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DD4038" w:rsidR="00383A67" w:rsidRDefault="00383A67" w14:paraId="4D8CE399" w14:textId="77777777">
      <w:pPr>
        <w:pStyle w:val="BodyText"/>
        <w:spacing w:before="5"/>
        <w:rPr>
          <w:sz w:val="10"/>
          <w:lang w:val="id-ID"/>
        </w:rPr>
      </w:pPr>
    </w:p>
    <w:p w:rsidRPr="00DD4038" w:rsidR="00383A67" w:rsidRDefault="00953622" w14:paraId="31043894" w14:textId="187F76CC">
      <w:pPr>
        <w:pStyle w:val="BodyText"/>
        <w:ind w:left="4250"/>
        <w:rPr>
          <w:sz w:val="20"/>
          <w:lang w:val="id-ID"/>
        </w:rPr>
      </w:pPr>
      <w:r>
        <w:rPr>
          <w:sz w:val="20"/>
          <w:lang w:val="id-ID"/>
        </w:rPr>
      </w:r>
      <w:r>
        <w:rPr>
          <w:sz w:val="20"/>
          <w:lang w:val="id-ID"/>
        </w:rPr>
        <w:pict w14:anchorId="26CEC617">
          <v:shapetype id="_x0000_t202" coordsize="21600,21600" o:spt="202" path="m,l,21600r21600,l21600,xe">
            <v:stroke joinstyle="miter"/>
            <v:path gradientshapeok="t" o:connecttype="rect"/>
          </v:shapetype>
          <v:shape id="_x0000_s1066" style="width:108pt;height:28.8pt;mso-left-percent:-10001;mso-top-percent:-10001;mso-position-horizontal:absolute;mso-position-horizontal-relative:char;mso-position-vertical:absolute;mso-position-vertical-relative:line;mso-left-percent:-10001;mso-top-percent:-10001" filled="f" type="#_x0000_t202">
            <v:textbox inset="0,0,0,0">
              <w:txbxContent>
                <w:p w:rsidR="00383A67" w:rsidRDefault="00164F72" w14:paraId="4A23A669" w14:textId="77777777">
                  <w:pPr>
                    <w:spacing w:before="72"/>
                    <w:ind w:left="250"/>
                    <w:rPr>
                      <w:rFonts w:ascii="Arial"/>
                      <w:b/>
                      <w:sz w:val="40"/>
                    </w:rPr>
                  </w:pPr>
                  <w:r>
                    <w:rPr>
                      <w:rFonts w:ascii="Arial"/>
                      <w:b/>
                      <w:sz w:val="40"/>
                    </w:rPr>
                    <w:t>DPPL-xx</w:t>
                  </w:r>
                </w:p>
              </w:txbxContent>
            </v:textbox>
            <w10:anchorlock/>
          </v:shape>
        </w:pict>
      </w:r>
    </w:p>
    <w:p w:rsidRPr="00DD4038" w:rsidR="00383A67" w:rsidRDefault="00383A67" w14:paraId="09FB50FF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95F0834" w14:textId="77777777">
      <w:pPr>
        <w:pStyle w:val="BodyText"/>
        <w:spacing w:before="6"/>
        <w:rPr>
          <w:sz w:val="22"/>
          <w:lang w:val="id-ID"/>
        </w:rPr>
      </w:pPr>
    </w:p>
    <w:p w:rsidRPr="00DD4038" w:rsidR="00383A67" w:rsidRDefault="00164F72" w14:paraId="1DCA63E5" w14:textId="77777777">
      <w:pPr>
        <w:pStyle w:val="Heading1"/>
        <w:spacing w:before="90"/>
        <w:ind w:left="2720" w:firstLine="0"/>
        <w:rPr>
          <w:lang w:val="id-ID"/>
        </w:rPr>
      </w:pPr>
      <w:r w:rsidRPr="00DD4038">
        <w:rPr>
          <w:lang w:val="id-ID"/>
        </w:rPr>
        <w:t>DESKRIPSI PERANCANGAN PERANGKAT LUNAK</w:t>
      </w:r>
    </w:p>
    <w:p w:rsidRPr="00DD4038" w:rsidR="00383A67" w:rsidRDefault="00383A67" w14:paraId="78671A16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2660AC4A" w14:textId="77777777">
      <w:pPr>
        <w:pStyle w:val="BodyText"/>
        <w:rPr>
          <w:b/>
          <w:sz w:val="26"/>
          <w:lang w:val="id-ID"/>
        </w:rPr>
      </w:pPr>
    </w:p>
    <w:p w:rsidRPr="0096209D" w:rsidR="00383A67" w:rsidP="00DD4038" w:rsidRDefault="00DD4038" w14:paraId="65BE54BE" w14:textId="49BFA614">
      <w:pPr>
        <w:spacing w:before="158"/>
        <w:ind w:left="3402" w:right="3272"/>
        <w:jc w:val="center"/>
        <w:rPr>
          <w:b/>
          <w:sz w:val="24"/>
          <w:lang w:val="en-ID"/>
        </w:rPr>
      </w:pPr>
      <w:r w:rsidRPr="00DD4038">
        <w:rPr>
          <w:b/>
          <w:sz w:val="24"/>
          <w:lang w:val="id-ID"/>
        </w:rPr>
        <w:t xml:space="preserve">SneakCare </w:t>
      </w:r>
      <w:r w:rsidR="0096209D">
        <w:rPr>
          <w:b/>
          <w:sz w:val="24"/>
          <w:lang w:val="en-ID"/>
        </w:rPr>
        <w:t>Jasa Cuci Sepatu</w:t>
      </w:r>
    </w:p>
    <w:p w:rsidRPr="00DD4038" w:rsidR="00383A67" w:rsidRDefault="00383A67" w14:paraId="51C5F043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319F221E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164F72" w14:paraId="40ECA254" w14:textId="77777777">
      <w:pPr>
        <w:pStyle w:val="BodyText"/>
        <w:spacing w:before="159" w:line="448" w:lineRule="auto"/>
        <w:ind w:left="5264" w:right="5272" w:hanging="1"/>
        <w:jc w:val="center"/>
        <w:rPr>
          <w:lang w:val="id-ID"/>
        </w:rPr>
      </w:pPr>
      <w:r w:rsidRPr="00DD4038">
        <w:rPr>
          <w:lang w:val="id-ID"/>
        </w:rPr>
        <w:t>untuk: Umum</w:t>
      </w:r>
    </w:p>
    <w:p w:rsidRPr="00DD4038" w:rsidR="00383A67" w:rsidRDefault="00383A67" w14:paraId="511C4AA7" w14:textId="77777777">
      <w:pPr>
        <w:pStyle w:val="BodyText"/>
        <w:rPr>
          <w:sz w:val="26"/>
          <w:lang w:val="id-ID"/>
        </w:rPr>
      </w:pPr>
    </w:p>
    <w:p w:rsidRPr="00DD4038" w:rsidR="00383A67" w:rsidRDefault="00164F72" w14:paraId="4568D637" w14:textId="77777777">
      <w:pPr>
        <w:pStyle w:val="BodyText"/>
        <w:spacing w:before="217"/>
        <w:ind w:left="4139" w:right="4148"/>
        <w:jc w:val="center"/>
        <w:rPr>
          <w:lang w:val="id-ID"/>
        </w:rPr>
      </w:pPr>
      <w:r w:rsidRPr="00DD4038">
        <w:rPr>
          <w:lang w:val="id-ID"/>
        </w:rPr>
        <w:t>Dipersiapkan oleh:</w:t>
      </w:r>
    </w:p>
    <w:p w:rsidRPr="00DD4038" w:rsidR="00383A67" w:rsidRDefault="00383A67" w14:paraId="61EEC4E2" w14:textId="77777777">
      <w:pPr>
        <w:pStyle w:val="BodyText"/>
        <w:spacing w:before="8"/>
        <w:rPr>
          <w:sz w:val="21"/>
          <w:lang w:val="id-ID"/>
        </w:rPr>
      </w:pPr>
    </w:p>
    <w:tbl>
      <w:tblPr>
        <w:tblW w:w="0" w:type="auto"/>
        <w:tblInd w:w="30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07"/>
        <w:gridCol w:w="1974"/>
      </w:tblGrid>
      <w:tr w:rsidRPr="00DD4038" w:rsidR="00383A67" w:rsidTr="1E957227" w14:paraId="019AAAE1" w14:textId="77777777">
        <w:trPr>
          <w:trHeight w:val="270"/>
        </w:trPr>
        <w:tc>
          <w:tcPr>
            <w:tcW w:w="3107" w:type="dxa"/>
          </w:tcPr>
          <w:p w:rsidRPr="00DD4038" w:rsidR="00383A67" w:rsidRDefault="00DD4038" w14:paraId="20040831" w14:textId="77777777">
            <w:pPr>
              <w:pStyle w:val="TableParagraph"/>
              <w:spacing w:line="251" w:lineRule="exact"/>
              <w:ind w:left="5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ahtiar Cahyo Nugroho</w:t>
            </w:r>
          </w:p>
        </w:tc>
        <w:tc>
          <w:tcPr>
            <w:tcW w:w="1974" w:type="dxa"/>
          </w:tcPr>
          <w:p w:rsidRPr="00DD4038" w:rsidR="00383A67" w:rsidP="1E957227" w:rsidRDefault="1E957227" w14:paraId="55BAFD77" w14:textId="4D7B23A1">
            <w:pPr>
              <w:pStyle w:val="TableParagraph"/>
              <w:spacing w:line="251" w:lineRule="exact"/>
              <w:ind w:left="0" w:right="68"/>
              <w:jc w:val="right"/>
              <w:rPr>
                <w:sz w:val="24"/>
                <w:szCs w:val="24"/>
                <w:lang w:val="id-ID"/>
              </w:rPr>
            </w:pPr>
            <w:r w:rsidRPr="1E957227">
              <w:rPr>
                <w:sz w:val="24"/>
                <w:szCs w:val="24"/>
                <w:lang w:val="id-ID"/>
              </w:rPr>
              <w:t>(1301174693)</w:t>
            </w:r>
          </w:p>
        </w:tc>
      </w:tr>
      <w:tr w:rsidRPr="00DD4038" w:rsidR="00383A67" w:rsidTr="1E957227" w14:paraId="0FA8F25A" w14:textId="77777777">
        <w:trPr>
          <w:trHeight w:val="276"/>
        </w:trPr>
        <w:tc>
          <w:tcPr>
            <w:tcW w:w="3107" w:type="dxa"/>
          </w:tcPr>
          <w:p w:rsidRPr="00DD4038" w:rsidR="00383A67" w:rsidRDefault="00DD4038" w14:paraId="259A3BC1" w14:textId="77777777">
            <w:pPr>
              <w:pStyle w:val="TableParagraph"/>
              <w:ind w:left="7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arhan Ahmadi Javier Nur</w:t>
            </w:r>
          </w:p>
        </w:tc>
        <w:tc>
          <w:tcPr>
            <w:tcW w:w="1974" w:type="dxa"/>
          </w:tcPr>
          <w:p w:rsidRPr="00DD4038" w:rsidR="00383A67" w:rsidP="1E957227" w:rsidRDefault="1E957227" w14:paraId="28F30F91" w14:textId="0F8FB479">
            <w:pPr>
              <w:pStyle w:val="TableParagraph"/>
              <w:ind w:left="0" w:right="47"/>
              <w:jc w:val="right"/>
              <w:rPr>
                <w:sz w:val="24"/>
                <w:szCs w:val="24"/>
                <w:lang w:val="id-ID"/>
              </w:rPr>
            </w:pPr>
            <w:r w:rsidRPr="1E957227">
              <w:rPr>
                <w:sz w:val="24"/>
                <w:szCs w:val="24"/>
                <w:lang w:val="id-ID"/>
              </w:rPr>
              <w:t>(1301170773)</w:t>
            </w:r>
          </w:p>
        </w:tc>
      </w:tr>
      <w:tr w:rsidRPr="00DD4038" w:rsidR="00383A67" w:rsidTr="1E957227" w14:paraId="306EFFEF" w14:textId="77777777">
        <w:trPr>
          <w:trHeight w:val="276"/>
        </w:trPr>
        <w:tc>
          <w:tcPr>
            <w:tcW w:w="3107" w:type="dxa"/>
          </w:tcPr>
          <w:p w:rsidRPr="00DD4038" w:rsidR="00383A67" w:rsidRDefault="00DD4038" w14:paraId="5F661928" w14:textId="77777777">
            <w:pPr>
              <w:pStyle w:val="TableParagraph"/>
              <w:ind w:left="5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. Jeddie Saudi Salam</w:t>
            </w:r>
          </w:p>
        </w:tc>
        <w:tc>
          <w:tcPr>
            <w:tcW w:w="1974" w:type="dxa"/>
          </w:tcPr>
          <w:p w:rsidRPr="00DD4038" w:rsidR="00383A67" w:rsidP="1E957227" w:rsidRDefault="1E957227" w14:paraId="6AE00D66" w14:textId="4E9DA739">
            <w:pPr>
              <w:pStyle w:val="TableParagraph"/>
              <w:ind w:left="0" w:right="68"/>
              <w:jc w:val="right"/>
              <w:rPr>
                <w:sz w:val="24"/>
                <w:szCs w:val="24"/>
                <w:lang w:val="id-ID"/>
              </w:rPr>
            </w:pPr>
            <w:r w:rsidRPr="1E957227">
              <w:rPr>
                <w:sz w:val="24"/>
                <w:szCs w:val="24"/>
                <w:lang w:val="id-ID"/>
              </w:rPr>
              <w:t>(1301174670)</w:t>
            </w:r>
          </w:p>
        </w:tc>
      </w:tr>
      <w:tr w:rsidRPr="00DD4038" w:rsidR="00383A67" w:rsidTr="1E957227" w14:paraId="1044209B" w14:textId="77777777">
        <w:trPr>
          <w:trHeight w:val="270"/>
        </w:trPr>
        <w:tc>
          <w:tcPr>
            <w:tcW w:w="3107" w:type="dxa"/>
          </w:tcPr>
          <w:p w:rsidRPr="00DD4038" w:rsidR="00383A67" w:rsidRDefault="00DD4038" w14:paraId="2D5D53A9" w14:textId="77777777">
            <w:pPr>
              <w:pStyle w:val="TableParagraph"/>
              <w:spacing w:line="251" w:lineRule="exact"/>
              <w:ind w:left="5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izky Ilhamsyah</w:t>
            </w:r>
          </w:p>
        </w:tc>
        <w:tc>
          <w:tcPr>
            <w:tcW w:w="1974" w:type="dxa"/>
          </w:tcPr>
          <w:p w:rsidRPr="00DD4038" w:rsidR="00383A67" w:rsidRDefault="00164F72" w14:paraId="705F3A15" w14:textId="77777777">
            <w:pPr>
              <w:pStyle w:val="TableParagraph"/>
              <w:spacing w:line="251" w:lineRule="exact"/>
              <w:ind w:left="0" w:right="68"/>
              <w:jc w:val="righ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(</w:t>
            </w:r>
            <w:r w:rsidRPr="00DD4038" w:rsidR="00DD4038">
              <w:rPr>
                <w:sz w:val="24"/>
                <w:lang w:val="id-ID"/>
              </w:rPr>
              <w:t>1301174645</w:t>
            </w:r>
            <w:r w:rsidRPr="00DD4038">
              <w:rPr>
                <w:sz w:val="24"/>
                <w:lang w:val="id-ID"/>
              </w:rPr>
              <w:t>)</w:t>
            </w:r>
          </w:p>
        </w:tc>
      </w:tr>
    </w:tbl>
    <w:p w:rsidRPr="00DD4038" w:rsidR="00383A67" w:rsidRDefault="00383A67" w14:paraId="20A3A038" w14:textId="77777777">
      <w:pPr>
        <w:pStyle w:val="BodyText"/>
        <w:rPr>
          <w:sz w:val="26"/>
          <w:lang w:val="id-ID"/>
        </w:rPr>
      </w:pPr>
    </w:p>
    <w:p w:rsidRPr="00DD4038" w:rsidR="00383A67" w:rsidRDefault="00383A67" w14:paraId="404649E1" w14:textId="77777777">
      <w:pPr>
        <w:pStyle w:val="BodyText"/>
        <w:rPr>
          <w:sz w:val="26"/>
          <w:lang w:val="id-ID"/>
        </w:rPr>
      </w:pPr>
    </w:p>
    <w:p w:rsidRPr="00DD4038" w:rsidR="00383A67" w:rsidRDefault="00164F72" w14:paraId="638D05CB" w14:textId="77777777">
      <w:pPr>
        <w:pStyle w:val="BodyText"/>
        <w:spacing w:before="158" w:line="448" w:lineRule="auto"/>
        <w:ind w:left="3565" w:right="3571" w:hanging="5"/>
        <w:jc w:val="center"/>
        <w:rPr>
          <w:lang w:val="id-ID"/>
        </w:rPr>
      </w:pPr>
      <w:r w:rsidRPr="00DD4038">
        <w:rPr>
          <w:lang w:val="id-ID"/>
        </w:rPr>
        <w:t>Program Studi Teknik Informatika Fakultas Informatika – Telkom University 201</w:t>
      </w:r>
      <w:r w:rsidRPr="00DD4038" w:rsidR="00DD4038">
        <w:rPr>
          <w:lang w:val="id-ID"/>
        </w:rPr>
        <w:t>9</w:t>
      </w:r>
    </w:p>
    <w:p w:rsidRPr="00DD4038" w:rsidR="00383A67" w:rsidRDefault="00383A67" w14:paraId="34241A68" w14:textId="77777777">
      <w:pPr>
        <w:pStyle w:val="BodyText"/>
        <w:spacing w:before="3" w:after="1"/>
        <w:rPr>
          <w:sz w:val="29"/>
          <w:lang w:val="id-ID"/>
        </w:rPr>
      </w:pPr>
    </w:p>
    <w:tbl>
      <w:tblPr>
        <w:tblW w:w="0" w:type="auto"/>
        <w:tblInd w:w="949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"/>
        <w:gridCol w:w="2687"/>
        <w:gridCol w:w="1290"/>
        <w:gridCol w:w="2041"/>
        <w:gridCol w:w="1967"/>
      </w:tblGrid>
      <w:tr w:rsidRPr="00DD4038" w:rsidR="00383A67" w:rsidTr="4CE97726" w14:paraId="04E2282B" w14:textId="77777777">
        <w:trPr>
          <w:trHeight w:val="541"/>
        </w:trPr>
        <w:tc>
          <w:tcPr>
            <w:tcW w:w="1006" w:type="dxa"/>
            <w:vMerge w:val="restart"/>
          </w:tcPr>
          <w:p w:rsidRPr="00DD4038" w:rsidR="00383A67" w:rsidRDefault="00383A67" w14:paraId="6815E391" w14:textId="77777777">
            <w:pPr>
              <w:pStyle w:val="TableParagraph"/>
              <w:spacing w:before="4" w:line="240" w:lineRule="auto"/>
              <w:ind w:left="0"/>
              <w:rPr>
                <w:sz w:val="25"/>
                <w:lang w:val="id-ID"/>
              </w:rPr>
            </w:pPr>
          </w:p>
          <w:p w:rsidRPr="00DD4038" w:rsidR="00383A67" w:rsidRDefault="00164F72" w14:paraId="2AC81F13" w14:textId="77777777">
            <w:pPr>
              <w:pStyle w:val="TableParagraph"/>
              <w:spacing w:line="240" w:lineRule="auto"/>
              <w:ind w:left="58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17B9AC9F" wp14:editId="1B020F45">
                  <wp:extent cx="502018" cy="607694"/>
                  <wp:effectExtent l="0" t="0" r="0" b="0"/>
                  <wp:docPr id="519840878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e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018" cy="607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87" w:type="dxa"/>
            <w:vMerge w:val="restart"/>
          </w:tcPr>
          <w:p w:rsidRPr="00DD4038" w:rsidR="00383A67" w:rsidRDefault="00383A67" w14:paraId="5A5CD6DF" w14:textId="77777777">
            <w:pPr>
              <w:pStyle w:val="TableParagraph"/>
              <w:spacing w:line="240" w:lineRule="auto"/>
              <w:ind w:left="0"/>
              <w:rPr>
                <w:sz w:val="26"/>
                <w:lang w:val="id-ID"/>
              </w:rPr>
            </w:pPr>
          </w:p>
          <w:p w:rsidRPr="00DD4038" w:rsidR="00383A67" w:rsidRDefault="00164F72" w14:paraId="36AC00FA" w14:textId="77777777">
            <w:pPr>
              <w:pStyle w:val="TableParagraph"/>
              <w:spacing w:before="184" w:line="240" w:lineRule="auto"/>
              <w:ind w:left="337" w:right="331" w:hanging="2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Prodi S1- Teknik Informatika Universitas Telkom</w:t>
            </w:r>
          </w:p>
        </w:tc>
        <w:tc>
          <w:tcPr>
            <w:tcW w:w="3331" w:type="dxa"/>
            <w:gridSpan w:val="2"/>
          </w:tcPr>
          <w:p w:rsidRPr="00DD4038" w:rsidR="00383A67" w:rsidRDefault="00383A67" w14:paraId="7FAE5A19" w14:textId="77777777">
            <w:pPr>
              <w:pStyle w:val="TableParagraph"/>
              <w:spacing w:before="8" w:line="240" w:lineRule="auto"/>
              <w:ind w:left="0"/>
              <w:rPr>
                <w:sz w:val="20"/>
                <w:lang w:val="id-ID"/>
              </w:rPr>
            </w:pPr>
          </w:p>
          <w:p w:rsidRPr="00DD4038" w:rsidR="00383A67" w:rsidRDefault="00164F72" w14:paraId="5EC364C5" w14:textId="77777777">
            <w:pPr>
              <w:pStyle w:val="TableParagraph"/>
              <w:spacing w:before="1" w:line="240" w:lineRule="auto"/>
              <w:ind w:left="771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omor Dokumen</w:t>
            </w:r>
          </w:p>
        </w:tc>
        <w:tc>
          <w:tcPr>
            <w:tcW w:w="1967" w:type="dxa"/>
          </w:tcPr>
          <w:p w:rsidRPr="00DD4038" w:rsidR="00383A67" w:rsidRDefault="00383A67" w14:paraId="08FDC4CB" w14:textId="77777777">
            <w:pPr>
              <w:pStyle w:val="TableParagraph"/>
              <w:spacing w:before="8" w:line="240" w:lineRule="auto"/>
              <w:ind w:left="0"/>
              <w:rPr>
                <w:sz w:val="20"/>
                <w:lang w:val="id-ID"/>
              </w:rPr>
            </w:pPr>
          </w:p>
          <w:p w:rsidRPr="00DD4038" w:rsidR="00383A67" w:rsidRDefault="00164F72" w14:paraId="0A735074" w14:textId="77777777">
            <w:pPr>
              <w:pStyle w:val="TableParagraph"/>
              <w:spacing w:before="1" w:line="240" w:lineRule="auto"/>
              <w:ind w:left="377" w:right="377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Halaman</w:t>
            </w:r>
          </w:p>
        </w:tc>
      </w:tr>
      <w:tr w:rsidRPr="00DD4038" w:rsidR="00383A67" w:rsidTr="4CE97726" w14:paraId="17618E38" w14:textId="77777777">
        <w:trPr>
          <w:trHeight w:val="570"/>
        </w:trPr>
        <w:tc>
          <w:tcPr>
            <w:tcW w:w="1006" w:type="dxa"/>
            <w:vMerge/>
          </w:tcPr>
          <w:p w:rsidRPr="00DD4038" w:rsidR="00383A67" w:rsidRDefault="00383A67" w14:paraId="732BABAC" w14:textId="77777777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687" w:type="dxa"/>
            <w:vMerge/>
          </w:tcPr>
          <w:p w:rsidRPr="00DD4038" w:rsidR="00383A67" w:rsidRDefault="00383A67" w14:paraId="6D65CC35" w14:textId="77777777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3331" w:type="dxa"/>
            <w:gridSpan w:val="2"/>
          </w:tcPr>
          <w:p w:rsidRPr="00DD4038" w:rsidR="00383A67" w:rsidRDefault="00383A67" w14:paraId="75580EA7" w14:textId="77777777">
            <w:pPr>
              <w:pStyle w:val="TableParagraph"/>
              <w:spacing w:before="8" w:line="240" w:lineRule="auto"/>
              <w:ind w:left="0"/>
              <w:rPr>
                <w:sz w:val="20"/>
                <w:lang w:val="id-ID"/>
              </w:rPr>
            </w:pPr>
          </w:p>
          <w:p w:rsidRPr="00DD4038" w:rsidR="00383A67" w:rsidRDefault="00164F72" w14:paraId="4E37112E" w14:textId="77777777">
            <w:pPr>
              <w:pStyle w:val="TableParagraph"/>
              <w:spacing w:before="1" w:line="240" w:lineRule="auto"/>
              <w:ind w:left="545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DPPL-xx &lt;xx:no grp&gt;</w:t>
            </w:r>
          </w:p>
        </w:tc>
        <w:tc>
          <w:tcPr>
            <w:tcW w:w="1967" w:type="dxa"/>
          </w:tcPr>
          <w:p w:rsidRPr="00DD4038" w:rsidR="00383A67" w:rsidRDefault="00383A67" w14:paraId="319AFCEF" w14:textId="77777777">
            <w:pPr>
              <w:pStyle w:val="TableParagraph"/>
              <w:spacing w:before="8" w:line="240" w:lineRule="auto"/>
              <w:ind w:left="0"/>
              <w:rPr>
                <w:sz w:val="20"/>
                <w:lang w:val="id-ID"/>
              </w:rPr>
            </w:pPr>
          </w:p>
          <w:p w:rsidRPr="00DD4038" w:rsidR="00383A67" w:rsidRDefault="00164F72" w14:paraId="21E633E5" w14:textId="77777777">
            <w:pPr>
              <w:pStyle w:val="TableParagraph"/>
              <w:spacing w:before="1" w:line="240" w:lineRule="auto"/>
              <w:ind w:left="379" w:right="377"/>
              <w:jc w:val="center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&lt;#&gt;/&lt;jml #</w:t>
            </w:r>
          </w:p>
        </w:tc>
      </w:tr>
      <w:tr w:rsidRPr="00DD4038" w:rsidR="00383A67" w:rsidTr="4CE97726" w14:paraId="626D2132" w14:textId="77777777">
        <w:trPr>
          <w:trHeight w:val="388"/>
        </w:trPr>
        <w:tc>
          <w:tcPr>
            <w:tcW w:w="1006" w:type="dxa"/>
            <w:vMerge/>
          </w:tcPr>
          <w:p w:rsidRPr="00DD4038" w:rsidR="00383A67" w:rsidRDefault="00383A67" w14:paraId="1499AC66" w14:textId="77777777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2687" w:type="dxa"/>
            <w:vMerge/>
          </w:tcPr>
          <w:p w:rsidRPr="00DD4038" w:rsidR="00383A67" w:rsidRDefault="00383A67" w14:paraId="6677856B" w14:textId="77777777">
            <w:pPr>
              <w:rPr>
                <w:sz w:val="2"/>
                <w:szCs w:val="2"/>
                <w:lang w:val="id-ID"/>
              </w:rPr>
            </w:pPr>
          </w:p>
        </w:tc>
        <w:tc>
          <w:tcPr>
            <w:tcW w:w="1290" w:type="dxa"/>
          </w:tcPr>
          <w:p w:rsidRPr="00DD4038" w:rsidR="00383A67" w:rsidRDefault="00164F72" w14:paraId="124634D6" w14:textId="77777777">
            <w:pPr>
              <w:pStyle w:val="TableParagraph"/>
              <w:spacing w:before="1" w:line="240" w:lineRule="auto"/>
              <w:ind w:left="329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Revisi</w:t>
            </w:r>
          </w:p>
        </w:tc>
        <w:tc>
          <w:tcPr>
            <w:tcW w:w="2041" w:type="dxa"/>
          </w:tcPr>
          <w:p w:rsidRPr="00DD4038" w:rsidR="00383A67" w:rsidRDefault="00164F72" w14:paraId="2A65BCDA" w14:textId="77777777">
            <w:pPr>
              <w:pStyle w:val="TableParagraph"/>
              <w:spacing w:before="1" w:line="240" w:lineRule="auto"/>
              <w:ind w:left="244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&lt;nomor revisi&gt;</w:t>
            </w:r>
          </w:p>
        </w:tc>
        <w:tc>
          <w:tcPr>
            <w:tcW w:w="1967" w:type="dxa"/>
          </w:tcPr>
          <w:p w:rsidRPr="00DD4038" w:rsidR="00383A67" w:rsidRDefault="00164F72" w14:paraId="1C0AB922" w14:textId="77777777">
            <w:pPr>
              <w:pStyle w:val="TableParagraph"/>
              <w:spacing w:before="1" w:line="240" w:lineRule="auto"/>
              <w:ind w:left="377" w:right="377"/>
              <w:jc w:val="center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Tgl: &lt;isi</w:t>
            </w:r>
          </w:p>
        </w:tc>
      </w:tr>
    </w:tbl>
    <w:p w:rsidRPr="00DD4038" w:rsidR="00383A67" w:rsidRDefault="00383A67" w14:paraId="0F9F5ED2" w14:textId="77777777">
      <w:pPr>
        <w:jc w:val="center"/>
        <w:rPr>
          <w:sz w:val="24"/>
          <w:lang w:val="id-ID"/>
        </w:rPr>
        <w:sectPr w:rsidRPr="00DD4038" w:rsidR="00383A67">
          <w:headerReference w:type="default" r:id="rId9"/>
          <w:type w:val="continuous"/>
          <w:pgSz w:w="11910" w:h="16850" w:orient="portrait"/>
          <w:pgMar w:top="1600" w:right="60" w:bottom="280" w:left="640" w:header="720" w:footer="720" w:gutter="0"/>
          <w:cols w:space="720"/>
        </w:sectPr>
      </w:pPr>
    </w:p>
    <w:p w:rsidRPr="00DD4038" w:rsidR="00383A67" w:rsidRDefault="00164F72" w14:paraId="70056817" w14:textId="77777777">
      <w:pPr>
        <w:pStyle w:val="Heading1"/>
        <w:spacing w:before="71"/>
        <w:ind w:left="4138" w:right="4148" w:firstLine="0"/>
        <w:jc w:val="center"/>
        <w:rPr>
          <w:lang w:val="id-ID"/>
        </w:rPr>
      </w:pPr>
      <w:r w:rsidRPr="00DD4038">
        <w:rPr>
          <w:lang w:val="id-ID"/>
        </w:rPr>
        <w:lastRenderedPageBreak/>
        <w:t>DAFTAR PERUBAHAN</w:t>
      </w:r>
    </w:p>
    <w:p w:rsidRPr="00DD4038" w:rsidR="00383A67" w:rsidRDefault="00383A67" w14:paraId="1A773757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3"/>
        <w:gridCol w:w="6806"/>
      </w:tblGrid>
      <w:tr w:rsidRPr="00DD4038" w:rsidR="00383A67" w14:paraId="6A4C9FAC" w14:textId="77777777">
        <w:trPr>
          <w:trHeight w:val="398"/>
        </w:trPr>
        <w:tc>
          <w:tcPr>
            <w:tcW w:w="2093" w:type="dxa"/>
          </w:tcPr>
          <w:p w:rsidRPr="00DD4038" w:rsidR="00383A67" w:rsidRDefault="00164F72" w14:paraId="6A92B72E" w14:textId="77777777">
            <w:pPr>
              <w:pStyle w:val="TableParagraph"/>
              <w:spacing w:before="61" w:line="240" w:lineRule="auto"/>
              <w:ind w:left="710" w:right="705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Revisi</w:t>
            </w:r>
          </w:p>
        </w:tc>
        <w:tc>
          <w:tcPr>
            <w:tcW w:w="6806" w:type="dxa"/>
          </w:tcPr>
          <w:p w:rsidRPr="00DD4038" w:rsidR="00383A67" w:rsidRDefault="00164F72" w14:paraId="198A50DB" w14:textId="77777777">
            <w:pPr>
              <w:pStyle w:val="TableParagraph"/>
              <w:spacing w:before="61" w:line="240" w:lineRule="auto"/>
              <w:ind w:left="2893" w:right="2888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Deskripsi</w:t>
            </w:r>
          </w:p>
        </w:tc>
      </w:tr>
      <w:tr w:rsidRPr="00DD4038" w:rsidR="00383A67" w14:paraId="54DAA991" w14:textId="77777777">
        <w:trPr>
          <w:trHeight w:val="827"/>
        </w:trPr>
        <w:tc>
          <w:tcPr>
            <w:tcW w:w="2093" w:type="dxa"/>
          </w:tcPr>
          <w:p w:rsidRPr="00DD4038" w:rsidR="00383A67" w:rsidRDefault="00164F72" w14:paraId="18967994" w14:textId="77777777">
            <w:pPr>
              <w:pStyle w:val="TableParagraph"/>
              <w:spacing w:line="275" w:lineRule="exact"/>
              <w:ind w:left="9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w w:val="99"/>
                <w:sz w:val="24"/>
                <w:lang w:val="id-ID"/>
              </w:rPr>
              <w:t>A</w:t>
            </w:r>
          </w:p>
        </w:tc>
        <w:tc>
          <w:tcPr>
            <w:tcW w:w="6806" w:type="dxa"/>
          </w:tcPr>
          <w:p w:rsidRPr="00DD4038" w:rsidR="00383A67" w:rsidRDefault="00383A67" w14:paraId="5FC2F26A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  <w:tr w:rsidRPr="00DD4038" w:rsidR="00383A67" w14:paraId="25947C0F" w14:textId="77777777">
        <w:trPr>
          <w:trHeight w:val="827"/>
        </w:trPr>
        <w:tc>
          <w:tcPr>
            <w:tcW w:w="2093" w:type="dxa"/>
          </w:tcPr>
          <w:p w:rsidRPr="00DD4038" w:rsidR="00383A67" w:rsidRDefault="00164F72" w14:paraId="63A81071" w14:textId="77777777">
            <w:pPr>
              <w:pStyle w:val="TableParagraph"/>
              <w:spacing w:line="275" w:lineRule="exact"/>
              <w:ind w:left="6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B</w:t>
            </w:r>
          </w:p>
        </w:tc>
        <w:tc>
          <w:tcPr>
            <w:tcW w:w="6806" w:type="dxa"/>
          </w:tcPr>
          <w:p w:rsidRPr="00DD4038" w:rsidR="00383A67" w:rsidRDefault="00383A67" w14:paraId="418BA70D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  <w:tr w:rsidRPr="00DD4038" w:rsidR="00383A67" w14:paraId="210EDD95" w14:textId="77777777">
        <w:trPr>
          <w:trHeight w:val="827"/>
        </w:trPr>
        <w:tc>
          <w:tcPr>
            <w:tcW w:w="2093" w:type="dxa"/>
          </w:tcPr>
          <w:p w:rsidRPr="00DD4038" w:rsidR="00383A67" w:rsidRDefault="00164F72" w14:paraId="4C681939" w14:textId="77777777">
            <w:pPr>
              <w:pStyle w:val="TableParagraph"/>
              <w:spacing w:line="275" w:lineRule="exact"/>
              <w:ind w:left="9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w w:val="99"/>
                <w:sz w:val="24"/>
                <w:lang w:val="id-ID"/>
              </w:rPr>
              <w:t>C</w:t>
            </w:r>
          </w:p>
        </w:tc>
        <w:tc>
          <w:tcPr>
            <w:tcW w:w="6806" w:type="dxa"/>
          </w:tcPr>
          <w:p w:rsidRPr="00DD4038" w:rsidR="00383A67" w:rsidRDefault="00383A67" w14:paraId="509C8E60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  <w:tr w:rsidRPr="00DD4038" w:rsidR="00383A67" w14:paraId="2F24BE94" w14:textId="77777777">
        <w:trPr>
          <w:trHeight w:val="828"/>
        </w:trPr>
        <w:tc>
          <w:tcPr>
            <w:tcW w:w="2093" w:type="dxa"/>
          </w:tcPr>
          <w:p w:rsidRPr="00DD4038" w:rsidR="00383A67" w:rsidRDefault="00164F72" w14:paraId="52575566" w14:textId="77777777">
            <w:pPr>
              <w:pStyle w:val="TableParagraph"/>
              <w:spacing w:line="276" w:lineRule="exact"/>
              <w:ind w:left="9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w w:val="99"/>
                <w:sz w:val="24"/>
                <w:lang w:val="id-ID"/>
              </w:rPr>
              <w:t>D</w:t>
            </w:r>
          </w:p>
        </w:tc>
        <w:tc>
          <w:tcPr>
            <w:tcW w:w="6806" w:type="dxa"/>
          </w:tcPr>
          <w:p w:rsidRPr="00DD4038" w:rsidR="00383A67" w:rsidRDefault="00383A67" w14:paraId="7B7413B3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  <w:tr w:rsidRPr="00DD4038" w:rsidR="00383A67" w14:paraId="63948C67" w14:textId="77777777">
        <w:trPr>
          <w:trHeight w:val="827"/>
        </w:trPr>
        <w:tc>
          <w:tcPr>
            <w:tcW w:w="2093" w:type="dxa"/>
          </w:tcPr>
          <w:p w:rsidRPr="00DD4038" w:rsidR="00383A67" w:rsidRDefault="00164F72" w14:paraId="2FAFF3AE" w14:textId="77777777">
            <w:pPr>
              <w:pStyle w:val="TableParagraph"/>
              <w:spacing w:line="275" w:lineRule="exact"/>
              <w:ind w:left="6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E</w:t>
            </w:r>
          </w:p>
        </w:tc>
        <w:tc>
          <w:tcPr>
            <w:tcW w:w="6806" w:type="dxa"/>
          </w:tcPr>
          <w:p w:rsidRPr="00DD4038" w:rsidR="00383A67" w:rsidRDefault="00383A67" w14:paraId="0C2431BB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  <w:tr w:rsidRPr="00DD4038" w:rsidR="00383A67" w14:paraId="0D79F3E0" w14:textId="77777777">
        <w:trPr>
          <w:trHeight w:val="827"/>
        </w:trPr>
        <w:tc>
          <w:tcPr>
            <w:tcW w:w="2093" w:type="dxa"/>
          </w:tcPr>
          <w:p w:rsidRPr="00DD4038" w:rsidR="00383A67" w:rsidRDefault="00164F72" w14:paraId="54DB3178" w14:textId="77777777">
            <w:pPr>
              <w:pStyle w:val="TableParagraph"/>
              <w:spacing w:line="275" w:lineRule="exact"/>
              <w:ind w:left="7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F</w:t>
            </w:r>
          </w:p>
        </w:tc>
        <w:tc>
          <w:tcPr>
            <w:tcW w:w="6806" w:type="dxa"/>
          </w:tcPr>
          <w:p w:rsidRPr="00DD4038" w:rsidR="00383A67" w:rsidRDefault="00383A67" w14:paraId="7805B191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  <w:tr w:rsidRPr="00DD4038" w:rsidR="00383A67" w14:paraId="099284DC" w14:textId="77777777">
        <w:trPr>
          <w:trHeight w:val="830"/>
        </w:trPr>
        <w:tc>
          <w:tcPr>
            <w:tcW w:w="2093" w:type="dxa"/>
          </w:tcPr>
          <w:p w:rsidRPr="00DD4038" w:rsidR="00383A67" w:rsidRDefault="00164F72" w14:paraId="1A8D96F1" w14:textId="77777777">
            <w:pPr>
              <w:pStyle w:val="TableParagraph"/>
              <w:spacing w:before="1" w:line="240" w:lineRule="auto"/>
              <w:ind w:left="8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G</w:t>
            </w:r>
          </w:p>
        </w:tc>
        <w:tc>
          <w:tcPr>
            <w:tcW w:w="6806" w:type="dxa"/>
          </w:tcPr>
          <w:p w:rsidRPr="00DD4038" w:rsidR="00383A67" w:rsidRDefault="00383A67" w14:paraId="44E468BA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</w:tbl>
    <w:p w:rsidRPr="00DD4038" w:rsidR="00383A67" w:rsidRDefault="00383A67" w14:paraId="54FFA4DE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E64B449" w14:textId="77777777">
      <w:pPr>
        <w:pStyle w:val="BodyText"/>
        <w:rPr>
          <w:b/>
          <w:sz w:val="28"/>
          <w:lang w:val="id-ID"/>
        </w:rPr>
      </w:pPr>
    </w:p>
    <w:tbl>
      <w:tblPr>
        <w:tblW w:w="8976" w:type="dxa"/>
        <w:tblInd w:w="1067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5"/>
        <w:gridCol w:w="871"/>
        <w:gridCol w:w="985"/>
        <w:gridCol w:w="984"/>
        <w:gridCol w:w="984"/>
        <w:gridCol w:w="984"/>
        <w:gridCol w:w="984"/>
        <w:gridCol w:w="985"/>
        <w:gridCol w:w="984"/>
      </w:tblGrid>
      <w:tr w:rsidRPr="00DD4038" w:rsidR="00383A67" w:rsidTr="4CE97726" w14:paraId="34858DC2" w14:textId="77777777">
        <w:trPr>
          <w:trHeight w:val="551"/>
        </w:trPr>
        <w:tc>
          <w:tcPr>
            <w:tcW w:w="1215" w:type="dxa"/>
          </w:tcPr>
          <w:p w:rsidRPr="00DD4038" w:rsidR="00383A67" w:rsidRDefault="00164F72" w14:paraId="286533FB" w14:textId="77777777">
            <w:pPr>
              <w:pStyle w:val="TableParagraph"/>
              <w:spacing w:before="2" w:line="276" w:lineRule="exact"/>
              <w:ind w:left="316" w:right="149" w:hanging="14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NDEX TGL</w:t>
            </w:r>
          </w:p>
        </w:tc>
        <w:tc>
          <w:tcPr>
            <w:tcW w:w="871" w:type="dxa"/>
          </w:tcPr>
          <w:p w:rsidRPr="00DD4038" w:rsidR="00383A67" w:rsidRDefault="00164F72" w14:paraId="4D87E78B" w14:textId="77777777">
            <w:pPr>
              <w:pStyle w:val="TableParagraph"/>
              <w:spacing w:line="275" w:lineRule="exact"/>
              <w:ind w:left="6"/>
              <w:jc w:val="center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-</w:t>
            </w:r>
          </w:p>
        </w:tc>
        <w:tc>
          <w:tcPr>
            <w:tcW w:w="985" w:type="dxa"/>
          </w:tcPr>
          <w:p w:rsidRPr="00DD4038" w:rsidR="00383A67" w:rsidRDefault="00164F72" w14:paraId="71CAA4A6" w14:textId="77777777">
            <w:pPr>
              <w:pStyle w:val="TableParagraph"/>
              <w:spacing w:line="275" w:lineRule="exact"/>
              <w:ind w:left="9"/>
              <w:jc w:val="center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A</w:t>
            </w:r>
          </w:p>
        </w:tc>
        <w:tc>
          <w:tcPr>
            <w:tcW w:w="984" w:type="dxa"/>
          </w:tcPr>
          <w:p w:rsidRPr="00DD4038" w:rsidR="00383A67" w:rsidRDefault="00164F72" w14:paraId="061B5664" w14:textId="77777777">
            <w:pPr>
              <w:pStyle w:val="TableParagraph"/>
              <w:spacing w:line="275" w:lineRule="exact"/>
              <w:ind w:left="4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</w:t>
            </w:r>
          </w:p>
        </w:tc>
        <w:tc>
          <w:tcPr>
            <w:tcW w:w="984" w:type="dxa"/>
          </w:tcPr>
          <w:p w:rsidRPr="00DD4038" w:rsidR="00383A67" w:rsidRDefault="00164F72" w14:paraId="61CDE4F6" w14:textId="77777777">
            <w:pPr>
              <w:pStyle w:val="TableParagraph"/>
              <w:spacing w:line="275" w:lineRule="exact"/>
              <w:ind w:left="4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</w:t>
            </w:r>
          </w:p>
        </w:tc>
        <w:tc>
          <w:tcPr>
            <w:tcW w:w="984" w:type="dxa"/>
          </w:tcPr>
          <w:p w:rsidRPr="00DD4038" w:rsidR="00383A67" w:rsidRDefault="00164F72" w14:paraId="32D598C5" w14:textId="77777777">
            <w:pPr>
              <w:pStyle w:val="TableParagraph"/>
              <w:spacing w:line="275" w:lineRule="exact"/>
              <w:ind w:left="9"/>
              <w:jc w:val="center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D</w:t>
            </w:r>
          </w:p>
        </w:tc>
        <w:tc>
          <w:tcPr>
            <w:tcW w:w="984" w:type="dxa"/>
          </w:tcPr>
          <w:p w:rsidRPr="00DD4038" w:rsidR="00383A67" w:rsidRDefault="00164F72" w14:paraId="47528A85" w14:textId="77777777">
            <w:pPr>
              <w:pStyle w:val="TableParagraph"/>
              <w:spacing w:line="275" w:lineRule="exact"/>
              <w:ind w:left="6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E</w:t>
            </w:r>
          </w:p>
        </w:tc>
        <w:tc>
          <w:tcPr>
            <w:tcW w:w="985" w:type="dxa"/>
          </w:tcPr>
          <w:p w:rsidRPr="00DD4038" w:rsidR="00383A67" w:rsidRDefault="00164F72" w14:paraId="4498D8B2" w14:textId="77777777">
            <w:pPr>
              <w:pStyle w:val="TableParagraph"/>
              <w:spacing w:line="275" w:lineRule="exact"/>
              <w:ind w:left="7"/>
              <w:jc w:val="center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F</w:t>
            </w:r>
          </w:p>
        </w:tc>
        <w:tc>
          <w:tcPr>
            <w:tcW w:w="984" w:type="dxa"/>
          </w:tcPr>
          <w:p w:rsidRPr="00DD4038" w:rsidR="00383A67" w:rsidRDefault="00164F72" w14:paraId="36BE1056" w14:textId="77777777">
            <w:pPr>
              <w:pStyle w:val="TableParagraph"/>
              <w:spacing w:line="275" w:lineRule="exact"/>
              <w:ind w:left="8"/>
              <w:jc w:val="center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G</w:t>
            </w:r>
          </w:p>
        </w:tc>
      </w:tr>
      <w:tr w:rsidRPr="00DD4038" w:rsidR="00383A67" w:rsidTr="4CE97726" w14:paraId="659FF1A2" w14:textId="77777777">
        <w:trPr>
          <w:trHeight w:val="849"/>
        </w:trPr>
        <w:tc>
          <w:tcPr>
            <w:tcW w:w="1215" w:type="dxa"/>
          </w:tcPr>
          <w:p w:rsidRPr="00DD4038" w:rsidR="00383A67" w:rsidRDefault="00383A67" w14:paraId="029C0F24" w14:textId="77777777">
            <w:pPr>
              <w:pStyle w:val="TableParagraph"/>
              <w:spacing w:before="6" w:line="240" w:lineRule="auto"/>
              <w:ind w:left="0"/>
              <w:rPr>
                <w:b/>
                <w:sz w:val="20"/>
                <w:lang w:val="id-ID"/>
              </w:rPr>
            </w:pPr>
          </w:p>
          <w:p w:rsidRPr="00DD4038" w:rsidR="00383A67" w:rsidRDefault="00164F72" w14:paraId="37FD8C61" w14:textId="77777777">
            <w:pPr>
              <w:pStyle w:val="TableParagraph"/>
              <w:spacing w:line="240" w:lineRule="auto"/>
              <w:ind w:left="342" w:right="196" w:hanging="12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itulis oleh</w:t>
            </w:r>
          </w:p>
        </w:tc>
        <w:tc>
          <w:tcPr>
            <w:tcW w:w="871" w:type="dxa"/>
          </w:tcPr>
          <w:p w:rsidRPr="00DD4038" w:rsidR="00383A67" w:rsidRDefault="00383A67" w14:paraId="14FF36D7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5" w:type="dxa"/>
          </w:tcPr>
          <w:p w:rsidRPr="00DD4038" w:rsidR="00383A67" w:rsidRDefault="00383A67" w14:paraId="1DE7992B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58EBCFE6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69939D1E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5EFF7DAF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0A859119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5" w:type="dxa"/>
          </w:tcPr>
          <w:p w:rsidRPr="00DD4038" w:rsidR="00383A67" w:rsidRDefault="00383A67" w14:paraId="411C1C7C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6E7DA7EC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  <w:tr w:rsidRPr="00DD4038" w:rsidR="00383A67" w:rsidTr="4CE97726" w14:paraId="18B7B493" w14:textId="77777777">
        <w:trPr>
          <w:trHeight w:val="851"/>
        </w:trPr>
        <w:tc>
          <w:tcPr>
            <w:tcW w:w="1215" w:type="dxa"/>
          </w:tcPr>
          <w:p w:rsidRPr="00DD4038" w:rsidR="00383A67" w:rsidRDefault="00383A67" w14:paraId="4405B914" w14:textId="77777777">
            <w:pPr>
              <w:pStyle w:val="TableParagraph"/>
              <w:spacing w:before="8" w:line="240" w:lineRule="auto"/>
              <w:ind w:left="0"/>
              <w:rPr>
                <w:b/>
                <w:sz w:val="20"/>
                <w:lang w:val="id-ID"/>
              </w:rPr>
            </w:pPr>
          </w:p>
          <w:p w:rsidRPr="00DD4038" w:rsidR="00383A67" w:rsidP="4CE97726" w:rsidRDefault="4CE97726" w14:paraId="2A9A1D51" w14:textId="1125CB69">
            <w:pPr>
              <w:pStyle w:val="TableParagraph"/>
              <w:spacing w:before="1" w:line="240" w:lineRule="auto"/>
              <w:ind w:left="259" w:right="109" w:hanging="123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Diperiksa oleh</w:t>
            </w:r>
          </w:p>
        </w:tc>
        <w:tc>
          <w:tcPr>
            <w:tcW w:w="871" w:type="dxa"/>
          </w:tcPr>
          <w:p w:rsidRPr="00DD4038" w:rsidR="00383A67" w:rsidRDefault="00383A67" w14:paraId="75637939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5" w:type="dxa"/>
          </w:tcPr>
          <w:p w:rsidRPr="00DD4038" w:rsidR="00383A67" w:rsidRDefault="00383A67" w14:paraId="042E86E2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07F9334B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7E3177A5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4AC7E602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71CFB84F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5" w:type="dxa"/>
          </w:tcPr>
          <w:p w:rsidRPr="00DD4038" w:rsidR="00383A67" w:rsidRDefault="00383A67" w14:paraId="48DEA9E2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21280E42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  <w:tr w:rsidRPr="00DD4038" w:rsidR="00383A67" w:rsidTr="4CE97726" w14:paraId="17137EA6" w14:textId="77777777">
        <w:trPr>
          <w:trHeight w:val="854"/>
        </w:trPr>
        <w:tc>
          <w:tcPr>
            <w:tcW w:w="1215" w:type="dxa"/>
          </w:tcPr>
          <w:p w:rsidRPr="00DD4038" w:rsidR="00383A67" w:rsidRDefault="00383A67" w14:paraId="5A972086" w14:textId="77777777">
            <w:pPr>
              <w:pStyle w:val="TableParagraph"/>
              <w:spacing w:before="9" w:line="240" w:lineRule="auto"/>
              <w:ind w:left="0"/>
              <w:rPr>
                <w:b/>
                <w:sz w:val="20"/>
                <w:lang w:val="id-ID"/>
              </w:rPr>
            </w:pPr>
          </w:p>
          <w:p w:rsidRPr="00DD4038" w:rsidR="00383A67" w:rsidRDefault="00164F72" w14:paraId="72C7AC90" w14:textId="77777777">
            <w:pPr>
              <w:pStyle w:val="TableParagraph"/>
              <w:spacing w:line="240" w:lineRule="auto"/>
              <w:ind w:left="342" w:right="83" w:hanging="23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isetujui oleh</w:t>
            </w:r>
          </w:p>
        </w:tc>
        <w:tc>
          <w:tcPr>
            <w:tcW w:w="871" w:type="dxa"/>
          </w:tcPr>
          <w:p w:rsidRPr="00DD4038" w:rsidR="00383A67" w:rsidRDefault="00383A67" w14:paraId="71340220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5" w:type="dxa"/>
          </w:tcPr>
          <w:p w:rsidRPr="00DD4038" w:rsidR="00383A67" w:rsidRDefault="00383A67" w14:paraId="73428287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59966D74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7AF1D115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29EEF995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4FE992C8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5" w:type="dxa"/>
          </w:tcPr>
          <w:p w:rsidRPr="00DD4038" w:rsidR="00383A67" w:rsidRDefault="00383A67" w14:paraId="4EB0F1B3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984" w:type="dxa"/>
          </w:tcPr>
          <w:p w:rsidRPr="00DD4038" w:rsidR="00383A67" w:rsidRDefault="00383A67" w14:paraId="75354135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</w:tbl>
    <w:p w:rsidRPr="00DD4038" w:rsidR="00383A67" w:rsidRDefault="00383A67" w14:paraId="61EE6B76" w14:textId="77777777">
      <w:pPr>
        <w:rPr>
          <w:sz w:val="18"/>
          <w:lang w:val="id-ID"/>
        </w:rPr>
        <w:sectPr w:rsidRPr="00DD4038" w:rsidR="00383A67">
          <w:footerReference w:type="default" r:id="rId10"/>
          <w:pgSz w:w="11910" w:h="16850" w:orient="portrait"/>
          <w:pgMar w:top="1060" w:right="60" w:bottom="1700" w:left="640" w:header="0" w:footer="1514" w:gutter="0"/>
          <w:pgNumType w:start="2"/>
          <w:cols w:space="720"/>
        </w:sectPr>
      </w:pPr>
    </w:p>
    <w:p w:rsidRPr="00DD4038" w:rsidR="00383A67" w:rsidRDefault="00164F72" w14:paraId="129D80CF" w14:textId="77777777">
      <w:pPr>
        <w:spacing w:before="71"/>
        <w:ind w:left="4141" w:right="4148"/>
        <w:jc w:val="center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lastRenderedPageBreak/>
        <w:t>Daftar Halaman Perubahan</w:t>
      </w:r>
    </w:p>
    <w:p w:rsidRPr="00DD4038" w:rsidR="00383A67" w:rsidRDefault="00383A67" w14:paraId="3F63511A" w14:textId="77777777">
      <w:pPr>
        <w:pStyle w:val="BodyText"/>
        <w:spacing w:before="1"/>
        <w:rPr>
          <w:b/>
          <w:sz w:val="6"/>
          <w:lang w:val="id-ID"/>
        </w:rPr>
      </w:pPr>
    </w:p>
    <w:tbl>
      <w:tblPr>
        <w:tblW w:w="0" w:type="auto"/>
        <w:tblInd w:w="1086" w:type="dxa"/>
        <w:tblBorders>
          <w:top w:val="double" w:color="000000" w:sz="1" w:space="0"/>
          <w:left w:val="double" w:color="000000" w:sz="1" w:space="0"/>
          <w:bottom w:val="double" w:color="000000" w:sz="1" w:space="0"/>
          <w:right w:val="double" w:color="000000" w:sz="1" w:space="0"/>
          <w:insideH w:val="double" w:color="000000" w:sz="1" w:space="0"/>
          <w:insideV w:val="double" w:color="000000" w:sz="1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24"/>
        <w:gridCol w:w="2321"/>
        <w:gridCol w:w="2324"/>
        <w:gridCol w:w="2322"/>
      </w:tblGrid>
      <w:tr w:rsidRPr="00DD4038" w:rsidR="00383A67" w14:paraId="3C19A1F2" w14:textId="77777777">
        <w:trPr>
          <w:trHeight w:val="577"/>
        </w:trPr>
        <w:tc>
          <w:tcPr>
            <w:tcW w:w="2324" w:type="dxa"/>
            <w:tcBorders>
              <w:bottom w:val="single" w:color="000000" w:sz="4" w:space="0"/>
              <w:right w:val="single" w:color="000000" w:sz="4" w:space="0"/>
            </w:tcBorders>
          </w:tcPr>
          <w:p w:rsidRPr="00DD4038" w:rsidR="00383A67" w:rsidRDefault="00383A67" w14:paraId="602B2C5C" w14:textId="77777777">
            <w:pPr>
              <w:pStyle w:val="TableParagraph"/>
              <w:spacing w:before="11" w:line="240" w:lineRule="auto"/>
              <w:ind w:left="0"/>
              <w:rPr>
                <w:b/>
                <w:sz w:val="20"/>
                <w:lang w:val="id-ID"/>
              </w:rPr>
            </w:pPr>
          </w:p>
          <w:p w:rsidRPr="00DD4038" w:rsidR="00383A67" w:rsidRDefault="00164F72" w14:paraId="73519E0F" w14:textId="77777777">
            <w:pPr>
              <w:pStyle w:val="TableParagraph"/>
              <w:spacing w:line="240" w:lineRule="auto"/>
              <w:ind w:left="676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Halaman</w:t>
            </w:r>
          </w:p>
        </w:tc>
        <w:tc>
          <w:tcPr>
            <w:tcW w:w="2321" w:type="dxa"/>
            <w:tcBorders>
              <w:left w:val="single" w:color="000000" w:sz="4" w:space="0"/>
              <w:bottom w:val="single" w:color="000000" w:sz="4" w:space="0"/>
            </w:tcBorders>
          </w:tcPr>
          <w:p w:rsidRPr="00DD4038" w:rsidR="00383A67" w:rsidRDefault="00383A67" w14:paraId="1D29A115" w14:textId="77777777">
            <w:pPr>
              <w:pStyle w:val="TableParagraph"/>
              <w:spacing w:before="11" w:line="240" w:lineRule="auto"/>
              <w:ind w:left="0"/>
              <w:rPr>
                <w:b/>
                <w:sz w:val="20"/>
                <w:lang w:val="id-ID"/>
              </w:rPr>
            </w:pPr>
          </w:p>
          <w:p w:rsidRPr="00DD4038" w:rsidR="00383A67" w:rsidRDefault="00164F72" w14:paraId="61157160" w14:textId="77777777">
            <w:pPr>
              <w:pStyle w:val="TableParagraph"/>
              <w:spacing w:line="240" w:lineRule="auto"/>
              <w:ind w:left="825" w:right="808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Revisi</w:t>
            </w:r>
          </w:p>
        </w:tc>
        <w:tc>
          <w:tcPr>
            <w:tcW w:w="2324" w:type="dxa"/>
            <w:tcBorders>
              <w:bottom w:val="single" w:color="000000" w:sz="4" w:space="0"/>
              <w:right w:val="single" w:color="000000" w:sz="4" w:space="0"/>
            </w:tcBorders>
          </w:tcPr>
          <w:p w:rsidRPr="00DD4038" w:rsidR="00383A67" w:rsidRDefault="00383A67" w14:paraId="0EAB6C69" w14:textId="77777777">
            <w:pPr>
              <w:pStyle w:val="TableParagraph"/>
              <w:spacing w:before="11" w:line="240" w:lineRule="auto"/>
              <w:ind w:left="0"/>
              <w:rPr>
                <w:b/>
                <w:sz w:val="20"/>
                <w:lang w:val="id-ID"/>
              </w:rPr>
            </w:pPr>
          </w:p>
          <w:p w:rsidRPr="00DD4038" w:rsidR="00383A67" w:rsidRDefault="00164F72" w14:paraId="616AA746" w14:textId="77777777">
            <w:pPr>
              <w:pStyle w:val="TableParagraph"/>
              <w:spacing w:line="240" w:lineRule="auto"/>
              <w:ind w:left="676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Halaman</w:t>
            </w:r>
          </w:p>
        </w:tc>
        <w:tc>
          <w:tcPr>
            <w:tcW w:w="2322" w:type="dxa"/>
            <w:tcBorders>
              <w:left w:val="single" w:color="000000" w:sz="4" w:space="0"/>
              <w:bottom w:val="single" w:color="000000" w:sz="4" w:space="0"/>
            </w:tcBorders>
          </w:tcPr>
          <w:p w:rsidRPr="00DD4038" w:rsidR="00383A67" w:rsidRDefault="00383A67" w14:paraId="53A00BEF" w14:textId="77777777">
            <w:pPr>
              <w:pStyle w:val="TableParagraph"/>
              <w:spacing w:before="11" w:line="240" w:lineRule="auto"/>
              <w:ind w:left="0"/>
              <w:rPr>
                <w:b/>
                <w:sz w:val="20"/>
                <w:lang w:val="id-ID"/>
              </w:rPr>
            </w:pPr>
          </w:p>
          <w:p w:rsidRPr="00DD4038" w:rsidR="00383A67" w:rsidRDefault="00164F72" w14:paraId="3DF6B20E" w14:textId="77777777">
            <w:pPr>
              <w:pStyle w:val="TableParagraph"/>
              <w:spacing w:line="240" w:lineRule="auto"/>
              <w:ind w:left="825" w:right="809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Revisi</w:t>
            </w:r>
          </w:p>
        </w:tc>
      </w:tr>
      <w:tr w:rsidRPr="00DD4038" w:rsidR="00383A67" w14:paraId="1929D69D" w14:textId="77777777">
        <w:trPr>
          <w:trHeight w:val="7286"/>
        </w:trPr>
        <w:tc>
          <w:tcPr>
            <w:tcW w:w="2324" w:type="dxa"/>
            <w:tcBorders>
              <w:top w:val="single" w:color="000000" w:sz="4" w:space="0"/>
              <w:right w:val="single" w:color="000000" w:sz="4" w:space="0"/>
            </w:tcBorders>
          </w:tcPr>
          <w:p w:rsidRPr="00DD4038" w:rsidR="00383A67" w:rsidRDefault="00383A67" w14:paraId="3E66991B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2321" w:type="dxa"/>
            <w:tcBorders>
              <w:top w:val="single" w:color="000000" w:sz="4" w:space="0"/>
              <w:left w:val="single" w:color="000000" w:sz="4" w:space="0"/>
            </w:tcBorders>
          </w:tcPr>
          <w:p w:rsidRPr="00DD4038" w:rsidR="00383A67" w:rsidRDefault="00383A67" w14:paraId="010C72A2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2324" w:type="dxa"/>
            <w:tcBorders>
              <w:top w:val="single" w:color="000000" w:sz="4" w:space="0"/>
              <w:right w:val="single" w:color="000000" w:sz="4" w:space="0"/>
            </w:tcBorders>
          </w:tcPr>
          <w:p w:rsidRPr="00DD4038" w:rsidR="00383A67" w:rsidRDefault="00383A67" w14:paraId="559671D0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  <w:tc>
          <w:tcPr>
            <w:tcW w:w="2322" w:type="dxa"/>
            <w:tcBorders>
              <w:top w:val="single" w:color="000000" w:sz="4" w:space="0"/>
              <w:left w:val="single" w:color="000000" w:sz="4" w:space="0"/>
            </w:tcBorders>
          </w:tcPr>
          <w:p w:rsidRPr="00DD4038" w:rsidR="00383A67" w:rsidRDefault="00383A67" w14:paraId="079924EA" w14:textId="77777777">
            <w:pPr>
              <w:pStyle w:val="TableParagraph"/>
              <w:spacing w:line="240" w:lineRule="auto"/>
              <w:ind w:left="0"/>
              <w:rPr>
                <w:sz w:val="18"/>
                <w:lang w:val="id-ID"/>
              </w:rPr>
            </w:pPr>
          </w:p>
        </w:tc>
      </w:tr>
    </w:tbl>
    <w:p w:rsidRPr="00DD4038" w:rsidR="00383A67" w:rsidRDefault="00383A67" w14:paraId="751B01F3" w14:textId="77777777">
      <w:pPr>
        <w:rPr>
          <w:sz w:val="18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RDefault="00164F72" w14:paraId="2826BAF8" w14:textId="77777777">
      <w:pPr>
        <w:spacing w:before="71"/>
        <w:ind w:left="4140" w:right="4148"/>
        <w:jc w:val="center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lastRenderedPageBreak/>
        <w:t>Daftar Isi</w:t>
      </w:r>
    </w:p>
    <w:p w:rsidRPr="00DD4038" w:rsidR="00383A67" w:rsidRDefault="00383A67" w14:paraId="70DF80F3" w14:textId="0E32FE32">
      <w:pPr>
        <w:jc w:val="center"/>
        <w:rPr>
          <w:sz w:val="24"/>
          <w:lang w:val="id-ID"/>
        </w:rPr>
        <w:sectPr w:rsidRPr="00DD4038" w:rsidR="00383A67">
          <w:pgSz w:w="11910" w:h="16850" w:orient="portrait"/>
          <w:pgMar w:top="1060" w:right="60" w:bottom="1779" w:left="640" w:header="0" w:footer="1514" w:gutter="0"/>
          <w:cols w:space="720"/>
        </w:sectPr>
      </w:pPr>
    </w:p>
    <w:sdt>
      <w:sdtPr>
        <w:rPr>
          <w:lang w:val="id-ID"/>
        </w:rPr>
        <w:id w:val="688180072"/>
        <w:docPartObj>
          <w:docPartGallery w:val="Table of Contents"/>
          <w:docPartUnique/>
        </w:docPartObj>
      </w:sdtPr>
      <w:sdtEndPr/>
      <w:sdtContent>
        <w:p w:rsidRPr="00DD4038" w:rsidR="00383A67" w:rsidRDefault="00953622" w14:paraId="4962E7B5" w14:textId="77777777">
          <w:pPr>
            <w:pStyle w:val="TOC1"/>
            <w:numPr>
              <w:ilvl w:val="0"/>
              <w:numId w:val="39"/>
            </w:numPr>
            <w:tabs>
              <w:tab w:val="left" w:pos="1264"/>
              <w:tab w:val="left" w:leader="dot" w:pos="8963"/>
            </w:tabs>
            <w:spacing w:before="62"/>
            <w:rPr>
              <w:lang w:val="id-ID"/>
            </w:rPr>
          </w:pPr>
          <w:hyperlink w:history="1" w:anchor="_TOC_250054">
            <w:r w:rsidRPr="00DD4038" w:rsidR="00164F72">
              <w:rPr>
                <w:lang w:val="id-ID"/>
              </w:rPr>
              <w:t>Pendahulua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6</w:t>
            </w:r>
          </w:hyperlink>
        </w:p>
        <w:p w:rsidRPr="00DD4038" w:rsidR="00383A67" w:rsidRDefault="00953622" w14:paraId="725FE74A" w14:textId="77777777">
          <w:pPr>
            <w:pStyle w:val="TOC2"/>
            <w:numPr>
              <w:ilvl w:val="1"/>
              <w:numId w:val="39"/>
            </w:numPr>
            <w:tabs>
              <w:tab w:val="left" w:pos="779"/>
              <w:tab w:val="left" w:pos="1862"/>
              <w:tab w:val="left" w:leader="dot" w:pos="8943"/>
            </w:tabs>
            <w:rPr>
              <w:lang w:val="id-ID"/>
            </w:rPr>
          </w:pPr>
          <w:hyperlink w:history="1" w:anchor="_TOC_250053">
            <w:r w:rsidRPr="00DD4038" w:rsidR="00164F72">
              <w:rPr>
                <w:lang w:val="id-ID"/>
              </w:rPr>
              <w:t>Tujuan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Penulisan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okume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6</w:t>
            </w:r>
          </w:hyperlink>
        </w:p>
        <w:p w:rsidRPr="00DD4038" w:rsidR="00383A67" w:rsidRDefault="00953622" w14:paraId="6438E83C" w14:textId="77777777">
          <w:pPr>
            <w:pStyle w:val="TOC2"/>
            <w:numPr>
              <w:ilvl w:val="1"/>
              <w:numId w:val="39"/>
            </w:numPr>
            <w:tabs>
              <w:tab w:val="left" w:pos="779"/>
              <w:tab w:val="left" w:pos="1862"/>
              <w:tab w:val="left" w:leader="dot" w:pos="8943"/>
            </w:tabs>
            <w:rPr>
              <w:lang w:val="id-ID"/>
            </w:rPr>
          </w:pPr>
          <w:hyperlink w:history="1" w:anchor="_TOC_250052">
            <w:r w:rsidRPr="00DD4038" w:rsidR="00164F72">
              <w:rPr>
                <w:lang w:val="id-ID"/>
              </w:rPr>
              <w:t>Lingkup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Masalah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6</w:t>
            </w:r>
          </w:hyperlink>
        </w:p>
        <w:p w:rsidRPr="00DD4038" w:rsidR="00383A67" w:rsidRDefault="00953622" w14:paraId="7632246E" w14:textId="77777777">
          <w:pPr>
            <w:pStyle w:val="TOC2"/>
            <w:numPr>
              <w:ilvl w:val="1"/>
              <w:numId w:val="39"/>
            </w:numPr>
            <w:tabs>
              <w:tab w:val="left" w:pos="779"/>
              <w:tab w:val="left" w:pos="1862"/>
              <w:tab w:val="left" w:leader="dot" w:pos="8943"/>
            </w:tabs>
            <w:spacing w:before="1"/>
            <w:rPr>
              <w:lang w:val="id-ID"/>
            </w:rPr>
          </w:pPr>
          <w:hyperlink w:history="1" w:anchor="_TOC_250051">
            <w:r w:rsidRPr="00DD4038" w:rsidR="00164F72">
              <w:rPr>
                <w:lang w:val="id-ID"/>
              </w:rPr>
              <w:t>Definisi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an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Istilah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6</w:t>
            </w:r>
          </w:hyperlink>
        </w:p>
        <w:p w:rsidRPr="00DD4038" w:rsidR="00383A67" w:rsidRDefault="00953622" w14:paraId="7CAC799B" w14:textId="77777777">
          <w:pPr>
            <w:pStyle w:val="TOC2"/>
            <w:numPr>
              <w:ilvl w:val="1"/>
              <w:numId w:val="39"/>
            </w:numPr>
            <w:tabs>
              <w:tab w:val="left" w:pos="779"/>
              <w:tab w:val="left" w:pos="1862"/>
              <w:tab w:val="left" w:leader="dot" w:pos="8943"/>
            </w:tabs>
            <w:spacing w:line="229" w:lineRule="exact"/>
            <w:rPr>
              <w:lang w:val="id-ID"/>
            </w:rPr>
          </w:pPr>
          <w:hyperlink w:history="1" w:anchor="_TOC_250050">
            <w:r w:rsidRPr="00DD4038" w:rsidR="00164F72">
              <w:rPr>
                <w:lang w:val="id-ID"/>
              </w:rPr>
              <w:t>Aturan Penamaan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an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Penomora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6</w:t>
            </w:r>
          </w:hyperlink>
        </w:p>
        <w:p w:rsidRPr="00DD4038" w:rsidR="00383A67" w:rsidRDefault="00953622" w14:paraId="7FC23401" w14:textId="77777777">
          <w:pPr>
            <w:pStyle w:val="TOC2"/>
            <w:numPr>
              <w:ilvl w:val="1"/>
              <w:numId w:val="39"/>
            </w:numPr>
            <w:tabs>
              <w:tab w:val="left" w:pos="779"/>
              <w:tab w:val="left" w:pos="1862"/>
              <w:tab w:val="left" w:leader="dot" w:pos="8943"/>
            </w:tabs>
            <w:spacing w:line="229" w:lineRule="exact"/>
            <w:rPr>
              <w:lang w:val="id-ID"/>
            </w:rPr>
          </w:pPr>
          <w:hyperlink w:history="1" w:anchor="_TOC_250049">
            <w:r w:rsidRPr="00DD4038" w:rsidR="00164F72">
              <w:rPr>
                <w:lang w:val="id-ID"/>
              </w:rPr>
              <w:t>Referensi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6</w:t>
            </w:r>
          </w:hyperlink>
        </w:p>
        <w:p w:rsidRPr="00DD4038" w:rsidR="00383A67" w:rsidRDefault="00953622" w14:paraId="5851FE93" w14:textId="77777777">
          <w:pPr>
            <w:pStyle w:val="TOC2"/>
            <w:numPr>
              <w:ilvl w:val="1"/>
              <w:numId w:val="39"/>
            </w:numPr>
            <w:tabs>
              <w:tab w:val="left" w:pos="779"/>
              <w:tab w:val="left" w:pos="1862"/>
              <w:tab w:val="left" w:leader="dot" w:pos="8943"/>
            </w:tabs>
            <w:spacing w:before="1"/>
            <w:rPr>
              <w:lang w:val="id-ID"/>
            </w:rPr>
          </w:pPr>
          <w:hyperlink w:history="1" w:anchor="_TOC_250048">
            <w:r w:rsidRPr="00DD4038" w:rsidR="00164F72">
              <w:rPr>
                <w:lang w:val="id-ID"/>
              </w:rPr>
              <w:t>Sistematika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okume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6</w:t>
            </w:r>
          </w:hyperlink>
        </w:p>
        <w:p w:rsidRPr="00DD4038" w:rsidR="00383A67" w:rsidRDefault="00953622" w14:paraId="5CA0431D" w14:textId="77777777">
          <w:pPr>
            <w:pStyle w:val="TOC1"/>
            <w:numPr>
              <w:ilvl w:val="0"/>
              <w:numId w:val="38"/>
            </w:numPr>
            <w:tabs>
              <w:tab w:val="left" w:pos="400"/>
              <w:tab w:val="left" w:pos="1463"/>
              <w:tab w:val="left" w:leader="dot" w:pos="8963"/>
            </w:tabs>
            <w:ind w:hanging="400"/>
            <w:rPr>
              <w:lang w:val="id-ID"/>
            </w:rPr>
          </w:pPr>
          <w:hyperlink w:history="1" w:anchor="_TOC_250047">
            <w:r w:rsidRPr="00DD4038" w:rsidR="00164F72">
              <w:rPr>
                <w:lang w:val="id-ID"/>
              </w:rPr>
              <w:t>Deskripsi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Perancangan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Global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7</w:t>
            </w:r>
          </w:hyperlink>
        </w:p>
        <w:p w:rsidRPr="00DD4038" w:rsidR="00383A67" w:rsidRDefault="000C3F1D" w14:paraId="0B3B9717" w14:textId="77777777">
          <w:pPr>
            <w:pStyle w:val="TOC2"/>
            <w:numPr>
              <w:ilvl w:val="1"/>
              <w:numId w:val="38"/>
            </w:numPr>
            <w:tabs>
              <w:tab w:val="left" w:pos="779"/>
              <w:tab w:val="left" w:pos="1862"/>
              <w:tab w:val="left" w:leader="dot" w:pos="8943"/>
            </w:tabs>
            <w:spacing w:before="1"/>
            <w:rPr>
              <w:lang w:val="id-ID"/>
            </w:rPr>
          </w:pPr>
          <w:hyperlink w:history="1" w:anchor="_TOC_250046">
            <w:r w:rsidRPr="00DD4038" w:rsidR="00164F72">
              <w:rPr>
                <w:lang w:val="id-ID"/>
              </w:rPr>
              <w:t>Rancangan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Lingkungan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Implementasi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7</w:t>
            </w:r>
          </w:hyperlink>
        </w:p>
        <w:p w:rsidRPr="00DD4038" w:rsidR="00383A67" w:rsidRDefault="00953622" w14:paraId="082001E2" w14:textId="77777777">
          <w:pPr>
            <w:pStyle w:val="TOC2"/>
            <w:numPr>
              <w:ilvl w:val="1"/>
              <w:numId w:val="38"/>
            </w:numPr>
            <w:tabs>
              <w:tab w:val="left" w:pos="779"/>
              <w:tab w:val="left" w:pos="1862"/>
              <w:tab w:val="left" w:leader="dot" w:pos="8943"/>
            </w:tabs>
            <w:rPr>
              <w:lang w:val="id-ID"/>
            </w:rPr>
          </w:pPr>
          <w:hyperlink w:history="1" w:anchor="_TOC_250045">
            <w:r w:rsidRPr="00DD4038" w:rsidR="00164F72">
              <w:rPr>
                <w:lang w:val="id-ID"/>
              </w:rPr>
              <w:t>Deskripsi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Arsitektural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7</w:t>
            </w:r>
          </w:hyperlink>
        </w:p>
        <w:p w:rsidRPr="00DD4038" w:rsidR="00383A67" w:rsidRDefault="00953622" w14:paraId="4EF4FB3D" w14:textId="77777777">
          <w:pPr>
            <w:pStyle w:val="TOC2"/>
            <w:numPr>
              <w:ilvl w:val="1"/>
              <w:numId w:val="38"/>
            </w:numPr>
            <w:tabs>
              <w:tab w:val="left" w:pos="779"/>
              <w:tab w:val="left" w:pos="1862"/>
              <w:tab w:val="left" w:leader="dot" w:pos="8943"/>
            </w:tabs>
            <w:spacing w:line="229" w:lineRule="exact"/>
            <w:rPr>
              <w:lang w:val="id-ID"/>
            </w:rPr>
          </w:pPr>
          <w:hyperlink w:history="1" w:anchor="_TOC_250044">
            <w:r w:rsidRPr="00DD4038" w:rsidR="00164F72">
              <w:rPr>
                <w:lang w:val="id-ID"/>
              </w:rPr>
              <w:t>Deskripsi</w:t>
            </w:r>
            <w:r w:rsidRPr="00DD4038" w:rsidR="00164F72">
              <w:rPr>
                <w:spacing w:val="46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ompone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8</w:t>
            </w:r>
          </w:hyperlink>
        </w:p>
        <w:p w:rsidRPr="00DD4038" w:rsidR="00383A67" w:rsidRDefault="00953622" w14:paraId="27573F95" w14:textId="77777777">
          <w:pPr>
            <w:pStyle w:val="TOC1"/>
            <w:numPr>
              <w:ilvl w:val="0"/>
              <w:numId w:val="38"/>
            </w:numPr>
            <w:tabs>
              <w:tab w:val="left" w:pos="400"/>
              <w:tab w:val="left" w:pos="1463"/>
              <w:tab w:val="left" w:leader="dot" w:pos="8963"/>
            </w:tabs>
            <w:spacing w:line="229" w:lineRule="exact"/>
            <w:ind w:hanging="400"/>
            <w:rPr>
              <w:lang w:val="id-ID"/>
            </w:rPr>
          </w:pPr>
          <w:hyperlink w:history="1" w:anchor="_TOC_250043">
            <w:r w:rsidRPr="00DD4038" w:rsidR="00164F72">
              <w:rPr>
                <w:lang w:val="id-ID"/>
              </w:rPr>
              <w:t>Perancangan</w:t>
            </w:r>
            <w:r w:rsidRPr="00DD4038" w:rsidR="00164F72">
              <w:rPr>
                <w:spacing w:val="-4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Rinci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8</w:t>
            </w:r>
          </w:hyperlink>
        </w:p>
        <w:p w:rsidRPr="00DD4038" w:rsidR="00383A67" w:rsidRDefault="00953622" w14:paraId="592F0A99" w14:textId="77777777">
          <w:pPr>
            <w:pStyle w:val="TOC2"/>
            <w:numPr>
              <w:ilvl w:val="1"/>
              <w:numId w:val="38"/>
            </w:numPr>
            <w:tabs>
              <w:tab w:val="left" w:pos="779"/>
              <w:tab w:val="left" w:pos="1862"/>
              <w:tab w:val="left" w:leader="dot" w:pos="8943"/>
            </w:tabs>
            <w:spacing w:before="1"/>
            <w:rPr>
              <w:lang w:val="id-ID"/>
            </w:rPr>
          </w:pPr>
          <w:hyperlink w:history="1" w:anchor="_TOC_250042">
            <w:r w:rsidRPr="00DD4038" w:rsidR="00164F72">
              <w:rPr>
                <w:lang w:val="id-ID"/>
              </w:rPr>
              <w:t>Realisasi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Use Case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8</w:t>
            </w:r>
          </w:hyperlink>
        </w:p>
        <w:p w:rsidRPr="00DD4038" w:rsidR="00383A67" w:rsidRDefault="00953622" w14:paraId="7CB676C1" w14:textId="77777777">
          <w:pPr>
            <w:pStyle w:val="TOC3"/>
            <w:numPr>
              <w:ilvl w:val="2"/>
              <w:numId w:val="38"/>
            </w:numPr>
            <w:tabs>
              <w:tab w:val="left" w:pos="1180"/>
              <w:tab w:val="left" w:pos="2262"/>
              <w:tab w:val="left" w:leader="dot" w:pos="8943"/>
            </w:tabs>
            <w:spacing w:before="1"/>
            <w:rPr>
              <w:lang w:val="id-ID"/>
            </w:rPr>
          </w:pPr>
          <w:hyperlink w:history="1" w:anchor="_TOC_250041">
            <w:r w:rsidRPr="00DD4038" w:rsidR="00164F72">
              <w:rPr>
                <w:lang w:val="id-ID"/>
              </w:rPr>
              <w:t>Use Case Kelola</w:t>
            </w:r>
            <w:r w:rsidRPr="00DD4038" w:rsidR="00164F72">
              <w:rPr>
                <w:spacing w:val="-4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ata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ios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9</w:t>
            </w:r>
          </w:hyperlink>
        </w:p>
        <w:p w:rsidRPr="00DD4038" w:rsidR="00383A67" w:rsidRDefault="00953622" w14:paraId="7EF6CEE2" w14:textId="77777777">
          <w:pPr>
            <w:pStyle w:val="TOC3"/>
            <w:numPr>
              <w:ilvl w:val="2"/>
              <w:numId w:val="38"/>
            </w:numPr>
            <w:tabs>
              <w:tab w:val="left" w:pos="1180"/>
              <w:tab w:val="left" w:pos="2262"/>
              <w:tab w:val="left" w:leader="dot" w:pos="8943"/>
            </w:tabs>
            <w:rPr>
              <w:lang w:val="id-ID"/>
            </w:rPr>
          </w:pPr>
          <w:hyperlink w:history="1" w:anchor="_TOC_250040">
            <w:r w:rsidRPr="00DD4038" w:rsidR="00164F72">
              <w:rPr>
                <w:lang w:val="id-ID"/>
              </w:rPr>
              <w:t>Use Case Kelola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ata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urir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9</w:t>
            </w:r>
          </w:hyperlink>
        </w:p>
        <w:p w:rsidRPr="00DD4038" w:rsidR="00383A67" w:rsidRDefault="00953622" w14:paraId="5D6BAF35" w14:textId="77777777">
          <w:pPr>
            <w:pStyle w:val="TOC3"/>
            <w:numPr>
              <w:ilvl w:val="2"/>
              <w:numId w:val="38"/>
            </w:numPr>
            <w:tabs>
              <w:tab w:val="left" w:pos="1180"/>
              <w:tab w:val="left" w:pos="2262"/>
              <w:tab w:val="left" w:leader="dot" w:pos="8943"/>
            </w:tabs>
            <w:spacing w:before="1"/>
            <w:rPr>
              <w:lang w:val="id-ID"/>
            </w:rPr>
          </w:pPr>
          <w:hyperlink w:history="1" w:anchor="_TOC_250039">
            <w:r w:rsidRPr="00DD4038" w:rsidR="00164F72">
              <w:rPr>
                <w:lang w:val="id-ID"/>
              </w:rPr>
              <w:t>Use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Case</w:t>
            </w:r>
            <w:r w:rsidRPr="00DD4038" w:rsidR="00164F72">
              <w:rPr>
                <w:spacing w:val="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Registrasi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9</w:t>
            </w:r>
          </w:hyperlink>
        </w:p>
        <w:p w:rsidRPr="00DD4038" w:rsidR="00383A67" w:rsidRDefault="00953622" w14:paraId="072D6EE1" w14:textId="77777777">
          <w:pPr>
            <w:pStyle w:val="TOC3"/>
            <w:numPr>
              <w:ilvl w:val="2"/>
              <w:numId w:val="38"/>
            </w:numPr>
            <w:tabs>
              <w:tab w:val="left" w:pos="1180"/>
              <w:tab w:val="left" w:pos="2262"/>
              <w:tab w:val="left" w:leader="dot" w:pos="8943"/>
            </w:tabs>
            <w:spacing w:line="229" w:lineRule="exact"/>
            <w:rPr>
              <w:lang w:val="id-ID"/>
            </w:rPr>
          </w:pPr>
          <w:hyperlink w:history="1" w:anchor="_TOC_250038">
            <w:r w:rsidRPr="00DD4038" w:rsidR="00164F72">
              <w:rPr>
                <w:lang w:val="id-ID"/>
              </w:rPr>
              <w:t>Use Case Log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I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9</w:t>
            </w:r>
          </w:hyperlink>
        </w:p>
        <w:p w:rsidRPr="00DD4038" w:rsidR="00383A67" w:rsidRDefault="00953622" w14:paraId="7503736B" w14:textId="77777777">
          <w:pPr>
            <w:pStyle w:val="TOC3"/>
            <w:numPr>
              <w:ilvl w:val="2"/>
              <w:numId w:val="38"/>
            </w:numPr>
            <w:tabs>
              <w:tab w:val="left" w:pos="1180"/>
              <w:tab w:val="left" w:pos="2262"/>
              <w:tab w:val="left" w:leader="dot" w:pos="8943"/>
            </w:tabs>
            <w:spacing w:line="229" w:lineRule="exact"/>
            <w:rPr>
              <w:lang w:val="id-ID"/>
            </w:rPr>
          </w:pPr>
          <w:hyperlink w:history="1" w:anchor="_TOC_250037">
            <w:r w:rsidRPr="00DD4038" w:rsidR="00164F72">
              <w:rPr>
                <w:lang w:val="id-ID"/>
              </w:rPr>
              <w:t>Use Case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elola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Makana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9</w:t>
            </w:r>
          </w:hyperlink>
        </w:p>
        <w:p w:rsidRPr="00DD4038" w:rsidR="00383A67" w:rsidRDefault="00953622" w14:paraId="206FCD3A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hyperlink w:history="1" w:anchor="_TOC_250036">
            <w:r w:rsidRPr="00DD4038" w:rsidR="00164F72">
              <w:rPr>
                <w:lang w:val="id-ID"/>
              </w:rPr>
              <w:t>Use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Case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Order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10</w:t>
            </w:r>
          </w:hyperlink>
        </w:p>
        <w:p w:rsidRPr="00DD4038" w:rsidR="00383A67" w:rsidRDefault="00953622" w14:paraId="7C20FF8F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rPr>
              <w:lang w:val="id-ID"/>
            </w:rPr>
          </w:pPr>
          <w:hyperlink w:history="1" w:anchor="_TOC_250035">
            <w:r w:rsidRPr="00DD4038" w:rsidR="00164F72">
              <w:rPr>
                <w:lang w:val="id-ID"/>
              </w:rPr>
              <w:t>Use Case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Release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Order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10</w:t>
            </w:r>
          </w:hyperlink>
        </w:p>
        <w:p w:rsidRPr="00DD4038" w:rsidR="00383A67" w:rsidRDefault="00953622" w14:paraId="18F91AD2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hyperlink w:history="1" w:anchor="_TOC_250034">
            <w:r w:rsidRPr="00DD4038" w:rsidR="00164F72">
              <w:rPr>
                <w:lang w:val="id-ID"/>
              </w:rPr>
              <w:t>Use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Case</w:t>
            </w:r>
            <w:r w:rsidRPr="00DD4038" w:rsidR="00164F72">
              <w:rPr>
                <w:spacing w:val="48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elivery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10</w:t>
            </w:r>
          </w:hyperlink>
        </w:p>
        <w:p w:rsidRPr="00DD4038" w:rsidR="00383A67" w:rsidRDefault="00953622" w14:paraId="2786A629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 w:line="229" w:lineRule="exact"/>
            <w:rPr>
              <w:lang w:val="id-ID"/>
            </w:rPr>
          </w:pPr>
          <w:hyperlink w:history="1" w:anchor="_TOC_250033">
            <w:r w:rsidRPr="00DD4038" w:rsidR="00164F72">
              <w:rPr>
                <w:lang w:val="id-ID"/>
              </w:rPr>
              <w:t>Use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 xml:space="preserve">Case </w:t>
            </w:r>
            <w:r w:rsidRPr="00DD4038" w:rsidR="00164F72">
              <w:rPr>
                <w:spacing w:val="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Lapora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10</w:t>
            </w:r>
          </w:hyperlink>
        </w:p>
        <w:p w:rsidRPr="00DD4038" w:rsidR="00383A67" w:rsidRDefault="00953622" w14:paraId="73A12B63" w14:textId="77777777">
          <w:pPr>
            <w:pStyle w:val="TOC2"/>
            <w:numPr>
              <w:ilvl w:val="1"/>
              <w:numId w:val="38"/>
            </w:numPr>
            <w:tabs>
              <w:tab w:val="left" w:pos="783"/>
              <w:tab w:val="left" w:pos="1862"/>
              <w:tab w:val="left" w:leader="dot" w:pos="8848"/>
            </w:tabs>
            <w:spacing w:line="229" w:lineRule="exact"/>
            <w:rPr>
              <w:lang w:val="id-ID"/>
            </w:rPr>
          </w:pPr>
          <w:hyperlink w:history="1" w:anchor="_TOC_250032">
            <w:r w:rsidRPr="00DD4038" w:rsidR="00164F72">
              <w:rPr>
                <w:lang w:val="id-ID"/>
              </w:rPr>
              <w:t>Perancangan</w:t>
            </w:r>
            <w:r w:rsidRPr="00DD4038" w:rsidR="00164F72">
              <w:rPr>
                <w:spacing w:val="-4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Antarmuka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11</w:t>
            </w:r>
          </w:hyperlink>
        </w:p>
        <w:p w:rsidRPr="00DD4038" w:rsidR="00383A67" w:rsidRDefault="00953622" w14:paraId="090A7386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hyperlink w:history="1" w:anchor="_TOC_250031">
            <w:r w:rsidRPr="00DD4038" w:rsidR="00164F72">
              <w:rPr>
                <w:lang w:val="id-ID"/>
              </w:rPr>
              <w:t>Antar Muka Use Case Kelola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ata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ios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11</w:t>
            </w:r>
          </w:hyperlink>
        </w:p>
        <w:p w:rsidRPr="00DD4038" w:rsidR="00383A67" w:rsidRDefault="00953622" w14:paraId="70FE8736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rPr>
              <w:lang w:val="id-ID"/>
            </w:rPr>
          </w:pPr>
          <w:hyperlink w:history="1" w:anchor="_TOC_250030">
            <w:r w:rsidRPr="00DD4038" w:rsidR="00164F72">
              <w:rPr>
                <w:lang w:val="id-ID"/>
              </w:rPr>
              <w:t>Antar Muka Use Case Kelola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ata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urir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12</w:t>
            </w:r>
          </w:hyperlink>
        </w:p>
        <w:p w:rsidRPr="00DD4038" w:rsidR="00383A67" w:rsidRDefault="00164F72" w14:paraId="6F9610E9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r w:rsidRPr="00DD4038">
            <w:rPr>
              <w:lang w:val="id-ID"/>
            </w:rPr>
            <w:t>Antar Muka Use</w:t>
          </w:r>
          <w:r w:rsidRPr="00DD4038">
            <w:rPr>
              <w:spacing w:val="-3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1"/>
              <w:lang w:val="id-ID"/>
            </w:rPr>
            <w:t xml:space="preserve"> </w:t>
          </w:r>
          <w:r w:rsidRPr="00DD4038">
            <w:rPr>
              <w:lang w:val="id-ID"/>
            </w:rPr>
            <w:t>Registrasi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13</w:t>
          </w:r>
        </w:p>
        <w:p w:rsidRPr="00DD4038" w:rsidR="00383A67" w:rsidRDefault="00164F72" w14:paraId="6B13A2DE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r w:rsidRPr="00DD4038">
            <w:rPr>
              <w:lang w:val="id-ID"/>
            </w:rPr>
            <w:t>Antar Muka Use 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Log</w:t>
          </w:r>
          <w:r w:rsidRPr="00DD4038">
            <w:rPr>
              <w:spacing w:val="-3"/>
              <w:lang w:val="id-ID"/>
            </w:rPr>
            <w:t xml:space="preserve"> </w:t>
          </w:r>
          <w:r w:rsidRPr="00DD4038">
            <w:rPr>
              <w:lang w:val="id-ID"/>
            </w:rPr>
            <w:t>In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14</w:t>
          </w:r>
        </w:p>
        <w:p w:rsidRPr="00DD4038" w:rsidR="00383A67" w:rsidRDefault="00164F72" w14:paraId="6B5C11F6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 w:line="229" w:lineRule="exact"/>
            <w:rPr>
              <w:lang w:val="id-ID"/>
            </w:rPr>
          </w:pPr>
          <w:r w:rsidRPr="00DD4038">
            <w:rPr>
              <w:lang w:val="id-ID"/>
            </w:rPr>
            <w:t>Antar Muka Use Case</w:t>
          </w:r>
          <w:r w:rsidRPr="00DD4038">
            <w:rPr>
              <w:spacing w:val="-6"/>
              <w:lang w:val="id-ID"/>
            </w:rPr>
            <w:t xml:space="preserve"> </w:t>
          </w:r>
          <w:r w:rsidRPr="00DD4038">
            <w:rPr>
              <w:lang w:val="id-ID"/>
            </w:rPr>
            <w:t>Kelola Menu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15</w:t>
          </w:r>
        </w:p>
        <w:p w:rsidRPr="00DD4038" w:rsidR="00383A67" w:rsidRDefault="00164F72" w14:paraId="4629F930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line="229" w:lineRule="exact"/>
            <w:rPr>
              <w:lang w:val="id-ID"/>
            </w:rPr>
          </w:pPr>
          <w:r w:rsidRPr="00DD4038">
            <w:rPr>
              <w:lang w:val="id-ID"/>
            </w:rPr>
            <w:t>Antar Muka Use</w:t>
          </w:r>
          <w:r w:rsidRPr="00DD4038">
            <w:rPr>
              <w:spacing w:val="-3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Order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16</w:t>
          </w:r>
        </w:p>
        <w:p w:rsidRPr="00DD4038" w:rsidR="00383A67" w:rsidRDefault="00164F72" w14:paraId="534972CA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rPr>
              <w:lang w:val="id-ID"/>
            </w:rPr>
          </w:pPr>
          <w:r w:rsidRPr="00DD4038">
            <w:rPr>
              <w:lang w:val="id-ID"/>
            </w:rPr>
            <w:t>Antar Muka Use Case</w:t>
          </w:r>
          <w:r w:rsidRPr="00DD4038">
            <w:rPr>
              <w:spacing w:val="47"/>
              <w:lang w:val="id-ID"/>
            </w:rPr>
            <w:t xml:space="preserve"> </w:t>
          </w:r>
          <w:r w:rsidRPr="00DD4038">
            <w:rPr>
              <w:lang w:val="id-ID"/>
            </w:rPr>
            <w:t>Release</w:t>
          </w:r>
          <w:r w:rsidRPr="00DD4038">
            <w:rPr>
              <w:spacing w:val="-2"/>
              <w:lang w:val="id-ID"/>
            </w:rPr>
            <w:t xml:space="preserve"> </w:t>
          </w:r>
          <w:r w:rsidRPr="00DD4038">
            <w:rPr>
              <w:lang w:val="id-ID"/>
            </w:rPr>
            <w:t>Order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19</w:t>
          </w:r>
        </w:p>
        <w:p w:rsidRPr="00DD4038" w:rsidR="00383A67" w:rsidRDefault="00164F72" w14:paraId="43C58CBE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r w:rsidRPr="00DD4038">
            <w:rPr>
              <w:lang w:val="id-ID"/>
            </w:rPr>
            <w:t>Antar Muka Use</w:t>
          </w:r>
          <w:r w:rsidRPr="00DD4038">
            <w:rPr>
              <w:spacing w:val="-2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2"/>
              <w:lang w:val="id-ID"/>
            </w:rPr>
            <w:t xml:space="preserve"> </w:t>
          </w:r>
          <w:r w:rsidRPr="00DD4038">
            <w:rPr>
              <w:lang w:val="id-ID"/>
            </w:rPr>
            <w:t>Delivery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1</w:t>
          </w:r>
        </w:p>
        <w:p w:rsidRPr="00DD4038" w:rsidR="00383A67" w:rsidRDefault="00164F72" w14:paraId="0CB53B4E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rPr>
              <w:lang w:val="id-ID"/>
            </w:rPr>
          </w:pPr>
          <w:r w:rsidRPr="00DD4038">
            <w:rPr>
              <w:lang w:val="id-ID"/>
            </w:rPr>
            <w:t>Antar Muka Use</w:t>
          </w:r>
          <w:r w:rsidRPr="00DD4038">
            <w:rPr>
              <w:spacing w:val="-3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49"/>
              <w:lang w:val="id-ID"/>
            </w:rPr>
            <w:t xml:space="preserve"> </w:t>
          </w:r>
          <w:r w:rsidRPr="00DD4038">
            <w:rPr>
              <w:lang w:val="id-ID"/>
            </w:rPr>
            <w:t>Laporan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1</w:t>
          </w:r>
        </w:p>
        <w:p w:rsidRPr="00DD4038" w:rsidR="00383A67" w:rsidRDefault="00953622" w14:paraId="1FB0D07E" w14:textId="77777777">
          <w:pPr>
            <w:pStyle w:val="TOC2"/>
            <w:numPr>
              <w:ilvl w:val="1"/>
              <w:numId w:val="38"/>
            </w:numPr>
            <w:tabs>
              <w:tab w:val="left" w:pos="783"/>
              <w:tab w:val="left" w:pos="1862"/>
              <w:tab w:val="left" w:leader="dot" w:pos="8848"/>
            </w:tabs>
            <w:rPr>
              <w:lang w:val="id-ID"/>
            </w:rPr>
          </w:pPr>
          <w:hyperlink w:history="1" w:anchor="_TOC_250029">
            <w:r w:rsidRPr="00DD4038" w:rsidR="00164F72">
              <w:rPr>
                <w:lang w:val="id-ID"/>
              </w:rPr>
              <w:t>Identifikasi Object /</w:t>
            </w:r>
            <w:r w:rsidRPr="00DD4038" w:rsidR="00164F72">
              <w:rPr>
                <w:spacing w:val="-7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elas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Baru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22</w:t>
            </w:r>
          </w:hyperlink>
        </w:p>
        <w:p w:rsidRPr="00DD4038" w:rsidR="00383A67" w:rsidRDefault="00164F72" w14:paraId="5D3B2B3E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line="229" w:lineRule="exact"/>
            <w:ind w:left="1462" w:firstLine="0"/>
            <w:rPr>
              <w:lang w:val="id-ID"/>
            </w:rPr>
          </w:pPr>
          <w:r w:rsidRPr="00DD4038">
            <w:rPr>
              <w:lang w:val="id-ID"/>
            </w:rPr>
            <w:t>Tabel dan Diagram Kelas Use</w:t>
          </w:r>
          <w:r w:rsidRPr="00DD4038">
            <w:rPr>
              <w:spacing w:val="-9"/>
              <w:lang w:val="id-ID"/>
            </w:rPr>
            <w:t xml:space="preserve"> </w:t>
          </w:r>
          <w:r w:rsidRPr="00DD4038">
            <w:rPr>
              <w:lang w:val="id-ID"/>
            </w:rPr>
            <w:t>Case #1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2</w:t>
          </w:r>
        </w:p>
        <w:p w:rsidRPr="00DD4038" w:rsidR="00383A67" w:rsidRDefault="00164F72" w14:paraId="41F6CF93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line="229" w:lineRule="exact"/>
            <w:ind w:left="1462" w:firstLine="0"/>
            <w:rPr>
              <w:lang w:val="id-ID"/>
            </w:rPr>
          </w:pPr>
          <w:r w:rsidRPr="00DD4038">
            <w:rPr>
              <w:lang w:val="id-ID"/>
            </w:rPr>
            <w:t>Tabel dan Diagram Kelas Use</w:t>
          </w:r>
          <w:r w:rsidRPr="00DD4038">
            <w:rPr>
              <w:spacing w:val="-7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#2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3</w:t>
          </w:r>
        </w:p>
        <w:p w:rsidRPr="00DD4038" w:rsidR="00383A67" w:rsidRDefault="00164F72" w14:paraId="34862361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ind w:left="1462" w:firstLine="0"/>
            <w:rPr>
              <w:lang w:val="id-ID"/>
            </w:rPr>
          </w:pPr>
          <w:r w:rsidRPr="00DD4038">
            <w:rPr>
              <w:lang w:val="id-ID"/>
            </w:rPr>
            <w:t>Tabel dan Diagram Kelas Use</w:t>
          </w:r>
          <w:r w:rsidRPr="00DD4038">
            <w:rPr>
              <w:spacing w:val="-9"/>
              <w:lang w:val="id-ID"/>
            </w:rPr>
            <w:t xml:space="preserve"> </w:t>
          </w:r>
          <w:r w:rsidRPr="00DD4038">
            <w:rPr>
              <w:lang w:val="id-ID"/>
            </w:rPr>
            <w:t>Case #3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4</w:t>
          </w:r>
        </w:p>
        <w:p w:rsidRPr="00DD4038" w:rsidR="00383A67" w:rsidRDefault="00164F72" w14:paraId="19080613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ind w:left="1462" w:firstLine="0"/>
            <w:rPr>
              <w:lang w:val="id-ID"/>
            </w:rPr>
          </w:pPr>
          <w:r w:rsidRPr="00DD4038">
            <w:rPr>
              <w:lang w:val="id-ID"/>
            </w:rPr>
            <w:t>Tabel dan Diagram Kelas Use</w:t>
          </w:r>
          <w:r w:rsidRPr="00DD4038">
            <w:rPr>
              <w:spacing w:val="-9"/>
              <w:lang w:val="id-ID"/>
            </w:rPr>
            <w:t xml:space="preserve"> </w:t>
          </w:r>
          <w:r w:rsidRPr="00DD4038">
            <w:rPr>
              <w:lang w:val="id-ID"/>
            </w:rPr>
            <w:t>Case #4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5</w:t>
          </w:r>
        </w:p>
        <w:p w:rsidRPr="00DD4038" w:rsidR="00383A67" w:rsidRDefault="00164F72" w14:paraId="63DDC577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ind w:left="1462" w:firstLine="0"/>
            <w:rPr>
              <w:lang w:val="id-ID"/>
            </w:rPr>
          </w:pPr>
          <w:r w:rsidRPr="00DD4038">
            <w:rPr>
              <w:lang w:val="id-ID"/>
            </w:rPr>
            <w:t>Tabel dan Diagram Kelas Use</w:t>
          </w:r>
          <w:r w:rsidRPr="00DD4038">
            <w:rPr>
              <w:spacing w:val="-9"/>
              <w:lang w:val="id-ID"/>
            </w:rPr>
            <w:t xml:space="preserve"> </w:t>
          </w:r>
          <w:r w:rsidRPr="00DD4038">
            <w:rPr>
              <w:lang w:val="id-ID"/>
            </w:rPr>
            <w:t>Case #5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6</w:t>
          </w:r>
        </w:p>
        <w:p w:rsidRPr="00DD4038" w:rsidR="00383A67" w:rsidRDefault="00164F72" w14:paraId="4DED59C5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line="229" w:lineRule="exact"/>
            <w:ind w:left="1462" w:firstLine="0"/>
            <w:rPr>
              <w:lang w:val="id-ID"/>
            </w:rPr>
          </w:pPr>
          <w:r w:rsidRPr="00DD4038">
            <w:rPr>
              <w:lang w:val="id-ID"/>
            </w:rPr>
            <w:t>Tabel dan Diagram Kelas Use</w:t>
          </w:r>
          <w:r w:rsidRPr="00DD4038">
            <w:rPr>
              <w:spacing w:val="-9"/>
              <w:lang w:val="id-ID"/>
            </w:rPr>
            <w:t xml:space="preserve"> </w:t>
          </w:r>
          <w:r w:rsidRPr="00DD4038">
            <w:rPr>
              <w:lang w:val="id-ID"/>
            </w:rPr>
            <w:t>Case #6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6</w:t>
          </w:r>
        </w:p>
        <w:p w:rsidRPr="00DD4038" w:rsidR="00383A67" w:rsidRDefault="00164F72" w14:paraId="2599B7DB" w14:textId="77777777">
          <w:pPr>
            <w:pStyle w:val="TOC4"/>
            <w:numPr>
              <w:ilvl w:val="2"/>
              <w:numId w:val="38"/>
            </w:numPr>
            <w:tabs>
              <w:tab w:val="left" w:pos="2262"/>
              <w:tab w:val="left" w:leader="dot" w:pos="9926"/>
            </w:tabs>
            <w:ind w:left="1462" w:right="1076" w:firstLine="0"/>
            <w:jc w:val="both"/>
            <w:rPr>
              <w:b w:val="0"/>
              <w:i w:val="0"/>
              <w:sz w:val="20"/>
              <w:lang w:val="id-ID"/>
            </w:rPr>
          </w:pPr>
          <w:r w:rsidRPr="00DD4038">
            <w:rPr>
              <w:b w:val="0"/>
              <w:i w:val="0"/>
              <w:sz w:val="20"/>
              <w:lang w:val="id-ID"/>
            </w:rPr>
            <w:t>Tabel dan Diagram Kelas Use Case #7 ..........................................</w:t>
          </w:r>
          <w:r w:rsidRPr="00DD4038">
            <w:rPr>
              <w:i w:val="0"/>
              <w:sz w:val="20"/>
              <w:lang w:val="id-ID"/>
            </w:rPr>
            <w:t xml:space="preserve">Error! Bookmark not defined. </w:t>
          </w:r>
          <w:r w:rsidRPr="00DD4038">
            <w:rPr>
              <w:b w:val="0"/>
              <w:i w:val="0"/>
              <w:sz w:val="20"/>
              <w:lang w:val="id-ID"/>
            </w:rPr>
            <w:t>Diagram Kelas Review dan Rating ................................................................</w:t>
          </w:r>
          <w:r w:rsidRPr="00DD4038">
            <w:rPr>
              <w:i w:val="0"/>
              <w:sz w:val="20"/>
              <w:lang w:val="id-ID"/>
            </w:rPr>
            <w:t xml:space="preserve">Error! Bookmark not defined. </w:t>
          </w:r>
          <w:r w:rsidRPr="00DD4038">
            <w:rPr>
              <w:b w:val="0"/>
              <w:i w:val="0"/>
              <w:sz w:val="20"/>
              <w:lang w:val="id-ID"/>
            </w:rPr>
            <w:t>3.3.8        Tabel dan Diagram Kelas Use</w:t>
          </w:r>
          <w:r w:rsidRPr="00DD4038">
            <w:rPr>
              <w:b w:val="0"/>
              <w:i w:val="0"/>
              <w:spacing w:val="-11"/>
              <w:sz w:val="20"/>
              <w:lang w:val="id-ID"/>
            </w:rPr>
            <w:t xml:space="preserve"> </w:t>
          </w:r>
          <w:r w:rsidRPr="00DD4038">
            <w:rPr>
              <w:b w:val="0"/>
              <w:i w:val="0"/>
              <w:sz w:val="20"/>
              <w:lang w:val="id-ID"/>
            </w:rPr>
            <w:t>Case #8</w:t>
          </w:r>
          <w:r w:rsidRPr="00DD4038">
            <w:rPr>
              <w:b w:val="0"/>
              <w:i w:val="0"/>
              <w:sz w:val="20"/>
              <w:lang w:val="id-ID"/>
            </w:rPr>
            <w:tab/>
          </w:r>
          <w:r w:rsidRPr="00DD4038">
            <w:rPr>
              <w:b w:val="0"/>
              <w:i w:val="0"/>
              <w:sz w:val="20"/>
              <w:lang w:val="id-ID"/>
            </w:rPr>
            <w:t>27</w:t>
          </w:r>
        </w:p>
        <w:p w:rsidRPr="00DD4038" w:rsidR="00383A67" w:rsidRDefault="00164F72" w14:paraId="152F0582" w14:textId="77777777">
          <w:pPr>
            <w:pStyle w:val="TOC4"/>
            <w:tabs>
              <w:tab w:val="left" w:leader="dot" w:pos="9926"/>
            </w:tabs>
            <w:spacing w:before="1"/>
            <w:rPr>
              <w:b w:val="0"/>
              <w:i w:val="0"/>
              <w:sz w:val="20"/>
              <w:lang w:val="id-ID"/>
            </w:rPr>
          </w:pPr>
          <w:r w:rsidRPr="00DD4038">
            <w:rPr>
              <w:b w:val="0"/>
              <w:sz w:val="20"/>
              <w:lang w:val="id-ID"/>
            </w:rPr>
            <w:t>Diagram</w:t>
          </w:r>
          <w:r w:rsidRPr="00DD4038">
            <w:rPr>
              <w:b w:val="0"/>
              <w:i w:val="0"/>
              <w:spacing w:val="-2"/>
              <w:sz w:val="20"/>
              <w:lang w:val="id-ID"/>
            </w:rPr>
            <w:t xml:space="preserve"> </w:t>
          </w:r>
          <w:r w:rsidRPr="00DD4038">
            <w:rPr>
              <w:b w:val="0"/>
              <w:sz w:val="20"/>
              <w:lang w:val="id-ID"/>
            </w:rPr>
            <w:t>Kelas</w:t>
          </w:r>
          <w:r w:rsidRPr="00DD4038">
            <w:rPr>
              <w:b w:val="0"/>
              <w:i w:val="0"/>
              <w:spacing w:val="-1"/>
              <w:sz w:val="20"/>
              <w:lang w:val="id-ID"/>
            </w:rPr>
            <w:t xml:space="preserve"> </w:t>
          </w:r>
          <w:r w:rsidRPr="00DD4038">
            <w:rPr>
              <w:b w:val="0"/>
              <w:i w:val="0"/>
              <w:sz w:val="20"/>
              <w:lang w:val="id-ID"/>
            </w:rPr>
            <w:t>Laporan</w:t>
          </w:r>
          <w:r w:rsidRPr="00DD4038">
            <w:rPr>
              <w:b w:val="0"/>
              <w:i w:val="0"/>
              <w:sz w:val="20"/>
              <w:lang w:val="id-ID"/>
            </w:rPr>
            <w:tab/>
          </w:r>
          <w:r w:rsidRPr="00DD4038">
            <w:rPr>
              <w:b w:val="0"/>
              <w:i w:val="0"/>
              <w:sz w:val="20"/>
              <w:lang w:val="id-ID"/>
            </w:rPr>
            <w:t>28</w:t>
          </w:r>
        </w:p>
        <w:p w:rsidRPr="00DD4038" w:rsidR="00383A67" w:rsidRDefault="00953622" w14:paraId="47F30180" w14:textId="77777777">
          <w:pPr>
            <w:pStyle w:val="TOC2"/>
            <w:numPr>
              <w:ilvl w:val="1"/>
              <w:numId w:val="38"/>
            </w:numPr>
            <w:tabs>
              <w:tab w:val="left" w:pos="783"/>
              <w:tab w:val="left" w:pos="1862"/>
              <w:tab w:val="left" w:leader="dot" w:pos="8848"/>
            </w:tabs>
            <w:rPr>
              <w:lang w:val="id-ID"/>
            </w:rPr>
          </w:pPr>
          <w:hyperlink w:history="1" w:anchor="_TOC_250028">
            <w:r w:rsidRPr="00DD4038" w:rsidR="00164F72">
              <w:rPr>
                <w:lang w:val="id-ID"/>
              </w:rPr>
              <w:t>Sequence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iagram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29</w:t>
            </w:r>
          </w:hyperlink>
        </w:p>
        <w:p w:rsidRPr="00DD4038" w:rsidR="00383A67" w:rsidRDefault="00164F72" w14:paraId="508D6AF5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 w:line="229" w:lineRule="exact"/>
            <w:rPr>
              <w:lang w:val="id-ID"/>
            </w:rPr>
          </w:pPr>
          <w:r w:rsidRPr="00DD4038">
            <w:rPr>
              <w:lang w:val="id-ID"/>
            </w:rPr>
            <w:t>Sequence Diagram untuk Use</w:t>
          </w:r>
          <w:r w:rsidRPr="00DD4038">
            <w:rPr>
              <w:spacing w:val="-7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#1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29</w:t>
          </w:r>
        </w:p>
        <w:p w:rsidRPr="00DD4038" w:rsidR="00383A67" w:rsidRDefault="00164F72" w14:paraId="5C4D2294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line="229" w:lineRule="exact"/>
            <w:rPr>
              <w:lang w:val="id-ID"/>
            </w:rPr>
          </w:pPr>
          <w:r w:rsidRPr="00DD4038">
            <w:rPr>
              <w:lang w:val="id-ID"/>
            </w:rPr>
            <w:t>Diagram untuk Use</w:t>
          </w:r>
          <w:r w:rsidRPr="00DD4038">
            <w:rPr>
              <w:spacing w:val="-6"/>
              <w:lang w:val="id-ID"/>
            </w:rPr>
            <w:t xml:space="preserve"> </w:t>
          </w:r>
          <w:r w:rsidRPr="00DD4038">
            <w:rPr>
              <w:lang w:val="id-ID"/>
            </w:rPr>
            <w:t>Case #2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32</w:t>
          </w:r>
        </w:p>
        <w:p w:rsidRPr="00DD4038" w:rsidR="00383A67" w:rsidRDefault="00164F72" w14:paraId="16345EFC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r w:rsidRPr="00DD4038">
            <w:rPr>
              <w:lang w:val="id-ID"/>
            </w:rPr>
            <w:t>Sequence Diagram untuk Use</w:t>
          </w:r>
          <w:r w:rsidRPr="00DD4038">
            <w:rPr>
              <w:spacing w:val="-5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#3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35</w:t>
          </w:r>
        </w:p>
        <w:p w:rsidRPr="00DD4038" w:rsidR="00383A67" w:rsidRDefault="00164F72" w14:paraId="722CAD81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rPr>
              <w:lang w:val="id-ID"/>
            </w:rPr>
          </w:pPr>
          <w:r w:rsidRPr="00DD4038">
            <w:rPr>
              <w:lang w:val="id-ID"/>
            </w:rPr>
            <w:t>Sequence Diagram untuk Use</w:t>
          </w:r>
          <w:r w:rsidRPr="00DD4038">
            <w:rPr>
              <w:spacing w:val="-7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#5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36</w:t>
          </w:r>
        </w:p>
        <w:p w:rsidRPr="00DD4038" w:rsidR="00383A67" w:rsidRDefault="00164F72" w14:paraId="37092467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r w:rsidRPr="00DD4038">
            <w:rPr>
              <w:lang w:val="id-ID"/>
            </w:rPr>
            <w:t>Sequence Diagram untuk Use</w:t>
          </w:r>
          <w:r w:rsidRPr="00DD4038">
            <w:rPr>
              <w:spacing w:val="-6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#6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37</w:t>
          </w:r>
        </w:p>
        <w:p w:rsidRPr="00DD4038" w:rsidR="00383A67" w:rsidRDefault="00164F72" w14:paraId="74C644AD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r w:rsidRPr="00DD4038">
            <w:rPr>
              <w:lang w:val="id-ID"/>
            </w:rPr>
            <w:t>Sequence Diagram untuk Use</w:t>
          </w:r>
          <w:r w:rsidRPr="00DD4038">
            <w:rPr>
              <w:spacing w:val="-7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#7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38</w:t>
          </w:r>
        </w:p>
        <w:p w:rsidRPr="00DD4038" w:rsidR="00383A67" w:rsidRDefault="00164F72" w14:paraId="7545A910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 w:line="229" w:lineRule="exact"/>
            <w:rPr>
              <w:lang w:val="id-ID"/>
            </w:rPr>
          </w:pPr>
          <w:r w:rsidRPr="00DD4038">
            <w:rPr>
              <w:lang w:val="id-ID"/>
            </w:rPr>
            <w:t>Sequence Diagram untuk Use</w:t>
          </w:r>
          <w:r w:rsidRPr="00DD4038">
            <w:rPr>
              <w:spacing w:val="-7"/>
              <w:lang w:val="id-ID"/>
            </w:rPr>
            <w:t xml:space="preserve"> </w:t>
          </w:r>
          <w:r w:rsidRPr="00DD4038">
            <w:rPr>
              <w:lang w:val="id-ID"/>
            </w:rPr>
            <w:t>Case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#8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38</w:t>
          </w:r>
        </w:p>
        <w:p w:rsidRPr="00DD4038" w:rsidR="00383A67" w:rsidRDefault="00953622" w14:paraId="0C73D3B6" w14:textId="77777777">
          <w:pPr>
            <w:pStyle w:val="TOC2"/>
            <w:numPr>
              <w:ilvl w:val="1"/>
              <w:numId w:val="38"/>
            </w:numPr>
            <w:tabs>
              <w:tab w:val="left" w:pos="783"/>
              <w:tab w:val="left" w:pos="1862"/>
              <w:tab w:val="left" w:leader="dot" w:pos="8848"/>
            </w:tabs>
            <w:spacing w:line="229" w:lineRule="exact"/>
            <w:rPr>
              <w:lang w:val="id-ID"/>
            </w:rPr>
          </w:pPr>
          <w:hyperlink w:history="1" w:anchor="_TOC_250027">
            <w:r w:rsidRPr="00DD4038" w:rsidR="00164F72">
              <w:rPr>
                <w:lang w:val="id-ID"/>
              </w:rPr>
              <w:t>Perancangan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etil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elas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39</w:t>
            </w:r>
          </w:hyperlink>
        </w:p>
        <w:p w:rsidRPr="00DD4038" w:rsidR="00383A67" w:rsidRDefault="00953622" w14:paraId="528D9B33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hyperlink w:history="1" w:anchor="_TOC_250026">
            <w:r w:rsidRPr="00DD4038" w:rsidR="00164F72">
              <w:rPr>
                <w:lang w:val="id-ID"/>
              </w:rPr>
              <w:t>Kelas &lt;CLS-01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/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B_Order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1</w:t>
            </w:r>
          </w:hyperlink>
        </w:p>
        <w:p w:rsidRPr="00DD4038" w:rsidR="00383A67" w:rsidRDefault="00953622" w14:paraId="1D87C234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rPr>
              <w:lang w:val="id-ID"/>
            </w:rPr>
          </w:pPr>
          <w:hyperlink w:history="1" w:anchor="_TOC_250025">
            <w:r w:rsidRPr="00DD4038" w:rsidR="00164F72">
              <w:rPr>
                <w:lang w:val="id-ID"/>
              </w:rPr>
              <w:t>Kelas &lt;CLS-02 /</w:t>
            </w:r>
            <w:r w:rsidRPr="00DD4038" w:rsidR="00164F72">
              <w:rPr>
                <w:spacing w:val="-6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Registrasi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Controller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1</w:t>
            </w:r>
          </w:hyperlink>
        </w:p>
        <w:p w:rsidRPr="00DD4038" w:rsidR="00383A67" w:rsidRDefault="00953622" w14:paraId="7C321416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rPr>
              <w:lang w:val="id-ID"/>
            </w:rPr>
          </w:pPr>
          <w:hyperlink w:history="1" w:anchor="_TOC_250024">
            <w:r w:rsidRPr="00DD4038" w:rsidR="00164F72">
              <w:rPr>
                <w:lang w:val="id-ID"/>
              </w:rPr>
              <w:t>Kelas &lt;CLS-03 / Registrasi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View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2</w:t>
            </w:r>
          </w:hyperlink>
        </w:p>
        <w:p w:rsidRPr="00DD4038" w:rsidR="00383A67" w:rsidRDefault="00953622" w14:paraId="28398FF9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/>
            <w:rPr>
              <w:lang w:val="id-ID"/>
            </w:rPr>
          </w:pPr>
          <w:hyperlink w:history="1" w:anchor="_TOC_250023">
            <w:r w:rsidRPr="00DD4038" w:rsidR="00164F72">
              <w:rPr>
                <w:lang w:val="id-ID"/>
              </w:rPr>
              <w:t>Kelas &lt;CLS-04 /</w:t>
            </w:r>
            <w:r w:rsidRPr="00DD4038" w:rsidR="00164F72">
              <w:rPr>
                <w:spacing w:val="-4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Login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2</w:t>
            </w:r>
          </w:hyperlink>
        </w:p>
        <w:p w:rsidRPr="00DD4038" w:rsidR="00383A67" w:rsidRDefault="00953622" w14:paraId="43550039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line="229" w:lineRule="exact"/>
            <w:rPr>
              <w:lang w:val="id-ID"/>
            </w:rPr>
          </w:pPr>
          <w:hyperlink w:history="1" w:anchor="_TOC_250022">
            <w:r w:rsidRPr="00DD4038" w:rsidR="00164F72">
              <w:rPr>
                <w:lang w:val="id-ID"/>
              </w:rPr>
              <w:t>Kelas &lt;CLS-05 /Login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view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3</w:t>
            </w:r>
          </w:hyperlink>
        </w:p>
        <w:p w:rsidRPr="00DD4038" w:rsidR="00383A67" w:rsidRDefault="00953622" w14:paraId="2EF67076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line="229" w:lineRule="exact"/>
            <w:rPr>
              <w:lang w:val="id-ID"/>
            </w:rPr>
          </w:pPr>
          <w:hyperlink w:history="1" w:anchor="_TOC_250021">
            <w:r w:rsidRPr="00DD4038" w:rsidR="00164F72">
              <w:rPr>
                <w:lang w:val="id-ID"/>
              </w:rPr>
              <w:t>&gt; Kelas &lt;CLS-06 / Login</w:t>
            </w:r>
            <w:r w:rsidRPr="00DD4038" w:rsidR="00164F72">
              <w:rPr>
                <w:spacing w:val="-4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Controller</w:t>
            </w:r>
            <w:r w:rsidRPr="00DD4038" w:rsidR="00164F72">
              <w:rPr>
                <w:spacing w:val="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3</w:t>
            </w:r>
          </w:hyperlink>
        </w:p>
        <w:p w:rsidRPr="00DD4038" w:rsidR="00383A67" w:rsidRDefault="00953622" w14:paraId="3F452BF8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left" w:leader="dot" w:pos="9926"/>
            </w:tabs>
            <w:spacing w:before="1" w:after="20"/>
            <w:rPr>
              <w:lang w:val="id-ID"/>
            </w:rPr>
          </w:pPr>
          <w:hyperlink w:history="1" w:anchor="_TOC_250020">
            <w:r w:rsidRPr="00DD4038" w:rsidR="00164F72">
              <w:rPr>
                <w:lang w:val="id-ID"/>
              </w:rPr>
              <w:t>Kelas &lt;CLS-07 / View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Order</w:t>
            </w:r>
            <w:r w:rsidRPr="00DD4038" w:rsidR="00164F72">
              <w:rPr>
                <w:spacing w:val="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4</w:t>
            </w:r>
          </w:hyperlink>
        </w:p>
        <w:p w:rsidRPr="00DD4038" w:rsidR="00383A67" w:rsidRDefault="00953622" w14:paraId="5BB49F69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before="72"/>
            <w:rPr>
              <w:lang w:val="id-ID"/>
            </w:rPr>
          </w:pPr>
          <w:hyperlink w:history="1" w:anchor="_TOC_250019">
            <w:r w:rsidRPr="00DD4038" w:rsidR="00164F72">
              <w:rPr>
                <w:lang w:val="id-ID"/>
              </w:rPr>
              <w:t>Kelas &lt;CLS-08 / Controller Order</w:t>
            </w:r>
            <w:r w:rsidRPr="00DD4038" w:rsidR="00164F72">
              <w:rPr>
                <w:spacing w:val="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5</w:t>
            </w:r>
          </w:hyperlink>
        </w:p>
        <w:p w:rsidRPr="00DD4038" w:rsidR="00383A67" w:rsidRDefault="00953622" w14:paraId="3B546293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before="1"/>
            <w:rPr>
              <w:lang w:val="id-ID"/>
            </w:rPr>
          </w:pPr>
          <w:hyperlink w:history="1" w:anchor="_TOC_250018">
            <w:r w:rsidRPr="00DD4038" w:rsidR="00164F72">
              <w:rPr>
                <w:lang w:val="id-ID"/>
              </w:rPr>
              <w:t>Kelas &lt;CLS-09 /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B_Order</w:t>
            </w:r>
            <w:r w:rsidRPr="00DD4038" w:rsidR="00164F72">
              <w:rPr>
                <w:spacing w:val="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5</w:t>
            </w:r>
          </w:hyperlink>
        </w:p>
        <w:p w:rsidRPr="00DD4038" w:rsidR="00383A67" w:rsidRDefault="00953622" w14:paraId="2F567CAB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rPr>
              <w:lang w:val="id-ID"/>
            </w:rPr>
          </w:pPr>
          <w:hyperlink w:history="1" w:anchor="_TOC_250017">
            <w:r w:rsidRPr="00DD4038" w:rsidR="00164F72">
              <w:rPr>
                <w:lang w:val="id-ID"/>
              </w:rPr>
              <w:t>Kelas &lt;CLS-10 / Release</w:t>
            </w:r>
            <w:r w:rsidRPr="00DD4038" w:rsidR="00164F72">
              <w:rPr>
                <w:spacing w:val="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Order</w:t>
            </w:r>
            <w:r w:rsidRPr="00DD4038" w:rsidR="00164F72">
              <w:rPr>
                <w:spacing w:val="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6</w:t>
            </w:r>
          </w:hyperlink>
        </w:p>
        <w:p w:rsidRPr="00DD4038" w:rsidR="00383A67" w:rsidRDefault="00953622" w14:paraId="23F968BD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before="1"/>
            <w:rPr>
              <w:lang w:val="id-ID"/>
            </w:rPr>
          </w:pPr>
          <w:hyperlink w:history="1" w:anchor="_TOC_250016">
            <w:r w:rsidRPr="00DD4038" w:rsidR="00164F72">
              <w:rPr>
                <w:lang w:val="id-ID"/>
              </w:rPr>
              <w:t>Kelas &lt;CLS-11 / Controller Release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Order</w:t>
            </w:r>
            <w:r w:rsidRPr="00DD4038" w:rsidR="00164F72">
              <w:rPr>
                <w:spacing w:val="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6</w:t>
            </w:r>
          </w:hyperlink>
        </w:p>
        <w:p w:rsidRPr="00DD4038" w:rsidR="00383A67" w:rsidRDefault="00953622" w14:paraId="3233F27A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line="229" w:lineRule="exact"/>
            <w:rPr>
              <w:lang w:val="id-ID"/>
            </w:rPr>
          </w:pPr>
          <w:hyperlink w:history="1" w:anchor="_TOC_250015">
            <w:r w:rsidRPr="00DD4038" w:rsidR="00164F72">
              <w:rPr>
                <w:lang w:val="id-ID"/>
              </w:rPr>
              <w:t>Kelas &lt;CLS-12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/ DB_Order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7</w:t>
            </w:r>
          </w:hyperlink>
        </w:p>
        <w:p w:rsidRPr="00DD4038" w:rsidR="00383A67" w:rsidRDefault="00953622" w14:paraId="0DEA07AB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line="229" w:lineRule="exact"/>
            <w:rPr>
              <w:lang w:val="id-ID"/>
            </w:rPr>
          </w:pPr>
          <w:hyperlink w:history="1" w:anchor="_TOC_250014">
            <w:r w:rsidRPr="00DD4038" w:rsidR="00164F72">
              <w:rPr>
                <w:lang w:val="id-ID"/>
              </w:rPr>
              <w:t>Kelas &lt;CLS-13 / /View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Notifikasi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Tagihan&gt;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7</w:t>
            </w:r>
          </w:hyperlink>
        </w:p>
        <w:p w:rsidRPr="00DD4038" w:rsidR="00383A67" w:rsidRDefault="00953622" w14:paraId="6634DA53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before="1"/>
            <w:rPr>
              <w:lang w:val="id-ID"/>
            </w:rPr>
          </w:pPr>
          <w:hyperlink w:history="1" w:anchor="_TOC_250013">
            <w:r w:rsidRPr="00DD4038" w:rsidR="00164F72">
              <w:rPr>
                <w:lang w:val="id-ID"/>
              </w:rPr>
              <w:t>Kelas &lt;CLS-13 / /Controller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Notifikasi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Tagihan&gt;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8</w:t>
            </w:r>
          </w:hyperlink>
        </w:p>
        <w:p w:rsidRPr="00DD4038" w:rsidR="00383A67" w:rsidRDefault="00953622" w14:paraId="14A88CA1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rPr>
              <w:lang w:val="id-ID"/>
            </w:rPr>
          </w:pPr>
          <w:hyperlink w:history="1" w:anchor="_TOC_250012">
            <w:r w:rsidRPr="00DD4038" w:rsidR="00164F72">
              <w:rPr>
                <w:lang w:val="id-ID"/>
              </w:rPr>
              <w:t>Kelas &lt;CLS-15 /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/DB_Order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8</w:t>
            </w:r>
          </w:hyperlink>
        </w:p>
        <w:p w:rsidRPr="00DD4038" w:rsidR="00383A67" w:rsidRDefault="00953622" w14:paraId="2127B43D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before="1"/>
            <w:rPr>
              <w:lang w:val="id-ID"/>
            </w:rPr>
          </w:pPr>
          <w:hyperlink w:history="1" w:anchor="_TOC_250011">
            <w:r w:rsidRPr="00DD4038" w:rsidR="00164F72">
              <w:rPr>
                <w:lang w:val="id-ID"/>
              </w:rPr>
              <w:t>Kelas &lt; Class – 016/View</w:t>
            </w:r>
            <w:r w:rsidRPr="00DD4038" w:rsidR="00164F72">
              <w:rPr>
                <w:spacing w:val="-5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elivery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9</w:t>
            </w:r>
          </w:hyperlink>
        </w:p>
        <w:p w:rsidRPr="00DD4038" w:rsidR="00383A67" w:rsidRDefault="00953622" w14:paraId="0B3A4109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rPr>
              <w:lang w:val="id-ID"/>
            </w:rPr>
          </w:pPr>
          <w:hyperlink w:history="1" w:anchor="_TOC_250010">
            <w:r w:rsidRPr="00DD4038" w:rsidR="00164F72">
              <w:rPr>
                <w:lang w:val="id-ID"/>
              </w:rPr>
              <w:t>Kelas &lt;Class –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017/Controller Delivery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49</w:t>
            </w:r>
          </w:hyperlink>
        </w:p>
        <w:p w:rsidRPr="00DD4038" w:rsidR="00383A67" w:rsidRDefault="00953622" w14:paraId="54DDA493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line="229" w:lineRule="exact"/>
            <w:rPr>
              <w:lang w:val="id-ID"/>
            </w:rPr>
          </w:pPr>
          <w:hyperlink w:history="1" w:anchor="_TOC_250009">
            <w:r w:rsidRPr="00DD4038" w:rsidR="00164F72">
              <w:rPr>
                <w:lang w:val="id-ID"/>
              </w:rPr>
              <w:t>Kelas &lt;Class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–</w:t>
            </w:r>
            <w:r w:rsidRPr="00DD4038" w:rsidR="00164F72">
              <w:rPr>
                <w:spacing w:val="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018/DB_Order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0</w:t>
            </w:r>
          </w:hyperlink>
        </w:p>
        <w:p w:rsidRPr="00DD4038" w:rsidR="00383A67" w:rsidRDefault="00953622" w14:paraId="55FF7EFB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line="229" w:lineRule="exact"/>
            <w:rPr>
              <w:lang w:val="id-ID"/>
            </w:rPr>
          </w:pPr>
          <w:hyperlink w:history="1" w:anchor="_TOC_250008">
            <w:r w:rsidRPr="00DD4038" w:rsidR="00164F72">
              <w:rPr>
                <w:lang w:val="id-ID"/>
              </w:rPr>
              <w:t>Kelas &lt;Class – 019/Review And Rating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View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0</w:t>
            </w:r>
          </w:hyperlink>
        </w:p>
        <w:p w:rsidRPr="00DD4038" w:rsidR="00383A67" w:rsidRDefault="00953622" w14:paraId="45B74C62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before="1"/>
            <w:rPr>
              <w:lang w:val="id-ID"/>
            </w:rPr>
          </w:pPr>
          <w:hyperlink w:history="1" w:anchor="_TOC_250007">
            <w:r w:rsidRPr="00DD4038" w:rsidR="00164F72">
              <w:rPr>
                <w:lang w:val="id-ID"/>
              </w:rPr>
              <w:t>Kelas &lt; Class 20/Controller Review dan Rating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0</w:t>
            </w:r>
          </w:hyperlink>
        </w:p>
        <w:p w:rsidRPr="00DD4038" w:rsidR="00383A67" w:rsidRDefault="00953622" w14:paraId="23FA2657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rPr>
              <w:lang w:val="id-ID"/>
            </w:rPr>
          </w:pPr>
          <w:hyperlink w:history="1" w:anchor="_TOC_250006">
            <w:r w:rsidRPr="00DD4038" w:rsidR="00164F72">
              <w:rPr>
                <w:lang w:val="id-ID"/>
              </w:rPr>
              <w:t>Kelas &lt; Class 21/DB_Order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Rating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1</w:t>
            </w:r>
          </w:hyperlink>
        </w:p>
        <w:p w:rsidRPr="00DD4038" w:rsidR="00383A67" w:rsidRDefault="00953622" w14:paraId="4E9DB02C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before="1"/>
            <w:rPr>
              <w:lang w:val="id-ID"/>
            </w:rPr>
          </w:pPr>
          <w:hyperlink w:history="1" w:anchor="_TOC_250005">
            <w:r w:rsidRPr="00DD4038" w:rsidR="00164F72">
              <w:rPr>
                <w:lang w:val="id-ID"/>
              </w:rPr>
              <w:t>Kelas &lt; Class 22/View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Laporan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1</w:t>
            </w:r>
          </w:hyperlink>
        </w:p>
        <w:p w:rsidRPr="00DD4038" w:rsidR="00383A67" w:rsidRDefault="00953622" w14:paraId="127C564A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before="1"/>
            <w:rPr>
              <w:lang w:val="id-ID"/>
            </w:rPr>
          </w:pPr>
          <w:hyperlink w:history="1" w:anchor="_TOC_250004">
            <w:r w:rsidRPr="00DD4038" w:rsidR="00164F72">
              <w:rPr>
                <w:lang w:val="id-ID"/>
              </w:rPr>
              <w:t>Kelas &lt; Class 23/Controller Laporan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2</w:t>
            </w:r>
          </w:hyperlink>
        </w:p>
        <w:p w:rsidRPr="00DD4038" w:rsidR="00383A67" w:rsidRDefault="00953622" w14:paraId="4707013E" w14:textId="77777777">
          <w:pPr>
            <w:pStyle w:val="TOC3"/>
            <w:numPr>
              <w:ilvl w:val="2"/>
              <w:numId w:val="38"/>
            </w:numPr>
            <w:tabs>
              <w:tab w:val="left" w:pos="2261"/>
              <w:tab w:val="left" w:pos="2262"/>
              <w:tab w:val="right" w:leader="dot" w:pos="10128"/>
            </w:tabs>
            <w:spacing w:line="229" w:lineRule="exact"/>
            <w:rPr>
              <w:lang w:val="id-ID"/>
            </w:rPr>
          </w:pPr>
          <w:hyperlink w:history="1" w:anchor="_TOC_250003">
            <w:r w:rsidRPr="00DD4038" w:rsidR="00164F72">
              <w:rPr>
                <w:lang w:val="id-ID"/>
              </w:rPr>
              <w:t>Kelas &lt; Class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24/DB_Order</w:t>
            </w:r>
            <w:r w:rsidRPr="00DD4038" w:rsidR="00164F72">
              <w:rPr>
                <w:spacing w:val="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&gt;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2</w:t>
            </w:r>
          </w:hyperlink>
        </w:p>
        <w:p w:rsidRPr="00DD4038" w:rsidR="00383A67" w:rsidRDefault="00953622" w14:paraId="72C76F60" w14:textId="77777777">
          <w:pPr>
            <w:pStyle w:val="TOC2"/>
            <w:numPr>
              <w:ilvl w:val="1"/>
              <w:numId w:val="38"/>
            </w:numPr>
            <w:tabs>
              <w:tab w:val="left" w:pos="1861"/>
              <w:tab w:val="left" w:pos="1862"/>
              <w:tab w:val="right" w:leader="dot" w:pos="10128"/>
            </w:tabs>
            <w:spacing w:line="229" w:lineRule="exact"/>
            <w:rPr>
              <w:lang w:val="id-ID"/>
            </w:rPr>
          </w:pPr>
          <w:hyperlink w:history="1" w:anchor="_TOC_250002">
            <w:r w:rsidRPr="00DD4038" w:rsidR="00164F72">
              <w:rPr>
                <w:lang w:val="id-ID"/>
              </w:rPr>
              <w:t>Diagram</w:t>
            </w:r>
            <w:r w:rsidRPr="00DD4038" w:rsidR="00164F72">
              <w:rPr>
                <w:spacing w:val="-3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elas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Keseluruhan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3</w:t>
            </w:r>
          </w:hyperlink>
        </w:p>
        <w:p w:rsidRPr="00DD4038" w:rsidR="00383A67" w:rsidRDefault="00953622" w14:paraId="6808BD7E" w14:textId="77777777">
          <w:pPr>
            <w:pStyle w:val="TOC2"/>
            <w:numPr>
              <w:ilvl w:val="1"/>
              <w:numId w:val="38"/>
            </w:numPr>
            <w:tabs>
              <w:tab w:val="left" w:pos="1861"/>
              <w:tab w:val="left" w:pos="1862"/>
              <w:tab w:val="right" w:leader="dot" w:pos="10128"/>
            </w:tabs>
            <w:rPr>
              <w:lang w:val="id-ID"/>
            </w:rPr>
          </w:pPr>
          <w:hyperlink w:history="1" w:anchor="_TOC_250001">
            <w:r w:rsidRPr="00DD4038" w:rsidR="00164F72">
              <w:rPr>
                <w:lang w:val="id-ID"/>
              </w:rPr>
              <w:t>Perancangan</w:t>
            </w:r>
            <w:r w:rsidRPr="00DD4038" w:rsidR="00164F72">
              <w:rPr>
                <w:spacing w:val="-2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Representasi</w:t>
            </w:r>
            <w:r w:rsidRPr="00DD4038" w:rsidR="00164F72">
              <w:rPr>
                <w:spacing w:val="-1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Database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4</w:t>
            </w:r>
          </w:hyperlink>
        </w:p>
        <w:p w:rsidRPr="00DD4038" w:rsidR="00383A67" w:rsidRDefault="00164F72" w14:paraId="325A8249" w14:textId="77777777">
          <w:pPr>
            <w:pStyle w:val="TOC2"/>
            <w:numPr>
              <w:ilvl w:val="1"/>
              <w:numId w:val="38"/>
            </w:numPr>
            <w:tabs>
              <w:tab w:val="left" w:pos="1861"/>
              <w:tab w:val="left" w:pos="1862"/>
              <w:tab w:val="right" w:leader="dot" w:pos="10128"/>
            </w:tabs>
            <w:spacing w:before="1"/>
            <w:rPr>
              <w:lang w:val="id-ID"/>
            </w:rPr>
          </w:pPr>
          <w:r w:rsidRPr="00DD4038">
            <w:rPr>
              <w:lang w:val="id-ID"/>
            </w:rPr>
            <w:t>Perancangan Algoritma dan</w:t>
          </w:r>
          <w:r w:rsidRPr="00DD4038">
            <w:rPr>
              <w:spacing w:val="-1"/>
              <w:lang w:val="id-ID"/>
            </w:rPr>
            <w:t xml:space="preserve"> </w:t>
          </w:r>
          <w:r w:rsidRPr="00DD4038">
            <w:rPr>
              <w:lang w:val="id-ID"/>
            </w:rPr>
            <w:t>Query</w:t>
          </w:r>
          <w:r w:rsidRPr="00DD4038">
            <w:rPr>
              <w:lang w:val="id-ID"/>
            </w:rPr>
            <w:tab/>
          </w:r>
          <w:r w:rsidRPr="00DD4038">
            <w:rPr>
              <w:lang w:val="id-ID"/>
            </w:rPr>
            <w:t>54</w:t>
          </w:r>
        </w:p>
        <w:p w:rsidRPr="00DD4038" w:rsidR="00383A67" w:rsidRDefault="00953622" w14:paraId="5544F97E" w14:textId="77777777">
          <w:pPr>
            <w:pStyle w:val="TOC1"/>
            <w:numPr>
              <w:ilvl w:val="0"/>
              <w:numId w:val="38"/>
            </w:numPr>
            <w:tabs>
              <w:tab w:val="left" w:pos="1462"/>
              <w:tab w:val="left" w:pos="1463"/>
              <w:tab w:val="right" w:leader="dot" w:pos="10128"/>
            </w:tabs>
            <w:ind w:right="0" w:hanging="400"/>
            <w:rPr>
              <w:lang w:val="id-ID"/>
            </w:rPr>
          </w:pPr>
          <w:hyperlink w:history="1" w:anchor="_TOC_250000">
            <w:r w:rsidRPr="00DD4038" w:rsidR="00164F72">
              <w:rPr>
                <w:lang w:val="id-ID"/>
              </w:rPr>
              <w:t>Matriks Kerunutan (Requirement</w:t>
            </w:r>
            <w:r w:rsidRPr="00DD4038" w:rsidR="00164F72">
              <w:rPr>
                <w:spacing w:val="-4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Traceability</w:t>
            </w:r>
            <w:r w:rsidRPr="00DD4038" w:rsidR="00164F72">
              <w:rPr>
                <w:spacing w:val="-4"/>
                <w:lang w:val="id-ID"/>
              </w:rPr>
              <w:t xml:space="preserve"> </w:t>
            </w:r>
            <w:r w:rsidRPr="00DD4038" w:rsidR="00164F72">
              <w:rPr>
                <w:lang w:val="id-ID"/>
              </w:rPr>
              <w:t>Matrix)</w:t>
            </w:r>
            <w:r w:rsidRPr="00DD4038" w:rsidR="00164F72">
              <w:rPr>
                <w:lang w:val="id-ID"/>
              </w:rPr>
              <w:tab/>
            </w:r>
            <w:r w:rsidRPr="00DD4038" w:rsidR="00164F72">
              <w:rPr>
                <w:lang w:val="id-ID"/>
              </w:rPr>
              <w:t>57</w:t>
            </w:r>
          </w:hyperlink>
        </w:p>
      </w:sdtContent>
    </w:sdt>
    <w:p w:rsidRPr="00DD4038" w:rsidR="00383A67" w:rsidRDefault="00383A67" w14:paraId="522441D8" w14:textId="77777777">
      <w:pPr>
        <w:rPr>
          <w:lang w:val="id-ID"/>
        </w:rPr>
        <w:sectPr w:rsidRPr="00DD4038" w:rsidR="00383A67">
          <w:type w:val="continuous"/>
          <w:pgSz w:w="11910" w:h="16850" w:orient="portrait"/>
          <w:pgMar w:top="1070" w:right="60" w:bottom="1779" w:left="640" w:header="720" w:footer="720" w:gutter="0"/>
          <w:cols w:space="720"/>
        </w:sectPr>
      </w:pPr>
    </w:p>
    <w:p w:rsidRPr="00DD4038" w:rsidR="00383A67" w:rsidRDefault="00164F72" w14:paraId="53FEEAF6" w14:textId="77777777">
      <w:pPr>
        <w:pStyle w:val="Heading1"/>
        <w:numPr>
          <w:ilvl w:val="0"/>
          <w:numId w:val="37"/>
        </w:numPr>
        <w:tabs>
          <w:tab w:val="left" w:pos="1303"/>
        </w:tabs>
        <w:spacing w:before="71"/>
        <w:rPr>
          <w:lang w:val="id-ID"/>
        </w:rPr>
      </w:pPr>
      <w:bookmarkStart w:name="_TOC_250054" w:id="0"/>
      <w:bookmarkEnd w:id="0"/>
      <w:r w:rsidRPr="00DD4038">
        <w:rPr>
          <w:lang w:val="id-ID"/>
        </w:rPr>
        <w:lastRenderedPageBreak/>
        <w:t>Pendahuluan</w:t>
      </w:r>
    </w:p>
    <w:p w:rsidRPr="00DD4038" w:rsidR="00383A67" w:rsidRDefault="00383A67" w14:paraId="7588C3FE" w14:textId="77777777">
      <w:pPr>
        <w:pStyle w:val="BodyText"/>
        <w:rPr>
          <w:b/>
          <w:sz w:val="21"/>
          <w:lang w:val="id-ID"/>
        </w:rPr>
      </w:pPr>
    </w:p>
    <w:p w:rsidRPr="00DD4038" w:rsidR="00383A67" w:rsidRDefault="00164F72" w14:paraId="1AD3E54E" w14:textId="77777777">
      <w:pPr>
        <w:pStyle w:val="Heading2"/>
        <w:numPr>
          <w:ilvl w:val="1"/>
          <w:numId w:val="37"/>
        </w:numPr>
        <w:tabs>
          <w:tab w:val="left" w:pos="1637"/>
          <w:tab w:val="left" w:pos="1638"/>
        </w:tabs>
        <w:rPr>
          <w:rFonts w:ascii="Arial"/>
          <w:lang w:val="id-ID"/>
        </w:rPr>
      </w:pPr>
      <w:bookmarkStart w:name="_TOC_250053" w:id="1"/>
      <w:r w:rsidRPr="00DD4038">
        <w:rPr>
          <w:rFonts w:ascii="Arial"/>
          <w:lang w:val="id-ID"/>
        </w:rPr>
        <w:t>Tujuan Penulisan</w:t>
      </w:r>
      <w:r w:rsidRPr="00DD4038">
        <w:rPr>
          <w:rFonts w:ascii="Arial"/>
          <w:spacing w:val="-1"/>
          <w:lang w:val="id-ID"/>
        </w:rPr>
        <w:t xml:space="preserve"> </w:t>
      </w:r>
      <w:bookmarkEnd w:id="1"/>
      <w:r w:rsidRPr="00DD4038">
        <w:rPr>
          <w:rFonts w:ascii="Arial"/>
          <w:lang w:val="id-ID"/>
        </w:rPr>
        <w:t>Dokumen</w:t>
      </w:r>
    </w:p>
    <w:p w:rsidRPr="00DD4038" w:rsidR="00383A67" w:rsidP="00DD4038" w:rsidRDefault="00164F72" w14:paraId="4E10A8E4" w14:textId="77777777">
      <w:pPr>
        <w:spacing w:before="60"/>
        <w:ind w:left="1638" w:right="1261" w:firstLine="522"/>
        <w:jc w:val="both"/>
        <w:rPr>
          <w:sz w:val="20"/>
          <w:lang w:val="id-ID"/>
        </w:rPr>
      </w:pPr>
      <w:r w:rsidRPr="00DD4038">
        <w:rPr>
          <w:sz w:val="20"/>
          <w:lang w:val="id-ID"/>
        </w:rPr>
        <w:t xml:space="preserve">Dokumen DPPL ini berisi Deskripsi Perancangan Perangkat Lunak untuk </w:t>
      </w:r>
      <w:r w:rsidRPr="00DD4038" w:rsidR="00DD4038">
        <w:rPr>
          <w:sz w:val="20"/>
          <w:lang w:val="id-ID"/>
        </w:rPr>
        <w:t xml:space="preserve">SneakCare, sebuah platform jasa cuci sepatu yang mudah, aman dan terpercaya </w:t>
      </w:r>
      <w:r w:rsidRPr="00DD4038">
        <w:rPr>
          <w:sz w:val="20"/>
          <w:lang w:val="id-ID"/>
        </w:rPr>
        <w:t xml:space="preserve">dengan tujuan sebagai landasan yang diperlukan dalam proses pengembangan untuk sistem informasi </w:t>
      </w:r>
      <w:r w:rsidRPr="00DD4038" w:rsidR="00DD4038">
        <w:rPr>
          <w:sz w:val="20"/>
          <w:lang w:val="id-ID"/>
        </w:rPr>
        <w:t>jemput, cuci, dan antar sepatu sampai ke tangan pemilik</w:t>
      </w:r>
      <w:r w:rsidRPr="00DD4038">
        <w:rPr>
          <w:sz w:val="20"/>
          <w:lang w:val="id-ID"/>
        </w:rPr>
        <w:t>. Dengan dokumen ini para pengembang perangkat lunak akan dimudahkan dalam perubahan fitur perangkat lunak tersebut.</w:t>
      </w:r>
    </w:p>
    <w:p w:rsidRPr="00DD4038" w:rsidR="00383A67" w:rsidRDefault="00383A67" w14:paraId="702C1E93" w14:textId="77777777">
      <w:pPr>
        <w:pStyle w:val="BodyText"/>
        <w:rPr>
          <w:sz w:val="21"/>
          <w:lang w:val="id-ID"/>
        </w:rPr>
      </w:pPr>
    </w:p>
    <w:p w:rsidRPr="00DD4038" w:rsidR="00383A67" w:rsidRDefault="00164F72" w14:paraId="679DCEE2" w14:textId="77777777">
      <w:pPr>
        <w:pStyle w:val="Heading2"/>
        <w:numPr>
          <w:ilvl w:val="1"/>
          <w:numId w:val="37"/>
        </w:numPr>
        <w:tabs>
          <w:tab w:val="left" w:pos="1637"/>
          <w:tab w:val="left" w:pos="1638"/>
        </w:tabs>
        <w:rPr>
          <w:rFonts w:ascii="Arial"/>
          <w:lang w:val="id-ID"/>
        </w:rPr>
      </w:pPr>
      <w:bookmarkStart w:name="_TOC_250052" w:id="2"/>
      <w:r w:rsidRPr="00DD4038">
        <w:rPr>
          <w:rFonts w:ascii="Arial"/>
          <w:lang w:val="id-ID"/>
        </w:rPr>
        <w:t>Lingkup</w:t>
      </w:r>
      <w:r w:rsidRPr="00DD4038">
        <w:rPr>
          <w:rFonts w:ascii="Arial"/>
          <w:spacing w:val="-1"/>
          <w:lang w:val="id-ID"/>
        </w:rPr>
        <w:t xml:space="preserve"> </w:t>
      </w:r>
      <w:bookmarkEnd w:id="2"/>
      <w:r w:rsidRPr="00DD4038">
        <w:rPr>
          <w:rFonts w:ascii="Arial"/>
          <w:lang w:val="id-ID"/>
        </w:rPr>
        <w:t>Masalah</w:t>
      </w:r>
    </w:p>
    <w:p w:rsidRPr="00DD4038" w:rsidR="00383A67" w:rsidP="00DD4038" w:rsidRDefault="00DD4038" w14:paraId="2C169A15" w14:textId="77777777">
      <w:pPr>
        <w:spacing w:before="58"/>
        <w:ind w:left="1693" w:right="1261" w:firstLine="540"/>
        <w:jc w:val="both"/>
        <w:rPr>
          <w:lang w:val="id-ID"/>
        </w:rPr>
      </w:pPr>
      <w:r w:rsidRPr="00DD4038">
        <w:rPr>
          <w:lang w:val="id-ID"/>
        </w:rPr>
        <w:t>SneakCare</w:t>
      </w:r>
      <w:r w:rsidRPr="00DD4038" w:rsidR="00164F72">
        <w:rPr>
          <w:lang w:val="id-ID"/>
        </w:rPr>
        <w:t xml:space="preserve"> </w:t>
      </w:r>
      <w:r w:rsidRPr="00DD4038">
        <w:rPr>
          <w:lang w:val="id-ID"/>
        </w:rPr>
        <w:t xml:space="preserve">adalah </w:t>
      </w:r>
      <w:r w:rsidRPr="00DD4038" w:rsidR="00164F72">
        <w:rPr>
          <w:lang w:val="id-ID"/>
        </w:rPr>
        <w:t xml:space="preserve">aplikasi pengiriman </w:t>
      </w:r>
      <w:r w:rsidRPr="00DD4038">
        <w:rPr>
          <w:lang w:val="id-ID"/>
        </w:rPr>
        <w:t>sepatu</w:t>
      </w:r>
      <w:r w:rsidRPr="00DD4038" w:rsidR="00164F72">
        <w:rPr>
          <w:lang w:val="id-ID"/>
        </w:rPr>
        <w:t xml:space="preserve"> berbasis web untuk proses penginputan data pengiriman, memonitoring proses pengiriman </w:t>
      </w:r>
      <w:r>
        <w:rPr>
          <w:lang w:val="id-ID"/>
        </w:rPr>
        <w:t>sepatu</w:t>
      </w:r>
      <w:r w:rsidRPr="00DD4038" w:rsidR="00164F72">
        <w:rPr>
          <w:lang w:val="id-ID"/>
        </w:rPr>
        <w:t xml:space="preserve">, </w:t>
      </w:r>
      <w:r>
        <w:rPr>
          <w:lang w:val="id-ID"/>
        </w:rPr>
        <w:t xml:space="preserve"> dan </w:t>
      </w:r>
      <w:r w:rsidRPr="00DD4038" w:rsidR="00164F72">
        <w:rPr>
          <w:lang w:val="id-ID"/>
        </w:rPr>
        <w:t xml:space="preserve">membuat laporan </w:t>
      </w:r>
      <w:r>
        <w:rPr>
          <w:lang w:val="id-ID"/>
        </w:rPr>
        <w:t>pencucian.</w:t>
      </w:r>
    </w:p>
    <w:p w:rsidRPr="00DD4038" w:rsidR="00383A67" w:rsidRDefault="00383A67" w14:paraId="7A21D345" w14:textId="77777777">
      <w:pPr>
        <w:pStyle w:val="BodyText"/>
        <w:spacing w:before="1"/>
        <w:rPr>
          <w:sz w:val="21"/>
          <w:lang w:val="id-ID"/>
        </w:rPr>
      </w:pPr>
    </w:p>
    <w:p w:rsidRPr="00DD4038" w:rsidR="00383A67" w:rsidRDefault="00164F72" w14:paraId="7EB2EE61" w14:textId="77777777">
      <w:pPr>
        <w:pStyle w:val="Heading2"/>
        <w:numPr>
          <w:ilvl w:val="1"/>
          <w:numId w:val="37"/>
        </w:numPr>
        <w:tabs>
          <w:tab w:val="left" w:pos="1637"/>
          <w:tab w:val="left" w:pos="1638"/>
        </w:tabs>
        <w:rPr>
          <w:rFonts w:ascii="Arial"/>
          <w:lang w:val="id-ID"/>
        </w:rPr>
      </w:pPr>
      <w:bookmarkStart w:name="_TOC_250051" w:id="3"/>
      <w:r w:rsidRPr="00DD4038">
        <w:rPr>
          <w:rFonts w:ascii="Arial"/>
          <w:lang w:val="id-ID"/>
        </w:rPr>
        <w:t>Definisi dan</w:t>
      </w:r>
      <w:r w:rsidRPr="00DD4038">
        <w:rPr>
          <w:rFonts w:ascii="Arial"/>
          <w:spacing w:val="-4"/>
          <w:lang w:val="id-ID"/>
        </w:rPr>
        <w:t xml:space="preserve"> </w:t>
      </w:r>
      <w:bookmarkEnd w:id="3"/>
      <w:r w:rsidRPr="00DD4038">
        <w:rPr>
          <w:rFonts w:ascii="Arial"/>
          <w:lang w:val="id-ID"/>
        </w:rPr>
        <w:t>Istilah</w:t>
      </w:r>
    </w:p>
    <w:p w:rsidRPr="00DD4038" w:rsidR="00383A67" w:rsidRDefault="00164F72" w14:paraId="31700A3B" w14:textId="77777777">
      <w:pPr>
        <w:spacing w:before="60"/>
        <w:ind w:left="1638"/>
        <w:rPr>
          <w:sz w:val="20"/>
          <w:lang w:val="id-ID"/>
        </w:rPr>
      </w:pPr>
      <w:r w:rsidRPr="00DD4038">
        <w:rPr>
          <w:sz w:val="20"/>
          <w:lang w:val="id-ID"/>
        </w:rPr>
        <w:t>-) ERD</w:t>
      </w:r>
    </w:p>
    <w:p w:rsidRPr="00DD4038" w:rsidR="00383A67" w:rsidRDefault="00164F72" w14:paraId="3245512D" w14:textId="77777777">
      <w:pPr>
        <w:ind w:left="1638" w:right="1469" w:firstLine="201"/>
        <w:rPr>
          <w:sz w:val="20"/>
          <w:lang w:val="id-ID"/>
        </w:rPr>
      </w:pPr>
      <w:r w:rsidRPr="00DD4038">
        <w:rPr>
          <w:sz w:val="20"/>
          <w:lang w:val="id-ID"/>
        </w:rPr>
        <w:t>Entity Relationship Diagram adalah satu model yang digunakan untuk mendeseai database dengan tujuan menggambarkan data yang berelasi pada sebuah database.</w:t>
      </w:r>
    </w:p>
    <w:p w:rsidRPr="00DD4038" w:rsidR="00383A67" w:rsidRDefault="00164F72" w14:paraId="2847F9B9" w14:textId="77777777">
      <w:pPr>
        <w:spacing w:line="228" w:lineRule="exact"/>
        <w:ind w:left="1638"/>
        <w:rPr>
          <w:sz w:val="20"/>
          <w:lang w:val="id-ID"/>
        </w:rPr>
      </w:pPr>
      <w:r w:rsidRPr="00DD4038">
        <w:rPr>
          <w:sz w:val="20"/>
          <w:lang w:val="id-ID"/>
        </w:rPr>
        <w:t>-) SKPL</w:t>
      </w:r>
    </w:p>
    <w:p w:rsidRPr="00DD4038" w:rsidR="00383A67" w:rsidRDefault="00164F72" w14:paraId="6C4407E5" w14:textId="77777777">
      <w:pPr>
        <w:spacing w:before="1"/>
        <w:ind w:left="1638" w:right="1261" w:firstLine="144"/>
        <w:rPr>
          <w:sz w:val="20"/>
          <w:lang w:val="id-ID"/>
        </w:rPr>
      </w:pPr>
      <w:r w:rsidRPr="00DD4038">
        <w:rPr>
          <w:sz w:val="20"/>
          <w:lang w:val="id-ID"/>
        </w:rPr>
        <w:t>Spesifikasi Kebutuhan Perangkat Lunak merupakan spesifikasi dari perangkat lunak yang akan dikembangkan.</w:t>
      </w:r>
    </w:p>
    <w:p w:rsidRPr="00DD4038" w:rsidR="00383A67" w:rsidRDefault="00164F72" w14:paraId="08EFC64B" w14:textId="77777777">
      <w:pPr>
        <w:spacing w:before="1"/>
        <w:ind w:left="1638"/>
        <w:rPr>
          <w:sz w:val="20"/>
          <w:lang w:val="id-ID"/>
        </w:rPr>
      </w:pPr>
      <w:r w:rsidRPr="00DD4038">
        <w:rPr>
          <w:sz w:val="20"/>
          <w:lang w:val="id-ID"/>
        </w:rPr>
        <w:t>-) DPPL</w:t>
      </w:r>
    </w:p>
    <w:p w:rsidRPr="00DD4038" w:rsidR="00383A67" w:rsidRDefault="00164F72" w14:paraId="7196E683" w14:textId="77777777">
      <w:pPr>
        <w:ind w:left="1638" w:right="989" w:firstLine="144"/>
        <w:rPr>
          <w:sz w:val="20"/>
          <w:lang w:val="id-ID"/>
        </w:rPr>
      </w:pPr>
      <w:r w:rsidRPr="00DD4038">
        <w:rPr>
          <w:sz w:val="20"/>
          <w:lang w:val="id-ID"/>
        </w:rPr>
        <w:t>Dokumen Deskripsi Perancangan Perangkat Lunak merupakan dokumen deskripsi dari perancangan lunak yang akan dikembangkan dan bertujuan untuk memberikan landasan yang diperlukan dalam proses pengkodean aplikasi.</w:t>
      </w:r>
    </w:p>
    <w:p w:rsidRPr="00DD4038" w:rsidR="00383A67" w:rsidRDefault="00383A67" w14:paraId="4516236E" w14:textId="77777777">
      <w:pPr>
        <w:pStyle w:val="BodyText"/>
        <w:rPr>
          <w:sz w:val="22"/>
          <w:lang w:val="id-ID"/>
        </w:rPr>
      </w:pPr>
    </w:p>
    <w:p w:rsidRPr="00DD4038" w:rsidR="00383A67" w:rsidRDefault="00383A67" w14:paraId="7D5A05E7" w14:textId="77777777">
      <w:pPr>
        <w:pStyle w:val="BodyText"/>
        <w:spacing w:before="10"/>
        <w:rPr>
          <w:sz w:val="18"/>
          <w:lang w:val="id-ID"/>
        </w:rPr>
      </w:pPr>
    </w:p>
    <w:p w:rsidRPr="00DD4038" w:rsidR="00383A67" w:rsidRDefault="00164F72" w14:paraId="01A1720C" w14:textId="77777777">
      <w:pPr>
        <w:pStyle w:val="Heading2"/>
        <w:numPr>
          <w:ilvl w:val="1"/>
          <w:numId w:val="37"/>
        </w:numPr>
        <w:tabs>
          <w:tab w:val="left" w:pos="1637"/>
          <w:tab w:val="left" w:pos="1638"/>
        </w:tabs>
        <w:rPr>
          <w:rFonts w:ascii="Arial"/>
          <w:lang w:val="id-ID"/>
        </w:rPr>
      </w:pPr>
      <w:bookmarkStart w:name="_TOC_250050" w:id="4"/>
      <w:r w:rsidRPr="00DD4038">
        <w:rPr>
          <w:rFonts w:ascii="Arial"/>
          <w:lang w:val="id-ID"/>
        </w:rPr>
        <w:t>Aturan Penamaan dan</w:t>
      </w:r>
      <w:r w:rsidRPr="00DD4038">
        <w:rPr>
          <w:rFonts w:ascii="Arial"/>
          <w:spacing w:val="-1"/>
          <w:lang w:val="id-ID"/>
        </w:rPr>
        <w:t xml:space="preserve"> </w:t>
      </w:r>
      <w:bookmarkEnd w:id="4"/>
      <w:r w:rsidRPr="00DD4038">
        <w:rPr>
          <w:rFonts w:ascii="Arial"/>
          <w:lang w:val="id-ID"/>
        </w:rPr>
        <w:t>Penomoran</w:t>
      </w:r>
    </w:p>
    <w:p w:rsidRPr="00DD4038" w:rsidR="00383A67" w:rsidRDefault="00164F72" w14:paraId="29A0E50B" w14:textId="77777777">
      <w:pPr>
        <w:spacing w:before="58" w:line="252" w:lineRule="exact"/>
        <w:ind w:left="1638"/>
        <w:rPr>
          <w:lang w:val="id-ID"/>
        </w:rPr>
      </w:pPr>
      <w:r w:rsidRPr="00DD4038">
        <w:rPr>
          <w:lang w:val="id-ID"/>
        </w:rPr>
        <w:t>Aturan penomoran pada dokumen ini antara lain:</w:t>
      </w:r>
    </w:p>
    <w:p w:rsidRPr="00DD4038" w:rsidR="00383A67" w:rsidRDefault="00164F72" w14:paraId="1C7F90B2" w14:textId="77777777">
      <w:pPr>
        <w:pStyle w:val="ListParagraph"/>
        <w:numPr>
          <w:ilvl w:val="0"/>
          <w:numId w:val="36"/>
        </w:numPr>
        <w:tabs>
          <w:tab w:val="left" w:pos="1998"/>
        </w:tabs>
        <w:ind w:right="1317"/>
        <w:rPr>
          <w:lang w:val="id-ID"/>
        </w:rPr>
      </w:pPr>
      <w:r w:rsidRPr="00DD4038">
        <w:rPr>
          <w:lang w:val="id-ID"/>
        </w:rPr>
        <w:t>Untuk interface dimulai dengan 001 dst. Contoh Interface-001. Pada setiap usecase setiap interface memiliki penomoran dimulai dari 001.</w:t>
      </w:r>
    </w:p>
    <w:p w:rsidRPr="00DD4038" w:rsidR="00383A67" w:rsidRDefault="00164F72" w14:paraId="64DEB665" w14:textId="77777777">
      <w:pPr>
        <w:pStyle w:val="ListParagraph"/>
        <w:numPr>
          <w:ilvl w:val="0"/>
          <w:numId w:val="36"/>
        </w:numPr>
        <w:tabs>
          <w:tab w:val="left" w:pos="1998"/>
        </w:tabs>
        <w:rPr>
          <w:lang w:val="id-ID"/>
        </w:rPr>
      </w:pPr>
      <w:r w:rsidRPr="00DD4038">
        <w:rPr>
          <w:lang w:val="id-ID"/>
        </w:rPr>
        <w:t>Untuk class, penomoran dimulai dengan angka 01 dan</w:t>
      </w:r>
      <w:r w:rsidRPr="00DD4038">
        <w:rPr>
          <w:spacing w:val="-3"/>
          <w:lang w:val="id-ID"/>
        </w:rPr>
        <w:t xml:space="preserve"> </w:t>
      </w:r>
      <w:r w:rsidRPr="00DD4038">
        <w:rPr>
          <w:lang w:val="id-ID"/>
        </w:rPr>
        <w:t>seterusnya.</w:t>
      </w:r>
    </w:p>
    <w:p w:rsidRPr="00DD4038" w:rsidR="00383A67" w:rsidRDefault="00164F72" w14:paraId="4F082BF3" w14:textId="77777777">
      <w:pPr>
        <w:pStyle w:val="ListParagraph"/>
        <w:numPr>
          <w:ilvl w:val="0"/>
          <w:numId w:val="36"/>
        </w:numPr>
        <w:tabs>
          <w:tab w:val="left" w:pos="1998"/>
        </w:tabs>
        <w:spacing w:before="1"/>
        <w:rPr>
          <w:lang w:val="id-ID"/>
        </w:rPr>
      </w:pPr>
      <w:r w:rsidRPr="00DD4038">
        <w:rPr>
          <w:lang w:val="id-ID"/>
        </w:rPr>
        <w:t>Untuk interface, penomoran dimulai dengan 001 dan</w:t>
      </w:r>
      <w:r w:rsidRPr="00DD4038">
        <w:rPr>
          <w:spacing w:val="-5"/>
          <w:lang w:val="id-ID"/>
        </w:rPr>
        <w:t xml:space="preserve"> </w:t>
      </w:r>
      <w:r w:rsidRPr="00DD4038">
        <w:rPr>
          <w:lang w:val="id-ID"/>
        </w:rPr>
        <w:t>seterusnya.</w:t>
      </w:r>
    </w:p>
    <w:p w:rsidRPr="00DD4038" w:rsidR="00383A67" w:rsidRDefault="00383A67" w14:paraId="078AF6FA" w14:textId="77777777">
      <w:pPr>
        <w:pStyle w:val="BodyText"/>
        <w:rPr>
          <w:sz w:val="21"/>
          <w:lang w:val="id-ID"/>
        </w:rPr>
      </w:pPr>
    </w:p>
    <w:p w:rsidRPr="00DD4038" w:rsidR="00383A67" w:rsidRDefault="00164F72" w14:paraId="7931854C" w14:textId="77777777">
      <w:pPr>
        <w:pStyle w:val="Heading2"/>
        <w:numPr>
          <w:ilvl w:val="1"/>
          <w:numId w:val="37"/>
        </w:numPr>
        <w:tabs>
          <w:tab w:val="left" w:pos="1637"/>
          <w:tab w:val="left" w:pos="1638"/>
        </w:tabs>
        <w:rPr>
          <w:rFonts w:ascii="Arial"/>
          <w:lang w:val="id-ID"/>
        </w:rPr>
      </w:pPr>
      <w:bookmarkStart w:name="_TOC_250049" w:id="5"/>
      <w:bookmarkEnd w:id="5"/>
      <w:r w:rsidRPr="00DD4038">
        <w:rPr>
          <w:rFonts w:ascii="Arial"/>
          <w:lang w:val="id-ID"/>
        </w:rPr>
        <w:t>Referensi</w:t>
      </w:r>
    </w:p>
    <w:p w:rsidRPr="00DD4038" w:rsidR="00383A67" w:rsidRDefault="00164F72" w14:paraId="7BD3A273" w14:textId="77777777">
      <w:pPr>
        <w:pStyle w:val="ListParagraph"/>
        <w:numPr>
          <w:ilvl w:val="2"/>
          <w:numId w:val="37"/>
        </w:numPr>
        <w:tabs>
          <w:tab w:val="left" w:pos="1781"/>
          <w:tab w:val="left" w:pos="1782"/>
        </w:tabs>
        <w:spacing w:before="58" w:line="252" w:lineRule="exact"/>
        <w:rPr>
          <w:i/>
          <w:lang w:val="id-ID"/>
        </w:rPr>
      </w:pPr>
      <w:r w:rsidRPr="00DD4038">
        <w:rPr>
          <w:i/>
          <w:lang w:val="id-ID"/>
        </w:rPr>
        <w:t>Spesifikasi Kebutuhan Perangkat Lunak</w:t>
      </w:r>
      <w:r w:rsidRPr="00DD4038">
        <w:rPr>
          <w:i/>
          <w:spacing w:val="1"/>
          <w:lang w:val="id-ID"/>
        </w:rPr>
        <w:t xml:space="preserve"> </w:t>
      </w:r>
      <w:r w:rsidR="00DD4038">
        <w:rPr>
          <w:i/>
          <w:lang w:val="id-ID"/>
        </w:rPr>
        <w:t>SneakCare</w:t>
      </w:r>
    </w:p>
    <w:p w:rsidRPr="00DD4038" w:rsidR="00383A67" w:rsidRDefault="00164F72" w14:paraId="010C2113" w14:textId="77777777">
      <w:pPr>
        <w:pStyle w:val="ListParagraph"/>
        <w:numPr>
          <w:ilvl w:val="2"/>
          <w:numId w:val="37"/>
        </w:numPr>
        <w:tabs>
          <w:tab w:val="left" w:pos="1781"/>
          <w:tab w:val="left" w:pos="1782"/>
        </w:tabs>
        <w:spacing w:line="252" w:lineRule="exact"/>
        <w:rPr>
          <w:lang w:val="id-ID"/>
        </w:rPr>
      </w:pPr>
      <w:r w:rsidRPr="00DD4038">
        <w:rPr>
          <w:i/>
          <w:lang w:val="id-ID"/>
        </w:rPr>
        <w:t xml:space="preserve">Template </w:t>
      </w:r>
      <w:r w:rsidRPr="00DD4038">
        <w:rPr>
          <w:lang w:val="id-ID"/>
        </w:rPr>
        <w:t>Dokumen Deskripsi Perancangan Perangkat Lunak, Telkom</w:t>
      </w:r>
      <w:r w:rsidRPr="00DD4038">
        <w:rPr>
          <w:spacing w:val="-5"/>
          <w:lang w:val="id-ID"/>
        </w:rPr>
        <w:t xml:space="preserve"> </w:t>
      </w:r>
      <w:r w:rsidRPr="00DD4038">
        <w:rPr>
          <w:lang w:val="id-ID"/>
        </w:rPr>
        <w:t>University</w:t>
      </w:r>
    </w:p>
    <w:p w:rsidRPr="00DD4038" w:rsidR="00383A67" w:rsidRDefault="00164F72" w14:paraId="495D7CCA" w14:textId="77777777">
      <w:pPr>
        <w:pStyle w:val="ListParagraph"/>
        <w:numPr>
          <w:ilvl w:val="2"/>
          <w:numId w:val="37"/>
        </w:numPr>
        <w:tabs>
          <w:tab w:val="left" w:pos="1781"/>
          <w:tab w:val="left" w:pos="1782"/>
        </w:tabs>
        <w:rPr>
          <w:i/>
          <w:lang w:val="id-ID"/>
        </w:rPr>
      </w:pPr>
      <w:r w:rsidRPr="00DD4038">
        <w:rPr>
          <w:i/>
          <w:lang w:val="id-ID"/>
        </w:rPr>
        <w:t>DESKRIPSI_PERANCANGAN_PERANGKAT_LUNAK_DPPL_HALEN_BOOKSTORE</w:t>
      </w:r>
    </w:p>
    <w:p w:rsidRPr="00DD4038" w:rsidR="00383A67" w:rsidRDefault="00164F72" w14:paraId="228935A4" w14:textId="77777777">
      <w:pPr>
        <w:pStyle w:val="ListParagraph"/>
        <w:numPr>
          <w:ilvl w:val="2"/>
          <w:numId w:val="37"/>
        </w:numPr>
        <w:tabs>
          <w:tab w:val="left" w:pos="1781"/>
          <w:tab w:val="left" w:pos="1782"/>
        </w:tabs>
        <w:spacing w:before="2"/>
        <w:ind w:right="1072"/>
        <w:rPr>
          <w:i/>
          <w:lang w:val="id-ID"/>
        </w:rPr>
      </w:pPr>
      <w:r w:rsidRPr="00DD4038">
        <w:rPr>
          <w:i/>
          <w:spacing w:val="-1"/>
          <w:lang w:val="id-ID"/>
        </w:rPr>
        <w:t xml:space="preserve">DOKUMEN_PERSYARATAN_PERANGKAT_LUNAK_DPPL_Program_Studi_Teknik_Inform </w:t>
      </w:r>
      <w:r w:rsidRPr="00DD4038">
        <w:rPr>
          <w:i/>
          <w:lang w:val="id-ID"/>
        </w:rPr>
        <w:t>atika_Fakultas_Teknologi_dan_Informasi</w:t>
      </w:r>
    </w:p>
    <w:p w:rsidRPr="00DD4038" w:rsidR="00383A67" w:rsidRDefault="00383A67" w14:paraId="04DB94DF" w14:textId="77777777">
      <w:pPr>
        <w:pStyle w:val="BodyText"/>
        <w:rPr>
          <w:i/>
          <w:sz w:val="21"/>
          <w:lang w:val="id-ID"/>
        </w:rPr>
      </w:pPr>
    </w:p>
    <w:p w:rsidRPr="00DD4038" w:rsidR="00383A67" w:rsidRDefault="00164F72" w14:paraId="76EADCA4" w14:textId="77777777">
      <w:pPr>
        <w:pStyle w:val="Heading2"/>
        <w:numPr>
          <w:ilvl w:val="1"/>
          <w:numId w:val="37"/>
        </w:numPr>
        <w:tabs>
          <w:tab w:val="left" w:pos="1637"/>
          <w:tab w:val="left" w:pos="1638"/>
        </w:tabs>
        <w:rPr>
          <w:rFonts w:ascii="Arial"/>
          <w:lang w:val="id-ID"/>
        </w:rPr>
      </w:pPr>
      <w:bookmarkStart w:name="_TOC_250048" w:id="6"/>
      <w:r w:rsidRPr="00DD4038">
        <w:rPr>
          <w:rFonts w:ascii="Arial"/>
          <w:lang w:val="id-ID"/>
        </w:rPr>
        <w:t>Sistematika</w:t>
      </w:r>
      <w:r w:rsidRPr="00DD4038">
        <w:rPr>
          <w:rFonts w:ascii="Arial"/>
          <w:spacing w:val="-1"/>
          <w:lang w:val="id-ID"/>
        </w:rPr>
        <w:t xml:space="preserve"> </w:t>
      </w:r>
      <w:bookmarkEnd w:id="6"/>
      <w:r w:rsidRPr="00DD4038">
        <w:rPr>
          <w:rFonts w:ascii="Arial"/>
          <w:lang w:val="id-ID"/>
        </w:rPr>
        <w:t>Dokumen</w:t>
      </w:r>
    </w:p>
    <w:p w:rsidRPr="00DD4038" w:rsidR="00383A67" w:rsidRDefault="00164F72" w14:paraId="2B1F712C" w14:textId="77777777">
      <w:pPr>
        <w:pStyle w:val="ListParagraph"/>
        <w:numPr>
          <w:ilvl w:val="0"/>
          <w:numId w:val="35"/>
        </w:numPr>
        <w:tabs>
          <w:tab w:val="left" w:pos="1781"/>
          <w:tab w:val="left" w:pos="1782"/>
        </w:tabs>
        <w:spacing w:before="58"/>
        <w:ind w:right="1417"/>
        <w:rPr>
          <w:sz w:val="20"/>
          <w:lang w:val="id-ID"/>
        </w:rPr>
      </w:pPr>
      <w:r w:rsidRPr="00DD4038">
        <w:rPr>
          <w:sz w:val="20"/>
          <w:lang w:val="id-ID"/>
        </w:rPr>
        <w:t>Bab 1 Pendahuluan merupakan Tujuan Penulisan Dokumen, Lingkup Masalah, Definisi dan Istilah</w:t>
      </w:r>
      <w:r w:rsidRPr="00DD4038">
        <w:rPr>
          <w:spacing w:val="-34"/>
          <w:sz w:val="20"/>
          <w:lang w:val="id-ID"/>
        </w:rPr>
        <w:t xml:space="preserve"> </w:t>
      </w:r>
      <w:r w:rsidRPr="00DD4038">
        <w:rPr>
          <w:sz w:val="20"/>
          <w:lang w:val="id-ID"/>
        </w:rPr>
        <w:t>, Aturan Penamaan dan Penomoran, referensi, dan Sistematika</w:t>
      </w:r>
      <w:r w:rsidRPr="00DD4038">
        <w:rPr>
          <w:spacing w:val="-3"/>
          <w:sz w:val="20"/>
          <w:lang w:val="id-ID"/>
        </w:rPr>
        <w:t xml:space="preserve"> </w:t>
      </w:r>
      <w:r w:rsidRPr="00DD4038">
        <w:rPr>
          <w:sz w:val="20"/>
          <w:lang w:val="id-ID"/>
        </w:rPr>
        <w:t>Dokumen.</w:t>
      </w:r>
    </w:p>
    <w:p w:rsidRPr="00DD4038" w:rsidR="00383A67" w:rsidRDefault="00164F72" w14:paraId="7045668B" w14:textId="77777777">
      <w:pPr>
        <w:pStyle w:val="ListParagraph"/>
        <w:numPr>
          <w:ilvl w:val="0"/>
          <w:numId w:val="35"/>
        </w:numPr>
        <w:tabs>
          <w:tab w:val="left" w:pos="1781"/>
          <w:tab w:val="left" w:pos="1782"/>
        </w:tabs>
        <w:spacing w:before="1"/>
        <w:ind w:right="1136"/>
        <w:rPr>
          <w:sz w:val="20"/>
          <w:lang w:val="id-ID"/>
        </w:rPr>
      </w:pPr>
      <w:r w:rsidRPr="00DD4038">
        <w:rPr>
          <w:sz w:val="20"/>
          <w:lang w:val="id-ID"/>
        </w:rPr>
        <w:t>Bab 2 Deskripsi Perancangan Global yang berisi tentang rancangan lingkungan implementasi,</w:t>
      </w:r>
      <w:r w:rsidRPr="00DD4038">
        <w:rPr>
          <w:spacing w:val="-36"/>
          <w:sz w:val="20"/>
          <w:lang w:val="id-ID"/>
        </w:rPr>
        <w:t xml:space="preserve"> </w:t>
      </w:r>
      <w:r w:rsidRPr="00DD4038">
        <w:rPr>
          <w:sz w:val="20"/>
          <w:lang w:val="id-ID"/>
        </w:rPr>
        <w:t>deskripsi arsitektual, dan deskripsi</w:t>
      </w:r>
      <w:r w:rsidRPr="00DD4038">
        <w:rPr>
          <w:spacing w:val="-3"/>
          <w:sz w:val="20"/>
          <w:lang w:val="id-ID"/>
        </w:rPr>
        <w:t xml:space="preserve"> </w:t>
      </w:r>
      <w:r w:rsidRPr="00DD4038">
        <w:rPr>
          <w:sz w:val="20"/>
          <w:lang w:val="id-ID"/>
        </w:rPr>
        <w:t>komponen.</w:t>
      </w:r>
    </w:p>
    <w:p w:rsidRPr="00DD4038" w:rsidR="00383A67" w:rsidRDefault="00164F72" w14:paraId="317BE03A" w14:textId="77777777">
      <w:pPr>
        <w:pStyle w:val="ListParagraph"/>
        <w:numPr>
          <w:ilvl w:val="0"/>
          <w:numId w:val="35"/>
        </w:numPr>
        <w:tabs>
          <w:tab w:val="left" w:pos="1782"/>
        </w:tabs>
        <w:spacing w:before="1"/>
        <w:ind w:right="1111"/>
        <w:jc w:val="both"/>
        <w:rPr>
          <w:sz w:val="20"/>
          <w:lang w:val="id-ID"/>
        </w:rPr>
      </w:pPr>
      <w:r w:rsidRPr="00DD4038">
        <w:rPr>
          <w:sz w:val="20"/>
          <w:lang w:val="id-ID"/>
        </w:rPr>
        <w:t>Bab 3 Perancangan Rinci berisi tentang realisasi use case, perancangan antar muka, identifikasi object / kelas baru, sequence diagram, perancangan detil kelas, diagram keseluruhan , perancangan representasi database dan perancangan algoritma dan</w:t>
      </w:r>
      <w:r w:rsidRPr="00DD4038">
        <w:rPr>
          <w:spacing w:val="-4"/>
          <w:sz w:val="20"/>
          <w:lang w:val="id-ID"/>
        </w:rPr>
        <w:t xml:space="preserve"> </w:t>
      </w:r>
      <w:r w:rsidRPr="00DD4038">
        <w:rPr>
          <w:sz w:val="20"/>
          <w:lang w:val="id-ID"/>
        </w:rPr>
        <w:t>query</w:t>
      </w:r>
    </w:p>
    <w:p w:rsidRPr="00DD4038" w:rsidR="00383A67" w:rsidRDefault="00383A67" w14:paraId="7855E31D" w14:textId="77777777">
      <w:pPr>
        <w:jc w:val="both"/>
        <w:rPr>
          <w:sz w:val="20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RDefault="00164F72" w14:paraId="11F6CBC5" w14:textId="77777777">
      <w:pPr>
        <w:pStyle w:val="Heading1"/>
        <w:numPr>
          <w:ilvl w:val="0"/>
          <w:numId w:val="34"/>
        </w:numPr>
        <w:tabs>
          <w:tab w:val="left" w:pos="1493"/>
          <w:tab w:val="left" w:pos="1494"/>
        </w:tabs>
        <w:spacing w:before="71"/>
        <w:rPr>
          <w:lang w:val="id-ID"/>
        </w:rPr>
      </w:pPr>
      <w:bookmarkStart w:name="_TOC_250047" w:id="7"/>
      <w:r w:rsidRPr="00DD4038">
        <w:rPr>
          <w:lang w:val="id-ID"/>
        </w:rPr>
        <w:lastRenderedPageBreak/>
        <w:t>Deskripsi Perancangan</w:t>
      </w:r>
      <w:r w:rsidRPr="00DD4038">
        <w:rPr>
          <w:spacing w:val="-1"/>
          <w:lang w:val="id-ID"/>
        </w:rPr>
        <w:t xml:space="preserve"> </w:t>
      </w:r>
      <w:bookmarkEnd w:id="7"/>
      <w:r w:rsidRPr="00DD4038">
        <w:rPr>
          <w:lang w:val="id-ID"/>
        </w:rPr>
        <w:t>Global</w:t>
      </w:r>
    </w:p>
    <w:p w:rsidRPr="00DD4038" w:rsidR="00383A67" w:rsidRDefault="00383A67" w14:paraId="43F3FE56" w14:textId="77777777">
      <w:pPr>
        <w:pStyle w:val="BodyText"/>
        <w:spacing w:before="10"/>
        <w:rPr>
          <w:b/>
          <w:sz w:val="20"/>
          <w:lang w:val="id-ID"/>
        </w:rPr>
      </w:pPr>
    </w:p>
    <w:p w:rsidRPr="00DD4038" w:rsidR="00383A67" w:rsidRDefault="00164F72" w14:paraId="027104CF" w14:textId="77777777">
      <w:pPr>
        <w:pStyle w:val="Heading2"/>
        <w:numPr>
          <w:ilvl w:val="1"/>
          <w:numId w:val="34"/>
        </w:numPr>
        <w:tabs>
          <w:tab w:val="left" w:pos="1637"/>
          <w:tab w:val="left" w:pos="1638"/>
        </w:tabs>
        <w:rPr>
          <w:lang w:val="id-ID"/>
        </w:rPr>
      </w:pPr>
      <w:bookmarkStart w:name="_TOC_250046" w:id="8"/>
      <w:r w:rsidRPr="00DD4038">
        <w:rPr>
          <w:lang w:val="id-ID"/>
        </w:rPr>
        <w:t>Rancangan Lingkungan</w:t>
      </w:r>
      <w:r w:rsidRPr="00DD4038">
        <w:rPr>
          <w:spacing w:val="-3"/>
          <w:lang w:val="id-ID"/>
        </w:rPr>
        <w:t xml:space="preserve"> </w:t>
      </w:r>
      <w:bookmarkEnd w:id="8"/>
      <w:r w:rsidRPr="00DD4038">
        <w:rPr>
          <w:lang w:val="id-ID"/>
        </w:rPr>
        <w:t>Implementasi</w:t>
      </w:r>
    </w:p>
    <w:p w:rsidRPr="00DD4038" w:rsidR="00383A67" w:rsidRDefault="00164F72" w14:paraId="44D22B54" w14:textId="77777777">
      <w:pPr>
        <w:pStyle w:val="ListParagraph"/>
        <w:numPr>
          <w:ilvl w:val="2"/>
          <w:numId w:val="34"/>
        </w:numPr>
        <w:tabs>
          <w:tab w:val="left" w:pos="1782"/>
        </w:tabs>
        <w:spacing w:before="60"/>
        <w:ind w:right="2038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Sebutkan Operating system, DBMS, development tools, filing system, bahasa pemrograman yang akan dipakai untuk konstruksi PL</w:t>
      </w:r>
    </w:p>
    <w:p w:rsidRPr="006158FE" w:rsidR="00383A67" w:rsidRDefault="00164F72" w14:paraId="4DD4FCD9" w14:textId="0708DD76">
      <w:pPr>
        <w:pStyle w:val="BodyText"/>
        <w:ind w:left="1782" w:right="3875"/>
        <w:rPr>
          <w:lang w:val="en-ID"/>
        </w:rPr>
      </w:pPr>
      <w:r w:rsidRPr="00DD4038">
        <w:rPr>
          <w:lang w:val="id-ID"/>
        </w:rPr>
        <w:t>Sistem Operasi: Windows/Macintosh/Linux/Android/iOS DBMS:</w:t>
      </w:r>
      <w:r w:rsidRPr="00DD4038">
        <w:rPr>
          <w:spacing w:val="59"/>
          <w:lang w:val="id-ID"/>
        </w:rPr>
        <w:t xml:space="preserve"> </w:t>
      </w:r>
      <w:r w:rsidR="006158FE">
        <w:rPr>
          <w:lang w:val="en-ID"/>
        </w:rPr>
        <w:t>Oracle</w:t>
      </w:r>
    </w:p>
    <w:p w:rsidRPr="006158FE" w:rsidR="00383A67" w:rsidRDefault="00164F72" w14:paraId="7EF4FEAC" w14:textId="6B1EC887">
      <w:pPr>
        <w:pStyle w:val="BodyText"/>
        <w:ind w:left="1782"/>
        <w:rPr>
          <w:lang w:val="en-ID"/>
        </w:rPr>
      </w:pPr>
      <w:r w:rsidRPr="00DD4038">
        <w:rPr>
          <w:lang w:val="id-ID"/>
        </w:rPr>
        <w:t xml:space="preserve">Bahasa pemrograman: </w:t>
      </w:r>
      <w:r w:rsidR="006158FE">
        <w:rPr>
          <w:lang w:val="en-ID"/>
        </w:rPr>
        <w:t>?</w:t>
      </w:r>
    </w:p>
    <w:p w:rsidRPr="00DD4038" w:rsidR="00383A67" w:rsidP="4CE97726" w:rsidRDefault="00164F72" w14:paraId="17DB17A1" w14:textId="77777777">
      <w:pPr>
        <w:pStyle w:val="ListParagraph"/>
        <w:numPr>
          <w:ilvl w:val="2"/>
          <w:numId w:val="34"/>
        </w:numPr>
        <w:tabs>
          <w:tab w:val="left" w:pos="1782"/>
        </w:tabs>
        <w:rPr>
          <w:i/>
          <w:iCs/>
          <w:sz w:val="24"/>
          <w:szCs w:val="24"/>
          <w:lang w:val="id-ID"/>
        </w:rPr>
      </w:pPr>
      <w:r w:rsidRPr="00DD4038">
        <w:rPr>
          <w:noProof/>
          <w:lang w:val="id-ID"/>
        </w:rPr>
        <w:drawing>
          <wp:anchor distT="0" distB="0" distL="0" distR="0" simplePos="0" relativeHeight="251658243" behindDoc="1" locked="0" layoutInCell="1" allowOverlap="1" wp14:anchorId="6E1D3654" wp14:editId="71BA19BE">
            <wp:simplePos x="0" y="0"/>
            <wp:positionH relativeFrom="page">
              <wp:posOffset>1125864</wp:posOffset>
            </wp:positionH>
            <wp:positionV relativeFrom="paragraph">
              <wp:posOffset>221920</wp:posOffset>
            </wp:positionV>
            <wp:extent cx="4200273" cy="2291715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00273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4CE97726">
        <w:rPr>
          <w:i/>
          <w:iCs/>
          <w:sz w:val="24"/>
          <w:szCs w:val="24"/>
          <w:lang w:val="id-ID"/>
        </w:rPr>
        <w:t>Gambarkan DEPLOYMENT</w:t>
      </w:r>
      <w:r w:rsidRPr="4CE97726">
        <w:rPr>
          <w:i/>
          <w:iCs/>
          <w:spacing w:val="1"/>
          <w:sz w:val="24"/>
          <w:szCs w:val="24"/>
          <w:lang w:val="id-ID"/>
        </w:rPr>
        <w:t xml:space="preserve"> </w:t>
      </w:r>
      <w:r w:rsidRPr="4CE97726">
        <w:rPr>
          <w:i/>
          <w:iCs/>
          <w:sz w:val="24"/>
          <w:szCs w:val="24"/>
          <w:lang w:val="id-ID"/>
        </w:rPr>
        <w:t>DIAGRAM</w:t>
      </w:r>
    </w:p>
    <w:p w:rsidRPr="00DD4038" w:rsidR="00383A67" w:rsidRDefault="00383A67" w14:paraId="4B263ACD" w14:textId="77777777">
      <w:pPr>
        <w:pStyle w:val="BodyText"/>
        <w:spacing w:before="10"/>
        <w:rPr>
          <w:i/>
          <w:sz w:val="26"/>
          <w:lang w:val="id-ID"/>
        </w:rPr>
      </w:pPr>
    </w:p>
    <w:p w:rsidRPr="00DD4038" w:rsidR="00383A67" w:rsidRDefault="00164F72" w14:paraId="14AAB6F9" w14:textId="77777777">
      <w:pPr>
        <w:pStyle w:val="Heading2"/>
        <w:numPr>
          <w:ilvl w:val="1"/>
          <w:numId w:val="34"/>
        </w:numPr>
        <w:tabs>
          <w:tab w:val="left" w:pos="1637"/>
          <w:tab w:val="left" w:pos="1638"/>
        </w:tabs>
        <w:rPr>
          <w:lang w:val="id-ID"/>
        </w:rPr>
      </w:pPr>
      <w:bookmarkStart w:name="_TOC_250045" w:id="9"/>
      <w:bookmarkEnd w:id="9"/>
      <w:r w:rsidRPr="00DD4038">
        <w:rPr>
          <w:lang w:val="id-ID"/>
        </w:rPr>
        <w:t>Deskripsi Arsitektural</w:t>
      </w:r>
    </w:p>
    <w:p w:rsidRPr="00DD4038" w:rsidR="00383A67" w:rsidRDefault="00164F72" w14:paraId="743A2288" w14:textId="77777777">
      <w:pPr>
        <w:spacing w:before="60"/>
        <w:ind w:left="1062"/>
        <w:rPr>
          <w:i/>
          <w:sz w:val="24"/>
          <w:szCs w:val="24"/>
          <w:lang w:val="id-ID"/>
        </w:rPr>
      </w:pPr>
      <w:r w:rsidRPr="3E1CFB58">
        <w:rPr>
          <w:i/>
          <w:sz w:val="24"/>
          <w:szCs w:val="24"/>
          <w:lang w:val="id-ID"/>
        </w:rPr>
        <w:t>Berikan penjelasan singkat tentang arsitektur yang akan dibangun.</w:t>
      </w:r>
    </w:p>
    <w:p w:rsidR="3E1CFB58" w:rsidP="3E1CFB58" w:rsidRDefault="53F01C3E" w14:paraId="3C7DF372" w14:textId="387B6481">
      <w:pPr>
        <w:spacing w:before="60"/>
        <w:ind w:left="1062"/>
        <w:rPr>
          <w:i/>
          <w:iCs/>
          <w:sz w:val="24"/>
          <w:szCs w:val="24"/>
          <w:lang w:val="id-ID"/>
        </w:rPr>
      </w:pPr>
      <w:r>
        <w:drawing>
          <wp:inline wp14:editId="04459112" wp14:anchorId="5184B70F">
            <wp:extent cx="4572000" cy="2343150"/>
            <wp:effectExtent l="0" t="0" r="0" b="0"/>
            <wp:docPr id="1540035461" name="Picture 110633811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106338118"/>
                    <pic:cNvPicPr/>
                  </pic:nvPicPr>
                  <pic:blipFill>
                    <a:blip r:embed="Rd400f58bdf57460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383A67" w14:paraId="754B9E75" w14:textId="77777777">
      <w:pPr>
        <w:pStyle w:val="BodyText"/>
        <w:spacing w:before="10"/>
        <w:rPr>
          <w:i/>
          <w:sz w:val="10"/>
          <w:szCs w:val="10"/>
          <w:lang w:val="id-ID"/>
        </w:rPr>
      </w:pPr>
    </w:p>
    <w:p w:rsidRPr="00DD4038" w:rsidR="00383A67" w:rsidRDefault="00164F72" w14:paraId="710AF3CC" w14:textId="77777777">
      <w:pPr>
        <w:ind w:left="1062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Gambarkan dalam bentuk diagram komponen (UML Component Diagram)</w:t>
      </w:r>
    </w:p>
    <w:p w:rsidRPr="00DD4038" w:rsidR="00383A67" w:rsidRDefault="00383A67" w14:paraId="4C37DEB5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P="1E957227" w:rsidRDefault="1E957227" w14:paraId="16679A80" w14:textId="3D2B568A">
      <w:pPr>
        <w:pStyle w:val="Heading2"/>
        <w:tabs>
          <w:tab w:val="left" w:pos="1637"/>
          <w:tab w:val="left" w:pos="1638"/>
        </w:tabs>
        <w:spacing w:before="67"/>
        <w:ind w:left="1062" w:firstLine="0"/>
        <w:rPr>
          <w:lang w:val="id-ID"/>
        </w:rPr>
      </w:pPr>
      <w:bookmarkStart w:name="_TOC_250044" w:id="10"/>
      <w:bookmarkEnd w:id="10"/>
      <w:r w:rsidRPr="1E957227">
        <w:rPr>
          <w:lang w:val="id-ID"/>
        </w:rPr>
        <w:lastRenderedPageBreak/>
        <w:t>2.3     Deskripsi Komponen</w:t>
      </w:r>
    </w:p>
    <w:p w:rsidRPr="00DD4038" w:rsidR="00383A67" w:rsidRDefault="00164F72" w14:paraId="1F9EE4B0" w14:textId="77777777">
      <w:pPr>
        <w:spacing w:before="60"/>
        <w:ind w:left="1062" w:right="1615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Berisi List of Mudule atau Tabel daftar modul, yang mengacu pada Diagram Komponen Tabel Daftar Modul sebagai berikut:</w:t>
      </w:r>
    </w:p>
    <w:p w:rsidRPr="00DD4038" w:rsidR="00383A67" w:rsidRDefault="00383A67" w14:paraId="2DB7F2A7" w14:textId="77777777">
      <w:pPr>
        <w:pStyle w:val="BodyText"/>
        <w:spacing w:before="1"/>
        <w:rPr>
          <w:i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8"/>
        <w:gridCol w:w="2441"/>
        <w:gridCol w:w="5497"/>
      </w:tblGrid>
      <w:tr w:rsidRPr="00DD4038" w:rsidR="00383A67" w14:paraId="66121396" w14:textId="77777777">
        <w:trPr>
          <w:trHeight w:val="277"/>
        </w:trPr>
        <w:tc>
          <w:tcPr>
            <w:tcW w:w="818" w:type="dxa"/>
          </w:tcPr>
          <w:p w:rsidRPr="00DD4038" w:rsidR="00383A67" w:rsidRDefault="00164F72" w14:paraId="04E4CBC9" w14:textId="77777777">
            <w:pPr>
              <w:pStyle w:val="TableParagraph"/>
              <w:spacing w:before="1" w:line="257" w:lineRule="exact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2441" w:type="dxa"/>
          </w:tcPr>
          <w:p w:rsidRPr="00DD4038" w:rsidR="00383A67" w:rsidRDefault="00164F72" w14:paraId="586A8CB3" w14:textId="77777777">
            <w:pPr>
              <w:pStyle w:val="TableParagraph"/>
              <w:spacing w:before="1" w:line="257" w:lineRule="exact"/>
              <w:ind w:left="105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Komponen</w:t>
            </w:r>
          </w:p>
        </w:tc>
        <w:tc>
          <w:tcPr>
            <w:tcW w:w="5497" w:type="dxa"/>
          </w:tcPr>
          <w:p w:rsidRPr="00DD4038" w:rsidR="00383A67" w:rsidRDefault="00164F72" w14:paraId="0AA48F17" w14:textId="77777777">
            <w:pPr>
              <w:pStyle w:val="TableParagraph"/>
              <w:spacing w:before="1" w:line="257" w:lineRule="exact"/>
              <w:ind w:left="106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Keterangan / Deskripsi Detil</w:t>
            </w:r>
          </w:p>
        </w:tc>
      </w:tr>
      <w:tr w:rsidRPr="00DD4038" w:rsidR="00383A67" w:rsidTr="007351E4" w14:paraId="6A3D63C3" w14:textId="77777777">
        <w:trPr>
          <w:trHeight w:val="309"/>
        </w:trPr>
        <w:tc>
          <w:tcPr>
            <w:tcW w:w="818" w:type="dxa"/>
          </w:tcPr>
          <w:p w:rsidRPr="00DD4038" w:rsidR="00383A67" w:rsidRDefault="00164F72" w14:paraId="5E863E1A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1.</w:t>
            </w:r>
          </w:p>
        </w:tc>
        <w:tc>
          <w:tcPr>
            <w:tcW w:w="2441" w:type="dxa"/>
          </w:tcPr>
          <w:p w:rsidRPr="00DD4038" w:rsidR="00383A67" w:rsidRDefault="00B76266" w14:paraId="5F0958C4" w14:textId="4286DC88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Client</w:t>
            </w:r>
          </w:p>
        </w:tc>
        <w:tc>
          <w:tcPr>
            <w:tcW w:w="5497" w:type="dxa"/>
          </w:tcPr>
          <w:p w:rsidRPr="00DD4038" w:rsidR="00383A67" w:rsidRDefault="007351E4" w14:paraId="049F3192" w14:textId="0B6345FB">
            <w:pPr>
              <w:pStyle w:val="TableParagraph"/>
              <w:spacing w:before="2" w:line="276" w:lineRule="exact"/>
              <w:ind w:left="106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Gatau</w:t>
            </w:r>
          </w:p>
        </w:tc>
      </w:tr>
      <w:tr w:rsidRPr="00DD4038" w:rsidR="00383A67" w14:paraId="28064489" w14:textId="77777777">
        <w:trPr>
          <w:trHeight w:val="273"/>
        </w:trPr>
        <w:tc>
          <w:tcPr>
            <w:tcW w:w="818" w:type="dxa"/>
          </w:tcPr>
          <w:p w:rsidRPr="00DD4038" w:rsidR="00383A67" w:rsidRDefault="00164F72" w14:paraId="502912BF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2.</w:t>
            </w:r>
          </w:p>
        </w:tc>
        <w:tc>
          <w:tcPr>
            <w:tcW w:w="2441" w:type="dxa"/>
          </w:tcPr>
          <w:p w:rsidRPr="00DD4038" w:rsidR="00383A67" w:rsidRDefault="00B76266" w14:paraId="52C0FA3C" w14:textId="44DE11E3">
            <w:pPr>
              <w:pStyle w:val="TableParagraph"/>
              <w:spacing w:line="253" w:lineRule="exact"/>
              <w:ind w:left="105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Menu Utama</w:t>
            </w:r>
          </w:p>
        </w:tc>
        <w:tc>
          <w:tcPr>
            <w:tcW w:w="5497" w:type="dxa"/>
          </w:tcPr>
          <w:p w:rsidRPr="00DD4038" w:rsidR="00383A67" w:rsidRDefault="00164F72" w14:paraId="504CA943" w14:textId="62C915E5">
            <w:pPr>
              <w:pStyle w:val="TableParagraph"/>
              <w:spacing w:line="253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Merupakan halaman </w:t>
            </w:r>
            <w:r w:rsidR="007351E4">
              <w:rPr>
                <w:sz w:val="24"/>
                <w:lang w:val="id-ID"/>
              </w:rPr>
              <w:t>Menu Utama yang akan menampilkan menu lainnya</w:t>
            </w:r>
          </w:p>
        </w:tc>
      </w:tr>
      <w:tr w:rsidRPr="00DD4038" w:rsidR="00383A67" w14:paraId="46B36660" w14:textId="77777777">
        <w:trPr>
          <w:trHeight w:val="275"/>
        </w:trPr>
        <w:tc>
          <w:tcPr>
            <w:tcW w:w="818" w:type="dxa"/>
          </w:tcPr>
          <w:p w:rsidRPr="00DD4038" w:rsidR="00383A67" w:rsidRDefault="00164F72" w14:paraId="1380036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3.</w:t>
            </w:r>
          </w:p>
        </w:tc>
        <w:tc>
          <w:tcPr>
            <w:tcW w:w="2441" w:type="dxa"/>
          </w:tcPr>
          <w:p w:rsidRPr="00DD4038" w:rsidR="00383A67" w:rsidRDefault="00B76266" w14:paraId="310F52C5" w14:textId="36857741">
            <w:pPr>
              <w:pStyle w:val="TableParagraph"/>
              <w:ind w:left="105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Add Order</w:t>
            </w:r>
          </w:p>
        </w:tc>
        <w:tc>
          <w:tcPr>
            <w:tcW w:w="5497" w:type="dxa"/>
          </w:tcPr>
          <w:p w:rsidRPr="00DD4038" w:rsidR="00383A67" w:rsidRDefault="00164F72" w14:paraId="33E72CEE" w14:textId="3A75A846">
            <w:pPr>
              <w:pStyle w:val="TableParagraph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Merupakan halaman </w:t>
            </w:r>
            <w:r w:rsidR="007351E4">
              <w:rPr>
                <w:sz w:val="24"/>
                <w:lang w:val="id-ID"/>
              </w:rPr>
              <w:t>untuk membuat order baru</w:t>
            </w:r>
          </w:p>
        </w:tc>
      </w:tr>
      <w:tr w:rsidRPr="00DD4038" w:rsidR="00383A67" w14:paraId="043ED2C3" w14:textId="77777777">
        <w:trPr>
          <w:trHeight w:val="275"/>
        </w:trPr>
        <w:tc>
          <w:tcPr>
            <w:tcW w:w="818" w:type="dxa"/>
          </w:tcPr>
          <w:p w:rsidRPr="00DD4038" w:rsidR="00383A67" w:rsidRDefault="00164F72" w14:paraId="6B6B4864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4.</w:t>
            </w:r>
          </w:p>
        </w:tc>
        <w:tc>
          <w:tcPr>
            <w:tcW w:w="2441" w:type="dxa"/>
          </w:tcPr>
          <w:p w:rsidRPr="00DD4038" w:rsidR="00383A67" w:rsidRDefault="00B76266" w14:paraId="0DC5042A" w14:textId="7AC941E5">
            <w:pPr>
              <w:pStyle w:val="TableParagraph"/>
              <w:ind w:left="105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View Service</w:t>
            </w:r>
          </w:p>
        </w:tc>
        <w:tc>
          <w:tcPr>
            <w:tcW w:w="5497" w:type="dxa"/>
          </w:tcPr>
          <w:p w:rsidRPr="00DD4038" w:rsidR="00383A67" w:rsidRDefault="00164F72" w14:paraId="5A3D7F05" w14:textId="02D22508">
            <w:pPr>
              <w:pStyle w:val="TableParagraph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Merupakan halaman </w:t>
            </w:r>
            <w:r w:rsidR="007351E4">
              <w:rPr>
                <w:sz w:val="24"/>
                <w:lang w:val="id-ID"/>
              </w:rPr>
              <w:t>untuk melihat layanan yang tersedia</w:t>
            </w:r>
          </w:p>
        </w:tc>
      </w:tr>
      <w:tr w:rsidRPr="00DD4038" w:rsidR="00383A67" w14:paraId="21CC19B6" w14:textId="77777777">
        <w:trPr>
          <w:trHeight w:val="276"/>
        </w:trPr>
        <w:tc>
          <w:tcPr>
            <w:tcW w:w="818" w:type="dxa"/>
          </w:tcPr>
          <w:p w:rsidRPr="00DD4038" w:rsidR="00383A67" w:rsidRDefault="00164F72" w14:paraId="7928448C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5.</w:t>
            </w:r>
          </w:p>
        </w:tc>
        <w:tc>
          <w:tcPr>
            <w:tcW w:w="2441" w:type="dxa"/>
          </w:tcPr>
          <w:p w:rsidRPr="00DD4038" w:rsidR="00383A67" w:rsidRDefault="00B76266" w14:paraId="18DABA87" w14:textId="0E0BEAAF">
            <w:pPr>
              <w:pStyle w:val="TableParagraph"/>
              <w:ind w:left="105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View Order</w:t>
            </w:r>
          </w:p>
        </w:tc>
        <w:tc>
          <w:tcPr>
            <w:tcW w:w="5497" w:type="dxa"/>
          </w:tcPr>
          <w:p w:rsidRPr="00DD4038" w:rsidR="00383A67" w:rsidRDefault="00164F72" w14:paraId="1A3296B3" w14:textId="0E70EC1E">
            <w:pPr>
              <w:pStyle w:val="TableParagraph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Merupakan halaman </w:t>
            </w:r>
            <w:r w:rsidR="007351E4">
              <w:rPr>
                <w:sz w:val="24"/>
                <w:lang w:val="id-ID"/>
              </w:rPr>
              <w:t xml:space="preserve">untuk melihat status order </w:t>
            </w:r>
          </w:p>
        </w:tc>
      </w:tr>
      <w:tr w:rsidRPr="00DD4038" w:rsidR="00383A67" w14:paraId="0A21F872" w14:textId="77777777">
        <w:trPr>
          <w:trHeight w:val="277"/>
        </w:trPr>
        <w:tc>
          <w:tcPr>
            <w:tcW w:w="818" w:type="dxa"/>
          </w:tcPr>
          <w:p w:rsidRPr="00DD4038" w:rsidR="00383A67" w:rsidRDefault="00164F72" w14:paraId="2E0315F0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6.</w:t>
            </w:r>
          </w:p>
        </w:tc>
        <w:tc>
          <w:tcPr>
            <w:tcW w:w="2441" w:type="dxa"/>
          </w:tcPr>
          <w:p w:rsidRPr="00DD4038" w:rsidR="00383A67" w:rsidRDefault="00B76266" w14:paraId="476D6237" w14:textId="18705EBF">
            <w:pPr>
              <w:pStyle w:val="TableParagraph"/>
              <w:spacing w:before="1" w:line="257" w:lineRule="exact"/>
              <w:ind w:left="105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Payment</w:t>
            </w:r>
          </w:p>
        </w:tc>
        <w:tc>
          <w:tcPr>
            <w:tcW w:w="5497" w:type="dxa"/>
          </w:tcPr>
          <w:p w:rsidRPr="00DD4038" w:rsidR="00383A67" w:rsidRDefault="00164F72" w14:paraId="4A5DC381" w14:textId="4185B5BE">
            <w:pPr>
              <w:pStyle w:val="TableParagraph"/>
              <w:spacing w:before="1" w:line="25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Merupakan halaman yang berisikan </w:t>
            </w:r>
            <w:r w:rsidR="007351E4">
              <w:rPr>
                <w:sz w:val="24"/>
                <w:lang w:val="id-ID"/>
              </w:rPr>
              <w:t>info pembayaran</w:t>
            </w:r>
          </w:p>
        </w:tc>
      </w:tr>
      <w:tr w:rsidRPr="00DD4038" w:rsidR="00383A67" w14:paraId="71B17A69" w14:textId="77777777">
        <w:trPr>
          <w:trHeight w:val="551"/>
        </w:trPr>
        <w:tc>
          <w:tcPr>
            <w:tcW w:w="818" w:type="dxa"/>
          </w:tcPr>
          <w:p w:rsidRPr="00DD4038" w:rsidR="00383A67" w:rsidRDefault="00164F72" w14:paraId="5444D2F4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7.</w:t>
            </w:r>
          </w:p>
        </w:tc>
        <w:tc>
          <w:tcPr>
            <w:tcW w:w="2441" w:type="dxa"/>
          </w:tcPr>
          <w:p w:rsidRPr="00DD4038" w:rsidR="00383A67" w:rsidRDefault="00B76266" w14:paraId="6F5DB48D" w14:textId="12810950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Invoice</w:t>
            </w:r>
          </w:p>
        </w:tc>
        <w:tc>
          <w:tcPr>
            <w:tcW w:w="5497" w:type="dxa"/>
          </w:tcPr>
          <w:p w:rsidRPr="00DD4038" w:rsidR="00383A67" w:rsidRDefault="00164F72" w14:paraId="78E48439" w14:textId="3B4A14B5">
            <w:pPr>
              <w:pStyle w:val="TableParagraph"/>
              <w:spacing w:before="2" w:line="276" w:lineRule="exact"/>
              <w:ind w:left="106" w:right="16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Merupakan halaman </w:t>
            </w:r>
            <w:r w:rsidR="007351E4">
              <w:rPr>
                <w:sz w:val="24"/>
                <w:lang w:val="id-ID"/>
              </w:rPr>
              <w:t xml:space="preserve">yang </w:t>
            </w:r>
            <w:r w:rsidR="00B70135">
              <w:rPr>
                <w:sz w:val="24"/>
                <w:lang w:val="id-ID"/>
              </w:rPr>
              <w:t>menampilkan invoice / nota dari pesanan yang telah selesai</w:t>
            </w:r>
          </w:p>
        </w:tc>
      </w:tr>
      <w:tr w:rsidRPr="00DD4038" w:rsidR="00383A67" w14:paraId="69CCE9DF" w14:textId="77777777">
        <w:trPr>
          <w:trHeight w:val="549"/>
        </w:trPr>
        <w:tc>
          <w:tcPr>
            <w:tcW w:w="818" w:type="dxa"/>
          </w:tcPr>
          <w:p w:rsidRPr="00DD4038" w:rsidR="00383A67" w:rsidRDefault="00164F72" w14:paraId="40B20A27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8.</w:t>
            </w:r>
          </w:p>
        </w:tc>
        <w:tc>
          <w:tcPr>
            <w:tcW w:w="2441" w:type="dxa"/>
          </w:tcPr>
          <w:p w:rsidRPr="00DD4038" w:rsidR="00383A67" w:rsidRDefault="007351E4" w14:paraId="093C4553" w14:textId="5CC80B21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Database</w:t>
            </w:r>
          </w:p>
        </w:tc>
        <w:tc>
          <w:tcPr>
            <w:tcW w:w="5497" w:type="dxa"/>
          </w:tcPr>
          <w:p w:rsidRPr="00DD4038" w:rsidR="00383A67" w:rsidRDefault="00164F72" w14:paraId="683C3BBF" w14:textId="00230FF1">
            <w:pPr>
              <w:pStyle w:val="TableParagraph"/>
              <w:spacing w:line="276" w:lineRule="exact"/>
              <w:ind w:left="106" w:right="16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Merupakan </w:t>
            </w:r>
            <w:r w:rsidR="00B70135">
              <w:rPr>
                <w:sz w:val="24"/>
                <w:lang w:val="id-ID"/>
              </w:rPr>
              <w:t>sistem database yang digunakan</w:t>
            </w:r>
          </w:p>
        </w:tc>
      </w:tr>
    </w:tbl>
    <w:p w:rsidRPr="00DD4038" w:rsidR="00383A67" w:rsidRDefault="00383A67" w14:paraId="2476F3E9" w14:textId="77777777">
      <w:pPr>
        <w:pStyle w:val="BodyText"/>
        <w:rPr>
          <w:i/>
          <w:sz w:val="26"/>
          <w:lang w:val="id-ID"/>
        </w:rPr>
      </w:pPr>
    </w:p>
    <w:p w:rsidRPr="00DD4038" w:rsidR="00383A67" w:rsidRDefault="00383A67" w14:paraId="0277E81F" w14:textId="77777777">
      <w:pPr>
        <w:pStyle w:val="BodyText"/>
        <w:spacing w:before="10"/>
        <w:rPr>
          <w:i/>
          <w:sz w:val="21"/>
          <w:lang w:val="id-ID"/>
        </w:rPr>
      </w:pPr>
    </w:p>
    <w:p w:rsidRPr="00DD4038" w:rsidR="00383A67" w:rsidRDefault="00164F72" w14:paraId="4D10A2C3" w14:textId="77777777">
      <w:pPr>
        <w:pStyle w:val="Heading1"/>
        <w:numPr>
          <w:ilvl w:val="0"/>
          <w:numId w:val="34"/>
        </w:numPr>
        <w:tabs>
          <w:tab w:val="left" w:pos="1493"/>
          <w:tab w:val="left" w:pos="1494"/>
        </w:tabs>
        <w:rPr>
          <w:lang w:val="id-ID"/>
        </w:rPr>
      </w:pPr>
      <w:bookmarkStart w:name="_TOC_250043" w:id="11"/>
      <w:r w:rsidRPr="00DD4038">
        <w:rPr>
          <w:lang w:val="id-ID"/>
        </w:rPr>
        <w:t>Perancangan</w:t>
      </w:r>
      <w:r w:rsidRPr="00DD4038">
        <w:rPr>
          <w:spacing w:val="-1"/>
          <w:lang w:val="id-ID"/>
        </w:rPr>
        <w:t xml:space="preserve"> </w:t>
      </w:r>
      <w:bookmarkEnd w:id="11"/>
      <w:r w:rsidRPr="00DD4038">
        <w:rPr>
          <w:lang w:val="id-ID"/>
        </w:rPr>
        <w:t>Rinci</w:t>
      </w:r>
    </w:p>
    <w:p w:rsidRPr="00DD4038" w:rsidR="00383A67" w:rsidRDefault="00383A67" w14:paraId="1240E0D8" w14:textId="77777777">
      <w:pPr>
        <w:pStyle w:val="BodyText"/>
        <w:spacing w:before="11"/>
        <w:rPr>
          <w:b/>
          <w:sz w:val="20"/>
          <w:lang w:val="id-ID"/>
        </w:rPr>
      </w:pPr>
    </w:p>
    <w:p w:rsidRPr="00EE2B5B" w:rsidR="00383A67" w:rsidP="4CE97726" w:rsidRDefault="00164F72" w14:paraId="5DFE8C51" w14:textId="544A5878">
      <w:pPr>
        <w:pStyle w:val="Heading2"/>
        <w:numPr>
          <w:ilvl w:val="1"/>
          <w:numId w:val="34"/>
        </w:numPr>
        <w:tabs>
          <w:tab w:val="left" w:pos="1637"/>
          <w:tab w:val="left" w:pos="1638"/>
        </w:tabs>
        <w:rPr>
          <w:highlight w:val="yellow"/>
          <w:lang w:val="id-ID"/>
        </w:rPr>
      </w:pPr>
      <w:bookmarkStart w:name="_TOC_250042" w:id="12"/>
      <w:r w:rsidRPr="4CE97726">
        <w:rPr>
          <w:lang w:val="id-ID"/>
        </w:rPr>
        <w:t>Realisasi Use Case</w:t>
      </w:r>
      <w:bookmarkEnd w:id="12"/>
    </w:p>
    <w:p w:rsidRPr="00EE2B5B" w:rsidR="00383A67" w:rsidP="4CE97726" w:rsidRDefault="00164F72" w14:paraId="0959F511" w14:textId="221008CF">
      <w:pPr>
        <w:pStyle w:val="BodyText"/>
        <w:spacing w:before="60"/>
        <w:ind w:left="1062"/>
        <w:rPr>
          <w:lang w:val="id-ID"/>
        </w:rPr>
      </w:pPr>
      <w:r w:rsidRPr="4CE97726">
        <w:rPr>
          <w:lang w:val="id-ID"/>
        </w:rPr>
        <w:t>Berisi TABEL USE CASE sebagai</w:t>
      </w:r>
      <w:r w:rsidRPr="4CE97726">
        <w:rPr>
          <w:spacing w:val="-8"/>
          <w:lang w:val="id-ID"/>
        </w:rPr>
        <w:t xml:space="preserve"> </w:t>
      </w:r>
      <w:r w:rsidRPr="4CE97726">
        <w:rPr>
          <w:lang w:val="id-ID"/>
        </w:rPr>
        <w:t>berikut:</w:t>
      </w:r>
    </w:p>
    <w:p w:rsidRPr="00EE2B5B" w:rsidR="00383A67" w:rsidP="4CE97726" w:rsidRDefault="00383A67" w14:paraId="5B1B4765" w14:textId="77777777">
      <w:pPr>
        <w:pStyle w:val="BodyText"/>
        <w:spacing w:before="1"/>
        <w:rPr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2338"/>
        <w:gridCol w:w="3927"/>
      </w:tblGrid>
      <w:tr w:rsidRPr="00EE2B5B" w:rsidR="00383A67" w:rsidTr="4CE97726" w14:paraId="5D82FF3F" w14:textId="77777777">
        <w:trPr>
          <w:trHeight w:val="275"/>
        </w:trPr>
        <w:tc>
          <w:tcPr>
            <w:tcW w:w="648" w:type="dxa"/>
          </w:tcPr>
          <w:p w:rsidRPr="00EE2B5B" w:rsidR="00383A67" w:rsidP="4CE97726" w:rsidRDefault="4CE97726" w14:paraId="408ECCB3" w14:textId="77777777">
            <w:pPr>
              <w:pStyle w:val="TableParagraph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No</w:t>
            </w:r>
          </w:p>
        </w:tc>
        <w:tc>
          <w:tcPr>
            <w:tcW w:w="2338" w:type="dxa"/>
          </w:tcPr>
          <w:p w:rsidRPr="00EE2B5B" w:rsidR="00383A67" w:rsidP="4CE97726" w:rsidRDefault="4CE97726" w14:paraId="414FD528" w14:textId="77777777">
            <w:pPr>
              <w:pStyle w:val="TableParagraph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Nama UseCase</w:t>
            </w:r>
          </w:p>
        </w:tc>
        <w:tc>
          <w:tcPr>
            <w:tcW w:w="3927" w:type="dxa"/>
          </w:tcPr>
          <w:p w:rsidRPr="00EE2B5B" w:rsidR="00383A67" w:rsidP="4CE97726" w:rsidRDefault="4CE97726" w14:paraId="2EB1291D" w14:textId="77777777">
            <w:pPr>
              <w:pStyle w:val="TableParagraph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Deskripsi UseCase</w:t>
            </w:r>
          </w:p>
        </w:tc>
      </w:tr>
      <w:tr w:rsidRPr="00EE2B5B" w:rsidR="00383A67" w:rsidTr="4CE97726" w14:paraId="7C731F41" w14:textId="77777777">
        <w:trPr>
          <w:trHeight w:val="554"/>
        </w:trPr>
        <w:tc>
          <w:tcPr>
            <w:tcW w:w="648" w:type="dxa"/>
          </w:tcPr>
          <w:p w:rsidRPr="00EE2B5B" w:rsidR="00383A67" w:rsidP="4CE97726" w:rsidRDefault="4CE97726" w14:paraId="0586F932" w14:textId="77777777">
            <w:pPr>
              <w:pStyle w:val="TableParagraph"/>
              <w:spacing w:before="1" w:line="240" w:lineRule="auto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#1</w:t>
            </w:r>
          </w:p>
        </w:tc>
        <w:tc>
          <w:tcPr>
            <w:tcW w:w="2338" w:type="dxa"/>
          </w:tcPr>
          <w:p w:rsidRPr="00EE2B5B" w:rsidR="00383A67" w:rsidP="4CE97726" w:rsidRDefault="4CE97726" w14:paraId="26129675" w14:textId="554C273F">
            <w:pPr>
              <w:pStyle w:val="TableParagraph"/>
              <w:spacing w:before="1" w:line="240" w:lineRule="auto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Add Pesanan</w:t>
            </w:r>
          </w:p>
        </w:tc>
        <w:tc>
          <w:tcPr>
            <w:tcW w:w="3927" w:type="dxa"/>
          </w:tcPr>
          <w:p w:rsidRPr="00EE2B5B" w:rsidR="00383A67" w:rsidP="4CE97726" w:rsidRDefault="4CE97726" w14:paraId="3222CF2F" w14:textId="1D25F76D">
            <w:pPr>
              <w:pStyle w:val="TableParagraph"/>
              <w:spacing w:before="1" w:line="270" w:lineRule="atLeast"/>
              <w:ind w:right="117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ustomer dapat membuat pesanan</w:t>
            </w:r>
          </w:p>
        </w:tc>
      </w:tr>
      <w:tr w:rsidRPr="00EE2B5B" w:rsidR="00383A67" w:rsidTr="4CE97726" w14:paraId="74BC6CE5" w14:textId="77777777">
        <w:trPr>
          <w:trHeight w:val="551"/>
        </w:trPr>
        <w:tc>
          <w:tcPr>
            <w:tcW w:w="648" w:type="dxa"/>
          </w:tcPr>
          <w:p w:rsidRPr="00EE2B5B" w:rsidR="00383A67" w:rsidP="4CE97726" w:rsidRDefault="4CE97726" w14:paraId="6782F101" w14:textId="77777777">
            <w:pPr>
              <w:pStyle w:val="TableParagraph"/>
              <w:spacing w:line="275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#2</w:t>
            </w:r>
          </w:p>
        </w:tc>
        <w:tc>
          <w:tcPr>
            <w:tcW w:w="2338" w:type="dxa"/>
          </w:tcPr>
          <w:p w:rsidRPr="00EE2B5B" w:rsidR="00383A67" w:rsidP="4CE97726" w:rsidRDefault="4CE97726" w14:paraId="25649EE3" w14:textId="0CAD8CE1">
            <w:pPr>
              <w:pStyle w:val="TableParagraph"/>
              <w:spacing w:line="275" w:lineRule="exact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View Layanan</w:t>
            </w:r>
          </w:p>
        </w:tc>
        <w:tc>
          <w:tcPr>
            <w:tcW w:w="3927" w:type="dxa"/>
          </w:tcPr>
          <w:p w:rsidRPr="00EE2B5B" w:rsidR="00383A67" w:rsidP="4CE97726" w:rsidRDefault="4CE97726" w14:paraId="2030370B" w14:textId="6E88ED49">
            <w:pPr>
              <w:pStyle w:val="TableParagraph"/>
              <w:spacing w:before="2" w:line="276" w:lineRule="exact"/>
              <w:ind w:right="630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ustomer dapat melihat layanan</w:t>
            </w:r>
          </w:p>
        </w:tc>
      </w:tr>
      <w:tr w:rsidRPr="00EE2B5B" w:rsidR="00383A67" w:rsidTr="4CE97726" w14:paraId="017CA26B" w14:textId="77777777">
        <w:trPr>
          <w:trHeight w:val="826"/>
        </w:trPr>
        <w:tc>
          <w:tcPr>
            <w:tcW w:w="648" w:type="dxa"/>
          </w:tcPr>
          <w:p w:rsidRPr="00EE2B5B" w:rsidR="00383A67" w:rsidP="4CE97726" w:rsidRDefault="4CE97726" w14:paraId="7BAA8D77" w14:textId="77777777">
            <w:pPr>
              <w:pStyle w:val="TableParagraph"/>
              <w:spacing w:line="273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#3</w:t>
            </w:r>
          </w:p>
        </w:tc>
        <w:tc>
          <w:tcPr>
            <w:tcW w:w="2338" w:type="dxa"/>
          </w:tcPr>
          <w:p w:rsidRPr="00EE2B5B" w:rsidR="00383A67" w:rsidP="4CE97726" w:rsidRDefault="4CE97726" w14:paraId="59020D3C" w14:textId="411EBA42">
            <w:pPr>
              <w:pStyle w:val="TableParagraph"/>
              <w:spacing w:line="273" w:lineRule="exact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View Status</w:t>
            </w:r>
          </w:p>
        </w:tc>
        <w:tc>
          <w:tcPr>
            <w:tcW w:w="3927" w:type="dxa"/>
          </w:tcPr>
          <w:p w:rsidRPr="00EE2B5B" w:rsidR="00383A67" w:rsidP="4CE97726" w:rsidRDefault="4CE97726" w14:paraId="488716A5" w14:textId="386F526E">
            <w:pPr>
              <w:pStyle w:val="TableParagraph"/>
              <w:spacing w:line="240" w:lineRule="auto"/>
              <w:ind w:left="0" w:right="704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 xml:space="preserve"> Customer dapat melihat status     pesanan</w:t>
            </w:r>
          </w:p>
        </w:tc>
      </w:tr>
      <w:tr w:rsidRPr="00EE2B5B" w:rsidR="00383A67" w:rsidTr="4CE97726" w14:paraId="13E2CB03" w14:textId="77777777">
        <w:trPr>
          <w:trHeight w:val="827"/>
        </w:trPr>
        <w:tc>
          <w:tcPr>
            <w:tcW w:w="648" w:type="dxa"/>
          </w:tcPr>
          <w:p w:rsidRPr="00EE2B5B" w:rsidR="00383A67" w:rsidP="4CE97726" w:rsidRDefault="4CE97726" w14:paraId="256F9A9F" w14:textId="77777777">
            <w:pPr>
              <w:pStyle w:val="TableParagraph"/>
              <w:spacing w:line="275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#4</w:t>
            </w:r>
          </w:p>
        </w:tc>
        <w:tc>
          <w:tcPr>
            <w:tcW w:w="2338" w:type="dxa"/>
          </w:tcPr>
          <w:p w:rsidRPr="00EE2B5B" w:rsidR="00383A67" w:rsidP="4CE97726" w:rsidRDefault="4CE97726" w14:paraId="458B7EA2" w14:textId="46372FB6">
            <w:pPr>
              <w:pStyle w:val="TableParagraph"/>
              <w:spacing w:line="275" w:lineRule="exact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Input Kode Transaksi</w:t>
            </w:r>
          </w:p>
        </w:tc>
        <w:tc>
          <w:tcPr>
            <w:tcW w:w="3927" w:type="dxa"/>
          </w:tcPr>
          <w:p w:rsidRPr="00EE2B5B" w:rsidR="00383A67" w:rsidP="4CE97726" w:rsidRDefault="4CE97726" w14:paraId="1385ED06" w14:textId="47242687">
            <w:pPr>
              <w:pStyle w:val="TableParagraph"/>
              <w:spacing w:before="2" w:line="276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ustomer dapat meng-inputkan kode transaksi</w:t>
            </w:r>
          </w:p>
        </w:tc>
      </w:tr>
      <w:tr w:rsidRPr="00EE2B5B" w:rsidR="00383A67" w:rsidTr="4CE97726" w14:paraId="47578D41" w14:textId="77777777">
        <w:trPr>
          <w:trHeight w:val="549"/>
        </w:trPr>
        <w:tc>
          <w:tcPr>
            <w:tcW w:w="648" w:type="dxa"/>
          </w:tcPr>
          <w:p w:rsidRPr="00EE2B5B" w:rsidR="00383A67" w:rsidP="4CE97726" w:rsidRDefault="4CE97726" w14:paraId="7E92DEAB" w14:textId="77777777">
            <w:pPr>
              <w:pStyle w:val="TableParagraph"/>
              <w:spacing w:line="273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#5</w:t>
            </w:r>
          </w:p>
        </w:tc>
        <w:tc>
          <w:tcPr>
            <w:tcW w:w="2338" w:type="dxa"/>
          </w:tcPr>
          <w:p w:rsidRPr="00EE2B5B" w:rsidR="00383A67" w:rsidP="4CE97726" w:rsidRDefault="4CE97726" w14:paraId="2587CAEF" w14:textId="423B69FF">
            <w:pPr>
              <w:pStyle w:val="TableParagraph"/>
              <w:spacing w:line="273" w:lineRule="exact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ancel Pesanan</w:t>
            </w:r>
          </w:p>
        </w:tc>
        <w:tc>
          <w:tcPr>
            <w:tcW w:w="3927" w:type="dxa"/>
          </w:tcPr>
          <w:p w:rsidRPr="00EE2B5B" w:rsidR="00383A67" w:rsidP="4CE97726" w:rsidRDefault="4CE97726" w14:paraId="1DFE7EEA" w14:textId="65E83BE8">
            <w:pPr>
              <w:pStyle w:val="TableParagraph"/>
              <w:spacing w:line="273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ustomer dapat membatalkan pesanan</w:t>
            </w:r>
          </w:p>
        </w:tc>
      </w:tr>
      <w:tr w:rsidRPr="00EE2B5B" w:rsidR="00383A67" w:rsidTr="4CE97726" w14:paraId="3A436296" w14:textId="77777777">
        <w:trPr>
          <w:trHeight w:val="827"/>
        </w:trPr>
        <w:tc>
          <w:tcPr>
            <w:tcW w:w="648" w:type="dxa"/>
          </w:tcPr>
          <w:p w:rsidRPr="00EE2B5B" w:rsidR="00383A67" w:rsidP="4CE97726" w:rsidRDefault="4CE97726" w14:paraId="04D2E3F0" w14:textId="77777777">
            <w:pPr>
              <w:pStyle w:val="TableParagraph"/>
              <w:spacing w:line="275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#6</w:t>
            </w:r>
          </w:p>
        </w:tc>
        <w:tc>
          <w:tcPr>
            <w:tcW w:w="2338" w:type="dxa"/>
          </w:tcPr>
          <w:p w:rsidRPr="00EE2B5B" w:rsidR="00383A67" w:rsidP="4CE97726" w:rsidRDefault="4CE97726" w14:paraId="297F2230" w14:textId="472D7375">
            <w:pPr>
              <w:pStyle w:val="TableParagraph"/>
              <w:spacing w:line="275" w:lineRule="exact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Add Invoice</w:t>
            </w:r>
          </w:p>
        </w:tc>
        <w:tc>
          <w:tcPr>
            <w:tcW w:w="3927" w:type="dxa"/>
          </w:tcPr>
          <w:p w:rsidRPr="00EE2B5B" w:rsidR="00383A67" w:rsidP="4CE97726" w:rsidRDefault="4CE97726" w14:paraId="0D4F6787" w14:textId="6239BC57">
            <w:pPr>
              <w:pStyle w:val="TableParagraph"/>
              <w:spacing w:before="2" w:line="276" w:lineRule="exact"/>
              <w:ind w:right="464"/>
              <w:rPr>
                <w:sz w:val="24"/>
                <w:highlight w:val="yellow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ustomer dapat menambahkan invoice yang belum ada</w:t>
            </w:r>
          </w:p>
        </w:tc>
      </w:tr>
      <w:tr w:rsidRPr="00EE2B5B" w:rsidR="00383A67" w:rsidTr="4CE97726" w14:paraId="577AB2ED" w14:textId="77777777">
        <w:trPr>
          <w:trHeight w:val="550"/>
        </w:trPr>
        <w:tc>
          <w:tcPr>
            <w:tcW w:w="648" w:type="dxa"/>
          </w:tcPr>
          <w:p w:rsidRPr="00EE2B5B" w:rsidR="00383A67" w:rsidP="4CE97726" w:rsidRDefault="4CE97726" w14:paraId="4629E557" w14:textId="77777777">
            <w:pPr>
              <w:pStyle w:val="TableParagraph"/>
              <w:spacing w:line="273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#7</w:t>
            </w:r>
          </w:p>
        </w:tc>
        <w:tc>
          <w:tcPr>
            <w:tcW w:w="2338" w:type="dxa"/>
          </w:tcPr>
          <w:p w:rsidRPr="00EE2B5B" w:rsidR="00383A67" w:rsidP="4CE97726" w:rsidRDefault="4CE97726" w14:paraId="50501412" w14:textId="3E678A03">
            <w:pPr>
              <w:pStyle w:val="TableParagraph"/>
              <w:spacing w:line="273" w:lineRule="exact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onfirm Pemesanan</w:t>
            </w:r>
          </w:p>
        </w:tc>
        <w:tc>
          <w:tcPr>
            <w:tcW w:w="3927" w:type="dxa"/>
          </w:tcPr>
          <w:p w:rsidRPr="00EE2B5B" w:rsidR="00383A67" w:rsidP="4CE97726" w:rsidRDefault="4CE97726" w14:paraId="2B1ECBBC" w14:textId="083D1086">
            <w:pPr>
              <w:pStyle w:val="TableParagraph"/>
              <w:spacing w:line="276" w:lineRule="exact"/>
              <w:ind w:right="1044"/>
              <w:rPr>
                <w:sz w:val="24"/>
                <w:highlight w:val="yellow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ustomer mengkonfirmasi pesanan yang ada</w:t>
            </w:r>
          </w:p>
        </w:tc>
      </w:tr>
      <w:tr w:rsidRPr="00EE2B5B" w:rsidR="00383A67" w:rsidTr="4CE97726" w14:paraId="2413E69C" w14:textId="77777777">
        <w:trPr>
          <w:trHeight w:val="827"/>
        </w:trPr>
        <w:tc>
          <w:tcPr>
            <w:tcW w:w="648" w:type="dxa"/>
          </w:tcPr>
          <w:p w:rsidRPr="00EE2B5B" w:rsidR="00383A67" w:rsidP="4CE97726" w:rsidRDefault="4CE97726" w14:paraId="192F20D1" w14:textId="77777777">
            <w:pPr>
              <w:pStyle w:val="TableParagraph"/>
              <w:spacing w:line="275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#8</w:t>
            </w:r>
          </w:p>
        </w:tc>
        <w:tc>
          <w:tcPr>
            <w:tcW w:w="2338" w:type="dxa"/>
          </w:tcPr>
          <w:p w:rsidRPr="00EE2B5B" w:rsidR="00383A67" w:rsidP="4CE97726" w:rsidRDefault="4CE97726" w14:paraId="400AA8EC" w14:textId="60A6289E">
            <w:pPr>
              <w:pStyle w:val="TableParagraph"/>
              <w:spacing w:line="275" w:lineRule="exact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View Pesanan</w:t>
            </w:r>
          </w:p>
        </w:tc>
        <w:tc>
          <w:tcPr>
            <w:tcW w:w="3927" w:type="dxa"/>
          </w:tcPr>
          <w:p w:rsidRPr="00EE2B5B" w:rsidR="00383A67" w:rsidP="4CE97726" w:rsidRDefault="4CE97726" w14:paraId="73FF4C02" w14:textId="3244FDA9">
            <w:pPr>
              <w:pStyle w:val="TableParagraph"/>
              <w:spacing w:before="2" w:line="276" w:lineRule="exact"/>
              <w:ind w:right="924"/>
              <w:rPr>
                <w:i/>
                <w:sz w:val="24"/>
                <w:highlight w:val="yellow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ustomer dapat melihat pesanan yang ada</w:t>
            </w:r>
          </w:p>
        </w:tc>
      </w:tr>
    </w:tbl>
    <w:p w:rsidRPr="00EE2B5B" w:rsidR="00383A67" w:rsidP="4CE97726" w:rsidRDefault="00383A67" w14:paraId="2A82A825" w14:textId="77777777">
      <w:pPr>
        <w:spacing w:line="276" w:lineRule="exact"/>
        <w:rPr>
          <w:sz w:val="24"/>
          <w:szCs w:val="24"/>
          <w:lang w:val="id-ID"/>
        </w:rPr>
        <w:sectPr w:rsidRPr="00EE2B5B" w:rsidR="00383A67">
          <w:pgSz w:w="11910" w:h="16850" w:orient="portrait"/>
          <w:pgMar w:top="1580" w:right="60" w:bottom="1700" w:left="640" w:header="0" w:footer="1514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2338"/>
        <w:gridCol w:w="3927"/>
      </w:tblGrid>
      <w:tr w:rsidRPr="00EE2B5B" w:rsidR="00383A67" w:rsidTr="5ABE64C1" w14:paraId="116F4C98" w14:textId="77777777">
        <w:trPr>
          <w:trHeight w:val="554"/>
        </w:trPr>
        <w:tc>
          <w:tcPr>
            <w:tcW w:w="648" w:type="dxa"/>
            <w:tcMar/>
          </w:tcPr>
          <w:p w:rsidRPr="00EE2B5B" w:rsidR="00383A67" w:rsidP="4CE97726" w:rsidRDefault="4CE97726" w14:paraId="71795321" w14:textId="77777777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lastRenderedPageBreak/>
              <w:t>#9</w:t>
            </w:r>
          </w:p>
        </w:tc>
        <w:tc>
          <w:tcPr>
            <w:tcW w:w="2338" w:type="dxa"/>
            <w:tcMar/>
          </w:tcPr>
          <w:p w:rsidRPr="00EE2B5B" w:rsidR="00383A67" w:rsidP="4CE97726" w:rsidRDefault="4CE97726" w14:paraId="567701F6" w14:textId="667F5CEA">
            <w:pPr>
              <w:pStyle w:val="TableParagraph"/>
              <w:spacing w:line="269" w:lineRule="exact"/>
              <w:ind w:left="105"/>
              <w:rPr>
                <w:sz w:val="24"/>
                <w:szCs w:val="24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View Invoice</w:t>
            </w:r>
          </w:p>
        </w:tc>
        <w:tc>
          <w:tcPr>
            <w:tcW w:w="3927" w:type="dxa"/>
            <w:tcMar/>
          </w:tcPr>
          <w:p w:rsidRPr="00EE2B5B" w:rsidR="00383A67" w:rsidP="4CE97726" w:rsidRDefault="4CE97726" w14:paraId="5E3E271C" w14:textId="3A9323A5">
            <w:pPr>
              <w:pStyle w:val="TableParagraph"/>
              <w:spacing w:line="269" w:lineRule="exact"/>
              <w:rPr>
                <w:sz w:val="24"/>
                <w:highlight w:val="yellow"/>
                <w:lang w:val="id-ID"/>
              </w:rPr>
            </w:pPr>
            <w:r w:rsidRPr="4CE97726">
              <w:rPr>
                <w:sz w:val="24"/>
                <w:szCs w:val="24"/>
                <w:lang w:val="id-ID"/>
              </w:rPr>
              <w:t>Customer dapat melihat invoice yang ada</w:t>
            </w:r>
          </w:p>
        </w:tc>
      </w:tr>
      <w:tr w:rsidR="4CE97726" w:rsidTr="5ABE64C1" w14:paraId="2A1EE519" w14:textId="77777777">
        <w:trPr>
          <w:trHeight w:val="554"/>
        </w:trPr>
        <w:tc>
          <w:tcPr>
            <w:tcW w:w="648" w:type="dxa"/>
            <w:tcMar/>
          </w:tcPr>
          <w:p w:rsidR="4CE97726" w:rsidP="4CE97726" w:rsidRDefault="4CE97726" w14:paraId="754D1727" w14:textId="459687A4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#10</w:t>
            </w:r>
          </w:p>
        </w:tc>
        <w:tc>
          <w:tcPr>
            <w:tcW w:w="2338" w:type="dxa"/>
            <w:tcMar/>
          </w:tcPr>
          <w:p w:rsidR="4CE97726" w:rsidP="4CE97726" w:rsidRDefault="4CE97726" w14:paraId="4146769C" w14:textId="60789A9D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Update Status</w:t>
            </w:r>
          </w:p>
        </w:tc>
        <w:tc>
          <w:tcPr>
            <w:tcW w:w="3927" w:type="dxa"/>
            <w:tcMar/>
          </w:tcPr>
          <w:p w:rsidR="4CE97726" w:rsidP="4CE97726" w:rsidRDefault="4CE97726" w14:paraId="1DDF3FDF" w14:textId="7BF43749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Staff dapat meng-update status pesanan</w:t>
            </w:r>
          </w:p>
        </w:tc>
      </w:tr>
      <w:tr w:rsidR="4CE97726" w:rsidTr="5ABE64C1" w14:paraId="05AF260E" w14:textId="77777777">
        <w:trPr>
          <w:trHeight w:val="554"/>
        </w:trPr>
        <w:tc>
          <w:tcPr>
            <w:tcW w:w="648" w:type="dxa"/>
            <w:tcMar/>
          </w:tcPr>
          <w:p w:rsidR="4CE97726" w:rsidP="4CE97726" w:rsidRDefault="4CE97726" w14:paraId="02578B75" w14:textId="0D622429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#11</w:t>
            </w:r>
          </w:p>
        </w:tc>
        <w:tc>
          <w:tcPr>
            <w:tcW w:w="2338" w:type="dxa"/>
            <w:tcMar/>
          </w:tcPr>
          <w:p w:rsidR="4CE97726" w:rsidP="4CE97726" w:rsidRDefault="4CE97726" w14:paraId="11D5E296" w14:textId="32BF6834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Registrasi</w:t>
            </w:r>
          </w:p>
        </w:tc>
        <w:tc>
          <w:tcPr>
            <w:tcW w:w="3927" w:type="dxa"/>
            <w:tcMar/>
          </w:tcPr>
          <w:p w:rsidR="4CE97726" w:rsidP="4CE97726" w:rsidRDefault="4CE97726" w14:paraId="33F285CE" w14:textId="5EC64DB0">
            <w:pPr>
              <w:pStyle w:val="TableParagraph"/>
              <w:spacing w:line="269" w:lineRule="exact"/>
              <w:ind w:left="0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 xml:space="preserve"> User membuat akun</w:t>
            </w:r>
          </w:p>
        </w:tc>
      </w:tr>
      <w:tr w:rsidR="4CE97726" w:rsidTr="5ABE64C1" w14:paraId="3BC54FBD" w14:textId="77777777">
        <w:trPr>
          <w:trHeight w:val="554"/>
        </w:trPr>
        <w:tc>
          <w:tcPr>
            <w:tcW w:w="648" w:type="dxa"/>
            <w:tcMar/>
          </w:tcPr>
          <w:p w:rsidR="4CE97726" w:rsidP="4CE97726" w:rsidRDefault="4CE97726" w14:paraId="557BDEEC" w14:textId="07932EF8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#12</w:t>
            </w:r>
          </w:p>
        </w:tc>
        <w:tc>
          <w:tcPr>
            <w:tcW w:w="2338" w:type="dxa"/>
            <w:tcMar/>
          </w:tcPr>
          <w:p w:rsidR="4CE97726" w:rsidP="4CE97726" w:rsidRDefault="4CE97726" w14:paraId="3821B5EE" w14:textId="1BD4C92C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Login</w:t>
            </w:r>
          </w:p>
        </w:tc>
        <w:tc>
          <w:tcPr>
            <w:tcW w:w="3927" w:type="dxa"/>
            <w:tcMar/>
          </w:tcPr>
          <w:p w:rsidR="4CE97726" w:rsidP="4CE97726" w:rsidRDefault="4CE97726" w14:paraId="62DFC7FB" w14:textId="63E8BD22">
            <w:pPr>
              <w:pStyle w:val="TableParagraph"/>
              <w:spacing w:line="269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User melakukan login untuk masuk ke menu utama</w:t>
            </w:r>
          </w:p>
        </w:tc>
      </w:tr>
    </w:tbl>
    <w:p w:rsidRPr="00EE2B5B" w:rsidR="00383A67" w:rsidP="4CE97726" w:rsidRDefault="00383A67" w14:paraId="75DA1A83" w14:textId="77777777">
      <w:pPr>
        <w:pStyle w:val="BodyText"/>
        <w:rPr>
          <w:sz w:val="20"/>
          <w:szCs w:val="20"/>
          <w:lang w:val="id-ID"/>
        </w:rPr>
      </w:pPr>
    </w:p>
    <w:p w:rsidRPr="00EE2B5B" w:rsidR="00383A67" w:rsidP="4CE97726" w:rsidRDefault="00383A67" w14:paraId="4B3815BD" w14:textId="77777777">
      <w:pPr>
        <w:pStyle w:val="BodyText"/>
        <w:spacing w:before="3"/>
        <w:rPr>
          <w:sz w:val="16"/>
          <w:szCs w:val="16"/>
          <w:lang w:val="id-ID"/>
        </w:rPr>
      </w:pPr>
    </w:p>
    <w:p w:rsidRPr="00EE2B5B" w:rsidR="00383A67" w:rsidP="4CE97726" w:rsidRDefault="4CE97726" w14:paraId="41A6E121" w14:textId="29C44CDF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spacing w:before="90"/>
        <w:rPr>
          <w:highlight w:val="yellow"/>
          <w:lang w:val="id-ID"/>
        </w:rPr>
      </w:pPr>
      <w:bookmarkStart w:name="_TOC_250041" w:id="13"/>
      <w:bookmarkEnd w:id="13"/>
      <w:r w:rsidRPr="4CE97726">
        <w:rPr>
          <w:lang w:val="id-ID"/>
        </w:rPr>
        <w:t>Use Case Add Pesanan</w:t>
      </w:r>
    </w:p>
    <w:p w:rsidRPr="00EE2B5B" w:rsidR="00383A67" w:rsidP="4CE97726" w:rsidRDefault="00383A67" w14:paraId="68137007" w14:textId="4A2E2A0A">
      <w:pPr>
        <w:tabs>
          <w:tab w:val="left" w:pos="1782"/>
        </w:tabs>
        <w:ind w:left="1422"/>
        <w:rPr>
          <w:lang w:val="id-ID"/>
        </w:rPr>
      </w:pPr>
    </w:p>
    <w:p w:rsidRPr="00EE2B5B" w:rsidR="00383A67" w:rsidP="4CE97726" w:rsidRDefault="4CE97726" w14:paraId="0D1F7B92" w14:textId="402FF02F">
      <w:pPr>
        <w:tabs>
          <w:tab w:val="left" w:pos="1782"/>
        </w:tabs>
        <w:ind w:left="1422"/>
        <w:rPr>
          <w:sz w:val="24"/>
          <w:szCs w:val="24"/>
          <w:highlight w:val="yellow"/>
          <w:lang w:val="id-ID"/>
        </w:rPr>
      </w:pPr>
      <w:r w:rsidRPr="5ABE64C1" w:rsidR="5ABE64C1">
        <w:rPr>
          <w:lang w:val="id-ID"/>
        </w:rPr>
        <w:t>Use Case Name           : AddPesanan</w:t>
      </w:r>
    </w:p>
    <w:p w:rsidRPr="00EE2B5B" w:rsidR="00383A67" w:rsidP="4CE97726" w:rsidRDefault="4CE97726" w14:paraId="2DBC3986" w14:textId="58D6A52E">
      <w:pPr>
        <w:tabs>
          <w:tab w:val="left" w:pos="1782"/>
        </w:tabs>
        <w:ind w:left="1422"/>
        <w:rPr>
          <w:sz w:val="24"/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</w:t>
      </w:r>
    </w:p>
    <w:p w:rsidRPr="00EE2B5B" w:rsidR="00383A67" w:rsidP="4CE97726" w:rsidRDefault="4CE97726" w14:paraId="4D2B5055" w14:textId="18024576">
      <w:pPr>
        <w:tabs>
          <w:tab w:val="left" w:pos="1782"/>
        </w:tabs>
        <w:ind w:left="1422"/>
        <w:rPr>
          <w:sz w:val="24"/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mbuat pemesanan</w:t>
      </w:r>
    </w:p>
    <w:p w:rsidRPr="00EE2B5B" w:rsidR="00383A67" w:rsidP="4CE97726" w:rsidRDefault="4CE97726" w14:paraId="265CDA94" w14:textId="43C92F42">
      <w:pPr>
        <w:tabs>
          <w:tab w:val="left" w:pos="1782"/>
        </w:tabs>
        <w:ind w:left="1422"/>
        <w:rPr>
          <w:sz w:val="24"/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mbuat pemesanan</w:t>
      </w:r>
    </w:p>
    <w:p w:rsidRPr="00EE2B5B" w:rsidR="00383A67" w:rsidP="4CE97726" w:rsidRDefault="4CE97726" w14:paraId="4E6F8EA3" w14:textId="0B15A320">
      <w:pPr>
        <w:tabs>
          <w:tab w:val="left" w:pos="1782"/>
        </w:tabs>
        <w:ind w:left="1422"/>
        <w:rPr>
          <w:sz w:val="24"/>
          <w:highlight w:val="yellow"/>
          <w:lang w:val="id-ID"/>
        </w:rPr>
      </w:pPr>
      <w:r w:rsidRPr="5ABE64C1" w:rsidR="5ABE64C1">
        <w:rPr>
          <w:lang w:val="id-ID"/>
        </w:rPr>
        <w:t>Description                  : Actor membuat pemesanan</w:t>
      </w:r>
    </w:p>
    <w:p w:rsidRPr="00EE2B5B" w:rsidR="00383A67" w:rsidP="4CE97726" w:rsidRDefault="00383A67" w14:paraId="14799CCD" w14:textId="68DFED94">
      <w:pPr>
        <w:tabs>
          <w:tab w:val="left" w:pos="1782"/>
        </w:tabs>
        <w:ind w:left="1422"/>
        <w:rPr>
          <w:lang w:val="id-ID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668AB078" w14:textId="77777777">
        <w:tc>
          <w:tcPr>
            <w:tcW w:w="5605" w:type="dxa"/>
            <w:tcMar/>
          </w:tcPr>
          <w:p w:rsidR="4CE97726" w:rsidP="4CE97726" w:rsidRDefault="4CE97726" w14:paraId="6639AC51" w14:textId="1025D387">
            <w:pPr>
              <w:jc w:val="center"/>
            </w:pPr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P="4CE97726" w:rsidRDefault="4CE97726" w14:paraId="65477A6D" w14:textId="7DA17C6B">
            <w:pPr>
              <w:jc w:val="center"/>
            </w:pPr>
            <w:r w:rsidR="5ABE64C1">
              <w:rPr/>
              <w:t>System</w:t>
            </w:r>
          </w:p>
        </w:tc>
      </w:tr>
      <w:tr w:rsidR="4CE97726" w:rsidTr="5ABE64C1" w14:paraId="7CFE7C22" w14:textId="77777777">
        <w:tc>
          <w:tcPr>
            <w:tcW w:w="5605" w:type="dxa"/>
            <w:tcMar/>
          </w:tcPr>
          <w:p w:rsidR="4CE97726" w:rsidP="4CE97726" w:rsidRDefault="4CE97726" w14:paraId="5D251985" w14:textId="0E9CA203">
            <w:pPr>
              <w:pStyle w:val="ListParagraph"/>
              <w:numPr>
                <w:ilvl w:val="0"/>
                <w:numId w:val="13"/>
              </w:numPr>
              <w:rPr/>
            </w:pPr>
            <w:r w:rsidR="5ABE64C1">
              <w:rPr/>
              <w:t>Click Pemesanan</w:t>
            </w:r>
          </w:p>
        </w:tc>
        <w:tc>
          <w:tcPr>
            <w:tcW w:w="5605" w:type="dxa"/>
            <w:tcMar/>
          </w:tcPr>
          <w:p w:rsidR="4CE97726" w:rsidP="4CE97726" w:rsidRDefault="4CE97726" w14:paraId="49873C7A" w14:textId="237D0E5E">
            <w:pPr>
              <w:pStyle w:val="ListParagraph"/>
              <w:numPr>
                <w:ilvl w:val="0"/>
                <w:numId w:val="13"/>
              </w:numPr>
              <w:rPr/>
            </w:pPr>
            <w:r w:rsidR="5ABE64C1">
              <w:rPr/>
              <w:t>Menampilkan halaman pemesanan</w:t>
            </w:r>
          </w:p>
        </w:tc>
      </w:tr>
      <w:tr w:rsidR="4CE97726" w:rsidTr="5ABE64C1" w14:paraId="076FC43B" w14:textId="77777777">
        <w:tc>
          <w:tcPr>
            <w:tcW w:w="5605" w:type="dxa"/>
            <w:tcMar/>
          </w:tcPr>
          <w:p w:rsidR="4CE97726" w:rsidP="4CE97726" w:rsidRDefault="4CE97726" w14:paraId="6316F5D1" w14:textId="610DC914">
            <w:pPr>
              <w:pStyle w:val="ListParagraph"/>
              <w:numPr>
                <w:ilvl w:val="0"/>
                <w:numId w:val="13"/>
              </w:numPr>
              <w:rPr/>
            </w:pPr>
            <w:r w:rsidR="5ABE64C1">
              <w:rPr/>
              <w:t>Mengisi form Pemesanan</w:t>
            </w:r>
          </w:p>
        </w:tc>
        <w:tc>
          <w:tcPr>
            <w:tcW w:w="5605" w:type="dxa"/>
            <w:tcMar/>
          </w:tcPr>
          <w:p w:rsidR="4CE97726" w:rsidRDefault="4CE97726" w14:paraId="4BB72B71" w14:textId="1EA5C064">
            <w:r w:rsidR="5ABE64C1">
              <w:rPr/>
              <w:t xml:space="preserve"> </w:t>
            </w:r>
          </w:p>
        </w:tc>
      </w:tr>
      <w:tr w:rsidR="4CE97726" w:rsidTr="5ABE64C1" w14:paraId="0614B5FB" w14:textId="77777777">
        <w:tc>
          <w:tcPr>
            <w:tcW w:w="5605" w:type="dxa"/>
            <w:tcMar/>
          </w:tcPr>
          <w:p w:rsidR="4CE97726" w:rsidP="4CE97726" w:rsidRDefault="4CE97726" w14:paraId="7A733A20" w14:textId="65208EF4">
            <w:pPr>
              <w:pStyle w:val="ListParagraph"/>
              <w:numPr>
                <w:ilvl w:val="0"/>
                <w:numId w:val="13"/>
              </w:numPr>
              <w:rPr/>
            </w:pPr>
            <w:r w:rsidR="5ABE64C1">
              <w:rPr/>
              <w:t>Click Confirmation</w:t>
            </w:r>
          </w:p>
        </w:tc>
        <w:tc>
          <w:tcPr>
            <w:tcW w:w="5605" w:type="dxa"/>
            <w:tcMar/>
          </w:tcPr>
          <w:p w:rsidR="4CE97726" w:rsidP="4CE97726" w:rsidRDefault="4CE97726" w14:paraId="3BDE21F5" w14:textId="5C0439D2">
            <w:pPr>
              <w:pStyle w:val="ListParagraph"/>
              <w:numPr>
                <w:ilvl w:val="0"/>
                <w:numId w:val="13"/>
              </w:numPr>
              <w:rPr/>
            </w:pPr>
            <w:r w:rsidR="5ABE64C1">
              <w:rPr/>
              <w:t>Ekesekusi memasukan data pemesanan pada database</w:t>
            </w:r>
          </w:p>
        </w:tc>
      </w:tr>
      <w:tr w:rsidR="4CE97726" w:rsidTr="5ABE64C1" w14:paraId="5520AF44" w14:textId="77777777">
        <w:tc>
          <w:tcPr>
            <w:tcW w:w="5605" w:type="dxa"/>
            <w:tcMar/>
          </w:tcPr>
          <w:p w:rsidR="4CE97726" w:rsidRDefault="4CE97726" w14:paraId="2BDFA13F" w14:textId="6BA8EA49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515F5AF6" w14:textId="1A3CDEBD">
            <w:pPr>
              <w:pStyle w:val="ListParagraph"/>
              <w:numPr>
                <w:ilvl w:val="0"/>
                <w:numId w:val="13"/>
              </w:numPr>
              <w:rPr/>
            </w:pPr>
            <w:r w:rsidR="5ABE64C1">
              <w:rPr/>
              <w:t>Notifikasi pemesanan berhasil</w:t>
            </w:r>
          </w:p>
        </w:tc>
      </w:tr>
    </w:tbl>
    <w:p w:rsidRPr="00EE2B5B" w:rsidR="00383A67" w:rsidP="4CE97726" w:rsidRDefault="00383A67" w14:paraId="56D1C236" w14:textId="77777777">
      <w:pPr>
        <w:pStyle w:val="BodyText"/>
        <w:spacing w:before="10"/>
        <w:ind w:left="720"/>
        <w:rPr>
          <w:lang w:val="id-ID"/>
        </w:rPr>
      </w:pPr>
    </w:p>
    <w:p w:rsidRPr="00EE2B5B" w:rsidR="00383A67" w:rsidP="4CE97726" w:rsidRDefault="00164F72" w14:paraId="38E4487D" w14:textId="28DC9F7D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bookmarkStart w:name="_TOC_250040" w:id="14"/>
      <w:r w:rsidRPr="4CE97726">
        <w:rPr>
          <w:lang w:val="id-ID"/>
        </w:rPr>
        <w:t>Use Case View Layanan</w:t>
      </w:r>
    </w:p>
    <w:p w:rsidRPr="00EE2B5B" w:rsidR="00383A67" w:rsidP="4CE97726" w:rsidRDefault="00383A67" w14:paraId="0262DDAF" w14:textId="657E5B4F">
      <w:pPr>
        <w:tabs>
          <w:tab w:val="left" w:pos="1781"/>
          <w:tab w:val="left" w:pos="1782"/>
        </w:tabs>
        <w:ind w:left="1422"/>
        <w:rPr>
          <w:lang w:val="id-ID"/>
        </w:rPr>
      </w:pPr>
    </w:p>
    <w:p w:rsidRPr="00EE2B5B" w:rsidR="00383A67" w:rsidP="4CE97726" w:rsidRDefault="4CE97726" w14:paraId="0B179158" w14:textId="4708E9A0">
      <w:pPr>
        <w:tabs>
          <w:tab w:val="left" w:pos="1781"/>
          <w:tab w:val="left" w:pos="1782"/>
        </w:tabs>
        <w:ind w:left="1422"/>
        <w:rPr>
          <w:sz w:val="24"/>
          <w:szCs w:val="24"/>
          <w:highlight w:val="yellow"/>
          <w:lang w:val="id-ID"/>
        </w:rPr>
      </w:pPr>
      <w:r w:rsidRPr="5ABE64C1" w:rsidR="5ABE64C1">
        <w:rPr>
          <w:lang w:val="id-ID"/>
        </w:rPr>
        <w:t>Use Case Name           : ViewLayanan</w:t>
      </w:r>
    </w:p>
    <w:p w:rsidRPr="00EE2B5B" w:rsidR="00383A67" w:rsidP="4CE97726" w:rsidRDefault="4CE97726" w14:paraId="234A68A5" w14:textId="5F182277">
      <w:pPr>
        <w:tabs>
          <w:tab w:val="left" w:pos="1781"/>
          <w:tab w:val="left" w:pos="1782"/>
        </w:tabs>
        <w:ind w:left="1422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</w:t>
      </w:r>
    </w:p>
    <w:p w:rsidRPr="00EE2B5B" w:rsidR="00383A67" w:rsidP="4CE97726" w:rsidRDefault="4CE97726" w14:paraId="2FF9BA7A" w14:textId="6D17B85F">
      <w:pPr>
        <w:tabs>
          <w:tab w:val="left" w:pos="1781"/>
          <w:tab w:val="left" w:pos="1782"/>
        </w:tabs>
        <w:ind w:left="1422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lihat layanan</w:t>
      </w:r>
    </w:p>
    <w:p w:rsidRPr="00EE2B5B" w:rsidR="00383A67" w:rsidP="4CE97726" w:rsidRDefault="4CE97726" w14:paraId="32ED7BF0" w14:textId="2EE4BA2F">
      <w:pPr>
        <w:tabs>
          <w:tab w:val="left" w:pos="1781"/>
          <w:tab w:val="left" w:pos="1782"/>
        </w:tabs>
        <w:ind w:left="1422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lihat layanan</w:t>
      </w:r>
    </w:p>
    <w:p w:rsidRPr="00EE2B5B" w:rsidR="00383A67" w:rsidP="4CE97726" w:rsidRDefault="4CE97726" w14:paraId="1A1447DE" w14:textId="40182FC8">
      <w:pPr>
        <w:tabs>
          <w:tab w:val="left" w:pos="1781"/>
          <w:tab w:val="left" w:pos="1782"/>
        </w:tabs>
        <w:ind w:left="1422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lihat layanan</w:t>
      </w:r>
    </w:p>
    <w:bookmarkEnd w:id="14"/>
    <w:p w:rsidRPr="00EE2B5B" w:rsidR="00383A67" w:rsidP="4CE97726" w:rsidRDefault="00383A67" w14:paraId="7F306B3C" w14:textId="20DE3B3C">
      <w:pPr>
        <w:tabs>
          <w:tab w:val="left" w:pos="1782"/>
        </w:tabs>
        <w:ind w:left="1422"/>
        <w:rPr>
          <w:lang w:val="id-ID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6238EC61" w14:textId="77777777">
        <w:tc>
          <w:tcPr>
            <w:tcW w:w="5605" w:type="dxa"/>
            <w:tcMar/>
          </w:tcPr>
          <w:p w:rsidR="4CE97726" w:rsidP="4CE97726" w:rsidRDefault="4CE97726" w14:paraId="15D951E2" w14:textId="7F7F3491">
            <w:pPr>
              <w:jc w:val="center"/>
            </w:pPr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P="4CE97726" w:rsidRDefault="4CE97726" w14:paraId="37C37E76" w14:textId="0C30139F">
            <w:pPr>
              <w:jc w:val="center"/>
            </w:pPr>
            <w:r w:rsidR="5ABE64C1">
              <w:rPr/>
              <w:t>System</w:t>
            </w:r>
          </w:p>
        </w:tc>
      </w:tr>
      <w:tr w:rsidR="4CE97726" w:rsidTr="5ABE64C1" w14:paraId="18C0B376" w14:textId="77777777">
        <w:tc>
          <w:tcPr>
            <w:tcW w:w="5605" w:type="dxa"/>
            <w:tcMar/>
          </w:tcPr>
          <w:p w:rsidR="4CE97726" w:rsidP="4CE97726" w:rsidRDefault="4CE97726" w14:paraId="6CCEC79C" w14:textId="098A4CF2">
            <w:pPr>
              <w:pStyle w:val="ListParagraph"/>
              <w:numPr>
                <w:ilvl w:val="0"/>
                <w:numId w:val="12"/>
              </w:numPr>
              <w:rPr/>
            </w:pPr>
            <w:r w:rsidR="5ABE64C1">
              <w:rPr/>
              <w:t>Click Layanan</w:t>
            </w:r>
          </w:p>
        </w:tc>
        <w:tc>
          <w:tcPr>
            <w:tcW w:w="5605" w:type="dxa"/>
            <w:tcMar/>
          </w:tcPr>
          <w:p w:rsidR="4CE97726" w:rsidP="4CE97726" w:rsidRDefault="4CE97726" w14:paraId="440B5C9C" w14:textId="5D28ACD7">
            <w:pPr>
              <w:pStyle w:val="ListParagraph"/>
              <w:numPr>
                <w:ilvl w:val="0"/>
                <w:numId w:val="12"/>
              </w:numPr>
              <w:rPr/>
            </w:pPr>
            <w:r w:rsidR="5ABE64C1">
              <w:rPr/>
              <w:t>Menampilkan halaman layanan</w:t>
            </w:r>
          </w:p>
        </w:tc>
      </w:tr>
      <w:tr w:rsidR="4CE97726" w:rsidTr="5ABE64C1" w14:paraId="03CAF1F3" w14:textId="77777777">
        <w:tc>
          <w:tcPr>
            <w:tcW w:w="5605" w:type="dxa"/>
            <w:tcMar/>
          </w:tcPr>
          <w:p w:rsidR="4CE97726" w:rsidP="4CE97726" w:rsidRDefault="4CE97726" w14:paraId="3BF19808" w14:textId="22938242">
            <w:pPr>
              <w:pStyle w:val="ListParagraph"/>
              <w:numPr>
                <w:ilvl w:val="0"/>
                <w:numId w:val="12"/>
              </w:numPr>
              <w:rPr/>
            </w:pPr>
            <w:r w:rsidR="5ABE64C1">
              <w:rPr/>
              <w:t>Click close</w:t>
            </w:r>
          </w:p>
        </w:tc>
        <w:tc>
          <w:tcPr>
            <w:tcW w:w="5605" w:type="dxa"/>
            <w:tcMar/>
          </w:tcPr>
          <w:p w:rsidR="4CE97726" w:rsidP="4CE97726" w:rsidRDefault="4CE97726" w14:paraId="28AD03A6" w14:textId="11EFD68F">
            <w:pPr>
              <w:pStyle w:val="ListParagraph"/>
              <w:numPr>
                <w:ilvl w:val="0"/>
                <w:numId w:val="12"/>
              </w:numPr>
              <w:rPr/>
            </w:pPr>
            <w:r w:rsidR="5ABE64C1">
              <w:rPr/>
              <w:t>Menutup halaman layanan</w:t>
            </w:r>
          </w:p>
        </w:tc>
      </w:tr>
    </w:tbl>
    <w:p w:rsidRPr="00EE2B5B" w:rsidR="00383A67" w:rsidP="4CE97726" w:rsidRDefault="00383A67" w14:paraId="51657099" w14:textId="77777777">
      <w:pPr>
        <w:pStyle w:val="BodyText"/>
        <w:spacing w:before="10"/>
        <w:ind w:left="1422"/>
        <w:rPr>
          <w:lang w:val="id-ID"/>
        </w:rPr>
      </w:pPr>
    </w:p>
    <w:p w:rsidRPr="00EE2B5B" w:rsidR="00383A67" w:rsidP="4CE97726" w:rsidRDefault="00164F72" w14:paraId="1FAF927D" w14:textId="457CEEBD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bookmarkStart w:name="_TOC_250039" w:id="15"/>
      <w:r w:rsidRPr="4CE97726">
        <w:rPr>
          <w:lang w:val="id-ID"/>
        </w:rPr>
        <w:t>Use Case</w:t>
      </w:r>
      <w:r w:rsidRPr="4CE97726">
        <w:rPr>
          <w:spacing w:val="-5"/>
          <w:lang w:val="id-ID"/>
        </w:rPr>
        <w:t xml:space="preserve"> View Status</w:t>
      </w:r>
      <w:bookmarkEnd w:id="15"/>
    </w:p>
    <w:p w:rsidRPr="00EE2B5B" w:rsidR="00383A67" w:rsidP="4CE97726" w:rsidRDefault="00383A67" w14:paraId="77A63C26" w14:textId="4FEDE3CC">
      <w:pPr>
        <w:tabs>
          <w:tab w:val="left" w:pos="1781"/>
          <w:tab w:val="left" w:pos="1782"/>
        </w:tabs>
        <w:ind w:left="720" w:firstLine="720"/>
        <w:rPr>
          <w:lang w:val="id-ID"/>
        </w:rPr>
      </w:pPr>
    </w:p>
    <w:p w:rsidRPr="00EE2B5B" w:rsidR="00383A67" w:rsidP="4CE97726" w:rsidRDefault="4CE97726" w14:paraId="62719122" w14:textId="1C7793F4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Use Case Name           : ViewStatus</w:t>
      </w:r>
    </w:p>
    <w:p w:rsidRPr="00EE2B5B" w:rsidR="00383A67" w:rsidP="4CE97726" w:rsidRDefault="4CE97726" w14:paraId="6B6EA9B6" w14:textId="310DEA75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</w:t>
      </w:r>
    </w:p>
    <w:p w:rsidRPr="00EE2B5B" w:rsidR="00383A67" w:rsidP="4CE97726" w:rsidRDefault="4CE97726" w14:paraId="7DF35726" w14:textId="23FF7F32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lihat Status Pemesanan</w:t>
      </w:r>
    </w:p>
    <w:p w:rsidRPr="00EE2B5B" w:rsidR="00383A67" w:rsidP="4CE97726" w:rsidRDefault="4CE97726" w14:paraId="53B30FD0" w14:textId="6339DDAC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lihat Status Pemesanan</w:t>
      </w:r>
    </w:p>
    <w:p w:rsidRPr="00EE2B5B" w:rsidR="00383A67" w:rsidP="4CE97726" w:rsidRDefault="4CE97726" w14:paraId="53B61D57" w14:textId="426A0912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lihat Status Pemesanan</w:t>
      </w:r>
    </w:p>
    <w:p w:rsidRPr="00EE2B5B" w:rsidR="00383A67" w:rsidP="4CE97726" w:rsidRDefault="00383A67" w14:paraId="78C10174" w14:textId="18600BB5">
      <w:pPr>
        <w:tabs>
          <w:tab w:val="left" w:pos="1781"/>
          <w:tab w:val="left" w:pos="1782"/>
        </w:tabs>
        <w:ind w:left="720" w:firstLine="720"/>
        <w:jc w:val="center"/>
        <w:rPr>
          <w:lang w:val="id-ID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56F661AE" w14:textId="77777777">
        <w:tc>
          <w:tcPr>
            <w:tcW w:w="5605" w:type="dxa"/>
            <w:tcMar/>
          </w:tcPr>
          <w:p w:rsidR="4CE97726" w:rsidP="4CE97726" w:rsidRDefault="4CE97726" w14:paraId="0A0FF0D5" w14:textId="08CA964E">
            <w:pPr>
              <w:jc w:val="center"/>
            </w:pPr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P="4CE97726" w:rsidRDefault="4CE97726" w14:paraId="27A04127" w14:textId="6EBD128C">
            <w:pPr>
              <w:jc w:val="center"/>
            </w:pPr>
            <w:r w:rsidR="5ABE64C1">
              <w:rPr/>
              <w:t>System</w:t>
            </w:r>
          </w:p>
        </w:tc>
      </w:tr>
      <w:tr w:rsidR="4CE97726" w:rsidTr="5ABE64C1" w14:paraId="45921DA2" w14:textId="77777777">
        <w:tc>
          <w:tcPr>
            <w:tcW w:w="5605" w:type="dxa"/>
            <w:tcMar/>
          </w:tcPr>
          <w:p w:rsidR="4CE97726" w:rsidP="4CE97726" w:rsidRDefault="4CE97726" w14:paraId="584515A2" w14:textId="093AF820">
            <w:pPr>
              <w:pStyle w:val="ListParagraph"/>
              <w:numPr>
                <w:ilvl w:val="0"/>
                <w:numId w:val="11"/>
              </w:numPr>
              <w:rPr/>
            </w:pPr>
            <w:r w:rsidR="5ABE64C1">
              <w:rPr/>
              <w:t>Click Status</w:t>
            </w:r>
          </w:p>
        </w:tc>
        <w:tc>
          <w:tcPr>
            <w:tcW w:w="5605" w:type="dxa"/>
            <w:tcMar/>
          </w:tcPr>
          <w:p w:rsidR="4CE97726" w:rsidP="4CE97726" w:rsidRDefault="4CE97726" w14:paraId="294F23A1" w14:textId="40BD29DE">
            <w:pPr>
              <w:pStyle w:val="ListParagraph"/>
              <w:numPr>
                <w:ilvl w:val="0"/>
                <w:numId w:val="11"/>
              </w:numPr>
              <w:rPr/>
            </w:pPr>
            <w:r w:rsidR="5ABE64C1">
              <w:rPr/>
              <w:t>Menampilkan halaman Status</w:t>
            </w:r>
          </w:p>
        </w:tc>
      </w:tr>
      <w:tr w:rsidR="4CE97726" w:rsidTr="5ABE64C1" w14:paraId="677F70E8" w14:textId="77777777">
        <w:tc>
          <w:tcPr>
            <w:tcW w:w="5605" w:type="dxa"/>
            <w:tcMar/>
          </w:tcPr>
          <w:p w:rsidR="4CE97726" w:rsidP="4CE97726" w:rsidRDefault="4CE97726" w14:paraId="43A9F28C" w14:textId="5CBA85B3">
            <w:pPr>
              <w:pStyle w:val="ListParagraph"/>
              <w:numPr>
                <w:ilvl w:val="0"/>
                <w:numId w:val="11"/>
              </w:numPr>
              <w:rPr/>
            </w:pPr>
            <w:r w:rsidR="5ABE64C1">
              <w:rPr/>
              <w:t>Click close</w:t>
            </w:r>
          </w:p>
        </w:tc>
        <w:tc>
          <w:tcPr>
            <w:tcW w:w="5605" w:type="dxa"/>
            <w:tcMar/>
          </w:tcPr>
          <w:p w:rsidR="4CE97726" w:rsidP="4CE97726" w:rsidRDefault="4CE97726" w14:paraId="37872DEC" w14:textId="5826CF3F">
            <w:pPr>
              <w:pStyle w:val="ListParagraph"/>
              <w:numPr>
                <w:ilvl w:val="0"/>
                <w:numId w:val="11"/>
              </w:numPr>
              <w:rPr/>
            </w:pPr>
            <w:r w:rsidR="5ABE64C1">
              <w:rPr/>
              <w:t>Menutup halaman Status</w:t>
            </w:r>
          </w:p>
        </w:tc>
      </w:tr>
    </w:tbl>
    <w:p w:rsidRPr="00EE2B5B" w:rsidR="00383A67" w:rsidP="4CE97726" w:rsidRDefault="00383A67" w14:paraId="2B35D0E9" w14:textId="339EE4EB">
      <w:pPr>
        <w:pStyle w:val="BodyText"/>
        <w:spacing w:before="11"/>
        <w:ind w:left="1062"/>
        <w:rPr>
          <w:lang w:val="id-ID"/>
        </w:rPr>
      </w:pPr>
    </w:p>
    <w:p w:rsidRPr="00EE2B5B" w:rsidR="00383A67" w:rsidP="4CE97726" w:rsidRDefault="00164F72" w14:paraId="5DFEB849" w14:textId="5BC7B7A0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bookmarkStart w:name="_TOC_250038" w:id="16"/>
      <w:r w:rsidRPr="4CE97726">
        <w:rPr>
          <w:lang w:val="id-ID"/>
        </w:rPr>
        <w:t>Use Case Input Kode Transaksi</w:t>
      </w:r>
    </w:p>
    <w:p w:rsidRPr="00EE2B5B" w:rsidR="00383A67" w:rsidP="4CE97726" w:rsidRDefault="00383A67" w14:paraId="53515DF8" w14:textId="77777777">
      <w:pPr>
        <w:pStyle w:val="Heading1"/>
        <w:tabs>
          <w:tab w:val="left" w:pos="1781"/>
          <w:tab w:val="left" w:pos="1782"/>
        </w:tabs>
        <w:ind w:left="1062"/>
        <w:rPr>
          <w:lang w:val="id-ID"/>
        </w:rPr>
      </w:pPr>
    </w:p>
    <w:p w:rsidRPr="00EE2B5B" w:rsidR="00383A67" w:rsidP="4CE97726" w:rsidRDefault="4CE97726" w14:paraId="2E3C215F" w14:textId="779C465A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Use Case Name           : InputKodeTransaksi</w:t>
      </w:r>
    </w:p>
    <w:p w:rsidRPr="00EE2B5B" w:rsidR="00383A67" w:rsidP="4CE97726" w:rsidRDefault="4CE97726" w14:paraId="6FCE56B7" w14:textId="3EA3C594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</w:t>
      </w:r>
    </w:p>
    <w:p w:rsidRPr="00EE2B5B" w:rsidR="00383A67" w:rsidP="4CE97726" w:rsidRDefault="4CE97726" w14:paraId="55CD7224" w14:textId="7FE4BBBB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ng-inputkan Kode Transaksi</w:t>
      </w:r>
    </w:p>
    <w:p w:rsidRPr="00EE2B5B" w:rsidR="00383A67" w:rsidP="4CE97726" w:rsidRDefault="4CE97726" w14:paraId="0BF9030F" w14:textId="7344FE9E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ng-inputkan Kode Transaksi dan terekam di Database</w:t>
      </w:r>
    </w:p>
    <w:p w:rsidRPr="00EE2B5B" w:rsidR="00383A67" w:rsidP="4CE97726" w:rsidRDefault="4CE97726" w14:paraId="7345F908" w14:textId="7A3D48DA">
      <w:pPr>
        <w:tabs>
          <w:tab w:val="left" w:pos="1781"/>
          <w:tab w:val="left" w:pos="1782"/>
        </w:tabs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ng-inputkan Kode Transaksi</w:t>
      </w:r>
    </w:p>
    <w:p w:rsidRPr="00EE2B5B" w:rsidR="00383A67" w:rsidP="4CE97726" w:rsidRDefault="00383A67" w14:paraId="1D8A5ED8" w14:textId="1A45DFF3">
      <w:pPr>
        <w:tabs>
          <w:tab w:val="left" w:pos="1781"/>
          <w:tab w:val="left" w:pos="1782"/>
        </w:tabs>
        <w:ind w:left="720" w:firstLine="720"/>
        <w:rPr>
          <w:lang w:val="id-ID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77D7AFFD" w14:textId="77777777">
        <w:tc>
          <w:tcPr>
            <w:tcW w:w="5605" w:type="dxa"/>
            <w:tcMar/>
          </w:tcPr>
          <w:p w:rsidR="4CE97726" w:rsidP="4CE97726" w:rsidRDefault="4CE97726" w14:paraId="198E445D" w14:textId="11E41C4D">
            <w:pPr>
              <w:jc w:val="center"/>
            </w:pPr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P="4CE97726" w:rsidRDefault="4CE97726" w14:paraId="4B75FC05" w14:textId="65D8482E">
            <w:pPr>
              <w:jc w:val="center"/>
            </w:pPr>
            <w:r w:rsidR="5ABE64C1">
              <w:rPr/>
              <w:t>System</w:t>
            </w:r>
          </w:p>
        </w:tc>
      </w:tr>
      <w:tr w:rsidR="4CE97726" w:rsidTr="5ABE64C1" w14:paraId="644F2AD3" w14:textId="77777777">
        <w:tc>
          <w:tcPr>
            <w:tcW w:w="5605" w:type="dxa"/>
            <w:tcMar/>
          </w:tcPr>
          <w:p w:rsidR="4CE97726" w:rsidP="4CE97726" w:rsidRDefault="4CE97726" w14:paraId="1032EBED" w14:textId="266FDDC3">
            <w:pPr>
              <w:pStyle w:val="ListParagraph"/>
              <w:numPr>
                <w:ilvl w:val="0"/>
                <w:numId w:val="10"/>
              </w:numPr>
              <w:rPr/>
            </w:pPr>
            <w:r w:rsidR="5ABE64C1">
              <w:rPr/>
              <w:t>Click Input Kode Transaksi</w:t>
            </w:r>
          </w:p>
        </w:tc>
        <w:tc>
          <w:tcPr>
            <w:tcW w:w="5605" w:type="dxa"/>
            <w:tcMar/>
          </w:tcPr>
          <w:p w:rsidR="4CE97726" w:rsidP="4CE97726" w:rsidRDefault="4CE97726" w14:paraId="2285AC25" w14:textId="52A53AA6">
            <w:pPr>
              <w:pStyle w:val="ListParagraph"/>
              <w:numPr>
                <w:ilvl w:val="0"/>
                <w:numId w:val="10"/>
              </w:numPr>
              <w:rPr/>
            </w:pPr>
            <w:r w:rsidR="5ABE64C1">
              <w:rPr/>
              <w:t>Menampilkan halaman Input Transaksi</w:t>
            </w:r>
          </w:p>
        </w:tc>
      </w:tr>
      <w:tr w:rsidR="4CE97726" w:rsidTr="5ABE64C1" w14:paraId="03E74721" w14:textId="77777777">
        <w:tc>
          <w:tcPr>
            <w:tcW w:w="5605" w:type="dxa"/>
            <w:tcMar/>
          </w:tcPr>
          <w:p w:rsidR="4CE97726" w:rsidP="4CE97726" w:rsidRDefault="4CE97726" w14:paraId="303688A3" w14:textId="0C1A6399">
            <w:pPr>
              <w:pStyle w:val="ListParagraph"/>
              <w:numPr>
                <w:ilvl w:val="0"/>
                <w:numId w:val="10"/>
              </w:numPr>
              <w:rPr/>
            </w:pPr>
            <w:r w:rsidR="5ABE64C1">
              <w:rPr/>
              <w:t>Actor meng-inputkan Kode Transaksi</w:t>
            </w:r>
          </w:p>
        </w:tc>
        <w:tc>
          <w:tcPr>
            <w:tcW w:w="5605" w:type="dxa"/>
            <w:tcMar/>
          </w:tcPr>
          <w:p w:rsidR="4CE97726" w:rsidP="4CE97726" w:rsidRDefault="4CE97726" w14:paraId="4EC4457A" w14:textId="29924AC0">
            <w:pPr>
              <w:pStyle w:val="ListParagraph"/>
              <w:numPr>
                <w:ilvl w:val="0"/>
                <w:numId w:val="10"/>
              </w:numPr>
              <w:rPr/>
            </w:pPr>
            <w:r w:rsidR="5ABE64C1">
              <w:rPr/>
              <w:t>Apabila Kode Transaksi salah, kembali ke 3</w:t>
            </w:r>
          </w:p>
        </w:tc>
      </w:tr>
      <w:tr w:rsidR="4CE97726" w:rsidTr="5ABE64C1" w14:paraId="09B99FDD" w14:textId="77777777">
        <w:tc>
          <w:tcPr>
            <w:tcW w:w="5605" w:type="dxa"/>
            <w:tcMar/>
          </w:tcPr>
          <w:p w:rsidR="4CE97726" w:rsidRDefault="4CE97726" w14:paraId="776993FD" w14:textId="490A46B5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069F5F5D" w14:textId="30DDED79">
            <w:pPr>
              <w:pStyle w:val="ListParagraph"/>
              <w:numPr>
                <w:ilvl w:val="0"/>
                <w:numId w:val="10"/>
              </w:numPr>
              <w:rPr/>
            </w:pPr>
            <w:r w:rsidR="5ABE64C1">
              <w:rPr/>
              <w:t>Apabila Kode Transaksi benar, lanjut ke 6</w:t>
            </w:r>
          </w:p>
        </w:tc>
      </w:tr>
      <w:tr w:rsidR="4CE97726" w:rsidTr="5ABE64C1" w14:paraId="34E2F07E" w14:textId="77777777">
        <w:tc>
          <w:tcPr>
            <w:tcW w:w="5605" w:type="dxa"/>
            <w:tcMar/>
          </w:tcPr>
          <w:p w:rsidR="4CE97726" w:rsidRDefault="4CE97726" w14:paraId="387D5756" w14:textId="1A0BC0A2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01753879" w14:textId="68300037">
            <w:pPr>
              <w:pStyle w:val="ListParagraph"/>
              <w:numPr>
                <w:ilvl w:val="0"/>
                <w:numId w:val="10"/>
              </w:numPr>
              <w:rPr/>
            </w:pPr>
            <w:r w:rsidR="5ABE64C1">
              <w:rPr/>
              <w:t>Notifikasi Kode Transaksi diterima</w:t>
            </w:r>
          </w:p>
        </w:tc>
      </w:tr>
    </w:tbl>
    <w:p w:rsidRPr="00EE2B5B" w:rsidR="00383A67" w:rsidP="4CE97726" w:rsidRDefault="00383A67" w14:paraId="7E3FB13C" w14:textId="7AF84E4E">
      <w:pPr>
        <w:pStyle w:val="BodyText"/>
        <w:tabs>
          <w:tab w:val="left" w:pos="1781"/>
          <w:tab w:val="left" w:pos="1782"/>
        </w:tabs>
        <w:ind w:left="1422"/>
        <w:rPr>
          <w:lang w:val="id-ID"/>
        </w:rPr>
      </w:pPr>
    </w:p>
    <w:p w:rsidRPr="00EE2B5B" w:rsidR="00383A67" w:rsidP="4CE97726" w:rsidRDefault="00383A67" w14:paraId="0152EB49" w14:textId="33D7AFAF">
      <w:pPr>
        <w:pStyle w:val="BodyText"/>
        <w:tabs>
          <w:tab w:val="left" w:pos="1781"/>
          <w:tab w:val="left" w:pos="1782"/>
        </w:tabs>
        <w:ind w:left="1422"/>
        <w:rPr>
          <w:lang w:val="id-ID"/>
        </w:rPr>
      </w:pPr>
    </w:p>
    <w:bookmarkEnd w:id="16"/>
    <w:p w:rsidR="4CE97726" w:rsidP="4CE97726" w:rsidRDefault="4CE97726" w14:paraId="646C5B69" w14:textId="7FEE7FB6">
      <w:pPr>
        <w:pStyle w:val="BodyText"/>
        <w:ind w:left="1422"/>
        <w:rPr>
          <w:lang w:val="id-ID"/>
        </w:rPr>
      </w:pPr>
    </w:p>
    <w:p w:rsidRPr="00EE2B5B" w:rsidR="00383A67" w:rsidP="4CE97726" w:rsidRDefault="00164F72" w14:paraId="3E58EAFA" w14:textId="3E25D9B0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spacing w:before="1"/>
        <w:rPr>
          <w:lang w:val="id-ID"/>
        </w:rPr>
      </w:pPr>
      <w:bookmarkStart w:name="_TOC_250037" w:id="17"/>
      <w:r w:rsidRPr="4CE97726">
        <w:rPr>
          <w:lang w:val="id-ID"/>
        </w:rPr>
        <w:t>Use Case Cancel Pemesanan</w:t>
      </w:r>
    </w:p>
    <w:p w:rsidRPr="00EE2B5B" w:rsidR="00383A67" w:rsidP="4CE97726" w:rsidRDefault="00383A67" w14:paraId="04264FD7" w14:textId="68B830BE">
      <w:pPr>
        <w:pStyle w:val="Heading1"/>
        <w:tabs>
          <w:tab w:val="left" w:pos="1781"/>
          <w:tab w:val="left" w:pos="1782"/>
        </w:tabs>
        <w:spacing w:before="1"/>
        <w:ind w:left="1062"/>
        <w:rPr>
          <w:lang w:val="id-ID"/>
        </w:rPr>
      </w:pPr>
    </w:p>
    <w:p w:rsidRPr="00EE2B5B" w:rsidR="00383A67" w:rsidP="4CE97726" w:rsidRDefault="4CE97726" w14:paraId="7E83A684" w14:textId="092D4396">
      <w:pPr>
        <w:tabs>
          <w:tab w:val="left" w:pos="1781"/>
          <w:tab w:val="left" w:pos="1782"/>
        </w:tabs>
        <w:spacing w:before="1"/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Use Case Name           : CancelPemesanan</w:t>
      </w:r>
    </w:p>
    <w:p w:rsidRPr="00EE2B5B" w:rsidR="00383A67" w:rsidP="4CE97726" w:rsidRDefault="4CE97726" w14:paraId="48B75E7D" w14:textId="72579074">
      <w:pPr>
        <w:tabs>
          <w:tab w:val="left" w:pos="1781"/>
          <w:tab w:val="left" w:pos="1782"/>
        </w:tabs>
        <w:spacing w:before="1"/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</w:t>
      </w:r>
    </w:p>
    <w:p w:rsidRPr="00EE2B5B" w:rsidR="00383A67" w:rsidP="4CE97726" w:rsidRDefault="4CE97726" w14:paraId="793A03BC" w14:textId="132D7166">
      <w:pPr>
        <w:tabs>
          <w:tab w:val="left" w:pos="1781"/>
          <w:tab w:val="left" w:pos="1782"/>
        </w:tabs>
        <w:spacing w:before="1"/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mbatalkan pemesanan</w:t>
      </w:r>
    </w:p>
    <w:p w:rsidRPr="00EE2B5B" w:rsidR="00383A67" w:rsidP="4CE97726" w:rsidRDefault="4CE97726" w14:paraId="415A4D7D" w14:textId="55C87109">
      <w:pPr>
        <w:tabs>
          <w:tab w:val="left" w:pos="1781"/>
          <w:tab w:val="left" w:pos="1782"/>
        </w:tabs>
        <w:spacing w:before="1"/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mbatalkan pemesanan</w:t>
      </w:r>
    </w:p>
    <w:p w:rsidRPr="00EE2B5B" w:rsidR="00383A67" w:rsidP="4CE97726" w:rsidRDefault="4CE97726" w14:paraId="3E47DB6F" w14:textId="52624781">
      <w:pPr>
        <w:tabs>
          <w:tab w:val="left" w:pos="1781"/>
          <w:tab w:val="left" w:pos="1782"/>
        </w:tabs>
        <w:spacing w:before="1"/>
        <w:ind w:left="720" w:firstLine="720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mbatalkan Pemesanan yang ada</w:t>
      </w:r>
    </w:p>
    <w:p w:rsidRPr="00EE2B5B" w:rsidR="00383A67" w:rsidP="4CE97726" w:rsidRDefault="00383A67" w14:paraId="1DBF36B2" w14:textId="24784AB4">
      <w:pPr>
        <w:tabs>
          <w:tab w:val="left" w:pos="1781"/>
          <w:tab w:val="left" w:pos="1782"/>
        </w:tabs>
        <w:spacing w:before="1"/>
        <w:ind w:left="720" w:firstLine="720"/>
        <w:rPr>
          <w:lang w:val="id-ID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66C9BA5B" w14:textId="77777777">
        <w:tc>
          <w:tcPr>
            <w:tcW w:w="5605" w:type="dxa"/>
            <w:tcMar/>
          </w:tcPr>
          <w:p w:rsidR="4CE97726" w:rsidP="4CE97726" w:rsidRDefault="4CE97726" w14:paraId="48C29B37" w14:textId="319028A3">
            <w:pPr>
              <w:jc w:val="center"/>
            </w:pPr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P="4CE97726" w:rsidRDefault="4CE97726" w14:paraId="42196BC3" w14:textId="5422D6CB">
            <w:pPr>
              <w:jc w:val="center"/>
            </w:pPr>
            <w:r w:rsidR="5ABE64C1">
              <w:rPr/>
              <w:t>System</w:t>
            </w:r>
          </w:p>
        </w:tc>
      </w:tr>
      <w:tr w:rsidR="4CE97726" w:rsidTr="5ABE64C1" w14:paraId="3CA33210" w14:textId="77777777">
        <w:tc>
          <w:tcPr>
            <w:tcW w:w="5605" w:type="dxa"/>
            <w:tcMar/>
          </w:tcPr>
          <w:p w:rsidR="4CE97726" w:rsidP="4CE97726" w:rsidRDefault="4CE97726" w14:paraId="3A0A5ADC" w14:textId="3C71A475">
            <w:pPr>
              <w:pStyle w:val="ListParagraph"/>
              <w:numPr>
                <w:ilvl w:val="0"/>
                <w:numId w:val="9"/>
              </w:numPr>
              <w:rPr/>
            </w:pPr>
            <w:r w:rsidR="5ABE64C1">
              <w:rPr/>
              <w:t>Click Pemesanan</w:t>
            </w:r>
          </w:p>
        </w:tc>
        <w:tc>
          <w:tcPr>
            <w:tcW w:w="5605" w:type="dxa"/>
            <w:tcMar/>
          </w:tcPr>
          <w:p w:rsidR="4CE97726" w:rsidP="4CE97726" w:rsidRDefault="4CE97726" w14:paraId="230A2151" w14:textId="3B58AF5E">
            <w:pPr>
              <w:pStyle w:val="ListParagraph"/>
              <w:numPr>
                <w:ilvl w:val="0"/>
                <w:numId w:val="9"/>
              </w:numPr>
              <w:rPr/>
            </w:pPr>
            <w:r w:rsidR="5ABE64C1">
              <w:rPr/>
              <w:t>Menampilkan halaman Pemesanan</w:t>
            </w:r>
          </w:p>
        </w:tc>
      </w:tr>
      <w:tr w:rsidR="4CE97726" w:rsidTr="5ABE64C1" w14:paraId="3418E8DD" w14:textId="77777777">
        <w:tc>
          <w:tcPr>
            <w:tcW w:w="5605" w:type="dxa"/>
            <w:tcMar/>
          </w:tcPr>
          <w:p w:rsidR="4CE97726" w:rsidRDefault="4CE97726" w14:paraId="28F7729B" w14:textId="4A909B51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72C6BF53" w14:textId="23C71399">
            <w:pPr>
              <w:pStyle w:val="ListParagraph"/>
              <w:numPr>
                <w:ilvl w:val="0"/>
                <w:numId w:val="9"/>
              </w:numPr>
              <w:rPr/>
            </w:pPr>
            <w:r w:rsidR="5ABE64C1">
              <w:rPr/>
              <w:t>Menampilkan Pemesanan yang ada</w:t>
            </w:r>
          </w:p>
        </w:tc>
      </w:tr>
      <w:tr w:rsidR="4CE97726" w:rsidTr="5ABE64C1" w14:paraId="5DF27CAA" w14:textId="77777777">
        <w:tc>
          <w:tcPr>
            <w:tcW w:w="5605" w:type="dxa"/>
            <w:tcMar/>
          </w:tcPr>
          <w:p w:rsidR="4CE97726" w:rsidP="4CE97726" w:rsidRDefault="4CE97726" w14:paraId="33911F16" w14:textId="00720E5B">
            <w:pPr>
              <w:pStyle w:val="ListParagraph"/>
              <w:numPr>
                <w:ilvl w:val="0"/>
                <w:numId w:val="9"/>
              </w:numPr>
              <w:rPr/>
            </w:pPr>
            <w:r w:rsidR="5ABE64C1">
              <w:rPr/>
              <w:t>Click Cancel Pemesanan pada pesanan yang dibatalkan</w:t>
            </w:r>
          </w:p>
        </w:tc>
        <w:tc>
          <w:tcPr>
            <w:tcW w:w="5605" w:type="dxa"/>
            <w:tcMar/>
          </w:tcPr>
          <w:p w:rsidR="4CE97726" w:rsidP="4CE97726" w:rsidRDefault="4CE97726" w14:paraId="499757F2" w14:textId="65DB0B8C">
            <w:pPr>
              <w:pStyle w:val="ListParagraph"/>
              <w:numPr>
                <w:ilvl w:val="0"/>
                <w:numId w:val="9"/>
              </w:numPr>
              <w:rPr/>
            </w:pPr>
            <w:r w:rsidR="5ABE64C1">
              <w:rPr/>
              <w:t>Notifikasi pembatalan pemesanan</w:t>
            </w:r>
          </w:p>
        </w:tc>
      </w:tr>
      <w:tr w:rsidR="4CE97726" w:rsidTr="5ABE64C1" w14:paraId="2F73858D" w14:textId="77777777">
        <w:tc>
          <w:tcPr>
            <w:tcW w:w="5605" w:type="dxa"/>
            <w:tcMar/>
          </w:tcPr>
          <w:p w:rsidR="4CE97726" w:rsidP="4CE97726" w:rsidRDefault="4CE97726" w14:paraId="5F09BC36" w14:textId="6AC6FECF">
            <w:pPr>
              <w:pStyle w:val="ListParagraph"/>
              <w:numPr>
                <w:ilvl w:val="0"/>
                <w:numId w:val="9"/>
              </w:numPr>
              <w:rPr/>
            </w:pPr>
            <w:r w:rsidR="5ABE64C1">
              <w:rPr/>
              <w:t>Click Oke</w:t>
            </w:r>
          </w:p>
        </w:tc>
        <w:tc>
          <w:tcPr>
            <w:tcW w:w="5605" w:type="dxa"/>
            <w:tcMar/>
          </w:tcPr>
          <w:p w:rsidR="4CE97726" w:rsidP="4CE97726" w:rsidRDefault="4CE97726" w14:paraId="58A87E34" w14:textId="3D396672">
            <w:pPr>
              <w:pStyle w:val="ListParagraph"/>
              <w:numPr>
                <w:ilvl w:val="0"/>
                <w:numId w:val="9"/>
              </w:numPr>
              <w:rPr/>
            </w:pPr>
            <w:r w:rsidR="5ABE64C1">
              <w:rPr/>
              <w:t>Eksekusi menghapus pemesanan yang ada di Database</w:t>
            </w:r>
          </w:p>
        </w:tc>
      </w:tr>
      <w:tr w:rsidR="4CE97726" w:rsidTr="5ABE64C1" w14:paraId="696B0607" w14:textId="77777777">
        <w:tc>
          <w:tcPr>
            <w:tcW w:w="5605" w:type="dxa"/>
            <w:tcMar/>
          </w:tcPr>
          <w:p w:rsidR="4CE97726" w:rsidRDefault="4CE97726" w14:paraId="625EA9B8" w14:textId="3ADC02A2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65D27835" w14:textId="63C9095E">
            <w:pPr>
              <w:pStyle w:val="ListParagraph"/>
              <w:numPr>
                <w:ilvl w:val="0"/>
                <w:numId w:val="9"/>
              </w:numPr>
              <w:rPr/>
            </w:pPr>
            <w:r w:rsidR="5ABE64C1">
              <w:rPr/>
              <w:t>Notifikasi pembatalan pemesana berhasil</w:t>
            </w:r>
          </w:p>
        </w:tc>
      </w:tr>
    </w:tbl>
    <w:p w:rsidRPr="00EE2B5B" w:rsidR="00383A67" w:rsidP="4CE97726" w:rsidRDefault="00383A67" w14:paraId="6ED2AB97" w14:textId="52135828">
      <w:pPr>
        <w:pStyle w:val="Heading1"/>
        <w:tabs>
          <w:tab w:val="left" w:pos="1781"/>
          <w:tab w:val="left" w:pos="1782"/>
        </w:tabs>
        <w:spacing w:before="1"/>
        <w:ind w:left="1062"/>
        <w:rPr>
          <w:lang w:val="id-ID"/>
        </w:rPr>
      </w:pPr>
    </w:p>
    <w:bookmarkEnd w:id="17"/>
    <w:p w:rsidR="4CE97726" w:rsidP="4CE97726" w:rsidRDefault="4CE97726" w14:paraId="4167EE15" w14:textId="77777777">
      <w:pPr>
        <w:pStyle w:val="Heading1"/>
        <w:spacing w:before="1"/>
        <w:ind w:left="1062"/>
        <w:rPr>
          <w:lang w:val="id-ID"/>
        </w:rPr>
      </w:pPr>
    </w:p>
    <w:p w:rsidRPr="00EE2B5B" w:rsidR="00383A67" w:rsidP="4CE97726" w:rsidRDefault="00383A67" w14:paraId="494E0EE3" w14:textId="77777777">
      <w:pPr>
        <w:rPr>
          <w:lang w:val="id-ID"/>
        </w:rPr>
        <w:sectPr w:rsidRPr="00EE2B5B" w:rsidR="00383A67">
          <w:pgSz w:w="11910" w:h="16850" w:orient="portrait"/>
          <w:pgMar w:top="1140" w:right="60" w:bottom="1700" w:left="640" w:header="0" w:footer="1514" w:gutter="0"/>
          <w:cols w:space="720"/>
        </w:sectPr>
      </w:pPr>
    </w:p>
    <w:p w:rsidRPr="00EE2B5B" w:rsidR="00383A67" w:rsidP="4CE97726" w:rsidRDefault="00383A67" w14:paraId="7B5245EB" w14:textId="77777777">
      <w:pPr>
        <w:pStyle w:val="BodyText"/>
        <w:spacing w:before="10"/>
        <w:rPr>
          <w:sz w:val="20"/>
          <w:szCs w:val="20"/>
          <w:lang w:val="id-ID"/>
        </w:rPr>
      </w:pPr>
    </w:p>
    <w:p w:rsidRPr="00EE2B5B" w:rsidR="00383A67" w:rsidP="4CE97726" w:rsidRDefault="00164F72" w14:paraId="44862B66" w14:textId="6A3AC765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bookmarkStart w:name="_TOC_250036" w:id="18"/>
      <w:r w:rsidRPr="4CE97726">
        <w:rPr>
          <w:lang w:val="id-ID"/>
        </w:rPr>
        <w:t>Use Case Add Invoice</w:t>
      </w:r>
      <w:r w:rsidRPr="4CE97726">
        <w:rPr>
          <w:spacing w:val="-4"/>
          <w:lang w:val="id-ID"/>
        </w:rPr>
        <w:t xml:space="preserve"> </w:t>
      </w:r>
    </w:p>
    <w:bookmarkEnd w:id="18"/>
    <w:p w:rsidRPr="00EE2B5B" w:rsidR="00383A67" w:rsidP="4CE97726" w:rsidRDefault="00383A67" w14:paraId="72547375" w14:textId="77777777">
      <w:pPr>
        <w:pStyle w:val="Heading1"/>
        <w:tabs>
          <w:tab w:val="left" w:pos="1781"/>
          <w:tab w:val="left" w:pos="1782"/>
        </w:tabs>
        <w:ind w:left="1062"/>
        <w:rPr>
          <w:lang w:val="id-ID"/>
        </w:rPr>
      </w:pPr>
    </w:p>
    <w:p w:rsidRPr="00EE2B5B" w:rsidR="00383A67" w:rsidP="4CE97726" w:rsidRDefault="4CE97726" w14:paraId="7A2F61DA" w14:textId="359DFEB9">
      <w:pPr>
        <w:tabs>
          <w:tab w:val="left" w:pos="1781"/>
          <w:tab w:val="left" w:pos="1782"/>
        </w:tabs>
        <w:ind w:left="1422"/>
        <w:rPr>
          <w:sz w:val="24"/>
          <w:szCs w:val="24"/>
          <w:highlight w:val="yellow"/>
          <w:lang w:val="id-ID"/>
        </w:rPr>
      </w:pPr>
      <w:r w:rsidRPr="5ABE64C1" w:rsidR="5ABE64C1">
        <w:rPr>
          <w:lang w:val="id-ID"/>
        </w:rPr>
        <w:t>Use Case Name           : AddInvoice</w:t>
      </w:r>
    </w:p>
    <w:p w:rsidRPr="00EE2B5B" w:rsidR="00383A67" w:rsidP="4CE97726" w:rsidRDefault="4CE97726" w14:paraId="130DF0D5" w14:textId="0A77420A">
      <w:pPr>
        <w:tabs>
          <w:tab w:val="left" w:pos="1781"/>
          <w:tab w:val="left" w:pos="1782"/>
        </w:tabs>
        <w:ind w:left="1422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Staff</w:t>
      </w:r>
    </w:p>
    <w:p w:rsidRPr="00EE2B5B" w:rsidR="00383A67" w:rsidP="4CE97726" w:rsidRDefault="4CE97726" w14:paraId="24929C76" w14:textId="0F4C5534">
      <w:pPr>
        <w:tabs>
          <w:tab w:val="left" w:pos="1781"/>
          <w:tab w:val="left" w:pos="1782"/>
        </w:tabs>
        <w:ind w:left="1422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nambahkan Invoice</w:t>
      </w:r>
    </w:p>
    <w:p w:rsidRPr="00EE2B5B" w:rsidR="00383A67" w:rsidP="4CE97726" w:rsidRDefault="4CE97726" w14:paraId="3779624F" w14:textId="2C5BBA43">
      <w:pPr>
        <w:tabs>
          <w:tab w:val="left" w:pos="1781"/>
          <w:tab w:val="left" w:pos="1782"/>
        </w:tabs>
        <w:ind w:left="1422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nambahkan Invoice</w:t>
      </w:r>
    </w:p>
    <w:p w:rsidRPr="00EE2B5B" w:rsidR="00383A67" w:rsidP="4CE97726" w:rsidRDefault="4CE97726" w14:paraId="5552DE76" w14:textId="6D35307A">
      <w:pPr>
        <w:tabs>
          <w:tab w:val="left" w:pos="1781"/>
          <w:tab w:val="left" w:pos="1782"/>
        </w:tabs>
        <w:ind w:left="1422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nambahkan Invoice yang belum ada</w:t>
      </w:r>
    </w:p>
    <w:p w:rsidRPr="00EE2B5B" w:rsidR="00383A67" w:rsidP="4CE97726" w:rsidRDefault="00383A67" w14:paraId="42DB4CFF" w14:textId="03B2D0EA">
      <w:pPr>
        <w:tabs>
          <w:tab w:val="left" w:pos="1781"/>
          <w:tab w:val="left" w:pos="1782"/>
        </w:tabs>
        <w:ind w:left="1422"/>
        <w:rPr>
          <w:lang w:val="id-ID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1505D5B1" w14:textId="77777777">
        <w:tc>
          <w:tcPr>
            <w:tcW w:w="5605" w:type="dxa"/>
            <w:tcMar/>
          </w:tcPr>
          <w:p w:rsidR="4CE97726" w:rsidP="4CE97726" w:rsidRDefault="4CE97726" w14:paraId="7696CCBB" w14:textId="525741EA">
            <w:pPr>
              <w:jc w:val="center"/>
            </w:pPr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P="4CE97726" w:rsidRDefault="4CE97726" w14:paraId="7E74B71F" w14:textId="2E68C7BB">
            <w:pPr>
              <w:jc w:val="center"/>
            </w:pPr>
            <w:r w:rsidR="5ABE64C1">
              <w:rPr/>
              <w:t>System</w:t>
            </w:r>
          </w:p>
        </w:tc>
      </w:tr>
      <w:tr w:rsidR="4CE97726" w:rsidTr="5ABE64C1" w14:paraId="39B5BE83" w14:textId="77777777">
        <w:tc>
          <w:tcPr>
            <w:tcW w:w="5605" w:type="dxa"/>
            <w:tcMar/>
          </w:tcPr>
          <w:p w:rsidR="4CE97726" w:rsidP="4CE97726" w:rsidRDefault="4CE97726" w14:paraId="669AF246" w14:textId="131DDA0E">
            <w:pPr>
              <w:pStyle w:val="ListParagraph"/>
              <w:numPr>
                <w:ilvl w:val="0"/>
                <w:numId w:val="8"/>
              </w:numPr>
              <w:rPr/>
            </w:pPr>
            <w:r w:rsidR="5ABE64C1">
              <w:rPr/>
              <w:t>Click Invoice</w:t>
            </w:r>
          </w:p>
        </w:tc>
        <w:tc>
          <w:tcPr>
            <w:tcW w:w="5605" w:type="dxa"/>
            <w:tcMar/>
          </w:tcPr>
          <w:p w:rsidR="4CE97726" w:rsidP="4CE97726" w:rsidRDefault="4CE97726" w14:paraId="4D763EBD" w14:textId="27D20FF5">
            <w:pPr>
              <w:pStyle w:val="ListParagraph"/>
              <w:numPr>
                <w:ilvl w:val="0"/>
                <w:numId w:val="8"/>
              </w:numPr>
              <w:rPr/>
            </w:pPr>
            <w:r w:rsidR="5ABE64C1">
              <w:rPr/>
              <w:t>Menampilkan halaman Invoice</w:t>
            </w:r>
          </w:p>
        </w:tc>
      </w:tr>
      <w:tr w:rsidR="4CE97726" w:rsidTr="5ABE64C1" w14:paraId="5B9DDAEE" w14:textId="77777777">
        <w:tc>
          <w:tcPr>
            <w:tcW w:w="5605" w:type="dxa"/>
            <w:tcMar/>
          </w:tcPr>
          <w:p w:rsidR="4CE97726" w:rsidP="4CE97726" w:rsidRDefault="4CE97726" w14:paraId="2ADE9CC5" w14:textId="5C05EE2B">
            <w:pPr>
              <w:pStyle w:val="ListParagraph"/>
              <w:numPr>
                <w:ilvl w:val="0"/>
                <w:numId w:val="8"/>
              </w:numPr>
              <w:rPr/>
            </w:pPr>
            <w:r w:rsidR="5ABE64C1">
              <w:rPr/>
              <w:t>Click tambah Invoice</w:t>
            </w:r>
          </w:p>
        </w:tc>
        <w:tc>
          <w:tcPr>
            <w:tcW w:w="5605" w:type="dxa"/>
            <w:tcMar/>
          </w:tcPr>
          <w:p w:rsidR="4CE97726" w:rsidP="4CE97726" w:rsidRDefault="4CE97726" w14:paraId="6EDFC580" w14:textId="068FAEE1">
            <w:pPr>
              <w:pStyle w:val="ListParagraph"/>
              <w:numPr>
                <w:ilvl w:val="0"/>
                <w:numId w:val="8"/>
              </w:numPr>
              <w:rPr/>
            </w:pPr>
            <w:r w:rsidR="5ABE64C1">
              <w:rPr/>
              <w:t>Menampilkan form Invoice</w:t>
            </w:r>
          </w:p>
        </w:tc>
      </w:tr>
      <w:tr w:rsidR="4CE97726" w:rsidTr="5ABE64C1" w14:paraId="6718350A" w14:textId="77777777">
        <w:tc>
          <w:tcPr>
            <w:tcW w:w="5605" w:type="dxa"/>
            <w:tcMar/>
          </w:tcPr>
          <w:p w:rsidR="4CE97726" w:rsidP="4CE97726" w:rsidRDefault="4CE97726" w14:paraId="037BA431" w14:textId="38F3E024">
            <w:pPr>
              <w:pStyle w:val="ListParagraph"/>
              <w:numPr>
                <w:ilvl w:val="0"/>
                <w:numId w:val="8"/>
              </w:numPr>
              <w:rPr/>
            </w:pPr>
            <w:r w:rsidR="5ABE64C1">
              <w:rPr/>
              <w:t>Mengisi form Invoice</w:t>
            </w:r>
          </w:p>
        </w:tc>
        <w:tc>
          <w:tcPr>
            <w:tcW w:w="5605" w:type="dxa"/>
            <w:tcMar/>
          </w:tcPr>
          <w:p w:rsidR="4CE97726" w:rsidRDefault="4CE97726" w14:paraId="2638E302" w14:textId="2D6FC4DD">
            <w:r w:rsidR="5ABE64C1">
              <w:rPr/>
              <w:t xml:space="preserve"> </w:t>
            </w:r>
          </w:p>
        </w:tc>
      </w:tr>
      <w:tr w:rsidR="4CE97726" w:rsidTr="5ABE64C1" w14:paraId="2440BF32" w14:textId="77777777">
        <w:tc>
          <w:tcPr>
            <w:tcW w:w="5605" w:type="dxa"/>
            <w:tcMar/>
          </w:tcPr>
          <w:p w:rsidR="4CE97726" w:rsidP="4CE97726" w:rsidRDefault="4CE97726" w14:paraId="0231A6C1" w14:textId="6FC7781D">
            <w:pPr>
              <w:pStyle w:val="ListParagraph"/>
              <w:numPr>
                <w:ilvl w:val="0"/>
                <w:numId w:val="8"/>
              </w:numPr>
              <w:rPr/>
            </w:pPr>
            <w:r w:rsidR="5ABE64C1">
              <w:rPr/>
              <w:t>Click Konfirmasi</w:t>
            </w:r>
          </w:p>
        </w:tc>
        <w:tc>
          <w:tcPr>
            <w:tcW w:w="5605" w:type="dxa"/>
            <w:tcMar/>
          </w:tcPr>
          <w:p w:rsidR="4CE97726" w:rsidP="4CE97726" w:rsidRDefault="4CE97726" w14:paraId="5C91AB2E" w14:textId="7C4469B8">
            <w:pPr>
              <w:pStyle w:val="ListParagraph"/>
              <w:numPr>
                <w:ilvl w:val="0"/>
                <w:numId w:val="8"/>
              </w:numPr>
              <w:rPr/>
            </w:pPr>
            <w:r w:rsidR="5ABE64C1">
              <w:rPr/>
              <w:t>Eksekusi merekam Invoice pada Database</w:t>
            </w:r>
          </w:p>
        </w:tc>
      </w:tr>
      <w:tr w:rsidR="4CE97726" w:rsidTr="5ABE64C1" w14:paraId="5F59D538" w14:textId="77777777">
        <w:tc>
          <w:tcPr>
            <w:tcW w:w="5605" w:type="dxa"/>
            <w:tcMar/>
          </w:tcPr>
          <w:p w:rsidR="4CE97726" w:rsidRDefault="4CE97726" w14:paraId="2320DB22" w14:textId="43A02CA8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61D63315" w14:textId="3CED4D16">
            <w:pPr>
              <w:pStyle w:val="ListParagraph"/>
              <w:numPr>
                <w:ilvl w:val="0"/>
                <w:numId w:val="8"/>
              </w:numPr>
              <w:rPr/>
            </w:pPr>
            <w:r w:rsidR="5ABE64C1">
              <w:rPr/>
              <w:t>Notifikasi Invoice telah ditambahkan</w:t>
            </w:r>
          </w:p>
        </w:tc>
      </w:tr>
    </w:tbl>
    <w:p w:rsidR="4CE97726" w:rsidP="4CE97726" w:rsidRDefault="4CE97726" w14:paraId="36242C38" w14:textId="2116CAAF">
      <w:pPr>
        <w:ind w:left="1422"/>
        <w:rPr>
          <w:sz w:val="24"/>
          <w:szCs w:val="24"/>
          <w:lang w:val="id-ID"/>
        </w:rPr>
      </w:pPr>
    </w:p>
    <w:p w:rsidRPr="00EE2B5B" w:rsidR="00383A67" w:rsidP="4CE97726" w:rsidRDefault="00383A67" w14:paraId="1F0C7E65" w14:textId="77777777">
      <w:pPr>
        <w:pStyle w:val="BodyText"/>
        <w:spacing w:before="10"/>
        <w:rPr>
          <w:sz w:val="20"/>
          <w:szCs w:val="20"/>
          <w:lang w:val="id-ID"/>
        </w:rPr>
      </w:pPr>
    </w:p>
    <w:p w:rsidRPr="00EE2B5B" w:rsidR="00383A67" w:rsidP="4CE97726" w:rsidRDefault="00164F72" w14:paraId="3EC5C502" w14:textId="138A0298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bookmarkStart w:name="_TOC_250035" w:id="19"/>
      <w:r w:rsidRPr="4CE97726">
        <w:rPr>
          <w:lang w:val="id-ID"/>
        </w:rPr>
        <w:t>Use Case Confirm Pemesanan</w:t>
      </w:r>
    </w:p>
    <w:p w:rsidRPr="00EE2B5B" w:rsidR="00383A67" w:rsidP="4CE97726" w:rsidRDefault="00383A67" w14:paraId="19EEA6EF" w14:textId="77777777">
      <w:pPr>
        <w:pStyle w:val="Heading1"/>
        <w:tabs>
          <w:tab w:val="left" w:pos="1781"/>
          <w:tab w:val="left" w:pos="1782"/>
        </w:tabs>
        <w:ind w:left="1062"/>
        <w:rPr>
          <w:lang w:val="id-ID"/>
        </w:rPr>
      </w:pPr>
    </w:p>
    <w:p w:rsidRPr="00EE2B5B" w:rsidR="00383A67" w:rsidP="4CE97726" w:rsidRDefault="4CE97726" w14:paraId="7A11C6B3" w14:textId="115F1842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sz w:val="24"/>
          <w:szCs w:val="24"/>
          <w:lang w:val="id-ID"/>
        </w:rPr>
        <w:t>Use Case Name           : ConfirmPemesanan</w:t>
      </w:r>
    </w:p>
    <w:p w:rsidRPr="00EE2B5B" w:rsidR="00383A67" w:rsidP="4CE97726" w:rsidRDefault="4CE97726" w14:paraId="5ACC2720" w14:textId="29900D7F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sz w:val="24"/>
          <w:szCs w:val="24"/>
          <w:lang w:val="id-ID"/>
        </w:rPr>
        <w:t>Actor                           : Staff</w:t>
      </w:r>
    </w:p>
    <w:p w:rsidRPr="00EE2B5B" w:rsidR="00383A67" w:rsidP="4CE97726" w:rsidRDefault="4CE97726" w14:paraId="5F9E41C8" w14:textId="763E84E3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sz w:val="24"/>
          <w:szCs w:val="24"/>
          <w:lang w:val="id-ID"/>
        </w:rPr>
        <w:t>Pre-Condition             : Actor ingin mengonfirmasi pemesanan</w:t>
      </w:r>
    </w:p>
    <w:p w:rsidRPr="00EE2B5B" w:rsidR="00383A67" w:rsidP="4CE97726" w:rsidRDefault="4CE97726" w14:paraId="51C5D92C" w14:textId="1793D417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sz w:val="24"/>
          <w:szCs w:val="24"/>
          <w:lang w:val="id-ID"/>
        </w:rPr>
        <w:t>Post-Condition            : Actor sudah mengonfirmasi pemesanan</w:t>
      </w:r>
    </w:p>
    <w:p w:rsidRPr="00EE2B5B" w:rsidR="00383A67" w:rsidP="4CE97726" w:rsidRDefault="4CE97726" w14:paraId="42ABDADC" w14:textId="7F7DFE77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sz w:val="24"/>
          <w:szCs w:val="24"/>
          <w:lang w:val="id-ID"/>
        </w:rPr>
        <w:t>Description                  : Actor mengonfirmasi pemesanan yang ada</w:t>
      </w:r>
    </w:p>
    <w:p w:rsidRPr="00EE2B5B" w:rsidR="00383A67" w:rsidP="4CE97726" w:rsidRDefault="4CE97726" w14:paraId="6FB38B2D" w14:textId="60577D47">
      <w:pPr>
        <w:tabs>
          <w:tab w:val="left" w:pos="1781"/>
          <w:tab w:val="left" w:pos="1782"/>
        </w:tabs>
        <w:rPr>
          <w:sz w:val="24"/>
          <w:highlight w:val="yellow"/>
          <w:lang w:val="id-ID"/>
        </w:rPr>
      </w:pPr>
      <w:r w:rsidRPr="5ABE64C1" w:rsidR="5ABE64C1">
        <w:rPr>
          <w:sz w:val="24"/>
          <w:szCs w:val="24"/>
          <w:lang w:val="id-ID"/>
        </w:rPr>
        <w:t xml:space="preserve"> </w:t>
      </w:r>
      <w:bookmarkStart w:name="_TOC_250034" w:id="20"/>
      <w:bookmarkEnd w:id="19"/>
      <w:bookmarkEnd w:id="20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636D7693" w14:textId="77777777">
        <w:tc>
          <w:tcPr>
            <w:tcW w:w="5605" w:type="dxa"/>
            <w:tcMar/>
          </w:tcPr>
          <w:p w:rsidR="4CE97726" w:rsidP="4CE97726" w:rsidRDefault="4CE97726" w14:paraId="62A43C86" w14:textId="734EED85">
            <w:pPr>
              <w:jc w:val="center"/>
            </w:pPr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P="4CE97726" w:rsidRDefault="4CE97726" w14:paraId="321A5D9D" w14:textId="04C518D8">
            <w:pPr>
              <w:jc w:val="center"/>
            </w:pPr>
            <w:r w:rsidR="5ABE64C1">
              <w:rPr/>
              <w:t>System</w:t>
            </w:r>
          </w:p>
        </w:tc>
      </w:tr>
      <w:tr w:rsidR="4CE97726" w:rsidTr="5ABE64C1" w14:paraId="62309FC2" w14:textId="77777777">
        <w:tc>
          <w:tcPr>
            <w:tcW w:w="5605" w:type="dxa"/>
            <w:tcMar/>
          </w:tcPr>
          <w:p w:rsidR="4CE97726" w:rsidP="4CE97726" w:rsidRDefault="4CE97726" w14:paraId="39FF239E" w14:textId="42C3AD78">
            <w:pPr>
              <w:pStyle w:val="ListParagraph"/>
              <w:numPr>
                <w:ilvl w:val="0"/>
                <w:numId w:val="6"/>
              </w:numPr>
              <w:rPr/>
            </w:pPr>
            <w:r w:rsidR="5ABE64C1">
              <w:rPr/>
              <w:t>Click Pemesanan</w:t>
            </w:r>
          </w:p>
        </w:tc>
        <w:tc>
          <w:tcPr>
            <w:tcW w:w="5605" w:type="dxa"/>
            <w:tcMar/>
          </w:tcPr>
          <w:p w:rsidR="4CE97726" w:rsidP="4CE97726" w:rsidRDefault="4CE97726" w14:paraId="71275537" w14:textId="2887E199">
            <w:pPr>
              <w:pStyle w:val="ListParagraph"/>
              <w:numPr>
                <w:ilvl w:val="0"/>
                <w:numId w:val="6"/>
              </w:numPr>
              <w:rPr/>
            </w:pPr>
            <w:r w:rsidR="5ABE64C1">
              <w:rPr/>
              <w:t>Menampilkan halaman pemesanan</w:t>
            </w:r>
          </w:p>
        </w:tc>
      </w:tr>
      <w:tr w:rsidR="4CE97726" w:rsidTr="5ABE64C1" w14:paraId="5BB39DB6" w14:textId="77777777">
        <w:tc>
          <w:tcPr>
            <w:tcW w:w="5605" w:type="dxa"/>
            <w:tcMar/>
          </w:tcPr>
          <w:p w:rsidR="4CE97726" w:rsidRDefault="4CE97726" w14:paraId="30D5E920" w14:textId="6B9DDAE7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3B6BF0D5" w14:textId="0FA99B07">
            <w:pPr>
              <w:pStyle w:val="ListParagraph"/>
              <w:numPr>
                <w:ilvl w:val="0"/>
                <w:numId w:val="6"/>
              </w:numPr>
              <w:rPr/>
            </w:pPr>
            <w:r w:rsidR="5ABE64C1">
              <w:rPr/>
              <w:t>Menampilkan pemesanan yang ada</w:t>
            </w:r>
          </w:p>
        </w:tc>
      </w:tr>
      <w:tr w:rsidR="4CE97726" w:rsidTr="5ABE64C1" w14:paraId="478F04FC" w14:textId="77777777">
        <w:tc>
          <w:tcPr>
            <w:tcW w:w="5605" w:type="dxa"/>
            <w:tcMar/>
          </w:tcPr>
          <w:p w:rsidR="4CE97726" w:rsidP="4CE97726" w:rsidRDefault="4CE97726" w14:paraId="261E880F" w14:textId="361A5C21">
            <w:pPr>
              <w:pStyle w:val="ListParagraph"/>
              <w:numPr>
                <w:ilvl w:val="0"/>
                <w:numId w:val="6"/>
              </w:numPr>
              <w:rPr/>
            </w:pPr>
            <w:r w:rsidR="5ABE64C1">
              <w:rPr/>
              <w:t>Click salah satu pemesanan yang ada</w:t>
            </w:r>
          </w:p>
        </w:tc>
        <w:tc>
          <w:tcPr>
            <w:tcW w:w="5605" w:type="dxa"/>
            <w:tcMar/>
          </w:tcPr>
          <w:p w:rsidR="4CE97726" w:rsidP="4CE97726" w:rsidRDefault="4CE97726" w14:paraId="32768F75" w14:textId="231F2351">
            <w:pPr>
              <w:pStyle w:val="ListParagraph"/>
              <w:numPr>
                <w:ilvl w:val="0"/>
                <w:numId w:val="6"/>
              </w:numPr>
              <w:rPr/>
            </w:pPr>
            <w:r w:rsidR="5ABE64C1">
              <w:rPr/>
              <w:t>Menampilkan detil pemesanan</w:t>
            </w:r>
          </w:p>
        </w:tc>
      </w:tr>
      <w:tr w:rsidR="4CE97726" w:rsidTr="5ABE64C1" w14:paraId="3ABA484D" w14:textId="77777777">
        <w:tc>
          <w:tcPr>
            <w:tcW w:w="5605" w:type="dxa"/>
            <w:tcMar/>
          </w:tcPr>
          <w:p w:rsidR="4CE97726" w:rsidP="4CE97726" w:rsidRDefault="4CE97726" w14:paraId="3D916A3D" w14:textId="584B279B">
            <w:pPr>
              <w:pStyle w:val="ListParagraph"/>
              <w:numPr>
                <w:ilvl w:val="0"/>
                <w:numId w:val="6"/>
              </w:numPr>
              <w:rPr/>
            </w:pPr>
            <w:r w:rsidR="5ABE64C1">
              <w:rPr/>
              <w:t>Click konfirm</w:t>
            </w:r>
          </w:p>
        </w:tc>
        <w:tc>
          <w:tcPr>
            <w:tcW w:w="5605" w:type="dxa"/>
            <w:tcMar/>
          </w:tcPr>
          <w:p w:rsidR="4CE97726" w:rsidP="4CE97726" w:rsidRDefault="4CE97726" w14:paraId="253904F3" w14:textId="1F98AE92">
            <w:pPr>
              <w:pStyle w:val="ListParagraph"/>
              <w:numPr>
                <w:ilvl w:val="0"/>
                <w:numId w:val="6"/>
              </w:numPr>
              <w:rPr/>
            </w:pPr>
            <w:r w:rsidR="5ABE64C1">
              <w:rPr/>
              <w:t>Eksekusi memperbarui  data pemesanan pada database</w:t>
            </w:r>
          </w:p>
        </w:tc>
      </w:tr>
      <w:tr w:rsidR="4CE97726" w:rsidTr="5ABE64C1" w14:paraId="60CC573C" w14:textId="77777777">
        <w:tc>
          <w:tcPr>
            <w:tcW w:w="5605" w:type="dxa"/>
            <w:tcMar/>
          </w:tcPr>
          <w:p w:rsidR="4CE97726" w:rsidRDefault="4CE97726" w14:paraId="1B893B4C" w14:textId="5407A3C3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1B016C92" w14:textId="223CF241">
            <w:pPr>
              <w:pStyle w:val="ListParagraph"/>
              <w:numPr>
                <w:ilvl w:val="0"/>
                <w:numId w:val="6"/>
              </w:numPr>
              <w:rPr/>
            </w:pPr>
            <w:r w:rsidR="5ABE64C1">
              <w:rPr/>
              <w:t>Notifikasi pemesanan telah dikonfirmasi</w:t>
            </w:r>
          </w:p>
        </w:tc>
      </w:tr>
    </w:tbl>
    <w:p w:rsidR="4CE97726" w:rsidP="4CE97726" w:rsidRDefault="4CE97726" w14:paraId="15F058DD" w14:textId="77777777">
      <w:pPr>
        <w:ind w:left="1062" w:right="2037" w:firstLine="360"/>
        <w:rPr>
          <w:sz w:val="24"/>
          <w:szCs w:val="24"/>
          <w:lang w:val="id-ID"/>
        </w:rPr>
      </w:pPr>
    </w:p>
    <w:p w:rsidRPr="00EE2B5B" w:rsidR="00383A67" w:rsidP="4CE97726" w:rsidRDefault="00383A67" w14:paraId="683B917E" w14:textId="77777777">
      <w:pPr>
        <w:pStyle w:val="BodyText"/>
        <w:spacing w:before="10"/>
        <w:rPr>
          <w:sz w:val="20"/>
          <w:szCs w:val="20"/>
          <w:lang w:val="id-ID"/>
        </w:rPr>
      </w:pPr>
    </w:p>
    <w:p w:rsidRPr="00EE2B5B" w:rsidR="00383A67" w:rsidP="00BB5041" w:rsidRDefault="00164F72" w14:paraId="4FABE788" w14:textId="2A4A219B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bookmarkStart w:name="_TOC_250033" w:id="21"/>
      <w:r w:rsidRPr="4CE97726">
        <w:rPr>
          <w:lang w:val="id-ID"/>
        </w:rPr>
        <w:t>Use Case</w:t>
      </w:r>
      <w:r w:rsidRPr="4CE97726">
        <w:rPr>
          <w:spacing w:val="55"/>
          <w:lang w:val="id-ID"/>
        </w:rPr>
        <w:t xml:space="preserve"> View Pesanan</w:t>
      </w:r>
    </w:p>
    <w:bookmarkEnd w:id="21"/>
    <w:p w:rsidRPr="00EE2B5B" w:rsidR="00383A67" w:rsidP="00BB5041" w:rsidRDefault="00383A67" w14:paraId="0FC6E506" w14:textId="77777777">
      <w:pPr>
        <w:pStyle w:val="Heading1"/>
        <w:tabs>
          <w:tab w:val="left" w:pos="1781"/>
          <w:tab w:val="left" w:pos="1782"/>
        </w:tabs>
        <w:ind w:left="0" w:firstLine="0"/>
        <w:rPr>
          <w:lang w:val="id-ID"/>
        </w:rPr>
      </w:pPr>
    </w:p>
    <w:p w:rsidRPr="00EE2B5B" w:rsidR="00383A67" w:rsidP="4CE97726" w:rsidRDefault="4CE97726" w14:paraId="188F6E1A" w14:textId="35B512C1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Use Case Name           : ViewPesanan</w:t>
      </w:r>
    </w:p>
    <w:p w:rsidRPr="00EE2B5B" w:rsidR="00383A67" w:rsidP="4CE97726" w:rsidRDefault="4CE97726" w14:paraId="26C0CB94" w14:textId="1C4DD81A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 &amp; Staff</w:t>
      </w:r>
    </w:p>
    <w:p w:rsidRPr="00EE2B5B" w:rsidR="00383A67" w:rsidP="4CE97726" w:rsidRDefault="4CE97726" w14:paraId="567F6322" w14:textId="0E627E97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lihat pesanan yang sudah dibuat</w:t>
      </w:r>
    </w:p>
    <w:p w:rsidRPr="00EE2B5B" w:rsidR="00383A67" w:rsidP="4CE97726" w:rsidRDefault="4CE97726" w14:paraId="4E4AAA7B" w14:textId="51820061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lihat pesanan yang sudah dibuat</w:t>
      </w:r>
    </w:p>
    <w:p w:rsidRPr="00EE2B5B" w:rsidR="00383A67" w:rsidP="4CE97726" w:rsidRDefault="4CE97726" w14:paraId="6E48D18C" w14:textId="5EF61836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lihat pesanan pesanan yang sudah dibuat</w:t>
      </w:r>
    </w:p>
    <w:p w:rsidRPr="00EE2B5B" w:rsidR="00383A67" w:rsidP="4CE97726" w:rsidRDefault="4CE97726" w14:paraId="78A682DD" w14:textId="64F00A95">
      <w:pPr>
        <w:tabs>
          <w:tab w:val="left" w:pos="1781"/>
          <w:tab w:val="left" w:pos="1782"/>
        </w:tabs>
        <w:rPr>
          <w:highlight w:val="yellow"/>
          <w:lang w:val="id-ID"/>
        </w:rPr>
      </w:pPr>
      <w:r w:rsidRPr="5ABE64C1" w:rsidR="5ABE64C1">
        <w:rPr>
          <w:lang w:val="id-ID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1567357E" w14:textId="77777777">
        <w:tc>
          <w:tcPr>
            <w:tcW w:w="5605" w:type="dxa"/>
            <w:tcMar/>
          </w:tcPr>
          <w:p w:rsidR="4CE97726" w:rsidP="4CE97726" w:rsidRDefault="4CE97726" w14:paraId="3111E5BB" w14:textId="66657C1D">
            <w:pPr>
              <w:jc w:val="center"/>
            </w:pPr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P="4CE97726" w:rsidRDefault="4CE97726" w14:paraId="20977E01" w14:textId="1276E3F2">
            <w:pPr>
              <w:jc w:val="center"/>
            </w:pPr>
            <w:r w:rsidR="5ABE64C1">
              <w:rPr/>
              <w:t>System</w:t>
            </w:r>
          </w:p>
        </w:tc>
      </w:tr>
      <w:tr w:rsidR="4CE97726" w:rsidTr="5ABE64C1" w14:paraId="777A6A0D" w14:textId="77777777">
        <w:tc>
          <w:tcPr>
            <w:tcW w:w="5605" w:type="dxa"/>
            <w:tcMar/>
          </w:tcPr>
          <w:p w:rsidR="4CE97726" w:rsidP="4CE97726" w:rsidRDefault="4CE97726" w14:paraId="315BD515" w14:textId="775F537E">
            <w:pPr>
              <w:pStyle w:val="ListParagraph"/>
              <w:numPr>
                <w:ilvl w:val="0"/>
                <w:numId w:val="5"/>
              </w:numPr>
              <w:rPr/>
            </w:pPr>
            <w:r w:rsidR="5ABE64C1">
              <w:rPr/>
              <w:t>Click view your order</w:t>
            </w:r>
          </w:p>
        </w:tc>
        <w:tc>
          <w:tcPr>
            <w:tcW w:w="5605" w:type="dxa"/>
            <w:tcMar/>
          </w:tcPr>
          <w:p w:rsidR="4CE97726" w:rsidP="4CE97726" w:rsidRDefault="4CE97726" w14:paraId="1D717F79" w14:textId="161353D7">
            <w:pPr>
              <w:pStyle w:val="ListParagraph"/>
              <w:numPr>
                <w:ilvl w:val="0"/>
                <w:numId w:val="5"/>
              </w:numPr>
              <w:rPr/>
            </w:pPr>
            <w:r w:rsidR="5ABE64C1">
              <w:rPr/>
              <w:t>Menampilkan  halaman view pemesanan</w:t>
            </w:r>
          </w:p>
        </w:tc>
      </w:tr>
      <w:tr w:rsidR="4CE97726" w:rsidTr="5ABE64C1" w14:paraId="470C134A" w14:textId="77777777">
        <w:tc>
          <w:tcPr>
            <w:tcW w:w="5605" w:type="dxa"/>
            <w:tcMar/>
          </w:tcPr>
          <w:p w:rsidR="4CE97726" w:rsidRDefault="4CE97726" w14:paraId="24B10C23" w14:textId="0140A1A7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7BADB109" w14:textId="096AD331">
            <w:pPr>
              <w:pStyle w:val="ListParagraph"/>
              <w:numPr>
                <w:ilvl w:val="0"/>
                <w:numId w:val="5"/>
              </w:numPr>
              <w:rPr/>
            </w:pPr>
            <w:r w:rsidR="5ABE64C1">
              <w:rPr/>
              <w:t>Menampilkan pemesanan yang ada</w:t>
            </w:r>
          </w:p>
        </w:tc>
      </w:tr>
    </w:tbl>
    <w:p w:rsidRPr="00EE2B5B" w:rsidR="00383A67" w:rsidP="4CE97726" w:rsidRDefault="00383A67" w14:paraId="10B4984B" w14:textId="04C910E9">
      <w:pPr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4CE97726" w14:paraId="62DD75FA" w14:textId="21FA064E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r w:rsidRPr="5ABE64C1" w:rsidR="5ABE64C1">
        <w:rPr>
          <w:lang w:val="id-ID"/>
        </w:rPr>
        <w:t>Use Case View Invoice</w:t>
      </w:r>
    </w:p>
    <w:p w:rsidRPr="00EE2B5B" w:rsidR="00383A67" w:rsidP="4CE97726" w:rsidRDefault="00383A67" w14:paraId="086998A1" w14:textId="62A668FC">
      <w:pPr>
        <w:pStyle w:val="Heading1"/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4CE97726" w14:paraId="27FA0A3E" w14:textId="4AA81012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Use Case Name           : ViewInvoice</w:t>
      </w:r>
    </w:p>
    <w:p w:rsidRPr="00EE2B5B" w:rsidR="00383A67" w:rsidP="4CE97726" w:rsidRDefault="4CE97726" w14:paraId="377D2C97" w14:textId="4F683D88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 &amp; Staff</w:t>
      </w:r>
    </w:p>
    <w:p w:rsidRPr="00EE2B5B" w:rsidR="00383A67" w:rsidP="4CE97726" w:rsidRDefault="4CE97726" w14:paraId="754F3342" w14:textId="7FB6C2D5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lohat invoice</w:t>
      </w:r>
    </w:p>
    <w:p w:rsidRPr="00EE2B5B" w:rsidR="00383A67" w:rsidP="4CE97726" w:rsidRDefault="4CE97726" w14:paraId="7CED21FE" w14:textId="379B3192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liahat invoice</w:t>
      </w:r>
    </w:p>
    <w:p w:rsidRPr="00EE2B5B" w:rsidR="00383A67" w:rsidP="4CE97726" w:rsidRDefault="4CE97726" w14:paraId="2596F34A" w14:textId="23047E8B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lihat invoice</w:t>
      </w:r>
    </w:p>
    <w:p w:rsidRPr="00EE2B5B" w:rsidR="00383A67" w:rsidP="4CE97726" w:rsidRDefault="4CE97726" w14:paraId="43DD487E" w14:textId="05C2E2E7">
      <w:pPr>
        <w:tabs>
          <w:tab w:val="left" w:pos="1781"/>
          <w:tab w:val="left" w:pos="1782"/>
        </w:tabs>
        <w:rPr>
          <w:highlight w:val="yellow"/>
          <w:lang w:val="id-ID"/>
        </w:rPr>
      </w:pPr>
      <w:r w:rsidRPr="5ABE64C1" w:rsidR="5ABE64C1">
        <w:rPr>
          <w:lang w:val="id-ID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065B054F" w14:textId="77777777">
        <w:tc>
          <w:tcPr>
            <w:tcW w:w="5605" w:type="dxa"/>
            <w:tcMar/>
          </w:tcPr>
          <w:p w:rsidR="4CE97726" w:rsidRDefault="4CE97726" w14:paraId="64849B41" w14:textId="6A4BB3BD"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RDefault="4CE97726" w14:paraId="5F84B3EC" w14:textId="6DB0E691">
            <w:r w:rsidR="5ABE64C1">
              <w:rPr/>
              <w:t>System</w:t>
            </w:r>
          </w:p>
        </w:tc>
      </w:tr>
      <w:tr w:rsidR="4CE97726" w:rsidTr="5ABE64C1" w14:paraId="3E9CEA7A" w14:textId="77777777">
        <w:tc>
          <w:tcPr>
            <w:tcW w:w="5605" w:type="dxa"/>
            <w:tcMar/>
          </w:tcPr>
          <w:p w:rsidR="4CE97726" w:rsidP="4CE97726" w:rsidRDefault="4CE97726" w14:paraId="0B09790C" w14:textId="14AC390A">
            <w:pPr>
              <w:pStyle w:val="ListParagraph"/>
              <w:numPr>
                <w:ilvl w:val="0"/>
                <w:numId w:val="4"/>
              </w:numPr>
              <w:rPr/>
            </w:pPr>
            <w:r w:rsidR="5ABE64C1">
              <w:rPr/>
              <w:t>Click invoice</w:t>
            </w:r>
          </w:p>
        </w:tc>
        <w:tc>
          <w:tcPr>
            <w:tcW w:w="5605" w:type="dxa"/>
            <w:tcMar/>
          </w:tcPr>
          <w:p w:rsidR="4CE97726" w:rsidP="4CE97726" w:rsidRDefault="4CE97726" w14:paraId="67FD20D8" w14:textId="260589C3">
            <w:pPr>
              <w:pStyle w:val="ListParagraph"/>
              <w:numPr>
                <w:ilvl w:val="0"/>
                <w:numId w:val="4"/>
              </w:numPr>
              <w:rPr/>
            </w:pPr>
            <w:r w:rsidR="5ABE64C1">
              <w:rPr/>
              <w:t>Menampilkan halaman invoice</w:t>
            </w:r>
          </w:p>
        </w:tc>
      </w:tr>
      <w:tr w:rsidR="4CE97726" w:rsidTr="5ABE64C1" w14:paraId="01017E74" w14:textId="77777777">
        <w:tc>
          <w:tcPr>
            <w:tcW w:w="5605" w:type="dxa"/>
            <w:tcMar/>
          </w:tcPr>
          <w:p w:rsidR="4CE97726" w:rsidP="4CE97726" w:rsidRDefault="4CE97726" w14:paraId="0F1613BB" w14:textId="04ED7665">
            <w:pPr>
              <w:pStyle w:val="ListParagraph"/>
              <w:numPr>
                <w:ilvl w:val="0"/>
                <w:numId w:val="4"/>
              </w:numPr>
              <w:rPr/>
            </w:pPr>
            <w:r w:rsidR="5ABE64C1">
              <w:rPr/>
              <w:t>Click salah satu invoice yang sudah ada</w:t>
            </w:r>
          </w:p>
        </w:tc>
        <w:tc>
          <w:tcPr>
            <w:tcW w:w="5605" w:type="dxa"/>
            <w:tcMar/>
          </w:tcPr>
          <w:p w:rsidR="4CE97726" w:rsidP="4CE97726" w:rsidRDefault="4CE97726" w14:paraId="6FB3994A" w14:textId="513A0ABE">
            <w:pPr>
              <w:pStyle w:val="ListParagraph"/>
              <w:numPr>
                <w:ilvl w:val="0"/>
                <w:numId w:val="4"/>
              </w:numPr>
              <w:rPr/>
            </w:pPr>
            <w:r w:rsidR="5ABE64C1">
              <w:rPr/>
              <w:t>Menampilkan invoice yang dipilih</w:t>
            </w:r>
          </w:p>
        </w:tc>
      </w:tr>
    </w:tbl>
    <w:p w:rsidRPr="00EE2B5B" w:rsidR="00383A67" w:rsidP="4CE97726" w:rsidRDefault="00383A67" w14:paraId="4C7E420B" w14:textId="30D1B2D9">
      <w:pPr>
        <w:pStyle w:val="Heading1"/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4CE97726" w14:paraId="5F6824C3" w14:textId="4F949863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r w:rsidRPr="5ABE64C1" w:rsidR="5ABE64C1">
        <w:rPr>
          <w:lang w:val="id-ID"/>
        </w:rPr>
        <w:t>Use Case Update Status</w:t>
      </w:r>
    </w:p>
    <w:p w:rsidRPr="00EE2B5B" w:rsidR="00383A67" w:rsidP="4CE97726" w:rsidRDefault="00383A67" w14:paraId="198DDE98" w14:textId="6D8A112D">
      <w:pPr>
        <w:pStyle w:val="Heading1"/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4CE97726" w14:paraId="37DFE2BB" w14:textId="03CB5263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Use Case Name           : UpdateStatus</w:t>
      </w:r>
    </w:p>
    <w:p w:rsidRPr="00EE2B5B" w:rsidR="00383A67" w:rsidP="4CE97726" w:rsidRDefault="4CE97726" w14:paraId="2B697B7B" w14:textId="53C43B02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Staff</w:t>
      </w:r>
    </w:p>
    <w:p w:rsidRPr="00EE2B5B" w:rsidR="00383A67" w:rsidP="4CE97726" w:rsidRDefault="4CE97726" w14:paraId="07BEE4D6" w14:textId="42B77EEE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ingin meng-update status pesanan</w:t>
      </w:r>
    </w:p>
    <w:p w:rsidRPr="00EE2B5B" w:rsidR="00383A67" w:rsidP="4CE97726" w:rsidRDefault="4CE97726" w14:paraId="3283CBEF" w14:textId="5D7CC7F0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ng-update status pemesanan</w:t>
      </w:r>
    </w:p>
    <w:p w:rsidRPr="00EE2B5B" w:rsidR="00383A67" w:rsidP="4CE97726" w:rsidRDefault="4CE97726" w14:paraId="147E1E66" w14:textId="0DD6F95F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rtor mengupdate status pemesanan</w:t>
      </w:r>
    </w:p>
    <w:p w:rsidRPr="00EE2B5B" w:rsidR="00383A67" w:rsidP="4CE97726" w:rsidRDefault="4CE97726" w14:paraId="472FFB72" w14:textId="106524FF">
      <w:pPr>
        <w:tabs>
          <w:tab w:val="left" w:pos="1781"/>
          <w:tab w:val="left" w:pos="1782"/>
        </w:tabs>
        <w:rPr>
          <w:highlight w:val="yellow"/>
          <w:lang w:val="id-ID"/>
        </w:rPr>
      </w:pPr>
      <w:r w:rsidRPr="5ABE64C1" w:rsidR="5ABE64C1">
        <w:rPr>
          <w:lang w:val="id-ID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58621957" w14:textId="77777777">
        <w:tc>
          <w:tcPr>
            <w:tcW w:w="5605" w:type="dxa"/>
            <w:tcMar/>
          </w:tcPr>
          <w:p w:rsidR="4CE97726" w:rsidRDefault="4CE97726" w14:paraId="42934C82" w14:textId="1E72B289"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RDefault="4CE97726" w14:paraId="61A19D6D" w14:textId="4239C018">
            <w:r w:rsidR="5ABE64C1">
              <w:rPr/>
              <w:t>System</w:t>
            </w:r>
          </w:p>
        </w:tc>
      </w:tr>
      <w:tr w:rsidR="4CE97726" w:rsidTr="5ABE64C1" w14:paraId="539BA937" w14:textId="77777777">
        <w:tc>
          <w:tcPr>
            <w:tcW w:w="5605" w:type="dxa"/>
            <w:tcMar/>
          </w:tcPr>
          <w:p w:rsidR="4CE97726" w:rsidP="4CE97726" w:rsidRDefault="4CE97726" w14:paraId="175AB0A9" w14:textId="63424153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Click update status</w:t>
            </w:r>
          </w:p>
        </w:tc>
        <w:tc>
          <w:tcPr>
            <w:tcW w:w="5605" w:type="dxa"/>
            <w:tcMar/>
          </w:tcPr>
          <w:p w:rsidR="4CE97726" w:rsidP="4CE97726" w:rsidRDefault="4CE97726" w14:paraId="7A060831" w14:textId="09746D47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Menampilkan halaman update status</w:t>
            </w:r>
          </w:p>
        </w:tc>
      </w:tr>
      <w:tr w:rsidR="4CE97726" w:rsidTr="5ABE64C1" w14:paraId="1FCCCD29" w14:textId="77777777">
        <w:tc>
          <w:tcPr>
            <w:tcW w:w="5605" w:type="dxa"/>
            <w:tcMar/>
          </w:tcPr>
          <w:p w:rsidR="4CE97726" w:rsidRDefault="4CE97726" w14:paraId="24808740" w14:textId="5FE23CB3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58EC1155" w14:textId="02493E01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Menampilkan status pemesanan yang ada</w:t>
            </w:r>
          </w:p>
        </w:tc>
      </w:tr>
      <w:tr w:rsidR="4CE97726" w:rsidTr="5ABE64C1" w14:paraId="72F9BF7D" w14:textId="77777777">
        <w:tc>
          <w:tcPr>
            <w:tcW w:w="5605" w:type="dxa"/>
            <w:tcMar/>
          </w:tcPr>
          <w:p w:rsidR="4CE97726" w:rsidP="4CE97726" w:rsidRDefault="4CE97726" w14:paraId="6FE27105" w14:textId="16391504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Click salah satu status pemesanan</w:t>
            </w:r>
          </w:p>
        </w:tc>
        <w:tc>
          <w:tcPr>
            <w:tcW w:w="5605" w:type="dxa"/>
            <w:tcMar/>
          </w:tcPr>
          <w:p w:rsidR="4CE97726" w:rsidP="4CE97726" w:rsidRDefault="4CE97726" w14:paraId="2D05F9E8" w14:textId="03F8DA32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Menampilkan form update status</w:t>
            </w:r>
          </w:p>
        </w:tc>
      </w:tr>
      <w:tr w:rsidR="4CE97726" w:rsidTr="5ABE64C1" w14:paraId="6108C218" w14:textId="77777777">
        <w:tc>
          <w:tcPr>
            <w:tcW w:w="5605" w:type="dxa"/>
            <w:tcMar/>
          </w:tcPr>
          <w:p w:rsidR="4CE97726" w:rsidP="4CE97726" w:rsidRDefault="4CE97726" w14:paraId="5458A9E7" w14:textId="122F91A5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Click salah satu status yang ada</w:t>
            </w:r>
          </w:p>
        </w:tc>
        <w:tc>
          <w:tcPr>
            <w:tcW w:w="5605" w:type="dxa"/>
            <w:tcMar/>
          </w:tcPr>
          <w:p w:rsidR="4CE97726" w:rsidP="4CE97726" w:rsidRDefault="4CE97726" w14:paraId="3ACF5429" w14:textId="3852C80F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Merekam pilihan actor</w:t>
            </w:r>
          </w:p>
        </w:tc>
      </w:tr>
      <w:tr w:rsidR="4CE97726" w:rsidTr="5ABE64C1" w14:paraId="09CF1635" w14:textId="77777777">
        <w:tc>
          <w:tcPr>
            <w:tcW w:w="5605" w:type="dxa"/>
            <w:tcMar/>
          </w:tcPr>
          <w:p w:rsidR="4CE97726" w:rsidP="4CE97726" w:rsidRDefault="4CE97726" w14:paraId="4A12D210" w14:textId="2A0D486E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Click confirm</w:t>
            </w:r>
          </w:p>
        </w:tc>
        <w:tc>
          <w:tcPr>
            <w:tcW w:w="5605" w:type="dxa"/>
            <w:tcMar/>
          </w:tcPr>
          <w:p w:rsidR="4CE97726" w:rsidP="4CE97726" w:rsidRDefault="4CE97726" w14:paraId="621DA262" w14:textId="562807C1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Mengeksekusi memperbarui data pemesanan yang ada di database</w:t>
            </w:r>
          </w:p>
        </w:tc>
      </w:tr>
      <w:tr w:rsidR="4CE97726" w:rsidTr="5ABE64C1" w14:paraId="20BE7591" w14:textId="77777777">
        <w:tc>
          <w:tcPr>
            <w:tcW w:w="5605" w:type="dxa"/>
            <w:tcMar/>
          </w:tcPr>
          <w:p w:rsidR="4CE97726" w:rsidRDefault="4CE97726" w14:paraId="0CEAF875" w14:textId="08807C89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67036925" w14:textId="0DDF724C">
            <w:pPr>
              <w:pStyle w:val="ListParagraph"/>
              <w:numPr>
                <w:ilvl w:val="0"/>
                <w:numId w:val="3"/>
              </w:numPr>
              <w:rPr/>
            </w:pPr>
            <w:r w:rsidR="5ABE64C1">
              <w:rPr/>
              <w:t>Notifikasi status sudah diupdate</w:t>
            </w:r>
          </w:p>
        </w:tc>
      </w:tr>
    </w:tbl>
    <w:p w:rsidRPr="00EE2B5B" w:rsidR="00383A67" w:rsidP="4CE97726" w:rsidRDefault="00383A67" w14:paraId="4DC8D38E" w14:textId="27782309">
      <w:pPr>
        <w:pStyle w:val="Heading1"/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4CE97726" w14:paraId="0992CDE4" w14:textId="180C8907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r w:rsidRPr="5ABE64C1" w:rsidR="5ABE64C1">
        <w:rPr>
          <w:lang w:val="id-ID"/>
        </w:rPr>
        <w:t>Use Case Registrasi</w:t>
      </w:r>
    </w:p>
    <w:p w:rsidRPr="00EE2B5B" w:rsidR="00383A67" w:rsidP="4CE97726" w:rsidRDefault="00383A67" w14:paraId="766014A5" w14:textId="57572E76">
      <w:pPr>
        <w:pStyle w:val="Heading1"/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4CE97726" w14:paraId="0C770443" w14:textId="5667E591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Use Case Name           : Registrasi</w:t>
      </w:r>
    </w:p>
    <w:p w:rsidRPr="00EE2B5B" w:rsidR="00383A67" w:rsidP="4CE97726" w:rsidRDefault="4CE97726" w14:paraId="19F3E7D7" w14:textId="7CBA9277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 &amp; Staff</w:t>
      </w:r>
    </w:p>
    <w:p w:rsidRPr="00EE2B5B" w:rsidR="00383A67" w:rsidP="4CE97726" w:rsidRDefault="4CE97726" w14:paraId="205D1D29" w14:textId="524FD473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 xml:space="preserve">Pre-Condition             : Actor belum memiliki akun </w:t>
      </w:r>
    </w:p>
    <w:p w:rsidRPr="00EE2B5B" w:rsidR="00383A67" w:rsidP="4CE97726" w:rsidRDefault="4CE97726" w14:paraId="51428992" w14:textId="7AEB5C6E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emiliki akun</w:t>
      </w:r>
    </w:p>
    <w:p w:rsidRPr="00EE2B5B" w:rsidR="00383A67" w:rsidP="4CE97726" w:rsidRDefault="4CE97726" w14:paraId="696840CF" w14:textId="1F119700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mbuat akun</w:t>
      </w:r>
    </w:p>
    <w:p w:rsidRPr="00EE2B5B" w:rsidR="00383A67" w:rsidP="4CE97726" w:rsidRDefault="4CE97726" w14:paraId="370ED76B" w14:textId="2D5E48D1">
      <w:pPr>
        <w:tabs>
          <w:tab w:val="left" w:pos="1781"/>
          <w:tab w:val="left" w:pos="1782"/>
        </w:tabs>
        <w:rPr>
          <w:highlight w:val="yellow"/>
          <w:lang w:val="id-ID"/>
        </w:rPr>
      </w:pPr>
      <w:r w:rsidRPr="5ABE64C1" w:rsidR="5ABE64C1">
        <w:rPr>
          <w:lang w:val="id-ID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3F421B1B" w14:textId="77777777">
        <w:tc>
          <w:tcPr>
            <w:tcW w:w="5605" w:type="dxa"/>
            <w:tcMar/>
          </w:tcPr>
          <w:p w:rsidR="4CE97726" w:rsidRDefault="4CE97726" w14:paraId="7D563E87" w14:textId="18FDDF26"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RDefault="4CE97726" w14:paraId="2996F326" w14:textId="1678A2EB">
            <w:r w:rsidR="5ABE64C1">
              <w:rPr/>
              <w:t>System</w:t>
            </w:r>
          </w:p>
        </w:tc>
      </w:tr>
      <w:tr w:rsidR="4CE97726" w:rsidTr="5ABE64C1" w14:paraId="076F002B" w14:textId="77777777">
        <w:tc>
          <w:tcPr>
            <w:tcW w:w="5605" w:type="dxa"/>
            <w:tcMar/>
          </w:tcPr>
          <w:p w:rsidR="4CE97726" w:rsidP="4CE97726" w:rsidRDefault="4CE97726" w14:paraId="150B5363" w14:textId="78072E1E">
            <w:pPr>
              <w:pStyle w:val="ListParagraph"/>
              <w:numPr>
                <w:ilvl w:val="0"/>
                <w:numId w:val="2"/>
              </w:numPr>
              <w:rPr/>
            </w:pPr>
            <w:r w:rsidR="5ABE64C1">
              <w:rPr/>
              <w:t>Click registrasi</w:t>
            </w:r>
          </w:p>
        </w:tc>
        <w:tc>
          <w:tcPr>
            <w:tcW w:w="5605" w:type="dxa"/>
            <w:tcMar/>
          </w:tcPr>
          <w:p w:rsidR="4CE97726" w:rsidP="4CE97726" w:rsidRDefault="4CE97726" w14:paraId="0991B73B" w14:textId="306F16A5">
            <w:pPr>
              <w:pStyle w:val="ListParagraph"/>
              <w:numPr>
                <w:ilvl w:val="0"/>
                <w:numId w:val="2"/>
              </w:numPr>
              <w:rPr/>
            </w:pPr>
            <w:r w:rsidR="5ABE64C1">
              <w:rPr/>
              <w:t>Menampilkan form registrasi</w:t>
            </w:r>
          </w:p>
        </w:tc>
      </w:tr>
      <w:tr w:rsidR="4CE97726" w:rsidTr="5ABE64C1" w14:paraId="2C422329" w14:textId="77777777">
        <w:tc>
          <w:tcPr>
            <w:tcW w:w="5605" w:type="dxa"/>
            <w:tcMar/>
          </w:tcPr>
          <w:p w:rsidR="4CE97726" w:rsidP="4CE97726" w:rsidRDefault="4CE97726" w14:paraId="2454638D" w14:textId="318322A7">
            <w:pPr>
              <w:pStyle w:val="ListParagraph"/>
              <w:numPr>
                <w:ilvl w:val="0"/>
                <w:numId w:val="2"/>
              </w:numPr>
              <w:rPr/>
            </w:pPr>
            <w:r w:rsidR="5ABE64C1">
              <w:rPr/>
              <w:t xml:space="preserve">Actor mengisi form registrasi </w:t>
            </w:r>
          </w:p>
        </w:tc>
        <w:tc>
          <w:tcPr>
            <w:tcW w:w="5605" w:type="dxa"/>
            <w:tcMar/>
          </w:tcPr>
          <w:p w:rsidR="4CE97726" w:rsidP="4CE97726" w:rsidRDefault="4CE97726" w14:paraId="2592BCAA" w14:textId="1E8F5392">
            <w:pPr>
              <w:pStyle w:val="ListParagraph"/>
              <w:numPr>
                <w:ilvl w:val="0"/>
                <w:numId w:val="2"/>
              </w:numPr>
              <w:rPr/>
            </w:pPr>
            <w:r w:rsidR="5ABE64C1">
              <w:rPr/>
              <w:t>Merekam inputan actor</w:t>
            </w:r>
          </w:p>
        </w:tc>
      </w:tr>
      <w:tr w:rsidR="4CE97726" w:rsidTr="5ABE64C1" w14:paraId="57812BF9" w14:textId="77777777">
        <w:tc>
          <w:tcPr>
            <w:tcW w:w="5605" w:type="dxa"/>
            <w:tcMar/>
          </w:tcPr>
          <w:p w:rsidR="4CE97726" w:rsidP="4CE97726" w:rsidRDefault="4CE97726" w14:paraId="1B2745AE" w14:textId="6A4A8DAB">
            <w:pPr>
              <w:pStyle w:val="ListParagraph"/>
              <w:numPr>
                <w:ilvl w:val="0"/>
                <w:numId w:val="2"/>
              </w:numPr>
              <w:rPr/>
            </w:pPr>
            <w:r w:rsidR="5ABE64C1">
              <w:rPr/>
              <w:t>Click confirm</w:t>
            </w:r>
          </w:p>
        </w:tc>
        <w:tc>
          <w:tcPr>
            <w:tcW w:w="5605" w:type="dxa"/>
            <w:tcMar/>
          </w:tcPr>
          <w:p w:rsidR="4CE97726" w:rsidP="4CE97726" w:rsidRDefault="4CE97726" w14:paraId="6AC8DFD4" w14:textId="7DEED449">
            <w:pPr>
              <w:pStyle w:val="ListParagraph"/>
              <w:numPr>
                <w:ilvl w:val="0"/>
                <w:numId w:val="2"/>
              </w:numPr>
              <w:rPr/>
            </w:pPr>
            <w:r w:rsidR="5ABE64C1">
              <w:rPr/>
              <w:t>Jika actor adalah customer maka menambahkan data customer pada database</w:t>
            </w:r>
          </w:p>
        </w:tc>
      </w:tr>
      <w:tr w:rsidR="4CE97726" w:rsidTr="5ABE64C1" w14:paraId="5D68604D" w14:textId="77777777">
        <w:tc>
          <w:tcPr>
            <w:tcW w:w="5605" w:type="dxa"/>
            <w:tcMar/>
          </w:tcPr>
          <w:p w:rsidR="4CE97726" w:rsidRDefault="4CE97726" w14:paraId="52143CE1" w14:textId="28A0FC80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5613ABC9" w14:textId="58D48EB3">
            <w:pPr>
              <w:pStyle w:val="ListParagraph"/>
              <w:numPr>
                <w:ilvl w:val="0"/>
                <w:numId w:val="2"/>
              </w:numPr>
              <w:rPr/>
            </w:pPr>
            <w:r w:rsidR="5ABE64C1">
              <w:rPr/>
              <w:t>Jika actor adalah staff maka menambahkan data staff pada database</w:t>
            </w:r>
          </w:p>
        </w:tc>
      </w:tr>
    </w:tbl>
    <w:p w:rsidRPr="00EE2B5B" w:rsidR="00383A67" w:rsidP="4CE97726" w:rsidRDefault="00383A67" w14:paraId="4F49D2D0" w14:textId="654DF963">
      <w:pPr>
        <w:pStyle w:val="Heading1"/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4CE97726" w14:paraId="7B4D1C2D" w14:textId="2131811D">
      <w:pPr>
        <w:pStyle w:val="Heading1"/>
        <w:numPr>
          <w:ilvl w:val="2"/>
          <w:numId w:val="33"/>
        </w:numPr>
        <w:tabs>
          <w:tab w:val="left" w:pos="1781"/>
          <w:tab w:val="left" w:pos="1782"/>
        </w:tabs>
        <w:rPr>
          <w:lang w:val="id-ID"/>
        </w:rPr>
      </w:pPr>
      <w:r w:rsidRPr="5ABE64C1" w:rsidR="5ABE64C1">
        <w:rPr>
          <w:lang w:val="id-ID"/>
        </w:rPr>
        <w:t>Use Case Login</w:t>
      </w:r>
    </w:p>
    <w:p w:rsidRPr="00EE2B5B" w:rsidR="00383A67" w:rsidP="4CE97726" w:rsidRDefault="00383A67" w14:paraId="03F74B92" w14:textId="78E48A6E">
      <w:pPr>
        <w:pStyle w:val="Heading1"/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4CE97726" w14:paraId="0405AE24" w14:textId="30033422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Use Case Name           : Login</w:t>
      </w:r>
    </w:p>
    <w:p w:rsidRPr="00EE2B5B" w:rsidR="00383A67" w:rsidP="4CE97726" w:rsidRDefault="4CE97726" w14:paraId="47313DE1" w14:textId="10A699E5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Actor                           : Customer &amp; Staff</w:t>
      </w:r>
    </w:p>
    <w:p w:rsidRPr="00EE2B5B" w:rsidR="00383A67" w:rsidP="4CE97726" w:rsidRDefault="4CE97726" w14:paraId="455DA791" w14:textId="4B35E593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re-Condition             : Actor belum masuk ke menu utama</w:t>
      </w:r>
    </w:p>
    <w:p w:rsidRPr="00EE2B5B" w:rsidR="00383A67" w:rsidP="4CE97726" w:rsidRDefault="4CE97726" w14:paraId="0EBFF3F2" w14:textId="0E35623C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Post-Condition            : Actor sudah masuk ke kemu utama</w:t>
      </w:r>
    </w:p>
    <w:p w:rsidRPr="00EE2B5B" w:rsidR="00383A67" w:rsidP="4CE97726" w:rsidRDefault="4CE97726" w14:paraId="3C021F5C" w14:textId="489D35D4">
      <w:pPr>
        <w:tabs>
          <w:tab w:val="left" w:pos="1781"/>
          <w:tab w:val="left" w:pos="1782"/>
        </w:tabs>
        <w:ind w:left="1440"/>
        <w:rPr>
          <w:highlight w:val="yellow"/>
          <w:lang w:val="id-ID"/>
        </w:rPr>
      </w:pPr>
      <w:r w:rsidRPr="5ABE64C1" w:rsidR="5ABE64C1">
        <w:rPr>
          <w:lang w:val="id-ID"/>
        </w:rPr>
        <w:t>Description                  : Actor melakukan login untuk masuk ke menu utama</w:t>
      </w:r>
    </w:p>
    <w:p w:rsidRPr="00EE2B5B" w:rsidR="00383A67" w:rsidP="4CE97726" w:rsidRDefault="4CE97726" w14:paraId="7517B97A" w14:textId="6EBE98DC">
      <w:pPr>
        <w:tabs>
          <w:tab w:val="left" w:pos="1781"/>
          <w:tab w:val="left" w:pos="1782"/>
        </w:tabs>
        <w:rPr>
          <w:highlight w:val="yellow"/>
          <w:lang w:val="id-ID"/>
        </w:rPr>
      </w:pPr>
      <w:r w:rsidRPr="5ABE64C1" w:rsidR="5ABE64C1">
        <w:rPr>
          <w:lang w:val="id-ID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05"/>
        <w:gridCol w:w="5605"/>
      </w:tblGrid>
      <w:tr w:rsidR="4CE97726" w:rsidTr="5ABE64C1" w14:paraId="2E1D9563" w14:textId="77777777">
        <w:tc>
          <w:tcPr>
            <w:tcW w:w="5605" w:type="dxa"/>
            <w:tcMar/>
          </w:tcPr>
          <w:p w:rsidR="4CE97726" w:rsidRDefault="4CE97726" w14:paraId="3D7B5895" w14:textId="12B7A60D">
            <w:r w:rsidR="5ABE64C1">
              <w:rPr/>
              <w:t>Actor</w:t>
            </w:r>
          </w:p>
        </w:tc>
        <w:tc>
          <w:tcPr>
            <w:tcW w:w="5605" w:type="dxa"/>
            <w:tcMar/>
          </w:tcPr>
          <w:p w:rsidR="4CE97726" w:rsidRDefault="4CE97726" w14:paraId="3461C59D" w14:textId="769572AE">
            <w:r w:rsidR="5ABE64C1">
              <w:rPr/>
              <w:t>System</w:t>
            </w:r>
          </w:p>
        </w:tc>
      </w:tr>
      <w:tr w:rsidR="4CE97726" w:rsidTr="5ABE64C1" w14:paraId="707B8961" w14:textId="77777777">
        <w:tc>
          <w:tcPr>
            <w:tcW w:w="5605" w:type="dxa"/>
            <w:tcMar/>
          </w:tcPr>
          <w:p w:rsidR="4CE97726" w:rsidP="4CE97726" w:rsidRDefault="4CE97726" w14:paraId="47C09FD3" w14:textId="09474C37">
            <w:pPr>
              <w:pStyle w:val="ListParagraph"/>
              <w:numPr>
                <w:ilvl w:val="0"/>
                <w:numId w:val="1"/>
              </w:numPr>
              <w:rPr/>
            </w:pPr>
            <w:r w:rsidR="5ABE64C1">
              <w:rPr/>
              <w:t>Click login</w:t>
            </w:r>
          </w:p>
        </w:tc>
        <w:tc>
          <w:tcPr>
            <w:tcW w:w="5605" w:type="dxa"/>
            <w:tcMar/>
          </w:tcPr>
          <w:p w:rsidR="4CE97726" w:rsidP="4CE97726" w:rsidRDefault="4CE97726" w14:paraId="36C04A0B" w14:textId="662EDE2C">
            <w:pPr>
              <w:pStyle w:val="ListParagraph"/>
              <w:numPr>
                <w:ilvl w:val="0"/>
                <w:numId w:val="1"/>
              </w:numPr>
              <w:rPr/>
            </w:pPr>
            <w:r w:rsidR="5ABE64C1">
              <w:rPr/>
              <w:t>Menampilkan form login</w:t>
            </w:r>
          </w:p>
        </w:tc>
      </w:tr>
      <w:tr w:rsidR="4CE97726" w:rsidTr="5ABE64C1" w14:paraId="6A49FB68" w14:textId="77777777">
        <w:tc>
          <w:tcPr>
            <w:tcW w:w="5605" w:type="dxa"/>
            <w:tcMar/>
          </w:tcPr>
          <w:p w:rsidR="4CE97726" w:rsidP="4CE97726" w:rsidRDefault="4CE97726" w14:paraId="1B362CB0" w14:textId="5F614DA3">
            <w:pPr>
              <w:pStyle w:val="ListParagraph"/>
              <w:numPr>
                <w:ilvl w:val="0"/>
                <w:numId w:val="1"/>
              </w:numPr>
              <w:rPr/>
            </w:pPr>
            <w:r w:rsidR="5ABE64C1">
              <w:rPr/>
              <w:t>Actor mengisi form login</w:t>
            </w:r>
          </w:p>
        </w:tc>
        <w:tc>
          <w:tcPr>
            <w:tcW w:w="5605" w:type="dxa"/>
            <w:tcMar/>
          </w:tcPr>
          <w:p w:rsidR="4CE97726" w:rsidP="4CE97726" w:rsidRDefault="4CE97726" w14:paraId="127AF4B1" w14:textId="4FDA1E65">
            <w:pPr>
              <w:pStyle w:val="ListParagraph"/>
              <w:numPr>
                <w:ilvl w:val="0"/>
                <w:numId w:val="1"/>
              </w:numPr>
              <w:rPr/>
            </w:pPr>
            <w:r w:rsidR="5ABE64C1">
              <w:rPr/>
              <w:t>Merekam inputan Actor</w:t>
            </w:r>
          </w:p>
        </w:tc>
      </w:tr>
      <w:tr w:rsidR="4CE97726" w:rsidTr="5ABE64C1" w14:paraId="01400E37" w14:textId="77777777">
        <w:tc>
          <w:tcPr>
            <w:tcW w:w="5605" w:type="dxa"/>
            <w:tcMar/>
          </w:tcPr>
          <w:p w:rsidR="4CE97726" w:rsidP="4CE97726" w:rsidRDefault="4CE97726" w14:paraId="30E4F025" w14:textId="41D32D3A">
            <w:pPr>
              <w:pStyle w:val="ListParagraph"/>
              <w:numPr>
                <w:ilvl w:val="0"/>
                <w:numId w:val="1"/>
              </w:numPr>
              <w:rPr/>
            </w:pPr>
            <w:r w:rsidR="5ABE64C1">
              <w:rPr/>
              <w:t>Click login</w:t>
            </w:r>
          </w:p>
        </w:tc>
        <w:tc>
          <w:tcPr>
            <w:tcW w:w="5605" w:type="dxa"/>
            <w:tcMar/>
          </w:tcPr>
          <w:p w:rsidR="4CE97726" w:rsidP="4CE97726" w:rsidRDefault="4CE97726" w14:paraId="6504FF05" w14:textId="3D5A4B43">
            <w:pPr>
              <w:pStyle w:val="ListParagraph"/>
              <w:numPr>
                <w:ilvl w:val="0"/>
                <w:numId w:val="1"/>
              </w:numPr>
              <w:rPr/>
            </w:pPr>
            <w:r w:rsidR="5ABE64C1">
              <w:rPr/>
              <w:t>Jika tidak berhasil kembali ke 2</w:t>
            </w:r>
          </w:p>
        </w:tc>
      </w:tr>
      <w:tr w:rsidR="4CE97726" w:rsidTr="5ABE64C1" w14:paraId="1853EEE7" w14:textId="77777777">
        <w:tc>
          <w:tcPr>
            <w:tcW w:w="5605" w:type="dxa"/>
            <w:tcMar/>
          </w:tcPr>
          <w:p w:rsidR="4CE97726" w:rsidRDefault="4CE97726" w14:paraId="40A5B3F3" w14:textId="06964F8D">
            <w:r w:rsidR="5ABE64C1">
              <w:rPr/>
              <w:t xml:space="preserve"> </w:t>
            </w:r>
          </w:p>
        </w:tc>
        <w:tc>
          <w:tcPr>
            <w:tcW w:w="5605" w:type="dxa"/>
            <w:tcMar/>
          </w:tcPr>
          <w:p w:rsidR="4CE97726" w:rsidP="4CE97726" w:rsidRDefault="4CE97726" w14:paraId="0BA1A1C9" w14:textId="4264EA8E">
            <w:pPr>
              <w:pStyle w:val="ListParagraph"/>
              <w:numPr>
                <w:ilvl w:val="0"/>
                <w:numId w:val="1"/>
              </w:numPr>
              <w:rPr/>
            </w:pPr>
            <w:r w:rsidR="5ABE64C1">
              <w:rPr/>
              <w:t>Jika berhasil maka masuk ke menu utama</w:t>
            </w:r>
          </w:p>
        </w:tc>
      </w:tr>
    </w:tbl>
    <w:p w:rsidRPr="00EE2B5B" w:rsidR="00383A67" w:rsidP="4CE97726" w:rsidRDefault="00383A67" w14:paraId="1AB085BF" w14:textId="0F52013F">
      <w:pPr>
        <w:pStyle w:val="Heading1"/>
        <w:tabs>
          <w:tab w:val="left" w:pos="1781"/>
          <w:tab w:val="left" w:pos="1782"/>
        </w:tabs>
        <w:rPr>
          <w:lang w:val="id-ID"/>
        </w:rPr>
      </w:pPr>
    </w:p>
    <w:p w:rsidRPr="00EE2B5B" w:rsidR="00383A67" w:rsidP="4CE97726" w:rsidRDefault="00383A67" w14:paraId="3BAE7309" w14:textId="40A00F4E">
      <w:pPr>
        <w:tabs>
          <w:tab w:val="left" w:pos="1781"/>
          <w:tab w:val="left" w:pos="1782"/>
        </w:tabs>
        <w:rPr>
          <w:lang w:val="id-ID"/>
        </w:rPr>
      </w:pPr>
    </w:p>
    <w:p w:rsidR="4CE97726" w:rsidP="4CE97726" w:rsidRDefault="4CE97726" w14:paraId="6F8C5F46" w14:textId="5B7BFEAE">
      <w:pPr>
        <w:rPr>
          <w:lang w:val="id-ID"/>
        </w:rPr>
        <w:sectPr w:rsidR="4CE97726">
          <w:footerReference w:type="default" r:id="rId13"/>
          <w:pgSz w:w="11910" w:h="16850" w:orient="portrait"/>
          <w:pgMar w:top="1060" w:right="60" w:bottom="1700" w:left="640" w:header="0" w:footer="1514" w:gutter="0"/>
          <w:pgNumType w:start="10"/>
          <w:cols w:space="720"/>
        </w:sectPr>
      </w:pPr>
    </w:p>
    <w:p w:rsidRPr="00DD4038" w:rsidR="00383A67" w:rsidRDefault="00164F72" w14:paraId="4C31732B" w14:textId="77777777">
      <w:pPr>
        <w:pStyle w:val="Heading2"/>
        <w:numPr>
          <w:ilvl w:val="1"/>
          <w:numId w:val="19"/>
        </w:numPr>
        <w:tabs>
          <w:tab w:val="left" w:pos="1637"/>
          <w:tab w:val="left" w:pos="1638"/>
        </w:tabs>
        <w:spacing w:before="71"/>
        <w:rPr>
          <w:lang w:val="id-ID"/>
        </w:rPr>
      </w:pPr>
      <w:bookmarkStart w:name="_TOC_250032" w:id="22"/>
      <w:r w:rsidRPr="00DD4038">
        <w:rPr>
          <w:lang w:val="id-ID"/>
        </w:rPr>
        <w:lastRenderedPageBreak/>
        <w:t>Perancangan</w:t>
      </w:r>
      <w:r w:rsidRPr="00DD4038">
        <w:rPr>
          <w:spacing w:val="-1"/>
          <w:lang w:val="id-ID"/>
        </w:rPr>
        <w:t xml:space="preserve"> </w:t>
      </w:r>
      <w:bookmarkEnd w:id="22"/>
      <w:r w:rsidRPr="00DD4038">
        <w:rPr>
          <w:lang w:val="id-ID"/>
        </w:rPr>
        <w:t>Antarmuka</w:t>
      </w:r>
    </w:p>
    <w:p w:rsidRPr="00DD4038" w:rsidR="00383A67" w:rsidRDefault="00383A67" w14:paraId="201C1084" w14:textId="77777777">
      <w:pPr>
        <w:pStyle w:val="BodyText"/>
        <w:spacing w:before="10"/>
        <w:rPr>
          <w:b/>
          <w:i/>
          <w:sz w:val="20"/>
          <w:lang w:val="id-ID"/>
        </w:rPr>
      </w:pPr>
    </w:p>
    <w:p w:rsidRPr="00DD4038" w:rsidR="00383A67" w:rsidRDefault="00164F72" w14:paraId="1BE546A6" w14:textId="5D5F81F8">
      <w:pPr>
        <w:pStyle w:val="ListParagraph"/>
        <w:numPr>
          <w:ilvl w:val="2"/>
          <w:numId w:val="19"/>
        </w:numPr>
        <w:tabs>
          <w:tab w:val="left" w:pos="1781"/>
          <w:tab w:val="left" w:pos="1782"/>
        </w:tabs>
        <w:spacing w:before="71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Antar Muka</w:t>
      </w:r>
      <w:r w:rsidR="00BA425D">
        <w:rPr>
          <w:b/>
          <w:sz w:val="24"/>
          <w:lang w:val="en-ID"/>
        </w:rPr>
        <w:t xml:space="preserve"> </w:t>
      </w:r>
      <w:r w:rsidRPr="00DD4038">
        <w:rPr>
          <w:b/>
          <w:sz w:val="24"/>
          <w:lang w:val="id-ID"/>
        </w:rPr>
        <w:t>Registrasi</w:t>
      </w:r>
    </w:p>
    <w:p w:rsidRPr="00DD4038" w:rsidR="00383A67" w:rsidRDefault="00164F72" w14:paraId="45D41497" w14:textId="3409F251">
      <w:pPr>
        <w:spacing w:before="60"/>
        <w:ind w:left="178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Tabel Identifikasi Antarmuka / Layar/ Page Registrasi</w:t>
      </w:r>
    </w:p>
    <w:p w:rsidRPr="00DD4038" w:rsidR="00383A67" w:rsidRDefault="00383A67" w14:paraId="7426BDDE" w14:textId="77777777">
      <w:pPr>
        <w:pStyle w:val="BodyText"/>
        <w:spacing w:before="1"/>
        <w:rPr>
          <w:b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0"/>
        <w:gridCol w:w="5600"/>
        <w:gridCol w:w="2652"/>
      </w:tblGrid>
      <w:tr w:rsidRPr="00DD4038" w:rsidR="00383A67" w:rsidTr="4CE97726" w14:paraId="0F4CC4DA" w14:textId="77777777">
        <w:trPr>
          <w:trHeight w:val="554"/>
        </w:trPr>
        <w:tc>
          <w:tcPr>
            <w:tcW w:w="1070" w:type="dxa"/>
          </w:tcPr>
          <w:p w:rsidRPr="00DD4038" w:rsidR="00383A67" w:rsidRDefault="00164F72" w14:paraId="0D4EE5C3" w14:textId="77777777">
            <w:pPr>
              <w:pStyle w:val="TableParagraph"/>
              <w:spacing w:before="1" w:line="270" w:lineRule="atLeast"/>
              <w:ind w:right="79" w:firstLine="263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. LAYAR</w:t>
            </w:r>
          </w:p>
        </w:tc>
        <w:tc>
          <w:tcPr>
            <w:tcW w:w="5600" w:type="dxa"/>
          </w:tcPr>
          <w:p w:rsidRPr="00DD4038" w:rsidR="00383A67" w:rsidRDefault="00164F72" w14:paraId="26D123E9" w14:textId="77777777">
            <w:pPr>
              <w:pStyle w:val="TableParagraph"/>
              <w:spacing w:before="1" w:line="240" w:lineRule="auto"/>
              <w:ind w:left="1968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LAYAR</w:t>
            </w:r>
          </w:p>
        </w:tc>
        <w:tc>
          <w:tcPr>
            <w:tcW w:w="2652" w:type="dxa"/>
          </w:tcPr>
          <w:p w:rsidRPr="00DD4038" w:rsidR="00383A67" w:rsidRDefault="00164F72" w14:paraId="405B72B8" w14:textId="77777777">
            <w:pPr>
              <w:pStyle w:val="TableParagraph"/>
              <w:spacing w:before="1" w:line="240" w:lineRule="auto"/>
              <w:ind w:left="680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DESKRIPSI</w:t>
            </w:r>
          </w:p>
        </w:tc>
      </w:tr>
      <w:tr w:rsidRPr="00DD4038" w:rsidR="00383A67" w:rsidTr="4CE97726" w14:paraId="0007054A" w14:textId="77777777">
        <w:trPr>
          <w:trHeight w:val="5225"/>
        </w:trPr>
        <w:tc>
          <w:tcPr>
            <w:tcW w:w="1070" w:type="dxa"/>
          </w:tcPr>
          <w:p w:rsidRPr="00DD4038" w:rsidR="00383A67" w:rsidRDefault="00164F72" w14:paraId="0F28A807" w14:textId="4D35E98C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UC-</w:t>
            </w:r>
            <w:r w:rsidR="00BA425D">
              <w:rPr>
                <w:sz w:val="24"/>
                <w:lang w:val="en-ID"/>
              </w:rPr>
              <w:t>1</w:t>
            </w:r>
            <w:r w:rsidRPr="00DD4038">
              <w:rPr>
                <w:sz w:val="24"/>
                <w:lang w:val="id-ID"/>
              </w:rPr>
              <w:t>01</w:t>
            </w:r>
          </w:p>
        </w:tc>
        <w:tc>
          <w:tcPr>
            <w:tcW w:w="5600" w:type="dxa"/>
          </w:tcPr>
          <w:p w:rsidR="00383A67" w:rsidP="00D9494C" w:rsidRDefault="005D6D6B" w14:paraId="25C2DD4D" w14:textId="2A79AC1C">
            <w:pPr>
              <w:pStyle w:val="TableParagraph"/>
              <w:spacing w:line="240" w:lineRule="auto"/>
              <w:ind w:left="216"/>
              <w:jc w:val="center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691B8BD4" wp14:editId="782FE801">
                  <wp:extent cx="2763748" cy="4570661"/>
                  <wp:effectExtent l="0" t="0" r="0" b="0"/>
                  <wp:docPr id="153716655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3748" cy="4570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DD4038" w:rsidR="00B9278F" w:rsidP="00B9278F" w:rsidRDefault="00B9278F" w14:paraId="392EE6CA" w14:textId="77777777">
            <w:pPr>
              <w:pStyle w:val="TableParagraph"/>
              <w:spacing w:line="240" w:lineRule="auto"/>
              <w:rPr>
                <w:sz w:val="20"/>
                <w:lang w:val="id-ID"/>
              </w:rPr>
            </w:pPr>
          </w:p>
          <w:p w:rsidR="00383A67" w:rsidRDefault="00164F72" w14:paraId="4A483D56" w14:textId="77777777">
            <w:pPr>
              <w:pStyle w:val="TableParagraph"/>
              <w:spacing w:line="235" w:lineRule="exact"/>
              <w:ind w:left="1995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Layar Registrasi</w:t>
            </w:r>
          </w:p>
          <w:p w:rsidRPr="00DD4038" w:rsidR="00B9278F" w:rsidRDefault="00B9278F" w14:paraId="3FB094C3" w14:textId="4F21445B">
            <w:pPr>
              <w:pStyle w:val="TableParagraph"/>
              <w:spacing w:line="235" w:lineRule="exact"/>
              <w:ind w:left="1995"/>
              <w:rPr>
                <w:i/>
                <w:sz w:val="24"/>
                <w:lang w:val="id-ID"/>
              </w:rPr>
            </w:pPr>
          </w:p>
        </w:tc>
        <w:tc>
          <w:tcPr>
            <w:tcW w:w="2652" w:type="dxa"/>
          </w:tcPr>
          <w:p w:rsidRPr="00DD4038" w:rsidR="00383A67" w:rsidRDefault="00164F72" w14:paraId="7447C2BF" w14:textId="5ED2D691">
            <w:pPr>
              <w:pStyle w:val="TableParagraph"/>
              <w:spacing w:line="240" w:lineRule="auto"/>
              <w:ind w:left="108" w:right="46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ustomer melakukan pengisian data</w:t>
            </w:r>
            <w:r w:rsidR="00D70B16">
              <w:rPr>
                <w:sz w:val="24"/>
                <w:lang w:val="id-ID"/>
              </w:rPr>
              <w:t xml:space="preserve"> registrasi</w:t>
            </w:r>
          </w:p>
        </w:tc>
      </w:tr>
    </w:tbl>
    <w:p w:rsidR="1E957227" w:rsidRDefault="1E957227" w14:paraId="46FA56DD" w14:textId="296B3DC2"/>
    <w:p w:rsidR="00383A67" w:rsidRDefault="00383A67" w14:paraId="28628A94" w14:textId="367FDC59">
      <w:pPr>
        <w:pStyle w:val="BodyText"/>
        <w:rPr>
          <w:b/>
          <w:lang w:val="id-ID"/>
        </w:rPr>
      </w:pPr>
    </w:p>
    <w:p w:rsidR="001C7485" w:rsidRDefault="001C7485" w14:paraId="62350A1D" w14:textId="27D1D4D3">
      <w:pPr>
        <w:pStyle w:val="BodyText"/>
        <w:rPr>
          <w:b/>
          <w:lang w:val="id-ID"/>
        </w:rPr>
      </w:pPr>
    </w:p>
    <w:p w:rsidR="001C7485" w:rsidRDefault="001C7485" w14:paraId="37DE77C6" w14:textId="6CA5A797">
      <w:pPr>
        <w:pStyle w:val="BodyText"/>
        <w:rPr>
          <w:b/>
          <w:lang w:val="id-ID"/>
        </w:rPr>
      </w:pPr>
    </w:p>
    <w:p w:rsidRPr="00DD4038" w:rsidR="001C7485" w:rsidRDefault="001C7485" w14:paraId="2A1B42B2" w14:textId="77777777">
      <w:pPr>
        <w:pStyle w:val="BodyText"/>
        <w:rPr>
          <w:b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9"/>
        <w:gridCol w:w="1260"/>
        <w:gridCol w:w="1536"/>
        <w:gridCol w:w="4252"/>
        <w:gridCol w:w="957"/>
      </w:tblGrid>
      <w:tr w:rsidRPr="00DD4038" w:rsidR="00383A67" w14:paraId="46ABEECA" w14:textId="77777777">
        <w:trPr>
          <w:trHeight w:val="553"/>
        </w:trPr>
        <w:tc>
          <w:tcPr>
            <w:tcW w:w="1279" w:type="dxa"/>
          </w:tcPr>
          <w:p w:rsidRPr="00DD4038" w:rsidR="00383A67" w:rsidRDefault="00164F72" w14:paraId="676B0710" w14:textId="77777777">
            <w:pPr>
              <w:pStyle w:val="TableParagraph"/>
              <w:spacing w:before="1" w:line="240" w:lineRule="auto"/>
              <w:ind w:left="143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_Objek</w:t>
            </w:r>
          </w:p>
        </w:tc>
        <w:tc>
          <w:tcPr>
            <w:tcW w:w="1260" w:type="dxa"/>
          </w:tcPr>
          <w:p w:rsidRPr="00DD4038" w:rsidR="00383A67" w:rsidRDefault="00164F72" w14:paraId="0FFADA3D" w14:textId="77777777">
            <w:pPr>
              <w:pStyle w:val="TableParagraph"/>
              <w:spacing w:before="1" w:line="240" w:lineRule="auto"/>
              <w:ind w:left="287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</w:t>
            </w:r>
          </w:p>
        </w:tc>
        <w:tc>
          <w:tcPr>
            <w:tcW w:w="1536" w:type="dxa"/>
          </w:tcPr>
          <w:p w:rsidRPr="00DD4038" w:rsidR="00383A67" w:rsidRDefault="00164F72" w14:paraId="25931F71" w14:textId="77777777">
            <w:pPr>
              <w:pStyle w:val="TableParagraph"/>
              <w:spacing w:before="1" w:line="240" w:lineRule="auto"/>
              <w:ind w:left="300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LABEL*</w:t>
            </w:r>
          </w:p>
        </w:tc>
        <w:tc>
          <w:tcPr>
            <w:tcW w:w="4252" w:type="dxa"/>
          </w:tcPr>
          <w:p w:rsidRPr="00DD4038" w:rsidR="00383A67" w:rsidRDefault="00164F72" w14:paraId="1829FE41" w14:textId="77777777">
            <w:pPr>
              <w:pStyle w:val="TableParagraph"/>
              <w:spacing w:before="1" w:line="240" w:lineRule="auto"/>
              <w:ind w:left="1402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Keterangan**</w:t>
            </w:r>
          </w:p>
        </w:tc>
        <w:tc>
          <w:tcPr>
            <w:tcW w:w="957" w:type="dxa"/>
            <w:vMerge w:val="restart"/>
            <w:tcBorders>
              <w:top w:val="nil"/>
              <w:right w:val="nil"/>
            </w:tcBorders>
          </w:tcPr>
          <w:p w:rsidRPr="00DD4038" w:rsidR="00383A67" w:rsidRDefault="00383A67" w14:paraId="1E0BD30A" w14:textId="77777777">
            <w:pPr>
              <w:pStyle w:val="TableParagraph"/>
              <w:spacing w:line="240" w:lineRule="auto"/>
              <w:ind w:left="0"/>
              <w:rPr>
                <w:lang w:val="id-ID"/>
              </w:rPr>
            </w:pPr>
          </w:p>
        </w:tc>
      </w:tr>
      <w:tr w:rsidRPr="00DD4038" w:rsidR="00383A67" w14:paraId="06BD3F9D" w14:textId="77777777">
        <w:trPr>
          <w:trHeight w:val="827"/>
        </w:trPr>
        <w:tc>
          <w:tcPr>
            <w:tcW w:w="1279" w:type="dxa"/>
          </w:tcPr>
          <w:p w:rsidRPr="00DD4038" w:rsidR="00383A67" w:rsidRDefault="00164F72" w14:paraId="4CF49226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N</w:t>
            </w:r>
          </w:p>
        </w:tc>
        <w:tc>
          <w:tcPr>
            <w:tcW w:w="1260" w:type="dxa"/>
          </w:tcPr>
          <w:p w:rsidRPr="00DD4038" w:rsidR="00383A67" w:rsidRDefault="00164F72" w14:paraId="5D97A2AE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input</w:t>
            </w:r>
          </w:p>
        </w:tc>
        <w:tc>
          <w:tcPr>
            <w:tcW w:w="1536" w:type="dxa"/>
          </w:tcPr>
          <w:p w:rsidRPr="00DD4038" w:rsidR="00383A67" w:rsidRDefault="00F169A2" w14:paraId="1D48D61D" w14:textId="4321A40F">
            <w:pPr>
              <w:pStyle w:val="TableParagraph"/>
              <w:spacing w:line="275" w:lineRule="exact"/>
              <w:ind w:left="106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Full</w:t>
            </w:r>
            <w:r w:rsidRPr="00DD4038" w:rsidR="00164F72">
              <w:rPr>
                <w:sz w:val="24"/>
                <w:lang w:val="id-ID"/>
              </w:rPr>
              <w:t xml:space="preserve"> Name</w:t>
            </w:r>
          </w:p>
        </w:tc>
        <w:tc>
          <w:tcPr>
            <w:tcW w:w="4252" w:type="dxa"/>
          </w:tcPr>
          <w:p w:rsidRPr="00DD4038" w:rsidR="00383A67" w:rsidRDefault="00164F72" w14:paraId="0E4AD567" w14:textId="6113C719">
            <w:pPr>
              <w:pStyle w:val="TableParagraph"/>
              <w:spacing w:before="2" w:line="276" w:lineRule="exact"/>
              <w:ind w:left="110" w:right="36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Menginputkan string berupa </w:t>
            </w:r>
            <w:r w:rsidR="00D9494C">
              <w:rPr>
                <w:sz w:val="24"/>
                <w:lang w:val="id-ID"/>
              </w:rPr>
              <w:t>full</w:t>
            </w:r>
            <w:r w:rsidRPr="00DD4038">
              <w:rPr>
                <w:sz w:val="24"/>
                <w:lang w:val="id-ID"/>
              </w:rPr>
              <w:t xml:space="preserve"> name dengan beberapa karakter. Sistem melakukan penyimpanan sementara</w:t>
            </w:r>
          </w:p>
        </w:tc>
        <w:tc>
          <w:tcPr>
            <w:tcW w:w="95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67E9931A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76CFB117" w14:textId="77777777">
        <w:trPr>
          <w:trHeight w:val="828"/>
        </w:trPr>
        <w:tc>
          <w:tcPr>
            <w:tcW w:w="1279" w:type="dxa"/>
          </w:tcPr>
          <w:p w:rsidRPr="00DD4038" w:rsidR="00383A67" w:rsidRDefault="00164F72" w14:paraId="1455D801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N</w:t>
            </w:r>
          </w:p>
        </w:tc>
        <w:tc>
          <w:tcPr>
            <w:tcW w:w="1260" w:type="dxa"/>
          </w:tcPr>
          <w:p w:rsidRPr="00DD4038" w:rsidR="00383A67" w:rsidRDefault="00164F72" w14:paraId="3C4C5702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input</w:t>
            </w:r>
          </w:p>
        </w:tc>
        <w:tc>
          <w:tcPr>
            <w:tcW w:w="1536" w:type="dxa"/>
          </w:tcPr>
          <w:p w:rsidRPr="00DD4038" w:rsidR="00383A67" w:rsidRDefault="00164F72" w14:paraId="57B2CDDA" w14:textId="7C9FA2A5">
            <w:pPr>
              <w:pStyle w:val="TableParagraph"/>
              <w:spacing w:line="240" w:lineRule="auto"/>
              <w:ind w:left="106" w:right="61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Phone </w:t>
            </w:r>
          </w:p>
        </w:tc>
        <w:tc>
          <w:tcPr>
            <w:tcW w:w="4252" w:type="dxa"/>
          </w:tcPr>
          <w:p w:rsidRPr="00DD4038" w:rsidR="00383A67" w:rsidRDefault="00164F72" w14:paraId="01901424" w14:textId="77777777">
            <w:pPr>
              <w:pStyle w:val="TableParagraph"/>
              <w:spacing w:line="275" w:lineRule="exact"/>
              <w:ind w:left="11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nputkan string berupa nomor</w:t>
            </w:r>
          </w:p>
          <w:p w:rsidRPr="00DD4038" w:rsidR="00383A67" w:rsidRDefault="00164F72" w14:paraId="0F616ACB" w14:textId="77777777">
            <w:pPr>
              <w:pStyle w:val="TableParagraph"/>
              <w:spacing w:line="270" w:lineRule="atLeast"/>
              <w:ind w:left="11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lepon. Sistem melakukan penyimpanan sementara</w:t>
            </w:r>
          </w:p>
        </w:tc>
        <w:tc>
          <w:tcPr>
            <w:tcW w:w="95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274AACB0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04EFFAB7" w14:textId="77777777">
        <w:trPr>
          <w:trHeight w:val="827"/>
        </w:trPr>
        <w:tc>
          <w:tcPr>
            <w:tcW w:w="1279" w:type="dxa"/>
          </w:tcPr>
          <w:p w:rsidRPr="00DD4038" w:rsidR="00383A67" w:rsidRDefault="00164F72" w14:paraId="18C9BD0D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lastRenderedPageBreak/>
              <w:t>ADR</w:t>
            </w:r>
          </w:p>
        </w:tc>
        <w:tc>
          <w:tcPr>
            <w:tcW w:w="1260" w:type="dxa"/>
          </w:tcPr>
          <w:p w:rsidRPr="00DD4038" w:rsidR="00383A67" w:rsidRDefault="00164F72" w14:paraId="0E6656FF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field</w:t>
            </w:r>
          </w:p>
        </w:tc>
        <w:tc>
          <w:tcPr>
            <w:tcW w:w="1536" w:type="dxa"/>
          </w:tcPr>
          <w:p w:rsidRPr="00DD4038" w:rsidR="00383A67" w:rsidRDefault="00164F72" w14:paraId="07241BC1" w14:textId="77777777">
            <w:pPr>
              <w:pStyle w:val="TableParagraph"/>
              <w:spacing w:line="275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Address</w:t>
            </w:r>
          </w:p>
        </w:tc>
        <w:tc>
          <w:tcPr>
            <w:tcW w:w="4252" w:type="dxa"/>
          </w:tcPr>
          <w:p w:rsidRPr="00DD4038" w:rsidR="00383A67" w:rsidRDefault="00164F72" w14:paraId="0F49678D" w14:textId="77777777">
            <w:pPr>
              <w:pStyle w:val="TableParagraph"/>
              <w:spacing w:before="2" w:line="276" w:lineRule="exact"/>
              <w:ind w:left="110" w:right="36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nputkan string berupa alamat. Sistem melakukan penyimpanan sementara</w:t>
            </w:r>
          </w:p>
        </w:tc>
        <w:tc>
          <w:tcPr>
            <w:tcW w:w="95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0E1634B0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64AAE7B7" w14:textId="77777777">
        <w:trPr>
          <w:trHeight w:val="549"/>
        </w:trPr>
        <w:tc>
          <w:tcPr>
            <w:tcW w:w="1279" w:type="dxa"/>
          </w:tcPr>
          <w:p w:rsidRPr="00DD4038" w:rsidR="00383A67" w:rsidRDefault="00164F72" w14:paraId="0571E97E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EM-1</w:t>
            </w:r>
          </w:p>
        </w:tc>
        <w:tc>
          <w:tcPr>
            <w:tcW w:w="1260" w:type="dxa"/>
          </w:tcPr>
          <w:p w:rsidRPr="00DD4038" w:rsidR="00383A67" w:rsidRDefault="00164F72" w14:paraId="7E174449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input</w:t>
            </w:r>
          </w:p>
        </w:tc>
        <w:tc>
          <w:tcPr>
            <w:tcW w:w="1536" w:type="dxa"/>
          </w:tcPr>
          <w:p w:rsidRPr="00DD4038" w:rsidR="00383A67" w:rsidRDefault="00164F72" w14:paraId="5DA3A997" w14:textId="77777777">
            <w:pPr>
              <w:pStyle w:val="TableParagraph"/>
              <w:spacing w:line="273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E-Mail</w:t>
            </w:r>
          </w:p>
        </w:tc>
        <w:tc>
          <w:tcPr>
            <w:tcW w:w="4252" w:type="dxa"/>
          </w:tcPr>
          <w:p w:rsidRPr="00DD4038" w:rsidR="00383A67" w:rsidRDefault="00164F72" w14:paraId="6AADF678" w14:textId="77777777">
            <w:pPr>
              <w:pStyle w:val="TableParagraph"/>
              <w:spacing w:line="273" w:lineRule="exact"/>
              <w:ind w:left="11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nputkan alamat e-mail . Sistem</w:t>
            </w:r>
          </w:p>
          <w:p w:rsidRPr="00DD4038" w:rsidR="00383A67" w:rsidRDefault="00164F72" w14:paraId="2ED55A06" w14:textId="77777777">
            <w:pPr>
              <w:pStyle w:val="TableParagraph"/>
              <w:spacing w:line="257" w:lineRule="exact"/>
              <w:ind w:left="11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akukan penyimpanan sementara</w:t>
            </w:r>
          </w:p>
        </w:tc>
        <w:tc>
          <w:tcPr>
            <w:tcW w:w="95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49EB5865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1AFF0F1E" w14:textId="77777777">
        <w:trPr>
          <w:trHeight w:val="551"/>
        </w:trPr>
        <w:tc>
          <w:tcPr>
            <w:tcW w:w="1279" w:type="dxa"/>
          </w:tcPr>
          <w:p w:rsidRPr="00DD4038" w:rsidR="00383A67" w:rsidRDefault="00164F72" w14:paraId="0B884D32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WD-1</w:t>
            </w:r>
          </w:p>
        </w:tc>
        <w:tc>
          <w:tcPr>
            <w:tcW w:w="1260" w:type="dxa"/>
          </w:tcPr>
          <w:p w:rsidRPr="00DD4038" w:rsidR="00383A67" w:rsidRDefault="00164F72" w14:paraId="0706385B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input</w:t>
            </w:r>
          </w:p>
        </w:tc>
        <w:tc>
          <w:tcPr>
            <w:tcW w:w="1536" w:type="dxa"/>
          </w:tcPr>
          <w:p w:rsidRPr="00DD4038" w:rsidR="00383A67" w:rsidRDefault="00164F72" w14:paraId="14ACAF96" w14:textId="77777777">
            <w:pPr>
              <w:pStyle w:val="TableParagraph"/>
              <w:spacing w:line="275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assword</w:t>
            </w:r>
          </w:p>
        </w:tc>
        <w:tc>
          <w:tcPr>
            <w:tcW w:w="4252" w:type="dxa"/>
          </w:tcPr>
          <w:p w:rsidRPr="00DD4038" w:rsidR="00383A67" w:rsidRDefault="00164F72" w14:paraId="3FD8CDA2" w14:textId="77777777">
            <w:pPr>
              <w:pStyle w:val="TableParagraph"/>
              <w:spacing w:before="2" w:line="276" w:lineRule="exact"/>
              <w:ind w:left="110" w:right="67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nputkan password. Sistem melakukan penyimpanan sementara</w:t>
            </w:r>
          </w:p>
        </w:tc>
        <w:tc>
          <w:tcPr>
            <w:tcW w:w="95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7B5585E8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3C859A0A" w14:textId="77777777">
        <w:trPr>
          <w:trHeight w:val="828"/>
        </w:trPr>
        <w:tc>
          <w:tcPr>
            <w:tcW w:w="1279" w:type="dxa"/>
          </w:tcPr>
          <w:p w:rsidRPr="00DD4038" w:rsidR="00383A67" w:rsidRDefault="00F169A2" w14:paraId="45F3B2DC" w14:textId="234A8181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C</w:t>
            </w:r>
            <w:r w:rsidRPr="00DD4038" w:rsidR="00164F72">
              <w:rPr>
                <w:sz w:val="24"/>
                <w:lang w:val="id-ID"/>
              </w:rPr>
              <w:t>PWD</w:t>
            </w:r>
          </w:p>
        </w:tc>
        <w:tc>
          <w:tcPr>
            <w:tcW w:w="1260" w:type="dxa"/>
          </w:tcPr>
          <w:p w:rsidRPr="00DD4038" w:rsidR="00383A67" w:rsidRDefault="00164F72" w14:paraId="31218E45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input</w:t>
            </w:r>
          </w:p>
        </w:tc>
        <w:tc>
          <w:tcPr>
            <w:tcW w:w="1536" w:type="dxa"/>
          </w:tcPr>
          <w:p w:rsidRPr="00DD4038" w:rsidR="00383A67" w:rsidRDefault="00F169A2" w14:paraId="6F5BB991" w14:textId="073DFDB0">
            <w:pPr>
              <w:pStyle w:val="TableParagraph"/>
              <w:spacing w:line="240" w:lineRule="auto"/>
              <w:ind w:left="106" w:right="479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Confirm</w:t>
            </w:r>
            <w:r w:rsidRPr="00DD4038" w:rsidR="00164F72">
              <w:rPr>
                <w:sz w:val="24"/>
                <w:lang w:val="id-ID"/>
              </w:rPr>
              <w:t xml:space="preserve"> Password</w:t>
            </w:r>
          </w:p>
        </w:tc>
        <w:tc>
          <w:tcPr>
            <w:tcW w:w="4252" w:type="dxa"/>
          </w:tcPr>
          <w:p w:rsidRPr="00DD4038" w:rsidR="00383A67" w:rsidRDefault="00164F72" w14:paraId="2CEADAF9" w14:textId="77777777">
            <w:pPr>
              <w:pStyle w:val="TableParagraph"/>
              <w:spacing w:before="2" w:line="276" w:lineRule="exact"/>
              <w:ind w:left="110" w:right="47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etik ulang password. Jika salah sistem memberikan peringatan bahwa password tidak sesuai</w:t>
            </w:r>
          </w:p>
        </w:tc>
        <w:tc>
          <w:tcPr>
            <w:tcW w:w="95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48DF607E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7F2C0755" w14:textId="77777777">
        <w:trPr>
          <w:trHeight w:val="549"/>
        </w:trPr>
        <w:tc>
          <w:tcPr>
            <w:tcW w:w="1279" w:type="dxa"/>
          </w:tcPr>
          <w:p w:rsidRPr="00EC7075" w:rsidR="00383A67" w:rsidRDefault="00EC7075" w14:paraId="6C734A6C" w14:textId="6F592A6F">
            <w:pPr>
              <w:pStyle w:val="TableParagraph"/>
              <w:spacing w:line="273" w:lineRule="exact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NXT</w:t>
            </w:r>
          </w:p>
        </w:tc>
        <w:tc>
          <w:tcPr>
            <w:tcW w:w="1260" w:type="dxa"/>
          </w:tcPr>
          <w:p w:rsidRPr="00EC7075" w:rsidR="00383A67" w:rsidRDefault="00EC7075" w14:paraId="1DFAF471" w14:textId="0EC1AEF6">
            <w:pPr>
              <w:pStyle w:val="TableParagraph"/>
              <w:spacing w:line="273" w:lineRule="exact"/>
              <w:ind w:left="105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utton</w:t>
            </w:r>
          </w:p>
        </w:tc>
        <w:tc>
          <w:tcPr>
            <w:tcW w:w="1536" w:type="dxa"/>
          </w:tcPr>
          <w:p w:rsidRPr="00DD4038" w:rsidR="00383A67" w:rsidRDefault="00383A67" w14:paraId="3F805969" w14:textId="3761D322">
            <w:pPr>
              <w:pStyle w:val="TableParagraph"/>
              <w:spacing w:line="273" w:lineRule="exact"/>
              <w:ind w:left="106"/>
              <w:rPr>
                <w:sz w:val="24"/>
                <w:lang w:val="id-ID"/>
              </w:rPr>
            </w:pPr>
          </w:p>
        </w:tc>
        <w:tc>
          <w:tcPr>
            <w:tcW w:w="4252" w:type="dxa"/>
          </w:tcPr>
          <w:p w:rsidRPr="00631780" w:rsidR="00383A67" w:rsidRDefault="00164F72" w14:paraId="39F2DA20" w14:textId="049B5479">
            <w:pPr>
              <w:pStyle w:val="TableParagraph"/>
              <w:spacing w:line="276" w:lineRule="exact"/>
              <w:ind w:left="110" w:right="213"/>
              <w:rPr>
                <w:sz w:val="24"/>
                <w:lang w:val="en-ID"/>
              </w:rPr>
            </w:pPr>
            <w:r w:rsidRPr="00DD4038">
              <w:rPr>
                <w:sz w:val="24"/>
                <w:lang w:val="id-ID"/>
              </w:rPr>
              <w:t xml:space="preserve">Jika user telah mengklik </w:t>
            </w:r>
            <w:r w:rsidR="00631780">
              <w:rPr>
                <w:sz w:val="24"/>
                <w:lang w:val="en-ID"/>
              </w:rPr>
              <w:t>button next maka data akan tersimpan ke Database</w:t>
            </w:r>
          </w:p>
        </w:tc>
        <w:tc>
          <w:tcPr>
            <w:tcW w:w="95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34A6D451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28AEEBA3" w14:textId="77777777">
        <w:trPr>
          <w:trHeight w:val="546"/>
        </w:trPr>
        <w:tc>
          <w:tcPr>
            <w:tcW w:w="1279" w:type="dxa"/>
            <w:tcBorders>
              <w:bottom w:val="double" w:color="000000" w:sz="1" w:space="0"/>
            </w:tcBorders>
          </w:tcPr>
          <w:p w:rsidRPr="00631780" w:rsidR="00383A67" w:rsidRDefault="00631780" w14:paraId="572234E6" w14:textId="7B5EFEE9">
            <w:pPr>
              <w:pStyle w:val="TableParagraph"/>
              <w:spacing w:line="273" w:lineRule="exact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CK</w:t>
            </w:r>
          </w:p>
        </w:tc>
        <w:tc>
          <w:tcPr>
            <w:tcW w:w="1260" w:type="dxa"/>
            <w:tcBorders>
              <w:bottom w:val="double" w:color="000000" w:sz="1" w:space="0"/>
            </w:tcBorders>
          </w:tcPr>
          <w:p w:rsidRPr="00DD4038" w:rsidR="00383A67" w:rsidRDefault="00164F72" w14:paraId="5654407B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  <w:tc>
          <w:tcPr>
            <w:tcW w:w="1536" w:type="dxa"/>
            <w:tcBorders>
              <w:bottom w:val="double" w:color="000000" w:sz="1" w:space="0"/>
            </w:tcBorders>
          </w:tcPr>
          <w:p w:rsidRPr="00DD4038" w:rsidR="00383A67" w:rsidRDefault="00383A67" w14:paraId="793AA238" w14:textId="19F9A02B">
            <w:pPr>
              <w:pStyle w:val="TableParagraph"/>
              <w:spacing w:line="273" w:lineRule="exact"/>
              <w:ind w:left="106"/>
              <w:rPr>
                <w:sz w:val="24"/>
                <w:lang w:val="id-ID"/>
              </w:rPr>
            </w:pPr>
          </w:p>
        </w:tc>
        <w:tc>
          <w:tcPr>
            <w:tcW w:w="4252" w:type="dxa"/>
            <w:tcBorders>
              <w:bottom w:val="double" w:color="000000" w:sz="1" w:space="0"/>
            </w:tcBorders>
          </w:tcPr>
          <w:p w:rsidRPr="00631780" w:rsidR="00383A67" w:rsidRDefault="00164F72" w14:paraId="596E41FE" w14:textId="3AAAE376">
            <w:pPr>
              <w:pStyle w:val="TableParagraph"/>
              <w:spacing w:line="276" w:lineRule="exact"/>
              <w:ind w:left="110" w:right="352"/>
              <w:rPr>
                <w:sz w:val="24"/>
                <w:lang w:val="en-ID"/>
              </w:rPr>
            </w:pPr>
            <w:r w:rsidRPr="00DD4038">
              <w:rPr>
                <w:sz w:val="24"/>
                <w:lang w:val="id-ID"/>
              </w:rPr>
              <w:t xml:space="preserve">Jika user mengklik button </w:t>
            </w:r>
            <w:r w:rsidR="00631780">
              <w:rPr>
                <w:sz w:val="24"/>
                <w:lang w:val="en-ID"/>
              </w:rPr>
              <w:t xml:space="preserve">back maka system akan menghapus </w:t>
            </w:r>
            <w:r w:rsidR="00356EAC">
              <w:rPr>
                <w:sz w:val="24"/>
                <w:lang w:val="en-ID"/>
              </w:rPr>
              <w:t>semua yang ditulis user dan user akan kembali ke halaman sebelumnya</w:t>
            </w:r>
          </w:p>
        </w:tc>
        <w:tc>
          <w:tcPr>
            <w:tcW w:w="95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75E68CA7" w14:textId="77777777">
            <w:pPr>
              <w:rPr>
                <w:sz w:val="2"/>
                <w:szCs w:val="2"/>
                <w:lang w:val="id-ID"/>
              </w:rPr>
            </w:pPr>
          </w:p>
        </w:tc>
      </w:tr>
    </w:tbl>
    <w:p w:rsidRPr="00DD4038" w:rsidR="00383A67" w:rsidRDefault="00383A67" w14:paraId="1CF88293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 w:rsidSect="001C7485">
          <w:pgSz w:w="11910" w:h="16850" w:orient="portrait"/>
          <w:pgMar w:top="1060" w:right="60" w:bottom="280" w:left="640" w:header="0" w:footer="1514" w:gutter="0"/>
          <w:cols w:space="720"/>
          <w:docGrid w:linePitch="299"/>
        </w:sectPr>
      </w:pPr>
    </w:p>
    <w:p w:rsidR="1E957227" w:rsidRDefault="1E957227" w14:paraId="3F666D2A" w14:textId="3E294070"/>
    <w:p w:rsidRPr="00DD4038" w:rsidR="00383A67" w:rsidRDefault="00383A67" w14:paraId="1EEC3D3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7F46368" w14:textId="77777777">
      <w:pPr>
        <w:pStyle w:val="BodyText"/>
        <w:spacing w:before="3"/>
        <w:rPr>
          <w:b/>
          <w:sz w:val="16"/>
          <w:lang w:val="id-ID"/>
        </w:rPr>
      </w:pPr>
    </w:p>
    <w:p w:rsidRPr="00DD4038" w:rsidR="00383A67" w:rsidRDefault="00164F72" w14:paraId="2596681F" w14:textId="40E2ABAE">
      <w:pPr>
        <w:pStyle w:val="ListParagraph"/>
        <w:numPr>
          <w:ilvl w:val="2"/>
          <w:numId w:val="19"/>
        </w:numPr>
        <w:tabs>
          <w:tab w:val="left" w:pos="1781"/>
          <w:tab w:val="left" w:pos="1782"/>
        </w:tabs>
        <w:spacing w:before="90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Antar Muka Log</w:t>
      </w:r>
      <w:r w:rsidRPr="00DD4038">
        <w:rPr>
          <w:b/>
          <w:spacing w:val="-5"/>
          <w:sz w:val="24"/>
          <w:lang w:val="id-ID"/>
        </w:rPr>
        <w:t xml:space="preserve"> </w:t>
      </w:r>
      <w:r w:rsidRPr="00DD4038">
        <w:rPr>
          <w:b/>
          <w:sz w:val="24"/>
          <w:lang w:val="id-ID"/>
        </w:rPr>
        <w:t>In</w:t>
      </w:r>
    </w:p>
    <w:p w:rsidRPr="00BA425D" w:rsidR="00383A67" w:rsidRDefault="00164F72" w14:paraId="162530DA" w14:textId="25D1A3A0">
      <w:pPr>
        <w:spacing w:before="60"/>
        <w:ind w:left="1782"/>
        <w:rPr>
          <w:b/>
          <w:sz w:val="24"/>
          <w:lang w:val="en-ID"/>
        </w:rPr>
      </w:pPr>
      <w:r w:rsidRPr="00DD4038">
        <w:rPr>
          <w:b/>
          <w:sz w:val="24"/>
          <w:lang w:val="id-ID"/>
        </w:rPr>
        <w:t xml:space="preserve">Tabel Identifikasi Antarmuka / Layar/ Page </w:t>
      </w:r>
      <w:r w:rsidR="00BA425D">
        <w:rPr>
          <w:b/>
          <w:sz w:val="24"/>
          <w:lang w:val="en-ID"/>
        </w:rPr>
        <w:t>Login</w:t>
      </w: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3"/>
        <w:gridCol w:w="6400"/>
        <w:gridCol w:w="1591"/>
      </w:tblGrid>
      <w:tr w:rsidRPr="00DD4038" w:rsidR="00383A67" w:rsidTr="4CE97726" w14:paraId="6404F455" w14:textId="77777777">
        <w:trPr>
          <w:trHeight w:val="551"/>
        </w:trPr>
        <w:tc>
          <w:tcPr>
            <w:tcW w:w="1073" w:type="dxa"/>
          </w:tcPr>
          <w:p w:rsidRPr="00DD4038" w:rsidR="00383A67" w:rsidRDefault="00164F72" w14:paraId="2BCFC887" w14:textId="77777777">
            <w:pPr>
              <w:pStyle w:val="TableParagraph"/>
              <w:spacing w:before="2" w:line="276" w:lineRule="exact"/>
              <w:ind w:right="82" w:firstLine="263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. LAYAR</w:t>
            </w:r>
          </w:p>
        </w:tc>
        <w:tc>
          <w:tcPr>
            <w:tcW w:w="6400" w:type="dxa"/>
          </w:tcPr>
          <w:p w:rsidRPr="00DD4038" w:rsidR="00383A67" w:rsidRDefault="00164F72" w14:paraId="5D4CB8C2" w14:textId="77777777">
            <w:pPr>
              <w:pStyle w:val="TableParagraph"/>
              <w:spacing w:line="275" w:lineRule="exact"/>
              <w:ind w:left="2348" w:right="2342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LAYAR</w:t>
            </w:r>
          </w:p>
        </w:tc>
        <w:tc>
          <w:tcPr>
            <w:tcW w:w="1591" w:type="dxa"/>
          </w:tcPr>
          <w:p w:rsidRPr="00DD4038" w:rsidR="00383A67" w:rsidRDefault="00164F72" w14:paraId="6358E2E2" w14:textId="77777777">
            <w:pPr>
              <w:pStyle w:val="TableParagraph"/>
              <w:spacing w:line="275" w:lineRule="exact"/>
              <w:ind w:left="145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DESKRIPSI</w:t>
            </w:r>
          </w:p>
        </w:tc>
      </w:tr>
      <w:tr w:rsidRPr="00DD4038" w:rsidR="00383A67" w:rsidTr="4CE97726" w14:paraId="158F4992" w14:textId="77777777">
        <w:trPr>
          <w:trHeight w:val="5437"/>
        </w:trPr>
        <w:tc>
          <w:tcPr>
            <w:tcW w:w="1073" w:type="dxa"/>
          </w:tcPr>
          <w:p w:rsidRPr="00DD4038" w:rsidR="00383A67" w:rsidRDefault="00164F72" w14:paraId="2D1E40DD" w14:textId="3DDB49DE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UC-</w:t>
            </w:r>
            <w:r w:rsidR="00BA425D">
              <w:rPr>
                <w:sz w:val="24"/>
                <w:lang w:val="en-ID"/>
              </w:rPr>
              <w:t>2</w:t>
            </w:r>
            <w:r w:rsidRPr="00DD4038">
              <w:rPr>
                <w:sz w:val="24"/>
                <w:lang w:val="id-ID"/>
              </w:rPr>
              <w:t>01</w:t>
            </w:r>
          </w:p>
        </w:tc>
        <w:tc>
          <w:tcPr>
            <w:tcW w:w="6400" w:type="dxa"/>
          </w:tcPr>
          <w:p w:rsidRPr="00DD4038" w:rsidR="00383A67" w:rsidP="005E5328" w:rsidRDefault="005E5328" w14:paraId="7CAB2BE8" w14:textId="367D9B23">
            <w:pPr>
              <w:pStyle w:val="TableParagraph"/>
              <w:spacing w:line="240" w:lineRule="auto"/>
              <w:ind w:left="506"/>
              <w:jc w:val="center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125B4FA0" wp14:editId="4B2BEE52">
                  <wp:extent cx="2277903" cy="3767171"/>
                  <wp:effectExtent l="0" t="0" r="0" b="0"/>
                  <wp:docPr id="1654936339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7903" cy="3767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DD4038" w:rsidR="00383A67" w:rsidRDefault="00164F72" w14:paraId="4DC06A60" w14:textId="77777777">
            <w:pPr>
              <w:pStyle w:val="TableParagraph"/>
              <w:spacing w:line="204" w:lineRule="exact"/>
              <w:ind w:left="2348" w:right="2340"/>
              <w:jc w:val="center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Layar Log In</w:t>
            </w:r>
          </w:p>
        </w:tc>
        <w:tc>
          <w:tcPr>
            <w:tcW w:w="1591" w:type="dxa"/>
          </w:tcPr>
          <w:p w:rsidRPr="00DD4038" w:rsidR="00383A67" w:rsidRDefault="00164F72" w14:paraId="69BDD1E5" w14:textId="77777777">
            <w:pPr>
              <w:pStyle w:val="TableParagraph"/>
              <w:tabs>
                <w:tab w:val="left" w:pos="1081"/>
              </w:tabs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</w:t>
            </w:r>
            <w:r w:rsidRPr="00DD4038">
              <w:rPr>
                <w:sz w:val="24"/>
                <w:lang w:val="id-ID"/>
              </w:rPr>
              <w:tab/>
            </w:r>
            <w:r w:rsidRPr="00DD4038">
              <w:rPr>
                <w:sz w:val="24"/>
                <w:lang w:val="id-ID"/>
              </w:rPr>
              <w:t>user</w:t>
            </w:r>
          </w:p>
          <w:p w:rsidRPr="00DD4038" w:rsidR="00383A67" w:rsidRDefault="00164F72" w14:paraId="322A230C" w14:textId="77777777">
            <w:pPr>
              <w:pStyle w:val="TableParagraph"/>
              <w:tabs>
                <w:tab w:val="left" w:pos="917"/>
                <w:tab w:val="left" w:pos="961"/>
                <w:tab w:val="left" w:pos="1016"/>
                <w:tab w:val="left" w:pos="1132"/>
              </w:tabs>
              <w:spacing w:line="240" w:lineRule="auto"/>
              <w:ind w:right="9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yang</w:t>
            </w:r>
            <w:r w:rsidRPr="00DD4038">
              <w:rPr>
                <w:sz w:val="24"/>
                <w:lang w:val="id-ID"/>
              </w:rPr>
              <w:tab/>
            </w:r>
            <w:r w:rsidRPr="00DD4038">
              <w:rPr>
                <w:sz w:val="24"/>
                <w:lang w:val="id-ID"/>
              </w:rPr>
              <w:t>sudah memiliki akun</w:t>
            </w:r>
            <w:r w:rsidRPr="00DD4038">
              <w:rPr>
                <w:sz w:val="24"/>
                <w:lang w:val="id-ID"/>
              </w:rPr>
              <w:tab/>
            </w:r>
            <w:r w:rsidRPr="00DD4038">
              <w:rPr>
                <w:sz w:val="24"/>
                <w:lang w:val="id-ID"/>
              </w:rPr>
              <w:tab/>
            </w:r>
            <w:r w:rsidRPr="00DD4038">
              <w:rPr>
                <w:sz w:val="24"/>
                <w:lang w:val="id-ID"/>
              </w:rPr>
              <w:t>dapat melakukan log in dengan cara menginputkan e-mail</w:t>
            </w:r>
            <w:r w:rsidRPr="00DD4038">
              <w:rPr>
                <w:sz w:val="24"/>
                <w:lang w:val="id-ID"/>
              </w:rPr>
              <w:tab/>
            </w:r>
            <w:r w:rsidRPr="00DD4038">
              <w:rPr>
                <w:sz w:val="24"/>
                <w:lang w:val="id-ID"/>
              </w:rPr>
              <w:tab/>
            </w:r>
            <w:r w:rsidRPr="00DD4038">
              <w:rPr>
                <w:sz w:val="24"/>
                <w:lang w:val="id-ID"/>
              </w:rPr>
              <w:tab/>
            </w:r>
            <w:r w:rsidRPr="00DD4038">
              <w:rPr>
                <w:sz w:val="24"/>
                <w:lang w:val="id-ID"/>
              </w:rPr>
              <w:t xml:space="preserve">yang sudah </w:t>
            </w:r>
            <w:r w:rsidRPr="00DD4038">
              <w:rPr>
                <w:spacing w:val="-1"/>
                <w:sz w:val="24"/>
                <w:lang w:val="id-ID"/>
              </w:rPr>
              <w:t>terdaftar</w:t>
            </w:r>
            <w:r w:rsidRPr="00DD4038">
              <w:rPr>
                <w:spacing w:val="-1"/>
                <w:sz w:val="24"/>
                <w:lang w:val="id-ID"/>
              </w:rPr>
              <w:tab/>
            </w:r>
            <w:r w:rsidRPr="00DD4038">
              <w:rPr>
                <w:spacing w:val="-1"/>
                <w:sz w:val="24"/>
                <w:lang w:val="id-ID"/>
              </w:rPr>
              <w:tab/>
            </w:r>
            <w:r w:rsidRPr="00DD4038">
              <w:rPr>
                <w:spacing w:val="-1"/>
                <w:sz w:val="24"/>
                <w:lang w:val="id-ID"/>
              </w:rPr>
              <w:tab/>
            </w:r>
            <w:r w:rsidRPr="00DD4038">
              <w:rPr>
                <w:sz w:val="24"/>
                <w:lang w:val="id-ID"/>
              </w:rPr>
              <w:t>dan password</w:t>
            </w:r>
          </w:p>
        </w:tc>
      </w:tr>
    </w:tbl>
    <w:p w:rsidR="1E957227" w:rsidRDefault="1E957227" w14:paraId="1D81CF1C" w14:textId="4A3C7BDF"/>
    <w:p w:rsidRPr="00DD4038" w:rsidR="00383A67" w:rsidRDefault="00383A67" w14:paraId="35062115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7300190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17B8D079" w14:textId="77777777">
      <w:pPr>
        <w:pStyle w:val="BodyText"/>
        <w:spacing w:before="10"/>
        <w:rPr>
          <w:b/>
          <w:sz w:val="19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6"/>
        <w:gridCol w:w="2265"/>
        <w:gridCol w:w="2265"/>
        <w:gridCol w:w="2265"/>
      </w:tblGrid>
      <w:tr w:rsidRPr="00DD4038" w:rsidR="00383A67" w:rsidTr="1E957227" w14:paraId="187F3A78" w14:textId="77777777">
        <w:trPr>
          <w:trHeight w:val="275"/>
        </w:trPr>
        <w:tc>
          <w:tcPr>
            <w:tcW w:w="2266" w:type="dxa"/>
          </w:tcPr>
          <w:p w:rsidRPr="00DD4038" w:rsidR="00383A67" w:rsidRDefault="00164F72" w14:paraId="28227FA9" w14:textId="77777777">
            <w:pPr>
              <w:pStyle w:val="TableParagraph"/>
              <w:ind w:left="638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_Objek</w:t>
            </w:r>
          </w:p>
        </w:tc>
        <w:tc>
          <w:tcPr>
            <w:tcW w:w="2265" w:type="dxa"/>
          </w:tcPr>
          <w:p w:rsidRPr="00DD4038" w:rsidR="00383A67" w:rsidRDefault="00164F72" w14:paraId="4E8837BB" w14:textId="77777777">
            <w:pPr>
              <w:pStyle w:val="TableParagraph"/>
              <w:ind w:left="771" w:right="762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</w:t>
            </w:r>
          </w:p>
        </w:tc>
        <w:tc>
          <w:tcPr>
            <w:tcW w:w="2265" w:type="dxa"/>
          </w:tcPr>
          <w:p w:rsidRPr="00DD4038" w:rsidR="00383A67" w:rsidRDefault="00164F72" w14:paraId="5ACEE9C2" w14:textId="77777777">
            <w:pPr>
              <w:pStyle w:val="TableParagraph"/>
              <w:ind w:left="723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LABEL</w:t>
            </w:r>
          </w:p>
        </w:tc>
        <w:tc>
          <w:tcPr>
            <w:tcW w:w="2265" w:type="dxa"/>
          </w:tcPr>
          <w:p w:rsidRPr="00DD4038" w:rsidR="00383A67" w:rsidRDefault="00164F72" w14:paraId="4EEA95BC" w14:textId="77777777">
            <w:pPr>
              <w:pStyle w:val="TableParagraph"/>
              <w:ind w:left="272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KETERANGAN</w:t>
            </w:r>
          </w:p>
        </w:tc>
      </w:tr>
      <w:tr w:rsidRPr="00DD4038" w:rsidR="00383A67" w:rsidTr="1E957227" w14:paraId="5FB01202" w14:textId="77777777">
        <w:trPr>
          <w:trHeight w:val="1379"/>
        </w:trPr>
        <w:tc>
          <w:tcPr>
            <w:tcW w:w="2266" w:type="dxa"/>
          </w:tcPr>
          <w:p w:rsidRPr="00DD4038" w:rsidR="00383A67" w:rsidRDefault="00164F72" w14:paraId="63F2DA05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EM-2</w:t>
            </w:r>
          </w:p>
        </w:tc>
        <w:tc>
          <w:tcPr>
            <w:tcW w:w="2265" w:type="dxa"/>
          </w:tcPr>
          <w:p w:rsidRPr="00DD4038" w:rsidR="00383A67" w:rsidRDefault="00164F72" w14:paraId="76A2D624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input</w:t>
            </w:r>
          </w:p>
        </w:tc>
        <w:tc>
          <w:tcPr>
            <w:tcW w:w="2265" w:type="dxa"/>
          </w:tcPr>
          <w:p w:rsidRPr="00DD4038" w:rsidR="00383A67" w:rsidRDefault="00164F72" w14:paraId="5FFE2B99" w14:textId="77777777">
            <w:pPr>
              <w:pStyle w:val="TableParagraph"/>
              <w:spacing w:line="275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E-mail</w:t>
            </w:r>
          </w:p>
        </w:tc>
        <w:tc>
          <w:tcPr>
            <w:tcW w:w="2265" w:type="dxa"/>
          </w:tcPr>
          <w:p w:rsidRPr="00DD4038" w:rsidR="00383A67" w:rsidRDefault="00164F72" w14:paraId="34DB64A0" w14:textId="77777777">
            <w:pPr>
              <w:pStyle w:val="TableParagraph"/>
              <w:spacing w:before="2" w:line="276" w:lineRule="exact"/>
              <w:ind w:left="109" w:right="252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ser melakukan input string E-mail. Sistem melakukan penyimpanan sementara</w:t>
            </w:r>
          </w:p>
        </w:tc>
      </w:tr>
      <w:tr w:rsidRPr="00DD4038" w:rsidR="00383A67" w:rsidTr="1E957227" w14:paraId="21B4CF2A" w14:textId="77777777">
        <w:trPr>
          <w:trHeight w:val="1656"/>
        </w:trPr>
        <w:tc>
          <w:tcPr>
            <w:tcW w:w="2266" w:type="dxa"/>
          </w:tcPr>
          <w:p w:rsidRPr="00DD4038" w:rsidR="00383A67" w:rsidRDefault="00164F72" w14:paraId="00AFC64D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WD-2</w:t>
            </w:r>
          </w:p>
        </w:tc>
        <w:tc>
          <w:tcPr>
            <w:tcW w:w="2265" w:type="dxa"/>
          </w:tcPr>
          <w:p w:rsidRPr="00DD4038" w:rsidR="00383A67" w:rsidRDefault="00164F72" w14:paraId="725716D7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input</w:t>
            </w:r>
          </w:p>
        </w:tc>
        <w:tc>
          <w:tcPr>
            <w:tcW w:w="2265" w:type="dxa"/>
          </w:tcPr>
          <w:p w:rsidRPr="00DD4038" w:rsidR="00383A67" w:rsidRDefault="00164F72" w14:paraId="12143005" w14:textId="77777777">
            <w:pPr>
              <w:pStyle w:val="TableParagraph"/>
              <w:spacing w:line="273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assword</w:t>
            </w:r>
          </w:p>
        </w:tc>
        <w:tc>
          <w:tcPr>
            <w:tcW w:w="2265" w:type="dxa"/>
          </w:tcPr>
          <w:p w:rsidRPr="00DD4038" w:rsidR="00383A67" w:rsidRDefault="00164F72" w14:paraId="2B82DCDA" w14:textId="77777777">
            <w:pPr>
              <w:pStyle w:val="TableParagraph"/>
              <w:spacing w:line="240" w:lineRule="auto"/>
              <w:ind w:left="109" w:right="44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ser melakukan input string password. Sistem melakukan penyimpanan</w:t>
            </w:r>
          </w:p>
          <w:p w:rsidRPr="00DD4038" w:rsidR="00383A67" w:rsidRDefault="00164F72" w14:paraId="565F510A" w14:textId="77777777">
            <w:pPr>
              <w:pStyle w:val="TableParagraph"/>
              <w:spacing w:line="259" w:lineRule="exact"/>
              <w:ind w:left="10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mentara</w:t>
            </w:r>
          </w:p>
        </w:tc>
      </w:tr>
    </w:tbl>
    <w:p w:rsidR="1E957227" w:rsidRDefault="1E957227" w14:paraId="52D8D09A" w14:textId="5CABB203"/>
    <w:p w:rsidRPr="00DD4038" w:rsidR="00383A67" w:rsidRDefault="00383A67" w14:paraId="307C52A1" w14:textId="77777777">
      <w:pPr>
        <w:pStyle w:val="BodyText"/>
        <w:spacing w:before="9"/>
        <w:rPr>
          <w:b/>
          <w:sz w:val="23"/>
          <w:lang w:val="id-ID"/>
        </w:rPr>
      </w:pPr>
    </w:p>
    <w:p w:rsidR="1E957227" w:rsidRDefault="1E957227" w14:paraId="0BFD9A39" w14:textId="0A89029E"/>
    <w:p w:rsidRPr="00DD4038" w:rsidR="00383A67" w:rsidRDefault="00383A67" w14:paraId="5CA71F45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 w:rsidSect="001C7485">
          <w:pgSz w:w="11910" w:h="16850" w:orient="portrait"/>
          <w:pgMar w:top="1140" w:right="60" w:bottom="280" w:left="640" w:header="0" w:footer="1514" w:gutter="0"/>
          <w:cols w:space="720"/>
          <w:docGrid w:linePitch="299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66"/>
        <w:gridCol w:w="2265"/>
        <w:gridCol w:w="2265"/>
        <w:gridCol w:w="2265"/>
      </w:tblGrid>
      <w:tr w:rsidRPr="00DD4038" w:rsidR="00383A67" w:rsidTr="1E957227" w14:paraId="17144519" w14:textId="77777777">
        <w:trPr>
          <w:trHeight w:val="1655"/>
        </w:trPr>
        <w:tc>
          <w:tcPr>
            <w:tcW w:w="2266" w:type="dxa"/>
          </w:tcPr>
          <w:p w:rsidRPr="00244E1E" w:rsidR="00383A67" w:rsidRDefault="00244E1E" w14:paraId="50A8FC7F" w14:textId="15721383">
            <w:pPr>
              <w:pStyle w:val="TableParagraph"/>
              <w:spacing w:line="267" w:lineRule="exact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lastRenderedPageBreak/>
              <w:t>NXT-2</w:t>
            </w:r>
          </w:p>
        </w:tc>
        <w:tc>
          <w:tcPr>
            <w:tcW w:w="2265" w:type="dxa"/>
          </w:tcPr>
          <w:p w:rsidRPr="00DD4038" w:rsidR="00383A67" w:rsidRDefault="00164F72" w14:paraId="7DEB801B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  <w:tc>
          <w:tcPr>
            <w:tcW w:w="2265" w:type="dxa"/>
          </w:tcPr>
          <w:p w:rsidRPr="00244E1E" w:rsidR="00383A67" w:rsidRDefault="00244E1E" w14:paraId="4E9E8232" w14:textId="7930253A">
            <w:pPr>
              <w:pStyle w:val="TableParagraph"/>
              <w:spacing w:line="267" w:lineRule="exact"/>
              <w:ind w:left="106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next</w:t>
            </w:r>
          </w:p>
        </w:tc>
        <w:tc>
          <w:tcPr>
            <w:tcW w:w="2265" w:type="dxa"/>
          </w:tcPr>
          <w:p w:rsidRPr="00DD4038" w:rsidR="00383A67" w:rsidRDefault="00164F72" w14:paraId="31F591B4" w14:textId="3F7479AE">
            <w:pPr>
              <w:pStyle w:val="TableParagraph"/>
              <w:spacing w:line="240" w:lineRule="auto"/>
              <w:ind w:left="109" w:right="25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User mengklik </w:t>
            </w:r>
            <w:r w:rsidR="00244E1E">
              <w:rPr>
                <w:sz w:val="24"/>
                <w:lang w:val="en-ID"/>
              </w:rPr>
              <w:t>next</w:t>
            </w:r>
            <w:r w:rsidRPr="00DD4038">
              <w:rPr>
                <w:sz w:val="24"/>
                <w:lang w:val="id-ID"/>
              </w:rPr>
              <w:t xml:space="preserve"> maka sistem mengaktifkan method log in dan mengalihkan ke</w:t>
            </w:r>
          </w:p>
          <w:p w:rsidRPr="00DD4038" w:rsidR="00383A67" w:rsidRDefault="00164F72" w14:paraId="34E3828E" w14:textId="77777777">
            <w:pPr>
              <w:pStyle w:val="TableParagraph"/>
              <w:spacing w:line="265" w:lineRule="exact"/>
              <w:ind w:left="10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halaman home</w:t>
            </w:r>
          </w:p>
        </w:tc>
      </w:tr>
      <w:tr w:rsidRPr="00DD4038" w:rsidR="00383A67" w:rsidTr="1E957227" w14:paraId="7E2491F4" w14:textId="77777777">
        <w:trPr>
          <w:trHeight w:val="1656"/>
        </w:trPr>
        <w:tc>
          <w:tcPr>
            <w:tcW w:w="2266" w:type="dxa"/>
          </w:tcPr>
          <w:p w:rsidRPr="00244E1E" w:rsidR="00383A67" w:rsidRDefault="00244E1E" w14:paraId="7FAB9CCE" w14:textId="71CF99BE">
            <w:pPr>
              <w:pStyle w:val="TableParagraph"/>
              <w:spacing w:line="267" w:lineRule="exact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CK-2</w:t>
            </w:r>
          </w:p>
        </w:tc>
        <w:tc>
          <w:tcPr>
            <w:tcW w:w="2265" w:type="dxa"/>
          </w:tcPr>
          <w:p w:rsidRPr="00DD4038" w:rsidR="00383A67" w:rsidRDefault="00164F72" w14:paraId="75AB8B09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  <w:tc>
          <w:tcPr>
            <w:tcW w:w="2265" w:type="dxa"/>
          </w:tcPr>
          <w:p w:rsidRPr="00244E1E" w:rsidR="00383A67" w:rsidRDefault="00244E1E" w14:paraId="5101D061" w14:textId="1F77AC8B">
            <w:pPr>
              <w:pStyle w:val="TableParagraph"/>
              <w:spacing w:line="267" w:lineRule="exact"/>
              <w:ind w:left="106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ack</w:t>
            </w:r>
          </w:p>
        </w:tc>
        <w:tc>
          <w:tcPr>
            <w:tcW w:w="2265" w:type="dxa"/>
          </w:tcPr>
          <w:p w:rsidRPr="00DD4038" w:rsidR="00383A67" w:rsidRDefault="00164F72" w14:paraId="4DA3F9AC" w14:textId="5F028F1F">
            <w:pPr>
              <w:pStyle w:val="TableParagraph"/>
              <w:spacing w:line="240" w:lineRule="auto"/>
              <w:ind w:left="109" w:right="26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 xml:space="preserve">User mengklik </w:t>
            </w:r>
            <w:r w:rsidR="00244E1E">
              <w:rPr>
                <w:sz w:val="24"/>
                <w:lang w:val="en-ID"/>
              </w:rPr>
              <w:t xml:space="preserve">back </w:t>
            </w:r>
            <w:r w:rsidRPr="00DD4038">
              <w:rPr>
                <w:sz w:val="24"/>
                <w:lang w:val="id-ID"/>
              </w:rPr>
              <w:t xml:space="preserve"> maka sistem mengaktifkan method cancel dan</w:t>
            </w:r>
          </w:p>
          <w:p w:rsidRPr="00DD4038" w:rsidR="00383A67" w:rsidRDefault="00164F72" w14:paraId="26AE0C8F" w14:textId="77777777">
            <w:pPr>
              <w:pStyle w:val="TableParagraph"/>
              <w:spacing w:line="270" w:lineRule="atLeast"/>
              <w:ind w:left="109" w:right="53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akukan muat ulang</w:t>
            </w:r>
          </w:p>
        </w:tc>
      </w:tr>
    </w:tbl>
    <w:p w:rsidR="1E957227" w:rsidRDefault="1E957227" w14:paraId="2186A24A" w14:textId="79A4CB4B"/>
    <w:p w:rsidRPr="00DD4038" w:rsidR="00383A67" w:rsidRDefault="00383A67" w14:paraId="5C002CD5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DC4D680" w14:textId="77777777">
      <w:pPr>
        <w:pStyle w:val="BodyText"/>
        <w:spacing w:before="3"/>
        <w:rPr>
          <w:b/>
          <w:sz w:val="16"/>
          <w:lang w:val="id-ID"/>
        </w:rPr>
      </w:pPr>
    </w:p>
    <w:p w:rsidRPr="00DD4038" w:rsidR="00383A67" w:rsidRDefault="00164F72" w14:paraId="5365AE49" w14:textId="2FED6259">
      <w:pPr>
        <w:pStyle w:val="ListParagraph"/>
        <w:numPr>
          <w:ilvl w:val="2"/>
          <w:numId w:val="19"/>
        </w:numPr>
        <w:tabs>
          <w:tab w:val="left" w:pos="1781"/>
          <w:tab w:val="left" w:pos="1782"/>
        </w:tabs>
        <w:spacing w:before="90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Antar Muka Menu</w:t>
      </w:r>
      <w:r w:rsidR="00BA425D">
        <w:rPr>
          <w:b/>
          <w:sz w:val="24"/>
          <w:lang w:val="en-ID"/>
        </w:rPr>
        <w:t xml:space="preserve"> Utama</w:t>
      </w:r>
    </w:p>
    <w:p w:rsidRPr="00BA425D" w:rsidR="00383A67" w:rsidRDefault="00164F72" w14:paraId="7EDC12CA" w14:textId="3764384D">
      <w:pPr>
        <w:spacing w:before="60"/>
        <w:ind w:left="1782"/>
        <w:rPr>
          <w:b/>
          <w:sz w:val="24"/>
          <w:lang w:val="en-ID"/>
        </w:rPr>
      </w:pPr>
      <w:r w:rsidRPr="00DD4038">
        <w:rPr>
          <w:b/>
          <w:sz w:val="24"/>
          <w:lang w:val="id-ID"/>
        </w:rPr>
        <w:t xml:space="preserve">Tabel Identifikasi Antarmuka / Layar/ Page </w:t>
      </w:r>
      <w:r w:rsidR="00BA425D">
        <w:rPr>
          <w:b/>
          <w:sz w:val="24"/>
          <w:lang w:val="en-ID"/>
        </w:rPr>
        <w:t>Menu Utama</w:t>
      </w:r>
    </w:p>
    <w:p w:rsidRPr="00DD4038" w:rsidR="00383A67" w:rsidRDefault="00383A67" w14:paraId="5BC9BB47" w14:textId="77777777">
      <w:pPr>
        <w:pStyle w:val="BodyText"/>
        <w:spacing w:before="3" w:after="1"/>
        <w:rPr>
          <w:b/>
          <w:sz w:val="20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0"/>
        <w:gridCol w:w="6277"/>
        <w:gridCol w:w="1648"/>
      </w:tblGrid>
      <w:tr w:rsidRPr="00DD4038" w:rsidR="00383A67" w:rsidTr="4CE97726" w14:paraId="0C18253D" w14:textId="77777777">
        <w:trPr>
          <w:trHeight w:val="554"/>
        </w:trPr>
        <w:tc>
          <w:tcPr>
            <w:tcW w:w="1070" w:type="dxa"/>
          </w:tcPr>
          <w:p w:rsidRPr="00DD4038" w:rsidR="00383A67" w:rsidRDefault="00164F72" w14:paraId="65228236" w14:textId="77777777">
            <w:pPr>
              <w:pStyle w:val="TableParagraph"/>
              <w:spacing w:before="1" w:line="270" w:lineRule="atLeast"/>
              <w:ind w:right="79" w:firstLine="263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. LAYAR</w:t>
            </w:r>
          </w:p>
        </w:tc>
        <w:tc>
          <w:tcPr>
            <w:tcW w:w="6277" w:type="dxa"/>
          </w:tcPr>
          <w:p w:rsidRPr="00DD4038" w:rsidR="00383A67" w:rsidRDefault="00164F72" w14:paraId="77EA2F46" w14:textId="77777777">
            <w:pPr>
              <w:pStyle w:val="TableParagraph"/>
              <w:spacing w:before="1" w:line="240" w:lineRule="auto"/>
              <w:ind w:left="2174" w:right="2169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LAYAR</w:t>
            </w:r>
          </w:p>
        </w:tc>
        <w:tc>
          <w:tcPr>
            <w:tcW w:w="1648" w:type="dxa"/>
          </w:tcPr>
          <w:p w:rsidRPr="00DD4038" w:rsidR="00383A67" w:rsidRDefault="00164F72" w14:paraId="6E249294" w14:textId="77777777">
            <w:pPr>
              <w:pStyle w:val="TableParagraph"/>
              <w:spacing w:before="1" w:line="240" w:lineRule="auto"/>
              <w:ind w:left="178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DESKRIPSI</w:t>
            </w:r>
          </w:p>
        </w:tc>
      </w:tr>
      <w:tr w:rsidRPr="00DD4038" w:rsidR="00383A67" w:rsidTr="4CE97726" w14:paraId="2E356682" w14:textId="77777777">
        <w:trPr>
          <w:trHeight w:val="5380"/>
        </w:trPr>
        <w:tc>
          <w:tcPr>
            <w:tcW w:w="1070" w:type="dxa"/>
          </w:tcPr>
          <w:p w:rsidRPr="00DD4038" w:rsidR="00383A67" w:rsidRDefault="00164F72" w14:paraId="1559572D" w14:textId="3D0A4AC0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UC-</w:t>
            </w:r>
            <w:r w:rsidR="00BA425D">
              <w:rPr>
                <w:sz w:val="24"/>
                <w:lang w:val="en-ID"/>
              </w:rPr>
              <w:t>3</w:t>
            </w:r>
            <w:r w:rsidRPr="00DD4038">
              <w:rPr>
                <w:sz w:val="24"/>
                <w:lang w:val="id-ID"/>
              </w:rPr>
              <w:t>01</w:t>
            </w:r>
          </w:p>
        </w:tc>
        <w:tc>
          <w:tcPr>
            <w:tcW w:w="6277" w:type="dxa"/>
          </w:tcPr>
          <w:p w:rsidRPr="00DD4038" w:rsidR="00383A67" w:rsidP="00244E1E" w:rsidRDefault="009855B6" w14:paraId="1F720DCD" w14:textId="09CBF78D">
            <w:pPr>
              <w:pStyle w:val="TableParagraph"/>
              <w:spacing w:line="240" w:lineRule="auto"/>
              <w:ind w:left="106"/>
              <w:jc w:val="center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7C1FF90E" wp14:editId="5F02BAFC">
                  <wp:extent cx="2400997" cy="4068009"/>
                  <wp:effectExtent l="0" t="0" r="0" b="0"/>
                  <wp:docPr id="1929839080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997" cy="4068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BA425D" w:rsidR="00383A67" w:rsidRDefault="00164F72" w14:paraId="75882AA4" w14:textId="7F8B6583">
            <w:pPr>
              <w:pStyle w:val="TableParagraph"/>
              <w:spacing w:line="240" w:lineRule="auto"/>
              <w:ind w:left="2178" w:right="2169"/>
              <w:jc w:val="center"/>
              <w:rPr>
                <w:i/>
                <w:sz w:val="24"/>
                <w:lang w:val="en-ID"/>
              </w:rPr>
            </w:pPr>
            <w:r w:rsidRPr="00DD4038">
              <w:rPr>
                <w:i/>
                <w:sz w:val="24"/>
                <w:lang w:val="id-ID"/>
              </w:rPr>
              <w:t xml:space="preserve">Layar </w:t>
            </w:r>
            <w:r w:rsidR="00BA425D">
              <w:rPr>
                <w:i/>
                <w:sz w:val="24"/>
                <w:lang w:val="en-ID"/>
              </w:rPr>
              <w:t>Menu Utama</w:t>
            </w:r>
          </w:p>
        </w:tc>
        <w:tc>
          <w:tcPr>
            <w:tcW w:w="1648" w:type="dxa"/>
          </w:tcPr>
          <w:p w:rsidRPr="00BA425D" w:rsidR="00383A67" w:rsidRDefault="00BA425D" w14:paraId="03D8C620" w14:textId="0C90B5C6">
            <w:pPr>
              <w:pStyle w:val="TableParagraph"/>
              <w:spacing w:line="240" w:lineRule="auto"/>
              <w:ind w:left="108" w:right="363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Menampilkan tampilan menu utama</w:t>
            </w:r>
          </w:p>
        </w:tc>
      </w:tr>
    </w:tbl>
    <w:p w:rsidR="1E957227" w:rsidRDefault="1E957227" w14:paraId="68383ACB" w14:textId="126261F3"/>
    <w:p w:rsidRPr="00DD4038" w:rsidR="00383A67" w:rsidRDefault="00383A67" w14:paraId="51AA5B7F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F8501EA" w14:textId="77777777">
      <w:pPr>
        <w:pStyle w:val="BodyText"/>
        <w:spacing w:before="9" w:after="1"/>
        <w:rPr>
          <w:b/>
          <w:sz w:val="19"/>
          <w:lang w:val="id-ID"/>
        </w:rPr>
      </w:pPr>
    </w:p>
    <w:tbl>
      <w:tblPr>
        <w:tblW w:w="0" w:type="auto"/>
        <w:tblInd w:w="1062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2"/>
        <w:gridCol w:w="3091"/>
        <w:gridCol w:w="2085"/>
        <w:gridCol w:w="2085"/>
      </w:tblGrid>
      <w:tr w:rsidRPr="00DD4038" w:rsidR="00383A67" w:rsidTr="1E957227" w14:paraId="78E01F31" w14:textId="77777777">
        <w:trPr>
          <w:trHeight w:val="276"/>
        </w:trPr>
        <w:tc>
          <w:tcPr>
            <w:tcW w:w="1202" w:type="dxa"/>
          </w:tcPr>
          <w:p w:rsidRPr="00DD4038" w:rsidR="00383A67" w:rsidRDefault="00164F72" w14:paraId="7CA71B43" w14:textId="77777777">
            <w:pPr>
              <w:pStyle w:val="TableParagraph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_Objek</w:t>
            </w:r>
          </w:p>
        </w:tc>
        <w:tc>
          <w:tcPr>
            <w:tcW w:w="3091" w:type="dxa"/>
          </w:tcPr>
          <w:p w:rsidRPr="00DD4038" w:rsidR="00383A67" w:rsidRDefault="00164F72" w14:paraId="31CDCE74" w14:textId="77777777">
            <w:pPr>
              <w:pStyle w:val="TableParagraph"/>
              <w:ind w:left="1027" w:right="1017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</w:t>
            </w:r>
          </w:p>
        </w:tc>
        <w:tc>
          <w:tcPr>
            <w:tcW w:w="2085" w:type="dxa"/>
          </w:tcPr>
          <w:p w:rsidRPr="00DD4038" w:rsidR="00383A67" w:rsidRDefault="00164F72" w14:paraId="3F760E62" w14:textId="77777777">
            <w:pPr>
              <w:pStyle w:val="TableParagraph"/>
              <w:ind w:left="409" w:right="400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LABEL</w:t>
            </w:r>
          </w:p>
        </w:tc>
        <w:tc>
          <w:tcPr>
            <w:tcW w:w="2085" w:type="dxa"/>
          </w:tcPr>
          <w:p w:rsidRPr="00DD4038" w:rsidR="00383A67" w:rsidRDefault="00164F72" w14:paraId="2F12A210" w14:textId="77777777">
            <w:pPr>
              <w:pStyle w:val="TableParagraph"/>
              <w:ind w:left="109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KETERANGAN</w:t>
            </w:r>
          </w:p>
        </w:tc>
      </w:tr>
      <w:tr w:rsidRPr="009855B6" w:rsidR="009855B6" w:rsidTr="1E957227" w14:paraId="28378ECF" w14:textId="77777777">
        <w:trPr>
          <w:trHeight w:val="276"/>
        </w:trPr>
        <w:tc>
          <w:tcPr>
            <w:tcW w:w="1202" w:type="dxa"/>
          </w:tcPr>
          <w:p w:rsidRPr="009855B6" w:rsidR="009855B6" w:rsidRDefault="009855B6" w14:paraId="62A83B33" w14:textId="5EC91F9C">
            <w:pPr>
              <w:pStyle w:val="TableParagraph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ADD</w:t>
            </w:r>
          </w:p>
        </w:tc>
        <w:tc>
          <w:tcPr>
            <w:tcW w:w="3091" w:type="dxa"/>
          </w:tcPr>
          <w:p w:rsidRPr="009855B6" w:rsidR="009855B6" w:rsidRDefault="00914BA4" w14:paraId="6AF40B1C" w14:textId="43A633B3">
            <w:pPr>
              <w:pStyle w:val="TableParagraph"/>
              <w:ind w:left="1027" w:right="1017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</w:t>
            </w:r>
            <w:r w:rsidRPr="009855B6" w:rsidR="009855B6">
              <w:rPr>
                <w:sz w:val="24"/>
                <w:lang w:val="en-ID"/>
              </w:rPr>
              <w:t>utton</w:t>
            </w:r>
          </w:p>
        </w:tc>
        <w:tc>
          <w:tcPr>
            <w:tcW w:w="2085" w:type="dxa"/>
          </w:tcPr>
          <w:p w:rsidRPr="009855B6" w:rsidR="009855B6" w:rsidRDefault="009855B6" w14:paraId="2F5B2D7B" w14:textId="5A19EBF6">
            <w:pPr>
              <w:pStyle w:val="TableParagraph"/>
              <w:ind w:left="409" w:right="400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ADD ORDER</w:t>
            </w:r>
          </w:p>
        </w:tc>
        <w:tc>
          <w:tcPr>
            <w:tcW w:w="2085" w:type="dxa"/>
          </w:tcPr>
          <w:p w:rsidRPr="006015C2" w:rsidR="009855B6" w:rsidRDefault="006015C2" w14:paraId="57EC8858" w14:textId="3988F71F">
            <w:pPr>
              <w:pStyle w:val="TableParagraph"/>
              <w:ind w:left="109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Untuk masuk ke menu order (buat order baru)</w:t>
            </w:r>
          </w:p>
        </w:tc>
      </w:tr>
      <w:tr w:rsidRPr="009855B6" w:rsidR="009855B6" w:rsidTr="1E957227" w14:paraId="2F664000" w14:textId="77777777">
        <w:trPr>
          <w:trHeight w:val="276"/>
        </w:trPr>
        <w:tc>
          <w:tcPr>
            <w:tcW w:w="1202" w:type="dxa"/>
          </w:tcPr>
          <w:p w:rsidRPr="009855B6" w:rsidR="009855B6" w:rsidRDefault="009855B6" w14:paraId="1B2B216F" w14:textId="206F7013">
            <w:pPr>
              <w:pStyle w:val="TableParagraph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lastRenderedPageBreak/>
              <w:t>VSC</w:t>
            </w:r>
          </w:p>
        </w:tc>
        <w:tc>
          <w:tcPr>
            <w:tcW w:w="3091" w:type="dxa"/>
          </w:tcPr>
          <w:p w:rsidRPr="009855B6" w:rsidR="009855B6" w:rsidRDefault="009855B6" w14:paraId="60AE581E" w14:textId="7B2EC3E2">
            <w:pPr>
              <w:pStyle w:val="TableParagraph"/>
              <w:ind w:left="1027" w:right="1017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utton</w:t>
            </w:r>
          </w:p>
        </w:tc>
        <w:tc>
          <w:tcPr>
            <w:tcW w:w="2085" w:type="dxa"/>
          </w:tcPr>
          <w:p w:rsidR="009855B6" w:rsidRDefault="009855B6" w14:paraId="1B776AF7" w14:textId="2892CEAD">
            <w:pPr>
              <w:pStyle w:val="TableParagraph"/>
              <w:ind w:left="409" w:right="400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VIEW SERVICE</w:t>
            </w:r>
          </w:p>
        </w:tc>
        <w:tc>
          <w:tcPr>
            <w:tcW w:w="2085" w:type="dxa"/>
          </w:tcPr>
          <w:p w:rsidRPr="006015C2" w:rsidR="009855B6" w:rsidRDefault="006015C2" w14:paraId="4F4F4711" w14:textId="42678213">
            <w:pPr>
              <w:pStyle w:val="TableParagraph"/>
              <w:ind w:left="109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 xml:space="preserve">Untuk masuk ke menu </w:t>
            </w:r>
            <w:r w:rsidR="00CC1460">
              <w:rPr>
                <w:sz w:val="24"/>
                <w:lang w:val="en-ID"/>
              </w:rPr>
              <w:t>layanan dan melihat layanan yang tersedia</w:t>
            </w:r>
          </w:p>
        </w:tc>
      </w:tr>
      <w:tr w:rsidRPr="009855B6" w:rsidR="009855B6" w:rsidTr="1E957227" w14:paraId="6A1979E2" w14:textId="77777777">
        <w:trPr>
          <w:trHeight w:val="276"/>
        </w:trPr>
        <w:tc>
          <w:tcPr>
            <w:tcW w:w="1202" w:type="dxa"/>
          </w:tcPr>
          <w:p w:rsidR="009855B6" w:rsidRDefault="009855B6" w14:paraId="6B393604" w14:textId="3C966539">
            <w:pPr>
              <w:pStyle w:val="TableParagraph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VYO</w:t>
            </w:r>
          </w:p>
        </w:tc>
        <w:tc>
          <w:tcPr>
            <w:tcW w:w="3091" w:type="dxa"/>
          </w:tcPr>
          <w:p w:rsidR="009855B6" w:rsidRDefault="00914BA4" w14:paraId="0CDA2D65" w14:textId="186A0114">
            <w:pPr>
              <w:pStyle w:val="TableParagraph"/>
              <w:ind w:left="1027" w:right="1017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utton</w:t>
            </w:r>
          </w:p>
        </w:tc>
        <w:tc>
          <w:tcPr>
            <w:tcW w:w="2085" w:type="dxa"/>
          </w:tcPr>
          <w:p w:rsidR="009855B6" w:rsidRDefault="00914BA4" w14:paraId="290C2B93" w14:textId="7C1E6661">
            <w:pPr>
              <w:pStyle w:val="TableParagraph"/>
              <w:ind w:left="409" w:right="400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VIEW YOUR ORDER</w:t>
            </w:r>
          </w:p>
        </w:tc>
        <w:tc>
          <w:tcPr>
            <w:tcW w:w="2085" w:type="dxa"/>
          </w:tcPr>
          <w:p w:rsidRPr="00CC1460" w:rsidR="009855B6" w:rsidRDefault="00CC1460" w14:paraId="52F05C80" w14:textId="4981A0F7">
            <w:pPr>
              <w:pStyle w:val="TableParagraph"/>
              <w:ind w:left="109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 xml:space="preserve">Untuk masuk ke menu </w:t>
            </w:r>
            <w:r w:rsidR="000950DE">
              <w:rPr>
                <w:sz w:val="24"/>
                <w:lang w:val="en-ID"/>
              </w:rPr>
              <w:t>Your Order yang berisi status orderan yang sedang berjalan</w:t>
            </w:r>
          </w:p>
        </w:tc>
      </w:tr>
      <w:tr w:rsidRPr="009855B6" w:rsidR="00914BA4" w:rsidTr="1E957227" w14:paraId="247EFCAA" w14:textId="77777777">
        <w:trPr>
          <w:trHeight w:val="276"/>
        </w:trPr>
        <w:tc>
          <w:tcPr>
            <w:tcW w:w="1202" w:type="dxa"/>
          </w:tcPr>
          <w:p w:rsidR="00914BA4" w:rsidRDefault="00914BA4" w14:paraId="08F68FDD" w14:textId="0855031F">
            <w:pPr>
              <w:pStyle w:val="TableParagraph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PYM</w:t>
            </w:r>
          </w:p>
        </w:tc>
        <w:tc>
          <w:tcPr>
            <w:tcW w:w="3091" w:type="dxa"/>
          </w:tcPr>
          <w:p w:rsidR="00914BA4" w:rsidRDefault="00914BA4" w14:paraId="75F9B972" w14:textId="40656253">
            <w:pPr>
              <w:pStyle w:val="TableParagraph"/>
              <w:ind w:left="1027" w:right="1017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utton</w:t>
            </w:r>
          </w:p>
        </w:tc>
        <w:tc>
          <w:tcPr>
            <w:tcW w:w="2085" w:type="dxa"/>
          </w:tcPr>
          <w:p w:rsidR="00914BA4" w:rsidRDefault="00914BA4" w14:paraId="084C320B" w14:textId="174AA18C">
            <w:pPr>
              <w:pStyle w:val="TableParagraph"/>
              <w:ind w:left="409" w:right="400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PAYMENT</w:t>
            </w:r>
          </w:p>
        </w:tc>
        <w:tc>
          <w:tcPr>
            <w:tcW w:w="2085" w:type="dxa"/>
          </w:tcPr>
          <w:p w:rsidRPr="000950DE" w:rsidR="00914BA4" w:rsidRDefault="000950DE" w14:paraId="6E288B90" w14:textId="2F09547C">
            <w:pPr>
              <w:pStyle w:val="TableParagraph"/>
              <w:ind w:left="109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 xml:space="preserve">Untuk masuk ke menu pembayaran yang berisi </w:t>
            </w:r>
            <w:r w:rsidR="002C31D7">
              <w:rPr>
                <w:sz w:val="24"/>
                <w:lang w:val="en-ID"/>
              </w:rPr>
              <w:t>no rekening</w:t>
            </w:r>
          </w:p>
        </w:tc>
      </w:tr>
      <w:tr w:rsidRPr="009855B6" w:rsidR="00914BA4" w:rsidTr="1E957227" w14:paraId="75305BE6" w14:textId="77777777">
        <w:trPr>
          <w:trHeight w:val="276"/>
        </w:trPr>
        <w:tc>
          <w:tcPr>
            <w:tcW w:w="1202" w:type="dxa"/>
          </w:tcPr>
          <w:p w:rsidR="00914BA4" w:rsidRDefault="00914BA4" w14:paraId="46E58851" w14:textId="77A4B3F5">
            <w:pPr>
              <w:pStyle w:val="TableParagraph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INV</w:t>
            </w:r>
          </w:p>
        </w:tc>
        <w:tc>
          <w:tcPr>
            <w:tcW w:w="3091" w:type="dxa"/>
          </w:tcPr>
          <w:p w:rsidR="00914BA4" w:rsidRDefault="00914BA4" w14:paraId="6EAB6D6E" w14:textId="0498C567">
            <w:pPr>
              <w:pStyle w:val="TableParagraph"/>
              <w:ind w:left="1027" w:right="1017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Button</w:t>
            </w:r>
          </w:p>
        </w:tc>
        <w:tc>
          <w:tcPr>
            <w:tcW w:w="2085" w:type="dxa"/>
          </w:tcPr>
          <w:p w:rsidR="00914BA4" w:rsidRDefault="00914BA4" w14:paraId="41920547" w14:textId="615266B2">
            <w:pPr>
              <w:pStyle w:val="TableParagraph"/>
              <w:ind w:left="409" w:right="400"/>
              <w:jc w:val="center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INVOICE</w:t>
            </w:r>
          </w:p>
        </w:tc>
        <w:tc>
          <w:tcPr>
            <w:tcW w:w="2085" w:type="dxa"/>
          </w:tcPr>
          <w:p w:rsidRPr="002C31D7" w:rsidR="00914BA4" w:rsidRDefault="002C31D7" w14:paraId="19E1596D" w14:textId="01ACDBE6">
            <w:pPr>
              <w:pStyle w:val="TableParagraph"/>
              <w:ind w:left="109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Menu Invoice dimana invoice dari orderan yang telah selesai disimpan disini</w:t>
            </w:r>
          </w:p>
        </w:tc>
      </w:tr>
    </w:tbl>
    <w:p w:rsidR="1E957227" w:rsidRDefault="1E957227" w14:paraId="04068FE9" w14:textId="5F86D7CF"/>
    <w:p w:rsidRPr="00DD4038" w:rsidR="00383A67" w:rsidRDefault="00383A67" w14:paraId="012AB69C" w14:textId="77777777">
      <w:pPr>
        <w:pStyle w:val="BodyText"/>
        <w:spacing w:before="6"/>
        <w:rPr>
          <w:b/>
          <w:sz w:val="27"/>
          <w:lang w:val="id-ID"/>
        </w:rPr>
      </w:pPr>
    </w:p>
    <w:p w:rsidRPr="00DD4038" w:rsidR="00383A67" w:rsidRDefault="00383A67" w14:paraId="32496CB3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 w:rsidSect="001C7485">
          <w:pgSz w:w="11910" w:h="16850" w:orient="portrait"/>
          <w:pgMar w:top="1140" w:right="60" w:bottom="280" w:left="640" w:header="0" w:footer="1514" w:gutter="0"/>
          <w:cols w:space="720"/>
          <w:docGrid w:linePitch="299"/>
        </w:sectPr>
      </w:pPr>
    </w:p>
    <w:p w:rsidR="1E957227" w:rsidRDefault="1E957227" w14:paraId="355FEFF9" w14:textId="7F372845"/>
    <w:p w:rsidRPr="00DD4038" w:rsidR="00383A67" w:rsidRDefault="00383A67" w14:paraId="41BE69BE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164F72" w14:paraId="40EB73F7" w14:textId="689C2ED3">
      <w:pPr>
        <w:pStyle w:val="ListParagraph"/>
        <w:numPr>
          <w:ilvl w:val="2"/>
          <w:numId w:val="19"/>
        </w:numPr>
        <w:tabs>
          <w:tab w:val="left" w:pos="1781"/>
          <w:tab w:val="left" w:pos="1782"/>
        </w:tabs>
        <w:spacing w:before="231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Antar Muka Use Case</w:t>
      </w:r>
      <w:r w:rsidRPr="00DD4038">
        <w:rPr>
          <w:b/>
          <w:spacing w:val="-3"/>
          <w:sz w:val="24"/>
          <w:lang w:val="id-ID"/>
        </w:rPr>
        <w:t xml:space="preserve"> </w:t>
      </w:r>
      <w:r w:rsidR="002C31D7">
        <w:rPr>
          <w:b/>
          <w:spacing w:val="-3"/>
          <w:sz w:val="24"/>
          <w:lang w:val="en-ID"/>
        </w:rPr>
        <w:t xml:space="preserve">Add </w:t>
      </w:r>
      <w:r w:rsidRPr="00DD4038">
        <w:rPr>
          <w:b/>
          <w:sz w:val="24"/>
          <w:lang w:val="id-ID"/>
        </w:rPr>
        <w:t>Order</w:t>
      </w:r>
    </w:p>
    <w:p w:rsidRPr="00DD4038" w:rsidR="00383A67" w:rsidRDefault="00164F72" w14:paraId="23CCB1AF" w14:textId="77777777">
      <w:pPr>
        <w:spacing w:before="60"/>
        <w:ind w:left="178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Tabel Identifikasi Antarmuka / Layar/ Page Use Case Order</w:t>
      </w:r>
    </w:p>
    <w:p w:rsidRPr="00DD4038" w:rsidR="00383A67" w:rsidRDefault="00383A67" w14:paraId="7EC95013" w14:textId="77777777">
      <w:pPr>
        <w:pStyle w:val="BodyText"/>
        <w:spacing w:before="1"/>
        <w:rPr>
          <w:b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0"/>
        <w:gridCol w:w="7237"/>
        <w:gridCol w:w="1495"/>
      </w:tblGrid>
      <w:tr w:rsidRPr="00DD4038" w:rsidR="00383A67" w:rsidTr="4CE97726" w14:paraId="35CF44CC" w14:textId="77777777">
        <w:trPr>
          <w:trHeight w:val="556"/>
        </w:trPr>
        <w:tc>
          <w:tcPr>
            <w:tcW w:w="1070" w:type="dxa"/>
          </w:tcPr>
          <w:p w:rsidRPr="00DD4038" w:rsidR="00383A67" w:rsidRDefault="00164F72" w14:paraId="0C11F060" w14:textId="77777777">
            <w:pPr>
              <w:pStyle w:val="TableParagraph"/>
              <w:spacing w:before="2" w:line="276" w:lineRule="exact"/>
              <w:ind w:right="79" w:firstLine="263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. LAYAR</w:t>
            </w:r>
          </w:p>
        </w:tc>
        <w:tc>
          <w:tcPr>
            <w:tcW w:w="7237" w:type="dxa"/>
          </w:tcPr>
          <w:p w:rsidRPr="00DD4038" w:rsidR="00383A67" w:rsidRDefault="00164F72" w14:paraId="273F55F0" w14:textId="77777777">
            <w:pPr>
              <w:pStyle w:val="TableParagraph"/>
              <w:spacing w:line="275" w:lineRule="exact"/>
              <w:ind w:left="2304" w:right="2299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LAYAR</w:t>
            </w:r>
          </w:p>
        </w:tc>
        <w:tc>
          <w:tcPr>
            <w:tcW w:w="1495" w:type="dxa"/>
          </w:tcPr>
          <w:p w:rsidRPr="00DD4038" w:rsidR="00383A67" w:rsidRDefault="00164F72" w14:paraId="43D0A178" w14:textId="77777777">
            <w:pPr>
              <w:pStyle w:val="TableParagraph"/>
              <w:spacing w:line="275" w:lineRule="exact"/>
              <w:ind w:left="34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DESKRIPSI</w:t>
            </w:r>
          </w:p>
        </w:tc>
      </w:tr>
      <w:tr w:rsidRPr="00DD4038" w:rsidR="00383A67" w:rsidTr="4CE97726" w14:paraId="1ADC828F" w14:textId="77777777">
        <w:trPr>
          <w:trHeight w:val="5155"/>
        </w:trPr>
        <w:tc>
          <w:tcPr>
            <w:tcW w:w="1070" w:type="dxa"/>
          </w:tcPr>
          <w:p w:rsidRPr="00DD4038" w:rsidR="00383A67" w:rsidRDefault="00164F72" w14:paraId="6B8F1588" w14:textId="251775B6">
            <w:pPr>
              <w:pStyle w:val="TableParagraph"/>
              <w:spacing w:line="275" w:lineRule="exact"/>
              <w:ind w:left="86" w:right="79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UC-</w:t>
            </w:r>
            <w:r w:rsidR="008D6F82">
              <w:rPr>
                <w:sz w:val="24"/>
                <w:lang w:val="en-ID"/>
              </w:rPr>
              <w:t>4</w:t>
            </w:r>
            <w:r w:rsidRPr="00DD4038">
              <w:rPr>
                <w:sz w:val="24"/>
                <w:lang w:val="id-ID"/>
              </w:rPr>
              <w:t>01</w:t>
            </w:r>
          </w:p>
        </w:tc>
        <w:tc>
          <w:tcPr>
            <w:tcW w:w="7237" w:type="dxa"/>
          </w:tcPr>
          <w:p w:rsidRPr="00DD4038" w:rsidR="00383A67" w:rsidP="00BA425D" w:rsidRDefault="008D6F82" w14:paraId="6B39F0EC" w14:textId="23E276EC">
            <w:pPr>
              <w:pStyle w:val="TableParagraph"/>
              <w:spacing w:line="240" w:lineRule="auto"/>
              <w:ind w:left="181"/>
              <w:jc w:val="center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038FDFFA" wp14:editId="66AD61D0">
                  <wp:extent cx="2474094" cy="4191856"/>
                  <wp:effectExtent l="0" t="0" r="0" b="0"/>
                  <wp:docPr id="1590727506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4094" cy="4191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C31A8F" w:rsidR="00383A67" w:rsidRDefault="00C31A8F" w14:paraId="28DC8AF1" w14:textId="1E5BA5F5">
            <w:pPr>
              <w:pStyle w:val="TableParagraph"/>
              <w:spacing w:before="40" w:line="240" w:lineRule="auto"/>
              <w:ind w:left="2308" w:right="2299"/>
              <w:jc w:val="center"/>
              <w:rPr>
                <w:i/>
                <w:sz w:val="24"/>
                <w:lang w:val="en-ID"/>
              </w:rPr>
            </w:pPr>
            <w:r>
              <w:rPr>
                <w:i/>
                <w:sz w:val="24"/>
                <w:lang w:val="en-ID"/>
              </w:rPr>
              <w:t>Layar Add Order</w:t>
            </w:r>
          </w:p>
        </w:tc>
        <w:tc>
          <w:tcPr>
            <w:tcW w:w="1495" w:type="dxa"/>
          </w:tcPr>
          <w:p w:rsidRPr="005B4820" w:rsidR="00383A67" w:rsidRDefault="005B4820" w14:paraId="2FCB071C" w14:textId="5DD8E29A">
            <w:pPr>
              <w:pStyle w:val="TableParagraph"/>
              <w:spacing w:line="240" w:lineRule="auto"/>
              <w:ind w:left="108" w:right="190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Menampilkan sejumlah informasi yang harus diisi untuk membuat order baru</w:t>
            </w:r>
          </w:p>
        </w:tc>
      </w:tr>
      <w:tr w:rsidRPr="00DD4038" w:rsidR="00383A67" w:rsidTr="4CE97726" w14:paraId="1D7E4D60" w14:textId="77777777">
        <w:trPr>
          <w:trHeight w:val="8076"/>
        </w:trPr>
        <w:tc>
          <w:tcPr>
            <w:tcW w:w="1070" w:type="dxa"/>
          </w:tcPr>
          <w:p w:rsidRPr="00DD4038" w:rsidR="00383A67" w:rsidRDefault="00164F72" w14:paraId="18896312" w14:textId="01C39701">
            <w:pPr>
              <w:pStyle w:val="TableParagraph"/>
              <w:spacing w:line="275" w:lineRule="exact"/>
              <w:ind w:left="86" w:right="79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lastRenderedPageBreak/>
              <w:t>IUC-</w:t>
            </w:r>
            <w:r w:rsidR="00432C0C">
              <w:rPr>
                <w:sz w:val="24"/>
                <w:lang w:val="en-ID"/>
              </w:rPr>
              <w:t>4</w:t>
            </w:r>
            <w:r w:rsidRPr="00DD4038">
              <w:rPr>
                <w:sz w:val="24"/>
                <w:lang w:val="id-ID"/>
              </w:rPr>
              <w:t>02</w:t>
            </w:r>
          </w:p>
        </w:tc>
        <w:tc>
          <w:tcPr>
            <w:tcW w:w="7237" w:type="dxa"/>
          </w:tcPr>
          <w:p w:rsidRPr="00DD4038" w:rsidR="00383A67" w:rsidRDefault="00383A67" w14:paraId="69AA6913" w14:textId="77777777">
            <w:pPr>
              <w:pStyle w:val="TableParagraph"/>
              <w:spacing w:before="6" w:line="240" w:lineRule="auto"/>
              <w:ind w:left="0"/>
              <w:rPr>
                <w:b/>
                <w:sz w:val="20"/>
                <w:lang w:val="id-ID"/>
              </w:rPr>
            </w:pPr>
          </w:p>
          <w:p w:rsidRPr="00DD4038" w:rsidR="00383A67" w:rsidP="00432C0C" w:rsidRDefault="00432C0C" w14:paraId="498DFF4E" w14:textId="2C6A1671">
            <w:pPr>
              <w:pStyle w:val="TableParagraph"/>
              <w:spacing w:line="240" w:lineRule="auto"/>
              <w:ind w:left="768"/>
              <w:jc w:val="center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391A76AC" wp14:editId="77CAEEA9">
                  <wp:extent cx="2757883" cy="4672680"/>
                  <wp:effectExtent l="0" t="0" r="0" b="0"/>
                  <wp:docPr id="240648064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7883" cy="4672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32C0C" w:rsidR="00383A67" w:rsidRDefault="00164F72" w14:paraId="67882169" w14:textId="2C3F7803">
            <w:pPr>
              <w:pStyle w:val="TableParagraph"/>
              <w:spacing w:before="93" w:line="240" w:lineRule="auto"/>
              <w:ind w:left="2308" w:right="2297"/>
              <w:jc w:val="center"/>
              <w:rPr>
                <w:i/>
                <w:sz w:val="24"/>
                <w:lang w:val="en-ID"/>
              </w:rPr>
            </w:pPr>
            <w:r w:rsidRPr="00DD4038">
              <w:rPr>
                <w:i/>
                <w:sz w:val="24"/>
                <w:lang w:val="id-ID"/>
              </w:rPr>
              <w:t xml:space="preserve">Layar </w:t>
            </w:r>
            <w:r w:rsidR="00432C0C">
              <w:rPr>
                <w:i/>
                <w:sz w:val="24"/>
                <w:lang w:val="en-ID"/>
              </w:rPr>
              <w:t>Notifikasi</w:t>
            </w:r>
          </w:p>
        </w:tc>
        <w:tc>
          <w:tcPr>
            <w:tcW w:w="1495" w:type="dxa"/>
          </w:tcPr>
          <w:p w:rsidRPr="00432C0C" w:rsidR="00383A67" w:rsidRDefault="00432C0C" w14:paraId="6C769D52" w14:textId="2B986FA0">
            <w:pPr>
              <w:pStyle w:val="TableParagraph"/>
              <w:spacing w:line="240" w:lineRule="auto"/>
              <w:ind w:left="108" w:right="97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Menampilkan notifikasi bahwa orderan sudah masuk</w:t>
            </w:r>
          </w:p>
        </w:tc>
      </w:tr>
    </w:tbl>
    <w:tbl>
      <w:tblPr>
        <w:tblpPr w:leftFromText="180" w:rightFromText="180" w:vertAnchor="text" w:horzAnchor="margin" w:tblpXSpec="center" w:tblpY="458"/>
        <w:tblW w:w="0" w:type="auto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9"/>
        <w:gridCol w:w="1148"/>
        <w:gridCol w:w="1651"/>
        <w:gridCol w:w="4254"/>
      </w:tblGrid>
      <w:tr w:rsidRPr="00DD4038" w:rsidR="00C31A8F" w:rsidTr="00C31A8F" w14:paraId="0087E5B8" w14:textId="77777777">
        <w:trPr>
          <w:trHeight w:val="551"/>
        </w:trPr>
        <w:tc>
          <w:tcPr>
            <w:tcW w:w="1279" w:type="dxa"/>
          </w:tcPr>
          <w:p w:rsidRPr="00DD4038" w:rsidR="00C31A8F" w:rsidP="00C31A8F" w:rsidRDefault="00C31A8F" w14:paraId="2A222956" w14:textId="77777777">
            <w:pPr>
              <w:pStyle w:val="TableParagraph"/>
              <w:spacing w:line="275" w:lineRule="exact"/>
              <w:ind w:left="143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_Objek</w:t>
            </w:r>
          </w:p>
        </w:tc>
        <w:tc>
          <w:tcPr>
            <w:tcW w:w="1148" w:type="dxa"/>
          </w:tcPr>
          <w:p w:rsidRPr="00DD4038" w:rsidR="00C31A8F" w:rsidP="00C31A8F" w:rsidRDefault="00C31A8F" w14:paraId="7B988D53" w14:textId="77777777">
            <w:pPr>
              <w:pStyle w:val="TableParagraph"/>
              <w:spacing w:line="275" w:lineRule="exact"/>
              <w:ind w:left="230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</w:t>
            </w:r>
          </w:p>
        </w:tc>
        <w:tc>
          <w:tcPr>
            <w:tcW w:w="1651" w:type="dxa"/>
          </w:tcPr>
          <w:p w:rsidRPr="00DD4038" w:rsidR="00C31A8F" w:rsidP="00C31A8F" w:rsidRDefault="00C31A8F" w14:paraId="26729520" w14:textId="77777777">
            <w:pPr>
              <w:pStyle w:val="TableParagraph"/>
              <w:spacing w:line="275" w:lineRule="exact"/>
              <w:ind w:left="354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LABEL*</w:t>
            </w:r>
          </w:p>
        </w:tc>
        <w:tc>
          <w:tcPr>
            <w:tcW w:w="4254" w:type="dxa"/>
          </w:tcPr>
          <w:p w:rsidRPr="00DD4038" w:rsidR="00C31A8F" w:rsidP="00C31A8F" w:rsidRDefault="00C31A8F" w14:paraId="14CFBCBA" w14:textId="77777777">
            <w:pPr>
              <w:pStyle w:val="TableParagraph"/>
              <w:spacing w:line="275" w:lineRule="exact"/>
              <w:ind w:left="1399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Keterangan**</w:t>
            </w:r>
          </w:p>
        </w:tc>
      </w:tr>
      <w:tr w:rsidRPr="00DD4038" w:rsidR="00C95567" w:rsidTr="00C31A8F" w14:paraId="4B0338F3" w14:textId="77777777">
        <w:trPr>
          <w:trHeight w:val="554"/>
        </w:trPr>
        <w:tc>
          <w:tcPr>
            <w:tcW w:w="1279" w:type="dxa"/>
          </w:tcPr>
          <w:p w:rsidRPr="00C95567" w:rsidR="00C95567" w:rsidP="00C95567" w:rsidRDefault="00C95567" w14:paraId="78847585" w14:textId="1C28B42A">
            <w:pPr>
              <w:pStyle w:val="TableParagraph"/>
              <w:spacing w:before="1" w:line="240" w:lineRule="auto"/>
              <w:rPr>
                <w:i/>
                <w:sz w:val="24"/>
                <w:lang w:val="en-ID"/>
              </w:rPr>
            </w:pPr>
            <w:r>
              <w:rPr>
                <w:i/>
                <w:sz w:val="24"/>
                <w:lang w:val="en-ID"/>
              </w:rPr>
              <w:t>SHI</w:t>
            </w:r>
          </w:p>
        </w:tc>
        <w:tc>
          <w:tcPr>
            <w:tcW w:w="1148" w:type="dxa"/>
          </w:tcPr>
          <w:p w:rsidRPr="00DD4038" w:rsidR="00C95567" w:rsidP="00C95567" w:rsidRDefault="00C95567" w14:paraId="0C9D5992" w14:textId="086F9774">
            <w:pPr>
              <w:pStyle w:val="TableParagraph"/>
              <w:spacing w:before="1" w:line="240" w:lineRule="auto"/>
              <w:ind w:left="105"/>
              <w:rPr>
                <w:i/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field</w:t>
            </w:r>
          </w:p>
        </w:tc>
        <w:tc>
          <w:tcPr>
            <w:tcW w:w="1651" w:type="dxa"/>
          </w:tcPr>
          <w:p w:rsidRPr="00C95567" w:rsidR="00C95567" w:rsidP="00C95567" w:rsidRDefault="00C95567" w14:paraId="0B81E46C" w14:textId="4048FCA7">
            <w:pPr>
              <w:pStyle w:val="TableParagraph"/>
              <w:spacing w:before="1" w:line="240" w:lineRule="auto"/>
              <w:ind w:left="105"/>
              <w:rPr>
                <w:i/>
                <w:sz w:val="24"/>
                <w:lang w:val="en-ID"/>
              </w:rPr>
            </w:pPr>
            <w:r>
              <w:rPr>
                <w:i/>
                <w:sz w:val="24"/>
                <w:lang w:val="en-ID"/>
              </w:rPr>
              <w:t>Shoes Information</w:t>
            </w:r>
          </w:p>
        </w:tc>
        <w:tc>
          <w:tcPr>
            <w:tcW w:w="4254" w:type="dxa"/>
          </w:tcPr>
          <w:p w:rsidRPr="00774CA1" w:rsidR="00C95567" w:rsidP="00C95567" w:rsidRDefault="00C95567" w14:paraId="1124C76C" w14:textId="155E03DE">
            <w:pPr>
              <w:pStyle w:val="TableParagraph"/>
              <w:spacing w:before="1" w:line="270" w:lineRule="atLeast"/>
              <w:ind w:right="471"/>
              <w:rPr>
                <w:sz w:val="24"/>
                <w:lang w:val="en-ID"/>
              </w:rPr>
            </w:pPr>
            <w:r w:rsidRPr="00774CA1">
              <w:rPr>
                <w:sz w:val="24"/>
                <w:lang w:val="en-ID"/>
              </w:rPr>
              <w:t xml:space="preserve">User akan mengisi dengan </w:t>
            </w:r>
            <w:r w:rsidR="00774CA1">
              <w:rPr>
                <w:sz w:val="24"/>
                <w:lang w:val="en-ID"/>
              </w:rPr>
              <w:t>informasi sepatunya</w:t>
            </w:r>
          </w:p>
        </w:tc>
      </w:tr>
      <w:tr w:rsidRPr="00DD4038" w:rsidR="00774CA1" w:rsidTr="00C31A8F" w14:paraId="147F6DCC" w14:textId="77777777">
        <w:trPr>
          <w:trHeight w:val="554"/>
        </w:trPr>
        <w:tc>
          <w:tcPr>
            <w:tcW w:w="1279" w:type="dxa"/>
          </w:tcPr>
          <w:p w:rsidR="00774CA1" w:rsidP="00774CA1" w:rsidRDefault="00774CA1" w14:paraId="34BBDD13" w14:textId="7180774F">
            <w:pPr>
              <w:pStyle w:val="TableParagraph"/>
              <w:spacing w:before="1" w:line="240" w:lineRule="auto"/>
              <w:rPr>
                <w:i/>
                <w:sz w:val="24"/>
                <w:lang w:val="en-ID"/>
              </w:rPr>
            </w:pPr>
            <w:r>
              <w:rPr>
                <w:i/>
                <w:sz w:val="24"/>
                <w:lang w:val="en-ID"/>
              </w:rPr>
              <w:t>ADR</w:t>
            </w:r>
          </w:p>
        </w:tc>
        <w:tc>
          <w:tcPr>
            <w:tcW w:w="1148" w:type="dxa"/>
          </w:tcPr>
          <w:p w:rsidRPr="00DD4038" w:rsidR="00774CA1" w:rsidP="00774CA1" w:rsidRDefault="00774CA1" w14:paraId="261CF899" w14:textId="60F938E4">
            <w:pPr>
              <w:pStyle w:val="TableParagraph"/>
              <w:spacing w:before="1" w:line="240" w:lineRule="auto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field</w:t>
            </w:r>
          </w:p>
        </w:tc>
        <w:tc>
          <w:tcPr>
            <w:tcW w:w="1651" w:type="dxa"/>
          </w:tcPr>
          <w:p w:rsidR="00774CA1" w:rsidP="00774CA1" w:rsidRDefault="00774CA1" w14:paraId="4079BF21" w14:textId="01342C8A">
            <w:pPr>
              <w:pStyle w:val="TableParagraph"/>
              <w:spacing w:before="1" w:line="240" w:lineRule="auto"/>
              <w:ind w:left="105"/>
              <w:rPr>
                <w:i/>
                <w:sz w:val="24"/>
                <w:lang w:val="en-ID"/>
              </w:rPr>
            </w:pPr>
            <w:r>
              <w:rPr>
                <w:i/>
                <w:sz w:val="24"/>
                <w:lang w:val="en-ID"/>
              </w:rPr>
              <w:t>Address</w:t>
            </w:r>
          </w:p>
        </w:tc>
        <w:tc>
          <w:tcPr>
            <w:tcW w:w="4254" w:type="dxa"/>
          </w:tcPr>
          <w:p w:rsidRPr="00774CA1" w:rsidR="00774CA1" w:rsidP="00774CA1" w:rsidRDefault="00774CA1" w14:paraId="19A61BA6" w14:textId="0C64EA89">
            <w:pPr>
              <w:pStyle w:val="TableParagraph"/>
              <w:spacing w:before="1" w:line="270" w:lineRule="atLeast"/>
              <w:ind w:right="471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User akan mengisi dengan alamat dimana sepatu akan dijemput dan diantar</w:t>
            </w:r>
          </w:p>
        </w:tc>
      </w:tr>
      <w:tr w:rsidRPr="00DD4038" w:rsidR="00774CA1" w:rsidTr="00C31A8F" w14:paraId="16F54BBE" w14:textId="77777777">
        <w:trPr>
          <w:trHeight w:val="554"/>
        </w:trPr>
        <w:tc>
          <w:tcPr>
            <w:tcW w:w="1279" w:type="dxa"/>
          </w:tcPr>
          <w:p w:rsidR="00774CA1" w:rsidP="00774CA1" w:rsidRDefault="00774CA1" w14:paraId="77EC3B83" w14:textId="3FD7423F">
            <w:pPr>
              <w:pStyle w:val="TableParagraph"/>
              <w:spacing w:before="1" w:line="240" w:lineRule="auto"/>
              <w:rPr>
                <w:i/>
                <w:sz w:val="24"/>
                <w:lang w:val="en-ID"/>
              </w:rPr>
            </w:pPr>
            <w:r>
              <w:rPr>
                <w:i/>
                <w:sz w:val="24"/>
                <w:lang w:val="en-ID"/>
              </w:rPr>
              <w:t>SRV</w:t>
            </w:r>
          </w:p>
        </w:tc>
        <w:tc>
          <w:tcPr>
            <w:tcW w:w="1148" w:type="dxa"/>
          </w:tcPr>
          <w:p w:rsidRPr="00735BE9" w:rsidR="00774CA1" w:rsidP="00774CA1" w:rsidRDefault="00735BE9" w14:paraId="3CB402DB" w14:textId="36FA3D4E">
            <w:pPr>
              <w:pStyle w:val="TableParagraph"/>
              <w:spacing w:before="1" w:line="240" w:lineRule="auto"/>
              <w:ind w:left="105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Combo Box</w:t>
            </w:r>
          </w:p>
        </w:tc>
        <w:tc>
          <w:tcPr>
            <w:tcW w:w="1651" w:type="dxa"/>
          </w:tcPr>
          <w:p w:rsidR="00774CA1" w:rsidP="00774CA1" w:rsidRDefault="00735BE9" w14:paraId="60DE658C" w14:textId="0C2DB693">
            <w:pPr>
              <w:pStyle w:val="TableParagraph"/>
              <w:spacing w:before="1" w:line="240" w:lineRule="auto"/>
              <w:ind w:left="105"/>
              <w:rPr>
                <w:i/>
                <w:sz w:val="24"/>
                <w:lang w:val="en-ID"/>
              </w:rPr>
            </w:pPr>
            <w:r>
              <w:rPr>
                <w:i/>
                <w:sz w:val="24"/>
                <w:lang w:val="en-ID"/>
              </w:rPr>
              <w:t>Service</w:t>
            </w:r>
          </w:p>
        </w:tc>
        <w:tc>
          <w:tcPr>
            <w:tcW w:w="4254" w:type="dxa"/>
          </w:tcPr>
          <w:p w:rsidR="00774CA1" w:rsidP="00774CA1" w:rsidRDefault="00735BE9" w14:paraId="4EEA8B78" w14:textId="35EFDE67">
            <w:pPr>
              <w:pStyle w:val="TableParagraph"/>
              <w:spacing w:before="1" w:line="270" w:lineRule="atLeast"/>
              <w:ind w:right="471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 xml:space="preserve">User akan memilih service / layanan apa yang akan ia pilih </w:t>
            </w:r>
          </w:p>
        </w:tc>
      </w:tr>
    </w:tbl>
    <w:p w:rsidRPr="00735BE9" w:rsidR="00383A67" w:rsidRDefault="00383A67" w14:paraId="15F17AC0" w14:textId="787AA77E">
      <w:pPr>
        <w:rPr>
          <w:sz w:val="24"/>
          <w:lang w:val="en-ID"/>
        </w:rPr>
        <w:sectPr w:rsidRPr="00735BE9" w:rsidR="00383A67">
          <w:footerReference w:type="default" r:id="rId19"/>
          <w:pgSz w:w="11910" w:h="16850" w:orient="portrait"/>
          <w:pgMar w:top="1140" w:right="60" w:bottom="1700" w:left="640" w:header="0" w:footer="1514" w:gutter="0"/>
          <w:cols w:space="720"/>
        </w:sectPr>
      </w:pPr>
    </w:p>
    <w:p w:rsidRPr="00DD4038" w:rsidR="00383A67" w:rsidRDefault="00164F72" w14:paraId="535F8A42" w14:textId="19431F6C">
      <w:pPr>
        <w:pStyle w:val="ListParagraph"/>
        <w:numPr>
          <w:ilvl w:val="2"/>
          <w:numId w:val="19"/>
        </w:numPr>
        <w:tabs>
          <w:tab w:val="left" w:pos="1781"/>
          <w:tab w:val="left" w:pos="1782"/>
        </w:tabs>
        <w:spacing w:before="71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lastRenderedPageBreak/>
        <w:t xml:space="preserve">Antar Muka </w:t>
      </w:r>
      <w:r w:rsidR="000503EA">
        <w:rPr>
          <w:b/>
          <w:sz w:val="24"/>
          <w:lang w:val="en-ID"/>
        </w:rPr>
        <w:t>Payment</w:t>
      </w:r>
    </w:p>
    <w:p w:rsidRPr="000503EA" w:rsidR="00383A67" w:rsidRDefault="00164F72" w14:paraId="1347DCAC" w14:textId="6A972D1A">
      <w:pPr>
        <w:spacing w:before="60"/>
        <w:ind w:left="1782"/>
        <w:rPr>
          <w:b/>
          <w:sz w:val="24"/>
          <w:lang w:val="en-ID"/>
        </w:rPr>
      </w:pPr>
      <w:r w:rsidRPr="00DD4038">
        <w:rPr>
          <w:b/>
          <w:sz w:val="24"/>
          <w:lang w:val="id-ID"/>
        </w:rPr>
        <w:t xml:space="preserve">Tabel Identifikasi Antarmuka / Layar/ Page </w:t>
      </w:r>
      <w:r w:rsidR="000503EA">
        <w:rPr>
          <w:b/>
          <w:sz w:val="24"/>
          <w:lang w:val="en-ID"/>
        </w:rPr>
        <w:t>Payment</w:t>
      </w:r>
    </w:p>
    <w:p w:rsidRPr="00DD4038" w:rsidR="00383A67" w:rsidRDefault="00383A67" w14:paraId="46E96C0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3E23591" w14:textId="77777777">
      <w:pPr>
        <w:pStyle w:val="BodyText"/>
        <w:spacing w:before="1" w:after="1"/>
        <w:rPr>
          <w:b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0"/>
        <w:gridCol w:w="5903"/>
        <w:gridCol w:w="2082"/>
      </w:tblGrid>
      <w:tr w:rsidRPr="00DD4038" w:rsidR="00383A67" w:rsidTr="4CE97726" w14:paraId="15DF2D2C" w14:textId="77777777">
        <w:trPr>
          <w:trHeight w:val="551"/>
        </w:trPr>
        <w:tc>
          <w:tcPr>
            <w:tcW w:w="1080" w:type="dxa"/>
          </w:tcPr>
          <w:p w:rsidRPr="00DD4038" w:rsidR="00383A67" w:rsidRDefault="00164F72" w14:paraId="182DBA2B" w14:textId="77777777">
            <w:pPr>
              <w:pStyle w:val="TableParagraph"/>
              <w:spacing w:before="2" w:line="276" w:lineRule="exact"/>
              <w:ind w:left="112" w:right="84" w:firstLine="292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 LAYAR</w:t>
            </w:r>
          </w:p>
        </w:tc>
        <w:tc>
          <w:tcPr>
            <w:tcW w:w="5903" w:type="dxa"/>
          </w:tcPr>
          <w:p w:rsidRPr="00DD4038" w:rsidR="00383A67" w:rsidRDefault="00164F72" w14:paraId="2D4BC9D5" w14:textId="77777777">
            <w:pPr>
              <w:pStyle w:val="TableParagraph"/>
              <w:spacing w:line="275" w:lineRule="exact"/>
              <w:ind w:left="2098" w:right="2094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LAYAR</w:t>
            </w:r>
          </w:p>
        </w:tc>
        <w:tc>
          <w:tcPr>
            <w:tcW w:w="2082" w:type="dxa"/>
          </w:tcPr>
          <w:p w:rsidRPr="00DD4038" w:rsidR="00383A67" w:rsidRDefault="00164F72" w14:paraId="4F8AAB6C" w14:textId="77777777">
            <w:pPr>
              <w:pStyle w:val="TableParagraph"/>
              <w:spacing w:line="275" w:lineRule="exact"/>
              <w:ind w:left="393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DESKRIPSI</w:t>
            </w:r>
          </w:p>
        </w:tc>
      </w:tr>
      <w:tr w:rsidRPr="00DD4038" w:rsidR="00383A67" w:rsidTr="4CE97726" w14:paraId="5B3CE04D" w14:textId="77777777">
        <w:trPr>
          <w:trHeight w:val="3180"/>
        </w:trPr>
        <w:tc>
          <w:tcPr>
            <w:tcW w:w="1080" w:type="dxa"/>
          </w:tcPr>
          <w:p w:rsidRPr="00DD4038" w:rsidR="00383A67" w:rsidRDefault="00164F72" w14:paraId="2DD4A9C8" w14:textId="48A4895E">
            <w:pPr>
              <w:pStyle w:val="TableParagraph"/>
              <w:spacing w:line="275" w:lineRule="exact"/>
              <w:ind w:left="91" w:right="84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UC-</w:t>
            </w:r>
            <w:r w:rsidR="00042755">
              <w:rPr>
                <w:sz w:val="24"/>
                <w:lang w:val="en-ID"/>
              </w:rPr>
              <w:t>5</w:t>
            </w:r>
            <w:r w:rsidRPr="00DD4038">
              <w:rPr>
                <w:sz w:val="24"/>
                <w:lang w:val="id-ID"/>
              </w:rPr>
              <w:t>01</w:t>
            </w:r>
          </w:p>
        </w:tc>
        <w:tc>
          <w:tcPr>
            <w:tcW w:w="5903" w:type="dxa"/>
          </w:tcPr>
          <w:p w:rsidR="00383A67" w:rsidP="000503EA" w:rsidRDefault="000503EA" w14:paraId="16671472" w14:textId="77777777">
            <w:pPr>
              <w:pStyle w:val="TableParagraph"/>
              <w:spacing w:line="240" w:lineRule="auto"/>
              <w:ind w:left="0"/>
              <w:jc w:val="center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48463C19" wp14:editId="3FE7A783">
                  <wp:extent cx="2183024" cy="3698696"/>
                  <wp:effectExtent l="0" t="0" r="0" b="0"/>
                  <wp:docPr id="38369332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3024" cy="3698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503EA" w:rsidP="000503EA" w:rsidRDefault="000503EA" w14:paraId="7C9181F0" w14:textId="77777777">
            <w:pPr>
              <w:pStyle w:val="TableParagraph"/>
              <w:spacing w:line="240" w:lineRule="auto"/>
              <w:ind w:left="0"/>
              <w:jc w:val="center"/>
              <w:rPr>
                <w:i/>
                <w:sz w:val="20"/>
                <w:lang w:val="id-ID"/>
              </w:rPr>
            </w:pPr>
          </w:p>
          <w:p w:rsidRPr="000503EA" w:rsidR="000503EA" w:rsidP="000503EA" w:rsidRDefault="000503EA" w14:paraId="52822B5B" w14:textId="5A0A4D40">
            <w:pPr>
              <w:pStyle w:val="TableParagraph"/>
              <w:spacing w:line="240" w:lineRule="auto"/>
              <w:ind w:left="0"/>
              <w:jc w:val="center"/>
              <w:rPr>
                <w:i/>
                <w:sz w:val="20"/>
                <w:lang w:val="en-ID"/>
              </w:rPr>
            </w:pPr>
            <w:r>
              <w:rPr>
                <w:i/>
                <w:sz w:val="20"/>
                <w:lang w:val="en-ID"/>
              </w:rPr>
              <w:t>Layar Payment</w:t>
            </w:r>
          </w:p>
        </w:tc>
        <w:tc>
          <w:tcPr>
            <w:tcW w:w="2082" w:type="dxa"/>
          </w:tcPr>
          <w:p w:rsidRPr="000503EA" w:rsidR="00383A67" w:rsidRDefault="000503EA" w14:paraId="66C629C2" w14:textId="62900E67">
            <w:pPr>
              <w:pStyle w:val="TableParagraph"/>
              <w:spacing w:line="240" w:lineRule="auto"/>
              <w:ind w:right="292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Halaman yang akan menampilkan info pembayaran</w:t>
            </w:r>
          </w:p>
        </w:tc>
      </w:tr>
    </w:tbl>
    <w:p w:rsidRPr="00DD4038" w:rsidR="00383A67" w:rsidRDefault="00383A67" w14:paraId="5F0B604F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RDefault="00164F72" w14:paraId="15BF0BC6" w14:textId="565C15BC">
      <w:pPr>
        <w:pStyle w:val="ListParagraph"/>
        <w:numPr>
          <w:ilvl w:val="2"/>
          <w:numId w:val="19"/>
        </w:numPr>
        <w:tabs>
          <w:tab w:val="left" w:pos="1781"/>
          <w:tab w:val="left" w:pos="1782"/>
        </w:tabs>
        <w:spacing w:before="71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lastRenderedPageBreak/>
        <w:t xml:space="preserve">Antar Muka </w:t>
      </w:r>
      <w:r w:rsidR="00DD1419">
        <w:rPr>
          <w:b/>
          <w:sz w:val="24"/>
          <w:lang w:val="en-ID"/>
        </w:rPr>
        <w:t>Invoice</w:t>
      </w:r>
    </w:p>
    <w:p w:rsidRPr="00DD4038" w:rsidR="00383A67" w:rsidRDefault="00164F72" w14:paraId="5D336F0A" w14:textId="77777777">
      <w:pPr>
        <w:spacing w:before="60"/>
        <w:ind w:left="178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Tabel Identifikasi Antarmuka / Layar/ Page Use Case Delivery</w:t>
      </w:r>
    </w:p>
    <w:p w:rsidRPr="00DD4038" w:rsidR="00383A67" w:rsidRDefault="00383A67" w14:paraId="1937B0BF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8844843" w14:textId="77777777">
      <w:pPr>
        <w:pStyle w:val="BodyText"/>
        <w:spacing w:before="1" w:after="1"/>
        <w:rPr>
          <w:b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4"/>
        <w:gridCol w:w="5033"/>
        <w:gridCol w:w="2935"/>
      </w:tblGrid>
      <w:tr w:rsidRPr="00DD4038" w:rsidR="00383A67" w:rsidTr="4CE97726" w14:paraId="2A9262B1" w14:textId="77777777">
        <w:trPr>
          <w:trHeight w:val="551"/>
        </w:trPr>
        <w:tc>
          <w:tcPr>
            <w:tcW w:w="1094" w:type="dxa"/>
          </w:tcPr>
          <w:p w:rsidRPr="00DD4038" w:rsidR="00383A67" w:rsidRDefault="00164F72" w14:paraId="55D4E0A5" w14:textId="77777777">
            <w:pPr>
              <w:pStyle w:val="TableParagraph"/>
              <w:spacing w:before="2" w:line="276" w:lineRule="exact"/>
              <w:ind w:left="119" w:right="91" w:firstLine="292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 LAYAR</w:t>
            </w:r>
          </w:p>
        </w:tc>
        <w:tc>
          <w:tcPr>
            <w:tcW w:w="5033" w:type="dxa"/>
          </w:tcPr>
          <w:p w:rsidRPr="00DD4038" w:rsidR="00383A67" w:rsidRDefault="00164F72" w14:paraId="62BAFD85" w14:textId="77777777">
            <w:pPr>
              <w:pStyle w:val="TableParagraph"/>
              <w:spacing w:line="275" w:lineRule="exact"/>
              <w:ind w:left="1664" w:right="1658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LAYAR</w:t>
            </w:r>
          </w:p>
        </w:tc>
        <w:tc>
          <w:tcPr>
            <w:tcW w:w="2935" w:type="dxa"/>
          </w:tcPr>
          <w:p w:rsidRPr="00DD4038" w:rsidR="00383A67" w:rsidRDefault="00164F72" w14:paraId="3A9CC084" w14:textId="77777777">
            <w:pPr>
              <w:pStyle w:val="TableParagraph"/>
              <w:spacing w:line="275" w:lineRule="exact"/>
              <w:ind w:left="819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DESKRIPSI</w:t>
            </w:r>
          </w:p>
        </w:tc>
      </w:tr>
      <w:tr w:rsidRPr="00DD4038" w:rsidR="00383A67" w:rsidTr="4CE97726" w14:paraId="2E76B4D1" w14:textId="77777777">
        <w:trPr>
          <w:trHeight w:val="3490"/>
        </w:trPr>
        <w:tc>
          <w:tcPr>
            <w:tcW w:w="1094" w:type="dxa"/>
          </w:tcPr>
          <w:p w:rsidRPr="00DD4038" w:rsidR="00383A67" w:rsidRDefault="00164F72" w14:paraId="4CE0F8DE" w14:textId="1B095ABD">
            <w:pPr>
              <w:pStyle w:val="TableParagraph"/>
              <w:spacing w:line="275" w:lineRule="exact"/>
              <w:ind w:left="11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UC-</w:t>
            </w:r>
            <w:r w:rsidR="00042755">
              <w:rPr>
                <w:sz w:val="24"/>
                <w:lang w:val="en-ID"/>
              </w:rPr>
              <w:t>6</w:t>
            </w:r>
            <w:r w:rsidRPr="00DD4038">
              <w:rPr>
                <w:sz w:val="24"/>
                <w:lang w:val="id-ID"/>
              </w:rPr>
              <w:t>01</w:t>
            </w:r>
          </w:p>
        </w:tc>
        <w:tc>
          <w:tcPr>
            <w:tcW w:w="5033" w:type="dxa"/>
          </w:tcPr>
          <w:p w:rsidRPr="00DD4038" w:rsidR="00383A67" w:rsidP="00042755" w:rsidRDefault="00042755" w14:paraId="6DB82AF2" w14:textId="6EBCE4D7">
            <w:pPr>
              <w:pStyle w:val="TableParagraph"/>
              <w:spacing w:line="240" w:lineRule="auto"/>
              <w:ind w:left="363"/>
              <w:jc w:val="center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3C83E563" wp14:editId="042E40ED">
                  <wp:extent cx="2309387" cy="3912792"/>
                  <wp:effectExtent l="0" t="0" r="0" b="0"/>
                  <wp:docPr id="9094340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9387" cy="3912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042755" w:rsidR="00383A67" w:rsidRDefault="00164F72" w14:paraId="4D547EFF" w14:textId="50EAC014">
            <w:pPr>
              <w:pStyle w:val="TableParagraph"/>
              <w:spacing w:before="1" w:line="257" w:lineRule="exact"/>
              <w:ind w:left="1664" w:right="1654"/>
              <w:jc w:val="center"/>
              <w:rPr>
                <w:i/>
                <w:sz w:val="24"/>
                <w:lang w:val="en-ID"/>
              </w:rPr>
            </w:pPr>
            <w:r w:rsidRPr="00DD4038">
              <w:rPr>
                <w:i/>
                <w:sz w:val="24"/>
                <w:lang w:val="id-ID"/>
              </w:rPr>
              <w:t xml:space="preserve">Layar </w:t>
            </w:r>
            <w:r w:rsidR="00042755">
              <w:rPr>
                <w:i/>
                <w:sz w:val="24"/>
                <w:lang w:val="en-ID"/>
              </w:rPr>
              <w:t xml:space="preserve">Invoice </w:t>
            </w:r>
          </w:p>
        </w:tc>
        <w:tc>
          <w:tcPr>
            <w:tcW w:w="2935" w:type="dxa"/>
          </w:tcPr>
          <w:p w:rsidRPr="00042755" w:rsidR="00383A67" w:rsidRDefault="00164F72" w14:paraId="3D98EADB" w14:textId="02FB9798">
            <w:pPr>
              <w:pStyle w:val="TableParagraph"/>
              <w:spacing w:line="240" w:lineRule="auto"/>
              <w:ind w:left="108" w:right="171"/>
              <w:rPr>
                <w:sz w:val="24"/>
                <w:lang w:val="en-ID"/>
              </w:rPr>
            </w:pPr>
            <w:r w:rsidRPr="00DD4038">
              <w:rPr>
                <w:sz w:val="24"/>
                <w:lang w:val="id-ID"/>
              </w:rPr>
              <w:t xml:space="preserve">Customer dapat </w:t>
            </w:r>
            <w:r w:rsidR="00042755">
              <w:rPr>
                <w:sz w:val="24"/>
                <w:lang w:val="en-ID"/>
              </w:rPr>
              <w:t>melihat invoice dari order yang sudah selesai</w:t>
            </w:r>
            <w:r w:rsidR="00D3272A">
              <w:rPr>
                <w:sz w:val="24"/>
                <w:lang w:val="en-ID"/>
              </w:rPr>
              <w:t>, ditampilkan nama sepatunya.</w:t>
            </w:r>
          </w:p>
        </w:tc>
      </w:tr>
    </w:tbl>
    <w:p w:rsidRPr="00DD4038" w:rsidR="00383A67" w:rsidRDefault="00383A67" w14:paraId="1B0386ED" w14:textId="77777777">
      <w:pPr>
        <w:pStyle w:val="BodyText"/>
        <w:spacing w:before="4" w:after="1"/>
        <w:rPr>
          <w:b/>
          <w:sz w:val="29"/>
          <w:lang w:val="id-ID"/>
        </w:rPr>
      </w:pPr>
    </w:p>
    <w:p w:rsidRPr="00DD4038" w:rsidR="00383A67" w:rsidRDefault="00383A67" w14:paraId="5E2A6F94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1D07604D" w14:textId="77777777">
      <w:pPr>
        <w:pStyle w:val="BodyText"/>
        <w:rPr>
          <w:b/>
          <w:sz w:val="20"/>
          <w:lang w:val="id-ID"/>
        </w:rPr>
      </w:pPr>
    </w:p>
    <w:p w:rsidR="00D3272A" w:rsidRDefault="00D3272A" w14:paraId="5C1EBB79" w14:textId="77777777">
      <w:pPr>
        <w:rPr>
          <w:b/>
          <w:sz w:val="24"/>
          <w:lang w:val="id-ID"/>
        </w:rPr>
      </w:pPr>
      <w:r>
        <w:rPr>
          <w:b/>
          <w:sz w:val="24"/>
          <w:lang w:val="id-ID"/>
        </w:rPr>
        <w:br w:type="page"/>
      </w:r>
    </w:p>
    <w:p w:rsidRPr="00DD4038" w:rsidR="00383A67" w:rsidRDefault="00164F72" w14:paraId="3F063427" w14:textId="60C80E8A">
      <w:pPr>
        <w:pStyle w:val="ListParagraph"/>
        <w:numPr>
          <w:ilvl w:val="2"/>
          <w:numId w:val="19"/>
        </w:numPr>
        <w:tabs>
          <w:tab w:val="left" w:pos="1781"/>
          <w:tab w:val="left" w:pos="1782"/>
        </w:tabs>
        <w:spacing w:before="230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lastRenderedPageBreak/>
        <w:t xml:space="preserve">Antar Muka </w:t>
      </w:r>
      <w:r w:rsidR="008F72DA">
        <w:rPr>
          <w:b/>
          <w:sz w:val="24"/>
          <w:lang w:val="en-ID"/>
        </w:rPr>
        <w:t>View Order</w:t>
      </w:r>
    </w:p>
    <w:p w:rsidRPr="00DD4038" w:rsidR="00383A67" w:rsidRDefault="00164F72" w14:paraId="6C0B8F43" w14:textId="31358569">
      <w:pPr>
        <w:spacing w:before="60"/>
        <w:ind w:left="1782"/>
        <w:rPr>
          <w:b/>
          <w:sz w:val="24"/>
          <w:lang w:val="en-ID"/>
        </w:rPr>
      </w:pPr>
      <w:r w:rsidRPr="00DD4038">
        <w:rPr>
          <w:b/>
          <w:sz w:val="24"/>
          <w:lang w:val="id-ID"/>
        </w:rPr>
        <w:t xml:space="preserve">Tabel Identifikasi Antarmuka / Layar/ Page </w:t>
      </w:r>
      <w:r w:rsidR="008F72DA">
        <w:rPr>
          <w:b/>
          <w:sz w:val="24"/>
          <w:lang w:val="en-ID"/>
        </w:rPr>
        <w:t>View Order</w:t>
      </w:r>
    </w:p>
    <w:p w:rsidRPr="00DD4038" w:rsidR="00383A67" w:rsidRDefault="00383A67" w14:paraId="1283E80A" w14:textId="77777777">
      <w:pPr>
        <w:pStyle w:val="BodyText"/>
        <w:spacing w:before="11"/>
        <w:rPr>
          <w:b/>
          <w:sz w:val="2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0"/>
        <w:gridCol w:w="6517"/>
        <w:gridCol w:w="1768"/>
      </w:tblGrid>
      <w:tr w:rsidRPr="00DD4038" w:rsidR="00383A67" w:rsidTr="4CE97726" w14:paraId="69A7C746" w14:textId="77777777">
        <w:trPr>
          <w:trHeight w:val="580"/>
        </w:trPr>
        <w:tc>
          <w:tcPr>
            <w:tcW w:w="1070" w:type="dxa"/>
          </w:tcPr>
          <w:p w:rsidRPr="00DD4038" w:rsidR="00383A67" w:rsidRDefault="00164F72" w14:paraId="69699448" w14:textId="77777777">
            <w:pPr>
              <w:pStyle w:val="TableParagraph"/>
              <w:spacing w:line="240" w:lineRule="auto"/>
              <w:ind w:right="79" w:firstLine="292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 LAYAR</w:t>
            </w:r>
          </w:p>
        </w:tc>
        <w:tc>
          <w:tcPr>
            <w:tcW w:w="6517" w:type="dxa"/>
          </w:tcPr>
          <w:p w:rsidRPr="00DD4038" w:rsidR="00383A67" w:rsidRDefault="00164F72" w14:paraId="126A8765" w14:textId="77777777">
            <w:pPr>
              <w:pStyle w:val="TableParagraph"/>
              <w:spacing w:line="275" w:lineRule="exact"/>
              <w:ind w:left="2406" w:right="2401"/>
              <w:jc w:val="center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LAYAR</w:t>
            </w:r>
          </w:p>
        </w:tc>
        <w:tc>
          <w:tcPr>
            <w:tcW w:w="1768" w:type="dxa"/>
          </w:tcPr>
          <w:p w:rsidRPr="00DD4038" w:rsidR="00383A67" w:rsidRDefault="00164F72" w14:paraId="1BD8DD20" w14:textId="77777777">
            <w:pPr>
              <w:pStyle w:val="TableParagraph"/>
              <w:spacing w:line="275" w:lineRule="exact"/>
              <w:ind w:left="238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DESKRIPSI</w:t>
            </w:r>
          </w:p>
        </w:tc>
      </w:tr>
      <w:tr w:rsidRPr="00DD4038" w:rsidR="00383A67" w:rsidTr="4CE97726" w14:paraId="63EA6D1A" w14:textId="77777777">
        <w:trPr>
          <w:trHeight w:val="4419"/>
        </w:trPr>
        <w:tc>
          <w:tcPr>
            <w:tcW w:w="1070" w:type="dxa"/>
          </w:tcPr>
          <w:p w:rsidRPr="00DD4038" w:rsidR="00383A67" w:rsidRDefault="00164F72" w14:paraId="6494C08A" w14:textId="1A50F251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UC-</w:t>
            </w:r>
            <w:r w:rsidR="00D3272A">
              <w:rPr>
                <w:sz w:val="24"/>
                <w:lang w:val="en-ID"/>
              </w:rPr>
              <w:t>7</w:t>
            </w:r>
            <w:r w:rsidRPr="00DD4038">
              <w:rPr>
                <w:sz w:val="24"/>
                <w:lang w:val="id-ID"/>
              </w:rPr>
              <w:t>01</w:t>
            </w:r>
          </w:p>
        </w:tc>
        <w:tc>
          <w:tcPr>
            <w:tcW w:w="6517" w:type="dxa"/>
          </w:tcPr>
          <w:p w:rsidRPr="00DD4038" w:rsidR="00383A67" w:rsidP="008F72DA" w:rsidRDefault="008F72DA" w14:paraId="39AB4E7E" w14:textId="1967A6FA">
            <w:pPr>
              <w:pStyle w:val="TableParagraph"/>
              <w:spacing w:line="240" w:lineRule="auto"/>
              <w:ind w:left="106"/>
              <w:jc w:val="center"/>
              <w:rPr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1CBDC0BB" wp14:editId="261169A3">
                  <wp:extent cx="2460843" cy="4169403"/>
                  <wp:effectExtent l="0" t="0" r="0" b="0"/>
                  <wp:docPr id="1637978609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843" cy="4169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8F72DA" w:rsidR="00383A67" w:rsidRDefault="00164F72" w14:paraId="7BEF01E0" w14:textId="12B5A5F5">
            <w:pPr>
              <w:pStyle w:val="TableParagraph"/>
              <w:spacing w:before="36" w:line="240" w:lineRule="auto"/>
              <w:ind w:left="2406" w:right="2397"/>
              <w:jc w:val="center"/>
              <w:rPr>
                <w:i/>
                <w:sz w:val="24"/>
                <w:lang w:val="en-ID"/>
              </w:rPr>
            </w:pPr>
            <w:r w:rsidRPr="00DD4038">
              <w:rPr>
                <w:i/>
                <w:sz w:val="24"/>
                <w:lang w:val="id-ID"/>
              </w:rPr>
              <w:t xml:space="preserve">Layar </w:t>
            </w:r>
            <w:r w:rsidR="008F72DA">
              <w:rPr>
                <w:i/>
                <w:sz w:val="24"/>
                <w:lang w:val="en-ID"/>
              </w:rPr>
              <w:t>View Order</w:t>
            </w:r>
          </w:p>
        </w:tc>
        <w:tc>
          <w:tcPr>
            <w:tcW w:w="1768" w:type="dxa"/>
          </w:tcPr>
          <w:p w:rsidRPr="008F72DA" w:rsidR="00383A67" w:rsidRDefault="00934BFF" w14:paraId="1B27E0DE" w14:textId="02D6D592">
            <w:pPr>
              <w:pStyle w:val="TableParagraph"/>
              <w:spacing w:line="240" w:lineRule="auto"/>
              <w:ind w:left="108" w:right="96"/>
              <w:rPr>
                <w:sz w:val="24"/>
                <w:lang w:val="en-ID"/>
              </w:rPr>
            </w:pPr>
            <w:r>
              <w:rPr>
                <w:sz w:val="24"/>
                <w:lang w:val="en-ID"/>
              </w:rPr>
              <w:t>Halaman ini berisi status sepatu.</w:t>
            </w:r>
          </w:p>
        </w:tc>
      </w:tr>
    </w:tbl>
    <w:p w:rsidRPr="00DD4038" w:rsidR="00383A67" w:rsidRDefault="00383A67" w14:paraId="33687116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RDefault="00164F72" w14:paraId="12052DE8" w14:textId="77777777">
      <w:pPr>
        <w:pStyle w:val="Heading2"/>
        <w:numPr>
          <w:ilvl w:val="1"/>
          <w:numId w:val="18"/>
        </w:numPr>
        <w:tabs>
          <w:tab w:val="left" w:pos="1637"/>
          <w:tab w:val="left" w:pos="1638"/>
        </w:tabs>
        <w:spacing w:before="90"/>
        <w:rPr>
          <w:lang w:val="id-ID"/>
        </w:rPr>
      </w:pPr>
      <w:bookmarkStart w:name="_TOC_250029" w:id="23"/>
      <w:r w:rsidRPr="00DD4038">
        <w:rPr>
          <w:lang w:val="id-ID"/>
        </w:rPr>
        <w:lastRenderedPageBreak/>
        <w:t>Identifikasi Object / Kelas</w:t>
      </w:r>
      <w:r w:rsidRPr="00DD4038">
        <w:rPr>
          <w:spacing w:val="-1"/>
          <w:lang w:val="id-ID"/>
        </w:rPr>
        <w:t xml:space="preserve"> </w:t>
      </w:r>
      <w:bookmarkEnd w:id="23"/>
      <w:r w:rsidRPr="00DD4038">
        <w:rPr>
          <w:lang w:val="id-ID"/>
        </w:rPr>
        <w:t>Baru</w:t>
      </w:r>
    </w:p>
    <w:p w:rsidRPr="00DD4038" w:rsidR="00383A67" w:rsidRDefault="00383A67" w14:paraId="6BBED746" w14:textId="77777777">
      <w:pPr>
        <w:pStyle w:val="BodyText"/>
        <w:spacing w:before="10"/>
        <w:rPr>
          <w:b/>
          <w:i/>
          <w:sz w:val="20"/>
          <w:lang w:val="id-ID"/>
        </w:rPr>
      </w:pPr>
    </w:p>
    <w:p w:rsidRPr="00DD4038" w:rsidR="00383A67" w:rsidRDefault="00953622" w14:paraId="135588E6" w14:textId="77777777">
      <w:pPr>
        <w:pStyle w:val="ListParagraph"/>
        <w:numPr>
          <w:ilvl w:val="2"/>
          <w:numId w:val="18"/>
        </w:numPr>
        <w:tabs>
          <w:tab w:val="left" w:pos="1781"/>
          <w:tab w:val="left" w:pos="1782"/>
        </w:tabs>
        <w:spacing w:line="292" w:lineRule="auto"/>
        <w:ind w:right="5505"/>
        <w:rPr>
          <w:b/>
          <w:sz w:val="24"/>
          <w:lang w:val="id-ID"/>
        </w:rPr>
      </w:pPr>
      <w:r>
        <w:rPr>
          <w:lang w:val="id-ID"/>
        </w:rPr>
        <w:pict w14:anchorId="052302EA">
          <v:shape id="_x0000_s1063" style="position:absolute;left:0;text-align:left;margin-left:85.1pt;margin-top:30.65pt;width:339.2pt;height:57.75pt;z-index:251658241;mso-position-horizontal-relative:page" filled="f" stroked="f" type="#_x0000_t202">
            <v:textbox style="mso-next-textbox:#_x0000_s1063" inset="0,0,0,0">
              <w:txbxContent>
                <w:tbl>
                  <w:tblPr>
                    <w:tblW w:w="0" w:type="auto"/>
                    <w:tblBorders>
                      <w:top w:val="single" w:color="000000" w:sz="4" w:space="0"/>
                      <w:left w:val="single" w:color="000000" w:sz="4" w:space="0"/>
                      <w:bottom w:val="single" w:color="000000" w:sz="4" w:space="0"/>
                      <w:right w:val="single" w:color="000000" w:sz="4" w:space="0"/>
                      <w:insideH w:val="single" w:color="000000" w:sz="4" w:space="0"/>
                      <w:insideV w:val="single" w:color="000000" w:sz="4" w:space="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648"/>
                    <w:gridCol w:w="3061"/>
                    <w:gridCol w:w="3061"/>
                  </w:tblGrid>
                  <w:tr w:rsidR="00383A67" w14:paraId="3FF96940" w14:textId="77777777">
                    <w:trPr>
                      <w:trHeight w:val="278"/>
                    </w:trPr>
                    <w:tc>
                      <w:tcPr>
                        <w:tcW w:w="648" w:type="dxa"/>
                      </w:tcPr>
                      <w:p w:rsidR="00383A67" w:rsidRDefault="00164F72" w14:paraId="12B71DCF" w14:textId="77777777">
                        <w:pPr>
                          <w:pStyle w:val="TableParagraph"/>
                          <w:spacing w:before="1" w:line="257" w:lineRule="exact"/>
                          <w:ind w:left="177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No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15FF589B" w14:textId="77777777">
                        <w:pPr>
                          <w:pStyle w:val="TableParagraph"/>
                          <w:spacing w:before="1" w:line="257" w:lineRule="exact"/>
                          <w:ind w:left="616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Nama Kelas Baru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7FF6F3F1" w14:textId="77777777">
                        <w:pPr>
                          <w:pStyle w:val="TableParagraph"/>
                          <w:spacing w:before="1" w:line="257" w:lineRule="exact"/>
                          <w:ind w:left="685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Jenis/Tipe Kelas</w:t>
                        </w:r>
                      </w:p>
                    </w:tc>
                  </w:tr>
                  <w:tr w:rsidR="00383A67" w14:paraId="541801AE" w14:textId="77777777">
                    <w:trPr>
                      <w:trHeight w:val="275"/>
                    </w:trPr>
                    <w:tc>
                      <w:tcPr>
                        <w:tcW w:w="648" w:type="dxa"/>
                      </w:tcPr>
                      <w:p w:rsidR="00383A67" w:rsidRDefault="00164F72" w14:paraId="5E478A19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7989D6B7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Registrasi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37FF316D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ublic</w:t>
                        </w:r>
                      </w:p>
                    </w:tc>
                  </w:tr>
                  <w:tr w:rsidR="00383A67" w14:paraId="047559F8" w14:textId="77777777">
                    <w:trPr>
                      <w:trHeight w:val="275"/>
                    </w:trPr>
                    <w:tc>
                      <w:tcPr>
                        <w:tcW w:w="648" w:type="dxa"/>
                      </w:tcPr>
                      <w:p w:rsidR="00383A67" w:rsidRDefault="00164F72" w14:paraId="38055D4F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40D96528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registrasiController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6F0A97FB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ublic</w:t>
                        </w:r>
                      </w:p>
                    </w:tc>
                  </w:tr>
                  <w:tr w:rsidR="00383A67" w14:paraId="0DC22CFE" w14:textId="77777777">
                    <w:trPr>
                      <w:trHeight w:val="275"/>
                    </w:trPr>
                    <w:tc>
                      <w:tcPr>
                        <w:tcW w:w="648" w:type="dxa"/>
                      </w:tcPr>
                      <w:p w:rsidR="00383A67" w:rsidRDefault="00164F72" w14:paraId="25093438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3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6D2519DD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registrasiView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435E251A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ublic</w:t>
                        </w:r>
                      </w:p>
                    </w:tc>
                  </w:tr>
                </w:tbl>
                <w:p w:rsidR="00383A67" w:rsidRDefault="00383A67" w14:paraId="6D44B7E1" w14:textId="77777777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Pr="00DD4038" w:rsidR="00164F72">
        <w:rPr>
          <w:b/>
          <w:sz w:val="24"/>
          <w:lang w:val="id-ID"/>
        </w:rPr>
        <w:t>Tabel dan Diagram Kelas Use Case #1 Tabel Kelas Perancangan</w:t>
      </w:r>
      <w:r w:rsidRPr="00DD4038" w:rsidR="00164F72">
        <w:rPr>
          <w:b/>
          <w:spacing w:val="-4"/>
          <w:sz w:val="24"/>
          <w:lang w:val="id-ID"/>
        </w:rPr>
        <w:t xml:space="preserve"> </w:t>
      </w:r>
      <w:r w:rsidRPr="00DD4038" w:rsidR="00164F72">
        <w:rPr>
          <w:b/>
          <w:sz w:val="24"/>
          <w:lang w:val="id-ID"/>
        </w:rPr>
        <w:t>Registrasi</w:t>
      </w:r>
    </w:p>
    <w:p w:rsidRPr="00DD4038" w:rsidR="00383A67" w:rsidRDefault="00383A67" w14:paraId="5371ABC2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4AD700E6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354A6613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023ABDAC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164F72" w14:paraId="228B3000" w14:textId="77777777">
      <w:pPr>
        <w:spacing w:before="174"/>
        <w:ind w:left="178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Diagram Kelas Registrasi</w:t>
      </w:r>
    </w:p>
    <w:p w:rsidRPr="00DD4038" w:rsidR="00383A67" w:rsidRDefault="00383A67" w14:paraId="50BD328A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400" w:right="60" w:bottom="1700" w:left="640" w:header="0" w:footer="1514" w:gutter="0"/>
          <w:cols w:space="720"/>
        </w:sectPr>
      </w:pPr>
    </w:p>
    <w:p w:rsidRPr="00DD4038" w:rsidR="00383A67" w:rsidRDefault="00164F72" w14:paraId="0548AE01" w14:textId="77777777">
      <w:pPr>
        <w:pStyle w:val="BodyText"/>
        <w:ind w:left="1061"/>
        <w:rPr>
          <w:sz w:val="20"/>
          <w:lang w:val="id-ID"/>
        </w:rPr>
      </w:pPr>
      <w:r>
        <w:rPr>
          <w:noProof/>
        </w:rPr>
        <w:lastRenderedPageBreak/>
        <w:drawing>
          <wp:inline distT="0" distB="0" distL="0" distR="0" wp14:anchorId="2C6980E9" wp14:editId="646AD1B1">
            <wp:extent cx="5793926" cy="3008090"/>
            <wp:effectExtent l="0" t="0" r="0" b="0"/>
            <wp:docPr id="166709969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jpe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3926" cy="300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383A67" w14:paraId="504815F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880322B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911A2B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49C3380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7709A5A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15DE5B45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E60211D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18E30E1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9A100F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10AEF7C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3650E73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6E8143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05D466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5636431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107862A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8B2D55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FAF73DF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8FD293A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323493E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BBDD20D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C30006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88B8A44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C44244D" w14:textId="77777777">
      <w:pPr>
        <w:pStyle w:val="BodyText"/>
        <w:spacing w:before="1"/>
        <w:rPr>
          <w:b/>
          <w:sz w:val="26"/>
          <w:lang w:val="id-ID"/>
        </w:rPr>
      </w:pPr>
    </w:p>
    <w:p w:rsidRPr="00DD4038" w:rsidR="00383A67" w:rsidRDefault="00953622" w14:paraId="4D317065" w14:textId="77777777">
      <w:pPr>
        <w:pStyle w:val="ListParagraph"/>
        <w:numPr>
          <w:ilvl w:val="2"/>
          <w:numId w:val="18"/>
        </w:numPr>
        <w:tabs>
          <w:tab w:val="left" w:pos="1781"/>
          <w:tab w:val="left" w:pos="1782"/>
        </w:tabs>
        <w:spacing w:before="90" w:line="292" w:lineRule="auto"/>
        <w:ind w:right="5506"/>
        <w:rPr>
          <w:b/>
          <w:sz w:val="24"/>
          <w:lang w:val="id-ID"/>
        </w:rPr>
      </w:pPr>
      <w:r>
        <w:rPr>
          <w:lang w:val="id-ID"/>
        </w:rPr>
        <w:pict w14:anchorId="4F34F633">
          <v:shape id="_x0000_s1062" style="position:absolute;left:0;text-align:left;margin-left:85.1pt;margin-top:35.15pt;width:339.2pt;height:57.75pt;z-index:251658242;mso-position-horizontal-relative:page" filled="f" stroked="f" type="#_x0000_t202">
            <v:textbox style="mso-next-textbox:#_x0000_s1062" inset="0,0,0,0">
              <w:txbxContent>
                <w:tbl>
                  <w:tblPr>
                    <w:tblW w:w="0" w:type="auto"/>
                    <w:tblBorders>
                      <w:top w:val="single" w:color="000000" w:sz="4" w:space="0"/>
                      <w:left w:val="single" w:color="000000" w:sz="4" w:space="0"/>
                      <w:bottom w:val="single" w:color="000000" w:sz="4" w:space="0"/>
                      <w:right w:val="single" w:color="000000" w:sz="4" w:space="0"/>
                      <w:insideH w:val="single" w:color="000000" w:sz="4" w:space="0"/>
                      <w:insideV w:val="single" w:color="000000" w:sz="4" w:space="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648"/>
                    <w:gridCol w:w="3061"/>
                    <w:gridCol w:w="3061"/>
                  </w:tblGrid>
                  <w:tr w:rsidR="00383A67" w14:paraId="6AD53FF3" w14:textId="77777777">
                    <w:trPr>
                      <w:trHeight w:val="275"/>
                    </w:trPr>
                    <w:tc>
                      <w:tcPr>
                        <w:tcW w:w="648" w:type="dxa"/>
                      </w:tcPr>
                      <w:p w:rsidR="00383A67" w:rsidRDefault="00164F72" w14:paraId="77BE6C2D" w14:textId="77777777">
                        <w:pPr>
                          <w:pStyle w:val="TableParagraph"/>
                          <w:ind w:left="177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No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5F48F4EE" w14:textId="77777777">
                        <w:pPr>
                          <w:pStyle w:val="TableParagraph"/>
                          <w:ind w:left="616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Nama Kelas Baru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0CE93CFC" w14:textId="77777777">
                        <w:pPr>
                          <w:pStyle w:val="TableParagraph"/>
                          <w:ind w:left="685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Jenis/Tipe Kelas</w:t>
                        </w:r>
                      </w:p>
                    </w:tc>
                  </w:tr>
                  <w:tr w:rsidR="00383A67" w14:paraId="78AB5C5B" w14:textId="77777777">
                    <w:trPr>
                      <w:trHeight w:val="278"/>
                    </w:trPr>
                    <w:tc>
                      <w:tcPr>
                        <w:tcW w:w="648" w:type="dxa"/>
                      </w:tcPr>
                      <w:p w:rsidR="00383A67" w:rsidRDefault="00164F72" w14:paraId="12033428" w14:textId="77777777">
                        <w:pPr>
                          <w:pStyle w:val="TableParagraph"/>
                          <w:spacing w:before="1" w:line="257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1FF4A525" w14:textId="77777777">
                        <w:pPr>
                          <w:pStyle w:val="TableParagraph"/>
                          <w:spacing w:before="1" w:line="257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Login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07704247" w14:textId="77777777">
                        <w:pPr>
                          <w:pStyle w:val="TableParagraph"/>
                          <w:spacing w:before="1" w:line="257" w:lineRule="exac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ublic</w:t>
                        </w:r>
                      </w:p>
                    </w:tc>
                  </w:tr>
                  <w:tr w:rsidR="00383A67" w14:paraId="068DC16D" w14:textId="77777777">
                    <w:trPr>
                      <w:trHeight w:val="275"/>
                    </w:trPr>
                    <w:tc>
                      <w:tcPr>
                        <w:tcW w:w="648" w:type="dxa"/>
                      </w:tcPr>
                      <w:p w:rsidR="00383A67" w:rsidRDefault="00164F72" w14:paraId="61030299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4B878504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LoginView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2906D7B3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ublic</w:t>
                        </w:r>
                      </w:p>
                    </w:tc>
                  </w:tr>
                  <w:tr w:rsidR="00383A67" w14:paraId="06367336" w14:textId="77777777">
                    <w:trPr>
                      <w:trHeight w:val="275"/>
                    </w:trPr>
                    <w:tc>
                      <w:tcPr>
                        <w:tcW w:w="648" w:type="dxa"/>
                      </w:tcPr>
                      <w:p w:rsidR="00383A67" w:rsidRDefault="00164F72" w14:paraId="07422C72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3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10AFCD96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LoginController</w:t>
                        </w:r>
                      </w:p>
                    </w:tc>
                    <w:tc>
                      <w:tcPr>
                        <w:tcW w:w="3061" w:type="dxa"/>
                      </w:tcPr>
                      <w:p w:rsidR="00383A67" w:rsidRDefault="00164F72" w14:paraId="436EA180" w14:textId="77777777">
                        <w:pPr>
                          <w:pStyle w:val="TableParagraph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ublic</w:t>
                        </w:r>
                      </w:p>
                    </w:tc>
                  </w:tr>
                </w:tbl>
                <w:p w:rsidR="00383A67" w:rsidRDefault="00383A67" w14:paraId="71EE8B92" w14:textId="77777777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Pr="00DD4038" w:rsidR="00164F72">
        <w:rPr>
          <w:b/>
          <w:sz w:val="24"/>
          <w:lang w:val="id-ID"/>
        </w:rPr>
        <w:t>Tabel dan Diagram Kelas Use Case #2 Tabel Kelas Perancangan Log</w:t>
      </w:r>
      <w:r w:rsidRPr="00DD4038" w:rsidR="00164F72">
        <w:rPr>
          <w:b/>
          <w:spacing w:val="-2"/>
          <w:sz w:val="24"/>
          <w:lang w:val="id-ID"/>
        </w:rPr>
        <w:t xml:space="preserve"> </w:t>
      </w:r>
      <w:r w:rsidRPr="00DD4038" w:rsidR="00164F72">
        <w:rPr>
          <w:b/>
          <w:sz w:val="24"/>
          <w:lang w:val="id-ID"/>
        </w:rPr>
        <w:t>In</w:t>
      </w:r>
    </w:p>
    <w:p w:rsidRPr="00DD4038" w:rsidR="00383A67" w:rsidRDefault="00383A67" w14:paraId="7CB1A509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6153C03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7AC0EBD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EBE45B8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485949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3A30CA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12A00D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36E4611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882C27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B6BCD63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1B32D9A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1E9303B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9EC259F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36C0499" w14:textId="77777777">
      <w:pPr>
        <w:pStyle w:val="BodyText"/>
        <w:spacing w:before="4"/>
        <w:rPr>
          <w:b/>
          <w:sz w:val="11"/>
          <w:lang w:val="id-ID"/>
        </w:rPr>
      </w:pPr>
    </w:p>
    <w:tbl>
      <w:tblPr>
        <w:tblW w:w="0" w:type="auto"/>
        <w:tblInd w:w="108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1801"/>
        <w:gridCol w:w="3870"/>
      </w:tblGrid>
      <w:tr w:rsidRPr="00DD4038" w:rsidR="00383A67" w14:paraId="60255362" w14:textId="77777777">
        <w:trPr>
          <w:trHeight w:val="251"/>
        </w:trPr>
        <w:tc>
          <w:tcPr>
            <w:tcW w:w="3601" w:type="dxa"/>
          </w:tcPr>
          <w:p w:rsidRPr="00DD4038" w:rsidR="00383A67" w:rsidRDefault="00164F72" w14:paraId="41F9587E" w14:textId="77777777">
            <w:pPr>
              <w:pStyle w:val="TableParagraph"/>
              <w:spacing w:line="232" w:lineRule="exact"/>
              <w:ind w:left="105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</w:tcPr>
          <w:p w:rsidRPr="00DD4038" w:rsidR="00383A67" w:rsidRDefault="00164F72" w14:paraId="15C4BDBB" w14:textId="77777777">
            <w:pPr>
              <w:pStyle w:val="TableParagraph"/>
              <w:spacing w:line="232" w:lineRule="exact"/>
              <w:ind w:left="347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0" w:type="dxa"/>
          </w:tcPr>
          <w:p w:rsidRPr="00DD4038" w:rsidR="00383A67" w:rsidRDefault="00164F72" w14:paraId="37AF6E40" w14:textId="77777777">
            <w:pPr>
              <w:pStyle w:val="TableParagraph"/>
              <w:spacing w:line="232" w:lineRule="exact"/>
              <w:ind w:left="1762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23 dari 58</w:t>
            </w:r>
          </w:p>
        </w:tc>
      </w:tr>
      <w:tr w:rsidRPr="00DD4038" w:rsidR="00383A67" w14:paraId="0320AFB1" w14:textId="77777777">
        <w:trPr>
          <w:trHeight w:val="489"/>
        </w:trPr>
        <w:tc>
          <w:tcPr>
            <w:tcW w:w="9272" w:type="dxa"/>
            <w:gridSpan w:val="3"/>
          </w:tcPr>
          <w:p w:rsidRPr="00DD4038" w:rsidR="00383A67" w:rsidRDefault="00164F72" w14:paraId="12FCB10B" w14:textId="77777777">
            <w:pPr>
              <w:pStyle w:val="TableParagraph"/>
              <w:spacing w:before="121" w:line="180" w:lineRule="atLeast"/>
              <w:ind w:left="1826" w:right="159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383A67" w:rsidRDefault="00383A67" w14:paraId="1800D1B9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>
          <w:footerReference w:type="default" r:id="rId24"/>
          <w:pgSz w:w="11910" w:h="16850" w:orient="portrait"/>
          <w:pgMar w:top="1140" w:right="60" w:bottom="280" w:left="640" w:header="0" w:footer="0" w:gutter="0"/>
          <w:cols w:space="720"/>
        </w:sectPr>
      </w:pPr>
    </w:p>
    <w:p w:rsidRPr="00DD4038" w:rsidR="00383A67" w:rsidRDefault="00164F72" w14:paraId="727A776E" w14:textId="77777777">
      <w:pPr>
        <w:spacing w:before="71"/>
        <w:ind w:left="178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lastRenderedPageBreak/>
        <w:t>Diagram Kelas Log In</w:t>
      </w:r>
    </w:p>
    <w:p w:rsidRPr="00DD4038" w:rsidR="00383A67" w:rsidRDefault="00383A67" w14:paraId="5F44A3E8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750D950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3ADD0B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E2BEF1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680288F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DA0E2A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024A976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98610E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164F72" w14:paraId="37440DB8" w14:textId="77777777">
      <w:pPr>
        <w:pStyle w:val="BodyText"/>
        <w:spacing w:before="5"/>
        <w:rPr>
          <w:b/>
          <w:sz w:val="20"/>
          <w:lang w:val="id-ID"/>
        </w:rPr>
      </w:pPr>
      <w:r w:rsidRPr="00DD4038">
        <w:rPr>
          <w:noProof/>
          <w:lang w:val="id-ID"/>
        </w:rPr>
        <w:drawing>
          <wp:anchor distT="0" distB="0" distL="0" distR="0" simplePos="0" relativeHeight="251658244" behindDoc="1" locked="0" layoutInCell="1" allowOverlap="1" wp14:anchorId="27A3B7DF" wp14:editId="4ED1A507">
            <wp:simplePos x="0" y="0"/>
            <wp:positionH relativeFrom="page">
              <wp:posOffset>661034</wp:posOffset>
            </wp:positionH>
            <wp:positionV relativeFrom="paragraph">
              <wp:posOffset>174231</wp:posOffset>
            </wp:positionV>
            <wp:extent cx="5739734" cy="1424177"/>
            <wp:effectExtent l="0" t="0" r="0" b="0"/>
            <wp:wrapTopAndBottom/>
            <wp:docPr id="39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9734" cy="14241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DD4038" w:rsidR="00383A67" w:rsidRDefault="00383A67" w14:paraId="48CF1978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4C10F153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164F72" w14:paraId="4106EA19" w14:textId="77777777">
      <w:pPr>
        <w:pStyle w:val="ListParagraph"/>
        <w:numPr>
          <w:ilvl w:val="2"/>
          <w:numId w:val="18"/>
        </w:numPr>
        <w:tabs>
          <w:tab w:val="left" w:pos="1781"/>
          <w:tab w:val="left" w:pos="1782"/>
        </w:tabs>
        <w:spacing w:before="172" w:line="292" w:lineRule="auto"/>
        <w:ind w:right="5505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Tabel dan Diagram Kelas Use Case #3 Tabel Kelas Perancangan Order</w:t>
      </w:r>
    </w:p>
    <w:p w:rsidRPr="00DD4038" w:rsidR="00383A67" w:rsidRDefault="00383A67" w14:paraId="414F9EF8" w14:textId="77777777">
      <w:pPr>
        <w:pStyle w:val="BodyText"/>
        <w:spacing w:before="9"/>
        <w:rPr>
          <w:b/>
          <w:sz w:val="14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48"/>
        <w:gridCol w:w="3061"/>
        <w:gridCol w:w="3061"/>
      </w:tblGrid>
      <w:tr w:rsidRPr="00DD4038" w:rsidR="00383A67" w14:paraId="53142B4B" w14:textId="77777777">
        <w:trPr>
          <w:trHeight w:val="275"/>
        </w:trPr>
        <w:tc>
          <w:tcPr>
            <w:tcW w:w="648" w:type="dxa"/>
          </w:tcPr>
          <w:p w:rsidRPr="00DD4038" w:rsidR="00383A67" w:rsidRDefault="00164F72" w14:paraId="26925A6D" w14:textId="77777777">
            <w:pPr>
              <w:pStyle w:val="TableParagraph"/>
              <w:ind w:left="177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3061" w:type="dxa"/>
          </w:tcPr>
          <w:p w:rsidRPr="00DD4038" w:rsidR="00383A67" w:rsidRDefault="00164F72" w14:paraId="57A3C244" w14:textId="77777777">
            <w:pPr>
              <w:pStyle w:val="TableParagraph"/>
              <w:ind w:left="616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Kelas Baru</w:t>
            </w:r>
          </w:p>
        </w:tc>
        <w:tc>
          <w:tcPr>
            <w:tcW w:w="3061" w:type="dxa"/>
          </w:tcPr>
          <w:p w:rsidRPr="00DD4038" w:rsidR="00383A67" w:rsidRDefault="00164F72" w14:paraId="40608D29" w14:textId="77777777">
            <w:pPr>
              <w:pStyle w:val="TableParagraph"/>
              <w:ind w:left="685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/Tipe Kelas</w:t>
            </w:r>
          </w:p>
        </w:tc>
      </w:tr>
      <w:tr w:rsidRPr="00DD4038" w:rsidR="00383A67" w14:paraId="3F76CBEE" w14:textId="77777777">
        <w:trPr>
          <w:trHeight w:val="277"/>
        </w:trPr>
        <w:tc>
          <w:tcPr>
            <w:tcW w:w="648" w:type="dxa"/>
          </w:tcPr>
          <w:p w:rsidRPr="00DD4038" w:rsidR="00383A67" w:rsidRDefault="00164F72" w14:paraId="47CDCE70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1</w:t>
            </w:r>
          </w:p>
        </w:tc>
        <w:tc>
          <w:tcPr>
            <w:tcW w:w="3061" w:type="dxa"/>
          </w:tcPr>
          <w:p w:rsidRPr="00DD4038" w:rsidR="00383A67" w:rsidRDefault="00164F72" w14:paraId="3D7571A2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Order</w:t>
            </w:r>
          </w:p>
        </w:tc>
        <w:tc>
          <w:tcPr>
            <w:tcW w:w="3061" w:type="dxa"/>
          </w:tcPr>
          <w:p w:rsidRPr="00DD4038" w:rsidR="00383A67" w:rsidRDefault="00164F72" w14:paraId="5D95309C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14E76F39" w14:textId="77777777">
        <w:trPr>
          <w:trHeight w:val="275"/>
        </w:trPr>
        <w:tc>
          <w:tcPr>
            <w:tcW w:w="648" w:type="dxa"/>
          </w:tcPr>
          <w:p w:rsidRPr="00DD4038" w:rsidR="00383A67" w:rsidRDefault="00164F72" w14:paraId="4B7A3B95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2</w:t>
            </w:r>
          </w:p>
        </w:tc>
        <w:tc>
          <w:tcPr>
            <w:tcW w:w="3061" w:type="dxa"/>
          </w:tcPr>
          <w:p w:rsidRPr="00DD4038" w:rsidR="00383A67" w:rsidRDefault="00164F72" w14:paraId="2B4C9FF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Order</w:t>
            </w:r>
          </w:p>
        </w:tc>
        <w:tc>
          <w:tcPr>
            <w:tcW w:w="3061" w:type="dxa"/>
          </w:tcPr>
          <w:p w:rsidRPr="00DD4038" w:rsidR="00383A67" w:rsidRDefault="00164F72" w14:paraId="35A1A298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0DEDE2A5" w14:textId="77777777">
        <w:trPr>
          <w:trHeight w:val="275"/>
        </w:trPr>
        <w:tc>
          <w:tcPr>
            <w:tcW w:w="648" w:type="dxa"/>
          </w:tcPr>
          <w:p w:rsidRPr="00DD4038" w:rsidR="00383A67" w:rsidRDefault="00164F72" w14:paraId="0DA2948F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3</w:t>
            </w:r>
          </w:p>
        </w:tc>
        <w:tc>
          <w:tcPr>
            <w:tcW w:w="3061" w:type="dxa"/>
          </w:tcPr>
          <w:p w:rsidRPr="00DD4038" w:rsidR="00383A67" w:rsidRDefault="00164F72" w14:paraId="3129E3ED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3061" w:type="dxa"/>
          </w:tcPr>
          <w:p w:rsidRPr="00DD4038" w:rsidR="00383A67" w:rsidRDefault="00164F72" w14:paraId="2F19DAD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</w:tbl>
    <w:p w:rsidRPr="00DD4038" w:rsidR="00383A67" w:rsidRDefault="00164F72" w14:paraId="7A1C9AAC" w14:textId="77777777">
      <w:pPr>
        <w:ind w:left="178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Diagram Kelas Order</w:t>
      </w:r>
    </w:p>
    <w:p w:rsidRPr="00DD4038" w:rsidR="00383A67" w:rsidRDefault="00383A67" w14:paraId="3666A44F" w14:textId="77777777">
      <w:pPr>
        <w:rPr>
          <w:sz w:val="24"/>
          <w:lang w:val="id-ID"/>
        </w:rPr>
        <w:sectPr w:rsidRPr="00DD4038" w:rsidR="00383A67">
          <w:footerReference w:type="default" r:id="rId26"/>
          <w:pgSz w:w="11910" w:h="16850" w:orient="portrait"/>
          <w:pgMar w:top="1060" w:right="60" w:bottom="1700" w:left="640" w:header="0" w:footer="1514" w:gutter="0"/>
          <w:pgNumType w:start="24"/>
          <w:cols w:space="720"/>
        </w:sectPr>
      </w:pPr>
    </w:p>
    <w:p w:rsidRPr="00DD4038" w:rsidR="00383A67" w:rsidRDefault="00164F72" w14:paraId="1ABA2CDD" w14:textId="77777777">
      <w:pPr>
        <w:pStyle w:val="BodyText"/>
        <w:ind w:left="1114"/>
        <w:rPr>
          <w:sz w:val="20"/>
          <w:lang w:val="id-ID"/>
        </w:rPr>
      </w:pPr>
      <w:r>
        <w:rPr>
          <w:noProof/>
        </w:rPr>
        <w:lastRenderedPageBreak/>
        <w:drawing>
          <wp:inline distT="0" distB="0" distL="0" distR="0" wp14:anchorId="5BB4CE2A" wp14:editId="023BDE0B">
            <wp:extent cx="3646146" cy="3829050"/>
            <wp:effectExtent l="0" t="0" r="0" b="0"/>
            <wp:docPr id="1944551384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jpe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6146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383A67" w14:paraId="7357DCAB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CB989C8" w14:textId="77777777">
      <w:pPr>
        <w:pStyle w:val="BodyText"/>
        <w:spacing w:before="8"/>
        <w:rPr>
          <w:b/>
          <w:sz w:val="17"/>
          <w:lang w:val="id-ID"/>
        </w:rPr>
      </w:pPr>
    </w:p>
    <w:p w:rsidRPr="00DD4038" w:rsidR="00383A67" w:rsidRDefault="00164F72" w14:paraId="44E7624C" w14:textId="77777777">
      <w:pPr>
        <w:pStyle w:val="ListParagraph"/>
        <w:numPr>
          <w:ilvl w:val="2"/>
          <w:numId w:val="18"/>
        </w:numPr>
        <w:tabs>
          <w:tab w:val="left" w:pos="1781"/>
          <w:tab w:val="left" w:pos="1782"/>
        </w:tabs>
        <w:spacing w:before="90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Tabel dan Diagram Kelas Use Case</w:t>
      </w:r>
      <w:r w:rsidRPr="00DD4038">
        <w:rPr>
          <w:b/>
          <w:spacing w:val="-6"/>
          <w:sz w:val="24"/>
          <w:lang w:val="id-ID"/>
        </w:rPr>
        <w:t xml:space="preserve"> </w:t>
      </w:r>
      <w:r w:rsidRPr="00DD4038">
        <w:rPr>
          <w:b/>
          <w:sz w:val="24"/>
          <w:lang w:val="id-ID"/>
        </w:rPr>
        <w:t>#4</w:t>
      </w:r>
    </w:p>
    <w:p w:rsidRPr="00DD4038" w:rsidR="00383A67" w:rsidRDefault="00383A67" w14:paraId="7BB2D0A0" w14:textId="77777777">
      <w:pPr>
        <w:pStyle w:val="BodyText"/>
        <w:spacing w:before="4"/>
        <w:rPr>
          <w:b/>
          <w:sz w:val="2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4"/>
        <w:gridCol w:w="3120"/>
        <w:gridCol w:w="2973"/>
      </w:tblGrid>
      <w:tr w:rsidRPr="00DD4038" w:rsidR="00383A67" w14:paraId="14FF53E6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15FA9439" w14:textId="77777777">
            <w:pPr>
              <w:pStyle w:val="TableParagraph"/>
              <w:ind w:left="189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3120" w:type="dxa"/>
          </w:tcPr>
          <w:p w:rsidRPr="00DD4038" w:rsidR="00383A67" w:rsidRDefault="00164F72" w14:paraId="4914F931" w14:textId="77777777">
            <w:pPr>
              <w:pStyle w:val="TableParagraph"/>
              <w:ind w:left="645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Kelas Baru</w:t>
            </w:r>
          </w:p>
        </w:tc>
        <w:tc>
          <w:tcPr>
            <w:tcW w:w="2973" w:type="dxa"/>
          </w:tcPr>
          <w:p w:rsidRPr="00DD4038" w:rsidR="00383A67" w:rsidRDefault="00164F72" w14:paraId="44A8A644" w14:textId="77777777">
            <w:pPr>
              <w:pStyle w:val="TableParagraph"/>
              <w:ind w:left="557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 / Type Kelas</w:t>
            </w:r>
          </w:p>
        </w:tc>
      </w:tr>
      <w:tr w:rsidRPr="00DD4038" w:rsidR="00383A67" w14:paraId="45575C4D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22426630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1</w:t>
            </w:r>
          </w:p>
        </w:tc>
        <w:tc>
          <w:tcPr>
            <w:tcW w:w="3120" w:type="dxa"/>
          </w:tcPr>
          <w:p w:rsidRPr="00DD4038" w:rsidR="00383A67" w:rsidRDefault="00164F72" w14:paraId="68570BCA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Release Order</w:t>
            </w:r>
          </w:p>
        </w:tc>
        <w:tc>
          <w:tcPr>
            <w:tcW w:w="2973" w:type="dxa"/>
          </w:tcPr>
          <w:p w:rsidRPr="00DD4038" w:rsidR="00383A67" w:rsidRDefault="00164F72" w14:paraId="6E6C21BE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4F766494" w14:textId="77777777">
        <w:trPr>
          <w:trHeight w:val="277"/>
        </w:trPr>
        <w:tc>
          <w:tcPr>
            <w:tcW w:w="674" w:type="dxa"/>
          </w:tcPr>
          <w:p w:rsidRPr="00DD4038" w:rsidR="00383A67" w:rsidRDefault="00164F72" w14:paraId="437CCD90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2</w:t>
            </w:r>
          </w:p>
        </w:tc>
        <w:tc>
          <w:tcPr>
            <w:tcW w:w="3120" w:type="dxa"/>
          </w:tcPr>
          <w:p w:rsidRPr="00DD4038" w:rsidR="00383A67" w:rsidRDefault="00164F72" w14:paraId="25E6F41E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Release Order</w:t>
            </w:r>
          </w:p>
        </w:tc>
        <w:tc>
          <w:tcPr>
            <w:tcW w:w="2973" w:type="dxa"/>
          </w:tcPr>
          <w:p w:rsidRPr="00DD4038" w:rsidR="00383A67" w:rsidRDefault="00164F72" w14:paraId="282FDE78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537825C6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0BFD6A72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3</w:t>
            </w:r>
          </w:p>
        </w:tc>
        <w:tc>
          <w:tcPr>
            <w:tcW w:w="3120" w:type="dxa"/>
          </w:tcPr>
          <w:p w:rsidRPr="00DD4038" w:rsidR="00383A67" w:rsidRDefault="00164F72" w14:paraId="13E94160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2973" w:type="dxa"/>
          </w:tcPr>
          <w:p w:rsidRPr="00DD4038" w:rsidR="00383A67" w:rsidRDefault="00164F72" w14:paraId="767DCEEC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</w:tbl>
    <w:p w:rsidRPr="00DD4038" w:rsidR="00383A67" w:rsidRDefault="00164F72" w14:paraId="434E0874" w14:textId="77777777">
      <w:pPr>
        <w:spacing w:before="224"/>
        <w:ind w:left="178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Diagram Kelas</w:t>
      </w:r>
    </w:p>
    <w:p w:rsidRPr="00DD4038" w:rsidR="00383A67" w:rsidRDefault="00383A67" w14:paraId="23A716B8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140" w:right="60" w:bottom="1700" w:left="640" w:header="0" w:footer="1514" w:gutter="0"/>
          <w:cols w:space="720"/>
        </w:sectPr>
      </w:pPr>
    </w:p>
    <w:p w:rsidRPr="00DD4038" w:rsidR="00383A67" w:rsidRDefault="00164F72" w14:paraId="5C1F5CBF" w14:textId="77777777">
      <w:pPr>
        <w:pStyle w:val="BodyText"/>
        <w:ind w:left="1781"/>
        <w:rPr>
          <w:sz w:val="20"/>
          <w:lang w:val="id-ID"/>
        </w:rPr>
      </w:pPr>
      <w:r>
        <w:rPr>
          <w:noProof/>
        </w:rPr>
        <w:lastRenderedPageBreak/>
        <w:drawing>
          <wp:inline distT="0" distB="0" distL="0" distR="0" wp14:anchorId="7A1E2244" wp14:editId="1F26AE40">
            <wp:extent cx="4360892" cy="3257930"/>
            <wp:effectExtent l="0" t="0" r="0" b="0"/>
            <wp:docPr id="276113657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0892" cy="32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383A67" w14:paraId="3A35E54D" w14:textId="77777777">
      <w:pPr>
        <w:pStyle w:val="BodyText"/>
        <w:spacing w:before="5"/>
        <w:rPr>
          <w:b/>
          <w:sz w:val="13"/>
          <w:lang w:val="id-ID"/>
        </w:rPr>
      </w:pPr>
    </w:p>
    <w:p w:rsidRPr="00DD4038" w:rsidR="00383A67" w:rsidRDefault="00164F72" w14:paraId="40AA939D" w14:textId="77777777">
      <w:pPr>
        <w:pStyle w:val="ListParagraph"/>
        <w:numPr>
          <w:ilvl w:val="2"/>
          <w:numId w:val="18"/>
        </w:numPr>
        <w:tabs>
          <w:tab w:val="left" w:pos="1781"/>
          <w:tab w:val="left" w:pos="1782"/>
        </w:tabs>
        <w:spacing w:before="90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Tabel dan Diagram Kelas Use Case</w:t>
      </w:r>
      <w:r w:rsidRPr="00DD4038">
        <w:rPr>
          <w:b/>
          <w:spacing w:val="-7"/>
          <w:sz w:val="24"/>
          <w:lang w:val="id-ID"/>
        </w:rPr>
        <w:t xml:space="preserve"> </w:t>
      </w:r>
      <w:r w:rsidRPr="00DD4038">
        <w:rPr>
          <w:b/>
          <w:sz w:val="24"/>
          <w:lang w:val="id-ID"/>
        </w:rPr>
        <w:t>#5</w:t>
      </w:r>
    </w:p>
    <w:p w:rsidRPr="00DD4038" w:rsidR="00383A67" w:rsidRDefault="00383A67" w14:paraId="6AEDC34D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4"/>
        <w:gridCol w:w="3120"/>
        <w:gridCol w:w="2973"/>
      </w:tblGrid>
      <w:tr w:rsidRPr="00DD4038" w:rsidR="00383A67" w14:paraId="5DD2B4F4" w14:textId="77777777">
        <w:trPr>
          <w:trHeight w:val="277"/>
        </w:trPr>
        <w:tc>
          <w:tcPr>
            <w:tcW w:w="674" w:type="dxa"/>
          </w:tcPr>
          <w:p w:rsidRPr="00DD4038" w:rsidR="00383A67" w:rsidRDefault="00164F72" w14:paraId="3E6A55F0" w14:textId="77777777">
            <w:pPr>
              <w:pStyle w:val="TableParagraph"/>
              <w:spacing w:before="1" w:line="257" w:lineRule="exact"/>
              <w:ind w:left="189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3120" w:type="dxa"/>
          </w:tcPr>
          <w:p w:rsidRPr="00DD4038" w:rsidR="00383A67" w:rsidRDefault="00164F72" w14:paraId="106FA07F" w14:textId="77777777">
            <w:pPr>
              <w:pStyle w:val="TableParagraph"/>
              <w:spacing w:before="1" w:line="257" w:lineRule="exact"/>
              <w:ind w:left="645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Kelas Baru</w:t>
            </w:r>
          </w:p>
        </w:tc>
        <w:tc>
          <w:tcPr>
            <w:tcW w:w="2973" w:type="dxa"/>
          </w:tcPr>
          <w:p w:rsidRPr="00DD4038" w:rsidR="00383A67" w:rsidRDefault="00164F72" w14:paraId="256CE67B" w14:textId="77777777">
            <w:pPr>
              <w:pStyle w:val="TableParagraph"/>
              <w:spacing w:before="1" w:line="257" w:lineRule="exact"/>
              <w:ind w:left="557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 / Type Kelas</w:t>
            </w:r>
          </w:p>
        </w:tc>
      </w:tr>
      <w:tr w:rsidRPr="00DD4038" w:rsidR="00383A67" w14:paraId="180F56A9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7774DE4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1</w:t>
            </w:r>
          </w:p>
        </w:tc>
        <w:tc>
          <w:tcPr>
            <w:tcW w:w="3120" w:type="dxa"/>
          </w:tcPr>
          <w:p w:rsidRPr="00DD4038" w:rsidR="00383A67" w:rsidRDefault="00164F72" w14:paraId="59809B11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Notifikasi Tagihan</w:t>
            </w:r>
          </w:p>
        </w:tc>
        <w:tc>
          <w:tcPr>
            <w:tcW w:w="2973" w:type="dxa"/>
          </w:tcPr>
          <w:p w:rsidRPr="00DD4038" w:rsidR="00383A67" w:rsidRDefault="00164F72" w14:paraId="35C9C174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490EDC40" w14:textId="77777777">
        <w:trPr>
          <w:trHeight w:val="276"/>
        </w:trPr>
        <w:tc>
          <w:tcPr>
            <w:tcW w:w="674" w:type="dxa"/>
          </w:tcPr>
          <w:p w:rsidRPr="00DD4038" w:rsidR="00383A67" w:rsidRDefault="00164F72" w14:paraId="1F7C4ADE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2</w:t>
            </w:r>
          </w:p>
        </w:tc>
        <w:tc>
          <w:tcPr>
            <w:tcW w:w="3120" w:type="dxa"/>
          </w:tcPr>
          <w:p w:rsidRPr="00DD4038" w:rsidR="00383A67" w:rsidRDefault="00164F72" w14:paraId="7E50E656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Notifikasi Tagihan</w:t>
            </w:r>
          </w:p>
        </w:tc>
        <w:tc>
          <w:tcPr>
            <w:tcW w:w="2973" w:type="dxa"/>
          </w:tcPr>
          <w:p w:rsidRPr="00DD4038" w:rsidR="00383A67" w:rsidRDefault="00164F72" w14:paraId="00A15A39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527ECF30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5A246F26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3</w:t>
            </w:r>
          </w:p>
        </w:tc>
        <w:tc>
          <w:tcPr>
            <w:tcW w:w="3120" w:type="dxa"/>
          </w:tcPr>
          <w:p w:rsidRPr="00DD4038" w:rsidR="00383A67" w:rsidRDefault="00164F72" w14:paraId="42C8D953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odel</w:t>
            </w:r>
          </w:p>
        </w:tc>
        <w:tc>
          <w:tcPr>
            <w:tcW w:w="2973" w:type="dxa"/>
          </w:tcPr>
          <w:p w:rsidRPr="00DD4038" w:rsidR="00383A67" w:rsidRDefault="00164F72" w14:paraId="2E461ACC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</w:tbl>
    <w:p w:rsidRPr="00DD4038" w:rsidR="00383A67" w:rsidRDefault="00383A67" w14:paraId="65DF3E6D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164F72" w14:paraId="406ABB35" w14:textId="77777777">
      <w:pPr>
        <w:pStyle w:val="ListParagraph"/>
        <w:numPr>
          <w:ilvl w:val="2"/>
          <w:numId w:val="18"/>
        </w:numPr>
        <w:tabs>
          <w:tab w:val="left" w:pos="1781"/>
          <w:tab w:val="left" w:pos="1782"/>
        </w:tabs>
        <w:spacing w:before="166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Tabel dan Diagram Kelas Use Case</w:t>
      </w:r>
      <w:r w:rsidRPr="00DD4038">
        <w:rPr>
          <w:b/>
          <w:spacing w:val="-7"/>
          <w:sz w:val="24"/>
          <w:lang w:val="id-ID"/>
        </w:rPr>
        <w:t xml:space="preserve"> </w:t>
      </w:r>
      <w:r w:rsidRPr="00DD4038">
        <w:rPr>
          <w:b/>
          <w:sz w:val="24"/>
          <w:lang w:val="id-ID"/>
        </w:rPr>
        <w:t>#6</w:t>
      </w:r>
    </w:p>
    <w:p w:rsidRPr="00DD4038" w:rsidR="00383A67" w:rsidRDefault="00383A67" w14:paraId="599CB166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4"/>
        <w:gridCol w:w="3120"/>
        <w:gridCol w:w="2973"/>
      </w:tblGrid>
      <w:tr w:rsidRPr="00DD4038" w:rsidR="00383A67" w14:paraId="66492D5B" w14:textId="77777777">
        <w:trPr>
          <w:trHeight w:val="277"/>
        </w:trPr>
        <w:tc>
          <w:tcPr>
            <w:tcW w:w="674" w:type="dxa"/>
          </w:tcPr>
          <w:p w:rsidRPr="00DD4038" w:rsidR="00383A67" w:rsidRDefault="00164F72" w14:paraId="6B4E8B64" w14:textId="77777777">
            <w:pPr>
              <w:pStyle w:val="TableParagraph"/>
              <w:spacing w:before="1" w:line="257" w:lineRule="exact"/>
              <w:ind w:left="189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3120" w:type="dxa"/>
          </w:tcPr>
          <w:p w:rsidRPr="00DD4038" w:rsidR="00383A67" w:rsidRDefault="00164F72" w14:paraId="3F466667" w14:textId="77777777">
            <w:pPr>
              <w:pStyle w:val="TableParagraph"/>
              <w:spacing w:before="1" w:line="257" w:lineRule="exact"/>
              <w:ind w:left="645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Kelas Baru</w:t>
            </w:r>
          </w:p>
        </w:tc>
        <w:tc>
          <w:tcPr>
            <w:tcW w:w="2973" w:type="dxa"/>
          </w:tcPr>
          <w:p w:rsidRPr="00DD4038" w:rsidR="00383A67" w:rsidRDefault="00164F72" w14:paraId="0AD346A0" w14:textId="77777777">
            <w:pPr>
              <w:pStyle w:val="TableParagraph"/>
              <w:spacing w:before="1" w:line="257" w:lineRule="exact"/>
              <w:ind w:left="557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 / Type Kelas</w:t>
            </w:r>
          </w:p>
        </w:tc>
      </w:tr>
      <w:tr w:rsidRPr="00DD4038" w:rsidR="00383A67" w14:paraId="5F462FE0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205DF5F8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1</w:t>
            </w:r>
          </w:p>
        </w:tc>
        <w:tc>
          <w:tcPr>
            <w:tcW w:w="3120" w:type="dxa"/>
          </w:tcPr>
          <w:p w:rsidRPr="00DD4038" w:rsidR="00383A67" w:rsidRDefault="00164F72" w14:paraId="4FB1F2E0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Delivery</w:t>
            </w:r>
          </w:p>
        </w:tc>
        <w:tc>
          <w:tcPr>
            <w:tcW w:w="2973" w:type="dxa"/>
          </w:tcPr>
          <w:p w:rsidRPr="00DD4038" w:rsidR="00383A67" w:rsidRDefault="00164F72" w14:paraId="78BF55A9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3DD9CE5D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22A78B6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2</w:t>
            </w:r>
          </w:p>
        </w:tc>
        <w:tc>
          <w:tcPr>
            <w:tcW w:w="3120" w:type="dxa"/>
          </w:tcPr>
          <w:p w:rsidRPr="00DD4038" w:rsidR="00383A67" w:rsidRDefault="00164F72" w14:paraId="109BBEE5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Delivery</w:t>
            </w:r>
          </w:p>
        </w:tc>
        <w:tc>
          <w:tcPr>
            <w:tcW w:w="2973" w:type="dxa"/>
          </w:tcPr>
          <w:p w:rsidRPr="00DD4038" w:rsidR="00383A67" w:rsidRDefault="00164F72" w14:paraId="41F70DD0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66E76375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67CE8B8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3</w:t>
            </w:r>
          </w:p>
        </w:tc>
        <w:tc>
          <w:tcPr>
            <w:tcW w:w="3120" w:type="dxa"/>
          </w:tcPr>
          <w:p w:rsidRPr="00DD4038" w:rsidR="00383A67" w:rsidRDefault="00164F72" w14:paraId="79CC3174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odel</w:t>
            </w:r>
          </w:p>
        </w:tc>
        <w:tc>
          <w:tcPr>
            <w:tcW w:w="2973" w:type="dxa"/>
          </w:tcPr>
          <w:p w:rsidRPr="00DD4038" w:rsidR="00383A67" w:rsidRDefault="00164F72" w14:paraId="299226CE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</w:tbl>
    <w:p w:rsidRPr="00DD4038" w:rsidR="00383A67" w:rsidRDefault="00383A67" w14:paraId="55DF694D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140" w:right="60" w:bottom="1700" w:left="640" w:header="0" w:footer="1514" w:gutter="0"/>
          <w:cols w:space="720"/>
        </w:sectPr>
      </w:pPr>
    </w:p>
    <w:p w:rsidRPr="00DD4038" w:rsidR="00383A67" w:rsidRDefault="00164F72" w14:paraId="76D79B17" w14:textId="77777777">
      <w:pPr>
        <w:pStyle w:val="BodyText"/>
        <w:ind w:left="125"/>
        <w:rPr>
          <w:sz w:val="20"/>
          <w:lang w:val="id-ID"/>
        </w:rPr>
      </w:pPr>
      <w:r>
        <w:rPr>
          <w:noProof/>
        </w:rPr>
        <w:lastRenderedPageBreak/>
        <w:drawing>
          <wp:inline distT="0" distB="0" distL="0" distR="0" wp14:anchorId="5F991964" wp14:editId="67F55EF0">
            <wp:extent cx="6267178" cy="3883152"/>
            <wp:effectExtent l="0" t="0" r="0" b="0"/>
            <wp:docPr id="1824846415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178" cy="3883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383A67" w14:paraId="4865C5AE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35D75A9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37798E1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E30CA54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0CEC326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172138FD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093ED84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60BE1B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0DF1C59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A4F475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E70B99B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58D69D1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D21501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20A620A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35FF1C0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2CA1D9B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EDE8865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A23504E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7CC6A00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80B352D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103DB8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C08F41A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E89563F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5BE8FB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A9B6D36" w14:textId="77777777">
      <w:pPr>
        <w:pStyle w:val="BodyText"/>
        <w:rPr>
          <w:b/>
          <w:sz w:val="22"/>
          <w:lang w:val="id-ID"/>
        </w:rPr>
      </w:pPr>
    </w:p>
    <w:p w:rsidRPr="00DD4038" w:rsidR="00383A67" w:rsidRDefault="00164F72" w14:paraId="67B9B0BE" w14:textId="77777777">
      <w:pPr>
        <w:pStyle w:val="ListParagraph"/>
        <w:numPr>
          <w:ilvl w:val="2"/>
          <w:numId w:val="18"/>
        </w:numPr>
        <w:tabs>
          <w:tab w:val="left" w:pos="1781"/>
          <w:tab w:val="left" w:pos="1782"/>
        </w:tabs>
        <w:spacing w:before="90" w:line="292" w:lineRule="auto"/>
        <w:ind w:right="5505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Tabel dan Diagram Kelas Use Case #8 Tabel Kelas Perancangan</w:t>
      </w:r>
      <w:r w:rsidRPr="00DD4038">
        <w:rPr>
          <w:b/>
          <w:spacing w:val="-3"/>
          <w:sz w:val="24"/>
          <w:lang w:val="id-ID"/>
        </w:rPr>
        <w:t xml:space="preserve"> </w:t>
      </w:r>
      <w:r w:rsidRPr="00DD4038">
        <w:rPr>
          <w:b/>
          <w:sz w:val="24"/>
          <w:lang w:val="id-ID"/>
        </w:rPr>
        <w:t>Laporan</w:t>
      </w:r>
    </w:p>
    <w:p w:rsidRPr="00DD4038" w:rsidR="00383A67" w:rsidRDefault="00383A67" w14:paraId="59BE5A17" w14:textId="77777777">
      <w:pPr>
        <w:pStyle w:val="BodyText"/>
        <w:spacing w:before="9"/>
        <w:rPr>
          <w:b/>
          <w:sz w:val="18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4"/>
        <w:gridCol w:w="3120"/>
        <w:gridCol w:w="2973"/>
      </w:tblGrid>
      <w:tr w:rsidRPr="00DD4038" w:rsidR="00383A67" w14:paraId="7A777C61" w14:textId="77777777">
        <w:trPr>
          <w:trHeight w:val="278"/>
        </w:trPr>
        <w:tc>
          <w:tcPr>
            <w:tcW w:w="674" w:type="dxa"/>
          </w:tcPr>
          <w:p w:rsidRPr="00DD4038" w:rsidR="00383A67" w:rsidRDefault="00164F72" w14:paraId="769301DD" w14:textId="77777777">
            <w:pPr>
              <w:pStyle w:val="TableParagraph"/>
              <w:spacing w:before="1" w:line="257" w:lineRule="exact"/>
              <w:ind w:left="189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3120" w:type="dxa"/>
          </w:tcPr>
          <w:p w:rsidRPr="00DD4038" w:rsidR="00383A67" w:rsidRDefault="00164F72" w14:paraId="00BB6F81" w14:textId="77777777">
            <w:pPr>
              <w:pStyle w:val="TableParagraph"/>
              <w:spacing w:before="1" w:line="257" w:lineRule="exact"/>
              <w:ind w:left="645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Kelas Baru</w:t>
            </w:r>
          </w:p>
        </w:tc>
        <w:tc>
          <w:tcPr>
            <w:tcW w:w="2973" w:type="dxa"/>
          </w:tcPr>
          <w:p w:rsidRPr="00DD4038" w:rsidR="00383A67" w:rsidRDefault="00164F72" w14:paraId="31B150DA" w14:textId="77777777">
            <w:pPr>
              <w:pStyle w:val="TableParagraph"/>
              <w:spacing w:before="1" w:line="257" w:lineRule="exact"/>
              <w:ind w:left="557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Jenis / Type Kelas</w:t>
            </w:r>
          </w:p>
        </w:tc>
      </w:tr>
      <w:tr w:rsidRPr="00DD4038" w:rsidR="00383A67" w14:paraId="1182879C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54EBA1FD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1.</w:t>
            </w:r>
          </w:p>
        </w:tc>
        <w:tc>
          <w:tcPr>
            <w:tcW w:w="3120" w:type="dxa"/>
          </w:tcPr>
          <w:p w:rsidRPr="00DD4038" w:rsidR="00383A67" w:rsidRDefault="00164F72" w14:paraId="6EB25C2C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Laporan</w:t>
            </w:r>
          </w:p>
        </w:tc>
        <w:tc>
          <w:tcPr>
            <w:tcW w:w="2973" w:type="dxa"/>
          </w:tcPr>
          <w:p w:rsidRPr="00DD4038" w:rsidR="00383A67" w:rsidRDefault="00164F72" w14:paraId="4B86E817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</w:tbl>
    <w:p w:rsidRPr="00DD4038" w:rsidR="00383A67" w:rsidRDefault="00383A67" w14:paraId="57992990" w14:textId="77777777">
      <w:pPr>
        <w:pStyle w:val="BodyText"/>
        <w:rPr>
          <w:b/>
          <w:sz w:val="20"/>
          <w:lang w:val="id-ID"/>
        </w:rPr>
      </w:pPr>
    </w:p>
    <w:tbl>
      <w:tblPr>
        <w:tblW w:w="0" w:type="auto"/>
        <w:tblInd w:w="108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1801"/>
        <w:gridCol w:w="3870"/>
      </w:tblGrid>
      <w:tr w:rsidRPr="00DD4038" w:rsidR="00383A67" w14:paraId="60F3F703" w14:textId="77777777">
        <w:trPr>
          <w:trHeight w:val="251"/>
        </w:trPr>
        <w:tc>
          <w:tcPr>
            <w:tcW w:w="3601" w:type="dxa"/>
          </w:tcPr>
          <w:p w:rsidRPr="00DD4038" w:rsidR="00383A67" w:rsidRDefault="00164F72" w14:paraId="29DC5480" w14:textId="77777777">
            <w:pPr>
              <w:pStyle w:val="TableParagraph"/>
              <w:spacing w:line="232" w:lineRule="exact"/>
              <w:ind w:left="105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</w:tcPr>
          <w:p w:rsidRPr="00DD4038" w:rsidR="00383A67" w:rsidRDefault="00164F72" w14:paraId="04A28E84" w14:textId="77777777">
            <w:pPr>
              <w:pStyle w:val="TableParagraph"/>
              <w:spacing w:line="232" w:lineRule="exact"/>
              <w:ind w:left="347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0" w:type="dxa"/>
          </w:tcPr>
          <w:p w:rsidRPr="00DD4038" w:rsidR="00383A67" w:rsidRDefault="00164F72" w14:paraId="6B421386" w14:textId="77777777">
            <w:pPr>
              <w:pStyle w:val="TableParagraph"/>
              <w:spacing w:line="232" w:lineRule="exact"/>
              <w:ind w:left="1762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27 dari 58</w:t>
            </w:r>
          </w:p>
        </w:tc>
      </w:tr>
      <w:tr w:rsidRPr="00DD4038" w:rsidR="00383A67" w14:paraId="6E1E082A" w14:textId="77777777">
        <w:trPr>
          <w:trHeight w:val="489"/>
        </w:trPr>
        <w:tc>
          <w:tcPr>
            <w:tcW w:w="9272" w:type="dxa"/>
            <w:gridSpan w:val="3"/>
          </w:tcPr>
          <w:p w:rsidRPr="00DD4038" w:rsidR="00383A67" w:rsidRDefault="00164F72" w14:paraId="0A580755" w14:textId="77777777">
            <w:pPr>
              <w:pStyle w:val="TableParagraph"/>
              <w:spacing w:before="121" w:line="180" w:lineRule="atLeast"/>
              <w:ind w:left="1826" w:right="159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383A67" w:rsidRDefault="00383A67" w14:paraId="112C2D9E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>
          <w:footerReference w:type="default" r:id="rId30"/>
          <w:pgSz w:w="11910" w:h="16850" w:orient="portrait"/>
          <w:pgMar w:top="1440" w:right="60" w:bottom="280" w:left="640" w:header="0" w:footer="0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4"/>
        <w:gridCol w:w="3120"/>
        <w:gridCol w:w="2973"/>
      </w:tblGrid>
      <w:tr w:rsidRPr="00DD4038" w:rsidR="00383A67" w14:paraId="26297D75" w14:textId="77777777">
        <w:trPr>
          <w:trHeight w:val="277"/>
        </w:trPr>
        <w:tc>
          <w:tcPr>
            <w:tcW w:w="674" w:type="dxa"/>
          </w:tcPr>
          <w:p w:rsidRPr="00DD4038" w:rsidR="00383A67" w:rsidRDefault="00164F72" w14:paraId="66DED1B3" w14:textId="77777777">
            <w:pPr>
              <w:pStyle w:val="TableParagraph"/>
              <w:spacing w:line="258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lastRenderedPageBreak/>
              <w:t>2.</w:t>
            </w:r>
          </w:p>
        </w:tc>
        <w:tc>
          <w:tcPr>
            <w:tcW w:w="3120" w:type="dxa"/>
          </w:tcPr>
          <w:p w:rsidRPr="00DD4038" w:rsidR="00383A67" w:rsidRDefault="00164F72" w14:paraId="0D1FAEED" w14:textId="77777777">
            <w:pPr>
              <w:pStyle w:val="TableParagraph"/>
              <w:spacing w:line="258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Laporan</w:t>
            </w:r>
          </w:p>
        </w:tc>
        <w:tc>
          <w:tcPr>
            <w:tcW w:w="2973" w:type="dxa"/>
          </w:tcPr>
          <w:p w:rsidRPr="00DD4038" w:rsidR="00383A67" w:rsidRDefault="00164F72" w14:paraId="138666FC" w14:textId="77777777">
            <w:pPr>
              <w:pStyle w:val="TableParagraph"/>
              <w:spacing w:line="258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  <w:tr w:rsidRPr="00DD4038" w:rsidR="00383A67" w14:paraId="130A5A55" w14:textId="77777777">
        <w:trPr>
          <w:trHeight w:val="275"/>
        </w:trPr>
        <w:tc>
          <w:tcPr>
            <w:tcW w:w="674" w:type="dxa"/>
          </w:tcPr>
          <w:p w:rsidRPr="00DD4038" w:rsidR="00383A67" w:rsidRDefault="00164F72" w14:paraId="20BEB5EA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3.</w:t>
            </w:r>
          </w:p>
        </w:tc>
        <w:tc>
          <w:tcPr>
            <w:tcW w:w="3120" w:type="dxa"/>
          </w:tcPr>
          <w:p w:rsidRPr="00DD4038" w:rsidR="00383A67" w:rsidRDefault="00164F72" w14:paraId="4F55A5A1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2973" w:type="dxa"/>
          </w:tcPr>
          <w:p w:rsidRPr="00DD4038" w:rsidR="00383A67" w:rsidRDefault="00164F72" w14:paraId="23BFE03D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</w:tr>
    </w:tbl>
    <w:p w:rsidRPr="00DD4038" w:rsidR="00383A67" w:rsidRDefault="00383A67" w14:paraId="0F381E03" w14:textId="77777777">
      <w:pPr>
        <w:pStyle w:val="BodyText"/>
        <w:spacing w:before="3"/>
        <w:rPr>
          <w:b/>
          <w:sz w:val="12"/>
          <w:lang w:val="id-ID"/>
        </w:rPr>
      </w:pPr>
    </w:p>
    <w:p w:rsidRPr="00DD4038" w:rsidR="00383A67" w:rsidRDefault="00164F72" w14:paraId="76E4163A" w14:textId="77777777">
      <w:pPr>
        <w:spacing w:before="90"/>
        <w:ind w:left="1782"/>
        <w:rPr>
          <w:b/>
          <w:sz w:val="24"/>
          <w:lang w:val="id-ID"/>
        </w:rPr>
      </w:pPr>
      <w:r w:rsidRPr="00DD4038">
        <w:rPr>
          <w:b/>
          <w:i/>
          <w:sz w:val="24"/>
          <w:lang w:val="id-ID"/>
        </w:rPr>
        <w:t xml:space="preserve">Diagram Kelas </w:t>
      </w:r>
      <w:r w:rsidRPr="00DD4038">
        <w:rPr>
          <w:b/>
          <w:sz w:val="24"/>
          <w:lang w:val="id-ID"/>
        </w:rPr>
        <w:t>Laporan</w:t>
      </w:r>
    </w:p>
    <w:p w:rsidRPr="00DD4038" w:rsidR="00383A67" w:rsidRDefault="00164F72" w14:paraId="2735B7AB" w14:textId="77777777">
      <w:pPr>
        <w:pStyle w:val="BodyText"/>
        <w:spacing w:before="10"/>
        <w:rPr>
          <w:b/>
          <w:sz w:val="21"/>
          <w:lang w:val="id-ID"/>
        </w:rPr>
      </w:pPr>
      <w:r w:rsidRPr="00DD4038">
        <w:rPr>
          <w:noProof/>
          <w:lang w:val="id-ID"/>
        </w:rPr>
        <w:drawing>
          <wp:anchor distT="0" distB="0" distL="0" distR="0" simplePos="0" relativeHeight="251658245" behindDoc="1" locked="0" layoutInCell="1" allowOverlap="1" wp14:anchorId="58B6A794" wp14:editId="7247BAFE">
            <wp:simplePos x="0" y="0"/>
            <wp:positionH relativeFrom="page">
              <wp:posOffset>1080135</wp:posOffset>
            </wp:positionH>
            <wp:positionV relativeFrom="paragraph">
              <wp:posOffset>184807</wp:posOffset>
            </wp:positionV>
            <wp:extent cx="5708479" cy="2942081"/>
            <wp:effectExtent l="0" t="0" r="0" b="0"/>
            <wp:wrapTopAndBottom/>
            <wp:docPr id="47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jpe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8479" cy="2942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DD4038" w:rsidR="00383A67" w:rsidRDefault="00383A67" w14:paraId="52D3D3B1" w14:textId="77777777">
      <w:pPr>
        <w:rPr>
          <w:sz w:val="21"/>
          <w:lang w:val="id-ID"/>
        </w:rPr>
        <w:sectPr w:rsidRPr="00DD4038" w:rsidR="00383A67">
          <w:footerReference w:type="default" r:id="rId32"/>
          <w:pgSz w:w="11910" w:h="16850" w:orient="portrait"/>
          <w:pgMar w:top="1140" w:right="60" w:bottom="1700" w:left="640" w:header="0" w:footer="1514" w:gutter="0"/>
          <w:pgNumType w:start="28"/>
          <w:cols w:space="720"/>
        </w:sectPr>
      </w:pPr>
    </w:p>
    <w:p w:rsidRPr="00DD4038" w:rsidR="00383A67" w:rsidRDefault="00164F72" w14:paraId="236D0C76" w14:textId="77777777">
      <w:pPr>
        <w:pStyle w:val="Heading2"/>
        <w:numPr>
          <w:ilvl w:val="1"/>
          <w:numId w:val="17"/>
        </w:numPr>
        <w:tabs>
          <w:tab w:val="left" w:pos="1637"/>
          <w:tab w:val="left" w:pos="1638"/>
        </w:tabs>
        <w:spacing w:before="71"/>
        <w:rPr>
          <w:lang w:val="id-ID"/>
        </w:rPr>
      </w:pPr>
      <w:bookmarkStart w:name="_TOC_250028" w:id="24"/>
      <w:r w:rsidRPr="00DD4038">
        <w:rPr>
          <w:lang w:val="id-ID"/>
        </w:rPr>
        <w:lastRenderedPageBreak/>
        <w:t>Sequence</w:t>
      </w:r>
      <w:r w:rsidRPr="00DD4038">
        <w:rPr>
          <w:spacing w:val="-2"/>
          <w:lang w:val="id-ID"/>
        </w:rPr>
        <w:t xml:space="preserve"> </w:t>
      </w:r>
      <w:bookmarkEnd w:id="24"/>
      <w:r w:rsidRPr="00DD4038">
        <w:rPr>
          <w:lang w:val="id-ID"/>
        </w:rPr>
        <w:t>Diagram</w:t>
      </w:r>
    </w:p>
    <w:p w:rsidRPr="00DD4038" w:rsidR="00383A67" w:rsidRDefault="00383A67" w14:paraId="2983D892" w14:textId="77777777">
      <w:pPr>
        <w:pStyle w:val="BodyText"/>
        <w:spacing w:before="10"/>
        <w:rPr>
          <w:b/>
          <w:i/>
          <w:sz w:val="20"/>
          <w:lang w:val="id-ID"/>
        </w:rPr>
      </w:pPr>
    </w:p>
    <w:p w:rsidRPr="00CB45E5" w:rsidR="00383A67" w:rsidP="4CE97726" w:rsidRDefault="00164F72" w14:paraId="42181A60" w14:textId="2F7FDA36">
      <w:pPr>
        <w:pStyle w:val="ListParagraph"/>
        <w:numPr>
          <w:ilvl w:val="2"/>
          <w:numId w:val="17"/>
        </w:numPr>
        <w:tabs>
          <w:tab w:val="left" w:pos="1781"/>
          <w:tab w:val="left" w:pos="1782"/>
        </w:tabs>
        <w:rPr>
          <w:b/>
          <w:bCs/>
          <w:sz w:val="24"/>
          <w:szCs w:val="24"/>
          <w:lang w:val="id-ID"/>
        </w:rPr>
      </w:pPr>
      <w:r w:rsidRPr="4CE97726">
        <w:rPr>
          <w:b/>
          <w:bCs/>
          <w:sz w:val="24"/>
          <w:szCs w:val="24"/>
          <w:lang w:val="id-ID"/>
        </w:rPr>
        <w:t xml:space="preserve">Sequence Diagram untuk Use Case </w:t>
      </w:r>
      <w:r w:rsidR="00CB45E5">
        <w:rPr>
          <w:b/>
          <w:bCs/>
          <w:sz w:val="24"/>
          <w:szCs w:val="24"/>
          <w:lang w:val="en-ID"/>
        </w:rPr>
        <w:t>Add Order</w:t>
      </w:r>
    </w:p>
    <w:p w:rsidRPr="00DD4038" w:rsidR="00CB45E5" w:rsidP="00E231AF" w:rsidRDefault="00E231AF" w14:paraId="62C5B1D2" w14:textId="36F80D6E">
      <w:pPr>
        <w:pStyle w:val="ListParagraph"/>
        <w:ind w:left="426" w:firstLine="0"/>
        <w:rPr>
          <w:b/>
          <w:bCs/>
          <w:sz w:val="24"/>
          <w:szCs w:val="24"/>
          <w:lang w:val="id-ID"/>
        </w:rPr>
      </w:pPr>
      <w:r>
        <w:rPr>
          <w:noProof/>
        </w:rPr>
        <w:drawing>
          <wp:inline distT="0" distB="0" distL="0" distR="0" wp14:anchorId="26539239" wp14:editId="66E0DE0D">
            <wp:extent cx="6943862" cy="3708971"/>
            <wp:effectExtent l="0" t="0" r="0" b="0"/>
            <wp:docPr id="13301343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3862" cy="3708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383A67" w14:paraId="31B8BDB3" w14:textId="77777777">
      <w:pPr>
        <w:pStyle w:val="BodyText"/>
        <w:spacing w:before="4"/>
        <w:rPr>
          <w:b/>
          <w:lang w:val="id-ID"/>
        </w:rPr>
      </w:pPr>
    </w:p>
    <w:p w:rsidRPr="00DD4038" w:rsidR="00383A67" w:rsidRDefault="00383A67" w14:paraId="17525A4A" w14:textId="77777777">
      <w:pPr>
        <w:rPr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RDefault="00164F72" w14:paraId="4D5E8FB1" w14:textId="490E8B1F">
      <w:pPr>
        <w:pStyle w:val="ListParagraph"/>
        <w:numPr>
          <w:ilvl w:val="2"/>
          <w:numId w:val="17"/>
        </w:numPr>
        <w:tabs>
          <w:tab w:val="left" w:pos="1781"/>
          <w:tab w:val="left" w:pos="1782"/>
        </w:tabs>
        <w:spacing w:before="71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lastRenderedPageBreak/>
        <w:t xml:space="preserve">Sequence Diagram untuk Use Case </w:t>
      </w:r>
      <w:r w:rsidR="006D27F0">
        <w:rPr>
          <w:b/>
          <w:sz w:val="24"/>
          <w:lang w:val="en-ID"/>
        </w:rPr>
        <w:t>View Layanan</w:t>
      </w:r>
    </w:p>
    <w:p w:rsidRPr="00DD4038" w:rsidR="00383A67" w:rsidRDefault="006D27F0" w14:paraId="3FBB45BA" w14:textId="4F3F4552">
      <w:pPr>
        <w:pStyle w:val="BodyText"/>
        <w:spacing w:before="1"/>
        <w:rPr>
          <w:b/>
          <w:sz w:val="21"/>
          <w:lang w:val="id-ID"/>
        </w:rPr>
      </w:pPr>
      <w:r>
        <w:rPr>
          <w:noProof/>
        </w:rPr>
        <w:drawing>
          <wp:inline distT="0" distB="0" distL="0" distR="0" wp14:anchorId="0D16CD69" wp14:editId="75E68E9F">
            <wp:extent cx="7118348" cy="3798034"/>
            <wp:effectExtent l="0" t="0" r="0" b="0"/>
            <wp:docPr id="4379802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8348" cy="379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383A67" w14:paraId="0E6ED4E7" w14:textId="77777777">
      <w:pPr>
        <w:rPr>
          <w:sz w:val="21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RDefault="00164F72" w14:paraId="4CEA5DB6" w14:textId="630D02FB">
      <w:pPr>
        <w:pStyle w:val="ListParagraph"/>
        <w:numPr>
          <w:ilvl w:val="2"/>
          <w:numId w:val="17"/>
        </w:numPr>
        <w:tabs>
          <w:tab w:val="left" w:pos="1781"/>
          <w:tab w:val="left" w:pos="1782"/>
        </w:tabs>
        <w:spacing w:before="71"/>
        <w:rPr>
          <w:b/>
          <w:sz w:val="24"/>
          <w:szCs w:val="24"/>
          <w:lang w:val="id-ID"/>
        </w:rPr>
      </w:pPr>
      <w:r w:rsidRPr="6A95E1B7">
        <w:rPr>
          <w:b/>
          <w:sz w:val="24"/>
          <w:szCs w:val="24"/>
          <w:lang w:val="id-ID"/>
        </w:rPr>
        <w:lastRenderedPageBreak/>
        <w:t xml:space="preserve">Sequence Diagram untuk </w:t>
      </w:r>
      <w:r w:rsidRPr="6A95E1B7" w:rsidR="006D27F0">
        <w:rPr>
          <w:b/>
          <w:sz w:val="24"/>
          <w:szCs w:val="24"/>
          <w:lang w:val="en-ID"/>
        </w:rPr>
        <w:t>View Invoice</w:t>
      </w:r>
    </w:p>
    <w:p w:rsidR="00383A67" w:rsidRDefault="00383A67" w14:paraId="2F8D7F11" w14:textId="630D02FB">
      <w:pPr>
        <w:rPr>
          <w:sz w:val="24"/>
          <w:szCs w:val="24"/>
          <w:lang w:val="id-ID"/>
        </w:rPr>
      </w:pPr>
    </w:p>
    <w:p w:rsidRPr="00DD4038" w:rsidR="006D27F0" w:rsidRDefault="00335F69" w14:paraId="5619E702" w14:textId="7BCB6714">
      <w:pPr>
        <w:rPr>
          <w:sz w:val="24"/>
          <w:lang w:val="id-ID"/>
        </w:rPr>
        <w:sectPr w:rsidRPr="00DD4038" w:rsidR="006D27F0">
          <w:pgSz w:w="11910" w:h="16850" w:orient="portrait"/>
          <w:pgMar w:top="1060" w:right="60" w:bottom="1700" w:left="640" w:header="0" w:footer="1514" w:gutter="0"/>
          <w:cols w:space="720"/>
        </w:sectPr>
      </w:pPr>
      <w:r>
        <w:rPr>
          <w:noProof/>
        </w:rPr>
        <w:drawing>
          <wp:inline distT="0" distB="0" distL="0" distR="0" wp14:anchorId="3D936CDE" wp14:editId="2700A848">
            <wp:extent cx="7118348" cy="3798034"/>
            <wp:effectExtent l="0" t="0" r="0" b="0"/>
            <wp:docPr id="9430062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8348" cy="379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P="4CE97726" w:rsidRDefault="00335F69" w14:paraId="3AC0140A" w14:textId="39FAC900">
      <w:pPr>
        <w:pStyle w:val="ListParagraph"/>
        <w:numPr>
          <w:ilvl w:val="2"/>
          <w:numId w:val="17"/>
        </w:numPr>
        <w:tabs>
          <w:tab w:val="left" w:pos="1781"/>
          <w:tab w:val="left" w:pos="1782"/>
        </w:tabs>
        <w:spacing w:before="71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en-ID"/>
        </w:rPr>
        <w:lastRenderedPageBreak/>
        <w:t xml:space="preserve">Sequence </w:t>
      </w:r>
      <w:r w:rsidRPr="4CE97726" w:rsidR="00164F72">
        <w:rPr>
          <w:b/>
          <w:bCs/>
          <w:sz w:val="24"/>
          <w:szCs w:val="24"/>
          <w:lang w:val="id-ID"/>
        </w:rPr>
        <w:t xml:space="preserve">Diagram untuk Use Case </w:t>
      </w:r>
      <w:r>
        <w:rPr>
          <w:b/>
          <w:bCs/>
          <w:sz w:val="24"/>
          <w:szCs w:val="24"/>
          <w:lang w:val="en-ID"/>
        </w:rPr>
        <w:t>Add Invoice</w:t>
      </w:r>
    </w:p>
    <w:p w:rsidRPr="00DD4038" w:rsidR="00383A67" w:rsidRDefault="00383A67" w14:paraId="75CD9514" w14:textId="02975E78">
      <w:pPr>
        <w:pStyle w:val="BodyText"/>
        <w:rPr>
          <w:b/>
          <w:sz w:val="20"/>
          <w:szCs w:val="20"/>
          <w:lang w:val="id-ID"/>
        </w:rPr>
      </w:pPr>
    </w:p>
    <w:p w:rsidRPr="00DD4038" w:rsidR="00383A67" w:rsidRDefault="00383A67" w14:paraId="4B95801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35F69" w14:paraId="415F07CF" w14:textId="4E1B7602">
      <w:pPr>
        <w:pStyle w:val="BodyText"/>
        <w:spacing w:before="11"/>
        <w:rPr>
          <w:b/>
          <w:sz w:val="13"/>
          <w:lang w:val="id-ID"/>
        </w:rPr>
      </w:pPr>
      <w:r>
        <w:rPr>
          <w:noProof/>
        </w:rPr>
        <w:drawing>
          <wp:inline distT="0" distB="0" distL="0" distR="0" wp14:anchorId="733A336E" wp14:editId="4BF84DC1">
            <wp:extent cx="7118348" cy="3802171"/>
            <wp:effectExtent l="0" t="0" r="0" b="0"/>
            <wp:docPr id="2787855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8348" cy="3802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383A67" w14:paraId="75BB5ECC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3030A6B4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55782520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7D351F61" w14:textId="77777777">
      <w:pPr>
        <w:pStyle w:val="BodyText"/>
        <w:rPr>
          <w:b/>
          <w:sz w:val="26"/>
          <w:lang w:val="id-ID"/>
        </w:rPr>
      </w:pPr>
    </w:p>
    <w:p w:rsidR="0096209D" w:rsidRDefault="0096209D" w14:paraId="623E5A1F" w14:textId="77777777">
      <w:pPr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id-ID"/>
        </w:rPr>
        <w:br w:type="page"/>
      </w:r>
    </w:p>
    <w:p w:rsidRPr="00DD4038" w:rsidR="00383A67" w:rsidP="4CE97726" w:rsidRDefault="00113019" w14:paraId="7A01B582" w14:textId="5C994448">
      <w:pPr>
        <w:pStyle w:val="ListParagraph"/>
        <w:numPr>
          <w:ilvl w:val="2"/>
          <w:numId w:val="17"/>
        </w:numPr>
        <w:tabs>
          <w:tab w:val="left" w:pos="1781"/>
          <w:tab w:val="left" w:pos="1782"/>
        </w:tabs>
        <w:spacing w:before="166"/>
        <w:rPr>
          <w:b/>
          <w:bCs/>
          <w:sz w:val="24"/>
          <w:szCs w:val="24"/>
          <w:lang w:val="id-ID"/>
        </w:rPr>
      </w:pPr>
      <w:r>
        <w:rPr>
          <w:b/>
          <w:bCs/>
          <w:sz w:val="24"/>
          <w:szCs w:val="24"/>
          <w:lang w:val="en-ID"/>
        </w:rPr>
        <w:lastRenderedPageBreak/>
        <w:t xml:space="preserve">Sequence </w:t>
      </w:r>
      <w:r w:rsidRPr="4CE97726" w:rsidR="00164F72">
        <w:rPr>
          <w:b/>
          <w:bCs/>
          <w:sz w:val="24"/>
          <w:szCs w:val="24"/>
          <w:lang w:val="id-ID"/>
        </w:rPr>
        <w:t xml:space="preserve">Diagram untuk Use Case </w:t>
      </w:r>
      <w:r w:rsidR="0096209D">
        <w:rPr>
          <w:b/>
          <w:bCs/>
          <w:sz w:val="24"/>
          <w:szCs w:val="24"/>
          <w:lang w:val="en-ID"/>
        </w:rPr>
        <w:t>view Status</w:t>
      </w:r>
    </w:p>
    <w:p w:rsidR="00383A67" w:rsidRDefault="00383A67" w14:paraId="6F972D25" w14:textId="77777777">
      <w:pPr>
        <w:rPr>
          <w:sz w:val="24"/>
          <w:lang w:val="id-ID"/>
        </w:rPr>
      </w:pPr>
    </w:p>
    <w:p w:rsidRPr="00DD4038" w:rsidR="0096209D" w:rsidRDefault="0096209D" w14:paraId="2E9D445F" w14:textId="3381D9A9">
      <w:pPr>
        <w:rPr>
          <w:sz w:val="24"/>
          <w:lang w:val="id-ID"/>
        </w:rPr>
        <w:sectPr w:rsidRPr="00DD4038" w:rsidR="0096209D">
          <w:pgSz w:w="11910" w:h="16850" w:orient="portrait"/>
          <w:pgMar w:top="1060" w:right="60" w:bottom="1700" w:left="640" w:header="0" w:footer="1514" w:gutter="0"/>
          <w:cols w:space="720"/>
        </w:sectPr>
      </w:pPr>
      <w:r>
        <w:rPr>
          <w:noProof/>
        </w:rPr>
        <w:drawing>
          <wp:inline distT="0" distB="0" distL="0" distR="0" wp14:anchorId="7B4498F6" wp14:editId="42030CD2">
            <wp:extent cx="7118348" cy="3793649"/>
            <wp:effectExtent l="0" t="0" r="0" b="0"/>
            <wp:docPr id="156574204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8348" cy="37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D4038" w:rsidR="00383A67" w:rsidRDefault="00164F72" w14:paraId="26FC1BD1" w14:textId="77777777">
      <w:pPr>
        <w:pStyle w:val="Heading2"/>
        <w:numPr>
          <w:ilvl w:val="1"/>
          <w:numId w:val="16"/>
        </w:numPr>
        <w:tabs>
          <w:tab w:val="left" w:pos="1637"/>
          <w:tab w:val="left" w:pos="1638"/>
        </w:tabs>
        <w:rPr>
          <w:lang w:val="id-ID"/>
        </w:rPr>
      </w:pPr>
      <w:bookmarkStart w:name="_TOC_250027" w:id="25"/>
      <w:r w:rsidRPr="00DD4038">
        <w:rPr>
          <w:lang w:val="id-ID"/>
        </w:rPr>
        <w:lastRenderedPageBreak/>
        <w:t>Perancangan Detil</w:t>
      </w:r>
      <w:r w:rsidRPr="00DD4038">
        <w:rPr>
          <w:spacing w:val="-1"/>
          <w:lang w:val="id-ID"/>
        </w:rPr>
        <w:t xml:space="preserve"> </w:t>
      </w:r>
      <w:bookmarkEnd w:id="25"/>
      <w:r w:rsidRPr="00DD4038">
        <w:rPr>
          <w:lang w:val="id-ID"/>
        </w:rPr>
        <w:t>Kelas</w:t>
      </w:r>
    </w:p>
    <w:p w:rsidRPr="00DD4038" w:rsidR="00383A67" w:rsidRDefault="00164F72" w14:paraId="30C3D740" w14:textId="77777777">
      <w:pPr>
        <w:spacing w:before="120"/>
        <w:ind w:left="1062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Bagian ini diisi dengan daftar seluruh kelas yang akan digunakan dalam PL.</w:t>
      </w:r>
    </w:p>
    <w:p w:rsidRPr="00DD4038" w:rsidR="00383A67" w:rsidRDefault="00164F72" w14:paraId="6425802C" w14:textId="77777777">
      <w:pPr>
        <w:pStyle w:val="Heading1"/>
        <w:spacing w:before="120"/>
        <w:ind w:left="1062" w:firstLine="0"/>
        <w:rPr>
          <w:lang w:val="id-ID"/>
        </w:rPr>
      </w:pPr>
      <w:r w:rsidRPr="00DD4038">
        <w:rPr>
          <w:lang w:val="id-ID"/>
        </w:rPr>
        <w:t>Tabel Kelas :</w:t>
      </w:r>
    </w:p>
    <w:p w:rsidRPr="00DD4038" w:rsidR="00383A67" w:rsidRDefault="00383A67" w14:paraId="0DB31498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A29C152" w14:textId="77777777">
      <w:pPr>
        <w:pStyle w:val="BodyText"/>
        <w:spacing w:before="6"/>
        <w:rPr>
          <w:b/>
          <w:sz w:val="14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0"/>
        <w:gridCol w:w="3762"/>
        <w:gridCol w:w="4113"/>
      </w:tblGrid>
      <w:tr w:rsidRPr="00DD4038" w:rsidR="00383A67" w:rsidTr="5ABE64C1" w14:paraId="43035D85" w14:textId="77777777">
        <w:trPr>
          <w:trHeight w:val="552"/>
        </w:trPr>
        <w:tc>
          <w:tcPr>
            <w:tcW w:w="790" w:type="dxa"/>
            <w:tcMar/>
          </w:tcPr>
          <w:p w:rsidRPr="00DD4038" w:rsidR="00383A67" w:rsidRDefault="00164F72" w14:paraId="1EEA1FD0" w14:textId="77777777">
            <w:pPr>
              <w:pStyle w:val="TableParagraph"/>
              <w:spacing w:line="275" w:lineRule="exact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ID</w:t>
            </w:r>
          </w:p>
          <w:p w:rsidRPr="00DD4038" w:rsidR="00383A67" w:rsidRDefault="00164F72" w14:paraId="16D32ACF" w14:textId="77777777">
            <w:pPr>
              <w:pStyle w:val="TableParagraph"/>
              <w:spacing w:line="257" w:lineRule="exact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Kelas</w:t>
            </w:r>
          </w:p>
        </w:tc>
        <w:tc>
          <w:tcPr>
            <w:tcW w:w="3762" w:type="dxa"/>
            <w:tcMar/>
          </w:tcPr>
          <w:p w:rsidRPr="00DD4038" w:rsidR="00383A67" w:rsidRDefault="00164F72" w14:paraId="3E1DFC2D" w14:textId="77777777">
            <w:pPr>
              <w:pStyle w:val="TableParagraph"/>
              <w:spacing w:line="275" w:lineRule="exact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Kelas Perancangan</w:t>
            </w:r>
          </w:p>
        </w:tc>
        <w:tc>
          <w:tcPr>
            <w:tcW w:w="4113" w:type="dxa"/>
            <w:tcMar/>
          </w:tcPr>
          <w:p w:rsidRPr="00DD4038" w:rsidR="00383A67" w:rsidRDefault="00164F72" w14:paraId="1F600DEF" w14:textId="77777777">
            <w:pPr>
              <w:pStyle w:val="TableParagraph"/>
              <w:spacing w:before="2" w:line="276" w:lineRule="exact"/>
              <w:ind w:left="106" w:right="230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ama Kelas Analisis Terkait (Model Domain)</w:t>
            </w:r>
          </w:p>
        </w:tc>
      </w:tr>
      <w:tr w:rsidRPr="00DD4038" w:rsidR="00383A67" w:rsidTr="5ABE64C1" w14:paraId="09C10CF4" w14:textId="77777777">
        <w:trPr>
          <w:trHeight w:val="549"/>
        </w:trPr>
        <w:tc>
          <w:tcPr>
            <w:tcW w:w="790" w:type="dxa"/>
            <w:tcMar/>
          </w:tcPr>
          <w:p w:rsidRPr="00DD4038" w:rsidR="00383A67" w:rsidRDefault="00164F72" w14:paraId="73278D08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4F5A6451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1</w:t>
            </w:r>
          </w:p>
        </w:tc>
        <w:tc>
          <w:tcPr>
            <w:tcW w:w="3762" w:type="dxa"/>
            <w:tcMar/>
          </w:tcPr>
          <w:p w:rsidRPr="00DD4038" w:rsidR="00383A67" w:rsidRDefault="00164F72" w14:paraId="59C74D5E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4113" w:type="dxa"/>
            <w:tcMar/>
          </w:tcPr>
          <w:p w:rsidRPr="00DD4038" w:rsidR="00383A67" w:rsidRDefault="00164F72" w14:paraId="4DEFF619" w14:textId="77777777">
            <w:pPr>
              <w:pStyle w:val="TableParagraph"/>
              <w:spacing w:line="273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-</w:t>
            </w:r>
          </w:p>
        </w:tc>
      </w:tr>
      <w:tr w:rsidRPr="00DD4038" w:rsidR="00383A67" w:rsidTr="5ABE64C1" w14:paraId="003473BA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4E1AA762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6F944406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2</w:t>
            </w:r>
          </w:p>
        </w:tc>
        <w:tc>
          <w:tcPr>
            <w:tcW w:w="3762" w:type="dxa"/>
            <w:tcMar/>
          </w:tcPr>
          <w:p w:rsidRPr="00DD4038" w:rsidR="00383A67" w:rsidRDefault="00164F72" w14:paraId="260289D3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Cotroller</w:t>
            </w:r>
          </w:p>
        </w:tc>
        <w:tc>
          <w:tcPr>
            <w:tcW w:w="4113" w:type="dxa"/>
            <w:tcMar/>
          </w:tcPr>
          <w:p w:rsidRPr="00DD4038" w:rsidR="00383A67" w:rsidRDefault="00164F72" w14:paraId="4A6E3001" w14:textId="77777777">
            <w:pPr>
              <w:pStyle w:val="TableParagraph"/>
              <w:spacing w:line="275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</w:t>
            </w:r>
          </w:p>
        </w:tc>
      </w:tr>
      <w:tr w:rsidRPr="00DD4038" w:rsidR="00383A67" w:rsidTr="5ABE64C1" w14:paraId="073BB8C2" w14:textId="77777777">
        <w:trPr>
          <w:trHeight w:val="553"/>
        </w:trPr>
        <w:tc>
          <w:tcPr>
            <w:tcW w:w="790" w:type="dxa"/>
            <w:tcMar/>
          </w:tcPr>
          <w:p w:rsidRPr="00DD4038" w:rsidR="00383A67" w:rsidRDefault="00164F72" w14:paraId="7748667B" w14:textId="77777777">
            <w:pPr>
              <w:pStyle w:val="TableParagraph"/>
              <w:spacing w:before="1" w:line="240" w:lineRule="auto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2F907A91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3</w:t>
            </w:r>
          </w:p>
        </w:tc>
        <w:tc>
          <w:tcPr>
            <w:tcW w:w="3762" w:type="dxa"/>
            <w:tcMar/>
          </w:tcPr>
          <w:p w:rsidRPr="00DD4038" w:rsidR="00383A67" w:rsidRDefault="00164F72" w14:paraId="54BAD488" w14:textId="77777777">
            <w:pPr>
              <w:pStyle w:val="TableParagraph"/>
              <w:spacing w:before="1" w:line="240" w:lineRule="auto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View</w:t>
            </w:r>
          </w:p>
        </w:tc>
        <w:tc>
          <w:tcPr>
            <w:tcW w:w="4113" w:type="dxa"/>
            <w:tcMar/>
          </w:tcPr>
          <w:p w:rsidRPr="00DD4038" w:rsidR="00383A67" w:rsidRDefault="00164F72" w14:paraId="1E7846AA" w14:textId="77777777">
            <w:pPr>
              <w:pStyle w:val="TableParagraph"/>
              <w:spacing w:before="1" w:line="240" w:lineRule="auto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</w:t>
            </w:r>
          </w:p>
        </w:tc>
      </w:tr>
      <w:tr w:rsidRPr="00DD4038" w:rsidR="00383A67" w:rsidTr="5ABE64C1" w14:paraId="01B5B4B1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192BAB84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3B5FB3E8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4</w:t>
            </w:r>
          </w:p>
        </w:tc>
        <w:tc>
          <w:tcPr>
            <w:tcW w:w="3762" w:type="dxa"/>
            <w:tcMar/>
          </w:tcPr>
          <w:p w:rsidRPr="00DD4038" w:rsidR="00383A67" w:rsidRDefault="00164F72" w14:paraId="618593A9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</w:t>
            </w:r>
          </w:p>
        </w:tc>
        <w:tc>
          <w:tcPr>
            <w:tcW w:w="4113" w:type="dxa"/>
            <w:tcMar/>
          </w:tcPr>
          <w:p w:rsidRPr="00DD4038" w:rsidR="00383A67" w:rsidRDefault="00164F72" w14:paraId="5C7EA611" w14:textId="77777777">
            <w:pPr>
              <w:pStyle w:val="TableParagraph"/>
              <w:spacing w:line="275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ser</w:t>
            </w:r>
          </w:p>
        </w:tc>
      </w:tr>
      <w:tr w:rsidRPr="00DD4038" w:rsidR="00383A67" w:rsidTr="5ABE64C1" w14:paraId="0B87E34E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32E1ADF6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16DB9109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5</w:t>
            </w:r>
          </w:p>
        </w:tc>
        <w:tc>
          <w:tcPr>
            <w:tcW w:w="3762" w:type="dxa"/>
            <w:tcMar/>
          </w:tcPr>
          <w:p w:rsidRPr="00DD4038" w:rsidR="00383A67" w:rsidRDefault="00164F72" w14:paraId="0057C883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 View</w:t>
            </w:r>
          </w:p>
        </w:tc>
        <w:tc>
          <w:tcPr>
            <w:tcW w:w="4113" w:type="dxa"/>
            <w:tcMar/>
          </w:tcPr>
          <w:p w:rsidRPr="00DD4038" w:rsidR="00383A67" w:rsidRDefault="00164F72" w14:paraId="42B3EC95" w14:textId="77777777">
            <w:pPr>
              <w:pStyle w:val="TableParagraph"/>
              <w:spacing w:line="275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ser</w:t>
            </w:r>
          </w:p>
        </w:tc>
      </w:tr>
      <w:tr w:rsidRPr="00DD4038" w:rsidR="00383A67" w:rsidTr="5ABE64C1" w14:paraId="25A5F3C6" w14:textId="77777777">
        <w:trPr>
          <w:trHeight w:val="552"/>
        </w:trPr>
        <w:tc>
          <w:tcPr>
            <w:tcW w:w="790" w:type="dxa"/>
            <w:tcMar/>
          </w:tcPr>
          <w:p w:rsidRPr="00DD4038" w:rsidR="00383A67" w:rsidRDefault="00164F72" w14:paraId="7727DAA9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4EFC6F7E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6</w:t>
            </w:r>
          </w:p>
        </w:tc>
        <w:tc>
          <w:tcPr>
            <w:tcW w:w="3762" w:type="dxa"/>
            <w:tcMar/>
          </w:tcPr>
          <w:p w:rsidRPr="00DD4038" w:rsidR="00383A67" w:rsidRDefault="00164F72" w14:paraId="454E1668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 Controller</w:t>
            </w:r>
          </w:p>
        </w:tc>
        <w:tc>
          <w:tcPr>
            <w:tcW w:w="4113" w:type="dxa"/>
            <w:tcMar/>
          </w:tcPr>
          <w:p w:rsidRPr="00DD4038" w:rsidR="00383A67" w:rsidRDefault="00164F72" w14:paraId="5FBE6141" w14:textId="77777777">
            <w:pPr>
              <w:pStyle w:val="TableParagraph"/>
              <w:spacing w:line="275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-</w:t>
            </w:r>
          </w:p>
        </w:tc>
      </w:tr>
      <w:tr w:rsidRPr="00DD4038" w:rsidR="00383A67" w:rsidTr="5ABE64C1" w14:paraId="11B8134A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6A85C1C1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2866E640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7</w:t>
            </w:r>
          </w:p>
        </w:tc>
        <w:tc>
          <w:tcPr>
            <w:tcW w:w="3762" w:type="dxa"/>
            <w:tcMar/>
          </w:tcPr>
          <w:p w:rsidRPr="00DD4038" w:rsidR="00383A67" w:rsidRDefault="00164F72" w14:paraId="0E9BF6A0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order</w:t>
            </w:r>
          </w:p>
        </w:tc>
        <w:tc>
          <w:tcPr>
            <w:tcW w:w="4113" w:type="dxa"/>
            <w:tcMar/>
          </w:tcPr>
          <w:p w:rsidRPr="00DD4038" w:rsidR="00383A67" w:rsidRDefault="00164F72" w14:paraId="105115A5" w14:textId="77777777">
            <w:pPr>
              <w:pStyle w:val="TableParagraph"/>
              <w:spacing w:line="275" w:lineRule="exact"/>
              <w:ind w:left="106"/>
              <w:rPr>
                <w:sz w:val="24"/>
                <w:szCs w:val="24"/>
                <w:lang w:val="id-ID"/>
              </w:rPr>
            </w:pPr>
            <w:r w:rsidRPr="023DE66C">
              <w:rPr>
                <w:w w:val="99"/>
                <w:sz w:val="24"/>
                <w:szCs w:val="24"/>
                <w:lang w:val="id-ID"/>
              </w:rPr>
              <w:t>C</w:t>
            </w:r>
            <w:r w:rsidRPr="023DE66C">
              <w:rPr>
                <w:w w:val="99"/>
                <w:sz w:val="24"/>
                <w:szCs w:val="24"/>
                <w:lang w:val="id-ID"/>
              </w:rPr>
              <w:t>ustomer</w:t>
            </w:r>
          </w:p>
        </w:tc>
      </w:tr>
      <w:tr w:rsidRPr="00DD4038" w:rsidR="00383A67" w:rsidTr="5ABE64C1" w14:paraId="62A594A0" w14:textId="77777777">
        <w:trPr>
          <w:trHeight w:val="554"/>
        </w:trPr>
        <w:tc>
          <w:tcPr>
            <w:tcW w:w="790" w:type="dxa"/>
            <w:tcMar/>
          </w:tcPr>
          <w:p w:rsidRPr="00DD4038" w:rsidR="00383A67" w:rsidRDefault="00164F72" w14:paraId="7AB2C0C7" w14:textId="77777777">
            <w:pPr>
              <w:pStyle w:val="TableParagraph"/>
              <w:spacing w:line="269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369A78DF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8</w:t>
            </w:r>
          </w:p>
        </w:tc>
        <w:tc>
          <w:tcPr>
            <w:tcW w:w="3762" w:type="dxa"/>
            <w:tcMar/>
          </w:tcPr>
          <w:p w:rsidRPr="00DD4038" w:rsidR="00383A67" w:rsidRDefault="00164F72" w14:paraId="5F1BD01D" w14:textId="77777777">
            <w:pPr>
              <w:pStyle w:val="TableParagraph"/>
              <w:spacing w:line="269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Order</w:t>
            </w:r>
          </w:p>
        </w:tc>
        <w:tc>
          <w:tcPr>
            <w:tcW w:w="4113" w:type="dxa"/>
            <w:tcMar/>
          </w:tcPr>
          <w:p w:rsidRPr="00DD4038" w:rsidR="00383A67" w:rsidRDefault="00164F72" w14:paraId="490BBEDA" w14:textId="77777777">
            <w:pPr>
              <w:pStyle w:val="TableParagraph"/>
              <w:spacing w:line="269" w:lineRule="exact"/>
              <w:ind w:left="106"/>
              <w:rPr>
                <w:b/>
                <w:sz w:val="24"/>
                <w:lang w:val="id-ID"/>
              </w:rPr>
            </w:pPr>
            <w:r w:rsidRPr="00DD4038">
              <w:rPr>
                <w:b/>
                <w:w w:val="99"/>
                <w:sz w:val="24"/>
                <w:lang w:val="id-ID"/>
              </w:rPr>
              <w:t>-</w:t>
            </w:r>
          </w:p>
        </w:tc>
      </w:tr>
      <w:tr w:rsidRPr="00DD4038" w:rsidR="00383A67" w:rsidTr="5ABE64C1" w14:paraId="3EF7BC5D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05439964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0D604DF3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09</w:t>
            </w:r>
          </w:p>
        </w:tc>
        <w:tc>
          <w:tcPr>
            <w:tcW w:w="3762" w:type="dxa"/>
            <w:tcMar/>
          </w:tcPr>
          <w:p w:rsidRPr="00DD4038" w:rsidR="00383A67" w:rsidRDefault="00164F72" w14:paraId="429B14BB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4113" w:type="dxa"/>
            <w:tcMar/>
          </w:tcPr>
          <w:p w:rsidRPr="00DD4038" w:rsidR="00383A67" w:rsidRDefault="00164F72" w14:paraId="52771F47" w14:textId="77777777">
            <w:pPr>
              <w:pStyle w:val="TableParagraph"/>
              <w:spacing w:line="267" w:lineRule="exact"/>
              <w:ind w:left="106"/>
              <w:rPr>
                <w:b/>
                <w:sz w:val="24"/>
                <w:lang w:val="id-ID"/>
              </w:rPr>
            </w:pPr>
            <w:r w:rsidRPr="00DD4038">
              <w:rPr>
                <w:b/>
                <w:w w:val="99"/>
                <w:sz w:val="24"/>
                <w:lang w:val="id-ID"/>
              </w:rPr>
              <w:t>-</w:t>
            </w:r>
          </w:p>
        </w:tc>
      </w:tr>
      <w:tr w:rsidRPr="00DD4038" w:rsidR="00383A67" w:rsidTr="5ABE64C1" w14:paraId="0B875D51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4101FFE5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04C2D24E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10</w:t>
            </w:r>
          </w:p>
        </w:tc>
        <w:tc>
          <w:tcPr>
            <w:tcW w:w="3762" w:type="dxa"/>
            <w:tcMar/>
          </w:tcPr>
          <w:p w:rsidRPr="00DD4038" w:rsidR="00383A67" w:rsidRDefault="00164F72" w14:paraId="410AB335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Release Order</w:t>
            </w:r>
          </w:p>
        </w:tc>
        <w:tc>
          <w:tcPr>
            <w:tcW w:w="4113" w:type="dxa"/>
            <w:tcMar/>
          </w:tcPr>
          <w:p w:rsidRPr="00DD4038" w:rsidR="00383A67" w:rsidRDefault="2B5C3DE7" w14:paraId="5289CCEC" w14:textId="7CFF96CC">
            <w:pPr>
              <w:pStyle w:val="TableParagraph"/>
              <w:spacing w:line="267" w:lineRule="exact"/>
              <w:ind w:left="106"/>
              <w:rPr>
                <w:b/>
                <w:sz w:val="24"/>
                <w:szCs w:val="24"/>
                <w:lang w:val="id-ID"/>
              </w:rPr>
            </w:pPr>
            <w:r w:rsidRPr="2B5C3DE7">
              <w:rPr>
                <w:b/>
                <w:bCs/>
                <w:sz w:val="24"/>
                <w:szCs w:val="24"/>
                <w:lang w:val="id-ID"/>
              </w:rPr>
              <w:t>Staff</w:t>
            </w:r>
          </w:p>
        </w:tc>
      </w:tr>
      <w:tr w:rsidRPr="00DD4038" w:rsidR="00383A67" w:rsidTr="5ABE64C1" w14:paraId="4FDC41EE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6313AF43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05377815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11</w:t>
            </w:r>
          </w:p>
        </w:tc>
        <w:tc>
          <w:tcPr>
            <w:tcW w:w="3762" w:type="dxa"/>
            <w:tcMar/>
          </w:tcPr>
          <w:p w:rsidRPr="00DD4038" w:rsidR="00383A67" w:rsidRDefault="00164F72" w14:paraId="3C066FD5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Order</w:t>
            </w:r>
          </w:p>
        </w:tc>
        <w:tc>
          <w:tcPr>
            <w:tcW w:w="4113" w:type="dxa"/>
            <w:tcMar/>
          </w:tcPr>
          <w:p w:rsidRPr="00DD4038" w:rsidR="00383A67" w:rsidRDefault="2B5C3DE7" w14:paraId="5DFD0CAD" w14:textId="554AFB0F">
            <w:pPr>
              <w:pStyle w:val="TableParagraph"/>
              <w:spacing w:line="267" w:lineRule="exact"/>
              <w:ind w:left="106"/>
              <w:rPr>
                <w:b/>
                <w:sz w:val="24"/>
                <w:szCs w:val="24"/>
                <w:lang w:val="id-ID"/>
              </w:rPr>
            </w:pPr>
            <w:r w:rsidRPr="2B5C3DE7">
              <w:rPr>
                <w:b/>
                <w:bCs/>
                <w:sz w:val="24"/>
                <w:szCs w:val="24"/>
                <w:lang w:val="id-ID"/>
              </w:rPr>
              <w:t>Staff</w:t>
            </w:r>
          </w:p>
        </w:tc>
      </w:tr>
      <w:tr w:rsidRPr="00DD4038" w:rsidR="00383A67" w:rsidTr="5ABE64C1" w14:paraId="27D4596E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4FDA35AE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014A3579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12</w:t>
            </w:r>
          </w:p>
        </w:tc>
        <w:tc>
          <w:tcPr>
            <w:tcW w:w="3762" w:type="dxa"/>
            <w:tcMar/>
          </w:tcPr>
          <w:p w:rsidRPr="00DD4038" w:rsidR="00383A67" w:rsidRDefault="00164F72" w14:paraId="16F20D98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4113" w:type="dxa"/>
            <w:tcMar/>
          </w:tcPr>
          <w:p w:rsidRPr="00DD4038" w:rsidR="00383A67" w:rsidRDefault="00164F72" w14:paraId="5F004142" w14:textId="77777777">
            <w:pPr>
              <w:pStyle w:val="TableParagraph"/>
              <w:spacing w:line="267" w:lineRule="exact"/>
              <w:ind w:left="106"/>
              <w:rPr>
                <w:b/>
                <w:sz w:val="24"/>
                <w:lang w:val="id-ID"/>
              </w:rPr>
            </w:pPr>
            <w:r w:rsidRPr="00DD4038">
              <w:rPr>
                <w:b/>
                <w:w w:val="99"/>
                <w:sz w:val="24"/>
                <w:lang w:val="id-ID"/>
              </w:rPr>
              <w:t>-</w:t>
            </w:r>
          </w:p>
        </w:tc>
      </w:tr>
      <w:tr w:rsidRPr="00DD4038" w:rsidR="00383A67" w:rsidTr="5ABE64C1" w14:paraId="42A01A69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1877A808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4175F0EE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13</w:t>
            </w:r>
          </w:p>
        </w:tc>
        <w:tc>
          <w:tcPr>
            <w:tcW w:w="3762" w:type="dxa"/>
            <w:tcMar/>
          </w:tcPr>
          <w:p w:rsidRPr="00DD4038" w:rsidR="00383A67" w:rsidP="5ABE64C1" w:rsidRDefault="00164F72" w14:paraId="64A8B2E0" w14:textId="42F637D7">
            <w:pPr>
              <w:pStyle w:val="TableParagraph"/>
              <w:spacing w:line="267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 xml:space="preserve">View </w:t>
            </w:r>
            <w:r w:rsidRPr="5ABE64C1" w:rsidR="5ABE64C1">
              <w:rPr>
                <w:sz w:val="24"/>
                <w:szCs w:val="24"/>
                <w:lang w:val="id-ID"/>
              </w:rPr>
              <w:t>Invoice</w:t>
            </w:r>
          </w:p>
        </w:tc>
        <w:tc>
          <w:tcPr>
            <w:tcW w:w="4113" w:type="dxa"/>
            <w:tcMar/>
          </w:tcPr>
          <w:p w:rsidRPr="00DD4038" w:rsidR="00383A67" w:rsidP="5ABE64C1" w:rsidRDefault="00164F72" w14:paraId="36E3221A" w14:textId="77777777">
            <w:pPr>
              <w:pStyle w:val="TableParagraph"/>
              <w:spacing w:line="267" w:lineRule="exact"/>
              <w:ind w:left="106"/>
              <w:rPr>
                <w:sz w:val="24"/>
                <w:szCs w:val="24"/>
                <w:lang w:val="id-ID"/>
              </w:rPr>
            </w:pPr>
            <w:r w:rsidRPr="5ABE64C1">
              <w:rPr>
                <w:w w:val="99"/>
                <w:sz w:val="24"/>
                <w:szCs w:val="24"/>
                <w:lang w:val="id-ID"/>
              </w:rPr>
              <w:t>Customer</w:t>
            </w:r>
          </w:p>
        </w:tc>
      </w:tr>
      <w:tr w:rsidRPr="00DD4038" w:rsidR="00383A67" w:rsidTr="5ABE64C1" w14:paraId="14C0E530" w14:textId="77777777">
        <w:trPr>
          <w:trHeight w:val="554"/>
        </w:trPr>
        <w:tc>
          <w:tcPr>
            <w:tcW w:w="790" w:type="dxa"/>
            <w:tcMar/>
          </w:tcPr>
          <w:p w:rsidRPr="00DD4038" w:rsidR="00383A67" w:rsidRDefault="00164F72" w14:paraId="1321F541" w14:textId="77777777">
            <w:pPr>
              <w:pStyle w:val="TableParagraph"/>
              <w:spacing w:line="270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18CA808E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14</w:t>
            </w:r>
          </w:p>
        </w:tc>
        <w:tc>
          <w:tcPr>
            <w:tcW w:w="3762" w:type="dxa"/>
            <w:tcMar/>
          </w:tcPr>
          <w:p w:rsidRPr="00DD4038" w:rsidR="00383A67" w:rsidP="5ABE64C1" w:rsidRDefault="00164F72" w14:paraId="2BB27512" w14:textId="550D090A">
            <w:pPr>
              <w:pStyle w:val="TableParagraph"/>
              <w:spacing w:line="270" w:lineRule="exact"/>
              <w:rPr>
                <w:sz w:val="24"/>
                <w:szCs w:val="24"/>
                <w:lang w:val="id-ID"/>
              </w:rPr>
            </w:pPr>
            <w:proofErr w:type="spellStart"/>
            <w:r w:rsidRPr="5ABE64C1" w:rsidR="5ABE64C1">
              <w:rPr>
                <w:sz w:val="24"/>
                <w:szCs w:val="24"/>
                <w:lang w:val="id-ID"/>
              </w:rPr>
              <w:t>Controller</w:t>
            </w:r>
            <w:proofErr w:type="spellEnd"/>
            <w:r w:rsidRPr="5ABE64C1" w:rsidR="5ABE64C1">
              <w:rPr>
                <w:sz w:val="24"/>
                <w:szCs w:val="24"/>
                <w:lang w:val="id-ID"/>
              </w:rPr>
              <w:t xml:space="preserve"> </w:t>
            </w:r>
            <w:r w:rsidRPr="5ABE64C1" w:rsidR="5ABE64C1">
              <w:rPr>
                <w:sz w:val="24"/>
                <w:szCs w:val="24"/>
                <w:lang w:val="id-ID"/>
              </w:rPr>
              <w:t>Invoice</w:t>
            </w:r>
          </w:p>
        </w:tc>
        <w:tc>
          <w:tcPr>
            <w:tcW w:w="4113" w:type="dxa"/>
            <w:tcMar/>
          </w:tcPr>
          <w:p w:rsidRPr="00DD4038" w:rsidR="00383A67" w:rsidP="5ABE64C1" w:rsidRDefault="00164F72" w14:paraId="7841F0D4" w14:textId="77777777">
            <w:pPr>
              <w:pStyle w:val="TableParagraph"/>
              <w:spacing w:line="270" w:lineRule="exact"/>
              <w:ind w:left="106"/>
              <w:rPr>
                <w:sz w:val="24"/>
                <w:szCs w:val="24"/>
                <w:lang w:val="id-ID"/>
              </w:rPr>
            </w:pPr>
            <w:r w:rsidRPr="5ABE64C1">
              <w:rPr>
                <w:w w:val="99"/>
                <w:sz w:val="24"/>
                <w:szCs w:val="24"/>
                <w:lang w:val="id-ID"/>
              </w:rPr>
              <w:t>Staff</w:t>
            </w:r>
          </w:p>
        </w:tc>
      </w:tr>
      <w:tr w:rsidRPr="00DD4038" w:rsidR="00383A67" w:rsidTr="5ABE64C1" w14:paraId="2D4BE31C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472512C4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744DC91C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15</w:t>
            </w:r>
          </w:p>
        </w:tc>
        <w:tc>
          <w:tcPr>
            <w:tcW w:w="3762" w:type="dxa"/>
            <w:tcMar/>
          </w:tcPr>
          <w:p w:rsidRPr="00DD4038" w:rsidR="00383A67" w:rsidRDefault="00164F72" w14:paraId="67292431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4113" w:type="dxa"/>
            <w:tcMar/>
          </w:tcPr>
          <w:p w:rsidRPr="00DD4038" w:rsidR="00383A67" w:rsidRDefault="00164F72" w14:paraId="305E50BB" w14:textId="77777777">
            <w:pPr>
              <w:pStyle w:val="TableParagraph"/>
              <w:spacing w:line="26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-</w:t>
            </w:r>
          </w:p>
        </w:tc>
      </w:tr>
      <w:tr w:rsidRPr="00DD4038" w:rsidR="00383A67" w:rsidTr="5ABE64C1" w14:paraId="03D30BFF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53548675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6CB715CF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16</w:t>
            </w:r>
          </w:p>
        </w:tc>
        <w:tc>
          <w:tcPr>
            <w:tcW w:w="3762" w:type="dxa"/>
            <w:tcMar/>
          </w:tcPr>
          <w:p w:rsidRPr="00DD4038" w:rsidR="00383A67" w:rsidP="5ABE64C1" w:rsidRDefault="00164F72" w14:paraId="46CCA833" w14:textId="752D9ACB">
            <w:pPr>
              <w:pStyle w:val="TableParagraph"/>
              <w:spacing w:line="267" w:lineRule="exact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 xml:space="preserve">View </w:t>
            </w:r>
            <w:r w:rsidRPr="5ABE64C1" w:rsidR="5ABE64C1">
              <w:rPr>
                <w:sz w:val="24"/>
                <w:szCs w:val="24"/>
                <w:lang w:val="id-ID"/>
              </w:rPr>
              <w:t>Status</w:t>
            </w:r>
          </w:p>
        </w:tc>
        <w:tc>
          <w:tcPr>
            <w:tcW w:w="4113" w:type="dxa"/>
            <w:tcMar/>
          </w:tcPr>
          <w:p w:rsidRPr="00DD4038" w:rsidR="00383A67" w:rsidRDefault="00164F72" w14:paraId="345D8C10" w14:textId="77777777">
            <w:pPr>
              <w:pStyle w:val="TableParagraph"/>
              <w:spacing w:line="26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Kurir</w:t>
            </w:r>
          </w:p>
        </w:tc>
      </w:tr>
      <w:tr w:rsidRPr="00DD4038" w:rsidR="00383A67" w:rsidTr="5ABE64C1" w14:paraId="0720932B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527FE25E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0F1C1ADA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17</w:t>
            </w:r>
          </w:p>
        </w:tc>
        <w:tc>
          <w:tcPr>
            <w:tcW w:w="3762" w:type="dxa"/>
            <w:tcMar/>
          </w:tcPr>
          <w:p w:rsidRPr="00DD4038" w:rsidR="00383A67" w:rsidP="5ABE64C1" w:rsidRDefault="00164F72" w14:paraId="443EC37C" w14:textId="613B29F2">
            <w:pPr>
              <w:pStyle w:val="TableParagraph"/>
              <w:spacing w:line="267" w:lineRule="exact"/>
              <w:rPr>
                <w:sz w:val="24"/>
                <w:szCs w:val="24"/>
                <w:lang w:val="id-ID"/>
              </w:rPr>
            </w:pPr>
            <w:proofErr w:type="spellStart"/>
            <w:r w:rsidRPr="5ABE64C1" w:rsidR="5ABE64C1">
              <w:rPr>
                <w:sz w:val="24"/>
                <w:szCs w:val="24"/>
                <w:lang w:val="id-ID"/>
              </w:rPr>
              <w:t>Controller</w:t>
            </w:r>
            <w:proofErr w:type="spellEnd"/>
            <w:r w:rsidRPr="5ABE64C1" w:rsidR="5ABE64C1">
              <w:rPr>
                <w:sz w:val="24"/>
                <w:szCs w:val="24"/>
                <w:lang w:val="id-ID"/>
              </w:rPr>
              <w:t xml:space="preserve"> </w:t>
            </w:r>
            <w:r w:rsidRPr="5ABE64C1" w:rsidR="5ABE64C1">
              <w:rPr>
                <w:sz w:val="24"/>
                <w:szCs w:val="24"/>
                <w:lang w:val="id-ID"/>
              </w:rPr>
              <w:t>Status</w:t>
            </w:r>
          </w:p>
        </w:tc>
        <w:tc>
          <w:tcPr>
            <w:tcW w:w="4113" w:type="dxa"/>
            <w:tcMar/>
          </w:tcPr>
          <w:p w:rsidRPr="00DD4038" w:rsidR="00383A67" w:rsidP="5ABE64C1" w:rsidRDefault="00164F72" w14:paraId="36DE3EEB" w14:textId="0031AA02">
            <w:pPr>
              <w:pStyle w:val="TableParagraph"/>
              <w:spacing w:line="267" w:lineRule="exact"/>
              <w:ind w:left="106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Staff</w:t>
            </w:r>
          </w:p>
        </w:tc>
      </w:tr>
      <w:tr w:rsidRPr="00DD4038" w:rsidR="00383A67" w:rsidTr="5ABE64C1" w14:paraId="1CB57D0D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07BA8B47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1A7DCE2E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18</w:t>
            </w:r>
          </w:p>
        </w:tc>
        <w:tc>
          <w:tcPr>
            <w:tcW w:w="3762" w:type="dxa"/>
            <w:tcMar/>
          </w:tcPr>
          <w:p w:rsidRPr="00DD4038" w:rsidR="00383A67" w:rsidRDefault="00164F72" w14:paraId="675B74B4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4113" w:type="dxa"/>
            <w:tcMar/>
          </w:tcPr>
          <w:p w:rsidRPr="00DD4038" w:rsidR="00383A67" w:rsidRDefault="00164F72" w14:paraId="3A990DDC" w14:textId="77777777">
            <w:pPr>
              <w:pStyle w:val="TableParagraph"/>
              <w:spacing w:line="26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w w:val="99"/>
                <w:sz w:val="24"/>
                <w:lang w:val="id-ID"/>
              </w:rPr>
              <w:t>-</w:t>
            </w:r>
          </w:p>
        </w:tc>
      </w:tr>
      <w:tr w:rsidRPr="00DD4038" w:rsidR="00383A67" w:rsidTr="5ABE64C1" w14:paraId="32519F70" w14:textId="77777777">
        <w:trPr>
          <w:trHeight w:val="552"/>
        </w:trPr>
        <w:tc>
          <w:tcPr>
            <w:tcW w:w="790" w:type="dxa"/>
            <w:tcMar/>
          </w:tcPr>
          <w:p w:rsidRPr="00DD4038" w:rsidR="00383A67" w:rsidRDefault="00164F72" w14:paraId="798B242D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69F7C4FC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– 19</w:t>
            </w:r>
          </w:p>
        </w:tc>
        <w:tc>
          <w:tcPr>
            <w:tcW w:w="3762" w:type="dxa"/>
            <w:tcMar/>
          </w:tcPr>
          <w:p w:rsidRPr="00DD4038" w:rsidR="00383A67" w:rsidRDefault="00164F72" w14:paraId="614CF473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Review dan Rating</w:t>
            </w:r>
          </w:p>
        </w:tc>
        <w:tc>
          <w:tcPr>
            <w:tcW w:w="4113" w:type="dxa"/>
            <w:tcMar/>
          </w:tcPr>
          <w:p w:rsidRPr="00DD4038" w:rsidR="00383A67" w:rsidRDefault="00164F72" w14:paraId="604AD81C" w14:textId="77777777">
            <w:pPr>
              <w:pStyle w:val="TableParagraph"/>
              <w:spacing w:line="26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view &amp; Rating</w:t>
            </w:r>
          </w:p>
        </w:tc>
      </w:tr>
      <w:tr w:rsidRPr="00DD4038" w:rsidR="00383A67" w:rsidTr="5ABE64C1" w14:paraId="512AEEB5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005E496F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3C33CE36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20</w:t>
            </w:r>
          </w:p>
        </w:tc>
        <w:tc>
          <w:tcPr>
            <w:tcW w:w="3762" w:type="dxa"/>
            <w:tcMar/>
          </w:tcPr>
          <w:p w:rsidRPr="00DD4038" w:rsidR="00383A67" w:rsidRDefault="00164F72" w14:paraId="2A7AD1E0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Review dan Rating</w:t>
            </w:r>
          </w:p>
        </w:tc>
        <w:tc>
          <w:tcPr>
            <w:tcW w:w="4113" w:type="dxa"/>
            <w:tcMar/>
          </w:tcPr>
          <w:p w:rsidRPr="00DD4038" w:rsidR="00383A67" w:rsidRDefault="00164F72" w14:paraId="44D24196" w14:textId="77777777">
            <w:pPr>
              <w:pStyle w:val="TableParagraph"/>
              <w:spacing w:line="26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view &amp; Rating</w:t>
            </w:r>
          </w:p>
        </w:tc>
      </w:tr>
      <w:tr w:rsidRPr="00DD4038" w:rsidR="00383A67" w:rsidTr="5ABE64C1" w14:paraId="1EAF7AC1" w14:textId="77777777">
        <w:trPr>
          <w:trHeight w:val="554"/>
        </w:trPr>
        <w:tc>
          <w:tcPr>
            <w:tcW w:w="790" w:type="dxa"/>
            <w:tcMar/>
          </w:tcPr>
          <w:p w:rsidRPr="00DD4038" w:rsidR="00383A67" w:rsidRDefault="00164F72" w14:paraId="77148013" w14:textId="77777777">
            <w:pPr>
              <w:pStyle w:val="TableParagraph"/>
              <w:spacing w:line="269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68824F70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21</w:t>
            </w:r>
          </w:p>
        </w:tc>
        <w:tc>
          <w:tcPr>
            <w:tcW w:w="3762" w:type="dxa"/>
            <w:tcMar/>
          </w:tcPr>
          <w:p w:rsidRPr="00DD4038" w:rsidR="00383A67" w:rsidRDefault="00164F72" w14:paraId="6A2E6350" w14:textId="77777777">
            <w:pPr>
              <w:pStyle w:val="TableParagraph"/>
              <w:spacing w:line="269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4113" w:type="dxa"/>
            <w:tcMar/>
          </w:tcPr>
          <w:p w:rsidRPr="00DD4038" w:rsidR="00383A67" w:rsidRDefault="00383A67" w14:paraId="10A4D5EC" w14:textId="77777777">
            <w:pPr>
              <w:pStyle w:val="TableParagraph"/>
              <w:spacing w:line="240" w:lineRule="auto"/>
              <w:ind w:left="0"/>
              <w:rPr>
                <w:lang w:val="id-ID"/>
              </w:rPr>
            </w:pPr>
          </w:p>
        </w:tc>
      </w:tr>
      <w:tr w:rsidRPr="00DD4038" w:rsidR="00383A67" w:rsidTr="5ABE64C1" w14:paraId="31E62455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4D05048C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lastRenderedPageBreak/>
              <w:t>Class</w:t>
            </w:r>
          </w:p>
          <w:p w:rsidRPr="00DD4038" w:rsidR="00383A67" w:rsidRDefault="00164F72" w14:paraId="548C3ECF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22</w:t>
            </w:r>
          </w:p>
        </w:tc>
        <w:tc>
          <w:tcPr>
            <w:tcW w:w="3762" w:type="dxa"/>
            <w:tcMar/>
          </w:tcPr>
          <w:p w:rsidRPr="00DD4038" w:rsidR="00383A67" w:rsidRDefault="00164F72" w14:paraId="23525DC6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 Laporan</w:t>
            </w:r>
          </w:p>
        </w:tc>
        <w:tc>
          <w:tcPr>
            <w:tcW w:w="4113" w:type="dxa"/>
            <w:tcMar/>
          </w:tcPr>
          <w:p w:rsidRPr="00DD4038" w:rsidR="00383A67" w:rsidRDefault="00164F72" w14:paraId="29E42EDA" w14:textId="77777777">
            <w:pPr>
              <w:pStyle w:val="TableParagraph"/>
              <w:spacing w:line="26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poran</w:t>
            </w:r>
          </w:p>
        </w:tc>
      </w:tr>
      <w:tr w:rsidRPr="00DD4038" w:rsidR="00383A67" w:rsidTr="5ABE64C1" w14:paraId="5AF007AF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650CA120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308E3712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23</w:t>
            </w:r>
          </w:p>
        </w:tc>
        <w:tc>
          <w:tcPr>
            <w:tcW w:w="3762" w:type="dxa"/>
            <w:tcMar/>
          </w:tcPr>
          <w:p w:rsidRPr="00DD4038" w:rsidR="00383A67" w:rsidRDefault="00164F72" w14:paraId="5AE37D56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ontroller Laporan</w:t>
            </w:r>
          </w:p>
        </w:tc>
        <w:tc>
          <w:tcPr>
            <w:tcW w:w="4113" w:type="dxa"/>
            <w:tcMar/>
          </w:tcPr>
          <w:p w:rsidRPr="00DD4038" w:rsidR="00383A67" w:rsidRDefault="00164F72" w14:paraId="644C373D" w14:textId="77777777">
            <w:pPr>
              <w:pStyle w:val="TableParagraph"/>
              <w:spacing w:line="26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poran</w:t>
            </w:r>
          </w:p>
        </w:tc>
      </w:tr>
      <w:tr w:rsidRPr="00DD4038" w:rsidR="00383A67" w:rsidTr="5ABE64C1" w14:paraId="74ACB3AA" w14:textId="77777777">
        <w:trPr>
          <w:trHeight w:val="551"/>
        </w:trPr>
        <w:tc>
          <w:tcPr>
            <w:tcW w:w="790" w:type="dxa"/>
            <w:tcMar/>
          </w:tcPr>
          <w:p w:rsidRPr="00DD4038" w:rsidR="00383A67" w:rsidRDefault="00164F72" w14:paraId="4563AD53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ass</w:t>
            </w:r>
          </w:p>
          <w:p w:rsidRPr="00DD4038" w:rsidR="00383A67" w:rsidRDefault="00164F72" w14:paraId="1BFD2072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 24</w:t>
            </w:r>
          </w:p>
        </w:tc>
        <w:tc>
          <w:tcPr>
            <w:tcW w:w="3762" w:type="dxa"/>
            <w:tcMar/>
          </w:tcPr>
          <w:p w:rsidRPr="00DD4038" w:rsidR="00383A67" w:rsidRDefault="00164F72" w14:paraId="58D28057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4113" w:type="dxa"/>
            <w:tcMar/>
          </w:tcPr>
          <w:p w:rsidRPr="00DD4038" w:rsidR="00383A67" w:rsidRDefault="00164F72" w14:paraId="1E927C06" w14:textId="77777777">
            <w:pPr>
              <w:pStyle w:val="TableParagraph"/>
              <w:spacing w:line="26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poran</w:t>
            </w:r>
          </w:p>
        </w:tc>
      </w:tr>
    </w:tbl>
    <w:p w:rsidRPr="00DD4038" w:rsidR="00383A67" w:rsidRDefault="00164F72" w14:paraId="20757785" w14:textId="77777777">
      <w:pPr>
        <w:spacing w:line="268" w:lineRule="exact"/>
        <w:ind w:left="1062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Untuk setiap kelas:</w:t>
      </w:r>
    </w:p>
    <w:p w:rsidRPr="00DD4038" w:rsidR="00383A67" w:rsidRDefault="00164F72" w14:paraId="5576FF68" w14:textId="77777777">
      <w:pPr>
        <w:pStyle w:val="ListParagraph"/>
        <w:numPr>
          <w:ilvl w:val="2"/>
          <w:numId w:val="16"/>
        </w:numPr>
        <w:tabs>
          <w:tab w:val="left" w:pos="1781"/>
          <w:tab w:val="left" w:pos="1782"/>
        </w:tabs>
        <w:spacing w:line="293" w:lineRule="exact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identifikasi operasi (mengacu pada tanggung-jawab kelas), termasuk</w:t>
      </w:r>
      <w:r w:rsidRPr="00DD4038">
        <w:rPr>
          <w:i/>
          <w:spacing w:val="-2"/>
          <w:sz w:val="24"/>
          <w:lang w:val="id-ID"/>
        </w:rPr>
        <w:t xml:space="preserve"> </w:t>
      </w:r>
      <w:r w:rsidRPr="00DD4038">
        <w:rPr>
          <w:i/>
          <w:sz w:val="24"/>
          <w:lang w:val="id-ID"/>
        </w:rPr>
        <w:t>visibility-nya</w:t>
      </w:r>
    </w:p>
    <w:p w:rsidRPr="00DD4038" w:rsidR="00383A67" w:rsidRDefault="00164F72" w14:paraId="51312DAB" w14:textId="77777777">
      <w:pPr>
        <w:pStyle w:val="ListParagraph"/>
        <w:numPr>
          <w:ilvl w:val="2"/>
          <w:numId w:val="16"/>
        </w:numPr>
        <w:tabs>
          <w:tab w:val="left" w:pos="1781"/>
          <w:tab w:val="left" w:pos="1782"/>
        </w:tabs>
        <w:spacing w:line="293" w:lineRule="exact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identifikasi atribut, termasuk</w:t>
      </w:r>
      <w:r w:rsidRPr="00DD4038">
        <w:rPr>
          <w:i/>
          <w:spacing w:val="-4"/>
          <w:sz w:val="24"/>
          <w:lang w:val="id-ID"/>
        </w:rPr>
        <w:t xml:space="preserve"> </w:t>
      </w:r>
      <w:r w:rsidRPr="00DD4038">
        <w:rPr>
          <w:i/>
          <w:sz w:val="24"/>
          <w:lang w:val="id-ID"/>
        </w:rPr>
        <w:t>visibility-nya</w:t>
      </w:r>
    </w:p>
    <w:p w:rsidRPr="00DD4038" w:rsidR="00383A67" w:rsidRDefault="00383A67" w14:paraId="66B1E0BF" w14:textId="77777777">
      <w:pPr>
        <w:spacing w:line="293" w:lineRule="exact"/>
        <w:rPr>
          <w:sz w:val="24"/>
          <w:lang w:val="id-ID"/>
        </w:rPr>
        <w:sectPr w:rsidRPr="00DD4038" w:rsidR="00383A67">
          <w:pgSz w:w="11910" w:h="16850" w:orient="portrait"/>
          <w:pgMar w:top="1140" w:right="60" w:bottom="1700" w:left="640" w:header="0" w:footer="1514" w:gutter="0"/>
          <w:cols w:space="720"/>
        </w:sectPr>
      </w:pPr>
    </w:p>
    <w:p w:rsidRPr="00DD4038" w:rsidR="00383A67" w:rsidRDefault="00164F72" w14:paraId="5107E13E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spacing w:before="71"/>
        <w:rPr>
          <w:lang w:val="id-ID"/>
        </w:rPr>
      </w:pPr>
      <w:bookmarkStart w:name="_TOC_250026" w:id="26"/>
      <w:r w:rsidRPr="00DD4038">
        <w:rPr>
          <w:lang w:val="id-ID"/>
        </w:rPr>
        <w:lastRenderedPageBreak/>
        <w:t>Kelas &lt;CLS-01 /</w:t>
      </w:r>
      <w:r w:rsidRPr="00DD4038">
        <w:rPr>
          <w:spacing w:val="-1"/>
          <w:lang w:val="id-ID"/>
        </w:rPr>
        <w:t xml:space="preserve"> </w:t>
      </w:r>
      <w:bookmarkEnd w:id="26"/>
      <w:r w:rsidRPr="00DD4038">
        <w:rPr>
          <w:lang w:val="id-ID"/>
        </w:rPr>
        <w:t>DB_Order&gt;</w:t>
      </w:r>
    </w:p>
    <w:p w:rsidRPr="00DD4038" w:rsidR="00383A67" w:rsidRDefault="00383A67" w14:paraId="3658E9E8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44"/>
        <w:gridCol w:w="2357"/>
        <w:gridCol w:w="2463"/>
      </w:tblGrid>
      <w:tr w:rsidRPr="00DD4038" w:rsidR="00383A67" w14:paraId="47509EB0" w14:textId="77777777">
        <w:trPr>
          <w:trHeight w:val="554"/>
        </w:trPr>
        <w:tc>
          <w:tcPr>
            <w:tcW w:w="4244" w:type="dxa"/>
          </w:tcPr>
          <w:p w:rsidRPr="00DD4038" w:rsidR="00383A67" w:rsidRDefault="00164F72" w14:paraId="0C122FB8" w14:textId="77777777">
            <w:pPr>
              <w:pStyle w:val="TableParagraph"/>
              <w:spacing w:before="1" w:line="240" w:lineRule="auto"/>
              <w:ind w:left="1403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357" w:type="dxa"/>
          </w:tcPr>
          <w:p w:rsidRPr="00DD4038" w:rsidR="00383A67" w:rsidRDefault="00164F72" w14:paraId="30BD4F6E" w14:textId="77777777">
            <w:pPr>
              <w:pStyle w:val="TableParagraph"/>
              <w:spacing w:before="1" w:line="270" w:lineRule="atLeast"/>
              <w:ind w:left="359" w:right="336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2463" w:type="dxa"/>
          </w:tcPr>
          <w:p w:rsidRPr="00DD4038" w:rsidR="00383A67" w:rsidRDefault="00164F72" w14:paraId="699D0188" w14:textId="77777777">
            <w:pPr>
              <w:pStyle w:val="TableParagraph"/>
              <w:spacing w:before="1" w:line="240" w:lineRule="auto"/>
              <w:ind w:left="647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0FCD2CBD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7AE4AF6F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firstName(firstName:string)</w:t>
            </w:r>
          </w:p>
        </w:tc>
        <w:tc>
          <w:tcPr>
            <w:tcW w:w="2357" w:type="dxa"/>
          </w:tcPr>
          <w:p w:rsidRPr="00DD4038" w:rsidR="00383A67" w:rsidRDefault="00164F72" w14:paraId="322B2BF0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3D415E58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si first name</w:t>
            </w:r>
          </w:p>
        </w:tc>
      </w:tr>
      <w:tr w:rsidRPr="00DD4038" w:rsidR="00383A67" w14:paraId="4EB22191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4D3A0F2C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lastName(lastName:string)</w:t>
            </w:r>
          </w:p>
        </w:tc>
        <w:tc>
          <w:tcPr>
            <w:tcW w:w="2357" w:type="dxa"/>
          </w:tcPr>
          <w:p w:rsidRPr="00DD4038" w:rsidR="00383A67" w:rsidRDefault="00164F72" w14:paraId="4764F3E2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06ED0A55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si last name</w:t>
            </w:r>
          </w:p>
        </w:tc>
      </w:tr>
      <w:tr w:rsidRPr="00DD4038" w:rsidR="00383A67" w14:paraId="4782AFE6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22BE847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phoneNumber(phoneNumbr:string)</w:t>
            </w:r>
          </w:p>
        </w:tc>
        <w:tc>
          <w:tcPr>
            <w:tcW w:w="2357" w:type="dxa"/>
          </w:tcPr>
          <w:p w:rsidRPr="00DD4038" w:rsidR="00383A67" w:rsidRDefault="00164F72" w14:paraId="01ED1D22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0083488B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si phone number</w:t>
            </w:r>
          </w:p>
        </w:tc>
      </w:tr>
      <w:tr w:rsidRPr="00DD4038" w:rsidR="00383A67" w14:paraId="735F3CB9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7BA2EC4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address(address:string)</w:t>
            </w:r>
          </w:p>
        </w:tc>
        <w:tc>
          <w:tcPr>
            <w:tcW w:w="2357" w:type="dxa"/>
          </w:tcPr>
          <w:p w:rsidRPr="00DD4038" w:rsidR="00383A67" w:rsidRDefault="00164F72" w14:paraId="344E6151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3DF822E3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si address</w:t>
            </w:r>
          </w:p>
        </w:tc>
      </w:tr>
      <w:tr w:rsidRPr="00DD4038" w:rsidR="00383A67" w14:paraId="16D0B50B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27A9726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createPassword(createPassword:string)</w:t>
            </w:r>
          </w:p>
        </w:tc>
        <w:tc>
          <w:tcPr>
            <w:tcW w:w="2357" w:type="dxa"/>
          </w:tcPr>
          <w:p w:rsidRPr="00DD4038" w:rsidR="00383A67" w:rsidRDefault="00164F72" w14:paraId="2A95BFBE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4DE9A0F5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mbuat password</w:t>
            </w:r>
          </w:p>
        </w:tc>
      </w:tr>
      <w:tr w:rsidRPr="00DD4038" w:rsidR="00383A67" w14:paraId="720AB3B4" w14:textId="77777777">
        <w:trPr>
          <w:trHeight w:val="554"/>
        </w:trPr>
        <w:tc>
          <w:tcPr>
            <w:tcW w:w="4244" w:type="dxa"/>
          </w:tcPr>
          <w:p w:rsidRPr="00DD4038" w:rsidR="00383A67" w:rsidRDefault="00164F72" w14:paraId="5FBE18E6" w14:textId="77777777">
            <w:pPr>
              <w:pStyle w:val="TableParagraph"/>
              <w:spacing w:before="1" w:line="240" w:lineRule="auto"/>
              <w:ind w:left="1418" w:right="1409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357" w:type="dxa"/>
          </w:tcPr>
          <w:p w:rsidRPr="00DD4038" w:rsidR="00383A67" w:rsidRDefault="00164F72" w14:paraId="1ACE0859" w14:textId="77777777">
            <w:pPr>
              <w:pStyle w:val="TableParagraph"/>
              <w:spacing w:before="1" w:line="270" w:lineRule="atLeast"/>
              <w:ind w:left="359" w:right="336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2463" w:type="dxa"/>
          </w:tcPr>
          <w:p w:rsidRPr="00DD4038" w:rsidR="00383A67" w:rsidRDefault="00164F72" w14:paraId="6D22FB2C" w14:textId="77777777">
            <w:pPr>
              <w:pStyle w:val="TableParagraph"/>
              <w:spacing w:before="1" w:line="240" w:lineRule="auto"/>
              <w:ind w:left="988" w:right="985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457D3B0A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1F9CEFD0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irstName</w:t>
            </w:r>
          </w:p>
        </w:tc>
        <w:tc>
          <w:tcPr>
            <w:tcW w:w="2357" w:type="dxa"/>
          </w:tcPr>
          <w:p w:rsidRPr="00DD4038" w:rsidR="00383A67" w:rsidRDefault="00164F72" w14:paraId="62A8B5EF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7D587494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text input</w:t>
            </w:r>
          </w:p>
        </w:tc>
      </w:tr>
      <w:tr w:rsidRPr="00DD4038" w:rsidR="00383A67" w14:paraId="59A9E375" w14:textId="77777777">
        <w:trPr>
          <w:trHeight w:val="276"/>
        </w:trPr>
        <w:tc>
          <w:tcPr>
            <w:tcW w:w="4244" w:type="dxa"/>
          </w:tcPr>
          <w:p w:rsidRPr="00DD4038" w:rsidR="00383A67" w:rsidRDefault="00164F72" w14:paraId="704ED06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stName</w:t>
            </w:r>
          </w:p>
        </w:tc>
        <w:tc>
          <w:tcPr>
            <w:tcW w:w="2357" w:type="dxa"/>
          </w:tcPr>
          <w:p w:rsidRPr="00DD4038" w:rsidR="00383A67" w:rsidRDefault="00164F72" w14:paraId="1A9E4DEC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4620214A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text input</w:t>
            </w:r>
          </w:p>
        </w:tc>
      </w:tr>
      <w:tr w:rsidRPr="00DD4038" w:rsidR="00383A67" w14:paraId="1241902F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6587D598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honeNumber</w:t>
            </w:r>
          </w:p>
        </w:tc>
        <w:tc>
          <w:tcPr>
            <w:tcW w:w="2357" w:type="dxa"/>
          </w:tcPr>
          <w:p w:rsidRPr="00DD4038" w:rsidR="00383A67" w:rsidRDefault="00164F72" w14:paraId="271A1D1C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2FDB7C70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text input</w:t>
            </w:r>
          </w:p>
        </w:tc>
      </w:tr>
      <w:tr w:rsidRPr="00DD4038" w:rsidR="00383A67" w14:paraId="35176378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7845171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Address</w:t>
            </w:r>
          </w:p>
        </w:tc>
        <w:tc>
          <w:tcPr>
            <w:tcW w:w="2357" w:type="dxa"/>
          </w:tcPr>
          <w:p w:rsidRPr="00DD4038" w:rsidR="00383A67" w:rsidRDefault="00164F72" w14:paraId="0D93BA28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77593A1D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text field</w:t>
            </w:r>
          </w:p>
        </w:tc>
      </w:tr>
      <w:tr w:rsidRPr="00DD4038" w:rsidR="00383A67" w14:paraId="562B839C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5D4FD306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eMail</w:t>
            </w:r>
          </w:p>
        </w:tc>
        <w:tc>
          <w:tcPr>
            <w:tcW w:w="2357" w:type="dxa"/>
          </w:tcPr>
          <w:p w:rsidRPr="00DD4038" w:rsidR="00383A67" w:rsidRDefault="00164F72" w14:paraId="5A5F849D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1D6F6968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text input</w:t>
            </w:r>
          </w:p>
        </w:tc>
      </w:tr>
      <w:tr w:rsidRPr="00DD4038" w:rsidR="00383A67" w14:paraId="6D75A4BE" w14:textId="77777777">
        <w:trPr>
          <w:trHeight w:val="278"/>
        </w:trPr>
        <w:tc>
          <w:tcPr>
            <w:tcW w:w="4244" w:type="dxa"/>
          </w:tcPr>
          <w:p w:rsidRPr="00DD4038" w:rsidR="00383A67" w:rsidRDefault="00164F72" w14:paraId="5E64E6CA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reatePassword</w:t>
            </w:r>
          </w:p>
        </w:tc>
        <w:tc>
          <w:tcPr>
            <w:tcW w:w="2357" w:type="dxa"/>
          </w:tcPr>
          <w:p w:rsidRPr="00DD4038" w:rsidR="00383A67" w:rsidRDefault="00164F72" w14:paraId="5FF6BB88" w14:textId="77777777">
            <w:pPr>
              <w:pStyle w:val="TableParagraph"/>
              <w:spacing w:before="1" w:line="257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17853CAE" w14:textId="77777777">
            <w:pPr>
              <w:pStyle w:val="TableParagraph"/>
              <w:spacing w:before="1" w:line="257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text input</w:t>
            </w:r>
          </w:p>
        </w:tc>
      </w:tr>
      <w:tr w:rsidRPr="00DD4038" w:rsidR="00383A67" w14:paraId="25070A35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553DFC7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enterPassword</w:t>
            </w:r>
          </w:p>
        </w:tc>
        <w:tc>
          <w:tcPr>
            <w:tcW w:w="2357" w:type="dxa"/>
          </w:tcPr>
          <w:p w:rsidRPr="00DD4038" w:rsidR="00383A67" w:rsidRDefault="00164F72" w14:paraId="460A58C9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15FCF9C7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-text input</w:t>
            </w:r>
          </w:p>
        </w:tc>
      </w:tr>
      <w:tr w:rsidRPr="00DD4038" w:rsidR="00383A67" w14:paraId="32799A8B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1A1F4E9A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Agreement</w:t>
            </w:r>
          </w:p>
        </w:tc>
        <w:tc>
          <w:tcPr>
            <w:tcW w:w="2357" w:type="dxa"/>
          </w:tcPr>
          <w:p w:rsidRPr="00DD4038" w:rsidR="00383A67" w:rsidRDefault="00164F72" w14:paraId="3E171807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17019338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heckbox</w:t>
            </w:r>
          </w:p>
        </w:tc>
      </w:tr>
      <w:tr w:rsidRPr="00DD4038" w:rsidR="00383A67" w14:paraId="3F457C8B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7E2AA01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ignUp</w:t>
            </w:r>
          </w:p>
        </w:tc>
        <w:tc>
          <w:tcPr>
            <w:tcW w:w="2357" w:type="dxa"/>
          </w:tcPr>
          <w:p w:rsidRPr="00DD4038" w:rsidR="00383A67" w:rsidRDefault="00164F72" w14:paraId="444D354D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6102B0CC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33211AAC" w14:textId="77777777">
        <w:trPr>
          <w:trHeight w:val="275"/>
        </w:trPr>
        <w:tc>
          <w:tcPr>
            <w:tcW w:w="4244" w:type="dxa"/>
          </w:tcPr>
          <w:p w:rsidRPr="00DD4038" w:rsidR="00383A67" w:rsidRDefault="00164F72" w14:paraId="67C7B2B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ancel</w:t>
            </w:r>
          </w:p>
        </w:tc>
        <w:tc>
          <w:tcPr>
            <w:tcW w:w="2357" w:type="dxa"/>
          </w:tcPr>
          <w:p w:rsidRPr="00DD4038" w:rsidR="00383A67" w:rsidRDefault="00164F72" w14:paraId="731F141A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2463" w:type="dxa"/>
          </w:tcPr>
          <w:p w:rsidRPr="00DD4038" w:rsidR="00383A67" w:rsidRDefault="00164F72" w14:paraId="0A53278E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</w:tbl>
    <w:p w:rsidRPr="00DD4038" w:rsidR="00383A67" w:rsidRDefault="00383A67" w14:paraId="18091925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3016600F" w14:textId="77777777">
      <w:pPr>
        <w:pStyle w:val="BodyText"/>
        <w:spacing w:before="10"/>
        <w:rPr>
          <w:b/>
          <w:sz w:val="38"/>
          <w:lang w:val="id-ID"/>
        </w:rPr>
      </w:pPr>
    </w:p>
    <w:p w:rsidRPr="00DD4038" w:rsidR="00383A67" w:rsidRDefault="00164F72" w14:paraId="656FDB17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rPr>
          <w:lang w:val="id-ID"/>
        </w:rPr>
      </w:pPr>
      <w:bookmarkStart w:name="_TOC_250025" w:id="27"/>
      <w:bookmarkEnd w:id="27"/>
      <w:r w:rsidRPr="00DD4038">
        <w:rPr>
          <w:lang w:val="id-ID"/>
        </w:rPr>
        <w:t>Kelas &lt;CLS-02 / Registrasi Controller&gt;</w:t>
      </w:r>
    </w:p>
    <w:p w:rsidRPr="00DD4038" w:rsidR="00383A67" w:rsidRDefault="00383A67" w14:paraId="0F34F1AD" w14:textId="77777777">
      <w:pPr>
        <w:pStyle w:val="BodyText"/>
        <w:spacing w:before="3" w:after="1"/>
        <w:rPr>
          <w:b/>
          <w:sz w:val="29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6"/>
        <w:gridCol w:w="2996"/>
        <w:gridCol w:w="3013"/>
      </w:tblGrid>
      <w:tr w:rsidRPr="00DD4038" w:rsidR="00383A67" w14:paraId="426BA316" w14:textId="77777777">
        <w:trPr>
          <w:trHeight w:val="551"/>
        </w:trPr>
        <w:tc>
          <w:tcPr>
            <w:tcW w:w="3056" w:type="dxa"/>
          </w:tcPr>
          <w:p w:rsidRPr="00DD4038" w:rsidR="00383A67" w:rsidRDefault="00164F72" w14:paraId="7D283809" w14:textId="77777777">
            <w:pPr>
              <w:pStyle w:val="TableParagraph"/>
              <w:spacing w:line="275" w:lineRule="exact"/>
              <w:ind w:left="0" w:right="799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96" w:type="dxa"/>
          </w:tcPr>
          <w:p w:rsidRPr="00DD4038" w:rsidR="00383A67" w:rsidRDefault="00164F72" w14:paraId="0AFAA856" w14:textId="77777777">
            <w:pPr>
              <w:pStyle w:val="TableParagraph"/>
              <w:spacing w:before="2" w:line="276" w:lineRule="exact"/>
              <w:ind w:left="678" w:right="656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3" w:type="dxa"/>
          </w:tcPr>
          <w:p w:rsidRPr="00DD4038" w:rsidR="00383A67" w:rsidRDefault="00164F72" w14:paraId="4D18907B" w14:textId="77777777">
            <w:pPr>
              <w:pStyle w:val="TableParagraph"/>
              <w:spacing w:line="275" w:lineRule="exact"/>
              <w:ind w:left="925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2EE05D20" w14:textId="77777777">
        <w:trPr>
          <w:trHeight w:val="549"/>
        </w:trPr>
        <w:tc>
          <w:tcPr>
            <w:tcW w:w="3056" w:type="dxa"/>
          </w:tcPr>
          <w:p w:rsidRPr="00DD4038" w:rsidR="00383A67" w:rsidRDefault="00164F72" w14:paraId="365C6C1E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Controller()</w:t>
            </w:r>
          </w:p>
        </w:tc>
        <w:tc>
          <w:tcPr>
            <w:tcW w:w="2996" w:type="dxa"/>
          </w:tcPr>
          <w:p w:rsidRPr="00DD4038" w:rsidR="00383A67" w:rsidRDefault="00164F72" w14:paraId="12AC8EAC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00EA12D0" w14:textId="77777777">
            <w:pPr>
              <w:pStyle w:val="TableParagraph"/>
              <w:spacing w:line="276" w:lineRule="exact"/>
              <w:ind w:right="35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manggil fungsi dari sistem registrasi</w:t>
            </w:r>
          </w:p>
        </w:tc>
      </w:tr>
      <w:tr w:rsidRPr="00DD4038" w:rsidR="00383A67" w14:paraId="47614058" w14:textId="77777777">
        <w:trPr>
          <w:trHeight w:val="550"/>
        </w:trPr>
        <w:tc>
          <w:tcPr>
            <w:tcW w:w="3056" w:type="dxa"/>
          </w:tcPr>
          <w:p w:rsidRPr="00DD4038" w:rsidR="00383A67" w:rsidRDefault="00164F72" w14:paraId="70616ADE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firstName()</w:t>
            </w:r>
          </w:p>
        </w:tc>
        <w:tc>
          <w:tcPr>
            <w:tcW w:w="2996" w:type="dxa"/>
          </w:tcPr>
          <w:p w:rsidRPr="00DD4038" w:rsidR="00383A67" w:rsidRDefault="00164F72" w14:paraId="644DAE9C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133084BF" w14:textId="77777777">
            <w:pPr>
              <w:pStyle w:val="TableParagraph"/>
              <w:spacing w:before="2" w:line="276" w:lineRule="exact"/>
              <w:ind w:right="35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ndapatkan nama depan dari user</w:t>
            </w:r>
          </w:p>
        </w:tc>
      </w:tr>
      <w:tr w:rsidRPr="00DD4038" w:rsidR="00383A67" w14:paraId="6B76F285" w14:textId="77777777">
        <w:trPr>
          <w:trHeight w:val="548"/>
        </w:trPr>
        <w:tc>
          <w:tcPr>
            <w:tcW w:w="3056" w:type="dxa"/>
          </w:tcPr>
          <w:p w:rsidRPr="00DD4038" w:rsidR="00383A67" w:rsidRDefault="00164F72" w14:paraId="78EE4935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lastName()</w:t>
            </w:r>
          </w:p>
        </w:tc>
        <w:tc>
          <w:tcPr>
            <w:tcW w:w="2996" w:type="dxa"/>
          </w:tcPr>
          <w:p w:rsidRPr="00DD4038" w:rsidR="00383A67" w:rsidRDefault="00164F72" w14:paraId="687B5CE7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5FA8046D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ndapatkan nama</w:t>
            </w:r>
          </w:p>
          <w:p w:rsidRPr="00DD4038" w:rsidR="00383A67" w:rsidRDefault="00164F72" w14:paraId="4BBEA2C3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akhir dari user</w:t>
            </w:r>
          </w:p>
        </w:tc>
      </w:tr>
      <w:tr w:rsidRPr="00DD4038" w:rsidR="00383A67" w14:paraId="77672988" w14:textId="77777777">
        <w:trPr>
          <w:trHeight w:val="552"/>
        </w:trPr>
        <w:tc>
          <w:tcPr>
            <w:tcW w:w="3056" w:type="dxa"/>
          </w:tcPr>
          <w:p w:rsidRPr="00DD4038" w:rsidR="00383A67" w:rsidRDefault="00164F72" w14:paraId="4D42D6CB" w14:textId="77777777">
            <w:pPr>
              <w:pStyle w:val="TableParagraph"/>
              <w:spacing w:line="276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phoneNumber()</w:t>
            </w:r>
          </w:p>
        </w:tc>
        <w:tc>
          <w:tcPr>
            <w:tcW w:w="2996" w:type="dxa"/>
          </w:tcPr>
          <w:p w:rsidRPr="00DD4038" w:rsidR="00383A67" w:rsidRDefault="00164F72" w14:paraId="18371AF7" w14:textId="77777777">
            <w:pPr>
              <w:pStyle w:val="TableParagraph"/>
              <w:spacing w:line="276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15123AD1" w14:textId="77777777">
            <w:pPr>
              <w:pStyle w:val="TableParagraph"/>
              <w:spacing w:before="3" w:line="276" w:lineRule="exact"/>
              <w:ind w:right="26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ndapatkan nomer handphone dari user</w:t>
            </w:r>
          </w:p>
        </w:tc>
      </w:tr>
      <w:tr w:rsidRPr="00DD4038" w:rsidR="00383A67" w14:paraId="1CA982CC" w14:textId="77777777">
        <w:trPr>
          <w:trHeight w:val="548"/>
        </w:trPr>
        <w:tc>
          <w:tcPr>
            <w:tcW w:w="3056" w:type="dxa"/>
          </w:tcPr>
          <w:p w:rsidRPr="00DD4038" w:rsidR="00383A67" w:rsidRDefault="00164F72" w14:paraId="4BB13CCB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address()</w:t>
            </w:r>
          </w:p>
        </w:tc>
        <w:tc>
          <w:tcPr>
            <w:tcW w:w="2996" w:type="dxa"/>
          </w:tcPr>
          <w:p w:rsidRPr="00DD4038" w:rsidR="00383A67" w:rsidRDefault="00164F72" w14:paraId="69761148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7181F9AE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ndapatkan alamat</w:t>
            </w:r>
          </w:p>
          <w:p w:rsidRPr="00DD4038" w:rsidR="00383A67" w:rsidRDefault="00164F72" w14:paraId="22547216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ari user</w:t>
            </w:r>
          </w:p>
        </w:tc>
      </w:tr>
      <w:tr w:rsidRPr="00DD4038" w:rsidR="00383A67" w14:paraId="1B6F0C64" w14:textId="77777777">
        <w:trPr>
          <w:trHeight w:val="551"/>
        </w:trPr>
        <w:tc>
          <w:tcPr>
            <w:tcW w:w="3056" w:type="dxa"/>
          </w:tcPr>
          <w:p w:rsidRPr="00DD4038" w:rsidR="00383A67" w:rsidRDefault="00164F72" w14:paraId="2E0B868E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eMail()</w:t>
            </w:r>
          </w:p>
        </w:tc>
        <w:tc>
          <w:tcPr>
            <w:tcW w:w="2996" w:type="dxa"/>
          </w:tcPr>
          <w:p w:rsidRPr="00DD4038" w:rsidR="00383A67" w:rsidRDefault="00164F72" w14:paraId="0B35C324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288BEF7B" w14:textId="77777777">
            <w:pPr>
              <w:pStyle w:val="TableParagraph"/>
              <w:spacing w:before="2" w:line="276" w:lineRule="exact"/>
              <w:ind w:right="23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ndapatkan alamat email dari user</w:t>
            </w:r>
          </w:p>
        </w:tc>
      </w:tr>
      <w:tr w:rsidRPr="00DD4038" w:rsidR="00383A67" w14:paraId="42F2C08F" w14:textId="77777777">
        <w:trPr>
          <w:trHeight w:val="549"/>
        </w:trPr>
        <w:tc>
          <w:tcPr>
            <w:tcW w:w="3056" w:type="dxa"/>
          </w:tcPr>
          <w:p w:rsidRPr="00DD4038" w:rsidR="00383A67" w:rsidRDefault="00164F72" w14:paraId="0E3B0F7B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createPassword()</w:t>
            </w:r>
          </w:p>
        </w:tc>
        <w:tc>
          <w:tcPr>
            <w:tcW w:w="2996" w:type="dxa"/>
          </w:tcPr>
          <w:p w:rsidRPr="00DD4038" w:rsidR="00383A67" w:rsidRDefault="00164F72" w14:paraId="0ACD892D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0A142C43" w14:textId="77777777">
            <w:pPr>
              <w:pStyle w:val="TableParagraph"/>
              <w:spacing w:line="276" w:lineRule="exact"/>
              <w:ind w:right="11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nyimpan password inputan dari user</w:t>
            </w:r>
          </w:p>
        </w:tc>
      </w:tr>
      <w:tr w:rsidRPr="00DD4038" w:rsidR="00383A67" w14:paraId="57CF66F6" w14:textId="77777777">
        <w:trPr>
          <w:trHeight w:val="548"/>
        </w:trPr>
        <w:tc>
          <w:tcPr>
            <w:tcW w:w="3056" w:type="dxa"/>
          </w:tcPr>
          <w:p w:rsidRPr="00DD4038" w:rsidR="00383A67" w:rsidRDefault="00164F72" w14:paraId="75D20CF5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irectToHome()</w:t>
            </w:r>
          </w:p>
        </w:tc>
        <w:tc>
          <w:tcPr>
            <w:tcW w:w="2996" w:type="dxa"/>
          </w:tcPr>
          <w:p w:rsidRPr="00DD4038" w:rsidR="00383A67" w:rsidRDefault="00164F72" w14:paraId="1647F922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622D5701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nunju ke halaman</w:t>
            </w:r>
          </w:p>
          <w:p w:rsidRPr="00DD4038" w:rsidR="00383A67" w:rsidRDefault="00164F72" w14:paraId="006FB069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tama</w:t>
            </w:r>
          </w:p>
        </w:tc>
      </w:tr>
      <w:tr w:rsidRPr="00DD4038" w:rsidR="00383A67" w14:paraId="5D2213F0" w14:textId="77777777">
        <w:trPr>
          <w:trHeight w:val="278"/>
        </w:trPr>
        <w:tc>
          <w:tcPr>
            <w:tcW w:w="3056" w:type="dxa"/>
          </w:tcPr>
          <w:p w:rsidRPr="00DD4038" w:rsidR="00383A67" w:rsidRDefault="00383A67" w14:paraId="4AADDBC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0AD4987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3" w:type="dxa"/>
          </w:tcPr>
          <w:p w:rsidRPr="00DD4038" w:rsidR="00383A67" w:rsidRDefault="00383A67" w14:paraId="18E9D1C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0261DF3E" w14:textId="77777777">
        <w:trPr>
          <w:trHeight w:val="275"/>
        </w:trPr>
        <w:tc>
          <w:tcPr>
            <w:tcW w:w="3056" w:type="dxa"/>
          </w:tcPr>
          <w:p w:rsidRPr="00DD4038" w:rsidR="00383A67" w:rsidRDefault="00383A67" w14:paraId="7F63CB0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3271D55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3" w:type="dxa"/>
          </w:tcPr>
          <w:p w:rsidRPr="00DD4038" w:rsidR="00383A67" w:rsidRDefault="00383A67" w14:paraId="5413459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326B599E" w14:textId="77777777">
        <w:trPr>
          <w:trHeight w:val="551"/>
        </w:trPr>
        <w:tc>
          <w:tcPr>
            <w:tcW w:w="3056" w:type="dxa"/>
          </w:tcPr>
          <w:p w:rsidRPr="00DD4038" w:rsidR="00383A67" w:rsidRDefault="00164F72" w14:paraId="7FBE0D22" w14:textId="77777777">
            <w:pPr>
              <w:pStyle w:val="TableParagraph"/>
              <w:spacing w:line="275" w:lineRule="exact"/>
              <w:ind w:left="0" w:right="832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96" w:type="dxa"/>
          </w:tcPr>
          <w:p w:rsidRPr="00DD4038" w:rsidR="00383A67" w:rsidRDefault="00164F72" w14:paraId="390AD9B9" w14:textId="77777777">
            <w:pPr>
              <w:pStyle w:val="TableParagraph"/>
              <w:spacing w:before="2" w:line="276" w:lineRule="exact"/>
              <w:ind w:left="678" w:right="656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3" w:type="dxa"/>
          </w:tcPr>
          <w:p w:rsidRPr="00DD4038" w:rsidR="00383A67" w:rsidRDefault="00164F72" w14:paraId="704F6F3D" w14:textId="77777777">
            <w:pPr>
              <w:pStyle w:val="TableParagraph"/>
              <w:spacing w:line="275" w:lineRule="exact"/>
              <w:ind w:left="1263" w:right="1256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1861CF8A" w14:textId="77777777">
        <w:trPr>
          <w:trHeight w:val="273"/>
        </w:trPr>
        <w:tc>
          <w:tcPr>
            <w:tcW w:w="3056" w:type="dxa"/>
          </w:tcPr>
          <w:p w:rsidRPr="00DD4038" w:rsidR="00383A67" w:rsidRDefault="00164F72" w14:paraId="5B59CFF3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</w:t>
            </w:r>
          </w:p>
        </w:tc>
        <w:tc>
          <w:tcPr>
            <w:tcW w:w="2996" w:type="dxa"/>
          </w:tcPr>
          <w:p w:rsidRPr="00DD4038" w:rsidR="00383A67" w:rsidRDefault="00164F72" w14:paraId="1F8B770B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4462ABB3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odel</w:t>
            </w:r>
          </w:p>
        </w:tc>
      </w:tr>
      <w:tr w:rsidRPr="00DD4038" w:rsidR="00383A67" w14:paraId="60C109C3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7B63AEF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View</w:t>
            </w:r>
          </w:p>
        </w:tc>
        <w:tc>
          <w:tcPr>
            <w:tcW w:w="2996" w:type="dxa"/>
          </w:tcPr>
          <w:p w:rsidRPr="00DD4038" w:rsidR="00383A67" w:rsidRDefault="00164F72" w14:paraId="3A3CC8D2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48F10105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</w:t>
            </w:r>
          </w:p>
        </w:tc>
      </w:tr>
    </w:tbl>
    <w:p w:rsidRPr="00DD4038" w:rsidR="00383A67" w:rsidRDefault="00383A67" w14:paraId="68A05BB9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6"/>
        <w:gridCol w:w="2996"/>
        <w:gridCol w:w="3013"/>
      </w:tblGrid>
      <w:tr w:rsidRPr="00DD4038" w:rsidR="00383A67" w14:paraId="113333A1" w14:textId="77777777">
        <w:trPr>
          <w:trHeight w:val="277"/>
        </w:trPr>
        <w:tc>
          <w:tcPr>
            <w:tcW w:w="3056" w:type="dxa"/>
          </w:tcPr>
          <w:p w:rsidRPr="00DD4038" w:rsidR="00383A67" w:rsidRDefault="00383A67" w14:paraId="6AEBB8E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7021309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3" w:type="dxa"/>
          </w:tcPr>
          <w:p w:rsidRPr="00DD4038" w:rsidR="00383A67" w:rsidRDefault="00383A67" w14:paraId="4451CD0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04FD2C16" w14:textId="77777777">
        <w:trPr>
          <w:trHeight w:val="275"/>
        </w:trPr>
        <w:tc>
          <w:tcPr>
            <w:tcW w:w="3056" w:type="dxa"/>
          </w:tcPr>
          <w:p w:rsidRPr="00DD4038" w:rsidR="00383A67" w:rsidRDefault="00383A67" w14:paraId="74504FC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48123AA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3" w:type="dxa"/>
          </w:tcPr>
          <w:p w:rsidRPr="00DD4038" w:rsidR="00383A67" w:rsidRDefault="00383A67" w14:paraId="7E61B22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536639D9" w14:textId="77777777">
        <w:trPr>
          <w:trHeight w:val="275"/>
        </w:trPr>
        <w:tc>
          <w:tcPr>
            <w:tcW w:w="3056" w:type="dxa"/>
          </w:tcPr>
          <w:p w:rsidRPr="00DD4038" w:rsidR="00383A67" w:rsidRDefault="00383A67" w14:paraId="7F910342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7936EED0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3" w:type="dxa"/>
          </w:tcPr>
          <w:p w:rsidRPr="00DD4038" w:rsidR="00383A67" w:rsidRDefault="00383A67" w14:paraId="4B749AD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13C615B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13B1BAA" w14:textId="77777777">
      <w:pPr>
        <w:pStyle w:val="BodyText"/>
        <w:spacing w:before="3"/>
        <w:rPr>
          <w:b/>
          <w:sz w:val="16"/>
          <w:lang w:val="id-ID"/>
        </w:rPr>
      </w:pPr>
    </w:p>
    <w:p w:rsidRPr="00DD4038" w:rsidR="00383A67" w:rsidRDefault="00164F72" w14:paraId="43A125F8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spacing w:before="90"/>
        <w:rPr>
          <w:lang w:val="id-ID"/>
        </w:rPr>
      </w:pPr>
      <w:bookmarkStart w:name="_TOC_250024" w:id="28"/>
      <w:r w:rsidRPr="00DD4038">
        <w:rPr>
          <w:lang w:val="id-ID"/>
        </w:rPr>
        <w:t>Kelas &lt;CLS-03 / Registrasi View</w:t>
      </w:r>
      <w:r w:rsidRPr="00DD4038">
        <w:rPr>
          <w:spacing w:val="1"/>
          <w:lang w:val="id-ID"/>
        </w:rPr>
        <w:t xml:space="preserve"> </w:t>
      </w:r>
      <w:bookmarkEnd w:id="28"/>
      <w:r w:rsidRPr="00DD4038">
        <w:rPr>
          <w:lang w:val="id-ID"/>
        </w:rPr>
        <w:t>&gt;</w:t>
      </w:r>
    </w:p>
    <w:p w:rsidRPr="00DD4038" w:rsidR="00383A67" w:rsidRDefault="00383A67" w14:paraId="183A7370" w14:textId="77777777">
      <w:pPr>
        <w:pStyle w:val="BodyText"/>
        <w:spacing w:before="3"/>
        <w:rPr>
          <w:b/>
          <w:sz w:val="29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3"/>
        <w:gridCol w:w="2995"/>
        <w:gridCol w:w="3014"/>
      </w:tblGrid>
      <w:tr w:rsidRPr="00DD4038" w:rsidR="00383A67" w14:paraId="65E91B70" w14:textId="77777777">
        <w:trPr>
          <w:trHeight w:val="551"/>
        </w:trPr>
        <w:tc>
          <w:tcPr>
            <w:tcW w:w="3053" w:type="dxa"/>
          </w:tcPr>
          <w:p w:rsidRPr="00DD4038" w:rsidR="00383A67" w:rsidRDefault="00164F72" w14:paraId="156B4916" w14:textId="77777777">
            <w:pPr>
              <w:pStyle w:val="TableParagraph"/>
              <w:spacing w:line="275" w:lineRule="exact"/>
              <w:ind w:left="0" w:right="798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95" w:type="dxa"/>
          </w:tcPr>
          <w:p w:rsidRPr="00DD4038" w:rsidR="00383A67" w:rsidRDefault="00164F72" w14:paraId="4FDF89B6" w14:textId="77777777">
            <w:pPr>
              <w:pStyle w:val="TableParagraph"/>
              <w:spacing w:before="2" w:line="276" w:lineRule="exact"/>
              <w:ind w:left="681" w:right="654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7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4" w:type="dxa"/>
          </w:tcPr>
          <w:p w:rsidRPr="00DD4038" w:rsidR="00383A67" w:rsidRDefault="00164F72" w14:paraId="4DB2F836" w14:textId="77777777">
            <w:pPr>
              <w:pStyle w:val="TableParagraph"/>
              <w:spacing w:line="275" w:lineRule="exact"/>
              <w:ind w:left="927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2E4D02C7" w14:textId="77777777">
        <w:trPr>
          <w:trHeight w:val="549"/>
        </w:trPr>
        <w:tc>
          <w:tcPr>
            <w:tcW w:w="3053" w:type="dxa"/>
          </w:tcPr>
          <w:p w:rsidRPr="00DD4038" w:rsidR="00383A67" w:rsidRDefault="00164F72" w14:paraId="3ACE8023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SignUp()</w:t>
            </w:r>
          </w:p>
        </w:tc>
        <w:tc>
          <w:tcPr>
            <w:tcW w:w="2995" w:type="dxa"/>
          </w:tcPr>
          <w:p w:rsidRPr="00DD4038" w:rsidR="00383A67" w:rsidRDefault="00164F72" w14:paraId="1F16A080" w14:textId="77777777">
            <w:pPr>
              <w:pStyle w:val="TableParagraph"/>
              <w:spacing w:line="273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4" w:type="dxa"/>
          </w:tcPr>
          <w:p w:rsidRPr="00DD4038" w:rsidR="00383A67" w:rsidRDefault="00164F72" w14:paraId="4218038D" w14:textId="77777777">
            <w:pPr>
              <w:pStyle w:val="TableParagraph"/>
              <w:spacing w:line="276" w:lineRule="exact"/>
              <w:ind w:left="108" w:right="44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ombol dijalankan untuk daftar menjadi customer</w:t>
            </w:r>
          </w:p>
        </w:tc>
      </w:tr>
      <w:tr w:rsidRPr="00DD4038" w:rsidR="00383A67" w14:paraId="7158DE7C" w14:textId="77777777">
        <w:trPr>
          <w:trHeight w:val="551"/>
        </w:trPr>
        <w:tc>
          <w:tcPr>
            <w:tcW w:w="3053" w:type="dxa"/>
          </w:tcPr>
          <w:p w:rsidRPr="00DD4038" w:rsidR="00383A67" w:rsidRDefault="00164F72" w14:paraId="5B705BDE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Cancel()</w:t>
            </w:r>
          </w:p>
        </w:tc>
        <w:tc>
          <w:tcPr>
            <w:tcW w:w="2995" w:type="dxa"/>
          </w:tcPr>
          <w:p w:rsidRPr="00DD4038" w:rsidR="00383A67" w:rsidRDefault="00164F72" w14:paraId="008129BF" w14:textId="77777777">
            <w:pPr>
              <w:pStyle w:val="TableParagraph"/>
              <w:spacing w:line="275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4" w:type="dxa"/>
          </w:tcPr>
          <w:p w:rsidRPr="00DD4038" w:rsidR="00383A67" w:rsidRDefault="00164F72" w14:paraId="762B2C8C" w14:textId="77777777">
            <w:pPr>
              <w:pStyle w:val="TableParagraph"/>
              <w:spacing w:before="2" w:line="276" w:lineRule="exact"/>
              <w:ind w:left="108" w:right="39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ombol dijalankan untuk membatalkan pendaftaran</w:t>
            </w:r>
          </w:p>
        </w:tc>
      </w:tr>
      <w:tr w:rsidRPr="00DD4038" w:rsidR="00383A67" w14:paraId="4EC75AEB" w14:textId="77777777">
        <w:trPr>
          <w:trHeight w:val="549"/>
        </w:trPr>
        <w:tc>
          <w:tcPr>
            <w:tcW w:w="3053" w:type="dxa"/>
          </w:tcPr>
          <w:p w:rsidRPr="00DD4038" w:rsidR="00383A67" w:rsidRDefault="00164F72" w14:paraId="795C2884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SignUp()</w:t>
            </w:r>
          </w:p>
        </w:tc>
        <w:tc>
          <w:tcPr>
            <w:tcW w:w="2995" w:type="dxa"/>
          </w:tcPr>
          <w:p w:rsidRPr="00DD4038" w:rsidR="00383A67" w:rsidRDefault="00164F72" w14:paraId="5F8B3854" w14:textId="77777777">
            <w:pPr>
              <w:pStyle w:val="TableParagraph"/>
              <w:spacing w:line="273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4" w:type="dxa"/>
          </w:tcPr>
          <w:p w:rsidRPr="00DD4038" w:rsidR="00383A67" w:rsidRDefault="00164F72" w14:paraId="7AFCC966" w14:textId="77777777">
            <w:pPr>
              <w:pStyle w:val="TableParagraph"/>
              <w:spacing w:line="276" w:lineRule="exact"/>
              <w:ind w:left="108" w:right="46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daftar menjadi customer</w:t>
            </w:r>
          </w:p>
        </w:tc>
      </w:tr>
      <w:tr w:rsidRPr="00DD4038" w:rsidR="00383A67" w14:paraId="1AF5EDF2" w14:textId="77777777">
        <w:trPr>
          <w:trHeight w:val="272"/>
        </w:trPr>
        <w:tc>
          <w:tcPr>
            <w:tcW w:w="3053" w:type="dxa"/>
          </w:tcPr>
          <w:p w:rsidRPr="00DD4038" w:rsidR="00383A67" w:rsidRDefault="00164F72" w14:paraId="50F7D5CB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Cancel</w:t>
            </w:r>
          </w:p>
        </w:tc>
        <w:tc>
          <w:tcPr>
            <w:tcW w:w="2995" w:type="dxa"/>
          </w:tcPr>
          <w:p w:rsidRPr="00DD4038" w:rsidR="00383A67" w:rsidRDefault="00164F72" w14:paraId="4ED1A037" w14:textId="77777777">
            <w:pPr>
              <w:pStyle w:val="TableParagraph"/>
              <w:spacing w:line="253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4" w:type="dxa"/>
          </w:tcPr>
          <w:p w:rsidRPr="00DD4038" w:rsidR="00383A67" w:rsidRDefault="00164F72" w14:paraId="5AFC4528" w14:textId="77777777">
            <w:pPr>
              <w:pStyle w:val="TableParagraph"/>
              <w:spacing w:line="253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untuk membatalkan</w:t>
            </w:r>
          </w:p>
        </w:tc>
      </w:tr>
      <w:tr w:rsidRPr="00DD4038" w:rsidR="00383A67" w14:paraId="6BB05FC3" w14:textId="77777777">
        <w:trPr>
          <w:trHeight w:val="551"/>
        </w:trPr>
        <w:tc>
          <w:tcPr>
            <w:tcW w:w="3053" w:type="dxa"/>
          </w:tcPr>
          <w:p w:rsidRPr="00DD4038" w:rsidR="00383A67" w:rsidRDefault="00164F72" w14:paraId="67B60B4B" w14:textId="77777777">
            <w:pPr>
              <w:pStyle w:val="TableParagraph"/>
              <w:spacing w:line="275" w:lineRule="exact"/>
              <w:ind w:left="0" w:right="829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95" w:type="dxa"/>
          </w:tcPr>
          <w:p w:rsidRPr="00DD4038" w:rsidR="00383A67" w:rsidRDefault="00164F72" w14:paraId="4DDC26CB" w14:textId="77777777">
            <w:pPr>
              <w:pStyle w:val="TableParagraph"/>
              <w:spacing w:before="2" w:line="276" w:lineRule="exact"/>
              <w:ind w:left="681" w:right="652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4" w:type="dxa"/>
          </w:tcPr>
          <w:p w:rsidRPr="00DD4038" w:rsidR="00383A67" w:rsidRDefault="00164F72" w14:paraId="11C91ED4" w14:textId="77777777">
            <w:pPr>
              <w:pStyle w:val="TableParagraph"/>
              <w:spacing w:line="275" w:lineRule="exact"/>
              <w:ind w:left="1267" w:right="1257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3F0ADCBB" w14:textId="77777777">
        <w:trPr>
          <w:trHeight w:val="273"/>
        </w:trPr>
        <w:tc>
          <w:tcPr>
            <w:tcW w:w="3053" w:type="dxa"/>
          </w:tcPr>
          <w:p w:rsidRPr="00DD4038" w:rsidR="00383A67" w:rsidRDefault="00164F72" w14:paraId="6856B73F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elfirstName</w:t>
            </w:r>
          </w:p>
        </w:tc>
        <w:tc>
          <w:tcPr>
            <w:tcW w:w="2995" w:type="dxa"/>
          </w:tcPr>
          <w:p w:rsidRPr="00DD4038" w:rsidR="00383A67" w:rsidRDefault="00164F72" w14:paraId="61C0CC05" w14:textId="77777777">
            <w:pPr>
              <w:pStyle w:val="TableParagraph"/>
              <w:spacing w:line="253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3C5FB761" w14:textId="77777777">
            <w:pPr>
              <w:pStyle w:val="TableParagraph"/>
              <w:spacing w:line="253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2CBE8463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1EC2B945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firstName</w:t>
            </w:r>
          </w:p>
        </w:tc>
        <w:tc>
          <w:tcPr>
            <w:tcW w:w="2995" w:type="dxa"/>
          </w:tcPr>
          <w:p w:rsidRPr="00DD4038" w:rsidR="00383A67" w:rsidRDefault="00164F72" w14:paraId="2F4A3C8C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4E018E57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Box</w:t>
            </w:r>
          </w:p>
        </w:tc>
      </w:tr>
      <w:tr w:rsidRPr="00DD4038" w:rsidR="00383A67" w14:paraId="29AD26A5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23E98935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ellastName</w:t>
            </w:r>
          </w:p>
        </w:tc>
        <w:tc>
          <w:tcPr>
            <w:tcW w:w="2995" w:type="dxa"/>
          </w:tcPr>
          <w:p w:rsidRPr="00DD4038" w:rsidR="00383A67" w:rsidRDefault="00164F72" w14:paraId="5141756B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5742686E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Box</w:t>
            </w:r>
          </w:p>
        </w:tc>
      </w:tr>
      <w:tr w:rsidRPr="00DD4038" w:rsidR="00383A67" w14:paraId="33ED438D" w14:textId="77777777">
        <w:trPr>
          <w:trHeight w:val="277"/>
        </w:trPr>
        <w:tc>
          <w:tcPr>
            <w:tcW w:w="3053" w:type="dxa"/>
          </w:tcPr>
          <w:p w:rsidRPr="00DD4038" w:rsidR="00383A67" w:rsidRDefault="00164F72" w14:paraId="72B043E2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elphoneNumber</w:t>
            </w:r>
          </w:p>
        </w:tc>
        <w:tc>
          <w:tcPr>
            <w:tcW w:w="2995" w:type="dxa"/>
          </w:tcPr>
          <w:p w:rsidRPr="00DD4038" w:rsidR="00383A67" w:rsidRDefault="00164F72" w14:paraId="6F291AED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16FAF09C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Box</w:t>
            </w:r>
          </w:p>
        </w:tc>
      </w:tr>
      <w:tr w:rsidRPr="00DD4038" w:rsidR="00383A67" w14:paraId="6E2D80C4" w14:textId="77777777">
        <w:trPr>
          <w:trHeight w:val="276"/>
        </w:trPr>
        <w:tc>
          <w:tcPr>
            <w:tcW w:w="3053" w:type="dxa"/>
          </w:tcPr>
          <w:p w:rsidRPr="00DD4038" w:rsidR="00383A67" w:rsidRDefault="00164F72" w14:paraId="30453883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phoneNumber</w:t>
            </w:r>
          </w:p>
        </w:tc>
        <w:tc>
          <w:tcPr>
            <w:tcW w:w="2995" w:type="dxa"/>
          </w:tcPr>
          <w:p w:rsidRPr="00DD4038" w:rsidR="00383A67" w:rsidRDefault="00164F72" w14:paraId="6A95CD95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0FFCBEB9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Box</w:t>
            </w:r>
          </w:p>
        </w:tc>
      </w:tr>
      <w:tr w:rsidRPr="00DD4038" w:rsidR="00383A67" w14:paraId="2C9E55B9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62B1DCEE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elAddress</w:t>
            </w:r>
          </w:p>
        </w:tc>
        <w:tc>
          <w:tcPr>
            <w:tcW w:w="2995" w:type="dxa"/>
          </w:tcPr>
          <w:p w:rsidRPr="00DD4038" w:rsidR="00383A67" w:rsidRDefault="00164F72" w14:paraId="5C758EDF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24F6D6E2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7B9CCEC8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514B67D5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Address</w:t>
            </w:r>
          </w:p>
        </w:tc>
        <w:tc>
          <w:tcPr>
            <w:tcW w:w="2995" w:type="dxa"/>
          </w:tcPr>
          <w:p w:rsidRPr="00DD4038" w:rsidR="00383A67" w:rsidRDefault="00164F72" w14:paraId="54DB371C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78DE1A1D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Box</w:t>
            </w:r>
          </w:p>
        </w:tc>
      </w:tr>
      <w:tr w:rsidRPr="00DD4038" w:rsidR="00383A67" w14:paraId="66880604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49B5BF6C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elcreatePassword</w:t>
            </w:r>
          </w:p>
        </w:tc>
        <w:tc>
          <w:tcPr>
            <w:tcW w:w="2995" w:type="dxa"/>
          </w:tcPr>
          <w:p w:rsidRPr="00DD4038" w:rsidR="00383A67" w:rsidRDefault="00164F72" w14:paraId="5C7D7A4F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54CA0E00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3F27A373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0B5BB680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createPassword</w:t>
            </w:r>
          </w:p>
        </w:tc>
        <w:tc>
          <w:tcPr>
            <w:tcW w:w="2995" w:type="dxa"/>
          </w:tcPr>
          <w:p w:rsidRPr="00DD4038" w:rsidR="00383A67" w:rsidRDefault="00164F72" w14:paraId="58750751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1CA69ED2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Box</w:t>
            </w:r>
          </w:p>
        </w:tc>
      </w:tr>
      <w:tr w:rsidRPr="00DD4038" w:rsidR="00383A67" w14:paraId="321196AB" w14:textId="77777777">
        <w:trPr>
          <w:trHeight w:val="277"/>
        </w:trPr>
        <w:tc>
          <w:tcPr>
            <w:tcW w:w="3053" w:type="dxa"/>
          </w:tcPr>
          <w:p w:rsidRPr="00DD4038" w:rsidR="00383A67" w:rsidRDefault="00164F72" w14:paraId="6EB63F5A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elreenterPassword</w:t>
            </w:r>
          </w:p>
        </w:tc>
        <w:tc>
          <w:tcPr>
            <w:tcW w:w="2995" w:type="dxa"/>
          </w:tcPr>
          <w:p w:rsidRPr="00DD4038" w:rsidR="00383A67" w:rsidRDefault="00164F72" w14:paraId="60A951F6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5ABA245B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3018EBE3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67CDEF44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reenterPassword</w:t>
            </w:r>
          </w:p>
        </w:tc>
        <w:tc>
          <w:tcPr>
            <w:tcW w:w="2995" w:type="dxa"/>
          </w:tcPr>
          <w:p w:rsidRPr="00DD4038" w:rsidR="00383A67" w:rsidRDefault="00164F72" w14:paraId="6260F90A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3D3EDFB5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Box</w:t>
            </w:r>
          </w:p>
        </w:tc>
      </w:tr>
      <w:tr w:rsidRPr="00DD4038" w:rsidR="00383A67" w14:paraId="4B401381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471E21B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agAgreement</w:t>
            </w:r>
          </w:p>
        </w:tc>
        <w:tc>
          <w:tcPr>
            <w:tcW w:w="2995" w:type="dxa"/>
          </w:tcPr>
          <w:p w:rsidRPr="00DD4038" w:rsidR="00383A67" w:rsidRDefault="00164F72" w14:paraId="6A00DA99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3DCF0D5A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heck Box</w:t>
            </w:r>
          </w:p>
        </w:tc>
      </w:tr>
      <w:tr w:rsidRPr="00DD4038" w:rsidR="00383A67" w14:paraId="42D372D8" w14:textId="77777777">
        <w:trPr>
          <w:trHeight w:val="275"/>
        </w:trPr>
        <w:tc>
          <w:tcPr>
            <w:tcW w:w="3053" w:type="dxa"/>
          </w:tcPr>
          <w:p w:rsidRPr="00DD4038" w:rsidR="00383A67" w:rsidRDefault="00164F72" w14:paraId="74392596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heckAgreement</w:t>
            </w:r>
          </w:p>
        </w:tc>
        <w:tc>
          <w:tcPr>
            <w:tcW w:w="2995" w:type="dxa"/>
          </w:tcPr>
          <w:p w:rsidRPr="00DD4038" w:rsidR="00383A67" w:rsidRDefault="00164F72" w14:paraId="4F63D0A5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4" w:type="dxa"/>
          </w:tcPr>
          <w:p w:rsidRPr="00DD4038" w:rsidR="00383A67" w:rsidRDefault="00164F72" w14:paraId="43482C2C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</w:tbl>
    <w:p w:rsidRPr="00DD4038" w:rsidR="00383A67" w:rsidRDefault="00383A67" w14:paraId="44E9A0A9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51C54537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17FD364F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164F72" w14:paraId="68193AAE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spacing w:before="171"/>
        <w:rPr>
          <w:lang w:val="id-ID"/>
        </w:rPr>
      </w:pPr>
      <w:bookmarkStart w:name="_TOC_250023" w:id="29"/>
      <w:bookmarkEnd w:id="29"/>
      <w:r w:rsidRPr="00DD4038">
        <w:rPr>
          <w:lang w:val="id-ID"/>
        </w:rPr>
        <w:t>Kelas &lt;CLS-04 / Login &gt;</w:t>
      </w:r>
    </w:p>
    <w:p w:rsidRPr="00DD4038" w:rsidR="00383A67" w:rsidRDefault="00383A67" w14:paraId="2AED1814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9"/>
        <w:gridCol w:w="3010"/>
        <w:gridCol w:w="3025"/>
      </w:tblGrid>
      <w:tr w:rsidRPr="00DD4038" w:rsidR="00383A67" w14:paraId="4C67C0B5" w14:textId="77777777">
        <w:trPr>
          <w:trHeight w:val="551"/>
        </w:trPr>
        <w:tc>
          <w:tcPr>
            <w:tcW w:w="3029" w:type="dxa"/>
          </w:tcPr>
          <w:p w:rsidRPr="00DD4038" w:rsidR="00383A67" w:rsidRDefault="00164F72" w14:paraId="64C17C33" w14:textId="77777777">
            <w:pPr>
              <w:pStyle w:val="TableParagraph"/>
              <w:spacing w:line="275" w:lineRule="exact"/>
              <w:ind w:left="0" w:right="786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3010" w:type="dxa"/>
          </w:tcPr>
          <w:p w:rsidRPr="00DD4038" w:rsidR="00383A67" w:rsidRDefault="00164F72" w14:paraId="6DC68E8F" w14:textId="77777777">
            <w:pPr>
              <w:pStyle w:val="TableParagraph"/>
              <w:spacing w:before="2" w:line="276" w:lineRule="exact"/>
              <w:ind w:left="686" w:right="662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5" w:type="dxa"/>
          </w:tcPr>
          <w:p w:rsidRPr="00DD4038" w:rsidR="00383A67" w:rsidRDefault="00164F72" w14:paraId="75580293" w14:textId="77777777">
            <w:pPr>
              <w:pStyle w:val="TableParagraph"/>
              <w:spacing w:line="275" w:lineRule="exact"/>
              <w:ind w:left="928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5FC7B9FE" w14:textId="77777777">
        <w:trPr>
          <w:trHeight w:val="825"/>
        </w:trPr>
        <w:tc>
          <w:tcPr>
            <w:tcW w:w="3029" w:type="dxa"/>
          </w:tcPr>
          <w:p w:rsidRPr="00DD4038" w:rsidR="00383A67" w:rsidRDefault="00164F72" w14:paraId="4358AA9B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email()</w:t>
            </w:r>
          </w:p>
        </w:tc>
        <w:tc>
          <w:tcPr>
            <w:tcW w:w="3010" w:type="dxa"/>
          </w:tcPr>
          <w:p w:rsidRPr="00DD4038" w:rsidR="00383A67" w:rsidRDefault="00164F72" w14:paraId="3B95E7C2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00E8C317" w14:textId="77777777">
            <w:pPr>
              <w:pStyle w:val="TableParagraph"/>
              <w:spacing w:line="240" w:lineRule="auto"/>
              <w:ind w:left="105" w:right="41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yang dijalankan untuk mendapatkan email</w:t>
            </w:r>
          </w:p>
          <w:p w:rsidRPr="00DD4038" w:rsidR="00383A67" w:rsidRDefault="00164F72" w14:paraId="7C90F303" w14:textId="77777777">
            <w:pPr>
              <w:pStyle w:val="TableParagraph"/>
              <w:spacing w:line="257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ari user</w:t>
            </w:r>
          </w:p>
        </w:tc>
      </w:tr>
      <w:tr w:rsidRPr="00DD4038" w:rsidR="00383A67" w14:paraId="09E8C4E2" w14:textId="77777777">
        <w:trPr>
          <w:trHeight w:val="830"/>
        </w:trPr>
        <w:tc>
          <w:tcPr>
            <w:tcW w:w="3029" w:type="dxa"/>
          </w:tcPr>
          <w:p w:rsidRPr="00DD4038" w:rsidR="00383A67" w:rsidRDefault="00164F72" w14:paraId="0C372D0D" w14:textId="77777777">
            <w:pPr>
              <w:pStyle w:val="TableParagraph"/>
              <w:spacing w:before="1" w:line="240" w:lineRule="auto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password()</w:t>
            </w:r>
          </w:p>
        </w:tc>
        <w:tc>
          <w:tcPr>
            <w:tcW w:w="3010" w:type="dxa"/>
          </w:tcPr>
          <w:p w:rsidRPr="00DD4038" w:rsidR="00383A67" w:rsidRDefault="00164F72" w14:paraId="3BC81527" w14:textId="77777777">
            <w:pPr>
              <w:pStyle w:val="TableParagraph"/>
              <w:spacing w:before="1" w:line="240" w:lineRule="auto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05E05350" w14:textId="77777777">
            <w:pPr>
              <w:pStyle w:val="TableParagraph"/>
              <w:spacing w:before="1" w:line="270" w:lineRule="atLeast"/>
              <w:ind w:left="105" w:right="55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yang dijalankan untuk mendapatkan password dari user</w:t>
            </w:r>
          </w:p>
        </w:tc>
      </w:tr>
      <w:tr w:rsidRPr="00DD4038" w:rsidR="00383A67" w14:paraId="19F3517C" w14:textId="77777777">
        <w:trPr>
          <w:trHeight w:val="551"/>
        </w:trPr>
        <w:tc>
          <w:tcPr>
            <w:tcW w:w="3029" w:type="dxa"/>
          </w:tcPr>
          <w:p w:rsidRPr="00DD4038" w:rsidR="00383A67" w:rsidRDefault="00164F72" w14:paraId="41D5DB02" w14:textId="77777777">
            <w:pPr>
              <w:pStyle w:val="TableParagraph"/>
              <w:spacing w:line="275" w:lineRule="exact"/>
              <w:ind w:left="0" w:right="817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3010" w:type="dxa"/>
          </w:tcPr>
          <w:p w:rsidRPr="00DD4038" w:rsidR="00383A67" w:rsidRDefault="00164F72" w14:paraId="443FAB73" w14:textId="77777777">
            <w:pPr>
              <w:pStyle w:val="TableParagraph"/>
              <w:spacing w:before="2" w:line="276" w:lineRule="exact"/>
              <w:ind w:left="686" w:right="664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7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5" w:type="dxa"/>
          </w:tcPr>
          <w:p w:rsidRPr="00DD4038" w:rsidR="00383A67" w:rsidRDefault="00164F72" w14:paraId="59A13ECE" w14:textId="77777777">
            <w:pPr>
              <w:pStyle w:val="TableParagraph"/>
              <w:spacing w:line="275" w:lineRule="exact"/>
              <w:ind w:left="906" w:right="904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11F53E8F" w14:textId="77777777">
        <w:trPr>
          <w:trHeight w:val="273"/>
        </w:trPr>
        <w:tc>
          <w:tcPr>
            <w:tcW w:w="3029" w:type="dxa"/>
          </w:tcPr>
          <w:p w:rsidRPr="00DD4038" w:rsidR="00383A67" w:rsidRDefault="00164F72" w14:paraId="2689C410" w14:textId="77777777">
            <w:pPr>
              <w:pStyle w:val="TableParagraph"/>
              <w:spacing w:line="254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eMail</w:t>
            </w:r>
          </w:p>
        </w:tc>
        <w:tc>
          <w:tcPr>
            <w:tcW w:w="3010" w:type="dxa"/>
          </w:tcPr>
          <w:p w:rsidRPr="00DD4038" w:rsidR="00383A67" w:rsidRDefault="00164F72" w14:paraId="0E334E44" w14:textId="77777777">
            <w:pPr>
              <w:pStyle w:val="TableParagraph"/>
              <w:spacing w:line="254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5" w:type="dxa"/>
          </w:tcPr>
          <w:p w:rsidRPr="00DD4038" w:rsidR="00383A67" w:rsidRDefault="00164F72" w14:paraId="614E3FDF" w14:textId="77777777">
            <w:pPr>
              <w:pStyle w:val="TableParagraph"/>
              <w:spacing w:line="254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1D21768F" w14:textId="77777777">
        <w:trPr>
          <w:trHeight w:val="275"/>
        </w:trPr>
        <w:tc>
          <w:tcPr>
            <w:tcW w:w="3029" w:type="dxa"/>
          </w:tcPr>
          <w:p w:rsidRPr="00DD4038" w:rsidR="00383A67" w:rsidRDefault="00164F72" w14:paraId="086DA0AF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assword</w:t>
            </w:r>
          </w:p>
        </w:tc>
        <w:tc>
          <w:tcPr>
            <w:tcW w:w="3010" w:type="dxa"/>
          </w:tcPr>
          <w:p w:rsidRPr="00DD4038" w:rsidR="00383A67" w:rsidRDefault="00164F72" w14:paraId="70BA1DE8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5" w:type="dxa"/>
          </w:tcPr>
          <w:p w:rsidRPr="00DD4038" w:rsidR="00383A67" w:rsidRDefault="00164F72" w14:paraId="2F1A404C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</w:tbl>
    <w:p w:rsidRPr="00DD4038" w:rsidR="00383A67" w:rsidRDefault="00383A67" w14:paraId="27CE0259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140" w:right="60" w:bottom="1700" w:left="640" w:header="0" w:footer="1514" w:gutter="0"/>
          <w:cols w:space="720"/>
        </w:sectPr>
      </w:pPr>
    </w:p>
    <w:p w:rsidRPr="00DD4038" w:rsidR="00383A67" w:rsidRDefault="00164F72" w14:paraId="253CE53A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spacing w:before="71"/>
        <w:rPr>
          <w:lang w:val="id-ID"/>
        </w:rPr>
      </w:pPr>
      <w:bookmarkStart w:name="_TOC_250022" w:id="30"/>
      <w:r w:rsidRPr="00DD4038">
        <w:rPr>
          <w:lang w:val="id-ID"/>
        </w:rPr>
        <w:lastRenderedPageBreak/>
        <w:t>Kelas &lt;CLS-05 /Login view</w:t>
      </w:r>
      <w:r w:rsidRPr="00DD4038">
        <w:rPr>
          <w:spacing w:val="2"/>
          <w:lang w:val="id-ID"/>
        </w:rPr>
        <w:t xml:space="preserve"> </w:t>
      </w:r>
      <w:bookmarkEnd w:id="30"/>
      <w:r w:rsidRPr="00DD4038">
        <w:rPr>
          <w:lang w:val="id-ID"/>
        </w:rPr>
        <w:t>&gt;</w:t>
      </w:r>
    </w:p>
    <w:p w:rsidRPr="00DD4038" w:rsidR="00383A67" w:rsidRDefault="00383A67" w14:paraId="2C32B431" w14:textId="77777777">
      <w:pPr>
        <w:pStyle w:val="BodyText"/>
        <w:spacing w:before="3" w:after="1"/>
        <w:rPr>
          <w:b/>
          <w:sz w:val="29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9"/>
        <w:gridCol w:w="2996"/>
        <w:gridCol w:w="3030"/>
      </w:tblGrid>
      <w:tr w:rsidRPr="00DD4038" w:rsidR="00383A67" w14:paraId="3E43CFEA" w14:textId="77777777">
        <w:trPr>
          <w:trHeight w:val="553"/>
        </w:trPr>
        <w:tc>
          <w:tcPr>
            <w:tcW w:w="3039" w:type="dxa"/>
          </w:tcPr>
          <w:p w:rsidRPr="00DD4038" w:rsidR="00383A67" w:rsidRDefault="00164F72" w14:paraId="303798A3" w14:textId="77777777">
            <w:pPr>
              <w:pStyle w:val="TableParagraph"/>
              <w:spacing w:before="1" w:line="240" w:lineRule="auto"/>
              <w:ind w:left="0" w:right="791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96" w:type="dxa"/>
          </w:tcPr>
          <w:p w:rsidRPr="00DD4038" w:rsidR="00383A67" w:rsidRDefault="00164F72" w14:paraId="5FE78113" w14:textId="77777777">
            <w:pPr>
              <w:pStyle w:val="TableParagraph"/>
              <w:spacing w:before="1" w:line="270" w:lineRule="atLeast"/>
              <w:ind w:left="678" w:right="656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30" w:type="dxa"/>
          </w:tcPr>
          <w:p w:rsidRPr="00DD4038" w:rsidR="00383A67" w:rsidRDefault="00164F72" w14:paraId="4F4FAA44" w14:textId="77777777">
            <w:pPr>
              <w:pStyle w:val="TableParagraph"/>
              <w:spacing w:before="1" w:line="240" w:lineRule="auto"/>
              <w:ind w:left="932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462014DC" w14:textId="77777777">
        <w:trPr>
          <w:trHeight w:val="275"/>
        </w:trPr>
        <w:tc>
          <w:tcPr>
            <w:tcW w:w="3039" w:type="dxa"/>
          </w:tcPr>
          <w:p w:rsidRPr="00DD4038" w:rsidR="00383A67" w:rsidRDefault="00164F72" w14:paraId="4A8C1C5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Controller()</w:t>
            </w:r>
          </w:p>
        </w:tc>
        <w:tc>
          <w:tcPr>
            <w:tcW w:w="2996" w:type="dxa"/>
          </w:tcPr>
          <w:p w:rsidRPr="00DD4038" w:rsidR="00383A67" w:rsidRDefault="00164F72" w14:paraId="7C286216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3447EB7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login</w:t>
            </w:r>
          </w:p>
        </w:tc>
      </w:tr>
      <w:tr w:rsidRPr="00DD4038" w:rsidR="00383A67" w14:paraId="0B8BEC44" w14:textId="77777777">
        <w:trPr>
          <w:trHeight w:val="551"/>
        </w:trPr>
        <w:tc>
          <w:tcPr>
            <w:tcW w:w="3039" w:type="dxa"/>
          </w:tcPr>
          <w:p w:rsidRPr="00DD4038" w:rsidR="00383A67" w:rsidRDefault="00164F72" w14:paraId="57CD0859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oginEmail()</w:t>
            </w:r>
          </w:p>
        </w:tc>
        <w:tc>
          <w:tcPr>
            <w:tcW w:w="2996" w:type="dxa"/>
          </w:tcPr>
          <w:p w:rsidRPr="00DD4038" w:rsidR="00383A67" w:rsidRDefault="00164F72" w14:paraId="6FC622A9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1F2C8F8E" w14:textId="77777777">
            <w:pPr>
              <w:pStyle w:val="TableParagraph"/>
              <w:spacing w:before="2" w:line="276" w:lineRule="exact"/>
              <w:ind w:right="892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login menggunakan email</w:t>
            </w:r>
          </w:p>
        </w:tc>
      </w:tr>
      <w:tr w:rsidRPr="00DD4038" w:rsidR="00383A67" w14:paraId="6604D410" w14:textId="77777777">
        <w:trPr>
          <w:trHeight w:val="549"/>
        </w:trPr>
        <w:tc>
          <w:tcPr>
            <w:tcW w:w="3039" w:type="dxa"/>
          </w:tcPr>
          <w:p w:rsidRPr="00DD4038" w:rsidR="00383A67" w:rsidRDefault="00164F72" w14:paraId="11F3B097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loginEmail()</w:t>
            </w:r>
          </w:p>
        </w:tc>
        <w:tc>
          <w:tcPr>
            <w:tcW w:w="2996" w:type="dxa"/>
          </w:tcPr>
          <w:p w:rsidRPr="00DD4038" w:rsidR="00383A67" w:rsidRDefault="00164F72" w14:paraId="4CCA5A0F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09EDDD0D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ngisi</w:t>
            </w:r>
          </w:p>
          <w:p w:rsidRPr="00DD4038" w:rsidR="00383A67" w:rsidRDefault="00164F72" w14:paraId="0545E8E9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email untuk login</w:t>
            </w:r>
          </w:p>
        </w:tc>
      </w:tr>
      <w:tr w:rsidRPr="00DD4038" w:rsidR="00383A67" w14:paraId="60DFE714" w14:textId="77777777">
        <w:trPr>
          <w:trHeight w:val="551"/>
        </w:trPr>
        <w:tc>
          <w:tcPr>
            <w:tcW w:w="3039" w:type="dxa"/>
          </w:tcPr>
          <w:p w:rsidRPr="00DD4038" w:rsidR="00383A67" w:rsidRDefault="00164F72" w14:paraId="62484419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Password()</w:t>
            </w:r>
          </w:p>
        </w:tc>
        <w:tc>
          <w:tcPr>
            <w:tcW w:w="2996" w:type="dxa"/>
          </w:tcPr>
          <w:p w:rsidRPr="00DD4038" w:rsidR="00383A67" w:rsidRDefault="00164F72" w14:paraId="09696E91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2CC37157" w14:textId="77777777">
            <w:pPr>
              <w:pStyle w:val="TableParagraph"/>
              <w:spacing w:before="2" w:line="276" w:lineRule="exact"/>
              <w:ind w:right="3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ngambil password dari database</w:t>
            </w:r>
          </w:p>
        </w:tc>
      </w:tr>
      <w:tr w:rsidRPr="00DD4038" w:rsidR="00383A67" w14:paraId="06CEA6BE" w14:textId="77777777">
        <w:trPr>
          <w:trHeight w:val="550"/>
        </w:trPr>
        <w:tc>
          <w:tcPr>
            <w:tcW w:w="3039" w:type="dxa"/>
          </w:tcPr>
          <w:p w:rsidRPr="00DD4038" w:rsidR="00383A67" w:rsidRDefault="00164F72" w14:paraId="08B0C741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Password()</w:t>
            </w:r>
          </w:p>
        </w:tc>
        <w:tc>
          <w:tcPr>
            <w:tcW w:w="2996" w:type="dxa"/>
          </w:tcPr>
          <w:p w:rsidRPr="00DD4038" w:rsidR="00383A67" w:rsidRDefault="00164F72" w14:paraId="00D8CC0E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1818D47C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nuliskan</w:t>
            </w:r>
          </w:p>
          <w:p w:rsidRPr="00DD4038" w:rsidR="00383A67" w:rsidRDefault="00164F72" w14:paraId="0B9C50A6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assword</w:t>
            </w:r>
          </w:p>
        </w:tc>
      </w:tr>
      <w:tr w:rsidRPr="00DD4038" w:rsidR="00383A67" w14:paraId="75C027FD" w14:textId="77777777">
        <w:trPr>
          <w:trHeight w:val="1106"/>
        </w:trPr>
        <w:tc>
          <w:tcPr>
            <w:tcW w:w="3039" w:type="dxa"/>
          </w:tcPr>
          <w:p w:rsidRPr="00DD4038" w:rsidR="00383A67" w:rsidRDefault="00164F72" w14:paraId="40DF8C38" w14:textId="77777777">
            <w:pPr>
              <w:pStyle w:val="TableParagraph"/>
              <w:spacing w:before="1" w:line="240" w:lineRule="auto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erifyAccount()</w:t>
            </w:r>
          </w:p>
        </w:tc>
        <w:tc>
          <w:tcPr>
            <w:tcW w:w="2996" w:type="dxa"/>
          </w:tcPr>
          <w:p w:rsidRPr="00DD4038" w:rsidR="00383A67" w:rsidRDefault="00164F72" w14:paraId="5B132396" w14:textId="77777777">
            <w:pPr>
              <w:pStyle w:val="TableParagraph"/>
              <w:spacing w:before="1" w:line="240" w:lineRule="auto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08490E8F" w14:textId="77777777">
            <w:pPr>
              <w:pStyle w:val="TableParagraph"/>
              <w:spacing w:before="1" w:line="270" w:lineRule="atLeast"/>
              <w:ind w:right="3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mverifikasi password yang sudah di isi pada saat registrasi</w:t>
            </w:r>
          </w:p>
        </w:tc>
      </w:tr>
      <w:tr w:rsidRPr="00DD4038" w:rsidR="00383A67" w14:paraId="1F411BD3" w14:textId="77777777">
        <w:trPr>
          <w:trHeight w:val="827"/>
        </w:trPr>
        <w:tc>
          <w:tcPr>
            <w:tcW w:w="3039" w:type="dxa"/>
          </w:tcPr>
          <w:p w:rsidRPr="00DD4038" w:rsidR="00383A67" w:rsidRDefault="00164F72" w14:paraId="67CAFCE9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irectToHome</w:t>
            </w:r>
          </w:p>
        </w:tc>
        <w:tc>
          <w:tcPr>
            <w:tcW w:w="2996" w:type="dxa"/>
          </w:tcPr>
          <w:p w:rsidRPr="00DD4038" w:rsidR="00383A67" w:rsidRDefault="00164F72" w14:paraId="715554FA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71A9EEF5" w14:textId="77777777">
            <w:pPr>
              <w:pStyle w:val="TableParagraph"/>
              <w:spacing w:before="2" w:line="276" w:lineRule="exact"/>
              <w:ind w:right="20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ngembalikan ke halaman utama</w:t>
            </w:r>
          </w:p>
        </w:tc>
      </w:tr>
      <w:tr w:rsidRPr="00DD4038" w:rsidR="00383A67" w14:paraId="42DFF025" w14:textId="77777777">
        <w:trPr>
          <w:trHeight w:val="549"/>
        </w:trPr>
        <w:tc>
          <w:tcPr>
            <w:tcW w:w="3039" w:type="dxa"/>
          </w:tcPr>
          <w:p w:rsidRPr="00DD4038" w:rsidR="00383A67" w:rsidRDefault="00164F72" w14:paraId="1FD53A02" w14:textId="77777777">
            <w:pPr>
              <w:pStyle w:val="TableParagraph"/>
              <w:spacing w:line="273" w:lineRule="exact"/>
              <w:ind w:left="0" w:right="825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96" w:type="dxa"/>
          </w:tcPr>
          <w:p w:rsidRPr="00DD4038" w:rsidR="00383A67" w:rsidRDefault="00164F72" w14:paraId="521F15B9" w14:textId="77777777">
            <w:pPr>
              <w:pStyle w:val="TableParagraph"/>
              <w:spacing w:line="273" w:lineRule="exact"/>
              <w:ind w:left="658" w:right="655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</w:t>
            </w:r>
          </w:p>
          <w:p w:rsidRPr="00DD4038" w:rsidR="00383A67" w:rsidRDefault="00164F72" w14:paraId="0D91407D" w14:textId="77777777">
            <w:pPr>
              <w:pStyle w:val="TableParagraph"/>
              <w:spacing w:line="257" w:lineRule="exact"/>
              <w:ind w:left="659" w:right="655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30" w:type="dxa"/>
          </w:tcPr>
          <w:p w:rsidRPr="00DD4038" w:rsidR="00383A67" w:rsidRDefault="00164F72" w14:paraId="1863AC91" w14:textId="77777777">
            <w:pPr>
              <w:pStyle w:val="TableParagraph"/>
              <w:spacing w:line="273" w:lineRule="exact"/>
              <w:ind w:left="1272" w:right="1267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62FB770E" w14:textId="77777777">
        <w:trPr>
          <w:trHeight w:val="275"/>
        </w:trPr>
        <w:tc>
          <w:tcPr>
            <w:tcW w:w="3039" w:type="dxa"/>
          </w:tcPr>
          <w:p w:rsidRPr="00DD4038" w:rsidR="00383A67" w:rsidRDefault="00164F72" w14:paraId="240CA17F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</w:t>
            </w:r>
          </w:p>
        </w:tc>
        <w:tc>
          <w:tcPr>
            <w:tcW w:w="2996" w:type="dxa"/>
          </w:tcPr>
          <w:p w:rsidRPr="00DD4038" w:rsidR="00383A67" w:rsidRDefault="00164F72" w14:paraId="139C47C0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30" w:type="dxa"/>
          </w:tcPr>
          <w:p w:rsidRPr="00DD4038" w:rsidR="00383A67" w:rsidRDefault="00164F72" w14:paraId="6D795695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odel</w:t>
            </w:r>
          </w:p>
        </w:tc>
      </w:tr>
      <w:tr w:rsidRPr="00DD4038" w:rsidR="00383A67" w14:paraId="2B510EFB" w14:textId="77777777">
        <w:trPr>
          <w:trHeight w:val="276"/>
        </w:trPr>
        <w:tc>
          <w:tcPr>
            <w:tcW w:w="3039" w:type="dxa"/>
          </w:tcPr>
          <w:p w:rsidRPr="00DD4038" w:rsidR="00383A67" w:rsidRDefault="00164F72" w14:paraId="641347B3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 View</w:t>
            </w:r>
          </w:p>
        </w:tc>
        <w:tc>
          <w:tcPr>
            <w:tcW w:w="2996" w:type="dxa"/>
          </w:tcPr>
          <w:p w:rsidRPr="00DD4038" w:rsidR="00383A67" w:rsidRDefault="00164F72" w14:paraId="52B28248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30" w:type="dxa"/>
          </w:tcPr>
          <w:p w:rsidRPr="00DD4038" w:rsidR="00383A67" w:rsidRDefault="00164F72" w14:paraId="253CDF5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</w:t>
            </w:r>
          </w:p>
        </w:tc>
      </w:tr>
      <w:tr w:rsidRPr="00DD4038" w:rsidR="00383A67" w14:paraId="433F7265" w14:textId="77777777">
        <w:trPr>
          <w:trHeight w:val="275"/>
        </w:trPr>
        <w:tc>
          <w:tcPr>
            <w:tcW w:w="3039" w:type="dxa"/>
          </w:tcPr>
          <w:p w:rsidRPr="00DD4038" w:rsidR="00383A67" w:rsidRDefault="00383A67" w14:paraId="5FB88F1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46576D3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30" w:type="dxa"/>
          </w:tcPr>
          <w:p w:rsidRPr="00DD4038" w:rsidR="00383A67" w:rsidRDefault="00383A67" w14:paraId="2306498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5655427C" w14:textId="77777777">
        <w:trPr>
          <w:trHeight w:val="278"/>
        </w:trPr>
        <w:tc>
          <w:tcPr>
            <w:tcW w:w="3039" w:type="dxa"/>
          </w:tcPr>
          <w:p w:rsidRPr="00DD4038" w:rsidR="00383A67" w:rsidRDefault="00383A67" w14:paraId="741468E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4E0A3CF0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30" w:type="dxa"/>
          </w:tcPr>
          <w:p w:rsidRPr="00DD4038" w:rsidR="00383A67" w:rsidRDefault="00383A67" w14:paraId="79D0B24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1FE47B78" w14:textId="77777777">
      <w:pPr>
        <w:pStyle w:val="BodyText"/>
        <w:spacing w:before="10"/>
        <w:rPr>
          <w:b/>
          <w:sz w:val="20"/>
          <w:lang w:val="id-ID"/>
        </w:rPr>
      </w:pPr>
    </w:p>
    <w:p w:rsidRPr="00DD4038" w:rsidR="00383A67" w:rsidRDefault="00164F72" w14:paraId="1B617E11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rPr>
          <w:lang w:val="id-ID"/>
        </w:rPr>
      </w:pPr>
      <w:bookmarkStart w:name="_TOC_250021" w:id="31"/>
      <w:r w:rsidRPr="00DD4038">
        <w:rPr>
          <w:rFonts w:ascii="Arial"/>
          <w:lang w:val="id-ID"/>
        </w:rPr>
        <w:t xml:space="preserve">&gt; </w:t>
      </w:r>
      <w:r w:rsidRPr="00DD4038">
        <w:rPr>
          <w:lang w:val="id-ID"/>
        </w:rPr>
        <w:t>Kelas &lt;CLS-06 / Login Controller</w:t>
      </w:r>
      <w:r w:rsidRPr="00DD4038">
        <w:rPr>
          <w:spacing w:val="-10"/>
          <w:lang w:val="id-ID"/>
        </w:rPr>
        <w:t xml:space="preserve"> </w:t>
      </w:r>
      <w:bookmarkEnd w:id="31"/>
      <w:r w:rsidRPr="00DD4038">
        <w:rPr>
          <w:lang w:val="id-ID"/>
        </w:rPr>
        <w:t>&gt;</w:t>
      </w:r>
    </w:p>
    <w:p w:rsidRPr="00DD4038" w:rsidR="00383A67" w:rsidRDefault="00383A67" w14:paraId="062E12FE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09B5252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1B1E888" w14:textId="77777777">
      <w:pPr>
        <w:pStyle w:val="BodyText"/>
        <w:spacing w:before="1"/>
        <w:rPr>
          <w:b/>
          <w:sz w:val="13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9"/>
        <w:gridCol w:w="2996"/>
        <w:gridCol w:w="3030"/>
      </w:tblGrid>
      <w:tr w:rsidRPr="00DD4038" w:rsidR="00383A67" w14:paraId="4319E10C" w14:textId="77777777">
        <w:trPr>
          <w:trHeight w:val="551"/>
        </w:trPr>
        <w:tc>
          <w:tcPr>
            <w:tcW w:w="3039" w:type="dxa"/>
          </w:tcPr>
          <w:p w:rsidRPr="00DD4038" w:rsidR="00383A67" w:rsidRDefault="00164F72" w14:paraId="313293F5" w14:textId="77777777">
            <w:pPr>
              <w:pStyle w:val="TableParagraph"/>
              <w:spacing w:line="275" w:lineRule="exact"/>
              <w:ind w:left="0" w:right="791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96" w:type="dxa"/>
          </w:tcPr>
          <w:p w:rsidRPr="00DD4038" w:rsidR="00383A67" w:rsidRDefault="00164F72" w14:paraId="7C62DCB7" w14:textId="77777777">
            <w:pPr>
              <w:pStyle w:val="TableParagraph"/>
              <w:spacing w:before="2" w:line="276" w:lineRule="exact"/>
              <w:ind w:left="678" w:right="656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30" w:type="dxa"/>
          </w:tcPr>
          <w:p w:rsidRPr="00DD4038" w:rsidR="00383A67" w:rsidRDefault="00164F72" w14:paraId="77BA59F4" w14:textId="77777777">
            <w:pPr>
              <w:pStyle w:val="TableParagraph"/>
              <w:spacing w:line="275" w:lineRule="exact"/>
              <w:ind w:left="0" w:right="925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160954A2" w14:textId="77777777">
        <w:trPr>
          <w:trHeight w:val="273"/>
        </w:trPr>
        <w:tc>
          <w:tcPr>
            <w:tcW w:w="3039" w:type="dxa"/>
          </w:tcPr>
          <w:p w:rsidRPr="00DD4038" w:rsidR="00383A67" w:rsidRDefault="00164F72" w14:paraId="52DB697E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Controller()</w:t>
            </w:r>
          </w:p>
        </w:tc>
        <w:tc>
          <w:tcPr>
            <w:tcW w:w="2996" w:type="dxa"/>
          </w:tcPr>
          <w:p w:rsidRPr="00DD4038" w:rsidR="00383A67" w:rsidRDefault="00164F72" w14:paraId="466AE256" w14:textId="77777777">
            <w:pPr>
              <w:pStyle w:val="TableParagraph"/>
              <w:spacing w:line="25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0D79D5BC" w14:textId="77777777">
            <w:pPr>
              <w:pStyle w:val="TableParagraph"/>
              <w:spacing w:line="253" w:lineRule="exact"/>
              <w:ind w:left="0" w:right="912"/>
              <w:jc w:val="righ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login</w:t>
            </w:r>
          </w:p>
        </w:tc>
      </w:tr>
      <w:tr w:rsidRPr="00DD4038" w:rsidR="00383A67" w14:paraId="3F368ADF" w14:textId="77777777">
        <w:trPr>
          <w:trHeight w:val="552"/>
        </w:trPr>
        <w:tc>
          <w:tcPr>
            <w:tcW w:w="3039" w:type="dxa"/>
          </w:tcPr>
          <w:p w:rsidRPr="00DD4038" w:rsidR="00383A67" w:rsidRDefault="00164F72" w14:paraId="7F007B54" w14:textId="77777777">
            <w:pPr>
              <w:pStyle w:val="TableParagraph"/>
              <w:spacing w:line="276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oginEmail()</w:t>
            </w:r>
          </w:p>
        </w:tc>
        <w:tc>
          <w:tcPr>
            <w:tcW w:w="2996" w:type="dxa"/>
          </w:tcPr>
          <w:p w:rsidRPr="00DD4038" w:rsidR="00383A67" w:rsidRDefault="00164F72" w14:paraId="5088335C" w14:textId="77777777">
            <w:pPr>
              <w:pStyle w:val="TableParagraph"/>
              <w:spacing w:line="276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1427355A" w14:textId="77777777">
            <w:pPr>
              <w:pStyle w:val="TableParagraph"/>
              <w:spacing w:before="3" w:line="276" w:lineRule="exact"/>
              <w:ind w:right="892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login menggunakan email</w:t>
            </w:r>
          </w:p>
        </w:tc>
      </w:tr>
      <w:tr w:rsidRPr="00DD4038" w:rsidR="00383A67" w14:paraId="604FF72F" w14:textId="77777777">
        <w:trPr>
          <w:trHeight w:val="551"/>
        </w:trPr>
        <w:tc>
          <w:tcPr>
            <w:tcW w:w="3039" w:type="dxa"/>
          </w:tcPr>
          <w:p w:rsidRPr="00DD4038" w:rsidR="00383A67" w:rsidRDefault="00164F72" w14:paraId="2A7A6A4D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loginEmail()</w:t>
            </w:r>
          </w:p>
        </w:tc>
        <w:tc>
          <w:tcPr>
            <w:tcW w:w="2996" w:type="dxa"/>
          </w:tcPr>
          <w:p w:rsidRPr="00DD4038" w:rsidR="00383A67" w:rsidRDefault="00164F72" w14:paraId="354CC4EB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5D2B4702" w14:textId="77777777">
            <w:pPr>
              <w:pStyle w:val="TableParagraph"/>
              <w:spacing w:before="2" w:line="276" w:lineRule="exact"/>
              <w:ind w:right="62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ngisi email untuk login</w:t>
            </w:r>
          </w:p>
        </w:tc>
      </w:tr>
      <w:tr w:rsidRPr="00DD4038" w:rsidR="00383A67" w14:paraId="7448AE39" w14:textId="77777777">
        <w:trPr>
          <w:trHeight w:val="548"/>
        </w:trPr>
        <w:tc>
          <w:tcPr>
            <w:tcW w:w="3039" w:type="dxa"/>
          </w:tcPr>
          <w:p w:rsidRPr="00DD4038" w:rsidR="00383A67" w:rsidRDefault="00164F72" w14:paraId="76CAAFA5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Password()</w:t>
            </w:r>
          </w:p>
        </w:tc>
        <w:tc>
          <w:tcPr>
            <w:tcW w:w="2996" w:type="dxa"/>
          </w:tcPr>
          <w:p w:rsidRPr="00DD4038" w:rsidR="00383A67" w:rsidRDefault="00164F72" w14:paraId="58C14A85" w14:textId="77777777">
            <w:pPr>
              <w:pStyle w:val="TableParagraph"/>
              <w:spacing w:line="272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0A54BAA5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ngambil</w:t>
            </w:r>
          </w:p>
          <w:p w:rsidRPr="00DD4038" w:rsidR="00383A67" w:rsidRDefault="00164F72" w14:paraId="6F88F5C0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assword dari database</w:t>
            </w:r>
          </w:p>
        </w:tc>
      </w:tr>
      <w:tr w:rsidRPr="00DD4038" w:rsidR="00383A67" w14:paraId="76880239" w14:textId="77777777">
        <w:trPr>
          <w:trHeight w:val="551"/>
        </w:trPr>
        <w:tc>
          <w:tcPr>
            <w:tcW w:w="3039" w:type="dxa"/>
          </w:tcPr>
          <w:p w:rsidRPr="00DD4038" w:rsidR="00383A67" w:rsidRDefault="00164F72" w14:paraId="2350BB11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Password()</w:t>
            </w:r>
          </w:p>
        </w:tc>
        <w:tc>
          <w:tcPr>
            <w:tcW w:w="2996" w:type="dxa"/>
          </w:tcPr>
          <w:p w:rsidRPr="00DD4038" w:rsidR="00383A67" w:rsidRDefault="00164F72" w14:paraId="6B25467A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100DA538" w14:textId="77777777">
            <w:pPr>
              <w:pStyle w:val="TableParagraph"/>
              <w:spacing w:before="2" w:line="276" w:lineRule="exact"/>
              <w:ind w:right="27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nuliskan password</w:t>
            </w:r>
          </w:p>
        </w:tc>
      </w:tr>
      <w:tr w:rsidRPr="00DD4038" w:rsidR="00383A67" w14:paraId="73F3F80E" w14:textId="77777777">
        <w:trPr>
          <w:trHeight w:val="1102"/>
        </w:trPr>
        <w:tc>
          <w:tcPr>
            <w:tcW w:w="3039" w:type="dxa"/>
          </w:tcPr>
          <w:p w:rsidRPr="00DD4038" w:rsidR="00383A67" w:rsidRDefault="00164F72" w14:paraId="5ACA3D57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erifyAccount()</w:t>
            </w:r>
          </w:p>
        </w:tc>
        <w:tc>
          <w:tcPr>
            <w:tcW w:w="2996" w:type="dxa"/>
          </w:tcPr>
          <w:p w:rsidRPr="00DD4038" w:rsidR="00383A67" w:rsidRDefault="00164F72" w14:paraId="1BA01D88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6899A599" w14:textId="77777777">
            <w:pPr>
              <w:pStyle w:val="TableParagraph"/>
              <w:spacing w:line="240" w:lineRule="auto"/>
              <w:ind w:right="3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mverifikasi password yang sudah di isi pada saat</w:t>
            </w:r>
          </w:p>
          <w:p w:rsidRPr="00DD4038" w:rsidR="00383A67" w:rsidRDefault="00164F72" w14:paraId="6972CB73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</w:t>
            </w:r>
          </w:p>
        </w:tc>
      </w:tr>
      <w:tr w:rsidRPr="00DD4038" w:rsidR="00383A67" w14:paraId="4527ACFC" w14:textId="77777777">
        <w:trPr>
          <w:trHeight w:val="827"/>
        </w:trPr>
        <w:tc>
          <w:tcPr>
            <w:tcW w:w="3039" w:type="dxa"/>
          </w:tcPr>
          <w:p w:rsidRPr="00DD4038" w:rsidR="00383A67" w:rsidRDefault="00164F72" w14:paraId="718025E5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irectToHome</w:t>
            </w:r>
          </w:p>
        </w:tc>
        <w:tc>
          <w:tcPr>
            <w:tcW w:w="2996" w:type="dxa"/>
          </w:tcPr>
          <w:p w:rsidRPr="00DD4038" w:rsidR="00383A67" w:rsidRDefault="00164F72" w14:paraId="5C3AC949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30" w:type="dxa"/>
          </w:tcPr>
          <w:p w:rsidRPr="00DD4038" w:rsidR="00383A67" w:rsidRDefault="00164F72" w14:paraId="5648E28A" w14:textId="77777777">
            <w:pPr>
              <w:pStyle w:val="TableParagraph"/>
              <w:spacing w:before="2" w:line="276" w:lineRule="exact"/>
              <w:ind w:right="20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s untuk mengembalikan ke halaman utama</w:t>
            </w:r>
          </w:p>
        </w:tc>
      </w:tr>
      <w:tr w:rsidRPr="00DD4038" w:rsidR="00383A67" w14:paraId="69D6654C" w14:textId="77777777">
        <w:trPr>
          <w:trHeight w:val="273"/>
        </w:trPr>
        <w:tc>
          <w:tcPr>
            <w:tcW w:w="3039" w:type="dxa"/>
          </w:tcPr>
          <w:p w:rsidRPr="00DD4038" w:rsidR="00383A67" w:rsidRDefault="00164F72" w14:paraId="1E242C1F" w14:textId="77777777">
            <w:pPr>
              <w:pStyle w:val="TableParagraph"/>
              <w:spacing w:line="253" w:lineRule="exact"/>
              <w:ind w:left="0" w:right="825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96" w:type="dxa"/>
          </w:tcPr>
          <w:p w:rsidRPr="00DD4038" w:rsidR="00383A67" w:rsidRDefault="00164F72" w14:paraId="6CBD5C4E" w14:textId="77777777">
            <w:pPr>
              <w:pStyle w:val="TableParagraph"/>
              <w:spacing w:line="253" w:lineRule="exact"/>
              <w:ind w:left="658" w:right="655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</w:t>
            </w:r>
          </w:p>
        </w:tc>
        <w:tc>
          <w:tcPr>
            <w:tcW w:w="3030" w:type="dxa"/>
          </w:tcPr>
          <w:p w:rsidRPr="00DD4038" w:rsidR="00383A67" w:rsidRDefault="00164F72" w14:paraId="378AFB45" w14:textId="77777777">
            <w:pPr>
              <w:pStyle w:val="TableParagraph"/>
              <w:spacing w:line="253" w:lineRule="exact"/>
              <w:ind w:left="1272" w:right="1267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</w:tbl>
    <w:p w:rsidRPr="00DD4038" w:rsidR="00383A67" w:rsidRDefault="00383A67" w14:paraId="60F90FA4" w14:textId="77777777">
      <w:pPr>
        <w:spacing w:line="253" w:lineRule="exact"/>
        <w:jc w:val="center"/>
        <w:rPr>
          <w:sz w:val="24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9"/>
        <w:gridCol w:w="2996"/>
        <w:gridCol w:w="3030"/>
      </w:tblGrid>
      <w:tr w:rsidRPr="00DD4038" w:rsidR="00383A67" w14:paraId="3BB3F00D" w14:textId="77777777">
        <w:trPr>
          <w:trHeight w:val="277"/>
        </w:trPr>
        <w:tc>
          <w:tcPr>
            <w:tcW w:w="3039" w:type="dxa"/>
          </w:tcPr>
          <w:p w:rsidRPr="00DD4038" w:rsidR="00383A67" w:rsidRDefault="00383A67" w14:paraId="4DD9EA2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164F72" w14:paraId="3BF8E9BB" w14:textId="77777777">
            <w:pPr>
              <w:pStyle w:val="TableParagraph"/>
              <w:spacing w:line="258" w:lineRule="exact"/>
              <w:ind w:left="678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30" w:type="dxa"/>
          </w:tcPr>
          <w:p w:rsidRPr="00DD4038" w:rsidR="00383A67" w:rsidRDefault="00383A67" w14:paraId="572B85A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6F8676A6" w14:textId="77777777">
        <w:trPr>
          <w:trHeight w:val="275"/>
        </w:trPr>
        <w:tc>
          <w:tcPr>
            <w:tcW w:w="3039" w:type="dxa"/>
          </w:tcPr>
          <w:p w:rsidRPr="00DD4038" w:rsidR="00383A67" w:rsidRDefault="00164F72" w14:paraId="010CF10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</w:t>
            </w:r>
          </w:p>
        </w:tc>
        <w:tc>
          <w:tcPr>
            <w:tcW w:w="2996" w:type="dxa"/>
          </w:tcPr>
          <w:p w:rsidRPr="00DD4038" w:rsidR="00383A67" w:rsidRDefault="00164F72" w14:paraId="688745E6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30" w:type="dxa"/>
          </w:tcPr>
          <w:p w:rsidRPr="00DD4038" w:rsidR="00383A67" w:rsidRDefault="00164F72" w14:paraId="289176C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odel</w:t>
            </w:r>
          </w:p>
        </w:tc>
      </w:tr>
      <w:tr w:rsidRPr="00DD4038" w:rsidR="00383A67" w14:paraId="7530DA72" w14:textId="77777777">
        <w:trPr>
          <w:trHeight w:val="275"/>
        </w:trPr>
        <w:tc>
          <w:tcPr>
            <w:tcW w:w="3039" w:type="dxa"/>
          </w:tcPr>
          <w:p w:rsidRPr="00DD4038" w:rsidR="00383A67" w:rsidRDefault="00164F72" w14:paraId="1482ADA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in View</w:t>
            </w:r>
          </w:p>
        </w:tc>
        <w:tc>
          <w:tcPr>
            <w:tcW w:w="2996" w:type="dxa"/>
          </w:tcPr>
          <w:p w:rsidRPr="00DD4038" w:rsidR="00383A67" w:rsidRDefault="00164F72" w14:paraId="744C9025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30" w:type="dxa"/>
          </w:tcPr>
          <w:p w:rsidRPr="00DD4038" w:rsidR="00383A67" w:rsidRDefault="00164F72" w14:paraId="3842C94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View</w:t>
            </w:r>
          </w:p>
        </w:tc>
      </w:tr>
      <w:tr w:rsidRPr="00DD4038" w:rsidR="00383A67" w14:paraId="5BA7D312" w14:textId="77777777">
        <w:trPr>
          <w:trHeight w:val="275"/>
        </w:trPr>
        <w:tc>
          <w:tcPr>
            <w:tcW w:w="3039" w:type="dxa"/>
          </w:tcPr>
          <w:p w:rsidRPr="00DD4038" w:rsidR="00383A67" w:rsidRDefault="00383A67" w14:paraId="6E393AF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24978014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30" w:type="dxa"/>
          </w:tcPr>
          <w:p w:rsidRPr="00DD4038" w:rsidR="00383A67" w:rsidRDefault="00383A67" w14:paraId="6319463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5FF36A93" w14:textId="77777777">
        <w:trPr>
          <w:trHeight w:val="275"/>
        </w:trPr>
        <w:tc>
          <w:tcPr>
            <w:tcW w:w="3039" w:type="dxa"/>
          </w:tcPr>
          <w:p w:rsidRPr="00DD4038" w:rsidR="00383A67" w:rsidRDefault="00383A67" w14:paraId="505935A0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096B1E0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30" w:type="dxa"/>
          </w:tcPr>
          <w:p w:rsidRPr="00DD4038" w:rsidR="00383A67" w:rsidRDefault="00383A67" w14:paraId="6D6BE9C0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040B3777" w14:textId="77777777">
        <w:trPr>
          <w:trHeight w:val="275"/>
        </w:trPr>
        <w:tc>
          <w:tcPr>
            <w:tcW w:w="3039" w:type="dxa"/>
          </w:tcPr>
          <w:p w:rsidRPr="00DD4038" w:rsidR="00383A67" w:rsidRDefault="00383A67" w14:paraId="184C851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4A9B58B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30" w:type="dxa"/>
          </w:tcPr>
          <w:p w:rsidRPr="00DD4038" w:rsidR="00383A67" w:rsidRDefault="00383A67" w14:paraId="44A83522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7F81C4CE" w14:textId="77777777">
        <w:trPr>
          <w:trHeight w:val="277"/>
        </w:trPr>
        <w:tc>
          <w:tcPr>
            <w:tcW w:w="3039" w:type="dxa"/>
          </w:tcPr>
          <w:p w:rsidRPr="00DD4038" w:rsidR="00383A67" w:rsidRDefault="00383A67" w14:paraId="3D5B891A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7BA77F1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30" w:type="dxa"/>
          </w:tcPr>
          <w:p w:rsidRPr="00DD4038" w:rsidR="00383A67" w:rsidRDefault="00383A67" w14:paraId="63C45F1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1AA05017" w14:textId="77777777">
        <w:trPr>
          <w:trHeight w:val="275"/>
        </w:trPr>
        <w:tc>
          <w:tcPr>
            <w:tcW w:w="3039" w:type="dxa"/>
          </w:tcPr>
          <w:p w:rsidRPr="00DD4038" w:rsidR="00383A67" w:rsidRDefault="00383A67" w14:paraId="30681AE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6" w:type="dxa"/>
          </w:tcPr>
          <w:p w:rsidRPr="00DD4038" w:rsidR="00383A67" w:rsidRDefault="00383A67" w14:paraId="24DD0ABA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30" w:type="dxa"/>
          </w:tcPr>
          <w:p w:rsidRPr="00DD4038" w:rsidR="00383A67" w:rsidRDefault="00383A67" w14:paraId="4EF1503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132D359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86E5E70" w14:textId="77777777">
      <w:pPr>
        <w:pStyle w:val="BodyText"/>
        <w:spacing w:before="3"/>
        <w:rPr>
          <w:b/>
          <w:sz w:val="16"/>
          <w:lang w:val="id-ID"/>
        </w:rPr>
      </w:pPr>
    </w:p>
    <w:p w:rsidRPr="00DD4038" w:rsidR="00383A67" w:rsidRDefault="00164F72" w14:paraId="4D29D471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spacing w:before="90"/>
        <w:rPr>
          <w:lang w:val="id-ID"/>
        </w:rPr>
      </w:pPr>
      <w:bookmarkStart w:name="_TOC_250020" w:id="32"/>
      <w:r w:rsidRPr="00DD4038">
        <w:rPr>
          <w:lang w:val="id-ID"/>
        </w:rPr>
        <w:t>Kelas &lt;CLS-07 / View Order</w:t>
      </w:r>
      <w:r w:rsidRPr="00DD4038">
        <w:rPr>
          <w:spacing w:val="-1"/>
          <w:lang w:val="id-ID"/>
        </w:rPr>
        <w:t xml:space="preserve"> </w:t>
      </w:r>
      <w:bookmarkEnd w:id="32"/>
      <w:r w:rsidRPr="00DD4038">
        <w:rPr>
          <w:lang w:val="id-ID"/>
        </w:rPr>
        <w:t>&gt;</w:t>
      </w:r>
    </w:p>
    <w:p w:rsidRPr="00DD4038" w:rsidR="00383A67" w:rsidRDefault="00383A67" w14:paraId="58C7C027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6"/>
        <w:gridCol w:w="2996"/>
        <w:gridCol w:w="3013"/>
      </w:tblGrid>
      <w:tr w:rsidRPr="00DD4038" w:rsidR="00383A67" w14:paraId="0693631E" w14:textId="77777777">
        <w:trPr>
          <w:trHeight w:val="552"/>
        </w:trPr>
        <w:tc>
          <w:tcPr>
            <w:tcW w:w="3056" w:type="dxa"/>
          </w:tcPr>
          <w:p w:rsidRPr="00DD4038" w:rsidR="00383A67" w:rsidRDefault="00164F72" w14:paraId="02236E7D" w14:textId="77777777">
            <w:pPr>
              <w:pStyle w:val="TableParagraph"/>
              <w:spacing w:line="275" w:lineRule="exact"/>
              <w:ind w:left="0" w:right="801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96" w:type="dxa"/>
          </w:tcPr>
          <w:p w:rsidRPr="00DD4038" w:rsidR="00383A67" w:rsidRDefault="00164F72" w14:paraId="24526E7B" w14:textId="77777777">
            <w:pPr>
              <w:pStyle w:val="TableParagraph"/>
              <w:spacing w:before="2" w:line="276" w:lineRule="exact"/>
              <w:ind w:left="678" w:right="656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3" w:type="dxa"/>
          </w:tcPr>
          <w:p w:rsidRPr="00DD4038" w:rsidR="00383A67" w:rsidRDefault="00164F72" w14:paraId="09651997" w14:textId="77777777">
            <w:pPr>
              <w:pStyle w:val="TableParagraph"/>
              <w:spacing w:line="275" w:lineRule="exact"/>
              <w:ind w:left="923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7508AC76" w14:textId="77777777">
        <w:trPr>
          <w:trHeight w:val="825"/>
        </w:trPr>
        <w:tc>
          <w:tcPr>
            <w:tcW w:w="3056" w:type="dxa"/>
          </w:tcPr>
          <w:p w:rsidRPr="00DD4038" w:rsidR="00383A67" w:rsidRDefault="00164F72" w14:paraId="5F4E1E49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Beranda()</w:t>
            </w:r>
          </w:p>
        </w:tc>
        <w:tc>
          <w:tcPr>
            <w:tcW w:w="2996" w:type="dxa"/>
          </w:tcPr>
          <w:p w:rsidRPr="00DD4038" w:rsidR="00383A67" w:rsidRDefault="00164F72" w14:paraId="52ECACB0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5CA9B16E" w14:textId="77777777">
            <w:pPr>
              <w:pStyle w:val="TableParagraph"/>
              <w:spacing w:line="276" w:lineRule="exact"/>
              <w:ind w:left="104" w:right="46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njalankan proses selanjutnya</w:t>
            </w:r>
          </w:p>
        </w:tc>
      </w:tr>
      <w:tr w:rsidRPr="00DD4038" w:rsidR="00383A67" w14:paraId="6354A38D" w14:textId="77777777">
        <w:trPr>
          <w:trHeight w:val="825"/>
        </w:trPr>
        <w:tc>
          <w:tcPr>
            <w:tcW w:w="3056" w:type="dxa"/>
          </w:tcPr>
          <w:p w:rsidRPr="00DD4038" w:rsidR="00383A67" w:rsidRDefault="00164F72" w14:paraId="68CD3376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Order()</w:t>
            </w:r>
          </w:p>
        </w:tc>
        <w:tc>
          <w:tcPr>
            <w:tcW w:w="2996" w:type="dxa"/>
          </w:tcPr>
          <w:p w:rsidRPr="00DD4038" w:rsidR="00383A67" w:rsidRDefault="00164F72" w14:paraId="233C14CE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52F6DBA1" w14:textId="77777777">
            <w:pPr>
              <w:pStyle w:val="TableParagraph"/>
              <w:spacing w:line="276" w:lineRule="exact"/>
              <w:ind w:left="104" w:right="418"/>
              <w:jc w:val="bot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lakukan order memilih kios</w:t>
            </w:r>
          </w:p>
        </w:tc>
      </w:tr>
      <w:tr w:rsidRPr="00DD4038" w:rsidR="00383A67" w14:paraId="0E60411A" w14:textId="77777777">
        <w:trPr>
          <w:trHeight w:val="824"/>
        </w:trPr>
        <w:tc>
          <w:tcPr>
            <w:tcW w:w="3056" w:type="dxa"/>
          </w:tcPr>
          <w:p w:rsidRPr="00DD4038" w:rsidR="00383A67" w:rsidRDefault="00164F72" w14:paraId="41133FEC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Food()</w:t>
            </w:r>
          </w:p>
        </w:tc>
        <w:tc>
          <w:tcPr>
            <w:tcW w:w="2996" w:type="dxa"/>
          </w:tcPr>
          <w:p w:rsidRPr="00DD4038" w:rsidR="00383A67" w:rsidRDefault="00164F72" w14:paraId="1A882990" w14:textId="77777777">
            <w:pPr>
              <w:pStyle w:val="TableParagraph"/>
              <w:spacing w:line="272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74AF3135" w14:textId="77777777">
            <w:pPr>
              <w:pStyle w:val="TableParagraph"/>
              <w:spacing w:line="240" w:lineRule="auto"/>
              <w:ind w:left="104" w:right="46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lakukan pemilihan</w:t>
            </w:r>
          </w:p>
          <w:p w:rsidRPr="00DD4038" w:rsidR="00383A67" w:rsidRDefault="00164F72" w14:paraId="7FFFAB6C" w14:textId="77777777">
            <w:pPr>
              <w:pStyle w:val="TableParagraph"/>
              <w:spacing w:line="257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akanan</w:t>
            </w:r>
          </w:p>
        </w:tc>
      </w:tr>
      <w:tr w:rsidRPr="00DD4038" w:rsidR="00383A67" w14:paraId="55C524B7" w14:textId="77777777">
        <w:trPr>
          <w:trHeight w:val="830"/>
        </w:trPr>
        <w:tc>
          <w:tcPr>
            <w:tcW w:w="3056" w:type="dxa"/>
          </w:tcPr>
          <w:p w:rsidRPr="00DD4038" w:rsidR="00383A67" w:rsidRDefault="00164F72" w14:paraId="1DAE4775" w14:textId="77777777">
            <w:pPr>
              <w:pStyle w:val="TableParagraph"/>
              <w:spacing w:before="1" w:line="240" w:lineRule="auto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next</w:t>
            </w:r>
          </w:p>
        </w:tc>
        <w:tc>
          <w:tcPr>
            <w:tcW w:w="2996" w:type="dxa"/>
          </w:tcPr>
          <w:p w:rsidRPr="00DD4038" w:rsidR="00383A67" w:rsidRDefault="00164F72" w14:paraId="41F81225" w14:textId="77777777">
            <w:pPr>
              <w:pStyle w:val="TableParagraph"/>
              <w:spacing w:before="1" w:line="240" w:lineRule="auto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64DCE995" w14:textId="77777777">
            <w:pPr>
              <w:pStyle w:val="TableParagraph"/>
              <w:spacing w:before="1" w:line="240" w:lineRule="auto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</w:t>
            </w:r>
          </w:p>
          <w:p w:rsidRPr="00DD4038" w:rsidR="00383A67" w:rsidRDefault="00164F72" w14:paraId="09F9F8A9" w14:textId="77777777">
            <w:pPr>
              <w:pStyle w:val="TableParagraph"/>
              <w:spacing w:line="270" w:lineRule="atLeast"/>
              <w:ind w:left="104" w:right="35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akukan proses selanjutnya</w:t>
            </w:r>
          </w:p>
        </w:tc>
      </w:tr>
      <w:tr w:rsidRPr="00DD4038" w:rsidR="00383A67" w14:paraId="2E0FDA8A" w14:textId="77777777">
        <w:trPr>
          <w:trHeight w:val="827"/>
        </w:trPr>
        <w:tc>
          <w:tcPr>
            <w:tcW w:w="3056" w:type="dxa"/>
          </w:tcPr>
          <w:p w:rsidRPr="00DD4038" w:rsidR="00383A67" w:rsidRDefault="00164F72" w14:paraId="071E589A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NotifikasiData()</w:t>
            </w:r>
          </w:p>
        </w:tc>
        <w:tc>
          <w:tcPr>
            <w:tcW w:w="2996" w:type="dxa"/>
          </w:tcPr>
          <w:p w:rsidRPr="00DD4038" w:rsidR="00383A67" w:rsidRDefault="00164F72" w14:paraId="3239B070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6A327DC5" w14:textId="77777777">
            <w:pPr>
              <w:pStyle w:val="TableParagraph"/>
              <w:spacing w:before="2" w:line="276" w:lineRule="exact"/>
              <w:ind w:left="104" w:right="28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gunakan untuk mendapatkan notifikasi setelah melakukan confirm</w:t>
            </w:r>
          </w:p>
        </w:tc>
      </w:tr>
      <w:tr w:rsidRPr="00DD4038" w:rsidR="00383A67" w14:paraId="59E45B0D" w14:textId="77777777">
        <w:trPr>
          <w:trHeight w:val="549"/>
        </w:trPr>
        <w:tc>
          <w:tcPr>
            <w:tcW w:w="3056" w:type="dxa"/>
          </w:tcPr>
          <w:p w:rsidRPr="00DD4038" w:rsidR="00383A67" w:rsidRDefault="00164F72" w14:paraId="313FB028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Confirm()</w:t>
            </w:r>
          </w:p>
        </w:tc>
        <w:tc>
          <w:tcPr>
            <w:tcW w:w="2996" w:type="dxa"/>
          </w:tcPr>
          <w:p w:rsidRPr="00DD4038" w:rsidR="00383A67" w:rsidRDefault="00164F72" w14:paraId="7355C811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3CE936B4" w14:textId="77777777">
            <w:pPr>
              <w:pStyle w:val="TableParagraph"/>
              <w:spacing w:line="276" w:lineRule="exact"/>
              <w:ind w:left="104" w:right="46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gunakan untuk melakukan confirm</w:t>
            </w:r>
          </w:p>
        </w:tc>
      </w:tr>
      <w:tr w:rsidRPr="00DD4038" w:rsidR="00383A67" w14:paraId="13DCC053" w14:textId="77777777">
        <w:trPr>
          <w:trHeight w:val="548"/>
        </w:trPr>
        <w:tc>
          <w:tcPr>
            <w:tcW w:w="3056" w:type="dxa"/>
          </w:tcPr>
          <w:p w:rsidRPr="00DD4038" w:rsidR="00383A67" w:rsidRDefault="00164F72" w14:paraId="2885DC63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Cancel()</w:t>
            </w:r>
          </w:p>
        </w:tc>
        <w:tc>
          <w:tcPr>
            <w:tcW w:w="2996" w:type="dxa"/>
          </w:tcPr>
          <w:p w:rsidRPr="00DD4038" w:rsidR="00383A67" w:rsidRDefault="00164F72" w14:paraId="32649390" w14:textId="77777777">
            <w:pPr>
              <w:pStyle w:val="TableParagraph"/>
              <w:spacing w:line="272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577DCDBC" w14:textId="77777777">
            <w:pPr>
              <w:pStyle w:val="TableParagraph"/>
              <w:spacing w:line="272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</w:t>
            </w:r>
          </w:p>
          <w:p w:rsidRPr="00DD4038" w:rsidR="00383A67" w:rsidRDefault="00164F72" w14:paraId="104A77A5" w14:textId="77777777">
            <w:pPr>
              <w:pStyle w:val="TableParagraph"/>
              <w:spacing w:line="257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mbatalkan pesanan</w:t>
            </w:r>
          </w:p>
        </w:tc>
      </w:tr>
      <w:tr w:rsidRPr="00DD4038" w:rsidR="00383A67" w14:paraId="2C8939D7" w14:textId="77777777">
        <w:trPr>
          <w:trHeight w:val="552"/>
        </w:trPr>
        <w:tc>
          <w:tcPr>
            <w:tcW w:w="3056" w:type="dxa"/>
          </w:tcPr>
          <w:p w:rsidRPr="00DD4038" w:rsidR="00383A67" w:rsidRDefault="00164F72" w14:paraId="16CAD94A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Halamanutama()</w:t>
            </w:r>
          </w:p>
        </w:tc>
        <w:tc>
          <w:tcPr>
            <w:tcW w:w="2996" w:type="dxa"/>
          </w:tcPr>
          <w:p w:rsidRPr="00DD4038" w:rsidR="00383A67" w:rsidRDefault="00164F72" w14:paraId="7EFEBB01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0D590E60" w14:textId="77777777">
            <w:pPr>
              <w:pStyle w:val="TableParagraph"/>
              <w:spacing w:before="2" w:line="276" w:lineRule="exact"/>
              <w:ind w:left="104" w:right="30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kembali ke halaman utama</w:t>
            </w:r>
          </w:p>
        </w:tc>
      </w:tr>
      <w:tr w:rsidRPr="00DD4038" w:rsidR="00383A67" w14:paraId="7E812897" w14:textId="77777777">
        <w:trPr>
          <w:trHeight w:val="825"/>
        </w:trPr>
        <w:tc>
          <w:tcPr>
            <w:tcW w:w="3056" w:type="dxa"/>
          </w:tcPr>
          <w:p w:rsidRPr="00DD4038" w:rsidR="00383A67" w:rsidRDefault="00164F72" w14:paraId="277CB317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Back()</w:t>
            </w:r>
          </w:p>
        </w:tc>
        <w:tc>
          <w:tcPr>
            <w:tcW w:w="2996" w:type="dxa"/>
          </w:tcPr>
          <w:p w:rsidRPr="00DD4038" w:rsidR="00383A67" w:rsidRDefault="00164F72" w14:paraId="75EF45DB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7757CDDA" w14:textId="77777777">
            <w:pPr>
              <w:pStyle w:val="TableParagraph"/>
              <w:spacing w:line="276" w:lineRule="exact"/>
              <w:ind w:left="104" w:right="46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kembali kemenu sebelumnya</w:t>
            </w:r>
          </w:p>
        </w:tc>
      </w:tr>
      <w:tr w:rsidRPr="00DD4038" w:rsidR="00383A67" w14:paraId="11E9E6BB" w14:textId="77777777">
        <w:trPr>
          <w:trHeight w:val="549"/>
        </w:trPr>
        <w:tc>
          <w:tcPr>
            <w:tcW w:w="3056" w:type="dxa"/>
          </w:tcPr>
          <w:p w:rsidRPr="00DD4038" w:rsidR="00383A67" w:rsidRDefault="00164F72" w14:paraId="3BFF278F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gantialamat</w:t>
            </w:r>
          </w:p>
        </w:tc>
        <w:tc>
          <w:tcPr>
            <w:tcW w:w="2996" w:type="dxa"/>
          </w:tcPr>
          <w:p w:rsidRPr="00DD4038" w:rsidR="00383A67" w:rsidRDefault="00164F72" w14:paraId="469D78C8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3" w:type="dxa"/>
          </w:tcPr>
          <w:p w:rsidRPr="00DD4038" w:rsidR="00383A67" w:rsidRDefault="00164F72" w14:paraId="222F76B6" w14:textId="77777777">
            <w:pPr>
              <w:pStyle w:val="TableParagraph"/>
              <w:spacing w:line="276" w:lineRule="exact"/>
              <w:ind w:left="104" w:right="46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gunakan untuk berganti alamat</w:t>
            </w:r>
          </w:p>
        </w:tc>
      </w:tr>
      <w:tr w:rsidRPr="00DD4038" w:rsidR="00383A67" w14:paraId="0FE56A55" w14:textId="77777777">
        <w:trPr>
          <w:trHeight w:val="551"/>
        </w:trPr>
        <w:tc>
          <w:tcPr>
            <w:tcW w:w="3056" w:type="dxa"/>
          </w:tcPr>
          <w:p w:rsidRPr="00DD4038" w:rsidR="00383A67" w:rsidRDefault="00164F72" w14:paraId="554559C4" w14:textId="77777777">
            <w:pPr>
              <w:pStyle w:val="TableParagraph"/>
              <w:spacing w:line="275" w:lineRule="exact"/>
              <w:ind w:left="0" w:right="832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96" w:type="dxa"/>
          </w:tcPr>
          <w:p w:rsidRPr="00DD4038" w:rsidR="00383A67" w:rsidRDefault="00164F72" w14:paraId="60919921" w14:textId="77777777">
            <w:pPr>
              <w:pStyle w:val="TableParagraph"/>
              <w:spacing w:before="2" w:line="276" w:lineRule="exact"/>
              <w:ind w:left="678" w:right="656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3" w:type="dxa"/>
          </w:tcPr>
          <w:p w:rsidRPr="00DD4038" w:rsidR="00383A67" w:rsidRDefault="00164F72" w14:paraId="4CAC7A87" w14:textId="77777777">
            <w:pPr>
              <w:pStyle w:val="TableParagraph"/>
              <w:spacing w:line="275" w:lineRule="exact"/>
              <w:ind w:left="1260" w:right="1257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152BCE0E" w14:textId="77777777">
        <w:trPr>
          <w:trHeight w:val="272"/>
        </w:trPr>
        <w:tc>
          <w:tcPr>
            <w:tcW w:w="3056" w:type="dxa"/>
          </w:tcPr>
          <w:p w:rsidRPr="00DD4038" w:rsidR="00383A67" w:rsidRDefault="00164F72" w14:paraId="6F2CF7D2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orderhere</w:t>
            </w:r>
          </w:p>
        </w:tc>
        <w:tc>
          <w:tcPr>
            <w:tcW w:w="2996" w:type="dxa"/>
          </w:tcPr>
          <w:p w:rsidRPr="00DD4038" w:rsidR="00383A67" w:rsidRDefault="00164F72" w14:paraId="2B2C354B" w14:textId="77777777">
            <w:pPr>
              <w:pStyle w:val="TableParagraph"/>
              <w:spacing w:line="25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5A05376A" w14:textId="77777777">
            <w:pPr>
              <w:pStyle w:val="TableParagraph"/>
              <w:spacing w:line="253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47C8B62A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4C8C9BD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Kios</w:t>
            </w:r>
          </w:p>
        </w:tc>
        <w:tc>
          <w:tcPr>
            <w:tcW w:w="2996" w:type="dxa"/>
          </w:tcPr>
          <w:p w:rsidRPr="00DD4038" w:rsidR="00383A67" w:rsidRDefault="00164F72" w14:paraId="49428BA0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18F345C8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7C212823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7A013F0C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Back</w:t>
            </w:r>
          </w:p>
        </w:tc>
        <w:tc>
          <w:tcPr>
            <w:tcW w:w="2996" w:type="dxa"/>
          </w:tcPr>
          <w:p w:rsidRPr="00DD4038" w:rsidR="00383A67" w:rsidRDefault="00164F72" w14:paraId="1CDCAEBD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59285A68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6637557F" w14:textId="77777777">
        <w:trPr>
          <w:trHeight w:val="276"/>
        </w:trPr>
        <w:tc>
          <w:tcPr>
            <w:tcW w:w="3056" w:type="dxa"/>
          </w:tcPr>
          <w:p w:rsidRPr="00DD4038" w:rsidR="00383A67" w:rsidRDefault="00164F72" w14:paraId="1F0DB72F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Menu</w:t>
            </w:r>
          </w:p>
        </w:tc>
        <w:tc>
          <w:tcPr>
            <w:tcW w:w="2996" w:type="dxa"/>
          </w:tcPr>
          <w:p w:rsidRPr="00DD4038" w:rsidR="00383A67" w:rsidRDefault="00164F72" w14:paraId="6C395246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6E163D37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2A7EF9EF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73D7E65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Banyak</w:t>
            </w:r>
          </w:p>
        </w:tc>
        <w:tc>
          <w:tcPr>
            <w:tcW w:w="2996" w:type="dxa"/>
          </w:tcPr>
          <w:p w:rsidRPr="00DD4038" w:rsidR="00383A67" w:rsidRDefault="00164F72" w14:paraId="3CAC8573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418871B5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6C81AB6E" w14:textId="77777777">
        <w:trPr>
          <w:trHeight w:val="277"/>
        </w:trPr>
        <w:tc>
          <w:tcPr>
            <w:tcW w:w="3056" w:type="dxa"/>
          </w:tcPr>
          <w:p w:rsidRPr="00DD4038" w:rsidR="00383A67" w:rsidRDefault="00164F72" w14:paraId="6446FCBF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Ganti</w:t>
            </w:r>
          </w:p>
        </w:tc>
        <w:tc>
          <w:tcPr>
            <w:tcW w:w="2996" w:type="dxa"/>
          </w:tcPr>
          <w:p w:rsidRPr="00DD4038" w:rsidR="00383A67" w:rsidRDefault="00164F72" w14:paraId="125B0AB3" w14:textId="77777777">
            <w:pPr>
              <w:pStyle w:val="TableParagraph"/>
              <w:spacing w:before="1" w:line="257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49B62A4D" w14:textId="77777777">
            <w:pPr>
              <w:pStyle w:val="TableParagraph"/>
              <w:spacing w:before="1" w:line="257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6148E013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459A848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TotalA</w:t>
            </w:r>
          </w:p>
        </w:tc>
        <w:tc>
          <w:tcPr>
            <w:tcW w:w="2996" w:type="dxa"/>
          </w:tcPr>
          <w:p w:rsidRPr="00DD4038" w:rsidR="00383A67" w:rsidRDefault="00164F72" w14:paraId="53DB530F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200E57BE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Box</w:t>
            </w:r>
          </w:p>
        </w:tc>
      </w:tr>
      <w:tr w:rsidRPr="00DD4038" w:rsidR="00383A67" w14:paraId="03179F3C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43C920C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Confirm</w:t>
            </w:r>
          </w:p>
        </w:tc>
        <w:tc>
          <w:tcPr>
            <w:tcW w:w="2996" w:type="dxa"/>
          </w:tcPr>
          <w:p w:rsidRPr="00DD4038" w:rsidR="00383A67" w:rsidRDefault="00164F72" w14:paraId="15FA5C84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40BBE39C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</w:tbl>
    <w:p w:rsidRPr="00DD4038" w:rsidR="00383A67" w:rsidRDefault="00383A67" w14:paraId="3C445FD1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140" w:right="60" w:bottom="1700" w:left="640" w:header="0" w:footer="1514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6"/>
        <w:gridCol w:w="2996"/>
        <w:gridCol w:w="3013"/>
      </w:tblGrid>
      <w:tr w:rsidRPr="00DD4038" w:rsidR="00383A67" w14:paraId="47AAB68B" w14:textId="77777777">
        <w:trPr>
          <w:trHeight w:val="277"/>
        </w:trPr>
        <w:tc>
          <w:tcPr>
            <w:tcW w:w="3056" w:type="dxa"/>
          </w:tcPr>
          <w:p w:rsidRPr="00DD4038" w:rsidR="00383A67" w:rsidRDefault="00164F72" w14:paraId="261CB669" w14:textId="77777777">
            <w:pPr>
              <w:pStyle w:val="TableParagraph"/>
              <w:spacing w:line="258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lastRenderedPageBreak/>
              <w:t>BTNCancel</w:t>
            </w:r>
          </w:p>
        </w:tc>
        <w:tc>
          <w:tcPr>
            <w:tcW w:w="2996" w:type="dxa"/>
          </w:tcPr>
          <w:p w:rsidRPr="00DD4038" w:rsidR="00383A67" w:rsidRDefault="00164F72" w14:paraId="368EB0B0" w14:textId="77777777">
            <w:pPr>
              <w:pStyle w:val="TableParagraph"/>
              <w:spacing w:line="258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1B1D21E9" w14:textId="77777777">
            <w:pPr>
              <w:pStyle w:val="TableParagraph"/>
              <w:spacing w:line="258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1C5D34EF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7B29D69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Home</w:t>
            </w:r>
          </w:p>
        </w:tc>
        <w:tc>
          <w:tcPr>
            <w:tcW w:w="2996" w:type="dxa"/>
          </w:tcPr>
          <w:p w:rsidRPr="00DD4038" w:rsidR="00383A67" w:rsidRDefault="00164F72" w14:paraId="0F1A9F33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0B5A257F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3F3647D5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3EC4665A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Iadd</w:t>
            </w:r>
          </w:p>
        </w:tc>
        <w:tc>
          <w:tcPr>
            <w:tcW w:w="2996" w:type="dxa"/>
          </w:tcPr>
          <w:p w:rsidRPr="00DD4038" w:rsidR="00383A67" w:rsidRDefault="00164F72" w14:paraId="0F976703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3E57892D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Input</w:t>
            </w:r>
          </w:p>
        </w:tc>
      </w:tr>
      <w:tr w:rsidRPr="00DD4038" w:rsidR="00383A67" w14:paraId="7824EEB8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206E90F8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Total</w:t>
            </w:r>
          </w:p>
        </w:tc>
        <w:tc>
          <w:tcPr>
            <w:tcW w:w="2996" w:type="dxa"/>
          </w:tcPr>
          <w:p w:rsidRPr="00DD4038" w:rsidR="00383A67" w:rsidRDefault="00164F72" w14:paraId="4CBC44B9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6DA543BF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Box</w:t>
            </w:r>
          </w:p>
        </w:tc>
      </w:tr>
      <w:tr w:rsidRPr="00DD4038" w:rsidR="00383A67" w14:paraId="18FF1588" w14:textId="77777777">
        <w:trPr>
          <w:trHeight w:val="275"/>
        </w:trPr>
        <w:tc>
          <w:tcPr>
            <w:tcW w:w="3056" w:type="dxa"/>
          </w:tcPr>
          <w:p w:rsidRPr="00DD4038" w:rsidR="00383A67" w:rsidRDefault="00164F72" w14:paraId="3BE6FE42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Del</w:t>
            </w:r>
          </w:p>
        </w:tc>
        <w:tc>
          <w:tcPr>
            <w:tcW w:w="2996" w:type="dxa"/>
          </w:tcPr>
          <w:p w:rsidRPr="00DD4038" w:rsidR="00383A67" w:rsidRDefault="00164F72" w14:paraId="27B4F5BB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3" w:type="dxa"/>
          </w:tcPr>
          <w:p w:rsidRPr="00DD4038" w:rsidR="00383A67" w:rsidRDefault="00164F72" w14:paraId="6443D2E9" w14:textId="77777777">
            <w:pPr>
              <w:pStyle w:val="TableParagraph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 Box</w:t>
            </w:r>
          </w:p>
        </w:tc>
      </w:tr>
    </w:tbl>
    <w:p w:rsidRPr="00DD4038" w:rsidR="00383A67" w:rsidRDefault="00383A67" w14:paraId="0CE9B091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164F72" w14:paraId="7C2759F4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spacing w:before="231"/>
        <w:rPr>
          <w:lang w:val="id-ID"/>
        </w:rPr>
      </w:pPr>
      <w:bookmarkStart w:name="_TOC_250019" w:id="33"/>
      <w:r w:rsidRPr="00DD4038">
        <w:rPr>
          <w:lang w:val="id-ID"/>
        </w:rPr>
        <w:t>Kelas &lt;CLS-08 / Controller Order</w:t>
      </w:r>
      <w:r w:rsidRPr="00DD4038">
        <w:rPr>
          <w:spacing w:val="-4"/>
          <w:lang w:val="id-ID"/>
        </w:rPr>
        <w:t xml:space="preserve"> </w:t>
      </w:r>
      <w:bookmarkEnd w:id="33"/>
      <w:r w:rsidRPr="00DD4038">
        <w:rPr>
          <w:lang w:val="id-ID"/>
        </w:rPr>
        <w:t>&gt;</w:t>
      </w:r>
    </w:p>
    <w:p w:rsidRPr="00DD4038" w:rsidR="00383A67" w:rsidRDefault="00383A67" w14:paraId="0CB2D716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2"/>
        <w:gridCol w:w="3008"/>
        <w:gridCol w:w="3025"/>
      </w:tblGrid>
      <w:tr w:rsidRPr="00DD4038" w:rsidR="00383A67" w14:paraId="4CAEC0C1" w14:textId="77777777">
        <w:trPr>
          <w:trHeight w:val="551"/>
        </w:trPr>
        <w:tc>
          <w:tcPr>
            <w:tcW w:w="3032" w:type="dxa"/>
          </w:tcPr>
          <w:p w:rsidRPr="00DD4038" w:rsidR="00383A67" w:rsidRDefault="00164F72" w14:paraId="43F21AC5" w14:textId="77777777">
            <w:pPr>
              <w:pStyle w:val="TableParagraph"/>
              <w:spacing w:line="275" w:lineRule="exact"/>
              <w:ind w:left="0" w:right="787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3008" w:type="dxa"/>
          </w:tcPr>
          <w:p w:rsidRPr="00DD4038" w:rsidR="00383A67" w:rsidRDefault="00164F72" w14:paraId="39F9BEC0" w14:textId="77777777">
            <w:pPr>
              <w:pStyle w:val="TableParagraph"/>
              <w:spacing w:before="2" w:line="276" w:lineRule="exact"/>
              <w:ind w:left="685" w:right="661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5" w:type="dxa"/>
          </w:tcPr>
          <w:p w:rsidRPr="00DD4038" w:rsidR="00383A67" w:rsidRDefault="00164F72" w14:paraId="3D1794A8" w14:textId="77777777">
            <w:pPr>
              <w:pStyle w:val="TableParagraph"/>
              <w:spacing w:line="275" w:lineRule="exact"/>
              <w:ind w:left="909" w:right="904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0CCE4116" w14:textId="77777777">
        <w:trPr>
          <w:trHeight w:val="828"/>
        </w:trPr>
        <w:tc>
          <w:tcPr>
            <w:tcW w:w="3032" w:type="dxa"/>
          </w:tcPr>
          <w:p w:rsidRPr="00DD4038" w:rsidR="00383A67" w:rsidRDefault="00164F72" w14:paraId="67259024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Order()</w:t>
            </w:r>
          </w:p>
        </w:tc>
        <w:tc>
          <w:tcPr>
            <w:tcW w:w="3008" w:type="dxa"/>
          </w:tcPr>
          <w:p w:rsidRPr="00DD4038" w:rsidR="00383A67" w:rsidRDefault="00164F72" w14:paraId="2717A1BA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50A41E95" w14:textId="77777777">
            <w:pPr>
              <w:pStyle w:val="TableParagraph"/>
              <w:spacing w:line="240" w:lineRule="auto"/>
              <w:ind w:right="43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njalankan proses input</w:t>
            </w:r>
          </w:p>
          <w:p w:rsidRPr="00DD4038" w:rsidR="00383A67" w:rsidRDefault="00164F72" w14:paraId="433614F1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ata order</w:t>
            </w:r>
          </w:p>
        </w:tc>
      </w:tr>
      <w:tr w:rsidRPr="00DD4038" w:rsidR="00383A67" w14:paraId="04D7F763" w14:textId="77777777">
        <w:trPr>
          <w:trHeight w:val="827"/>
        </w:trPr>
        <w:tc>
          <w:tcPr>
            <w:tcW w:w="3032" w:type="dxa"/>
          </w:tcPr>
          <w:p w:rsidRPr="00DD4038" w:rsidR="00383A67" w:rsidRDefault="00164F72" w14:paraId="5FA3B32B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osesCancel()</w:t>
            </w:r>
          </w:p>
        </w:tc>
        <w:tc>
          <w:tcPr>
            <w:tcW w:w="3008" w:type="dxa"/>
          </w:tcPr>
          <w:p w:rsidRPr="00DD4038" w:rsidR="00383A67" w:rsidRDefault="00164F72" w14:paraId="261D7215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52AE53F6" w14:textId="77777777">
            <w:pPr>
              <w:pStyle w:val="TableParagraph"/>
              <w:spacing w:before="2" w:line="276" w:lineRule="exact"/>
              <w:ind w:right="494"/>
              <w:jc w:val="bot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lakukan proses cancel atau pembatalan</w:t>
            </w:r>
          </w:p>
        </w:tc>
      </w:tr>
      <w:tr w:rsidRPr="00DD4038" w:rsidR="00383A67" w14:paraId="7B3596D1" w14:textId="77777777">
        <w:trPr>
          <w:trHeight w:val="825"/>
        </w:trPr>
        <w:tc>
          <w:tcPr>
            <w:tcW w:w="3032" w:type="dxa"/>
          </w:tcPr>
          <w:p w:rsidRPr="00DD4038" w:rsidR="00383A67" w:rsidRDefault="00164F72" w14:paraId="6C3A3D78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osesData()</w:t>
            </w:r>
          </w:p>
        </w:tc>
        <w:tc>
          <w:tcPr>
            <w:tcW w:w="3008" w:type="dxa"/>
          </w:tcPr>
          <w:p w:rsidRPr="00DD4038" w:rsidR="00383A67" w:rsidRDefault="00164F72" w14:paraId="115520C1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09D63ED8" w14:textId="77777777">
            <w:pPr>
              <w:pStyle w:val="TableParagraph"/>
              <w:spacing w:line="276" w:lineRule="exact"/>
              <w:ind w:right="47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lakukan proses data tertentu</w:t>
            </w:r>
          </w:p>
        </w:tc>
      </w:tr>
      <w:tr w:rsidRPr="00DD4038" w:rsidR="00383A67" w14:paraId="4759BCBA" w14:textId="77777777">
        <w:trPr>
          <w:trHeight w:val="548"/>
        </w:trPr>
        <w:tc>
          <w:tcPr>
            <w:tcW w:w="3032" w:type="dxa"/>
          </w:tcPr>
          <w:p w:rsidRPr="00DD4038" w:rsidR="00383A67" w:rsidRDefault="00164F72" w14:paraId="51E7D286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Kios()</w:t>
            </w:r>
          </w:p>
        </w:tc>
        <w:tc>
          <w:tcPr>
            <w:tcW w:w="3008" w:type="dxa"/>
          </w:tcPr>
          <w:p w:rsidRPr="00DD4038" w:rsidR="00383A67" w:rsidRDefault="00164F72" w14:paraId="45844F99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7FEE7027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</w:t>
            </w:r>
          </w:p>
          <w:p w:rsidRPr="00DD4038" w:rsidR="00383A67" w:rsidRDefault="00164F72" w14:paraId="7951849F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ampilkan table kios</w:t>
            </w:r>
          </w:p>
        </w:tc>
      </w:tr>
      <w:tr w:rsidRPr="00DD4038" w:rsidR="00383A67" w14:paraId="15EB1C14" w14:textId="77777777">
        <w:trPr>
          <w:trHeight w:val="827"/>
        </w:trPr>
        <w:tc>
          <w:tcPr>
            <w:tcW w:w="3032" w:type="dxa"/>
          </w:tcPr>
          <w:p w:rsidRPr="00DD4038" w:rsidR="00383A67" w:rsidRDefault="00164F72" w14:paraId="58A9F3E0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Food()</w:t>
            </w:r>
          </w:p>
        </w:tc>
        <w:tc>
          <w:tcPr>
            <w:tcW w:w="3008" w:type="dxa"/>
          </w:tcPr>
          <w:p w:rsidRPr="00DD4038" w:rsidR="00383A67" w:rsidRDefault="00164F72" w14:paraId="0AFDBD15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434B86E6" w14:textId="77777777">
            <w:pPr>
              <w:pStyle w:val="TableParagraph"/>
              <w:spacing w:line="240" w:lineRule="auto"/>
              <w:ind w:right="15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gunakan untuk mendapatkan table makanan</w:t>
            </w:r>
          </w:p>
          <w:p w:rsidRPr="00DD4038" w:rsidR="00383A67" w:rsidRDefault="00164F72" w14:paraId="43830F34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yang tertera</w:t>
            </w:r>
          </w:p>
        </w:tc>
      </w:tr>
      <w:tr w:rsidRPr="00DD4038" w:rsidR="00383A67" w14:paraId="792296B6" w14:textId="77777777">
        <w:trPr>
          <w:trHeight w:val="551"/>
        </w:trPr>
        <w:tc>
          <w:tcPr>
            <w:tcW w:w="3032" w:type="dxa"/>
          </w:tcPr>
          <w:p w:rsidRPr="00DD4038" w:rsidR="00383A67" w:rsidRDefault="00164F72" w14:paraId="77A0EB1A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Rincian()</w:t>
            </w:r>
          </w:p>
        </w:tc>
        <w:tc>
          <w:tcPr>
            <w:tcW w:w="3008" w:type="dxa"/>
          </w:tcPr>
          <w:p w:rsidRPr="00DD4038" w:rsidR="00383A67" w:rsidRDefault="00164F72" w14:paraId="73683B5B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00B9F618" w14:textId="77777777">
            <w:pPr>
              <w:pStyle w:val="TableParagraph"/>
              <w:spacing w:before="2" w:line="276" w:lineRule="exact"/>
              <w:ind w:right="78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ukan penginputan rincian pesanan</w:t>
            </w:r>
          </w:p>
        </w:tc>
      </w:tr>
      <w:tr w:rsidRPr="00DD4038" w:rsidR="00383A67" w14:paraId="225C56E5" w14:textId="77777777">
        <w:trPr>
          <w:trHeight w:val="549"/>
        </w:trPr>
        <w:tc>
          <w:tcPr>
            <w:tcW w:w="3032" w:type="dxa"/>
          </w:tcPr>
          <w:p w:rsidRPr="00DD4038" w:rsidR="00383A67" w:rsidRDefault="00164F72" w14:paraId="3EFCB376" w14:textId="77777777">
            <w:pPr>
              <w:pStyle w:val="TableParagraph"/>
              <w:spacing w:line="273" w:lineRule="exact"/>
              <w:ind w:left="0" w:right="820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3008" w:type="dxa"/>
          </w:tcPr>
          <w:p w:rsidRPr="00DD4038" w:rsidR="00383A67" w:rsidRDefault="00164F72" w14:paraId="7F7D9818" w14:textId="77777777">
            <w:pPr>
              <w:pStyle w:val="TableParagraph"/>
              <w:spacing w:line="276" w:lineRule="exact"/>
              <w:ind w:left="685" w:right="661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5" w:type="dxa"/>
          </w:tcPr>
          <w:p w:rsidRPr="00DD4038" w:rsidR="00383A67" w:rsidRDefault="00164F72" w14:paraId="1040D5F2" w14:textId="77777777">
            <w:pPr>
              <w:pStyle w:val="TableParagraph"/>
              <w:spacing w:line="273" w:lineRule="exact"/>
              <w:ind w:left="909" w:right="904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6F37E0F5" w14:textId="77777777">
        <w:trPr>
          <w:trHeight w:val="274"/>
        </w:trPr>
        <w:tc>
          <w:tcPr>
            <w:tcW w:w="3032" w:type="dxa"/>
          </w:tcPr>
          <w:p w:rsidRPr="00DD4038" w:rsidR="00383A67" w:rsidRDefault="00383A67" w14:paraId="4B7E489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8" w:type="dxa"/>
          </w:tcPr>
          <w:p w:rsidRPr="00DD4038" w:rsidR="00383A67" w:rsidRDefault="00383A67" w14:paraId="46B3819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5" w:type="dxa"/>
          </w:tcPr>
          <w:p w:rsidRPr="00DD4038" w:rsidR="00383A67" w:rsidRDefault="00383A67" w14:paraId="6F7ED17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4DBDFF87" w14:textId="77777777">
      <w:pPr>
        <w:pStyle w:val="BodyText"/>
        <w:spacing w:before="10"/>
        <w:rPr>
          <w:b/>
          <w:sz w:val="20"/>
          <w:lang w:val="id-ID"/>
        </w:rPr>
      </w:pPr>
    </w:p>
    <w:p w:rsidRPr="00DD4038" w:rsidR="00383A67" w:rsidRDefault="00164F72" w14:paraId="0D00C6DF" w14:textId="77777777">
      <w:pPr>
        <w:pStyle w:val="Heading1"/>
        <w:numPr>
          <w:ilvl w:val="2"/>
          <w:numId w:val="15"/>
        </w:numPr>
        <w:tabs>
          <w:tab w:val="left" w:pos="1781"/>
          <w:tab w:val="left" w:pos="1782"/>
        </w:tabs>
        <w:rPr>
          <w:lang w:val="id-ID"/>
        </w:rPr>
      </w:pPr>
      <w:bookmarkStart w:name="_TOC_250018" w:id="34"/>
      <w:r w:rsidRPr="00DD4038">
        <w:rPr>
          <w:lang w:val="id-ID"/>
        </w:rPr>
        <w:t>Kelas &lt;CLS-09 / DB_Order</w:t>
      </w:r>
      <w:r w:rsidRPr="00DD4038">
        <w:rPr>
          <w:spacing w:val="-3"/>
          <w:lang w:val="id-ID"/>
        </w:rPr>
        <w:t xml:space="preserve"> </w:t>
      </w:r>
      <w:bookmarkEnd w:id="34"/>
      <w:r w:rsidRPr="00DD4038">
        <w:rPr>
          <w:lang w:val="id-ID"/>
        </w:rPr>
        <w:t>&gt;</w:t>
      </w:r>
    </w:p>
    <w:p w:rsidRPr="00DD4038" w:rsidR="00383A67" w:rsidRDefault="00383A67" w14:paraId="71DA10E8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4"/>
        <w:gridCol w:w="3001"/>
        <w:gridCol w:w="3020"/>
      </w:tblGrid>
      <w:tr w:rsidRPr="00DD4038" w:rsidR="00383A67" w14:paraId="49D6D869" w14:textId="77777777">
        <w:trPr>
          <w:trHeight w:val="551"/>
        </w:trPr>
        <w:tc>
          <w:tcPr>
            <w:tcW w:w="3044" w:type="dxa"/>
          </w:tcPr>
          <w:p w:rsidRPr="00DD4038" w:rsidR="00383A67" w:rsidRDefault="00164F72" w14:paraId="55C78173" w14:textId="77777777">
            <w:pPr>
              <w:pStyle w:val="TableParagraph"/>
              <w:spacing w:line="275" w:lineRule="exact"/>
              <w:ind w:left="0" w:right="794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3001" w:type="dxa"/>
          </w:tcPr>
          <w:p w:rsidRPr="00DD4038" w:rsidR="00383A67" w:rsidRDefault="00164F72" w14:paraId="61BE0BA4" w14:textId="77777777">
            <w:pPr>
              <w:pStyle w:val="TableParagraph"/>
              <w:spacing w:before="2" w:line="276" w:lineRule="exact"/>
              <w:ind w:left="681" w:right="658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0" w:type="dxa"/>
          </w:tcPr>
          <w:p w:rsidRPr="00DD4038" w:rsidR="00383A67" w:rsidRDefault="00164F72" w14:paraId="52D17DE0" w14:textId="77777777">
            <w:pPr>
              <w:pStyle w:val="TableParagraph"/>
              <w:spacing w:line="275" w:lineRule="exact"/>
              <w:ind w:left="907" w:right="902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07D772B0" w14:textId="77777777">
        <w:trPr>
          <w:trHeight w:val="826"/>
        </w:trPr>
        <w:tc>
          <w:tcPr>
            <w:tcW w:w="3044" w:type="dxa"/>
          </w:tcPr>
          <w:p w:rsidRPr="00DD4038" w:rsidR="00383A67" w:rsidRDefault="00164F72" w14:paraId="52390C69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order()</w:t>
            </w:r>
          </w:p>
        </w:tc>
        <w:tc>
          <w:tcPr>
            <w:tcW w:w="3001" w:type="dxa"/>
          </w:tcPr>
          <w:p w:rsidRPr="00DD4038" w:rsidR="00383A67" w:rsidRDefault="00164F72" w14:paraId="719DF0EF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0" w:type="dxa"/>
          </w:tcPr>
          <w:p w:rsidRPr="00DD4038" w:rsidR="00383A67" w:rsidRDefault="00164F72" w14:paraId="5330E407" w14:textId="77777777">
            <w:pPr>
              <w:pStyle w:val="TableParagraph"/>
              <w:spacing w:line="273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</w:t>
            </w:r>
          </w:p>
          <w:p w:rsidRPr="00DD4038" w:rsidR="00383A67" w:rsidRDefault="00164F72" w14:paraId="15A8CD44" w14:textId="77777777">
            <w:pPr>
              <w:pStyle w:val="TableParagraph"/>
              <w:spacing w:line="270" w:lineRule="atLeast"/>
              <w:ind w:left="106" w:right="43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jalankan proses input data order</w:t>
            </w:r>
          </w:p>
        </w:tc>
      </w:tr>
      <w:tr w:rsidRPr="00DD4038" w:rsidR="00383A67" w14:paraId="28B65628" w14:textId="77777777">
        <w:trPr>
          <w:trHeight w:val="827"/>
        </w:trPr>
        <w:tc>
          <w:tcPr>
            <w:tcW w:w="3044" w:type="dxa"/>
          </w:tcPr>
          <w:p w:rsidRPr="00DD4038" w:rsidR="00383A67" w:rsidRDefault="00164F72" w14:paraId="6F577A44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aveOrder()</w:t>
            </w:r>
          </w:p>
        </w:tc>
        <w:tc>
          <w:tcPr>
            <w:tcW w:w="3001" w:type="dxa"/>
          </w:tcPr>
          <w:p w:rsidRPr="00DD4038" w:rsidR="00383A67" w:rsidRDefault="00164F72" w14:paraId="09FA629D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0" w:type="dxa"/>
          </w:tcPr>
          <w:p w:rsidRPr="00DD4038" w:rsidR="00383A67" w:rsidRDefault="00164F72" w14:paraId="65A5E7B1" w14:textId="77777777">
            <w:pPr>
              <w:pStyle w:val="TableParagraph"/>
              <w:spacing w:before="2" w:line="276" w:lineRule="exact"/>
              <w:ind w:left="106" w:right="19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lakukan penyimpanan ke database</w:t>
            </w:r>
          </w:p>
        </w:tc>
      </w:tr>
      <w:tr w:rsidRPr="00DD4038" w:rsidR="00383A67" w14:paraId="36814073" w14:textId="77777777">
        <w:trPr>
          <w:trHeight w:val="549"/>
        </w:trPr>
        <w:tc>
          <w:tcPr>
            <w:tcW w:w="3044" w:type="dxa"/>
          </w:tcPr>
          <w:p w:rsidRPr="00DD4038" w:rsidR="00383A67" w:rsidRDefault="00164F72" w14:paraId="761402BC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Kios()</w:t>
            </w:r>
          </w:p>
        </w:tc>
        <w:tc>
          <w:tcPr>
            <w:tcW w:w="3001" w:type="dxa"/>
          </w:tcPr>
          <w:p w:rsidRPr="00DD4038" w:rsidR="00383A67" w:rsidRDefault="00164F72" w14:paraId="78B9EE10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0" w:type="dxa"/>
          </w:tcPr>
          <w:p w:rsidRPr="00DD4038" w:rsidR="00383A67" w:rsidRDefault="00164F72" w14:paraId="0FEEE11D" w14:textId="77777777">
            <w:pPr>
              <w:pStyle w:val="TableParagraph"/>
              <w:spacing w:line="273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</w:t>
            </w:r>
          </w:p>
          <w:p w:rsidRPr="00DD4038" w:rsidR="00383A67" w:rsidRDefault="00164F72" w14:paraId="5A3ECE68" w14:textId="77777777">
            <w:pPr>
              <w:pStyle w:val="TableParagraph"/>
              <w:spacing w:line="25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ampilkan table kios</w:t>
            </w:r>
          </w:p>
        </w:tc>
      </w:tr>
      <w:tr w:rsidRPr="00DD4038" w:rsidR="00383A67" w14:paraId="44E7120C" w14:textId="77777777">
        <w:trPr>
          <w:trHeight w:val="827"/>
        </w:trPr>
        <w:tc>
          <w:tcPr>
            <w:tcW w:w="3044" w:type="dxa"/>
          </w:tcPr>
          <w:p w:rsidRPr="00DD4038" w:rsidR="00383A67" w:rsidRDefault="00164F72" w14:paraId="17925F5C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Food()</w:t>
            </w:r>
          </w:p>
        </w:tc>
        <w:tc>
          <w:tcPr>
            <w:tcW w:w="3001" w:type="dxa"/>
          </w:tcPr>
          <w:p w:rsidRPr="00DD4038" w:rsidR="00383A67" w:rsidRDefault="00164F72" w14:paraId="65610F42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0" w:type="dxa"/>
          </w:tcPr>
          <w:p w:rsidRPr="00DD4038" w:rsidR="00383A67" w:rsidRDefault="00164F72" w14:paraId="579331B7" w14:textId="77777777">
            <w:pPr>
              <w:pStyle w:val="TableParagraph"/>
              <w:spacing w:before="2" w:line="276" w:lineRule="exact"/>
              <w:ind w:left="106" w:right="15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gunakan untuk mendapatkan table makanan yang tertera</w:t>
            </w:r>
          </w:p>
        </w:tc>
      </w:tr>
      <w:tr w:rsidRPr="00DD4038" w:rsidR="00383A67" w14:paraId="2C52C55F" w14:textId="77777777">
        <w:trPr>
          <w:trHeight w:val="552"/>
        </w:trPr>
        <w:tc>
          <w:tcPr>
            <w:tcW w:w="3044" w:type="dxa"/>
          </w:tcPr>
          <w:p w:rsidRPr="00DD4038" w:rsidR="00383A67" w:rsidRDefault="00164F72" w14:paraId="6FAC24A8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Rincian()</w:t>
            </w:r>
          </w:p>
        </w:tc>
        <w:tc>
          <w:tcPr>
            <w:tcW w:w="3001" w:type="dxa"/>
          </w:tcPr>
          <w:p w:rsidRPr="00DD4038" w:rsidR="00383A67" w:rsidRDefault="00164F72" w14:paraId="3A073A1E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0" w:type="dxa"/>
          </w:tcPr>
          <w:p w:rsidRPr="00DD4038" w:rsidR="00383A67" w:rsidRDefault="00164F72" w14:paraId="424D58C1" w14:textId="77777777">
            <w:pPr>
              <w:pStyle w:val="TableParagraph"/>
              <w:spacing w:before="2" w:line="276" w:lineRule="exact"/>
              <w:ind w:left="106" w:right="78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ukan penginputan rincian pesanan</w:t>
            </w:r>
          </w:p>
        </w:tc>
      </w:tr>
      <w:tr w:rsidRPr="00DD4038" w:rsidR="00383A67" w14:paraId="4301D86F" w14:textId="77777777">
        <w:trPr>
          <w:trHeight w:val="549"/>
        </w:trPr>
        <w:tc>
          <w:tcPr>
            <w:tcW w:w="3044" w:type="dxa"/>
          </w:tcPr>
          <w:p w:rsidRPr="00DD4038" w:rsidR="00383A67" w:rsidRDefault="00164F72" w14:paraId="7E6A9E81" w14:textId="77777777">
            <w:pPr>
              <w:pStyle w:val="TableParagraph"/>
              <w:spacing w:line="273" w:lineRule="exact"/>
              <w:ind w:left="0" w:right="825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3001" w:type="dxa"/>
          </w:tcPr>
          <w:p w:rsidRPr="00DD4038" w:rsidR="00383A67" w:rsidRDefault="00164F72" w14:paraId="5B4FC8A0" w14:textId="77777777">
            <w:pPr>
              <w:pStyle w:val="TableParagraph"/>
              <w:spacing w:line="276" w:lineRule="exact"/>
              <w:ind w:left="681" w:right="658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0" w:type="dxa"/>
          </w:tcPr>
          <w:p w:rsidRPr="00DD4038" w:rsidR="00383A67" w:rsidRDefault="00164F72" w14:paraId="1ED09571" w14:textId="77777777">
            <w:pPr>
              <w:pStyle w:val="TableParagraph"/>
              <w:spacing w:line="273" w:lineRule="exact"/>
              <w:ind w:left="907" w:right="902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201AF8F1" w14:textId="77777777">
        <w:trPr>
          <w:trHeight w:val="273"/>
        </w:trPr>
        <w:tc>
          <w:tcPr>
            <w:tcW w:w="3044" w:type="dxa"/>
          </w:tcPr>
          <w:p w:rsidRPr="00DD4038" w:rsidR="00383A67" w:rsidRDefault="00164F72" w14:paraId="38D8DFA2" w14:textId="77777777">
            <w:pPr>
              <w:pStyle w:val="TableParagraph"/>
              <w:spacing w:line="253" w:lineRule="exact"/>
              <w:ind w:left="0" w:right="857"/>
              <w:jc w:val="righ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Customer</w:t>
            </w:r>
          </w:p>
        </w:tc>
        <w:tc>
          <w:tcPr>
            <w:tcW w:w="3001" w:type="dxa"/>
          </w:tcPr>
          <w:p w:rsidRPr="00DD4038" w:rsidR="00383A67" w:rsidRDefault="00164F72" w14:paraId="7308245D" w14:textId="77777777">
            <w:pPr>
              <w:pStyle w:val="TableParagraph"/>
              <w:spacing w:line="253" w:lineRule="exact"/>
              <w:ind w:left="1034" w:right="1034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0" w:type="dxa"/>
          </w:tcPr>
          <w:p w:rsidRPr="00DD4038" w:rsidR="00383A67" w:rsidRDefault="00164F72" w14:paraId="1A67EDD0" w14:textId="77777777">
            <w:pPr>
              <w:pStyle w:val="TableParagraph"/>
              <w:spacing w:line="253" w:lineRule="exact"/>
              <w:ind w:left="906" w:right="902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</w:tbl>
    <w:p w:rsidRPr="00DD4038" w:rsidR="00383A67" w:rsidRDefault="00383A67" w14:paraId="45CCE7C1" w14:textId="77777777">
      <w:pPr>
        <w:spacing w:line="253" w:lineRule="exact"/>
        <w:jc w:val="center"/>
        <w:rPr>
          <w:sz w:val="24"/>
          <w:lang w:val="id-ID"/>
        </w:rPr>
        <w:sectPr w:rsidRPr="00DD4038" w:rsidR="00383A67">
          <w:pgSz w:w="11910" w:h="16850" w:orient="portrait"/>
          <w:pgMar w:top="1140" w:right="60" w:bottom="1700" w:left="640" w:header="0" w:footer="1514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4"/>
        <w:gridCol w:w="3001"/>
        <w:gridCol w:w="3020"/>
      </w:tblGrid>
      <w:tr w:rsidRPr="00DD4038" w:rsidR="00383A67" w14:paraId="6A121123" w14:textId="77777777">
        <w:trPr>
          <w:trHeight w:val="277"/>
        </w:trPr>
        <w:tc>
          <w:tcPr>
            <w:tcW w:w="3044" w:type="dxa"/>
          </w:tcPr>
          <w:p w:rsidRPr="00DD4038" w:rsidR="00383A67" w:rsidRDefault="00164F72" w14:paraId="60E3A569" w14:textId="77777777">
            <w:pPr>
              <w:pStyle w:val="TableParagraph"/>
              <w:spacing w:line="258" w:lineRule="exact"/>
              <w:ind w:left="1087" w:right="1079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lastRenderedPageBreak/>
              <w:t>ID_Kios</w:t>
            </w:r>
          </w:p>
        </w:tc>
        <w:tc>
          <w:tcPr>
            <w:tcW w:w="3001" w:type="dxa"/>
          </w:tcPr>
          <w:p w:rsidRPr="00DD4038" w:rsidR="00383A67" w:rsidRDefault="00164F72" w14:paraId="184DA63B" w14:textId="77777777">
            <w:pPr>
              <w:pStyle w:val="TableParagraph"/>
              <w:spacing w:line="258" w:lineRule="exact"/>
              <w:ind w:left="1034" w:right="1034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0" w:type="dxa"/>
          </w:tcPr>
          <w:p w:rsidRPr="00DD4038" w:rsidR="00383A67" w:rsidRDefault="00164F72" w14:paraId="75EEED49" w14:textId="77777777">
            <w:pPr>
              <w:pStyle w:val="TableParagraph"/>
              <w:spacing w:line="258" w:lineRule="exact"/>
              <w:ind w:left="121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7D6397BE" w14:textId="77777777">
        <w:trPr>
          <w:trHeight w:val="275"/>
        </w:trPr>
        <w:tc>
          <w:tcPr>
            <w:tcW w:w="3044" w:type="dxa"/>
          </w:tcPr>
          <w:p w:rsidRPr="00DD4038" w:rsidR="00383A67" w:rsidRDefault="00164F72" w14:paraId="5228633A" w14:textId="77777777">
            <w:pPr>
              <w:pStyle w:val="TableParagraph"/>
              <w:ind w:left="88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Makanan</w:t>
            </w:r>
          </w:p>
        </w:tc>
        <w:tc>
          <w:tcPr>
            <w:tcW w:w="3001" w:type="dxa"/>
          </w:tcPr>
          <w:p w:rsidRPr="00DD4038" w:rsidR="00383A67" w:rsidRDefault="00164F72" w14:paraId="7273770B" w14:textId="77777777">
            <w:pPr>
              <w:pStyle w:val="TableParagraph"/>
              <w:ind w:left="1034" w:right="1034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0" w:type="dxa"/>
          </w:tcPr>
          <w:p w:rsidRPr="00DD4038" w:rsidR="00383A67" w:rsidRDefault="00164F72" w14:paraId="52AACC11" w14:textId="77777777">
            <w:pPr>
              <w:pStyle w:val="TableParagraph"/>
              <w:ind w:left="121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2C97E8D8" w14:textId="77777777">
        <w:trPr>
          <w:trHeight w:val="275"/>
        </w:trPr>
        <w:tc>
          <w:tcPr>
            <w:tcW w:w="3044" w:type="dxa"/>
          </w:tcPr>
          <w:p w:rsidRPr="00DD4038" w:rsidR="00383A67" w:rsidRDefault="00164F72" w14:paraId="70C13F9E" w14:textId="77777777">
            <w:pPr>
              <w:pStyle w:val="TableParagraph"/>
              <w:ind w:left="99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Order</w:t>
            </w:r>
          </w:p>
        </w:tc>
        <w:tc>
          <w:tcPr>
            <w:tcW w:w="3001" w:type="dxa"/>
          </w:tcPr>
          <w:p w:rsidRPr="00DD4038" w:rsidR="00383A67" w:rsidRDefault="00164F72" w14:paraId="40B28A4F" w14:textId="77777777">
            <w:pPr>
              <w:pStyle w:val="TableParagraph"/>
              <w:ind w:left="1034" w:right="1034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0" w:type="dxa"/>
          </w:tcPr>
          <w:p w:rsidRPr="00DD4038" w:rsidR="00383A67" w:rsidRDefault="00164F72" w14:paraId="1C70C08F" w14:textId="77777777">
            <w:pPr>
              <w:pStyle w:val="TableParagraph"/>
              <w:ind w:left="1213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</w:tbl>
    <w:p w:rsidRPr="00DD4038" w:rsidR="00383A67" w:rsidRDefault="00383A67" w14:paraId="5ACC7777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10FF7A1" w14:textId="77777777">
      <w:pPr>
        <w:pStyle w:val="BodyText"/>
        <w:spacing w:before="3"/>
        <w:rPr>
          <w:b/>
          <w:sz w:val="16"/>
          <w:lang w:val="id-ID"/>
        </w:rPr>
      </w:pPr>
    </w:p>
    <w:p w:rsidRPr="00DD4038" w:rsidR="00383A67" w:rsidRDefault="00164F72" w14:paraId="0C9BCECE" w14:textId="77777777">
      <w:pPr>
        <w:pStyle w:val="Heading1"/>
        <w:numPr>
          <w:ilvl w:val="2"/>
          <w:numId w:val="15"/>
        </w:numPr>
        <w:tabs>
          <w:tab w:val="left" w:pos="1782"/>
        </w:tabs>
        <w:spacing w:before="90"/>
        <w:rPr>
          <w:lang w:val="id-ID"/>
        </w:rPr>
      </w:pPr>
      <w:bookmarkStart w:name="_TOC_250017" w:id="35"/>
      <w:r w:rsidRPr="00DD4038">
        <w:rPr>
          <w:lang w:val="id-ID"/>
        </w:rPr>
        <w:t>Kelas &lt;CLS-10 / Release Order</w:t>
      </w:r>
      <w:r w:rsidRPr="00DD4038">
        <w:rPr>
          <w:spacing w:val="-4"/>
          <w:lang w:val="id-ID"/>
        </w:rPr>
        <w:t xml:space="preserve"> </w:t>
      </w:r>
      <w:bookmarkEnd w:id="35"/>
      <w:r w:rsidRPr="00DD4038">
        <w:rPr>
          <w:lang w:val="id-ID"/>
        </w:rPr>
        <w:t>&gt;</w:t>
      </w:r>
    </w:p>
    <w:p w:rsidRPr="00DD4038" w:rsidR="00383A67" w:rsidRDefault="00383A67" w14:paraId="50597D4A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1"/>
        <w:gridCol w:w="2993"/>
        <w:gridCol w:w="3029"/>
      </w:tblGrid>
      <w:tr w:rsidRPr="00DD4038" w:rsidR="00383A67" w14:paraId="24363755" w14:textId="77777777">
        <w:trPr>
          <w:trHeight w:val="551"/>
        </w:trPr>
        <w:tc>
          <w:tcPr>
            <w:tcW w:w="3041" w:type="dxa"/>
          </w:tcPr>
          <w:p w:rsidRPr="00DD4038" w:rsidR="00383A67" w:rsidRDefault="00164F72" w14:paraId="14287287" w14:textId="77777777">
            <w:pPr>
              <w:pStyle w:val="TableParagraph"/>
              <w:spacing w:line="275" w:lineRule="exact"/>
              <w:ind w:left="0" w:right="791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93" w:type="dxa"/>
          </w:tcPr>
          <w:p w:rsidRPr="00DD4038" w:rsidR="00383A67" w:rsidRDefault="00164F72" w14:paraId="6EBE5512" w14:textId="77777777">
            <w:pPr>
              <w:pStyle w:val="TableParagraph"/>
              <w:spacing w:before="2" w:line="276" w:lineRule="exact"/>
              <w:ind w:left="676" w:right="655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9" w:type="dxa"/>
          </w:tcPr>
          <w:p w:rsidRPr="00DD4038" w:rsidR="00383A67" w:rsidRDefault="00164F72" w14:paraId="16D27DF1" w14:textId="77777777">
            <w:pPr>
              <w:pStyle w:val="TableParagraph"/>
              <w:spacing w:line="275" w:lineRule="exact"/>
              <w:ind w:left="933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7FB43620" w14:textId="77777777">
        <w:trPr>
          <w:trHeight w:val="825"/>
        </w:trPr>
        <w:tc>
          <w:tcPr>
            <w:tcW w:w="3041" w:type="dxa"/>
          </w:tcPr>
          <w:p w:rsidRPr="00DD4038" w:rsidR="00383A67" w:rsidRDefault="00164F72" w14:paraId="4EF574DF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cikberanda()</w:t>
            </w:r>
          </w:p>
        </w:tc>
        <w:tc>
          <w:tcPr>
            <w:tcW w:w="2993" w:type="dxa"/>
          </w:tcPr>
          <w:p w:rsidRPr="00DD4038" w:rsidR="00383A67" w:rsidRDefault="00164F72" w14:paraId="3991634F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9" w:type="dxa"/>
          </w:tcPr>
          <w:p w:rsidRPr="00DD4038" w:rsidR="00383A67" w:rsidRDefault="00164F72" w14:paraId="199B8E71" w14:textId="77777777">
            <w:pPr>
              <w:pStyle w:val="TableParagraph"/>
              <w:spacing w:line="276" w:lineRule="exact"/>
              <w:ind w:left="108" w:right="46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yang dijalankan akan melakukan proses selanjutnya pada beranda</w:t>
            </w:r>
          </w:p>
        </w:tc>
      </w:tr>
      <w:tr w:rsidRPr="00DD4038" w:rsidR="00383A67" w14:paraId="1D49B163" w14:textId="77777777">
        <w:trPr>
          <w:trHeight w:val="1103"/>
        </w:trPr>
        <w:tc>
          <w:tcPr>
            <w:tcW w:w="3041" w:type="dxa"/>
          </w:tcPr>
          <w:p w:rsidRPr="00DD4038" w:rsidR="00383A67" w:rsidRDefault="00164F72" w14:paraId="3F8D68DB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Pesanan()</w:t>
            </w:r>
          </w:p>
        </w:tc>
        <w:tc>
          <w:tcPr>
            <w:tcW w:w="2993" w:type="dxa"/>
          </w:tcPr>
          <w:p w:rsidRPr="00DD4038" w:rsidR="00383A67" w:rsidRDefault="00164F72" w14:paraId="2EFC5D85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9" w:type="dxa"/>
          </w:tcPr>
          <w:p w:rsidRPr="00DD4038" w:rsidR="00383A67" w:rsidRDefault="00164F72" w14:paraId="229C877E" w14:textId="77777777">
            <w:pPr>
              <w:pStyle w:val="TableParagraph"/>
              <w:spacing w:line="240" w:lineRule="auto"/>
              <w:ind w:left="108" w:right="292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yang diaktifkan akan menjalankan proses</w:t>
            </w:r>
          </w:p>
          <w:p w:rsidRPr="00DD4038" w:rsidR="00383A67" w:rsidRDefault="00164F72" w14:paraId="6A06ADE2" w14:textId="77777777">
            <w:pPr>
              <w:pStyle w:val="TableParagraph"/>
              <w:spacing w:line="270" w:lineRule="atLeast"/>
              <w:ind w:left="108" w:right="91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an mengkonfirmasi pesanan</w:t>
            </w:r>
          </w:p>
        </w:tc>
      </w:tr>
      <w:tr w:rsidRPr="00DD4038" w:rsidR="00383A67" w14:paraId="0760E13C" w14:textId="77777777">
        <w:trPr>
          <w:trHeight w:val="827"/>
        </w:trPr>
        <w:tc>
          <w:tcPr>
            <w:tcW w:w="3041" w:type="dxa"/>
          </w:tcPr>
          <w:p w:rsidRPr="00DD4038" w:rsidR="00383A67" w:rsidRDefault="00164F72" w14:paraId="2F26E73A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heckPesanan()</w:t>
            </w:r>
          </w:p>
        </w:tc>
        <w:tc>
          <w:tcPr>
            <w:tcW w:w="2993" w:type="dxa"/>
          </w:tcPr>
          <w:p w:rsidRPr="00DD4038" w:rsidR="00383A67" w:rsidRDefault="00164F72" w14:paraId="028161C2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9" w:type="dxa"/>
          </w:tcPr>
          <w:p w:rsidRPr="00DD4038" w:rsidR="00383A67" w:rsidRDefault="00164F72" w14:paraId="3890001B" w14:textId="77777777">
            <w:pPr>
              <w:pStyle w:val="TableParagraph"/>
              <w:spacing w:before="2" w:line="276" w:lineRule="exact"/>
              <w:ind w:left="108" w:right="292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yang diaktifkan akan mengeluarkan rincian pesanan</w:t>
            </w:r>
          </w:p>
        </w:tc>
      </w:tr>
      <w:tr w:rsidRPr="00DD4038" w:rsidR="00383A67" w14:paraId="5ADB527C" w14:textId="77777777">
        <w:trPr>
          <w:trHeight w:val="548"/>
        </w:trPr>
        <w:tc>
          <w:tcPr>
            <w:tcW w:w="3041" w:type="dxa"/>
          </w:tcPr>
          <w:p w:rsidRPr="00DD4038" w:rsidR="00383A67" w:rsidRDefault="00164F72" w14:paraId="2AAD619D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notifikasiData()</w:t>
            </w:r>
          </w:p>
        </w:tc>
        <w:tc>
          <w:tcPr>
            <w:tcW w:w="2993" w:type="dxa"/>
          </w:tcPr>
          <w:p w:rsidRPr="00DD4038" w:rsidR="00383A67" w:rsidRDefault="00164F72" w14:paraId="58867AF5" w14:textId="77777777">
            <w:pPr>
              <w:pStyle w:val="TableParagraph"/>
              <w:spacing w:line="272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9" w:type="dxa"/>
          </w:tcPr>
          <w:p w:rsidRPr="00DD4038" w:rsidR="00383A67" w:rsidRDefault="00164F72" w14:paraId="3A27E850" w14:textId="77777777">
            <w:pPr>
              <w:pStyle w:val="TableParagraph"/>
              <w:spacing w:line="272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untuk mendapatkan</w:t>
            </w:r>
          </w:p>
          <w:p w:rsidRPr="00DD4038" w:rsidR="00383A67" w:rsidRDefault="00164F72" w14:paraId="280820B4" w14:textId="77777777">
            <w:pPr>
              <w:pStyle w:val="TableParagraph"/>
              <w:spacing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notifikasi</w:t>
            </w:r>
          </w:p>
        </w:tc>
      </w:tr>
      <w:tr w:rsidRPr="00DD4038" w:rsidR="00383A67" w14:paraId="552A7A9D" w14:textId="77777777">
        <w:trPr>
          <w:trHeight w:val="551"/>
        </w:trPr>
        <w:tc>
          <w:tcPr>
            <w:tcW w:w="3041" w:type="dxa"/>
          </w:tcPr>
          <w:p w:rsidRPr="00DD4038" w:rsidR="00383A67" w:rsidRDefault="00164F72" w14:paraId="2AF8489F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Confirm()</w:t>
            </w:r>
          </w:p>
        </w:tc>
        <w:tc>
          <w:tcPr>
            <w:tcW w:w="2993" w:type="dxa"/>
          </w:tcPr>
          <w:p w:rsidRPr="00DD4038" w:rsidR="00383A67" w:rsidRDefault="00164F72" w14:paraId="1206D2FB" w14:textId="77777777">
            <w:pPr>
              <w:pStyle w:val="TableParagraph"/>
              <w:spacing w:line="275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9" w:type="dxa"/>
          </w:tcPr>
          <w:p w:rsidRPr="00DD4038" w:rsidR="00383A67" w:rsidRDefault="00164F72" w14:paraId="2AD8AB25" w14:textId="77777777">
            <w:pPr>
              <w:pStyle w:val="TableParagraph"/>
              <w:spacing w:before="2" w:line="276" w:lineRule="exact"/>
              <w:ind w:left="108" w:right="13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yang dijalankan untuk melakukan konfirmasi</w:t>
            </w:r>
          </w:p>
        </w:tc>
      </w:tr>
      <w:tr w:rsidRPr="00DD4038" w:rsidR="00383A67" w14:paraId="244594E2" w14:textId="77777777">
        <w:trPr>
          <w:trHeight w:val="825"/>
        </w:trPr>
        <w:tc>
          <w:tcPr>
            <w:tcW w:w="3041" w:type="dxa"/>
          </w:tcPr>
          <w:p w:rsidRPr="00DD4038" w:rsidR="00383A67" w:rsidRDefault="00164F72" w14:paraId="59AEC083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lickDitolak()</w:t>
            </w:r>
          </w:p>
        </w:tc>
        <w:tc>
          <w:tcPr>
            <w:tcW w:w="2993" w:type="dxa"/>
          </w:tcPr>
          <w:p w:rsidRPr="00DD4038" w:rsidR="00383A67" w:rsidRDefault="00164F72" w14:paraId="201C3583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9" w:type="dxa"/>
          </w:tcPr>
          <w:p w:rsidRPr="00DD4038" w:rsidR="00383A67" w:rsidRDefault="00164F72" w14:paraId="753DA6D9" w14:textId="77777777">
            <w:pPr>
              <w:pStyle w:val="TableParagraph"/>
              <w:spacing w:line="273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untuk melakukan</w:t>
            </w:r>
          </w:p>
          <w:p w:rsidRPr="00DD4038" w:rsidR="00383A67" w:rsidRDefault="00164F72" w14:paraId="5936BEE1" w14:textId="77777777">
            <w:pPr>
              <w:pStyle w:val="TableParagraph"/>
              <w:spacing w:line="270" w:lineRule="atLeas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enolakan pada rincian pesanan</w:t>
            </w:r>
          </w:p>
        </w:tc>
      </w:tr>
      <w:tr w:rsidRPr="00DD4038" w:rsidR="00383A67" w14:paraId="6B03513D" w14:textId="77777777">
        <w:trPr>
          <w:trHeight w:val="551"/>
        </w:trPr>
        <w:tc>
          <w:tcPr>
            <w:tcW w:w="3041" w:type="dxa"/>
          </w:tcPr>
          <w:p w:rsidRPr="00DD4038" w:rsidR="00383A67" w:rsidRDefault="00164F72" w14:paraId="1C6D5F18" w14:textId="77777777">
            <w:pPr>
              <w:pStyle w:val="TableParagraph"/>
              <w:spacing w:line="275" w:lineRule="exact"/>
              <w:ind w:left="0" w:right="825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93" w:type="dxa"/>
          </w:tcPr>
          <w:p w:rsidRPr="00DD4038" w:rsidR="00383A67" w:rsidRDefault="00164F72" w14:paraId="2AE5F004" w14:textId="77777777">
            <w:pPr>
              <w:pStyle w:val="TableParagraph"/>
              <w:spacing w:before="2" w:line="276" w:lineRule="exact"/>
              <w:ind w:left="676" w:right="655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9" w:type="dxa"/>
          </w:tcPr>
          <w:p w:rsidRPr="00DD4038" w:rsidR="00383A67" w:rsidRDefault="00164F72" w14:paraId="52358A31" w14:textId="77777777">
            <w:pPr>
              <w:pStyle w:val="TableParagraph"/>
              <w:spacing w:line="275" w:lineRule="exact"/>
              <w:ind w:left="1273" w:right="1265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03A75B70" w14:textId="77777777">
        <w:trPr>
          <w:trHeight w:val="273"/>
        </w:trPr>
        <w:tc>
          <w:tcPr>
            <w:tcW w:w="3041" w:type="dxa"/>
          </w:tcPr>
          <w:p w:rsidRPr="00DD4038" w:rsidR="00383A67" w:rsidRDefault="00164F72" w14:paraId="79509063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Pesanan</w:t>
            </w:r>
          </w:p>
        </w:tc>
        <w:tc>
          <w:tcPr>
            <w:tcW w:w="2993" w:type="dxa"/>
          </w:tcPr>
          <w:p w:rsidRPr="00DD4038" w:rsidR="00383A67" w:rsidRDefault="00164F72" w14:paraId="22C0104A" w14:textId="77777777">
            <w:pPr>
              <w:pStyle w:val="TableParagraph"/>
              <w:spacing w:line="25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3D3DB722" w14:textId="77777777">
            <w:pPr>
              <w:pStyle w:val="TableParagraph"/>
              <w:spacing w:line="253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2CABC840" w14:textId="77777777">
        <w:trPr>
          <w:trHeight w:val="278"/>
        </w:trPr>
        <w:tc>
          <w:tcPr>
            <w:tcW w:w="3041" w:type="dxa"/>
          </w:tcPr>
          <w:p w:rsidRPr="00DD4038" w:rsidR="00383A67" w:rsidRDefault="00164F72" w14:paraId="466B811F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Confirm</w:t>
            </w:r>
          </w:p>
        </w:tc>
        <w:tc>
          <w:tcPr>
            <w:tcW w:w="2993" w:type="dxa"/>
          </w:tcPr>
          <w:p w:rsidRPr="00DD4038" w:rsidR="00383A67" w:rsidRDefault="00164F72" w14:paraId="25456D43" w14:textId="77777777">
            <w:pPr>
              <w:pStyle w:val="TableParagraph"/>
              <w:spacing w:before="1" w:line="257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737D6580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5C18AA8F" w14:textId="77777777">
        <w:trPr>
          <w:trHeight w:val="275"/>
        </w:trPr>
        <w:tc>
          <w:tcPr>
            <w:tcW w:w="3041" w:type="dxa"/>
          </w:tcPr>
          <w:p w:rsidRPr="00DD4038" w:rsidR="00383A67" w:rsidRDefault="00164F72" w14:paraId="552E16B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ID</w:t>
            </w:r>
          </w:p>
        </w:tc>
        <w:tc>
          <w:tcPr>
            <w:tcW w:w="2993" w:type="dxa"/>
          </w:tcPr>
          <w:p w:rsidRPr="00DD4038" w:rsidR="00383A67" w:rsidRDefault="00164F72" w14:paraId="64295D2A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21E7FE6F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6900B7D3" w14:textId="77777777">
        <w:trPr>
          <w:trHeight w:val="275"/>
        </w:trPr>
        <w:tc>
          <w:tcPr>
            <w:tcW w:w="3041" w:type="dxa"/>
          </w:tcPr>
          <w:p w:rsidRPr="00DD4038" w:rsidR="00383A67" w:rsidRDefault="00164F72" w14:paraId="39541FA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TNDitolak</w:t>
            </w:r>
          </w:p>
        </w:tc>
        <w:tc>
          <w:tcPr>
            <w:tcW w:w="2993" w:type="dxa"/>
          </w:tcPr>
          <w:p w:rsidRPr="00DD4038" w:rsidR="00383A67" w:rsidRDefault="00164F72" w14:paraId="6B4FB64A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6C11268C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63A8B618" w14:textId="77777777">
        <w:trPr>
          <w:trHeight w:val="275"/>
        </w:trPr>
        <w:tc>
          <w:tcPr>
            <w:tcW w:w="3041" w:type="dxa"/>
          </w:tcPr>
          <w:p w:rsidRPr="00DD4038" w:rsidR="00383A67" w:rsidRDefault="00164F72" w14:paraId="5B991A4E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NamMak</w:t>
            </w:r>
          </w:p>
        </w:tc>
        <w:tc>
          <w:tcPr>
            <w:tcW w:w="2993" w:type="dxa"/>
          </w:tcPr>
          <w:p w:rsidRPr="00DD4038" w:rsidR="00383A67" w:rsidRDefault="00164F72" w14:paraId="1B92F775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702C042A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Box</w:t>
            </w:r>
          </w:p>
        </w:tc>
      </w:tr>
      <w:tr w:rsidRPr="00DD4038" w:rsidR="00383A67" w14:paraId="65F08F63" w14:textId="77777777">
        <w:trPr>
          <w:trHeight w:val="275"/>
        </w:trPr>
        <w:tc>
          <w:tcPr>
            <w:tcW w:w="3041" w:type="dxa"/>
          </w:tcPr>
          <w:p w:rsidRPr="00DD4038" w:rsidR="00383A67" w:rsidRDefault="00164F72" w14:paraId="5A5E93DA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TotalA</w:t>
            </w:r>
          </w:p>
        </w:tc>
        <w:tc>
          <w:tcPr>
            <w:tcW w:w="2993" w:type="dxa"/>
          </w:tcPr>
          <w:p w:rsidRPr="00DD4038" w:rsidR="00383A67" w:rsidRDefault="00164F72" w14:paraId="795B09ED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3498D357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Box</w:t>
            </w:r>
          </w:p>
        </w:tc>
      </w:tr>
      <w:tr w:rsidRPr="00DD4038" w:rsidR="00383A67" w14:paraId="0E20BA20" w14:textId="77777777">
        <w:trPr>
          <w:trHeight w:val="276"/>
        </w:trPr>
        <w:tc>
          <w:tcPr>
            <w:tcW w:w="3041" w:type="dxa"/>
          </w:tcPr>
          <w:p w:rsidRPr="00DD4038" w:rsidR="00383A67" w:rsidRDefault="00164F72" w14:paraId="58B9C08D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NamaKios</w:t>
            </w:r>
          </w:p>
        </w:tc>
        <w:tc>
          <w:tcPr>
            <w:tcW w:w="2993" w:type="dxa"/>
          </w:tcPr>
          <w:p w:rsidRPr="00DD4038" w:rsidR="00383A67" w:rsidRDefault="00164F72" w14:paraId="691CB72A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0DABAD36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le</w:t>
            </w:r>
          </w:p>
        </w:tc>
      </w:tr>
      <w:tr w:rsidRPr="00DD4038" w:rsidR="00383A67" w14:paraId="36B744C7" w14:textId="77777777">
        <w:trPr>
          <w:trHeight w:val="277"/>
        </w:trPr>
        <w:tc>
          <w:tcPr>
            <w:tcW w:w="3041" w:type="dxa"/>
          </w:tcPr>
          <w:p w:rsidRPr="00DD4038" w:rsidR="00383A67" w:rsidRDefault="00164F72" w14:paraId="1891185F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NamaCus</w:t>
            </w:r>
          </w:p>
        </w:tc>
        <w:tc>
          <w:tcPr>
            <w:tcW w:w="2993" w:type="dxa"/>
          </w:tcPr>
          <w:p w:rsidRPr="00DD4038" w:rsidR="00383A67" w:rsidRDefault="00164F72" w14:paraId="1160B793" w14:textId="77777777">
            <w:pPr>
              <w:pStyle w:val="TableParagraph"/>
              <w:spacing w:before="1" w:line="257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466F4BAF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Box</w:t>
            </w:r>
          </w:p>
        </w:tc>
      </w:tr>
      <w:tr w:rsidRPr="00DD4038" w:rsidR="00383A67" w14:paraId="4A0E2014" w14:textId="77777777">
        <w:trPr>
          <w:trHeight w:val="275"/>
        </w:trPr>
        <w:tc>
          <w:tcPr>
            <w:tcW w:w="3041" w:type="dxa"/>
          </w:tcPr>
          <w:p w:rsidRPr="00DD4038" w:rsidR="00383A67" w:rsidRDefault="00164F72" w14:paraId="2FD655B8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Menu</w:t>
            </w:r>
          </w:p>
        </w:tc>
        <w:tc>
          <w:tcPr>
            <w:tcW w:w="2993" w:type="dxa"/>
          </w:tcPr>
          <w:p w:rsidRPr="00DD4038" w:rsidR="00383A67" w:rsidRDefault="00164F72" w14:paraId="4CA33C00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2D41A2C5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le</w:t>
            </w:r>
          </w:p>
        </w:tc>
      </w:tr>
      <w:tr w:rsidRPr="00DD4038" w:rsidR="00383A67" w14:paraId="2FADA9E3" w14:textId="77777777">
        <w:trPr>
          <w:trHeight w:val="275"/>
        </w:trPr>
        <w:tc>
          <w:tcPr>
            <w:tcW w:w="3041" w:type="dxa"/>
          </w:tcPr>
          <w:p w:rsidRPr="00DD4038" w:rsidR="00383A67" w:rsidRDefault="00164F72" w14:paraId="1AF1882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MenuPe</w:t>
            </w:r>
          </w:p>
        </w:tc>
        <w:tc>
          <w:tcPr>
            <w:tcW w:w="2993" w:type="dxa"/>
          </w:tcPr>
          <w:p w:rsidRPr="00DD4038" w:rsidR="00383A67" w:rsidRDefault="00164F72" w14:paraId="3F01987C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3B43B619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ist</w:t>
            </w:r>
          </w:p>
        </w:tc>
      </w:tr>
      <w:tr w:rsidRPr="00DD4038" w:rsidR="00383A67" w14:paraId="63ED372A" w14:textId="77777777">
        <w:trPr>
          <w:trHeight w:val="275"/>
        </w:trPr>
        <w:tc>
          <w:tcPr>
            <w:tcW w:w="3041" w:type="dxa"/>
          </w:tcPr>
          <w:p w:rsidRPr="00DD4038" w:rsidR="00383A67" w:rsidRDefault="00164F72" w14:paraId="345B23E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Cat</w:t>
            </w:r>
          </w:p>
        </w:tc>
        <w:tc>
          <w:tcPr>
            <w:tcW w:w="2993" w:type="dxa"/>
          </w:tcPr>
          <w:p w:rsidRPr="00DD4038" w:rsidR="00383A67" w:rsidRDefault="00164F72" w14:paraId="277D6F32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121FAAEE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le</w:t>
            </w:r>
          </w:p>
        </w:tc>
      </w:tr>
      <w:tr w:rsidRPr="00DD4038" w:rsidR="00383A67" w14:paraId="1989BE07" w14:textId="77777777">
        <w:trPr>
          <w:trHeight w:val="275"/>
        </w:trPr>
        <w:tc>
          <w:tcPr>
            <w:tcW w:w="3041" w:type="dxa"/>
          </w:tcPr>
          <w:p w:rsidRPr="00DD4038" w:rsidR="00383A67" w:rsidRDefault="00164F72" w14:paraId="1E6A23C5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XTHar</w:t>
            </w:r>
          </w:p>
        </w:tc>
        <w:tc>
          <w:tcPr>
            <w:tcW w:w="2993" w:type="dxa"/>
          </w:tcPr>
          <w:p w:rsidRPr="00DD4038" w:rsidR="00383A67" w:rsidRDefault="00164F72" w14:paraId="68EB0A6A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9" w:type="dxa"/>
          </w:tcPr>
          <w:p w:rsidRPr="00DD4038" w:rsidR="00383A67" w:rsidRDefault="00164F72" w14:paraId="1BFB7A26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able</w:t>
            </w:r>
          </w:p>
        </w:tc>
      </w:tr>
    </w:tbl>
    <w:p w:rsidRPr="00DD4038" w:rsidR="00383A67" w:rsidRDefault="00383A67" w14:paraId="544BCB30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164F72" w14:paraId="7ABED690" w14:textId="77777777">
      <w:pPr>
        <w:pStyle w:val="Heading1"/>
        <w:numPr>
          <w:ilvl w:val="2"/>
          <w:numId w:val="15"/>
        </w:numPr>
        <w:tabs>
          <w:tab w:val="left" w:pos="1782"/>
        </w:tabs>
        <w:spacing w:before="216"/>
        <w:rPr>
          <w:lang w:val="id-ID"/>
        </w:rPr>
      </w:pPr>
      <w:bookmarkStart w:name="_TOC_250016" w:id="36"/>
      <w:r w:rsidRPr="00DD4038">
        <w:rPr>
          <w:lang w:val="id-ID"/>
        </w:rPr>
        <w:t>Kelas &lt;CLS-11 / Controller Release Order</w:t>
      </w:r>
      <w:r w:rsidRPr="00DD4038">
        <w:rPr>
          <w:spacing w:val="-4"/>
          <w:lang w:val="id-ID"/>
        </w:rPr>
        <w:t xml:space="preserve"> </w:t>
      </w:r>
      <w:bookmarkEnd w:id="36"/>
      <w:r w:rsidRPr="00DD4038">
        <w:rPr>
          <w:lang w:val="id-ID"/>
        </w:rPr>
        <w:t>&gt;</w:t>
      </w:r>
    </w:p>
    <w:p w:rsidRPr="00DD4038" w:rsidR="00383A67" w:rsidRDefault="00383A67" w14:paraId="063A4242" w14:textId="77777777">
      <w:pPr>
        <w:pStyle w:val="BodyText"/>
        <w:spacing w:before="4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2"/>
        <w:gridCol w:w="3008"/>
        <w:gridCol w:w="3025"/>
      </w:tblGrid>
      <w:tr w:rsidRPr="00DD4038" w:rsidR="00383A67" w14:paraId="07E6D9E0" w14:textId="77777777">
        <w:trPr>
          <w:trHeight w:val="551"/>
        </w:trPr>
        <w:tc>
          <w:tcPr>
            <w:tcW w:w="3032" w:type="dxa"/>
          </w:tcPr>
          <w:p w:rsidRPr="00DD4038" w:rsidR="00383A67" w:rsidRDefault="00164F72" w14:paraId="040C9FD8" w14:textId="77777777">
            <w:pPr>
              <w:pStyle w:val="TableParagraph"/>
              <w:spacing w:line="275" w:lineRule="exact"/>
              <w:ind w:left="798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3008" w:type="dxa"/>
          </w:tcPr>
          <w:p w:rsidRPr="00DD4038" w:rsidR="00383A67" w:rsidRDefault="00164F72" w14:paraId="735CC7FB" w14:textId="77777777">
            <w:pPr>
              <w:pStyle w:val="TableParagraph"/>
              <w:spacing w:before="2" w:line="276" w:lineRule="exact"/>
              <w:ind w:left="685" w:right="661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5" w:type="dxa"/>
          </w:tcPr>
          <w:p w:rsidRPr="00DD4038" w:rsidR="00383A67" w:rsidRDefault="00164F72" w14:paraId="4970CFF6" w14:textId="77777777">
            <w:pPr>
              <w:pStyle w:val="TableParagraph"/>
              <w:spacing w:line="275" w:lineRule="exact"/>
              <w:ind w:left="930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303D7087" w14:textId="77777777">
        <w:trPr>
          <w:trHeight w:val="828"/>
        </w:trPr>
        <w:tc>
          <w:tcPr>
            <w:tcW w:w="3032" w:type="dxa"/>
          </w:tcPr>
          <w:p w:rsidRPr="00DD4038" w:rsidR="00383A67" w:rsidRDefault="00164F72" w14:paraId="3E41211F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Order()</w:t>
            </w:r>
          </w:p>
        </w:tc>
        <w:tc>
          <w:tcPr>
            <w:tcW w:w="3008" w:type="dxa"/>
          </w:tcPr>
          <w:p w:rsidRPr="00DD4038" w:rsidR="00383A67" w:rsidRDefault="00164F72" w14:paraId="63A06552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1B5BEA6F" w14:textId="77777777">
            <w:pPr>
              <w:pStyle w:val="TableParagraph"/>
              <w:spacing w:before="2" w:line="276" w:lineRule="exact"/>
              <w:ind w:right="454"/>
              <w:jc w:val="bot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njalankan proses input data order</w:t>
            </w:r>
          </w:p>
        </w:tc>
      </w:tr>
    </w:tbl>
    <w:p w:rsidRPr="00DD4038" w:rsidR="00383A67" w:rsidRDefault="00383A67" w14:paraId="4012BA78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298855C0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6E4E7D84" w14:textId="77777777">
      <w:pPr>
        <w:pStyle w:val="BodyText"/>
        <w:spacing w:before="8"/>
        <w:rPr>
          <w:b/>
          <w:sz w:val="19"/>
          <w:lang w:val="id-ID"/>
        </w:rPr>
      </w:pPr>
    </w:p>
    <w:tbl>
      <w:tblPr>
        <w:tblW w:w="0" w:type="auto"/>
        <w:tblInd w:w="108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1801"/>
        <w:gridCol w:w="3870"/>
      </w:tblGrid>
      <w:tr w:rsidRPr="00DD4038" w:rsidR="00383A67" w14:paraId="290BF6BD" w14:textId="77777777">
        <w:trPr>
          <w:trHeight w:val="251"/>
        </w:trPr>
        <w:tc>
          <w:tcPr>
            <w:tcW w:w="3601" w:type="dxa"/>
          </w:tcPr>
          <w:p w:rsidRPr="00DD4038" w:rsidR="00383A67" w:rsidRDefault="00164F72" w14:paraId="543217D4" w14:textId="77777777">
            <w:pPr>
              <w:pStyle w:val="TableParagraph"/>
              <w:spacing w:line="232" w:lineRule="exact"/>
              <w:ind w:left="105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</w:tcPr>
          <w:p w:rsidRPr="00DD4038" w:rsidR="00383A67" w:rsidRDefault="00164F72" w14:paraId="20C908FE" w14:textId="77777777">
            <w:pPr>
              <w:pStyle w:val="TableParagraph"/>
              <w:spacing w:line="232" w:lineRule="exact"/>
              <w:ind w:left="347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0" w:type="dxa"/>
          </w:tcPr>
          <w:p w:rsidRPr="00DD4038" w:rsidR="00383A67" w:rsidRDefault="00164F72" w14:paraId="5B6ABE1B" w14:textId="77777777">
            <w:pPr>
              <w:pStyle w:val="TableParagraph"/>
              <w:spacing w:line="232" w:lineRule="exact"/>
              <w:ind w:left="1762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46 dari 58</w:t>
            </w:r>
          </w:p>
        </w:tc>
      </w:tr>
      <w:tr w:rsidRPr="00DD4038" w:rsidR="00383A67" w14:paraId="2CB95808" w14:textId="77777777">
        <w:trPr>
          <w:trHeight w:val="489"/>
        </w:trPr>
        <w:tc>
          <w:tcPr>
            <w:tcW w:w="9272" w:type="dxa"/>
            <w:gridSpan w:val="3"/>
          </w:tcPr>
          <w:p w:rsidRPr="00DD4038" w:rsidR="00383A67" w:rsidRDefault="00164F72" w14:paraId="4B057DD6" w14:textId="77777777">
            <w:pPr>
              <w:pStyle w:val="TableParagraph"/>
              <w:spacing w:before="121" w:line="180" w:lineRule="atLeast"/>
              <w:ind w:left="1826" w:right="159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383A67" w:rsidRDefault="00383A67" w14:paraId="5D72E3DA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>
          <w:footerReference w:type="default" r:id="rId38"/>
          <w:pgSz w:w="11910" w:h="16850" w:orient="portrait"/>
          <w:pgMar w:top="1140" w:right="60" w:bottom="280" w:left="640" w:header="0" w:footer="0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32"/>
        <w:gridCol w:w="3008"/>
        <w:gridCol w:w="3025"/>
      </w:tblGrid>
      <w:tr w:rsidRPr="00DD4038" w:rsidR="00383A67" w14:paraId="69C8E1E6" w14:textId="77777777">
        <w:trPr>
          <w:trHeight w:val="830"/>
        </w:trPr>
        <w:tc>
          <w:tcPr>
            <w:tcW w:w="3032" w:type="dxa"/>
          </w:tcPr>
          <w:p w:rsidRPr="00DD4038" w:rsidR="00383A67" w:rsidRDefault="00164F72" w14:paraId="1B9BFDD6" w14:textId="77777777">
            <w:pPr>
              <w:pStyle w:val="TableParagraph"/>
              <w:spacing w:line="269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lastRenderedPageBreak/>
              <w:t>prosesCancel()</w:t>
            </w:r>
          </w:p>
        </w:tc>
        <w:tc>
          <w:tcPr>
            <w:tcW w:w="3008" w:type="dxa"/>
          </w:tcPr>
          <w:p w:rsidRPr="00DD4038" w:rsidR="00383A67" w:rsidRDefault="00164F72" w14:paraId="4A65B3D6" w14:textId="77777777">
            <w:pPr>
              <w:pStyle w:val="TableParagraph"/>
              <w:spacing w:line="269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3AB10251" w14:textId="77777777">
            <w:pPr>
              <w:pStyle w:val="TableParagraph"/>
              <w:spacing w:line="269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</w:t>
            </w:r>
          </w:p>
          <w:p w:rsidRPr="00DD4038" w:rsidR="00383A67" w:rsidRDefault="00164F72" w14:paraId="33B2B4A5" w14:textId="77777777">
            <w:pPr>
              <w:pStyle w:val="TableParagraph"/>
              <w:spacing w:line="270" w:lineRule="atLeast"/>
              <w:ind w:right="48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akukan proses cancel atau pembatalan</w:t>
            </w:r>
          </w:p>
        </w:tc>
      </w:tr>
      <w:tr w:rsidRPr="00DD4038" w:rsidR="00383A67" w14:paraId="7FABE87A" w14:textId="77777777">
        <w:trPr>
          <w:trHeight w:val="827"/>
        </w:trPr>
        <w:tc>
          <w:tcPr>
            <w:tcW w:w="3032" w:type="dxa"/>
          </w:tcPr>
          <w:p w:rsidRPr="00DD4038" w:rsidR="00383A67" w:rsidRDefault="00164F72" w14:paraId="5A8F2B17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osesData()</w:t>
            </w:r>
          </w:p>
        </w:tc>
        <w:tc>
          <w:tcPr>
            <w:tcW w:w="3008" w:type="dxa"/>
          </w:tcPr>
          <w:p w:rsidRPr="00DD4038" w:rsidR="00383A67" w:rsidRDefault="00164F72" w14:paraId="4174F8D5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3F7AD74D" w14:textId="77777777">
            <w:pPr>
              <w:pStyle w:val="TableParagraph"/>
              <w:spacing w:line="240" w:lineRule="auto"/>
              <w:ind w:right="47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lakukan proses data</w:t>
            </w:r>
          </w:p>
          <w:p w:rsidRPr="00DD4038" w:rsidR="00383A67" w:rsidRDefault="00164F72" w14:paraId="66A2693B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rtentu</w:t>
            </w:r>
          </w:p>
        </w:tc>
      </w:tr>
      <w:tr w:rsidRPr="00DD4038" w:rsidR="00383A67" w14:paraId="68765A7D" w14:textId="77777777">
        <w:trPr>
          <w:trHeight w:val="551"/>
        </w:trPr>
        <w:tc>
          <w:tcPr>
            <w:tcW w:w="3032" w:type="dxa"/>
          </w:tcPr>
          <w:p w:rsidRPr="00DD4038" w:rsidR="00383A67" w:rsidRDefault="00164F72" w14:paraId="01028DAE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Order()</w:t>
            </w:r>
          </w:p>
        </w:tc>
        <w:tc>
          <w:tcPr>
            <w:tcW w:w="3008" w:type="dxa"/>
          </w:tcPr>
          <w:p w:rsidRPr="00DD4038" w:rsidR="00383A67" w:rsidRDefault="00164F72" w14:paraId="5A01FB57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19141C1D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</w:t>
            </w:r>
            <w:r w:rsidRPr="00DD4038">
              <w:rPr>
                <w:spacing w:val="-2"/>
                <w:sz w:val="24"/>
                <w:lang w:val="id-ID"/>
              </w:rPr>
              <w:t xml:space="preserve"> </w:t>
            </w:r>
            <w:r w:rsidRPr="00DD4038">
              <w:rPr>
                <w:sz w:val="24"/>
                <w:lang w:val="id-ID"/>
              </w:rPr>
              <w:t>untuk</w:t>
            </w:r>
          </w:p>
          <w:p w:rsidRPr="00DD4038" w:rsidR="00383A67" w:rsidRDefault="00164F72" w14:paraId="33874BDE" w14:textId="77777777">
            <w:pPr>
              <w:pStyle w:val="TableParagraph"/>
              <w:spacing w:line="26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ampilkan table</w:t>
            </w:r>
            <w:r w:rsidRPr="00DD4038">
              <w:rPr>
                <w:spacing w:val="-5"/>
                <w:sz w:val="24"/>
                <w:lang w:val="id-ID"/>
              </w:rPr>
              <w:t xml:space="preserve"> </w:t>
            </w:r>
            <w:r w:rsidRPr="00DD4038">
              <w:rPr>
                <w:sz w:val="24"/>
                <w:lang w:val="id-ID"/>
              </w:rPr>
              <w:t>Order</w:t>
            </w:r>
          </w:p>
        </w:tc>
      </w:tr>
      <w:tr w:rsidRPr="00DD4038" w:rsidR="00383A67" w14:paraId="7793D977" w14:textId="77777777">
        <w:trPr>
          <w:trHeight w:val="827"/>
        </w:trPr>
        <w:tc>
          <w:tcPr>
            <w:tcW w:w="3032" w:type="dxa"/>
          </w:tcPr>
          <w:p w:rsidRPr="00DD4038" w:rsidR="00383A67" w:rsidRDefault="00164F72" w14:paraId="1F7A5B42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eleteOrder()</w:t>
            </w:r>
          </w:p>
        </w:tc>
        <w:tc>
          <w:tcPr>
            <w:tcW w:w="3008" w:type="dxa"/>
          </w:tcPr>
          <w:p w:rsidRPr="00DD4038" w:rsidR="00383A67" w:rsidRDefault="00164F72" w14:paraId="340BB165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3FA12EEE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gunakan untuk</w:t>
            </w:r>
          </w:p>
          <w:p w:rsidRPr="00DD4038" w:rsidR="00383A67" w:rsidRDefault="00164F72" w14:paraId="259245FE" w14:textId="77777777">
            <w:pPr>
              <w:pStyle w:val="TableParagraph"/>
              <w:spacing w:line="270" w:lineRule="atLeast"/>
              <w:ind w:right="54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hapus isi dari table order</w:t>
            </w:r>
          </w:p>
        </w:tc>
      </w:tr>
      <w:tr w:rsidRPr="00DD4038" w:rsidR="00383A67" w14:paraId="3EB4FBD3" w14:textId="77777777">
        <w:trPr>
          <w:trHeight w:val="828"/>
        </w:trPr>
        <w:tc>
          <w:tcPr>
            <w:tcW w:w="3032" w:type="dxa"/>
          </w:tcPr>
          <w:p w:rsidRPr="00DD4038" w:rsidR="00383A67" w:rsidRDefault="00164F72" w14:paraId="7E0AB345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aveorder()</w:t>
            </w:r>
          </w:p>
        </w:tc>
        <w:tc>
          <w:tcPr>
            <w:tcW w:w="3008" w:type="dxa"/>
          </w:tcPr>
          <w:p w:rsidRPr="00DD4038" w:rsidR="00383A67" w:rsidRDefault="00164F72" w14:paraId="7B8C66CF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25" w:type="dxa"/>
          </w:tcPr>
          <w:p w:rsidRPr="00DD4038" w:rsidR="00383A67" w:rsidRDefault="00164F72" w14:paraId="54510012" w14:textId="77777777">
            <w:pPr>
              <w:pStyle w:val="TableParagraph"/>
              <w:spacing w:line="26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yang digunakan</w:t>
            </w:r>
          </w:p>
          <w:p w:rsidRPr="00DD4038" w:rsidR="00383A67" w:rsidRDefault="00164F72" w14:paraId="427C8988" w14:textId="77777777">
            <w:pPr>
              <w:pStyle w:val="TableParagraph"/>
              <w:spacing w:line="270" w:lineRule="atLeast"/>
              <w:ind w:right="42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untuk menyimpan isi dari salah satu tableorder</w:t>
            </w:r>
          </w:p>
        </w:tc>
      </w:tr>
      <w:tr w:rsidRPr="00DD4038" w:rsidR="00383A67" w14:paraId="515C07D9" w14:textId="77777777">
        <w:trPr>
          <w:trHeight w:val="551"/>
        </w:trPr>
        <w:tc>
          <w:tcPr>
            <w:tcW w:w="3032" w:type="dxa"/>
          </w:tcPr>
          <w:p w:rsidRPr="00DD4038" w:rsidR="00383A67" w:rsidRDefault="00164F72" w14:paraId="402DAA30" w14:textId="77777777">
            <w:pPr>
              <w:pStyle w:val="TableParagraph"/>
              <w:spacing w:line="267" w:lineRule="exact"/>
              <w:ind w:left="830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3008" w:type="dxa"/>
          </w:tcPr>
          <w:p w:rsidRPr="00DD4038" w:rsidR="00383A67" w:rsidRDefault="00164F72" w14:paraId="32E6D9CA" w14:textId="77777777">
            <w:pPr>
              <w:pStyle w:val="TableParagraph"/>
              <w:spacing w:line="267" w:lineRule="exact"/>
              <w:ind w:left="665" w:right="660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</w:t>
            </w:r>
          </w:p>
          <w:p w:rsidRPr="00DD4038" w:rsidR="00383A67" w:rsidRDefault="00164F72" w14:paraId="5D3DF8DE" w14:textId="77777777">
            <w:pPr>
              <w:pStyle w:val="TableParagraph"/>
              <w:spacing w:line="265" w:lineRule="exact"/>
              <w:ind w:left="666" w:right="660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5" w:type="dxa"/>
          </w:tcPr>
          <w:p w:rsidRPr="00DD4038" w:rsidR="00383A67" w:rsidRDefault="00164F72" w14:paraId="2D81385D" w14:textId="77777777">
            <w:pPr>
              <w:pStyle w:val="TableParagraph"/>
              <w:spacing w:line="267" w:lineRule="exact"/>
              <w:ind w:left="909" w:right="904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39F1BB64" w14:textId="77777777">
        <w:trPr>
          <w:trHeight w:val="278"/>
        </w:trPr>
        <w:tc>
          <w:tcPr>
            <w:tcW w:w="3032" w:type="dxa"/>
          </w:tcPr>
          <w:p w:rsidRPr="00DD4038" w:rsidR="00383A67" w:rsidRDefault="00383A67" w14:paraId="52A5F54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8" w:type="dxa"/>
          </w:tcPr>
          <w:p w:rsidRPr="00DD4038" w:rsidR="00383A67" w:rsidRDefault="00383A67" w14:paraId="43BFC91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5" w:type="dxa"/>
          </w:tcPr>
          <w:p w:rsidRPr="00DD4038" w:rsidR="00383A67" w:rsidRDefault="00383A67" w14:paraId="2F931DFA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09AEAE51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D621BBE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07CEF1FD" w14:textId="77777777">
      <w:pPr>
        <w:pStyle w:val="BodyText"/>
        <w:spacing w:before="3"/>
        <w:rPr>
          <w:b/>
          <w:sz w:val="20"/>
          <w:lang w:val="id-ID"/>
        </w:rPr>
      </w:pPr>
    </w:p>
    <w:p w:rsidRPr="00DD4038" w:rsidR="00383A67" w:rsidRDefault="00164F72" w14:paraId="29261F99" w14:textId="77777777">
      <w:pPr>
        <w:pStyle w:val="Heading1"/>
        <w:numPr>
          <w:ilvl w:val="2"/>
          <w:numId w:val="15"/>
        </w:numPr>
        <w:tabs>
          <w:tab w:val="left" w:pos="1782"/>
        </w:tabs>
        <w:spacing w:before="90"/>
        <w:rPr>
          <w:lang w:val="id-ID"/>
        </w:rPr>
      </w:pPr>
      <w:bookmarkStart w:name="_TOC_250015" w:id="37"/>
      <w:r w:rsidRPr="00DD4038">
        <w:rPr>
          <w:lang w:val="id-ID"/>
        </w:rPr>
        <w:t>Kelas &lt;CLS-12 /</w:t>
      </w:r>
      <w:r w:rsidRPr="00DD4038">
        <w:rPr>
          <w:spacing w:val="-1"/>
          <w:lang w:val="id-ID"/>
        </w:rPr>
        <w:t xml:space="preserve"> </w:t>
      </w:r>
      <w:bookmarkEnd w:id="37"/>
      <w:r w:rsidRPr="00DD4038">
        <w:rPr>
          <w:lang w:val="id-ID"/>
        </w:rPr>
        <w:t>DB_Order&gt;</w:t>
      </w:r>
    </w:p>
    <w:p w:rsidRPr="00DD4038" w:rsidR="00383A67" w:rsidRDefault="00383A67" w14:paraId="3696FC43" w14:textId="77777777">
      <w:pPr>
        <w:pStyle w:val="BodyText"/>
        <w:spacing w:before="3"/>
        <w:rPr>
          <w:b/>
          <w:sz w:val="5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4"/>
        <w:gridCol w:w="3003"/>
        <w:gridCol w:w="3018"/>
      </w:tblGrid>
      <w:tr w:rsidRPr="00DD4038" w:rsidR="00383A67" w14:paraId="35964421" w14:textId="77777777">
        <w:trPr>
          <w:trHeight w:val="551"/>
        </w:trPr>
        <w:tc>
          <w:tcPr>
            <w:tcW w:w="3044" w:type="dxa"/>
          </w:tcPr>
          <w:p w:rsidRPr="00DD4038" w:rsidR="00383A67" w:rsidRDefault="00164F72" w14:paraId="59585B59" w14:textId="77777777">
            <w:pPr>
              <w:pStyle w:val="TableParagraph"/>
              <w:spacing w:line="275" w:lineRule="exact"/>
              <w:ind w:left="0" w:right="794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3003" w:type="dxa"/>
          </w:tcPr>
          <w:p w:rsidRPr="00DD4038" w:rsidR="00383A67" w:rsidRDefault="00164F72" w14:paraId="2DB54A56" w14:textId="77777777">
            <w:pPr>
              <w:pStyle w:val="TableParagraph"/>
              <w:spacing w:before="2" w:line="276" w:lineRule="exact"/>
              <w:ind w:left="681" w:right="660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8" w:type="dxa"/>
          </w:tcPr>
          <w:p w:rsidRPr="00DD4038" w:rsidR="00383A67" w:rsidRDefault="00164F72" w14:paraId="1EF19964" w14:textId="77777777">
            <w:pPr>
              <w:pStyle w:val="TableParagraph"/>
              <w:spacing w:line="275" w:lineRule="exact"/>
              <w:ind w:left="907" w:right="900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6AC9CA8E" w14:textId="77777777">
        <w:trPr>
          <w:trHeight w:val="826"/>
        </w:trPr>
        <w:tc>
          <w:tcPr>
            <w:tcW w:w="3044" w:type="dxa"/>
          </w:tcPr>
          <w:p w:rsidRPr="00DD4038" w:rsidR="00383A67" w:rsidRDefault="00164F72" w14:paraId="60C085AC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order()</w:t>
            </w:r>
          </w:p>
        </w:tc>
        <w:tc>
          <w:tcPr>
            <w:tcW w:w="3003" w:type="dxa"/>
          </w:tcPr>
          <w:p w:rsidRPr="00DD4038" w:rsidR="00383A67" w:rsidRDefault="00164F72" w14:paraId="54D4EF99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8" w:type="dxa"/>
          </w:tcPr>
          <w:p w:rsidRPr="00DD4038" w:rsidR="00383A67" w:rsidRDefault="00164F72" w14:paraId="07F8B1CD" w14:textId="77777777">
            <w:pPr>
              <w:pStyle w:val="TableParagraph"/>
              <w:spacing w:line="276" w:lineRule="exact"/>
              <w:ind w:right="46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njalankan proses tampilkan data order</w:t>
            </w:r>
          </w:p>
        </w:tc>
      </w:tr>
      <w:tr w:rsidRPr="00DD4038" w:rsidR="00383A67" w14:paraId="5C3A2FB0" w14:textId="77777777">
        <w:trPr>
          <w:trHeight w:val="825"/>
        </w:trPr>
        <w:tc>
          <w:tcPr>
            <w:tcW w:w="3044" w:type="dxa"/>
          </w:tcPr>
          <w:p w:rsidRPr="00DD4038" w:rsidR="00383A67" w:rsidRDefault="00164F72" w14:paraId="5A6C958E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eleteOrder()</w:t>
            </w:r>
          </w:p>
        </w:tc>
        <w:tc>
          <w:tcPr>
            <w:tcW w:w="3003" w:type="dxa"/>
          </w:tcPr>
          <w:p w:rsidRPr="00DD4038" w:rsidR="00383A67" w:rsidRDefault="00164F72" w14:paraId="12B25F0D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8" w:type="dxa"/>
          </w:tcPr>
          <w:p w:rsidRPr="00DD4038" w:rsidR="00383A67" w:rsidRDefault="00164F72" w14:paraId="5FF52FDE" w14:textId="77777777">
            <w:pPr>
              <w:pStyle w:val="TableParagraph"/>
              <w:spacing w:line="276" w:lineRule="exact"/>
              <w:ind w:right="46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gunakan untuk menghapus isi dari table order</w:t>
            </w:r>
          </w:p>
        </w:tc>
      </w:tr>
      <w:tr w:rsidRPr="00DD4038" w:rsidR="00383A67" w14:paraId="11F34C0D" w14:textId="77777777">
        <w:trPr>
          <w:trHeight w:val="824"/>
        </w:trPr>
        <w:tc>
          <w:tcPr>
            <w:tcW w:w="3044" w:type="dxa"/>
          </w:tcPr>
          <w:p w:rsidRPr="00DD4038" w:rsidR="00383A67" w:rsidRDefault="00164F72" w14:paraId="3F445D30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torder()</w:t>
            </w:r>
          </w:p>
        </w:tc>
        <w:tc>
          <w:tcPr>
            <w:tcW w:w="3003" w:type="dxa"/>
          </w:tcPr>
          <w:p w:rsidRPr="00DD4038" w:rsidR="00383A67" w:rsidRDefault="00164F72" w14:paraId="3CB7C3A5" w14:textId="77777777">
            <w:pPr>
              <w:pStyle w:val="TableParagraph"/>
              <w:spacing w:line="272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8" w:type="dxa"/>
          </w:tcPr>
          <w:p w:rsidRPr="00DD4038" w:rsidR="00383A67" w:rsidRDefault="00164F72" w14:paraId="70D9562C" w14:textId="77777777">
            <w:pPr>
              <w:pStyle w:val="TableParagraph"/>
              <w:spacing w:line="240" w:lineRule="auto"/>
              <w:ind w:right="42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thod dijalankan untuk menjalankan proses input</w:t>
            </w:r>
          </w:p>
          <w:p w:rsidRPr="00DD4038" w:rsidR="00383A67" w:rsidRDefault="00164F72" w14:paraId="5CCBCFE4" w14:textId="77777777">
            <w:pPr>
              <w:pStyle w:val="TableParagraph"/>
              <w:spacing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ata order</w:t>
            </w:r>
          </w:p>
        </w:tc>
      </w:tr>
      <w:tr w:rsidRPr="00DD4038" w:rsidR="00383A67" w14:paraId="010F62AD" w14:textId="77777777">
        <w:trPr>
          <w:trHeight w:val="551"/>
        </w:trPr>
        <w:tc>
          <w:tcPr>
            <w:tcW w:w="3044" w:type="dxa"/>
          </w:tcPr>
          <w:p w:rsidRPr="00DD4038" w:rsidR="00383A67" w:rsidRDefault="00164F72" w14:paraId="3DB9499E" w14:textId="77777777">
            <w:pPr>
              <w:pStyle w:val="TableParagraph"/>
              <w:spacing w:line="275" w:lineRule="exact"/>
              <w:ind w:left="0" w:right="825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3003" w:type="dxa"/>
          </w:tcPr>
          <w:p w:rsidRPr="00DD4038" w:rsidR="00383A67" w:rsidRDefault="00164F72" w14:paraId="084A0366" w14:textId="77777777">
            <w:pPr>
              <w:pStyle w:val="TableParagraph"/>
              <w:spacing w:before="2" w:line="276" w:lineRule="exact"/>
              <w:ind w:left="681" w:right="660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8" w:type="dxa"/>
          </w:tcPr>
          <w:p w:rsidRPr="00DD4038" w:rsidR="00383A67" w:rsidRDefault="00164F72" w14:paraId="1A712118" w14:textId="77777777">
            <w:pPr>
              <w:pStyle w:val="TableParagraph"/>
              <w:spacing w:line="275" w:lineRule="exact"/>
              <w:ind w:left="907" w:right="899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62D80443" w14:textId="77777777">
        <w:trPr>
          <w:trHeight w:val="276"/>
        </w:trPr>
        <w:tc>
          <w:tcPr>
            <w:tcW w:w="3044" w:type="dxa"/>
          </w:tcPr>
          <w:p w:rsidRPr="00DD4038" w:rsidR="00383A67" w:rsidRDefault="00164F72" w14:paraId="464928DD" w14:textId="77777777">
            <w:pPr>
              <w:pStyle w:val="TableParagraph"/>
              <w:ind w:left="99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Order</w:t>
            </w:r>
          </w:p>
        </w:tc>
        <w:tc>
          <w:tcPr>
            <w:tcW w:w="3003" w:type="dxa"/>
          </w:tcPr>
          <w:p w:rsidRPr="00DD4038" w:rsidR="00383A67" w:rsidRDefault="00164F72" w14:paraId="7FB191F4" w14:textId="77777777">
            <w:pPr>
              <w:pStyle w:val="TableParagraph"/>
              <w:ind w:left="1138" w:right="1135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8" w:type="dxa"/>
          </w:tcPr>
          <w:p w:rsidRPr="00DD4038" w:rsidR="00383A67" w:rsidRDefault="00164F72" w14:paraId="5A3949FB" w14:textId="77777777">
            <w:pPr>
              <w:pStyle w:val="TableParagraph"/>
              <w:ind w:left="906" w:right="900"/>
              <w:jc w:val="center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</w:tbl>
    <w:p w:rsidRPr="00DD4038" w:rsidR="00383A67" w:rsidRDefault="00383A67" w14:paraId="142875A1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6F355B8E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6D064E05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25EC0456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6A6F2E15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4647C979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4B090BBC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351410E7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5DD92D15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6FA35D30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693ADD1E" w14:textId="77777777">
      <w:pPr>
        <w:pStyle w:val="BodyText"/>
        <w:spacing w:before="9"/>
        <w:rPr>
          <w:b/>
          <w:sz w:val="20"/>
          <w:lang w:val="id-ID"/>
        </w:rPr>
      </w:pPr>
    </w:p>
    <w:p w:rsidRPr="00DD4038" w:rsidR="00383A67" w:rsidP="5ABE64C1" w:rsidRDefault="00164F72" w14:paraId="1241AA48" w14:textId="2A15FBDC">
      <w:pPr>
        <w:pStyle w:val="Heading1"/>
        <w:numPr>
          <w:ilvl w:val="2"/>
          <w:numId w:val="15"/>
        </w:numPr>
        <w:tabs>
          <w:tab w:val="left" w:pos="1782"/>
        </w:tabs>
        <w:rPr>
          <w:lang w:val="id-ID"/>
        </w:rPr>
      </w:pPr>
      <w:bookmarkStart w:name="_TOC_250014" w:id="38"/>
      <w:r w:rsidRPr="00DD4038">
        <w:rPr>
          <w:lang w:val="id-ID"/>
        </w:rPr>
        <w:t xml:space="preserve">Kelas &lt;CLS-13 / </w:t>
      </w:r>
      <w:r w:rsidRPr="00DD4038">
        <w:rPr>
          <w:rFonts w:ascii="Arial"/>
          <w:lang w:val="id-ID"/>
        </w:rPr>
        <w:t xml:space="preserve">/View </w:t>
      </w:r>
      <w:r w:rsidRPr="00DD4038">
        <w:rPr>
          <w:rFonts w:ascii="Arial"/>
          <w:lang w:val="id-ID"/>
        </w:rPr>
        <w:t>Invoice</w:t>
      </w:r>
      <w:r w:rsidRPr="00DD4038">
        <w:rPr>
          <w:rFonts w:ascii="Arial"/>
          <w:lang w:val="id-ID"/>
        </w:rPr>
        <w:t>&gt;</w:t>
      </w:r>
      <w:bookmarkEnd w:id="38"/>
      <w:r w:rsidRPr="00DD4038">
        <w:rPr>
          <w:lang w:val="id-ID"/>
        </w:rPr>
        <w:t>&gt;</w:t>
      </w:r>
    </w:p>
    <w:p w:rsidRPr="00DD4038" w:rsidR="00383A67" w:rsidRDefault="00164F72" w14:paraId="7C2E5296" w14:textId="77777777">
      <w:pPr>
        <w:pStyle w:val="BodyText"/>
        <w:spacing w:before="60"/>
        <w:ind w:left="1062"/>
        <w:rPr>
          <w:lang w:val="id-ID"/>
        </w:rPr>
      </w:pPr>
      <w:r w:rsidRPr="00DD4038">
        <w:rPr>
          <w:lang w:val="id-ID"/>
        </w:rPr>
        <w:t>/View Notifikasi Tagihan&gt;</w:t>
      </w:r>
    </w:p>
    <w:p w:rsidRPr="00DD4038" w:rsidR="00383A67" w:rsidRDefault="00383A67" w14:paraId="18233ACF" w14:textId="77777777">
      <w:pPr>
        <w:pStyle w:val="BodyText"/>
        <w:rPr>
          <w:sz w:val="27"/>
          <w:lang w:val="id-ID"/>
        </w:rPr>
      </w:pPr>
    </w:p>
    <w:tbl>
      <w:tblPr>
        <w:tblW w:w="0" w:type="auto"/>
        <w:tblInd w:w="108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1801"/>
        <w:gridCol w:w="3870"/>
      </w:tblGrid>
      <w:tr w:rsidRPr="00DD4038" w:rsidR="00383A67" w14:paraId="3D604584" w14:textId="77777777">
        <w:trPr>
          <w:trHeight w:val="251"/>
        </w:trPr>
        <w:tc>
          <w:tcPr>
            <w:tcW w:w="3601" w:type="dxa"/>
          </w:tcPr>
          <w:p w:rsidRPr="00DD4038" w:rsidR="00383A67" w:rsidRDefault="00164F72" w14:paraId="1A93C37C" w14:textId="77777777">
            <w:pPr>
              <w:pStyle w:val="TableParagraph"/>
              <w:spacing w:line="232" w:lineRule="exact"/>
              <w:ind w:left="105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</w:tcPr>
          <w:p w:rsidRPr="00DD4038" w:rsidR="00383A67" w:rsidRDefault="00164F72" w14:paraId="31BF2CF0" w14:textId="77777777">
            <w:pPr>
              <w:pStyle w:val="TableParagraph"/>
              <w:spacing w:line="232" w:lineRule="exact"/>
              <w:ind w:left="347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0" w:type="dxa"/>
          </w:tcPr>
          <w:p w:rsidRPr="00DD4038" w:rsidR="00383A67" w:rsidRDefault="00164F72" w14:paraId="0E2BB235" w14:textId="77777777">
            <w:pPr>
              <w:pStyle w:val="TableParagraph"/>
              <w:spacing w:line="232" w:lineRule="exact"/>
              <w:ind w:left="1762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47 dari 58</w:t>
            </w:r>
          </w:p>
        </w:tc>
      </w:tr>
      <w:tr w:rsidRPr="00DD4038" w:rsidR="00383A67" w14:paraId="09428C26" w14:textId="77777777">
        <w:trPr>
          <w:trHeight w:val="489"/>
        </w:trPr>
        <w:tc>
          <w:tcPr>
            <w:tcW w:w="9272" w:type="dxa"/>
            <w:gridSpan w:val="3"/>
          </w:tcPr>
          <w:p w:rsidRPr="00DD4038" w:rsidR="00383A67" w:rsidRDefault="00164F72" w14:paraId="31579D84" w14:textId="77777777">
            <w:pPr>
              <w:pStyle w:val="TableParagraph"/>
              <w:spacing w:before="121" w:line="180" w:lineRule="atLeast"/>
              <w:ind w:left="1826" w:right="159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383A67" w:rsidRDefault="00383A67" w14:paraId="59075450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>
          <w:footerReference w:type="default" r:id="rId39"/>
          <w:pgSz w:w="11910" w:h="16850" w:orient="portrait"/>
          <w:pgMar w:top="1140" w:right="60" w:bottom="280" w:left="640" w:header="0" w:footer="0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3015"/>
        <w:gridCol w:w="3027"/>
      </w:tblGrid>
      <w:tr w:rsidRPr="00DD4038" w:rsidR="00383A67" w14:paraId="196AA6E6" w14:textId="77777777">
        <w:trPr>
          <w:trHeight w:val="554"/>
        </w:trPr>
        <w:tc>
          <w:tcPr>
            <w:tcW w:w="3022" w:type="dxa"/>
          </w:tcPr>
          <w:p w:rsidRPr="00DD4038" w:rsidR="00383A67" w:rsidRDefault="00164F72" w14:paraId="093A57FC" w14:textId="77777777">
            <w:pPr>
              <w:pStyle w:val="TableParagraph"/>
              <w:spacing w:line="269" w:lineRule="exact"/>
              <w:ind w:left="79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lastRenderedPageBreak/>
              <w:t>Nama Operasi</w:t>
            </w:r>
          </w:p>
        </w:tc>
        <w:tc>
          <w:tcPr>
            <w:tcW w:w="3015" w:type="dxa"/>
          </w:tcPr>
          <w:p w:rsidRPr="00DD4038" w:rsidR="00383A67" w:rsidRDefault="00164F72" w14:paraId="1E4E06A3" w14:textId="77777777">
            <w:pPr>
              <w:pStyle w:val="TableParagraph"/>
              <w:spacing w:line="269" w:lineRule="exact"/>
              <w:ind w:left="666" w:right="662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</w:t>
            </w:r>
          </w:p>
          <w:p w:rsidRPr="00DD4038" w:rsidR="00383A67" w:rsidRDefault="00164F72" w14:paraId="32615583" w14:textId="77777777">
            <w:pPr>
              <w:pStyle w:val="TableParagraph"/>
              <w:spacing w:line="265" w:lineRule="exact"/>
              <w:ind w:left="671" w:right="662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7" w:type="dxa"/>
          </w:tcPr>
          <w:p w:rsidRPr="00DD4038" w:rsidR="00383A67" w:rsidRDefault="00164F72" w14:paraId="5B1A4234" w14:textId="77777777">
            <w:pPr>
              <w:pStyle w:val="TableParagraph"/>
              <w:spacing w:line="269" w:lineRule="exact"/>
              <w:ind w:left="933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5598D596" w14:textId="77777777">
        <w:trPr>
          <w:trHeight w:val="275"/>
        </w:trPr>
        <w:tc>
          <w:tcPr>
            <w:tcW w:w="3022" w:type="dxa"/>
          </w:tcPr>
          <w:p w:rsidRPr="00DD4038" w:rsidR="00383A67" w:rsidRDefault="00383A67" w14:paraId="2B918F8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0A3B52C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20E3935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139737FF" w14:textId="77777777">
        <w:trPr>
          <w:trHeight w:val="275"/>
        </w:trPr>
        <w:tc>
          <w:tcPr>
            <w:tcW w:w="3022" w:type="dxa"/>
          </w:tcPr>
          <w:p w:rsidRPr="00DD4038" w:rsidR="00383A67" w:rsidRDefault="00383A67" w14:paraId="6346B8E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2B31495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1CD7885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2B22B4B0" w14:textId="77777777">
        <w:trPr>
          <w:trHeight w:val="275"/>
        </w:trPr>
        <w:tc>
          <w:tcPr>
            <w:tcW w:w="3022" w:type="dxa"/>
          </w:tcPr>
          <w:p w:rsidRPr="00DD4038" w:rsidR="00383A67" w:rsidRDefault="00383A67" w14:paraId="2B4BEDC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1AEECC35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561CD4F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42D04824" w14:textId="77777777">
        <w:trPr>
          <w:trHeight w:val="551"/>
        </w:trPr>
        <w:tc>
          <w:tcPr>
            <w:tcW w:w="3022" w:type="dxa"/>
          </w:tcPr>
          <w:p w:rsidRPr="00DD4038" w:rsidR="00383A67" w:rsidRDefault="00164F72" w14:paraId="6D7A9D2D" w14:textId="77777777">
            <w:pPr>
              <w:pStyle w:val="TableParagraph"/>
              <w:spacing w:line="267" w:lineRule="exact"/>
              <w:ind w:left="825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3015" w:type="dxa"/>
          </w:tcPr>
          <w:p w:rsidRPr="00DD4038" w:rsidR="00383A67" w:rsidRDefault="00164F72" w14:paraId="13ECAE01" w14:textId="77777777">
            <w:pPr>
              <w:pStyle w:val="TableParagraph"/>
              <w:spacing w:line="267" w:lineRule="exact"/>
              <w:ind w:left="666" w:right="662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</w:t>
            </w:r>
          </w:p>
          <w:p w:rsidRPr="00DD4038" w:rsidR="00383A67" w:rsidRDefault="00164F72" w14:paraId="79DC0A24" w14:textId="77777777">
            <w:pPr>
              <w:pStyle w:val="TableParagraph"/>
              <w:spacing w:line="265" w:lineRule="exact"/>
              <w:ind w:left="671" w:right="662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27" w:type="dxa"/>
          </w:tcPr>
          <w:p w:rsidRPr="00DD4038" w:rsidR="00383A67" w:rsidRDefault="00164F72" w14:paraId="097E069C" w14:textId="77777777">
            <w:pPr>
              <w:pStyle w:val="TableParagraph"/>
              <w:spacing w:line="267" w:lineRule="exact"/>
              <w:ind w:left="1270" w:right="1261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70FAE73D" w14:textId="77777777">
        <w:trPr>
          <w:trHeight w:val="275"/>
        </w:trPr>
        <w:tc>
          <w:tcPr>
            <w:tcW w:w="3022" w:type="dxa"/>
          </w:tcPr>
          <w:p w:rsidRPr="00DD4038" w:rsidR="00383A67" w:rsidRDefault="00164F72" w14:paraId="4B6C732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at(Catatan Tambahan)</w:t>
            </w:r>
          </w:p>
        </w:tc>
        <w:tc>
          <w:tcPr>
            <w:tcW w:w="3015" w:type="dxa"/>
          </w:tcPr>
          <w:p w:rsidRPr="00DD4038" w:rsidR="00383A67" w:rsidRDefault="00164F72" w14:paraId="1A89A1F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27" w:type="dxa"/>
          </w:tcPr>
          <w:p w:rsidRPr="00DD4038" w:rsidR="00383A67" w:rsidRDefault="00164F72" w14:paraId="2D174691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extBox</w:t>
            </w:r>
          </w:p>
        </w:tc>
      </w:tr>
      <w:tr w:rsidRPr="00DD4038" w:rsidR="00383A67" w14:paraId="3D9F11EE" w14:textId="77777777">
        <w:trPr>
          <w:trHeight w:val="278"/>
        </w:trPr>
        <w:tc>
          <w:tcPr>
            <w:tcW w:w="3022" w:type="dxa"/>
          </w:tcPr>
          <w:p w:rsidRPr="00DD4038" w:rsidR="00383A67" w:rsidRDefault="00383A67" w14:paraId="648602B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04226A7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375B1E1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73FD7B56" w14:textId="77777777">
        <w:trPr>
          <w:trHeight w:val="275"/>
        </w:trPr>
        <w:tc>
          <w:tcPr>
            <w:tcW w:w="3022" w:type="dxa"/>
          </w:tcPr>
          <w:p w:rsidRPr="00DD4038" w:rsidR="00383A67" w:rsidRDefault="00383A67" w14:paraId="1A7FB7A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30B5FDA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50D0C40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55D4E62F" w14:textId="77777777">
        <w:trPr>
          <w:trHeight w:val="275"/>
        </w:trPr>
        <w:tc>
          <w:tcPr>
            <w:tcW w:w="3022" w:type="dxa"/>
          </w:tcPr>
          <w:p w:rsidRPr="00DD4038" w:rsidR="00383A67" w:rsidRDefault="00383A67" w14:paraId="5E718BE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4511DC5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593EB5E5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1E1E9A73" w14:textId="77777777">
        <w:trPr>
          <w:trHeight w:val="275"/>
        </w:trPr>
        <w:tc>
          <w:tcPr>
            <w:tcW w:w="3022" w:type="dxa"/>
          </w:tcPr>
          <w:p w:rsidRPr="00DD4038" w:rsidR="00383A67" w:rsidRDefault="00383A67" w14:paraId="638F8AAA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14C783B0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4513A7F1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2A93F13A" w14:textId="77777777">
        <w:trPr>
          <w:trHeight w:val="276"/>
        </w:trPr>
        <w:tc>
          <w:tcPr>
            <w:tcW w:w="3022" w:type="dxa"/>
          </w:tcPr>
          <w:p w:rsidRPr="00DD4038" w:rsidR="00383A67" w:rsidRDefault="00383A67" w14:paraId="1717F5B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0D3A08F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06775210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32A01EBF" w14:textId="77777777">
        <w:trPr>
          <w:trHeight w:val="277"/>
        </w:trPr>
        <w:tc>
          <w:tcPr>
            <w:tcW w:w="3022" w:type="dxa"/>
          </w:tcPr>
          <w:p w:rsidRPr="00DD4038" w:rsidR="00383A67" w:rsidRDefault="00383A67" w14:paraId="089A0781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5" w:type="dxa"/>
          </w:tcPr>
          <w:p w:rsidRPr="00DD4038" w:rsidR="00383A67" w:rsidRDefault="00383A67" w14:paraId="181E93A4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27" w:type="dxa"/>
          </w:tcPr>
          <w:p w:rsidRPr="00DD4038" w:rsidR="00383A67" w:rsidRDefault="00383A67" w14:paraId="6812C1C2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43C8551C" w14:textId="77777777">
      <w:pPr>
        <w:pStyle w:val="BodyText"/>
        <w:rPr>
          <w:sz w:val="20"/>
          <w:lang w:val="id-ID"/>
        </w:rPr>
      </w:pPr>
    </w:p>
    <w:p w:rsidRPr="00DD4038" w:rsidR="00383A67" w:rsidP="5ABE64C1" w:rsidRDefault="00164F72" w14:paraId="7775F733" w14:textId="55F34E5C">
      <w:pPr>
        <w:pStyle w:val="Heading1"/>
        <w:numPr>
          <w:ilvl w:val="2"/>
          <w:numId w:val="15"/>
        </w:numPr>
        <w:tabs>
          <w:tab w:val="left" w:pos="1782"/>
        </w:tabs>
        <w:spacing w:before="230"/>
        <w:rPr>
          <w:lang w:val="id-ID"/>
        </w:rPr>
      </w:pPr>
      <w:bookmarkStart w:name="_TOC_250013" w:id="39"/>
      <w:r w:rsidRPr="00DD4038">
        <w:rPr>
          <w:lang w:val="id-ID"/>
        </w:rPr>
        <w:t xml:space="preserve">Kelas &lt;CLS-13 / </w:t>
      </w:r>
      <w:r w:rsidRPr="00DD4038">
        <w:rPr>
          <w:rFonts w:ascii="Arial"/>
          <w:lang w:val="id-ID"/>
        </w:rPr>
        <w:t xml:space="preserve">/Controller </w:t>
      </w:r>
      <w:r w:rsidRPr="00DD4038">
        <w:rPr>
          <w:rFonts w:ascii="Arial"/>
          <w:lang w:val="id-ID"/>
        </w:rPr>
        <w:t>invoice</w:t>
      </w:r>
      <w:r w:rsidRPr="00DD4038">
        <w:rPr>
          <w:rFonts w:ascii="Arial"/>
          <w:lang w:val="id-ID"/>
        </w:rPr>
        <w:t>&gt;</w:t>
      </w:r>
      <w:bookmarkEnd w:id="39"/>
      <w:r w:rsidRPr="00DD4038">
        <w:rPr>
          <w:lang w:val="id-ID"/>
        </w:rPr>
        <w:t>&gt;</w:t>
      </w:r>
    </w:p>
    <w:p w:rsidRPr="00DD4038" w:rsidR="00383A67" w:rsidRDefault="00383A67" w14:paraId="03994C2D" w14:textId="77777777">
      <w:pPr>
        <w:pStyle w:val="BodyText"/>
        <w:spacing w:before="3" w:after="1"/>
        <w:rPr>
          <w:b/>
          <w:sz w:val="29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63"/>
        <w:gridCol w:w="2988"/>
        <w:gridCol w:w="3012"/>
      </w:tblGrid>
      <w:tr w:rsidRPr="00DD4038" w:rsidR="00383A67" w14:paraId="678CC076" w14:textId="77777777">
        <w:trPr>
          <w:trHeight w:val="551"/>
        </w:trPr>
        <w:tc>
          <w:tcPr>
            <w:tcW w:w="3063" w:type="dxa"/>
          </w:tcPr>
          <w:p w:rsidRPr="00DD4038" w:rsidR="00383A67" w:rsidRDefault="00164F72" w14:paraId="2B0C1C83" w14:textId="77777777">
            <w:pPr>
              <w:pStyle w:val="TableParagraph"/>
              <w:spacing w:line="275" w:lineRule="exact"/>
              <w:ind w:left="813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88" w:type="dxa"/>
          </w:tcPr>
          <w:p w:rsidRPr="00DD4038" w:rsidR="00383A67" w:rsidRDefault="00164F72" w14:paraId="0AAE8FFB" w14:textId="77777777">
            <w:pPr>
              <w:pStyle w:val="TableParagraph"/>
              <w:spacing w:before="2" w:line="276" w:lineRule="exact"/>
              <w:ind w:left="676" w:right="650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2" w:type="dxa"/>
          </w:tcPr>
          <w:p w:rsidRPr="00DD4038" w:rsidR="00383A67" w:rsidRDefault="00164F72" w14:paraId="65D6411C" w14:textId="77777777">
            <w:pPr>
              <w:pStyle w:val="TableParagraph"/>
              <w:spacing w:line="275" w:lineRule="exact"/>
              <w:ind w:left="905" w:right="895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46B1D1B8" w14:textId="77777777">
        <w:trPr>
          <w:trHeight w:val="549"/>
        </w:trPr>
        <w:tc>
          <w:tcPr>
            <w:tcW w:w="3063" w:type="dxa"/>
          </w:tcPr>
          <w:p w:rsidRPr="00DD4038" w:rsidR="00383A67" w:rsidRDefault="00164F72" w14:paraId="1DC06149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Order()</w:t>
            </w:r>
          </w:p>
        </w:tc>
        <w:tc>
          <w:tcPr>
            <w:tcW w:w="2988" w:type="dxa"/>
          </w:tcPr>
          <w:p w:rsidRPr="00DD4038" w:rsidR="00383A67" w:rsidRDefault="00164F72" w14:paraId="7860EF01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2" w:type="dxa"/>
          </w:tcPr>
          <w:p w:rsidRPr="00DD4038" w:rsidR="00383A67" w:rsidRDefault="00164F72" w14:paraId="39BDF020" w14:textId="77777777">
            <w:pPr>
              <w:pStyle w:val="TableParagraph"/>
              <w:spacing w:line="276" w:lineRule="exact"/>
              <w:ind w:left="108" w:right="39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ambil data transaksi dari DB_Order</w:t>
            </w:r>
          </w:p>
        </w:tc>
      </w:tr>
      <w:tr w:rsidRPr="00DD4038" w:rsidR="00383A67" w14:paraId="12AAE6DB" w14:textId="77777777">
        <w:trPr>
          <w:trHeight w:val="1101"/>
        </w:trPr>
        <w:tc>
          <w:tcPr>
            <w:tcW w:w="3063" w:type="dxa"/>
          </w:tcPr>
          <w:p w:rsidRPr="00DD4038" w:rsidR="00383A67" w:rsidRDefault="00164F72" w14:paraId="2EC74E5F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DataPelanggan()</w:t>
            </w:r>
          </w:p>
        </w:tc>
        <w:tc>
          <w:tcPr>
            <w:tcW w:w="2988" w:type="dxa"/>
          </w:tcPr>
          <w:p w:rsidRPr="00DD4038" w:rsidR="00383A67" w:rsidRDefault="00164F72" w14:paraId="2F1653C7" w14:textId="77777777">
            <w:pPr>
              <w:pStyle w:val="TableParagraph"/>
              <w:spacing w:line="272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2" w:type="dxa"/>
          </w:tcPr>
          <w:p w:rsidRPr="00DD4038" w:rsidR="00383A67" w:rsidRDefault="00164F72" w14:paraId="0698B4CA" w14:textId="77777777">
            <w:pPr>
              <w:pStyle w:val="TableParagraph"/>
              <w:spacing w:line="240" w:lineRule="auto"/>
              <w:ind w:left="108" w:right="22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ambil data costumer yang memesan berdasarkan</w:t>
            </w:r>
          </w:p>
          <w:p w:rsidRPr="00DD4038" w:rsidR="00383A67" w:rsidRDefault="00164F72" w14:paraId="2B5C6567" w14:textId="77777777">
            <w:pPr>
              <w:pStyle w:val="TableParagraph"/>
              <w:spacing w:line="270" w:lineRule="atLeast"/>
              <w:ind w:left="108" w:right="79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ransaksi tertentu dari DB_Order</w:t>
            </w:r>
          </w:p>
        </w:tc>
      </w:tr>
      <w:tr w:rsidRPr="00DD4038" w:rsidR="00383A67" w14:paraId="50D46B56" w14:textId="77777777">
        <w:trPr>
          <w:trHeight w:val="548"/>
        </w:trPr>
        <w:tc>
          <w:tcPr>
            <w:tcW w:w="3063" w:type="dxa"/>
          </w:tcPr>
          <w:p w:rsidRPr="00DD4038" w:rsidR="00383A67" w:rsidRDefault="00164F72" w14:paraId="41670925" w14:textId="77777777">
            <w:pPr>
              <w:pStyle w:val="TableParagraph"/>
              <w:spacing w:line="272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ampilOrder()</w:t>
            </w:r>
          </w:p>
        </w:tc>
        <w:tc>
          <w:tcPr>
            <w:tcW w:w="2988" w:type="dxa"/>
          </w:tcPr>
          <w:p w:rsidRPr="00DD4038" w:rsidR="00383A67" w:rsidRDefault="00164F72" w14:paraId="28D6A304" w14:textId="77777777">
            <w:pPr>
              <w:pStyle w:val="TableParagraph"/>
              <w:spacing w:line="272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2" w:type="dxa"/>
          </w:tcPr>
          <w:p w:rsidRPr="00DD4038" w:rsidR="00383A67" w:rsidRDefault="00164F72" w14:paraId="4D388A5F" w14:textId="77777777">
            <w:pPr>
              <w:pStyle w:val="TableParagraph"/>
              <w:spacing w:line="272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ampilkan rincian</w:t>
            </w:r>
          </w:p>
          <w:p w:rsidRPr="00DD4038" w:rsidR="00383A67" w:rsidRDefault="00164F72" w14:paraId="0D214804" w14:textId="77777777">
            <w:pPr>
              <w:pStyle w:val="TableParagraph"/>
              <w:spacing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agihan kepada costumer</w:t>
            </w:r>
          </w:p>
        </w:tc>
      </w:tr>
      <w:tr w:rsidRPr="00DD4038" w:rsidR="00383A67" w14:paraId="6EB5707C" w14:textId="77777777">
        <w:trPr>
          <w:trHeight w:val="827"/>
        </w:trPr>
        <w:tc>
          <w:tcPr>
            <w:tcW w:w="3063" w:type="dxa"/>
          </w:tcPr>
          <w:p w:rsidRPr="00DD4038" w:rsidR="00383A67" w:rsidRDefault="00164F72" w14:paraId="0026B0B1" w14:textId="77777777">
            <w:pPr>
              <w:pStyle w:val="TableParagraph"/>
              <w:spacing w:before="1" w:line="240" w:lineRule="auto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ampilDataCostumer()</w:t>
            </w:r>
          </w:p>
        </w:tc>
        <w:tc>
          <w:tcPr>
            <w:tcW w:w="2988" w:type="dxa"/>
          </w:tcPr>
          <w:p w:rsidRPr="00DD4038" w:rsidR="00383A67" w:rsidRDefault="00164F72" w14:paraId="67551FBC" w14:textId="77777777">
            <w:pPr>
              <w:pStyle w:val="TableParagraph"/>
              <w:spacing w:before="1" w:line="240" w:lineRule="auto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2" w:type="dxa"/>
          </w:tcPr>
          <w:p w:rsidRPr="00DD4038" w:rsidR="00383A67" w:rsidRDefault="00164F72" w14:paraId="47AF5A4C" w14:textId="77777777">
            <w:pPr>
              <w:pStyle w:val="TableParagraph"/>
              <w:spacing w:before="3" w:line="237" w:lineRule="auto"/>
              <w:ind w:left="108" w:right="14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ampilkan data costumer yang memesan berdasarkan</w:t>
            </w:r>
          </w:p>
          <w:p w:rsidRPr="00DD4038" w:rsidR="00383A67" w:rsidRDefault="00164F72" w14:paraId="2D27E629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ransaksi tertentu</w:t>
            </w:r>
          </w:p>
        </w:tc>
      </w:tr>
      <w:tr w:rsidRPr="00DD4038" w:rsidR="00383A67" w14:paraId="4F1517F6" w14:textId="77777777">
        <w:trPr>
          <w:trHeight w:val="554"/>
        </w:trPr>
        <w:tc>
          <w:tcPr>
            <w:tcW w:w="3063" w:type="dxa"/>
          </w:tcPr>
          <w:p w:rsidRPr="00DD4038" w:rsidR="00383A67" w:rsidRDefault="00164F72" w14:paraId="41A92ABA" w14:textId="77777777">
            <w:pPr>
              <w:pStyle w:val="TableParagraph"/>
              <w:spacing w:before="1" w:line="240" w:lineRule="auto"/>
              <w:ind w:left="84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88" w:type="dxa"/>
          </w:tcPr>
          <w:p w:rsidRPr="00DD4038" w:rsidR="00383A67" w:rsidRDefault="00164F72" w14:paraId="11D8E7C8" w14:textId="77777777">
            <w:pPr>
              <w:pStyle w:val="TableParagraph"/>
              <w:spacing w:before="1" w:line="270" w:lineRule="atLeast"/>
              <w:ind w:left="676" w:right="650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2" w:type="dxa"/>
          </w:tcPr>
          <w:p w:rsidRPr="00DD4038" w:rsidR="00383A67" w:rsidRDefault="00164F72" w14:paraId="49409EB3" w14:textId="77777777">
            <w:pPr>
              <w:pStyle w:val="TableParagraph"/>
              <w:spacing w:before="1" w:line="240" w:lineRule="auto"/>
              <w:ind w:left="905" w:right="895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089C1CE8" w14:textId="77777777">
        <w:trPr>
          <w:trHeight w:val="275"/>
        </w:trPr>
        <w:tc>
          <w:tcPr>
            <w:tcW w:w="3063" w:type="dxa"/>
          </w:tcPr>
          <w:p w:rsidRPr="00DD4038" w:rsidR="00383A67" w:rsidRDefault="00383A67" w14:paraId="7745178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88" w:type="dxa"/>
          </w:tcPr>
          <w:p w:rsidRPr="00DD4038" w:rsidR="00383A67" w:rsidRDefault="00383A67" w14:paraId="30A463B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2" w:type="dxa"/>
          </w:tcPr>
          <w:p w:rsidRPr="00DD4038" w:rsidR="00383A67" w:rsidRDefault="00383A67" w14:paraId="2D9357C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680DA40E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164F72" w14:paraId="6E5B9AA1" w14:textId="77777777">
      <w:pPr>
        <w:pStyle w:val="Heading1"/>
        <w:numPr>
          <w:ilvl w:val="2"/>
          <w:numId w:val="15"/>
        </w:numPr>
        <w:tabs>
          <w:tab w:val="left" w:pos="1782"/>
        </w:tabs>
        <w:spacing w:before="218"/>
        <w:rPr>
          <w:lang w:val="id-ID"/>
        </w:rPr>
      </w:pPr>
      <w:bookmarkStart w:name="_TOC_250012" w:id="40"/>
      <w:r w:rsidRPr="00DD4038">
        <w:rPr>
          <w:lang w:val="id-ID"/>
        </w:rPr>
        <w:t xml:space="preserve">Kelas &lt;CLS-15 / </w:t>
      </w:r>
      <w:r w:rsidRPr="00DD4038">
        <w:rPr>
          <w:rFonts w:ascii="Arial"/>
          <w:lang w:val="id-ID"/>
        </w:rPr>
        <w:t>/DB_Order &gt;</w:t>
      </w:r>
      <w:bookmarkEnd w:id="40"/>
      <w:r w:rsidRPr="00DD4038">
        <w:rPr>
          <w:lang w:val="id-ID"/>
        </w:rPr>
        <w:t>&gt;</w:t>
      </w:r>
    </w:p>
    <w:p w:rsidRPr="00DD4038" w:rsidR="00383A67" w:rsidRDefault="00383A67" w14:paraId="4B4801C2" w14:textId="77777777">
      <w:pPr>
        <w:pStyle w:val="BodyText"/>
        <w:spacing w:before="1"/>
        <w:rPr>
          <w:b/>
          <w:sz w:val="29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9"/>
        <w:gridCol w:w="3001"/>
        <w:gridCol w:w="3016"/>
      </w:tblGrid>
      <w:tr w:rsidRPr="00DD4038" w:rsidR="00383A67" w14:paraId="059EF704" w14:textId="77777777">
        <w:trPr>
          <w:trHeight w:val="554"/>
        </w:trPr>
        <w:tc>
          <w:tcPr>
            <w:tcW w:w="3049" w:type="dxa"/>
          </w:tcPr>
          <w:p w:rsidRPr="00DD4038" w:rsidR="00383A67" w:rsidRDefault="00164F72" w14:paraId="24783F47" w14:textId="77777777">
            <w:pPr>
              <w:pStyle w:val="TableParagraph"/>
              <w:spacing w:before="1" w:line="240" w:lineRule="auto"/>
              <w:ind w:left="0" w:right="798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3001" w:type="dxa"/>
          </w:tcPr>
          <w:p w:rsidRPr="00DD4038" w:rsidR="00383A67" w:rsidRDefault="00164F72" w14:paraId="34204B6E" w14:textId="77777777">
            <w:pPr>
              <w:pStyle w:val="TableParagraph"/>
              <w:spacing w:before="1" w:line="270" w:lineRule="atLeast"/>
              <w:ind w:left="683" w:right="656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6" w:type="dxa"/>
          </w:tcPr>
          <w:p w:rsidRPr="00DD4038" w:rsidR="00383A67" w:rsidRDefault="00164F72" w14:paraId="55FA7D1F" w14:textId="77777777">
            <w:pPr>
              <w:pStyle w:val="TableParagraph"/>
              <w:spacing w:before="1" w:line="240" w:lineRule="auto"/>
              <w:ind w:left="904" w:right="901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4DB9AC6E" w14:textId="77777777">
        <w:trPr>
          <w:trHeight w:val="551"/>
        </w:trPr>
        <w:tc>
          <w:tcPr>
            <w:tcW w:w="3049" w:type="dxa"/>
          </w:tcPr>
          <w:p w:rsidRPr="00DD4038" w:rsidR="00383A67" w:rsidRDefault="00164F72" w14:paraId="3E770562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Order()</w:t>
            </w:r>
          </w:p>
        </w:tc>
        <w:tc>
          <w:tcPr>
            <w:tcW w:w="3001" w:type="dxa"/>
          </w:tcPr>
          <w:p w:rsidRPr="00DD4038" w:rsidR="00383A67" w:rsidRDefault="00164F72" w14:paraId="77164B87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6" w:type="dxa"/>
          </w:tcPr>
          <w:p w:rsidRPr="00DD4038" w:rsidR="00383A67" w:rsidRDefault="00164F72" w14:paraId="2D5C6C76" w14:textId="77777777">
            <w:pPr>
              <w:pStyle w:val="TableParagraph"/>
              <w:spacing w:before="2" w:line="276" w:lineRule="exact"/>
              <w:ind w:left="106" w:right="40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ambil data transaksi dari DB_Order</w:t>
            </w:r>
          </w:p>
        </w:tc>
      </w:tr>
      <w:tr w:rsidRPr="00DD4038" w:rsidR="00383A67" w14:paraId="45654EF6" w14:textId="77777777">
        <w:trPr>
          <w:trHeight w:val="1101"/>
        </w:trPr>
        <w:tc>
          <w:tcPr>
            <w:tcW w:w="3049" w:type="dxa"/>
          </w:tcPr>
          <w:p w:rsidRPr="00DD4038" w:rsidR="00383A67" w:rsidRDefault="00164F72" w14:paraId="6718CF53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etDataCostumer()</w:t>
            </w:r>
          </w:p>
        </w:tc>
        <w:tc>
          <w:tcPr>
            <w:tcW w:w="3001" w:type="dxa"/>
          </w:tcPr>
          <w:p w:rsidRPr="00DD4038" w:rsidR="00383A67" w:rsidRDefault="00164F72" w14:paraId="3DD69B6A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6" w:type="dxa"/>
          </w:tcPr>
          <w:p w:rsidRPr="00DD4038" w:rsidR="00383A67" w:rsidRDefault="00164F72" w14:paraId="6D14F970" w14:textId="77777777">
            <w:pPr>
              <w:pStyle w:val="TableParagraph"/>
              <w:spacing w:line="240" w:lineRule="auto"/>
              <w:ind w:left="106" w:right="22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ambil data costumer yang memesan berdasarkan transaksi tertentu dari</w:t>
            </w:r>
          </w:p>
          <w:p w:rsidRPr="00DD4038" w:rsidR="00383A67" w:rsidRDefault="00164F72" w14:paraId="58B225E9" w14:textId="77777777">
            <w:pPr>
              <w:pStyle w:val="TableParagraph"/>
              <w:spacing w:line="257" w:lineRule="exact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</w:tr>
      <w:tr w:rsidRPr="00DD4038" w:rsidR="00383A67" w14:paraId="5B97E664" w14:textId="77777777">
        <w:trPr>
          <w:trHeight w:val="275"/>
        </w:trPr>
        <w:tc>
          <w:tcPr>
            <w:tcW w:w="3049" w:type="dxa"/>
          </w:tcPr>
          <w:p w:rsidRPr="00DD4038" w:rsidR="00383A67" w:rsidRDefault="00383A67" w14:paraId="5A92FBB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1" w:type="dxa"/>
          </w:tcPr>
          <w:p w:rsidRPr="00DD4038" w:rsidR="00383A67" w:rsidRDefault="00383A67" w14:paraId="53D0BA0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6" w:type="dxa"/>
          </w:tcPr>
          <w:p w:rsidRPr="00DD4038" w:rsidR="00383A67" w:rsidRDefault="00383A67" w14:paraId="097EABF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6F521A8A" w14:textId="77777777">
        <w:trPr>
          <w:trHeight w:val="275"/>
        </w:trPr>
        <w:tc>
          <w:tcPr>
            <w:tcW w:w="3049" w:type="dxa"/>
          </w:tcPr>
          <w:p w:rsidRPr="00DD4038" w:rsidR="00383A67" w:rsidRDefault="00383A67" w14:paraId="6D6E64F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1" w:type="dxa"/>
          </w:tcPr>
          <w:p w:rsidRPr="00DD4038" w:rsidR="00383A67" w:rsidRDefault="00383A67" w14:paraId="3F2535D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6" w:type="dxa"/>
          </w:tcPr>
          <w:p w:rsidRPr="00DD4038" w:rsidR="00383A67" w:rsidRDefault="00383A67" w14:paraId="11907E8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4DC0C4E2" w14:textId="77777777">
        <w:trPr>
          <w:trHeight w:val="275"/>
        </w:trPr>
        <w:tc>
          <w:tcPr>
            <w:tcW w:w="3049" w:type="dxa"/>
          </w:tcPr>
          <w:p w:rsidRPr="00DD4038" w:rsidR="00383A67" w:rsidRDefault="00164F72" w14:paraId="3BD10DC1" w14:textId="77777777">
            <w:pPr>
              <w:pStyle w:val="TableParagraph"/>
              <w:ind w:left="0" w:right="828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3001" w:type="dxa"/>
          </w:tcPr>
          <w:p w:rsidRPr="00DD4038" w:rsidR="00383A67" w:rsidRDefault="00164F72" w14:paraId="5E09750F" w14:textId="77777777">
            <w:pPr>
              <w:pStyle w:val="TableParagraph"/>
              <w:ind w:left="1036" w:right="1034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</w:t>
            </w:r>
          </w:p>
        </w:tc>
        <w:tc>
          <w:tcPr>
            <w:tcW w:w="3016" w:type="dxa"/>
          </w:tcPr>
          <w:p w:rsidRPr="00DD4038" w:rsidR="00383A67" w:rsidRDefault="00164F72" w14:paraId="2BDCB963" w14:textId="77777777">
            <w:pPr>
              <w:pStyle w:val="TableParagraph"/>
              <w:ind w:left="904" w:right="900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</w:tbl>
    <w:p w:rsidRPr="00DD4038" w:rsidR="00383A67" w:rsidRDefault="00383A67" w14:paraId="774DFB99" w14:textId="77777777">
      <w:pPr>
        <w:pStyle w:val="BodyText"/>
        <w:spacing w:before="7"/>
        <w:rPr>
          <w:b/>
          <w:sz w:val="15"/>
          <w:lang w:val="id-ID"/>
        </w:rPr>
      </w:pPr>
    </w:p>
    <w:tbl>
      <w:tblPr>
        <w:tblW w:w="0" w:type="auto"/>
        <w:tblInd w:w="108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1801"/>
        <w:gridCol w:w="3870"/>
      </w:tblGrid>
      <w:tr w:rsidRPr="00DD4038" w:rsidR="00383A67" w14:paraId="47162376" w14:textId="77777777">
        <w:trPr>
          <w:trHeight w:val="251"/>
        </w:trPr>
        <w:tc>
          <w:tcPr>
            <w:tcW w:w="3601" w:type="dxa"/>
          </w:tcPr>
          <w:p w:rsidRPr="00DD4038" w:rsidR="00383A67" w:rsidRDefault="00164F72" w14:paraId="05BA1333" w14:textId="77777777">
            <w:pPr>
              <w:pStyle w:val="TableParagraph"/>
              <w:spacing w:line="232" w:lineRule="exact"/>
              <w:ind w:left="105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</w:tcPr>
          <w:p w:rsidRPr="00DD4038" w:rsidR="00383A67" w:rsidRDefault="00164F72" w14:paraId="4E7F2D52" w14:textId="77777777">
            <w:pPr>
              <w:pStyle w:val="TableParagraph"/>
              <w:spacing w:line="232" w:lineRule="exact"/>
              <w:ind w:left="347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0" w:type="dxa"/>
          </w:tcPr>
          <w:p w:rsidRPr="00DD4038" w:rsidR="00383A67" w:rsidRDefault="00164F72" w14:paraId="7FFA798D" w14:textId="77777777">
            <w:pPr>
              <w:pStyle w:val="TableParagraph"/>
              <w:spacing w:line="232" w:lineRule="exact"/>
              <w:ind w:left="1762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48 dari 58</w:t>
            </w:r>
          </w:p>
        </w:tc>
      </w:tr>
      <w:tr w:rsidRPr="00DD4038" w:rsidR="00383A67" w14:paraId="44EC7A4D" w14:textId="77777777">
        <w:trPr>
          <w:trHeight w:val="489"/>
        </w:trPr>
        <w:tc>
          <w:tcPr>
            <w:tcW w:w="9272" w:type="dxa"/>
            <w:gridSpan w:val="3"/>
          </w:tcPr>
          <w:p w:rsidRPr="00DD4038" w:rsidR="00383A67" w:rsidRDefault="00164F72" w14:paraId="375B4ED8" w14:textId="77777777">
            <w:pPr>
              <w:pStyle w:val="TableParagraph"/>
              <w:spacing w:before="121" w:line="180" w:lineRule="atLeast"/>
              <w:ind w:left="1826" w:right="159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383A67" w:rsidRDefault="00383A67" w14:paraId="3F1CC0E7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>
          <w:footerReference w:type="default" r:id="rId40"/>
          <w:pgSz w:w="11910" w:h="16850" w:orient="portrait"/>
          <w:pgMar w:top="1140" w:right="60" w:bottom="280" w:left="640" w:header="0" w:footer="0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9"/>
        <w:gridCol w:w="3001"/>
        <w:gridCol w:w="3016"/>
      </w:tblGrid>
      <w:tr w:rsidRPr="00DD4038" w:rsidR="00383A67" w14:paraId="2AE7F020" w14:textId="77777777">
        <w:trPr>
          <w:trHeight w:val="277"/>
        </w:trPr>
        <w:tc>
          <w:tcPr>
            <w:tcW w:w="3049" w:type="dxa"/>
          </w:tcPr>
          <w:p w:rsidRPr="00DD4038" w:rsidR="00383A67" w:rsidRDefault="00383A67" w14:paraId="4D212B1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1" w:type="dxa"/>
          </w:tcPr>
          <w:p w:rsidRPr="00DD4038" w:rsidR="00383A67" w:rsidRDefault="00164F72" w14:paraId="0C7F1502" w14:textId="77777777">
            <w:pPr>
              <w:pStyle w:val="TableParagraph"/>
              <w:spacing w:line="258" w:lineRule="exact"/>
              <w:ind w:left="683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6" w:type="dxa"/>
          </w:tcPr>
          <w:p w:rsidRPr="00DD4038" w:rsidR="00383A67" w:rsidRDefault="00383A67" w14:paraId="0255A6A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11F672C1" w14:textId="77777777">
        <w:trPr>
          <w:trHeight w:val="275"/>
        </w:trPr>
        <w:tc>
          <w:tcPr>
            <w:tcW w:w="3049" w:type="dxa"/>
          </w:tcPr>
          <w:p w:rsidRPr="00DD4038" w:rsidR="00383A67" w:rsidRDefault="00164F72" w14:paraId="1EF3B4BA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Costumer</w:t>
            </w:r>
          </w:p>
        </w:tc>
        <w:tc>
          <w:tcPr>
            <w:tcW w:w="3001" w:type="dxa"/>
          </w:tcPr>
          <w:p w:rsidRPr="00DD4038" w:rsidR="00383A67" w:rsidRDefault="00164F72" w14:paraId="0668F76D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6" w:type="dxa"/>
          </w:tcPr>
          <w:p w:rsidRPr="00DD4038" w:rsidR="00383A67" w:rsidRDefault="00164F72" w14:paraId="03E8B863" w14:textId="77777777">
            <w:pPr>
              <w:pStyle w:val="TableParagraph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6570A930" w14:textId="77777777">
        <w:trPr>
          <w:trHeight w:val="275"/>
        </w:trPr>
        <w:tc>
          <w:tcPr>
            <w:tcW w:w="3049" w:type="dxa"/>
          </w:tcPr>
          <w:p w:rsidRPr="00DD4038" w:rsidR="00383A67" w:rsidRDefault="00164F72" w14:paraId="369CFFD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Restaurant</w:t>
            </w:r>
          </w:p>
        </w:tc>
        <w:tc>
          <w:tcPr>
            <w:tcW w:w="3001" w:type="dxa"/>
          </w:tcPr>
          <w:p w:rsidRPr="00DD4038" w:rsidR="00383A67" w:rsidRDefault="00164F72" w14:paraId="4010085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6" w:type="dxa"/>
          </w:tcPr>
          <w:p w:rsidRPr="00DD4038" w:rsidR="00383A67" w:rsidRDefault="00164F72" w14:paraId="421CC9A5" w14:textId="77777777">
            <w:pPr>
              <w:pStyle w:val="TableParagraph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2751BFCA" w14:textId="77777777">
        <w:trPr>
          <w:trHeight w:val="275"/>
        </w:trPr>
        <w:tc>
          <w:tcPr>
            <w:tcW w:w="3049" w:type="dxa"/>
          </w:tcPr>
          <w:p w:rsidRPr="00DD4038" w:rsidR="00383A67" w:rsidRDefault="00164F72" w14:paraId="2E178602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Food</w:t>
            </w:r>
          </w:p>
        </w:tc>
        <w:tc>
          <w:tcPr>
            <w:tcW w:w="3001" w:type="dxa"/>
          </w:tcPr>
          <w:p w:rsidRPr="00DD4038" w:rsidR="00383A67" w:rsidRDefault="00164F72" w14:paraId="577CBFF6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6" w:type="dxa"/>
          </w:tcPr>
          <w:p w:rsidRPr="00DD4038" w:rsidR="00383A67" w:rsidRDefault="00164F72" w14:paraId="67DD13E9" w14:textId="77777777">
            <w:pPr>
              <w:pStyle w:val="TableParagraph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67C42FEE" w14:textId="77777777">
        <w:trPr>
          <w:trHeight w:val="275"/>
        </w:trPr>
        <w:tc>
          <w:tcPr>
            <w:tcW w:w="3049" w:type="dxa"/>
          </w:tcPr>
          <w:p w:rsidRPr="00DD4038" w:rsidR="00383A67" w:rsidRDefault="00164F72" w14:paraId="063782AD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Order</w:t>
            </w:r>
          </w:p>
        </w:tc>
        <w:tc>
          <w:tcPr>
            <w:tcW w:w="3001" w:type="dxa"/>
          </w:tcPr>
          <w:p w:rsidRPr="00DD4038" w:rsidR="00383A67" w:rsidRDefault="00164F72" w14:paraId="1A9CD59B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6" w:type="dxa"/>
          </w:tcPr>
          <w:p w:rsidRPr="00DD4038" w:rsidR="00383A67" w:rsidRDefault="00164F72" w14:paraId="0DBB5BFA" w14:textId="77777777">
            <w:pPr>
              <w:pStyle w:val="TableParagraph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7D8B809E" w14:textId="77777777">
        <w:trPr>
          <w:trHeight w:val="275"/>
        </w:trPr>
        <w:tc>
          <w:tcPr>
            <w:tcW w:w="3049" w:type="dxa"/>
          </w:tcPr>
          <w:p w:rsidRPr="00DD4038" w:rsidR="00383A67" w:rsidRDefault="00164F72" w14:paraId="6C6F9A72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Tagihan</w:t>
            </w:r>
          </w:p>
        </w:tc>
        <w:tc>
          <w:tcPr>
            <w:tcW w:w="3001" w:type="dxa"/>
          </w:tcPr>
          <w:p w:rsidRPr="00DD4038" w:rsidR="00383A67" w:rsidRDefault="00164F72" w14:paraId="1084F13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6" w:type="dxa"/>
          </w:tcPr>
          <w:p w:rsidRPr="00DD4038" w:rsidR="00383A67" w:rsidRDefault="00164F72" w14:paraId="572690BD" w14:textId="77777777">
            <w:pPr>
              <w:pStyle w:val="TableParagraph"/>
              <w:ind w:left="10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69240254" w14:textId="77777777">
        <w:trPr>
          <w:trHeight w:val="277"/>
        </w:trPr>
        <w:tc>
          <w:tcPr>
            <w:tcW w:w="3049" w:type="dxa"/>
          </w:tcPr>
          <w:p w:rsidRPr="00DD4038" w:rsidR="00383A67" w:rsidRDefault="00383A67" w14:paraId="6BD2250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1" w:type="dxa"/>
          </w:tcPr>
          <w:p w:rsidRPr="00DD4038" w:rsidR="00383A67" w:rsidRDefault="00383A67" w14:paraId="77E48D6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6" w:type="dxa"/>
          </w:tcPr>
          <w:p w:rsidRPr="00DD4038" w:rsidR="00383A67" w:rsidRDefault="00383A67" w14:paraId="1612C53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62614A3C" w14:textId="77777777">
        <w:trPr>
          <w:trHeight w:val="275"/>
        </w:trPr>
        <w:tc>
          <w:tcPr>
            <w:tcW w:w="3049" w:type="dxa"/>
          </w:tcPr>
          <w:p w:rsidRPr="00DD4038" w:rsidR="00383A67" w:rsidRDefault="00383A67" w14:paraId="257A315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1" w:type="dxa"/>
          </w:tcPr>
          <w:p w:rsidRPr="00DD4038" w:rsidR="00383A67" w:rsidRDefault="00383A67" w14:paraId="5BC30AB4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6" w:type="dxa"/>
          </w:tcPr>
          <w:p w:rsidRPr="00DD4038" w:rsidR="00383A67" w:rsidRDefault="00383A67" w14:paraId="647E752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4969BD4F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78904D8C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2FBE97F" w14:textId="77777777">
      <w:pPr>
        <w:pStyle w:val="BodyText"/>
        <w:spacing w:before="2"/>
        <w:rPr>
          <w:b/>
          <w:sz w:val="20"/>
          <w:lang w:val="id-ID"/>
        </w:rPr>
      </w:pPr>
    </w:p>
    <w:p w:rsidRPr="00DD4038" w:rsidR="00383A67" w:rsidP="5ABE64C1" w:rsidRDefault="00164F72" w14:paraId="25398DDF" w14:textId="7D11A72A">
      <w:pPr>
        <w:pStyle w:val="Heading1"/>
        <w:numPr>
          <w:ilvl w:val="2"/>
          <w:numId w:val="15"/>
        </w:numPr>
        <w:tabs>
          <w:tab w:val="left" w:pos="1782"/>
        </w:tabs>
        <w:spacing w:before="92"/>
        <w:rPr>
          <w:lang w:val="id-ID"/>
        </w:rPr>
      </w:pPr>
      <w:bookmarkStart w:name="_TOC_250011" w:id="41"/>
      <w:r w:rsidRPr="00DD4038">
        <w:rPr>
          <w:lang w:val="id-ID"/>
        </w:rPr>
        <w:t xml:space="preserve">Kelas &lt; </w:t>
      </w:r>
      <w:proofErr w:type="spellStart"/>
      <w:r w:rsidRPr="00DD4038">
        <w:rPr>
          <w:rFonts w:ascii="Arial" w:hAnsi="Arial"/>
          <w:lang w:val="id-ID"/>
        </w:rPr>
        <w:t>Class</w:t>
      </w:r>
      <w:proofErr w:type="spellEnd"/>
      <w:r w:rsidRPr="00DD4038">
        <w:rPr>
          <w:rFonts w:ascii="Arial" w:hAnsi="Arial"/>
          <w:lang w:val="id-ID"/>
        </w:rPr>
        <w:t xml:space="preserve"> – 016/View</w:t>
      </w:r>
      <w:r w:rsidRPr="00DD4038">
        <w:rPr>
          <w:rFonts w:ascii="Arial" w:hAnsi="Arial"/>
          <w:spacing w:val="9"/>
          <w:lang w:val="id-ID"/>
        </w:rPr>
        <w:t xml:space="preserve"> </w:t>
      </w:r>
      <w:bookmarkEnd w:id="41"/>
      <w:r w:rsidRPr="00DD4038">
        <w:rPr>
          <w:rFonts w:ascii="Arial" w:hAnsi="Arial"/>
          <w:lang w:val="id-ID"/>
        </w:rPr>
        <w:t>Status</w:t>
      </w:r>
    </w:p>
    <w:p w:rsidRPr="00DD4038" w:rsidR="00383A67" w:rsidRDefault="00383A67" w14:paraId="2C046A99" w14:textId="77777777">
      <w:pPr>
        <w:pStyle w:val="BodyText"/>
        <w:spacing w:before="2"/>
        <w:rPr>
          <w:rFonts w:ascii="Arial"/>
          <w:b/>
          <w:sz w:val="29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97"/>
        <w:gridCol w:w="2974"/>
        <w:gridCol w:w="2993"/>
      </w:tblGrid>
      <w:tr w:rsidRPr="00DD4038" w:rsidR="00383A67" w14:paraId="4F698DD8" w14:textId="77777777">
        <w:trPr>
          <w:trHeight w:val="551"/>
        </w:trPr>
        <w:tc>
          <w:tcPr>
            <w:tcW w:w="3097" w:type="dxa"/>
          </w:tcPr>
          <w:p w:rsidRPr="00DD4038" w:rsidR="00383A67" w:rsidRDefault="00164F72" w14:paraId="407A271B" w14:textId="77777777">
            <w:pPr>
              <w:pStyle w:val="TableParagraph"/>
              <w:spacing w:line="275" w:lineRule="exact"/>
              <w:ind w:left="0" w:right="822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74" w:type="dxa"/>
          </w:tcPr>
          <w:p w:rsidRPr="00DD4038" w:rsidR="00383A67" w:rsidRDefault="00164F72" w14:paraId="293B0124" w14:textId="77777777">
            <w:pPr>
              <w:pStyle w:val="TableParagraph"/>
              <w:spacing w:before="2" w:line="276" w:lineRule="exact"/>
              <w:ind w:left="668" w:right="644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2993" w:type="dxa"/>
          </w:tcPr>
          <w:p w:rsidRPr="00DD4038" w:rsidR="00383A67" w:rsidRDefault="00164F72" w14:paraId="57A77CBF" w14:textId="77777777">
            <w:pPr>
              <w:pStyle w:val="TableParagraph"/>
              <w:spacing w:line="275" w:lineRule="exact"/>
              <w:ind w:left="91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1895287D" w14:textId="77777777">
        <w:trPr>
          <w:trHeight w:val="275"/>
        </w:trPr>
        <w:tc>
          <w:tcPr>
            <w:tcW w:w="3097" w:type="dxa"/>
          </w:tcPr>
          <w:p w:rsidRPr="00DD4038" w:rsidR="00383A67" w:rsidRDefault="00383A67" w14:paraId="1F7364D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28F18AD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55682D0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30B5B8A7" w14:textId="77777777">
        <w:trPr>
          <w:trHeight w:val="275"/>
        </w:trPr>
        <w:tc>
          <w:tcPr>
            <w:tcW w:w="3097" w:type="dxa"/>
          </w:tcPr>
          <w:p w:rsidRPr="00DD4038" w:rsidR="00383A67" w:rsidRDefault="00383A67" w14:paraId="2D3EF1F1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62D47CA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0CBFAF5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70BFE619" w14:textId="77777777">
        <w:trPr>
          <w:trHeight w:val="275"/>
        </w:trPr>
        <w:tc>
          <w:tcPr>
            <w:tcW w:w="3097" w:type="dxa"/>
          </w:tcPr>
          <w:p w:rsidRPr="00DD4038" w:rsidR="00383A67" w:rsidRDefault="00383A67" w14:paraId="4679ACA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44E1F955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2C270A3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5F761E1C" w14:textId="77777777">
        <w:trPr>
          <w:trHeight w:val="275"/>
        </w:trPr>
        <w:tc>
          <w:tcPr>
            <w:tcW w:w="3097" w:type="dxa"/>
          </w:tcPr>
          <w:p w:rsidRPr="00DD4038" w:rsidR="00383A67" w:rsidRDefault="00383A67" w14:paraId="0CEB528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3AC9F23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705DF46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6041645F" w14:textId="77777777">
        <w:trPr>
          <w:trHeight w:val="551"/>
        </w:trPr>
        <w:tc>
          <w:tcPr>
            <w:tcW w:w="3097" w:type="dxa"/>
          </w:tcPr>
          <w:p w:rsidRPr="00DD4038" w:rsidR="00383A67" w:rsidRDefault="00164F72" w14:paraId="516DFA67" w14:textId="77777777">
            <w:pPr>
              <w:pStyle w:val="TableParagraph"/>
              <w:spacing w:line="275" w:lineRule="exact"/>
              <w:ind w:left="0" w:right="852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74" w:type="dxa"/>
          </w:tcPr>
          <w:p w:rsidRPr="00DD4038" w:rsidR="00383A67" w:rsidRDefault="00164F72" w14:paraId="032C2048" w14:textId="77777777">
            <w:pPr>
              <w:pStyle w:val="TableParagraph"/>
              <w:spacing w:before="2" w:line="276" w:lineRule="exact"/>
              <w:ind w:left="668" w:right="644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2993" w:type="dxa"/>
          </w:tcPr>
          <w:p w:rsidRPr="00DD4038" w:rsidR="00383A67" w:rsidRDefault="00164F72" w14:paraId="4EDF1BFC" w14:textId="77777777">
            <w:pPr>
              <w:pStyle w:val="TableParagraph"/>
              <w:spacing w:line="275" w:lineRule="exact"/>
              <w:ind w:left="1256" w:right="1246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3D83CA4A" w14:textId="77777777">
        <w:trPr>
          <w:trHeight w:val="273"/>
        </w:trPr>
        <w:tc>
          <w:tcPr>
            <w:tcW w:w="3097" w:type="dxa"/>
          </w:tcPr>
          <w:p w:rsidRPr="00DD4038" w:rsidR="00383A67" w:rsidRDefault="00164F72" w14:paraId="47B4687A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ap</w:t>
            </w:r>
          </w:p>
        </w:tc>
        <w:tc>
          <w:tcPr>
            <w:tcW w:w="2974" w:type="dxa"/>
          </w:tcPr>
          <w:p w:rsidRPr="00DD4038" w:rsidR="00383A67" w:rsidRDefault="00164F72" w14:paraId="6F18F399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2993" w:type="dxa"/>
          </w:tcPr>
          <w:p w:rsidRPr="00DD4038" w:rsidR="00383A67" w:rsidRDefault="00164F72" w14:paraId="2B462846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Apps</w:t>
            </w:r>
          </w:p>
        </w:tc>
      </w:tr>
      <w:tr w:rsidRPr="00DD4038" w:rsidR="00383A67" w14:paraId="2B06C9B6" w14:textId="77777777">
        <w:trPr>
          <w:trHeight w:val="278"/>
        </w:trPr>
        <w:tc>
          <w:tcPr>
            <w:tcW w:w="3097" w:type="dxa"/>
          </w:tcPr>
          <w:p w:rsidRPr="00DD4038" w:rsidR="00383A67" w:rsidRDefault="00164F72" w14:paraId="03F44FF4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OK</w:t>
            </w:r>
          </w:p>
        </w:tc>
        <w:tc>
          <w:tcPr>
            <w:tcW w:w="2974" w:type="dxa"/>
          </w:tcPr>
          <w:p w:rsidRPr="00DD4038" w:rsidR="00383A67" w:rsidRDefault="00164F72" w14:paraId="4EABF9AA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2993" w:type="dxa"/>
          </w:tcPr>
          <w:p w:rsidRPr="00DD4038" w:rsidR="00383A67" w:rsidRDefault="00164F72" w14:paraId="3695C72D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Button</w:t>
            </w:r>
          </w:p>
        </w:tc>
      </w:tr>
      <w:tr w:rsidRPr="00DD4038" w:rsidR="00383A67" w14:paraId="36BE0F6D" w14:textId="77777777">
        <w:trPr>
          <w:trHeight w:val="275"/>
        </w:trPr>
        <w:tc>
          <w:tcPr>
            <w:tcW w:w="3097" w:type="dxa"/>
          </w:tcPr>
          <w:p w:rsidRPr="00DD4038" w:rsidR="00383A67" w:rsidRDefault="00383A67" w14:paraId="3E752615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2F42BAB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2E02A69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3D5EF25A" w14:textId="77777777">
        <w:trPr>
          <w:trHeight w:val="275"/>
        </w:trPr>
        <w:tc>
          <w:tcPr>
            <w:tcW w:w="3097" w:type="dxa"/>
          </w:tcPr>
          <w:p w:rsidRPr="00DD4038" w:rsidR="00383A67" w:rsidRDefault="00383A67" w14:paraId="3462AC41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4877036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18CAF67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27306D64" w14:textId="77777777">
        <w:trPr>
          <w:trHeight w:val="275"/>
        </w:trPr>
        <w:tc>
          <w:tcPr>
            <w:tcW w:w="3097" w:type="dxa"/>
          </w:tcPr>
          <w:p w:rsidRPr="00DD4038" w:rsidR="00383A67" w:rsidRDefault="00383A67" w14:paraId="7E84317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306AD370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0D3E397F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194B3D16" w14:textId="77777777">
        <w:trPr>
          <w:trHeight w:val="275"/>
        </w:trPr>
        <w:tc>
          <w:tcPr>
            <w:tcW w:w="3097" w:type="dxa"/>
          </w:tcPr>
          <w:p w:rsidRPr="00DD4038" w:rsidR="00383A67" w:rsidRDefault="00383A67" w14:paraId="07E16E4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6E5017D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11AF9DF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0B242D19" w14:textId="77777777">
        <w:trPr>
          <w:trHeight w:val="278"/>
        </w:trPr>
        <w:tc>
          <w:tcPr>
            <w:tcW w:w="3097" w:type="dxa"/>
          </w:tcPr>
          <w:p w:rsidRPr="00DD4038" w:rsidR="00383A67" w:rsidRDefault="00383A67" w14:paraId="7673253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74" w:type="dxa"/>
          </w:tcPr>
          <w:p w:rsidRPr="00DD4038" w:rsidR="00383A67" w:rsidRDefault="00383A67" w14:paraId="3A68BAD4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93" w:type="dxa"/>
          </w:tcPr>
          <w:p w:rsidRPr="00DD4038" w:rsidR="00383A67" w:rsidRDefault="00383A67" w14:paraId="5ED421D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05E2DDB2" w14:textId="77777777">
      <w:pPr>
        <w:pStyle w:val="BodyText"/>
        <w:spacing w:before="10"/>
        <w:rPr>
          <w:rFonts w:ascii="Arial"/>
          <w:b/>
          <w:sz w:val="20"/>
          <w:lang w:val="id-ID"/>
        </w:rPr>
      </w:pPr>
    </w:p>
    <w:p w:rsidRPr="00DD4038" w:rsidR="00383A67" w:rsidP="5ABE64C1" w:rsidRDefault="00164F72" w14:paraId="6B5F9F52" w14:textId="4D13B60B">
      <w:pPr>
        <w:pStyle w:val="Heading1"/>
        <w:numPr>
          <w:ilvl w:val="2"/>
          <w:numId w:val="15"/>
        </w:numPr>
        <w:tabs>
          <w:tab w:val="left" w:pos="1782"/>
        </w:tabs>
        <w:rPr>
          <w:rFonts w:ascii="Arial" w:hAnsi="Arial"/>
          <w:lang w:val="id-ID"/>
        </w:rPr>
      </w:pPr>
      <w:bookmarkStart w:name="_TOC_250010" w:id="42"/>
      <w:r w:rsidRPr="5ABE64C1" w:rsidR="5ABE64C1">
        <w:rPr>
          <w:lang w:val="id-ID"/>
        </w:rPr>
        <w:t xml:space="preserve">Kelas </w:t>
      </w:r>
      <w:r w:rsidRPr="5ABE64C1" w:rsidR="5ABE64C1">
        <w:rPr>
          <w:rFonts w:ascii="Arial" w:hAnsi="Arial"/>
          <w:lang w:val="id-ID"/>
        </w:rPr>
        <w:t>&lt;</w:t>
      </w:r>
      <w:proofErr w:type="spellStart"/>
      <w:r w:rsidRPr="5ABE64C1" w:rsidR="5ABE64C1">
        <w:rPr>
          <w:rFonts w:ascii="Arial" w:hAnsi="Arial"/>
          <w:lang w:val="id-ID"/>
        </w:rPr>
        <w:t>Class</w:t>
      </w:r>
      <w:proofErr w:type="spellEnd"/>
      <w:r w:rsidRPr="5ABE64C1" w:rsidR="5ABE64C1">
        <w:rPr>
          <w:rFonts w:ascii="Arial" w:hAnsi="Arial"/>
          <w:lang w:val="id-ID"/>
        </w:rPr>
        <w:t xml:space="preserve"> – 017/</w:t>
      </w:r>
      <w:proofErr w:type="spellStart"/>
      <w:r w:rsidRPr="5ABE64C1" w:rsidR="5ABE64C1">
        <w:rPr>
          <w:rFonts w:ascii="Arial" w:hAnsi="Arial"/>
          <w:lang w:val="id-ID"/>
        </w:rPr>
        <w:t>Controller</w:t>
      </w:r>
      <w:proofErr w:type="spellEnd"/>
      <w:r w:rsidRPr="5ABE64C1" w:rsidR="5ABE64C1">
        <w:rPr>
          <w:rFonts w:ascii="Arial" w:hAnsi="Arial"/>
          <w:lang w:val="id-ID"/>
        </w:rPr>
        <w:t xml:space="preserve"> </w:t>
      </w:r>
      <w:r w:rsidRPr="5ABE64C1" w:rsidR="5ABE64C1">
        <w:rPr>
          <w:rFonts w:ascii="Arial" w:hAnsi="Arial"/>
          <w:lang w:val="id-ID"/>
        </w:rPr>
        <w:t>Status</w:t>
      </w:r>
      <w:r w:rsidRPr="5ABE64C1" w:rsidR="5ABE64C1">
        <w:rPr>
          <w:rFonts w:ascii="Arial" w:hAnsi="Arial"/>
          <w:lang w:val="id-ID"/>
        </w:rPr>
        <w:t>&gt;</w:t>
      </w:r>
      <w:bookmarkEnd w:id="42"/>
    </w:p>
    <w:p w:rsidRPr="00DD4038" w:rsidR="00383A67" w:rsidRDefault="00164F72" w14:paraId="4E700CB1" w14:textId="77777777">
      <w:pPr>
        <w:pStyle w:val="BodyText"/>
        <w:spacing w:before="58"/>
        <w:ind w:left="1062"/>
        <w:rPr>
          <w:lang w:val="id-ID"/>
        </w:rPr>
      </w:pPr>
      <w:r w:rsidRPr="00DD4038">
        <w:rPr>
          <w:lang w:val="id-ID"/>
        </w:rPr>
        <w:t>&gt;</w:t>
      </w:r>
    </w:p>
    <w:p w:rsidRPr="00DD4038" w:rsidR="00383A67" w:rsidRDefault="00383A67" w14:paraId="3BA3BE8A" w14:textId="77777777">
      <w:pPr>
        <w:pStyle w:val="BodyText"/>
        <w:spacing w:before="1"/>
        <w:rPr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3"/>
        <w:gridCol w:w="548"/>
        <w:gridCol w:w="1801"/>
        <w:gridCol w:w="637"/>
        <w:gridCol w:w="3009"/>
        <w:gridCol w:w="227"/>
      </w:tblGrid>
      <w:tr w:rsidRPr="00DD4038" w:rsidR="00383A67" w14:paraId="635BEF56" w14:textId="77777777">
        <w:trPr>
          <w:trHeight w:val="552"/>
        </w:trPr>
        <w:tc>
          <w:tcPr>
            <w:tcW w:w="3073" w:type="dxa"/>
          </w:tcPr>
          <w:p w:rsidRPr="00DD4038" w:rsidR="00383A67" w:rsidRDefault="00164F72" w14:paraId="13D17E9D" w14:textId="77777777">
            <w:pPr>
              <w:pStyle w:val="TableParagraph"/>
              <w:spacing w:line="275" w:lineRule="exact"/>
              <w:ind w:left="818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2986" w:type="dxa"/>
            <w:gridSpan w:val="3"/>
          </w:tcPr>
          <w:p w:rsidRPr="00DD4038" w:rsidR="00383A67" w:rsidRDefault="00164F72" w14:paraId="66F315A3" w14:textId="77777777">
            <w:pPr>
              <w:pStyle w:val="TableParagraph"/>
              <w:spacing w:before="2" w:line="276" w:lineRule="exact"/>
              <w:ind w:left="671" w:right="653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09" w:type="dxa"/>
          </w:tcPr>
          <w:p w:rsidRPr="00DD4038" w:rsidR="00383A67" w:rsidRDefault="00164F72" w14:paraId="16920ECB" w14:textId="77777777">
            <w:pPr>
              <w:pStyle w:val="TableParagraph"/>
              <w:spacing w:line="275" w:lineRule="exact"/>
              <w:ind w:left="899" w:right="899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  <w:tc>
          <w:tcPr>
            <w:tcW w:w="227" w:type="dxa"/>
            <w:vMerge w:val="restart"/>
            <w:tcBorders>
              <w:top w:val="nil"/>
              <w:right w:val="nil"/>
            </w:tcBorders>
          </w:tcPr>
          <w:p w:rsidRPr="00DD4038" w:rsidR="00383A67" w:rsidRDefault="00383A67" w14:paraId="7C4E4FE5" w14:textId="77777777">
            <w:pPr>
              <w:pStyle w:val="TableParagraph"/>
              <w:spacing w:line="240" w:lineRule="auto"/>
              <w:ind w:left="0"/>
              <w:rPr>
                <w:lang w:val="id-ID"/>
              </w:rPr>
            </w:pPr>
          </w:p>
        </w:tc>
      </w:tr>
      <w:tr w:rsidRPr="00DD4038" w:rsidR="00383A67" w14:paraId="23715069" w14:textId="77777777">
        <w:trPr>
          <w:trHeight w:val="549"/>
        </w:trPr>
        <w:tc>
          <w:tcPr>
            <w:tcW w:w="3073" w:type="dxa"/>
          </w:tcPr>
          <w:p w:rsidRPr="00DD4038" w:rsidR="00383A67" w:rsidRDefault="00164F72" w14:paraId="58F9ACDA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iveOrderPesanan()</w:t>
            </w:r>
          </w:p>
        </w:tc>
        <w:tc>
          <w:tcPr>
            <w:tcW w:w="2986" w:type="dxa"/>
            <w:gridSpan w:val="3"/>
          </w:tcPr>
          <w:p w:rsidRPr="00DD4038" w:rsidR="00383A67" w:rsidRDefault="00164F72" w14:paraId="7D6915A3" w14:textId="77777777">
            <w:pPr>
              <w:pStyle w:val="TableParagraph"/>
              <w:spacing w:line="273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09" w:type="dxa"/>
          </w:tcPr>
          <w:p w:rsidRPr="00DD4038" w:rsidR="00383A67" w:rsidRDefault="00164F72" w14:paraId="43700460" w14:textId="77777777">
            <w:pPr>
              <w:pStyle w:val="TableParagraph"/>
              <w:spacing w:line="276" w:lineRule="exact"/>
              <w:ind w:left="102" w:right="59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ambil order untuk diproses oleh kurir</w:t>
            </w: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3B64C1F3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7FF49DA3" w14:textId="77777777">
        <w:trPr>
          <w:trHeight w:val="825"/>
        </w:trPr>
        <w:tc>
          <w:tcPr>
            <w:tcW w:w="3073" w:type="dxa"/>
          </w:tcPr>
          <w:p w:rsidRPr="00DD4038" w:rsidR="00383A67" w:rsidRDefault="00164F72" w14:paraId="4D268A69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ampilCourierTracking()</w:t>
            </w:r>
          </w:p>
        </w:tc>
        <w:tc>
          <w:tcPr>
            <w:tcW w:w="2986" w:type="dxa"/>
            <w:gridSpan w:val="3"/>
          </w:tcPr>
          <w:p w:rsidRPr="00DD4038" w:rsidR="00383A67" w:rsidRDefault="00164F72" w14:paraId="5A98B5CF" w14:textId="77777777">
            <w:pPr>
              <w:pStyle w:val="TableParagraph"/>
              <w:spacing w:line="273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09" w:type="dxa"/>
          </w:tcPr>
          <w:p w:rsidRPr="00DD4038" w:rsidR="00383A67" w:rsidRDefault="00164F72" w14:paraId="2F83B3F8" w14:textId="77777777">
            <w:pPr>
              <w:pStyle w:val="TableParagraph"/>
              <w:spacing w:line="276" w:lineRule="exact"/>
              <w:ind w:left="102" w:right="26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ampilkan posisi kurir yang sedang mengantarkan orderan ke costumer</w:t>
            </w: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6A9C0EE7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0201B22E" w14:textId="77777777">
        <w:trPr>
          <w:trHeight w:val="548"/>
        </w:trPr>
        <w:tc>
          <w:tcPr>
            <w:tcW w:w="3073" w:type="dxa"/>
          </w:tcPr>
          <w:p w:rsidRPr="00DD4038" w:rsidR="00383A67" w:rsidRDefault="00164F72" w14:paraId="665081BB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ampilOrderPesanan()</w:t>
            </w:r>
          </w:p>
        </w:tc>
        <w:tc>
          <w:tcPr>
            <w:tcW w:w="2986" w:type="dxa"/>
            <w:gridSpan w:val="3"/>
          </w:tcPr>
          <w:p w:rsidRPr="00DD4038" w:rsidR="00383A67" w:rsidRDefault="00164F72" w14:paraId="398DC52A" w14:textId="77777777">
            <w:pPr>
              <w:pStyle w:val="TableParagraph"/>
              <w:spacing w:line="275" w:lineRule="exact"/>
              <w:ind w:left="104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09" w:type="dxa"/>
          </w:tcPr>
          <w:p w:rsidRPr="00DD4038" w:rsidR="00383A67" w:rsidRDefault="00164F72" w14:paraId="0ED1BB1F" w14:textId="77777777">
            <w:pPr>
              <w:pStyle w:val="TableParagraph"/>
              <w:spacing w:before="3" w:line="274" w:lineRule="exact"/>
              <w:ind w:left="102" w:right="81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ampilkan rincian tagihan kepada kurir</w:t>
            </w: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1F044617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396112BD" w14:textId="77777777">
        <w:trPr>
          <w:trHeight w:val="276"/>
        </w:trPr>
        <w:tc>
          <w:tcPr>
            <w:tcW w:w="3073" w:type="dxa"/>
          </w:tcPr>
          <w:p w:rsidRPr="00DD4038" w:rsidR="00383A67" w:rsidRDefault="00383A67" w14:paraId="161D4FA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86" w:type="dxa"/>
            <w:gridSpan w:val="3"/>
          </w:tcPr>
          <w:p w:rsidRPr="00DD4038" w:rsidR="00383A67" w:rsidRDefault="00383A67" w14:paraId="7D8665D4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9" w:type="dxa"/>
          </w:tcPr>
          <w:p w:rsidRPr="00DD4038" w:rsidR="00383A67" w:rsidRDefault="00383A67" w14:paraId="27FD7FE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431FE355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401C4B15" w14:textId="77777777">
        <w:trPr>
          <w:trHeight w:val="551"/>
        </w:trPr>
        <w:tc>
          <w:tcPr>
            <w:tcW w:w="3073" w:type="dxa"/>
          </w:tcPr>
          <w:p w:rsidRPr="00DD4038" w:rsidR="00383A67" w:rsidRDefault="00164F72" w14:paraId="5C18B4D9" w14:textId="77777777">
            <w:pPr>
              <w:pStyle w:val="TableParagraph"/>
              <w:spacing w:line="275" w:lineRule="exact"/>
              <w:ind w:left="851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2986" w:type="dxa"/>
            <w:gridSpan w:val="3"/>
          </w:tcPr>
          <w:p w:rsidRPr="00DD4038" w:rsidR="00383A67" w:rsidRDefault="00164F72" w14:paraId="3ADEE105" w14:textId="77777777">
            <w:pPr>
              <w:pStyle w:val="TableParagraph"/>
              <w:spacing w:before="2" w:line="276" w:lineRule="exact"/>
              <w:ind w:left="671" w:right="653" w:firstLine="376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09" w:type="dxa"/>
          </w:tcPr>
          <w:p w:rsidRPr="00DD4038" w:rsidR="00383A67" w:rsidRDefault="00164F72" w14:paraId="136B3DC8" w14:textId="77777777">
            <w:pPr>
              <w:pStyle w:val="TableParagraph"/>
              <w:spacing w:line="275" w:lineRule="exact"/>
              <w:ind w:left="899" w:right="899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142DE7A4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752D9E75" w14:textId="77777777">
        <w:trPr>
          <w:trHeight w:val="274"/>
        </w:trPr>
        <w:tc>
          <w:tcPr>
            <w:tcW w:w="3073" w:type="dxa"/>
          </w:tcPr>
          <w:p w:rsidRPr="00DD4038" w:rsidR="00383A67" w:rsidRDefault="00383A67" w14:paraId="18792991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86" w:type="dxa"/>
            <w:gridSpan w:val="3"/>
          </w:tcPr>
          <w:p w:rsidRPr="00DD4038" w:rsidR="00383A67" w:rsidRDefault="00383A67" w14:paraId="7B3C575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9" w:type="dxa"/>
          </w:tcPr>
          <w:p w:rsidRPr="00DD4038" w:rsidR="00383A67" w:rsidRDefault="00383A67" w14:paraId="54EFC99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0E15CB86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32C17709" w14:textId="77777777">
        <w:trPr>
          <w:trHeight w:val="275"/>
        </w:trPr>
        <w:tc>
          <w:tcPr>
            <w:tcW w:w="3073" w:type="dxa"/>
          </w:tcPr>
          <w:p w:rsidRPr="00DD4038" w:rsidR="00383A67" w:rsidRDefault="00383A67" w14:paraId="7224D2F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86" w:type="dxa"/>
            <w:gridSpan w:val="3"/>
          </w:tcPr>
          <w:p w:rsidRPr="00DD4038" w:rsidR="00383A67" w:rsidRDefault="00383A67" w14:paraId="09BED75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9" w:type="dxa"/>
          </w:tcPr>
          <w:p w:rsidRPr="00DD4038" w:rsidR="00383A67" w:rsidRDefault="00383A67" w14:paraId="79586E62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508FABDF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7E2865DF" w14:textId="77777777">
        <w:trPr>
          <w:trHeight w:val="275"/>
        </w:trPr>
        <w:tc>
          <w:tcPr>
            <w:tcW w:w="3073" w:type="dxa"/>
          </w:tcPr>
          <w:p w:rsidRPr="00DD4038" w:rsidR="00383A67" w:rsidRDefault="00383A67" w14:paraId="430052C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86" w:type="dxa"/>
            <w:gridSpan w:val="3"/>
          </w:tcPr>
          <w:p w:rsidRPr="00DD4038" w:rsidR="00383A67" w:rsidRDefault="00383A67" w14:paraId="7E73C90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9" w:type="dxa"/>
          </w:tcPr>
          <w:p w:rsidRPr="00DD4038" w:rsidR="00383A67" w:rsidRDefault="00383A67" w14:paraId="3AF4B2C4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587AE823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0418E8EC" w14:textId="77777777">
        <w:trPr>
          <w:trHeight w:val="275"/>
        </w:trPr>
        <w:tc>
          <w:tcPr>
            <w:tcW w:w="3073" w:type="dxa"/>
          </w:tcPr>
          <w:p w:rsidRPr="00DD4038" w:rsidR="00383A67" w:rsidRDefault="00383A67" w14:paraId="6ED91013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86" w:type="dxa"/>
            <w:gridSpan w:val="3"/>
          </w:tcPr>
          <w:p w:rsidRPr="00DD4038" w:rsidR="00383A67" w:rsidRDefault="00383A67" w14:paraId="184A90A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9" w:type="dxa"/>
          </w:tcPr>
          <w:p w:rsidRPr="00DD4038" w:rsidR="00383A67" w:rsidRDefault="00383A67" w14:paraId="7F9D2CB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4BC94996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07D3F13D" w14:textId="77777777">
        <w:trPr>
          <w:trHeight w:val="304"/>
        </w:trPr>
        <w:tc>
          <w:tcPr>
            <w:tcW w:w="3073" w:type="dxa"/>
            <w:tcBorders>
              <w:bottom w:val="double" w:color="000000" w:sz="1" w:space="0"/>
            </w:tcBorders>
          </w:tcPr>
          <w:p w:rsidRPr="00DD4038" w:rsidR="00383A67" w:rsidRDefault="00383A67" w14:paraId="4AAC48A7" w14:textId="77777777">
            <w:pPr>
              <w:pStyle w:val="TableParagraph"/>
              <w:spacing w:line="240" w:lineRule="auto"/>
              <w:ind w:left="0"/>
              <w:rPr>
                <w:lang w:val="id-ID"/>
              </w:rPr>
            </w:pPr>
          </w:p>
        </w:tc>
        <w:tc>
          <w:tcPr>
            <w:tcW w:w="2986" w:type="dxa"/>
            <w:gridSpan w:val="3"/>
            <w:tcBorders>
              <w:bottom w:val="double" w:color="000000" w:sz="1" w:space="0"/>
            </w:tcBorders>
          </w:tcPr>
          <w:p w:rsidRPr="00DD4038" w:rsidR="00383A67" w:rsidRDefault="00383A67" w14:paraId="4E6BFADF" w14:textId="77777777">
            <w:pPr>
              <w:pStyle w:val="TableParagraph"/>
              <w:spacing w:line="240" w:lineRule="auto"/>
              <w:ind w:left="0"/>
              <w:rPr>
                <w:lang w:val="id-ID"/>
              </w:rPr>
            </w:pPr>
          </w:p>
        </w:tc>
        <w:tc>
          <w:tcPr>
            <w:tcW w:w="3009" w:type="dxa"/>
            <w:tcBorders>
              <w:bottom w:val="double" w:color="000000" w:sz="1" w:space="0"/>
            </w:tcBorders>
          </w:tcPr>
          <w:p w:rsidRPr="00DD4038" w:rsidR="00383A67" w:rsidRDefault="00383A67" w14:paraId="1F840C70" w14:textId="77777777">
            <w:pPr>
              <w:pStyle w:val="TableParagraph"/>
              <w:spacing w:line="240" w:lineRule="auto"/>
              <w:ind w:left="0"/>
              <w:rPr>
                <w:lang w:val="id-ID"/>
              </w:rPr>
            </w:pPr>
          </w:p>
        </w:tc>
        <w:tc>
          <w:tcPr>
            <w:tcW w:w="227" w:type="dxa"/>
            <w:vMerge/>
            <w:tcBorders>
              <w:top w:val="nil"/>
              <w:right w:val="nil"/>
            </w:tcBorders>
          </w:tcPr>
          <w:p w:rsidRPr="00DD4038" w:rsidR="00383A67" w:rsidRDefault="00383A67" w14:paraId="27DDECD8" w14:textId="77777777">
            <w:pPr>
              <w:rPr>
                <w:sz w:val="2"/>
                <w:szCs w:val="2"/>
                <w:lang w:val="id-ID"/>
              </w:rPr>
            </w:pPr>
          </w:p>
        </w:tc>
      </w:tr>
      <w:tr w:rsidRPr="00DD4038" w:rsidR="00383A67" w14:paraId="55480E10" w14:textId="77777777">
        <w:trPr>
          <w:trHeight w:val="277"/>
        </w:trPr>
        <w:tc>
          <w:tcPr>
            <w:tcW w:w="3621" w:type="dxa"/>
            <w:gridSpan w:val="2"/>
            <w:tcBorders>
              <w:top w:val="double" w:color="000000" w:sz="1" w:space="0"/>
            </w:tcBorders>
          </w:tcPr>
          <w:p w:rsidRPr="00DD4038" w:rsidR="00383A67" w:rsidRDefault="00164F72" w14:paraId="68DA71AC" w14:textId="77777777">
            <w:pPr>
              <w:pStyle w:val="TableParagraph"/>
              <w:spacing w:before="26" w:line="232" w:lineRule="exact"/>
              <w:ind w:left="124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  <w:tcBorders>
              <w:top w:val="double" w:color="000000" w:sz="1" w:space="0"/>
            </w:tcBorders>
          </w:tcPr>
          <w:p w:rsidRPr="00DD4038" w:rsidR="00383A67" w:rsidRDefault="00164F72" w14:paraId="1F47BC63" w14:textId="77777777">
            <w:pPr>
              <w:pStyle w:val="TableParagraph"/>
              <w:spacing w:before="26" w:line="232" w:lineRule="exact"/>
              <w:ind w:left="346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3" w:type="dxa"/>
            <w:gridSpan w:val="3"/>
          </w:tcPr>
          <w:p w:rsidRPr="00DD4038" w:rsidR="00383A67" w:rsidRDefault="00164F72" w14:paraId="1E12E0D5" w14:textId="77777777">
            <w:pPr>
              <w:pStyle w:val="TableParagraph"/>
              <w:spacing w:before="26" w:line="232" w:lineRule="exact"/>
              <w:ind w:left="1761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49 dari 58</w:t>
            </w:r>
          </w:p>
        </w:tc>
      </w:tr>
      <w:tr w:rsidRPr="00DD4038" w:rsidR="00383A67" w14:paraId="50BE4DA1" w14:textId="77777777">
        <w:trPr>
          <w:trHeight w:val="489"/>
        </w:trPr>
        <w:tc>
          <w:tcPr>
            <w:tcW w:w="9295" w:type="dxa"/>
            <w:gridSpan w:val="6"/>
          </w:tcPr>
          <w:p w:rsidRPr="00DD4038" w:rsidR="00383A67" w:rsidRDefault="00164F72" w14:paraId="48506EFA" w14:textId="77777777">
            <w:pPr>
              <w:pStyle w:val="TableParagraph"/>
              <w:spacing w:before="121" w:line="180" w:lineRule="atLeast"/>
              <w:ind w:left="1845" w:right="163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383A67" w:rsidRDefault="00383A67" w14:paraId="2FB4E70A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>
          <w:footerReference w:type="default" r:id="rId41"/>
          <w:pgSz w:w="11910" w:h="16850" w:orient="portrait"/>
          <w:pgMar w:top="1140" w:right="60" w:bottom="280" w:left="640" w:header="0" w:footer="0" w:gutter="0"/>
          <w:cols w:space="720"/>
        </w:sect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73"/>
        <w:gridCol w:w="2984"/>
        <w:gridCol w:w="3008"/>
      </w:tblGrid>
      <w:tr w:rsidRPr="00DD4038" w:rsidR="00383A67" w14:paraId="166BC9C3" w14:textId="77777777">
        <w:trPr>
          <w:trHeight w:val="277"/>
        </w:trPr>
        <w:tc>
          <w:tcPr>
            <w:tcW w:w="3073" w:type="dxa"/>
          </w:tcPr>
          <w:p w:rsidRPr="00DD4038" w:rsidR="00383A67" w:rsidRDefault="00383A67" w14:paraId="4A10446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84" w:type="dxa"/>
          </w:tcPr>
          <w:p w:rsidRPr="00DD4038" w:rsidR="00383A67" w:rsidRDefault="00383A67" w14:paraId="6D1CC7C1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8" w:type="dxa"/>
          </w:tcPr>
          <w:p w:rsidRPr="00DD4038" w:rsidR="00383A67" w:rsidRDefault="00383A67" w14:paraId="04283AF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44D77569" w14:textId="77777777">
        <w:trPr>
          <w:trHeight w:val="275"/>
        </w:trPr>
        <w:tc>
          <w:tcPr>
            <w:tcW w:w="3073" w:type="dxa"/>
          </w:tcPr>
          <w:p w:rsidRPr="00DD4038" w:rsidR="00383A67" w:rsidRDefault="00383A67" w14:paraId="40280D1D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2984" w:type="dxa"/>
          </w:tcPr>
          <w:p w:rsidRPr="00DD4038" w:rsidR="00383A67" w:rsidRDefault="00383A67" w14:paraId="5B8BF21E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8" w:type="dxa"/>
          </w:tcPr>
          <w:p w:rsidRPr="00DD4038" w:rsidR="00383A67" w:rsidRDefault="00383A67" w14:paraId="22D447E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18C006BA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19CECF49" w14:textId="77777777">
      <w:pPr>
        <w:pStyle w:val="BodyText"/>
        <w:spacing w:before="2"/>
        <w:rPr>
          <w:sz w:val="16"/>
          <w:lang w:val="id-ID"/>
        </w:rPr>
      </w:pPr>
    </w:p>
    <w:p w:rsidRPr="00DD4038" w:rsidR="00383A67" w:rsidRDefault="00164F72" w14:paraId="2DF2E276" w14:textId="77777777">
      <w:pPr>
        <w:pStyle w:val="Heading1"/>
        <w:numPr>
          <w:ilvl w:val="2"/>
          <w:numId w:val="15"/>
        </w:numPr>
        <w:tabs>
          <w:tab w:val="left" w:pos="1782"/>
        </w:tabs>
        <w:spacing w:before="92"/>
        <w:rPr>
          <w:rFonts w:ascii="Arial" w:hAnsi="Arial"/>
          <w:lang w:val="id-ID"/>
        </w:rPr>
      </w:pPr>
      <w:bookmarkStart w:name="_TOC_250009" w:id="43"/>
      <w:r w:rsidRPr="00DD4038">
        <w:rPr>
          <w:lang w:val="id-ID"/>
        </w:rPr>
        <w:t xml:space="preserve">Kelas </w:t>
      </w:r>
      <w:bookmarkEnd w:id="43"/>
      <w:r w:rsidRPr="00DD4038">
        <w:rPr>
          <w:rFonts w:ascii="Arial" w:hAnsi="Arial"/>
          <w:lang w:val="id-ID"/>
        </w:rPr>
        <w:t>&lt;Class – 018/DB_Order&gt;</w:t>
      </w:r>
    </w:p>
    <w:p w:rsidRPr="00DD4038" w:rsidR="00383A67" w:rsidRDefault="00383A67" w14:paraId="59E69285" w14:textId="77777777">
      <w:pPr>
        <w:pStyle w:val="BodyText"/>
        <w:spacing w:before="1"/>
        <w:rPr>
          <w:rFonts w:ascii="Arial"/>
          <w:b/>
          <w:sz w:val="29"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51"/>
        <w:gridCol w:w="3000"/>
        <w:gridCol w:w="3012"/>
      </w:tblGrid>
      <w:tr w:rsidRPr="00DD4038" w:rsidR="00383A67" w14:paraId="62831FA2" w14:textId="77777777">
        <w:trPr>
          <w:trHeight w:val="553"/>
        </w:trPr>
        <w:tc>
          <w:tcPr>
            <w:tcW w:w="3051" w:type="dxa"/>
          </w:tcPr>
          <w:p w:rsidRPr="00DD4038" w:rsidR="00383A67" w:rsidRDefault="00164F72" w14:paraId="7D8FE75B" w14:textId="77777777">
            <w:pPr>
              <w:pStyle w:val="TableParagraph"/>
              <w:spacing w:before="1" w:line="240" w:lineRule="auto"/>
              <w:ind w:left="0" w:right="796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Operasi</w:t>
            </w:r>
          </w:p>
        </w:tc>
        <w:tc>
          <w:tcPr>
            <w:tcW w:w="3000" w:type="dxa"/>
          </w:tcPr>
          <w:p w:rsidRPr="00DD4038" w:rsidR="00383A67" w:rsidRDefault="00164F72" w14:paraId="14AB959B" w14:textId="77777777">
            <w:pPr>
              <w:pStyle w:val="TableParagraph"/>
              <w:spacing w:before="1" w:line="270" w:lineRule="atLeast"/>
              <w:ind w:left="683" w:right="655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2" w:type="dxa"/>
          </w:tcPr>
          <w:p w:rsidRPr="00DD4038" w:rsidR="00383A67" w:rsidRDefault="00164F72" w14:paraId="1597256A" w14:textId="77777777">
            <w:pPr>
              <w:pStyle w:val="TableParagraph"/>
              <w:spacing w:before="1" w:line="240" w:lineRule="auto"/>
              <w:ind w:left="92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47512ED5" w14:textId="77777777">
        <w:trPr>
          <w:trHeight w:val="551"/>
        </w:trPr>
        <w:tc>
          <w:tcPr>
            <w:tcW w:w="3051" w:type="dxa"/>
          </w:tcPr>
          <w:p w:rsidRPr="00DD4038" w:rsidR="00383A67" w:rsidRDefault="00164F72" w14:paraId="5B6178AB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GiveOrderPesanan()</w:t>
            </w:r>
          </w:p>
        </w:tc>
        <w:tc>
          <w:tcPr>
            <w:tcW w:w="3000" w:type="dxa"/>
          </w:tcPr>
          <w:p w:rsidRPr="00DD4038" w:rsidR="00383A67" w:rsidRDefault="00164F72" w14:paraId="455F2AC3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ublic</w:t>
            </w:r>
          </w:p>
        </w:tc>
        <w:tc>
          <w:tcPr>
            <w:tcW w:w="3012" w:type="dxa"/>
          </w:tcPr>
          <w:p w:rsidRPr="00DD4038" w:rsidR="00383A67" w:rsidRDefault="00164F72" w14:paraId="6EF8513B" w14:textId="77777777">
            <w:pPr>
              <w:pStyle w:val="TableParagraph"/>
              <w:spacing w:before="2" w:line="276" w:lineRule="exact"/>
              <w:ind w:left="105" w:right="59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ambil order untuk diproses oleh kurir</w:t>
            </w:r>
          </w:p>
        </w:tc>
      </w:tr>
      <w:tr w:rsidRPr="00DD4038" w:rsidR="00383A67" w14:paraId="31561C65" w14:textId="77777777">
        <w:trPr>
          <w:trHeight w:val="273"/>
        </w:trPr>
        <w:tc>
          <w:tcPr>
            <w:tcW w:w="3051" w:type="dxa"/>
          </w:tcPr>
          <w:p w:rsidRPr="00DD4038" w:rsidR="00383A67" w:rsidRDefault="00383A67" w14:paraId="107E7886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0" w:type="dxa"/>
          </w:tcPr>
          <w:p w:rsidRPr="00DD4038" w:rsidR="00383A67" w:rsidRDefault="00383A67" w14:paraId="5EE269AB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2" w:type="dxa"/>
          </w:tcPr>
          <w:p w:rsidRPr="00DD4038" w:rsidR="00383A67" w:rsidRDefault="00383A67" w14:paraId="2EFCBFC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42223FC5" w14:textId="77777777">
        <w:trPr>
          <w:trHeight w:val="275"/>
        </w:trPr>
        <w:tc>
          <w:tcPr>
            <w:tcW w:w="3051" w:type="dxa"/>
          </w:tcPr>
          <w:p w:rsidRPr="00DD4038" w:rsidR="00383A67" w:rsidRDefault="00383A67" w14:paraId="4F8C2622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0" w:type="dxa"/>
          </w:tcPr>
          <w:p w:rsidRPr="00DD4038" w:rsidR="00383A67" w:rsidRDefault="00383A67" w14:paraId="4E9FBF3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2" w:type="dxa"/>
          </w:tcPr>
          <w:p w:rsidRPr="00DD4038" w:rsidR="00383A67" w:rsidRDefault="00383A67" w14:paraId="61778B2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4AFBDB19" w14:textId="77777777">
        <w:trPr>
          <w:trHeight w:val="276"/>
        </w:trPr>
        <w:tc>
          <w:tcPr>
            <w:tcW w:w="3051" w:type="dxa"/>
          </w:tcPr>
          <w:p w:rsidRPr="00DD4038" w:rsidR="00383A67" w:rsidRDefault="00383A67" w14:paraId="36F531EC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0" w:type="dxa"/>
          </w:tcPr>
          <w:p w:rsidRPr="00DD4038" w:rsidR="00383A67" w:rsidRDefault="00383A67" w14:paraId="7788FDE7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2" w:type="dxa"/>
          </w:tcPr>
          <w:p w:rsidRPr="00DD4038" w:rsidR="00383A67" w:rsidRDefault="00383A67" w14:paraId="5D817895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  <w:tr w:rsidRPr="00DD4038" w:rsidR="00383A67" w14:paraId="6CB4F439" w14:textId="77777777">
        <w:trPr>
          <w:trHeight w:val="551"/>
        </w:trPr>
        <w:tc>
          <w:tcPr>
            <w:tcW w:w="3051" w:type="dxa"/>
          </w:tcPr>
          <w:p w:rsidRPr="00DD4038" w:rsidR="00383A67" w:rsidRDefault="00164F72" w14:paraId="3B11284C" w14:textId="77777777">
            <w:pPr>
              <w:pStyle w:val="TableParagraph"/>
              <w:spacing w:line="275" w:lineRule="exact"/>
              <w:ind w:left="0" w:right="830"/>
              <w:jc w:val="right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Nama Atribut</w:t>
            </w:r>
          </w:p>
        </w:tc>
        <w:tc>
          <w:tcPr>
            <w:tcW w:w="3000" w:type="dxa"/>
          </w:tcPr>
          <w:p w:rsidRPr="00DD4038" w:rsidR="00383A67" w:rsidRDefault="00164F72" w14:paraId="1C43B9C3" w14:textId="77777777">
            <w:pPr>
              <w:pStyle w:val="TableParagraph"/>
              <w:spacing w:before="2" w:line="276" w:lineRule="exact"/>
              <w:ind w:left="683" w:right="655" w:firstLine="374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Visibility (private,</w:t>
            </w:r>
            <w:r w:rsidRPr="00DD4038">
              <w:rPr>
                <w:b/>
                <w:i/>
                <w:spacing w:val="59"/>
                <w:sz w:val="24"/>
                <w:lang w:val="id-ID"/>
              </w:rPr>
              <w:t xml:space="preserve"> </w:t>
            </w:r>
            <w:r w:rsidRPr="00DD4038">
              <w:rPr>
                <w:b/>
                <w:i/>
                <w:sz w:val="24"/>
                <w:lang w:val="id-ID"/>
              </w:rPr>
              <w:t>public)</w:t>
            </w:r>
          </w:p>
        </w:tc>
        <w:tc>
          <w:tcPr>
            <w:tcW w:w="3012" w:type="dxa"/>
          </w:tcPr>
          <w:p w:rsidRPr="00DD4038" w:rsidR="00383A67" w:rsidRDefault="00164F72" w14:paraId="6D3A329F" w14:textId="77777777">
            <w:pPr>
              <w:pStyle w:val="TableParagraph"/>
              <w:spacing w:line="275" w:lineRule="exact"/>
              <w:ind w:left="901" w:right="895"/>
              <w:jc w:val="center"/>
              <w:rPr>
                <w:b/>
                <w:i/>
                <w:sz w:val="24"/>
                <w:lang w:val="id-ID"/>
              </w:rPr>
            </w:pPr>
            <w:r w:rsidRPr="00DD4038">
              <w:rPr>
                <w:b/>
                <w:i/>
                <w:sz w:val="24"/>
                <w:lang w:val="id-ID"/>
              </w:rPr>
              <w:t>Tipe</w:t>
            </w:r>
          </w:p>
        </w:tc>
      </w:tr>
      <w:tr w:rsidRPr="00DD4038" w:rsidR="00383A67" w14:paraId="288E4259" w14:textId="77777777">
        <w:trPr>
          <w:trHeight w:val="273"/>
        </w:trPr>
        <w:tc>
          <w:tcPr>
            <w:tcW w:w="3051" w:type="dxa"/>
          </w:tcPr>
          <w:p w:rsidRPr="00DD4038" w:rsidR="00383A67" w:rsidRDefault="00164F72" w14:paraId="750A0F49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Costumer</w:t>
            </w:r>
          </w:p>
        </w:tc>
        <w:tc>
          <w:tcPr>
            <w:tcW w:w="3000" w:type="dxa"/>
          </w:tcPr>
          <w:p w:rsidRPr="00DD4038" w:rsidR="00383A67" w:rsidRDefault="00164F72" w14:paraId="1DF968F8" w14:textId="77777777">
            <w:pPr>
              <w:pStyle w:val="TableParagraph"/>
              <w:spacing w:line="25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2" w:type="dxa"/>
          </w:tcPr>
          <w:p w:rsidRPr="00DD4038" w:rsidR="00383A67" w:rsidRDefault="00164F72" w14:paraId="043CB8E8" w14:textId="77777777">
            <w:pPr>
              <w:pStyle w:val="TableParagraph"/>
              <w:spacing w:line="25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6569A2D8" w14:textId="77777777">
        <w:trPr>
          <w:trHeight w:val="278"/>
        </w:trPr>
        <w:tc>
          <w:tcPr>
            <w:tcW w:w="3051" w:type="dxa"/>
          </w:tcPr>
          <w:p w:rsidRPr="00DD4038" w:rsidR="00383A67" w:rsidRDefault="00164F72" w14:paraId="74940E4B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Restaurant</w:t>
            </w:r>
          </w:p>
        </w:tc>
        <w:tc>
          <w:tcPr>
            <w:tcW w:w="3000" w:type="dxa"/>
          </w:tcPr>
          <w:p w:rsidRPr="00DD4038" w:rsidR="00383A67" w:rsidRDefault="00164F72" w14:paraId="6EF55BC3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2" w:type="dxa"/>
          </w:tcPr>
          <w:p w:rsidRPr="00DD4038" w:rsidR="00383A67" w:rsidRDefault="00164F72" w14:paraId="55CE463E" w14:textId="77777777">
            <w:pPr>
              <w:pStyle w:val="TableParagraph"/>
              <w:spacing w:before="1" w:line="257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49C14CCD" w14:textId="77777777">
        <w:trPr>
          <w:trHeight w:val="275"/>
        </w:trPr>
        <w:tc>
          <w:tcPr>
            <w:tcW w:w="3051" w:type="dxa"/>
          </w:tcPr>
          <w:p w:rsidRPr="00DD4038" w:rsidR="00383A67" w:rsidRDefault="00164F72" w14:paraId="20992F02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Food</w:t>
            </w:r>
          </w:p>
        </w:tc>
        <w:tc>
          <w:tcPr>
            <w:tcW w:w="3000" w:type="dxa"/>
          </w:tcPr>
          <w:p w:rsidRPr="00DD4038" w:rsidR="00383A67" w:rsidRDefault="00164F72" w14:paraId="2FAD20D7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2" w:type="dxa"/>
          </w:tcPr>
          <w:p w:rsidRPr="00DD4038" w:rsidR="00383A67" w:rsidRDefault="00164F72" w14:paraId="1FD1AC07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5E18C46F" w14:textId="77777777">
        <w:trPr>
          <w:trHeight w:val="275"/>
        </w:trPr>
        <w:tc>
          <w:tcPr>
            <w:tcW w:w="3051" w:type="dxa"/>
          </w:tcPr>
          <w:p w:rsidRPr="00DD4038" w:rsidR="00383A67" w:rsidRDefault="00164F72" w14:paraId="17AC4086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Order</w:t>
            </w:r>
          </w:p>
        </w:tc>
        <w:tc>
          <w:tcPr>
            <w:tcW w:w="3000" w:type="dxa"/>
          </w:tcPr>
          <w:p w:rsidRPr="00DD4038" w:rsidR="00383A67" w:rsidRDefault="00164F72" w14:paraId="4634054F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2" w:type="dxa"/>
          </w:tcPr>
          <w:p w:rsidRPr="00DD4038" w:rsidR="00383A67" w:rsidRDefault="00164F72" w14:paraId="54BC7D1E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253EAE28" w14:textId="77777777">
        <w:trPr>
          <w:trHeight w:val="275"/>
        </w:trPr>
        <w:tc>
          <w:tcPr>
            <w:tcW w:w="3051" w:type="dxa"/>
          </w:tcPr>
          <w:p w:rsidRPr="00DD4038" w:rsidR="00383A67" w:rsidRDefault="00164F72" w14:paraId="7734BCAC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Tagihan</w:t>
            </w:r>
          </w:p>
        </w:tc>
        <w:tc>
          <w:tcPr>
            <w:tcW w:w="3000" w:type="dxa"/>
          </w:tcPr>
          <w:p w:rsidRPr="00DD4038" w:rsidR="00383A67" w:rsidRDefault="00164F72" w14:paraId="3D371755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2" w:type="dxa"/>
          </w:tcPr>
          <w:p w:rsidRPr="00DD4038" w:rsidR="00383A67" w:rsidRDefault="00164F72" w14:paraId="0586F3AC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724567A8" w14:textId="77777777">
        <w:trPr>
          <w:trHeight w:val="275"/>
        </w:trPr>
        <w:tc>
          <w:tcPr>
            <w:tcW w:w="3051" w:type="dxa"/>
          </w:tcPr>
          <w:p w:rsidRPr="00DD4038" w:rsidR="00383A67" w:rsidRDefault="00164F72" w14:paraId="70ABEF7F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D_Kurir</w:t>
            </w:r>
          </w:p>
        </w:tc>
        <w:tc>
          <w:tcPr>
            <w:tcW w:w="3000" w:type="dxa"/>
          </w:tcPr>
          <w:p w:rsidRPr="00DD4038" w:rsidR="00383A67" w:rsidRDefault="00164F72" w14:paraId="0F0FD978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Private</w:t>
            </w:r>
          </w:p>
        </w:tc>
        <w:tc>
          <w:tcPr>
            <w:tcW w:w="3012" w:type="dxa"/>
          </w:tcPr>
          <w:p w:rsidRPr="00DD4038" w:rsidR="00383A67" w:rsidRDefault="00164F72" w14:paraId="6E168DA8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tring</w:t>
            </w:r>
          </w:p>
        </w:tc>
      </w:tr>
      <w:tr w:rsidRPr="00DD4038" w:rsidR="00383A67" w14:paraId="4F70CFEF" w14:textId="77777777">
        <w:trPr>
          <w:trHeight w:val="277"/>
        </w:trPr>
        <w:tc>
          <w:tcPr>
            <w:tcW w:w="3051" w:type="dxa"/>
          </w:tcPr>
          <w:p w:rsidRPr="00DD4038" w:rsidR="00383A67" w:rsidRDefault="00383A67" w14:paraId="6BA67B2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00" w:type="dxa"/>
          </w:tcPr>
          <w:p w:rsidRPr="00DD4038" w:rsidR="00383A67" w:rsidRDefault="00383A67" w14:paraId="6CCFB9B8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  <w:tc>
          <w:tcPr>
            <w:tcW w:w="3012" w:type="dxa"/>
          </w:tcPr>
          <w:p w:rsidRPr="00DD4038" w:rsidR="00383A67" w:rsidRDefault="00383A67" w14:paraId="7814C259" w14:textId="77777777">
            <w:pPr>
              <w:pStyle w:val="TableParagraph"/>
              <w:spacing w:line="240" w:lineRule="auto"/>
              <w:ind w:left="0"/>
              <w:rPr>
                <w:sz w:val="20"/>
                <w:lang w:val="id-ID"/>
              </w:rPr>
            </w:pPr>
          </w:p>
        </w:tc>
      </w:tr>
    </w:tbl>
    <w:p w:rsidRPr="00DD4038" w:rsidR="00383A67" w:rsidRDefault="00383A67" w14:paraId="138CC440" w14:textId="77777777">
      <w:pPr>
        <w:spacing w:line="258" w:lineRule="exact"/>
        <w:rPr>
          <w:sz w:val="24"/>
          <w:lang w:val="id-ID"/>
        </w:rPr>
        <w:sectPr w:rsidRPr="00DD4038" w:rsidR="00383A67">
          <w:footerReference w:type="default" r:id="rId42"/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P="4CE97726" w:rsidRDefault="00164F72" w14:paraId="1A518BB1" w14:textId="77777777">
      <w:pPr>
        <w:pStyle w:val="ListParagraph"/>
        <w:numPr>
          <w:ilvl w:val="1"/>
          <w:numId w:val="14"/>
        </w:numPr>
        <w:tabs>
          <w:tab w:val="left" w:pos="1637"/>
          <w:tab w:val="left" w:pos="1638"/>
        </w:tabs>
        <w:spacing w:before="71"/>
        <w:ind w:firstLine="0"/>
        <w:rPr>
          <w:b/>
          <w:bCs/>
          <w:sz w:val="24"/>
          <w:szCs w:val="24"/>
          <w:lang w:val="id-ID"/>
        </w:rPr>
      </w:pPr>
      <w:r w:rsidRPr="00DD4038">
        <w:rPr>
          <w:noProof/>
          <w:lang w:val="id-ID"/>
        </w:rPr>
        <w:lastRenderedPageBreak/>
        <w:drawing>
          <wp:anchor distT="0" distB="0" distL="0" distR="0" simplePos="0" relativeHeight="251658246" behindDoc="1" locked="0" layoutInCell="1" allowOverlap="1" wp14:anchorId="53B94291" wp14:editId="053B87C6">
            <wp:simplePos x="0" y="0"/>
            <wp:positionH relativeFrom="page">
              <wp:posOffset>1080135</wp:posOffset>
            </wp:positionH>
            <wp:positionV relativeFrom="paragraph">
              <wp:posOffset>276379</wp:posOffset>
            </wp:positionV>
            <wp:extent cx="5656230" cy="4878038"/>
            <wp:effectExtent l="0" t="0" r="0" b="0"/>
            <wp:wrapTopAndBottom/>
            <wp:docPr id="73" name="image4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47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56230" cy="48780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name="_TOC_250002" w:id="44"/>
      <w:r w:rsidRPr="4CE97726">
        <w:rPr>
          <w:b/>
          <w:bCs/>
          <w:sz w:val="24"/>
          <w:szCs w:val="24"/>
          <w:lang w:val="id-ID"/>
        </w:rPr>
        <w:t>Diagram Kelas</w:t>
      </w:r>
      <w:r w:rsidRPr="4CE97726">
        <w:rPr>
          <w:b/>
          <w:bCs/>
          <w:spacing w:val="-2"/>
          <w:sz w:val="24"/>
          <w:szCs w:val="24"/>
          <w:lang w:val="id-ID"/>
        </w:rPr>
        <w:t xml:space="preserve"> </w:t>
      </w:r>
      <w:bookmarkEnd w:id="44"/>
      <w:r w:rsidRPr="4CE97726">
        <w:rPr>
          <w:b/>
          <w:bCs/>
          <w:sz w:val="24"/>
          <w:szCs w:val="24"/>
          <w:lang w:val="id-ID"/>
        </w:rPr>
        <w:t>Keseluruhan</w:t>
      </w:r>
    </w:p>
    <w:p w:rsidRPr="00DD4038" w:rsidR="00383A67" w:rsidRDefault="00383A67" w14:paraId="4568C0DE" w14:textId="77777777">
      <w:pPr>
        <w:rPr>
          <w:sz w:val="24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RDefault="00164F72" w14:paraId="5EBBEDFF" w14:textId="43571A82">
      <w:pPr>
        <w:pStyle w:val="Heading2"/>
        <w:numPr>
          <w:ilvl w:val="1"/>
          <w:numId w:val="14"/>
        </w:numPr>
        <w:tabs>
          <w:tab w:val="left" w:pos="1637"/>
          <w:tab w:val="left" w:pos="1638"/>
        </w:tabs>
        <w:spacing w:before="71"/>
        <w:ind w:firstLine="0"/>
        <w:rPr>
          <w:lang w:val="id-ID"/>
        </w:rPr>
      </w:pPr>
      <w:bookmarkStart w:name="_TOC_250001" w:id="45"/>
      <w:bookmarkStart w:name="_GoBack" w:id="46"/>
      <w:bookmarkEnd w:id="46"/>
      <w:r w:rsidRPr="00DD4038">
        <w:rPr>
          <w:lang w:val="id-ID"/>
        </w:rPr>
        <w:lastRenderedPageBreak/>
        <w:t>Perancangan Representasi</w:t>
      </w:r>
      <w:r w:rsidRPr="00DD4038">
        <w:rPr>
          <w:spacing w:val="2"/>
          <w:lang w:val="id-ID"/>
        </w:rPr>
        <w:t xml:space="preserve"> </w:t>
      </w:r>
      <w:bookmarkEnd w:id="45"/>
      <w:r w:rsidRPr="00DD4038">
        <w:rPr>
          <w:lang w:val="id-ID"/>
        </w:rPr>
        <w:t>Database</w:t>
      </w:r>
    </w:p>
    <w:p w:rsidRPr="00DD4038" w:rsidR="00383A67" w:rsidRDefault="00383A67" w14:paraId="6AA6384F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05CB2564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5D661603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30676322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0952D45D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49A9B26D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0E2ED3BF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357DF930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3CCD861F" w14:textId="77777777">
      <w:pPr>
        <w:pStyle w:val="BodyText"/>
        <w:rPr>
          <w:b/>
          <w:i/>
          <w:sz w:val="26"/>
          <w:lang w:val="id-ID"/>
        </w:rPr>
      </w:pPr>
    </w:p>
    <w:p w:rsidRPr="00DD4038" w:rsidR="00383A67" w:rsidRDefault="00383A67" w14:paraId="339F2B61" w14:textId="77777777">
      <w:pPr>
        <w:pStyle w:val="BodyText"/>
        <w:spacing w:before="3"/>
        <w:rPr>
          <w:b/>
          <w:i/>
          <w:sz w:val="29"/>
          <w:lang w:val="id-ID"/>
        </w:rPr>
      </w:pPr>
    </w:p>
    <w:p w:rsidRPr="00DD4038" w:rsidR="00383A67" w:rsidRDefault="00164F72" w14:paraId="7C4FF317" w14:textId="77777777">
      <w:pPr>
        <w:pStyle w:val="ListParagraph"/>
        <w:numPr>
          <w:ilvl w:val="1"/>
          <w:numId w:val="14"/>
        </w:numPr>
        <w:tabs>
          <w:tab w:val="left" w:pos="1637"/>
          <w:tab w:val="left" w:pos="1638"/>
        </w:tabs>
        <w:spacing w:line="610" w:lineRule="atLeast"/>
        <w:ind w:right="5944" w:firstLine="0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Perancangan Algoritma dan Query Nama Kelas</w:t>
      </w:r>
      <w:r w:rsidRPr="00DD4038">
        <w:rPr>
          <w:b/>
          <w:spacing w:val="13"/>
          <w:sz w:val="24"/>
          <w:lang w:val="id-ID"/>
        </w:rPr>
        <w:t xml:space="preserve"> </w:t>
      </w:r>
      <w:r w:rsidRPr="00DD4038">
        <w:rPr>
          <w:b/>
          <w:sz w:val="24"/>
          <w:lang w:val="id-ID"/>
        </w:rPr>
        <w:t>:Registrasi</w:t>
      </w:r>
    </w:p>
    <w:p w:rsidRPr="00DD4038" w:rsidR="00383A67" w:rsidRDefault="00164F72" w14:paraId="222DA4CE" w14:textId="77777777">
      <w:pPr>
        <w:spacing w:before="3"/>
        <w:ind w:left="106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Nama Operasi / METHOD</w:t>
      </w:r>
      <w:r w:rsidRPr="00DD4038">
        <w:rPr>
          <w:b/>
          <w:spacing w:val="53"/>
          <w:sz w:val="24"/>
          <w:lang w:val="id-ID"/>
        </w:rPr>
        <w:t xml:space="preserve"> </w:t>
      </w:r>
      <w:r w:rsidRPr="00DD4038">
        <w:rPr>
          <w:b/>
          <w:sz w:val="24"/>
          <w:lang w:val="id-ID"/>
        </w:rPr>
        <w:t>:</w:t>
      </w:r>
    </w:p>
    <w:p w:rsidRPr="00DD4038" w:rsidR="00383A67" w:rsidRDefault="00164F72" w14:paraId="4C183898" w14:textId="77777777">
      <w:pPr>
        <w:tabs>
          <w:tab w:val="left" w:pos="2501"/>
          <w:tab w:val="left" w:pos="6841"/>
        </w:tabs>
        <w:ind w:left="106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Algoritma</w:t>
      </w:r>
      <w:r w:rsidRPr="00DD4038">
        <w:rPr>
          <w:b/>
          <w:sz w:val="24"/>
          <w:lang w:val="id-ID"/>
        </w:rPr>
        <w:tab/>
      </w:r>
      <w:r w:rsidRPr="00DD4038">
        <w:rPr>
          <w:b/>
          <w:sz w:val="24"/>
          <w:lang w:val="id-ID"/>
        </w:rPr>
        <w:t>:</w:t>
      </w:r>
      <w:r w:rsidRPr="00DD4038">
        <w:rPr>
          <w:b/>
          <w:sz w:val="24"/>
          <w:lang w:val="id-ID"/>
        </w:rPr>
        <w:tab/>
      </w:r>
      <w:r w:rsidRPr="00DD4038">
        <w:rPr>
          <w:b/>
          <w:sz w:val="24"/>
          <w:lang w:val="id-ID"/>
        </w:rPr>
        <w:t>(Algo-xxx)</w:t>
      </w:r>
    </w:p>
    <w:p w:rsidRPr="00DD4038" w:rsidR="00383A67" w:rsidRDefault="00953622" w14:paraId="583FFD2D" w14:textId="453CCF52">
      <w:pPr>
        <w:pStyle w:val="BodyText"/>
        <w:ind w:left="944"/>
        <w:rPr>
          <w:sz w:val="20"/>
          <w:lang w:val="id-ID"/>
        </w:rPr>
      </w:pPr>
      <w:r>
        <w:rPr>
          <w:sz w:val="20"/>
          <w:lang w:val="id-ID"/>
        </w:rPr>
      </w:r>
      <w:r>
        <w:rPr>
          <w:sz w:val="20"/>
          <w:lang w:val="id-ID"/>
        </w:rPr>
        <w:pict w14:anchorId="2E6C532A">
          <v:group id="_x0000_s1041" style="width:465.45pt;height:167.1pt;mso-position-horizontal-relative:char;mso-position-vertical-relative:line" coordsize="9309,3342">
            <v:line id="_x0000_s1045" style="position:absolute" strokeweight=".48pt" from="10,5" to="9299,5"/>
            <v:line id="_x0000_s1044" style="position:absolute" strokeweight=".48pt" from="5,0" to="5,3341"/>
            <v:line id="_x0000_s1043" style="position:absolute" strokeweight=".48pt" from="9304,0" to="9304,3341"/>
            <v:shape id="_x0000_s1042" style="position:absolute;width:9309;height:3342" filled="f" stroked="f" type="#_x0000_t202">
              <v:textbox style="mso-next-textbox:#_x0000_s1042" inset="0,0,0,0">
                <w:txbxContent>
                  <w:p w:rsidR="00383A67" w:rsidRDefault="00164F72" w14:paraId="2434C686" w14:textId="77777777">
                    <w:pPr>
                      <w:spacing w:before="28"/>
                      <w:ind w:left="117" w:right="7039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First Name: ’) input(firstName)</w:t>
                    </w:r>
                  </w:p>
                  <w:p w:rsidR="00383A67" w:rsidRDefault="00383A67" w14:paraId="17B0BB41" w14:textId="77777777">
                    <w:pPr>
                      <w:rPr>
                        <w:b/>
                        <w:sz w:val="24"/>
                      </w:rPr>
                    </w:pPr>
                  </w:p>
                  <w:p w:rsidR="00383A67" w:rsidRDefault="00164F72" w14:paraId="720C6568" w14:textId="77777777">
                    <w:pPr>
                      <w:ind w:left="117" w:right="7066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Last Name: ‘) input(lastName)</w:t>
                    </w:r>
                  </w:p>
                  <w:p w:rsidR="00383A67" w:rsidRDefault="00383A67" w14:paraId="609B3AD8" w14:textId="77777777">
                    <w:pPr>
                      <w:rPr>
                        <w:b/>
                        <w:sz w:val="24"/>
                      </w:rPr>
                    </w:pPr>
                  </w:p>
                  <w:p w:rsidR="00383A67" w:rsidRDefault="00164F72" w14:paraId="3E2D583F" w14:textId="77777777">
                    <w:pPr>
                      <w:ind w:left="117" w:right="6665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Phone Number: ‘) input(phoneNumber)</w:t>
                    </w:r>
                  </w:p>
                  <w:p w:rsidR="00383A67" w:rsidRDefault="00383A67" w14:paraId="6C9F3250" w14:textId="77777777">
                    <w:pPr>
                      <w:rPr>
                        <w:b/>
                        <w:sz w:val="24"/>
                      </w:rPr>
                    </w:pPr>
                  </w:p>
                  <w:p w:rsidR="00383A67" w:rsidRDefault="00164F72" w14:paraId="325A2791" w14:textId="77777777">
                    <w:pPr>
                      <w:ind w:left="117" w:right="7325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Address: ‘) input(address)</w:t>
                    </w:r>
                  </w:p>
                </w:txbxContent>
              </v:textbox>
            </v:shape>
            <w10:anchorlock/>
          </v:group>
        </w:pict>
      </w:r>
    </w:p>
    <w:p w:rsidRPr="00DD4038" w:rsidR="00383A67" w:rsidRDefault="00383A67" w14:paraId="29E09F03" w14:textId="77777777">
      <w:pPr>
        <w:rPr>
          <w:sz w:val="20"/>
          <w:lang w:val="id-ID"/>
        </w:rPr>
        <w:sectPr w:rsidRPr="00DD4038" w:rsidR="00383A67">
          <w:pgSz w:w="11910" w:h="16850" w:orient="portrait"/>
          <w:pgMar w:top="1060" w:right="60" w:bottom="1700" w:left="640" w:header="0" w:footer="1514" w:gutter="0"/>
          <w:cols w:space="720"/>
        </w:sectPr>
      </w:pPr>
    </w:p>
    <w:p w:rsidRPr="00DD4038" w:rsidR="00383A67" w:rsidRDefault="00953622" w14:paraId="2940ECA4" w14:textId="48EA59ED">
      <w:pPr>
        <w:pStyle w:val="BodyText"/>
        <w:ind w:left="944"/>
        <w:rPr>
          <w:sz w:val="20"/>
          <w:lang w:val="id-ID"/>
        </w:rPr>
      </w:pPr>
      <w:r>
        <w:rPr>
          <w:sz w:val="20"/>
          <w:lang w:val="id-ID"/>
        </w:rPr>
      </w:r>
      <w:r>
        <w:rPr>
          <w:sz w:val="20"/>
          <w:lang w:val="id-ID"/>
        </w:rPr>
        <w:pict w14:anchorId="2189903F">
          <v:group id="_x0000_s1029" style="width:465.45pt;height:277.65pt;mso-position-horizontal-relative:char;mso-position-vertical-relative:line" coordsize="9309,5553">
            <v:line id="_x0000_s1040" style="position:absolute" strokeweight=".48pt" from="5,0" to="5,5245"/>
            <v:line id="_x0000_s1039" style="position:absolute" strokeweight=".48pt" from="10,5547" to="9299,5547"/>
            <v:line id="_x0000_s1038" style="position:absolute" strokeweight=".48pt" from="5,5245" to="5,5552"/>
            <v:line id="_x0000_s1037" style="position:absolute" strokeweight=".48pt" from="9304,0" to="9304,5245"/>
            <v:line id="_x0000_s1036" style="position:absolute" strokeweight=".48pt" from="9304,5245" to="9304,5552"/>
            <v:shapetype id="_x0000_t75" coordsize="21600,21600" filled="f" stroked="f" o:spt="75" o:preferrelative="t" path="m@4@5l@4@11@9@11@9@5xe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gradientshapeok="t" o:connecttype="rect" o:extrusionok="f"/>
              <o:lock v:ext="edit" aspectratio="t"/>
            </v:shapetype>
            <v:shape id="_x0000_s1035" style="position:absolute;left:1745;top:3151;width:315;height:120" type="#_x0000_t75">
              <v:imagedata o:title="" r:id="rId44"/>
            </v:shape>
            <v:shape id="_x0000_s1034" style="position:absolute;left:117;top:9;width:2684;height:1371" filled="f" stroked="f" type="#_x0000_t202">
              <v:textbox style="mso-next-textbox:#_x0000_s1034" inset="0,0,0,0">
                <w:txbxContent>
                  <w:p w:rsidR="00383A67" w:rsidRDefault="00164F72" w14:paraId="46731CB3" w14:textId="77777777">
                    <w:pPr>
                      <w:ind w:right="924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E-Mail: ‘) input(eMail)</w:t>
                    </w:r>
                  </w:p>
                  <w:p w:rsidR="00383A67" w:rsidRDefault="00383A67" w14:paraId="4920CAA1" w14:textId="77777777">
                    <w:pPr>
                      <w:spacing w:before="1"/>
                      <w:rPr>
                        <w:b/>
                        <w:sz w:val="23"/>
                      </w:rPr>
                    </w:pPr>
                  </w:p>
                  <w:p w:rsidR="00383A67" w:rsidRDefault="00164F72" w14:paraId="0A0A66E5" w14:textId="77777777">
                    <w:pPr>
                      <w:ind w:right="-3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Create Password: ‘) input(createPassword)</w:t>
                    </w:r>
                  </w:p>
                </w:txbxContent>
              </v:textbox>
            </v:shape>
            <v:shape id="_x0000_s1033" style="position:absolute;left:117;top:2217;width:2886;height:542" filled="f" stroked="f" type="#_x0000_t202">
              <v:textbox style="mso-next-textbox:#_x0000_s1033" inset="0,0,0,0">
                <w:txbxContent>
                  <w:p w:rsidR="00383A67" w:rsidRDefault="00164F72" w14:paraId="2195616A" w14:textId="77777777">
                    <w:pPr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Re-enter Password: ‘) input(reenterPassword)</w:t>
                    </w:r>
                  </w:p>
                </w:txbxContent>
              </v:textbox>
            </v:shape>
            <v:shape id="_x0000_s1032" style="position:absolute;left:117;top:3045;width:1604;height:266" filled="f" stroked="f" type="#_x0000_t202">
              <v:textbox style="mso-next-textbox:#_x0000_s1032" inset="0,0,0,0">
                <w:txbxContent>
                  <w:p w:rsidR="00383A67" w:rsidRDefault="00164F72" w14:paraId="39061A4E" w14:textId="77777777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reenterPassword</w:t>
                    </w:r>
                  </w:p>
                </w:txbxContent>
              </v:textbox>
            </v:shape>
            <v:shape id="_x0000_s1031" style="position:absolute;left:2121;top:3045;width:3169;height:266" filled="f" stroked="f" type="#_x0000_t202">
              <v:textbox style="mso-next-textbox:#_x0000_s1031" inset="0,0,0,0">
                <w:txbxContent>
                  <w:p w:rsidR="00383A67" w:rsidRDefault="00164F72" w14:paraId="43EC223A" w14:textId="77777777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createPassword(createPassword)</w:t>
                    </w:r>
                  </w:p>
                </w:txbxContent>
              </v:textbox>
            </v:shape>
            <v:shape id="_x0000_s1030" style="position:absolute;left:117;top:3322;width:7800;height:1094" filled="f" stroked="f" type="#_x0000_t202">
              <v:textbox style="mso-next-textbox:#_x0000_s1030" inset="0,0,0,0">
                <w:txbxContent>
                  <w:p w:rsidR="00383A67" w:rsidRDefault="00164F72" w14:paraId="2CD446BF" w14:textId="77777777">
                    <w:pPr>
                      <w:spacing w:line="266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if(reenterPassword&lt;&gt;createPassword) then</w:t>
                    </w:r>
                  </w:p>
                  <w:p w:rsidR="00383A67" w:rsidRDefault="00164F72" w14:paraId="66AAE8B9" w14:textId="77777777">
                    <w:pPr>
                      <w:ind w:left="719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your passwords don’t match! please create your password again’)</w:t>
                    </w:r>
                  </w:p>
                  <w:p w:rsidR="00383A67" w:rsidRDefault="00164F72" w14:paraId="45AEEB28" w14:textId="77777777">
                    <w:pPr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else</w:t>
                    </w:r>
                  </w:p>
                  <w:p w:rsidR="00383A67" w:rsidRDefault="00164F72" w14:paraId="62803139" w14:textId="77777777">
                    <w:pPr>
                      <w:ind w:left="719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output(‘match!’)</w:t>
                    </w:r>
                  </w:p>
                </w:txbxContent>
              </v:textbox>
            </v:shape>
            <w10:anchorlock/>
          </v:group>
        </w:pict>
      </w:r>
    </w:p>
    <w:p w:rsidRPr="00DD4038" w:rsidR="00383A67" w:rsidRDefault="00383A67" w14:paraId="3AC30C0C" w14:textId="77777777">
      <w:pPr>
        <w:pStyle w:val="BodyText"/>
        <w:spacing w:before="1"/>
        <w:rPr>
          <w:b/>
          <w:sz w:val="12"/>
          <w:lang w:val="id-ID"/>
        </w:rPr>
      </w:pPr>
    </w:p>
    <w:p w:rsidRPr="00DD4038" w:rsidR="00383A67" w:rsidRDefault="00164F72" w14:paraId="67B1F23D" w14:textId="77777777">
      <w:pPr>
        <w:spacing w:before="90"/>
        <w:ind w:left="106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Jika mengacu pada basis data maka</w:t>
      </w:r>
    </w:p>
    <w:p w:rsidRPr="00DD4038" w:rsidR="00383A67" w:rsidRDefault="00164F72" w14:paraId="30A6EBBF" w14:textId="77777777">
      <w:pPr>
        <w:tabs>
          <w:tab w:val="left" w:pos="2501"/>
        </w:tabs>
        <w:ind w:left="1062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Query</w:t>
      </w:r>
      <w:r w:rsidRPr="00DD4038">
        <w:rPr>
          <w:i/>
          <w:sz w:val="24"/>
          <w:lang w:val="id-ID"/>
        </w:rPr>
        <w:tab/>
      </w:r>
      <w:r w:rsidRPr="00DD4038">
        <w:rPr>
          <w:i/>
          <w:sz w:val="24"/>
          <w:lang w:val="id-ID"/>
        </w:rPr>
        <w:t>:</w:t>
      </w:r>
    </w:p>
    <w:tbl>
      <w:tblPr>
        <w:tblW w:w="0" w:type="auto"/>
        <w:tblInd w:w="90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9"/>
        <w:gridCol w:w="1361"/>
        <w:gridCol w:w="6029"/>
        <w:gridCol w:w="1619"/>
      </w:tblGrid>
      <w:tr w:rsidRPr="00DD4038" w:rsidR="00383A67" w14:paraId="4E39CE53" w14:textId="77777777">
        <w:trPr>
          <w:trHeight w:val="827"/>
        </w:trPr>
        <w:tc>
          <w:tcPr>
            <w:tcW w:w="979" w:type="dxa"/>
          </w:tcPr>
          <w:p w:rsidRPr="00DD4038" w:rsidR="00383A67" w:rsidRDefault="00164F72" w14:paraId="0EAED335" w14:textId="77777777">
            <w:pPr>
              <w:pStyle w:val="TableParagraph"/>
              <w:spacing w:line="240" w:lineRule="auto"/>
              <w:ind w:left="105" w:right="244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No Query</w:t>
            </w:r>
          </w:p>
        </w:tc>
        <w:tc>
          <w:tcPr>
            <w:tcW w:w="1361" w:type="dxa"/>
          </w:tcPr>
          <w:p w:rsidRPr="00DD4038" w:rsidR="00383A67" w:rsidRDefault="00164F72" w14:paraId="63E96368" w14:textId="77777777">
            <w:pPr>
              <w:pStyle w:val="TableParagraph"/>
              <w:spacing w:before="2" w:line="276" w:lineRule="exact"/>
              <w:ind w:left="105" w:right="130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Nama Data Base terkait</w:t>
            </w:r>
          </w:p>
        </w:tc>
        <w:tc>
          <w:tcPr>
            <w:tcW w:w="6029" w:type="dxa"/>
          </w:tcPr>
          <w:p w:rsidRPr="00DD4038" w:rsidR="00383A67" w:rsidRDefault="00164F72" w14:paraId="0B976DBE" w14:textId="77777777">
            <w:pPr>
              <w:pStyle w:val="TableParagraph"/>
              <w:spacing w:line="275" w:lineRule="exact"/>
              <w:ind w:left="105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Query</w:t>
            </w:r>
          </w:p>
        </w:tc>
        <w:tc>
          <w:tcPr>
            <w:tcW w:w="1619" w:type="dxa"/>
          </w:tcPr>
          <w:p w:rsidRPr="00DD4038" w:rsidR="00383A67" w:rsidRDefault="00164F72" w14:paraId="4B59C726" w14:textId="77777777">
            <w:pPr>
              <w:pStyle w:val="TableParagraph"/>
              <w:spacing w:line="275" w:lineRule="exact"/>
              <w:ind w:left="109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Keterangan</w:t>
            </w:r>
          </w:p>
        </w:tc>
      </w:tr>
      <w:tr w:rsidRPr="00DD4038" w:rsidR="00383A67" w14:paraId="730B3583" w14:textId="77777777">
        <w:trPr>
          <w:trHeight w:val="1929"/>
        </w:trPr>
        <w:tc>
          <w:tcPr>
            <w:tcW w:w="979" w:type="dxa"/>
          </w:tcPr>
          <w:p w:rsidRPr="00DD4038" w:rsidR="00383A67" w:rsidRDefault="00164F72" w14:paraId="1AAD37F9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Q-101</w:t>
            </w:r>
          </w:p>
        </w:tc>
        <w:tc>
          <w:tcPr>
            <w:tcW w:w="1361" w:type="dxa"/>
          </w:tcPr>
          <w:p w:rsidRPr="00DD4038" w:rsidR="00383A67" w:rsidRDefault="00164F72" w14:paraId="0248FB91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User</w:t>
            </w:r>
          </w:p>
        </w:tc>
        <w:tc>
          <w:tcPr>
            <w:tcW w:w="6029" w:type="dxa"/>
          </w:tcPr>
          <w:p w:rsidRPr="00DD4038" w:rsidR="00383A67" w:rsidRDefault="00164F72" w14:paraId="44E78E51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INSERT</w:t>
            </w:r>
          </w:p>
          <w:p w:rsidRPr="00DD4038" w:rsidR="00383A67" w:rsidRDefault="00164F72" w14:paraId="024B8C74" w14:textId="77777777">
            <w:pPr>
              <w:pStyle w:val="TableParagraph"/>
              <w:spacing w:line="240" w:lineRule="auto"/>
              <w:ind w:left="105" w:right="16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irstName,lastName,phoneNumber,address,eMail,password INTO account</w:t>
            </w:r>
          </w:p>
        </w:tc>
        <w:tc>
          <w:tcPr>
            <w:tcW w:w="1619" w:type="dxa"/>
          </w:tcPr>
          <w:p w:rsidRPr="00DD4038" w:rsidR="00383A67" w:rsidRDefault="00164F72" w14:paraId="2757EC26" w14:textId="77777777">
            <w:pPr>
              <w:pStyle w:val="TableParagraph"/>
              <w:spacing w:line="276" w:lineRule="exact"/>
              <w:ind w:left="10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akukan registrasi dengan cara menginputkan data diri ke dalam tabel account</w:t>
            </w:r>
          </w:p>
        </w:tc>
      </w:tr>
    </w:tbl>
    <w:p w:rsidRPr="00DD4038" w:rsidR="00383A67" w:rsidRDefault="00383A67" w14:paraId="1010CCEB" w14:textId="77777777">
      <w:pPr>
        <w:pStyle w:val="BodyText"/>
        <w:spacing w:before="11"/>
        <w:rPr>
          <w:i/>
          <w:sz w:val="23"/>
          <w:lang w:val="id-ID"/>
        </w:rPr>
      </w:pPr>
    </w:p>
    <w:p w:rsidRPr="00DD4038" w:rsidR="00383A67" w:rsidRDefault="00164F72" w14:paraId="6F91FD41" w14:textId="77777777">
      <w:pPr>
        <w:pStyle w:val="Heading1"/>
        <w:ind w:left="1062" w:firstLine="0"/>
        <w:rPr>
          <w:lang w:val="id-ID"/>
        </w:rPr>
      </w:pPr>
      <w:r w:rsidRPr="00DD4038">
        <w:rPr>
          <w:lang w:val="id-ID"/>
        </w:rPr>
        <w:t>Nama Kelas :Log In</w:t>
      </w:r>
    </w:p>
    <w:p w:rsidRPr="00DD4038" w:rsidR="00383A67" w:rsidRDefault="00164F72" w14:paraId="4EAD950F" w14:textId="77777777">
      <w:pPr>
        <w:ind w:left="106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Nama Operasi / METHOD</w:t>
      </w:r>
      <w:r w:rsidRPr="00DD4038">
        <w:rPr>
          <w:b/>
          <w:spacing w:val="53"/>
          <w:sz w:val="24"/>
          <w:lang w:val="id-ID"/>
        </w:rPr>
        <w:t xml:space="preserve"> </w:t>
      </w:r>
      <w:r w:rsidRPr="00DD4038">
        <w:rPr>
          <w:b/>
          <w:sz w:val="24"/>
          <w:lang w:val="id-ID"/>
        </w:rPr>
        <w:t>:</w:t>
      </w:r>
    </w:p>
    <w:p w:rsidRPr="00DD4038" w:rsidR="00383A67" w:rsidRDefault="00164F72" w14:paraId="743C3065" w14:textId="77777777">
      <w:pPr>
        <w:tabs>
          <w:tab w:val="left" w:pos="2501"/>
          <w:tab w:val="left" w:pos="6841"/>
        </w:tabs>
        <w:ind w:left="106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Algoritma</w:t>
      </w:r>
      <w:r w:rsidRPr="00DD4038">
        <w:rPr>
          <w:b/>
          <w:sz w:val="24"/>
          <w:lang w:val="id-ID"/>
        </w:rPr>
        <w:tab/>
      </w:r>
      <w:r w:rsidRPr="00DD4038">
        <w:rPr>
          <w:b/>
          <w:sz w:val="24"/>
          <w:lang w:val="id-ID"/>
        </w:rPr>
        <w:t>:</w:t>
      </w:r>
      <w:r w:rsidRPr="00DD4038">
        <w:rPr>
          <w:b/>
          <w:sz w:val="24"/>
          <w:lang w:val="id-ID"/>
        </w:rPr>
        <w:tab/>
      </w:r>
      <w:r w:rsidRPr="00DD4038">
        <w:rPr>
          <w:b/>
          <w:sz w:val="24"/>
          <w:lang w:val="id-ID"/>
        </w:rPr>
        <w:t>(Algo-xxx)</w:t>
      </w:r>
    </w:p>
    <w:p w:rsidRPr="00DD4038" w:rsidR="00383A67" w:rsidRDefault="00953622" w14:paraId="44198BA0" w14:textId="6188AA78">
      <w:pPr>
        <w:pStyle w:val="BodyText"/>
        <w:ind w:left="1061"/>
        <w:rPr>
          <w:sz w:val="20"/>
          <w:lang w:val="id-ID"/>
        </w:rPr>
      </w:pPr>
      <w:r>
        <w:rPr>
          <w:sz w:val="20"/>
          <w:lang w:val="id-ID"/>
        </w:rPr>
      </w:r>
      <w:r>
        <w:rPr>
          <w:sz w:val="20"/>
          <w:lang w:val="id-ID"/>
        </w:rPr>
        <w:pict w14:anchorId="14EBCA9E">
          <v:shape id="_x0000_s1065" style="width:453.2pt;height:179.9pt;mso-left-percent:-10001;mso-top-percent:-10001;mso-position-horizontal:absolute;mso-position-horizontal-relative:char;mso-position-vertical:absolute;mso-position-vertical-relative:line;mso-left-percent:-10001;mso-top-percent:-10001" filled="f" strokeweight=".48pt" type="#_x0000_t202">
            <v:textbox style="mso-next-textbox:#_x0000_s1065" inset="0,0,0,0">
              <w:txbxContent>
                <w:p w:rsidR="00383A67" w:rsidRDefault="00164F72" w14:paraId="2DB43E6E" w14:textId="77777777">
                  <w:pPr>
                    <w:pStyle w:val="BodyText"/>
                    <w:ind w:left="103" w:right="6961"/>
                  </w:pPr>
                  <w:r>
                    <w:t>output(‘E-Mail: ‘) input(eMail) output(‘Password: ‘) input(password)</w:t>
                  </w:r>
                </w:p>
                <w:p w:rsidR="00383A67" w:rsidRDefault="00383A67" w14:paraId="76CBD7E7" w14:textId="77777777">
                  <w:pPr>
                    <w:pStyle w:val="BodyText"/>
                    <w:rPr>
                      <w:b/>
                      <w:sz w:val="26"/>
                    </w:rPr>
                  </w:pPr>
                </w:p>
                <w:p w:rsidR="00383A67" w:rsidRDefault="00383A67" w14:paraId="05269FE0" w14:textId="77777777">
                  <w:pPr>
                    <w:pStyle w:val="BodyText"/>
                    <w:spacing w:before="10"/>
                    <w:rPr>
                      <w:b/>
                      <w:sz w:val="21"/>
                    </w:rPr>
                  </w:pPr>
                </w:p>
                <w:p w:rsidR="00383A67" w:rsidRDefault="00164F72" w14:paraId="35CFF7AB" w14:textId="77777777">
                  <w:pPr>
                    <w:pStyle w:val="BodyText"/>
                    <w:ind w:left="283" w:right="2007" w:hanging="180"/>
                  </w:pPr>
                  <w:r>
                    <w:t>if (eMail&lt;&gt;eMail and password&lt;&gt;password) then output (‘INCORRECT E-MAIL AND PASSWORD’)</w:t>
                  </w:r>
                </w:p>
                <w:p w:rsidR="00383A67" w:rsidRDefault="00164F72" w14:paraId="065D23CE" w14:textId="77777777">
                  <w:pPr>
                    <w:pStyle w:val="BodyText"/>
                    <w:spacing w:before="1"/>
                    <w:ind w:left="343" w:right="3982" w:hanging="240"/>
                  </w:pPr>
                  <w:r>
                    <w:t>else if(eMail&lt;&gt;eMail and password=password)then output(‘INCORRRECT E-MAIL’)</w:t>
                  </w:r>
                </w:p>
                <w:p w:rsidR="00383A67" w:rsidRDefault="00164F72" w14:paraId="3E3350A8" w14:textId="77777777">
                  <w:pPr>
                    <w:pStyle w:val="BodyText"/>
                    <w:ind w:left="343" w:right="3922" w:hanging="240"/>
                  </w:pPr>
                  <w:r>
                    <w:t>else if(eMail=eMail and password&lt;&gt;password) then output(‘INCORRECT PASSWORD’)</w:t>
                  </w:r>
                </w:p>
                <w:p w:rsidR="00383A67" w:rsidRDefault="00164F72" w14:paraId="51AA070F" w14:textId="77777777">
                  <w:pPr>
                    <w:pStyle w:val="BodyText"/>
                    <w:ind w:left="103"/>
                  </w:pPr>
                  <w:r>
                    <w:t>else</w:t>
                  </w:r>
                </w:p>
              </w:txbxContent>
            </v:textbox>
            <w10:anchorlock/>
          </v:shape>
        </w:pict>
      </w:r>
    </w:p>
    <w:p w:rsidRPr="00DD4038" w:rsidR="00383A67" w:rsidRDefault="00383A67" w14:paraId="230E598F" w14:textId="77777777">
      <w:pPr>
        <w:rPr>
          <w:sz w:val="20"/>
          <w:lang w:val="id-ID"/>
        </w:rPr>
        <w:sectPr w:rsidRPr="00DD4038" w:rsidR="00383A67">
          <w:pgSz w:w="11910" w:h="16850" w:orient="portrait"/>
          <w:pgMar w:top="1140" w:right="60" w:bottom="1700" w:left="640" w:header="0" w:footer="1514" w:gutter="0"/>
          <w:cols w:space="720"/>
        </w:sectPr>
      </w:pPr>
    </w:p>
    <w:p w:rsidRPr="00DD4038" w:rsidR="00383A67" w:rsidRDefault="00953622" w14:paraId="788E9405" w14:textId="5300A179">
      <w:pPr>
        <w:pStyle w:val="BodyText"/>
        <w:ind w:left="1061"/>
        <w:rPr>
          <w:sz w:val="20"/>
          <w:lang w:val="id-ID"/>
        </w:rPr>
      </w:pPr>
      <w:r>
        <w:rPr>
          <w:sz w:val="20"/>
          <w:lang w:val="id-ID"/>
        </w:rPr>
      </w:r>
      <w:r>
        <w:rPr>
          <w:sz w:val="20"/>
          <w:lang w:val="id-ID"/>
        </w:rPr>
        <w:pict w14:anchorId="158CB5AE">
          <v:shape id="_x0000_s1064" style="width:453.2pt;height:28.25pt;mso-left-percent:-10001;mso-top-percent:-10001;mso-position-horizontal:absolute;mso-position-horizontal-relative:char;mso-position-vertical:absolute;mso-position-vertical-relative:line;mso-left-percent:-10001;mso-top-percent:-10001" filled="f" strokeweight=".48pt" type="#_x0000_t202">
            <v:textbox style="mso-next-textbox:#_x0000_s1064" inset="0,0,0,0">
              <w:txbxContent>
                <w:p w:rsidR="00383A67" w:rsidRDefault="00164F72" w14:paraId="0E9ADE09" w14:textId="77777777">
                  <w:pPr>
                    <w:pStyle w:val="BodyText"/>
                    <w:spacing w:before="1"/>
                    <w:ind w:left="343"/>
                  </w:pPr>
                  <w:r>
                    <w:t>output(‘LOG IN SUCCESSFUL!’)</w:t>
                  </w:r>
                </w:p>
              </w:txbxContent>
            </v:textbox>
            <w10:anchorlock/>
          </v:shape>
        </w:pict>
      </w:r>
    </w:p>
    <w:p w:rsidRPr="00DD4038" w:rsidR="00383A67" w:rsidRDefault="00383A67" w14:paraId="10D17230" w14:textId="77777777">
      <w:pPr>
        <w:pStyle w:val="BodyText"/>
        <w:spacing w:before="2"/>
        <w:rPr>
          <w:b/>
          <w:sz w:val="12"/>
          <w:lang w:val="id-ID"/>
        </w:rPr>
      </w:pPr>
    </w:p>
    <w:p w:rsidRPr="00DD4038" w:rsidR="00383A67" w:rsidRDefault="00164F72" w14:paraId="4E166458" w14:textId="77777777">
      <w:pPr>
        <w:spacing w:before="90"/>
        <w:ind w:left="106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Jika mengacu pada basis data maka</w:t>
      </w:r>
    </w:p>
    <w:p w:rsidRPr="00DD4038" w:rsidR="00383A67" w:rsidRDefault="00164F72" w14:paraId="4C1453B1" w14:textId="77777777">
      <w:pPr>
        <w:tabs>
          <w:tab w:val="left" w:pos="2501"/>
        </w:tabs>
        <w:ind w:left="1062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Query</w:t>
      </w:r>
      <w:r w:rsidRPr="00DD4038">
        <w:rPr>
          <w:i/>
          <w:sz w:val="24"/>
          <w:lang w:val="id-ID"/>
        </w:rPr>
        <w:tab/>
      </w:r>
      <w:r w:rsidRPr="00DD4038">
        <w:rPr>
          <w:i/>
          <w:sz w:val="24"/>
          <w:lang w:val="id-ID"/>
        </w:rPr>
        <w:t>:</w:t>
      </w:r>
    </w:p>
    <w:p w:rsidRPr="00DD4038" w:rsidR="00383A67" w:rsidRDefault="00383A67" w14:paraId="42DB9155" w14:textId="77777777">
      <w:pPr>
        <w:pStyle w:val="BodyText"/>
        <w:spacing w:before="1"/>
        <w:rPr>
          <w:i/>
          <w:lang w:val="id-ID"/>
        </w:rPr>
      </w:pPr>
    </w:p>
    <w:tbl>
      <w:tblPr>
        <w:tblW w:w="0" w:type="auto"/>
        <w:tblInd w:w="90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77"/>
        <w:gridCol w:w="1171"/>
        <w:gridCol w:w="5485"/>
        <w:gridCol w:w="1591"/>
      </w:tblGrid>
      <w:tr w:rsidRPr="00DD4038" w:rsidR="00383A67" w14:paraId="5CE8767F" w14:textId="77777777">
        <w:trPr>
          <w:trHeight w:val="827"/>
        </w:trPr>
        <w:tc>
          <w:tcPr>
            <w:tcW w:w="977" w:type="dxa"/>
          </w:tcPr>
          <w:p w:rsidRPr="00DD4038" w:rsidR="00383A67" w:rsidRDefault="00164F72" w14:paraId="7C633029" w14:textId="77777777">
            <w:pPr>
              <w:pStyle w:val="TableParagraph"/>
              <w:spacing w:line="240" w:lineRule="auto"/>
              <w:ind w:left="105" w:right="242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No. Query</w:t>
            </w:r>
          </w:p>
        </w:tc>
        <w:tc>
          <w:tcPr>
            <w:tcW w:w="1171" w:type="dxa"/>
          </w:tcPr>
          <w:p w:rsidRPr="00DD4038" w:rsidR="00383A67" w:rsidRDefault="00164F72" w14:paraId="043B7D46" w14:textId="77777777">
            <w:pPr>
              <w:pStyle w:val="TableParagraph"/>
              <w:spacing w:before="2" w:line="276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Nama Database terkait</w:t>
            </w:r>
          </w:p>
        </w:tc>
        <w:tc>
          <w:tcPr>
            <w:tcW w:w="5485" w:type="dxa"/>
          </w:tcPr>
          <w:p w:rsidRPr="00DD4038" w:rsidR="00383A67" w:rsidRDefault="00164F72" w14:paraId="79419AF4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Query</w:t>
            </w:r>
          </w:p>
        </w:tc>
        <w:tc>
          <w:tcPr>
            <w:tcW w:w="1591" w:type="dxa"/>
          </w:tcPr>
          <w:p w:rsidRPr="00DD4038" w:rsidR="00383A67" w:rsidRDefault="00164F72" w14:paraId="64E26924" w14:textId="77777777">
            <w:pPr>
              <w:pStyle w:val="TableParagraph"/>
              <w:spacing w:line="275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Keterangan</w:t>
            </w:r>
          </w:p>
        </w:tc>
      </w:tr>
      <w:tr w:rsidRPr="00DD4038" w:rsidR="00383A67" w14:paraId="78E4E07F" w14:textId="77777777">
        <w:trPr>
          <w:trHeight w:val="3310"/>
        </w:trPr>
        <w:tc>
          <w:tcPr>
            <w:tcW w:w="977" w:type="dxa"/>
          </w:tcPr>
          <w:p w:rsidRPr="00DD4038" w:rsidR="00383A67" w:rsidRDefault="00164F72" w14:paraId="5D16DFF8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Q-102</w:t>
            </w:r>
          </w:p>
        </w:tc>
        <w:tc>
          <w:tcPr>
            <w:tcW w:w="1171" w:type="dxa"/>
          </w:tcPr>
          <w:p w:rsidRPr="00DD4038" w:rsidR="00383A67" w:rsidRDefault="00164F72" w14:paraId="519B1445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User</w:t>
            </w:r>
          </w:p>
        </w:tc>
        <w:tc>
          <w:tcPr>
            <w:tcW w:w="5485" w:type="dxa"/>
          </w:tcPr>
          <w:p w:rsidRPr="00DD4038" w:rsidR="00383A67" w:rsidRDefault="00164F72" w14:paraId="4565797A" w14:textId="77777777">
            <w:pPr>
              <w:pStyle w:val="TableParagraph"/>
              <w:spacing w:line="240" w:lineRule="auto"/>
              <w:ind w:right="187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LECT *FROM Account WHERE eMail = ‘</w:t>
            </w:r>
            <w:r w:rsidRPr="00DD4038">
              <w:rPr>
                <w:i/>
                <w:sz w:val="24"/>
                <w:lang w:val="id-ID"/>
              </w:rPr>
              <w:t>&lt;nama e-mail&gt;</w:t>
            </w:r>
            <w:r w:rsidRPr="00DD4038">
              <w:rPr>
                <w:sz w:val="24"/>
                <w:lang w:val="id-ID"/>
              </w:rPr>
              <w:t>’ AND password = ‘</w:t>
            </w:r>
            <w:r w:rsidRPr="00DD4038">
              <w:rPr>
                <w:i/>
                <w:sz w:val="24"/>
                <w:lang w:val="id-ID"/>
              </w:rPr>
              <w:t>&lt;password&gt;</w:t>
            </w:r>
            <w:r w:rsidRPr="00DD4038">
              <w:rPr>
                <w:sz w:val="24"/>
                <w:lang w:val="id-ID"/>
              </w:rPr>
              <w:t>’</w:t>
            </w:r>
          </w:p>
        </w:tc>
        <w:tc>
          <w:tcPr>
            <w:tcW w:w="1591" w:type="dxa"/>
          </w:tcPr>
          <w:p w:rsidRPr="00DD4038" w:rsidR="00383A67" w:rsidRDefault="00164F72" w14:paraId="60F21210" w14:textId="77777777">
            <w:pPr>
              <w:pStyle w:val="TableParagraph"/>
              <w:spacing w:line="240" w:lineRule="auto"/>
              <w:ind w:left="108" w:right="92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akukan log in dengan cara menginputkan e-Mail dan Password.</w:t>
            </w:r>
          </w:p>
          <w:p w:rsidRPr="00DD4038" w:rsidR="00383A67" w:rsidRDefault="00164F72" w14:paraId="41ABDA5C" w14:textId="77777777">
            <w:pPr>
              <w:pStyle w:val="TableParagraph"/>
              <w:spacing w:line="270" w:lineRule="atLeast"/>
              <w:ind w:left="108" w:right="12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Jika button log in ditekan,</w:t>
            </w:r>
            <w:r w:rsidRPr="00DD4038">
              <w:rPr>
                <w:spacing w:val="-2"/>
                <w:sz w:val="24"/>
                <w:lang w:val="id-ID"/>
              </w:rPr>
              <w:t xml:space="preserve"> </w:t>
            </w:r>
            <w:r w:rsidRPr="00DD4038">
              <w:rPr>
                <w:sz w:val="24"/>
                <w:lang w:val="id-ID"/>
              </w:rPr>
              <w:t>maka algoritma mengaktifkan query</w:t>
            </w:r>
          </w:p>
        </w:tc>
      </w:tr>
    </w:tbl>
    <w:p w:rsidRPr="00DD4038" w:rsidR="00383A67" w:rsidRDefault="00383A67" w14:paraId="7F85699C" w14:textId="77777777">
      <w:pPr>
        <w:pStyle w:val="BodyText"/>
        <w:spacing w:before="10"/>
        <w:rPr>
          <w:i/>
          <w:sz w:val="23"/>
          <w:lang w:val="id-ID"/>
        </w:rPr>
      </w:pPr>
    </w:p>
    <w:p w:rsidRPr="00DD4038" w:rsidR="00383A67" w:rsidRDefault="00164F72" w14:paraId="3C318114" w14:textId="77777777">
      <w:pPr>
        <w:pStyle w:val="Heading1"/>
        <w:ind w:left="1062" w:firstLine="0"/>
        <w:rPr>
          <w:lang w:val="id-ID"/>
        </w:rPr>
      </w:pPr>
      <w:r w:rsidRPr="00DD4038">
        <w:rPr>
          <w:lang w:val="id-ID"/>
        </w:rPr>
        <w:t>Nama Kelas:View Order</w:t>
      </w:r>
    </w:p>
    <w:p w:rsidRPr="00DD4038" w:rsidR="00383A67" w:rsidRDefault="00164F72" w14:paraId="5231BC66" w14:textId="77777777">
      <w:pPr>
        <w:spacing w:before="1"/>
        <w:ind w:left="1062" w:right="6495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Nama Operasi/Method : clicknext() Algoritma :</w:t>
      </w:r>
    </w:p>
    <w:p w:rsidRPr="00DD4038" w:rsidR="00383A67" w:rsidRDefault="00953622" w14:paraId="5915709E" w14:textId="77777777">
      <w:pPr>
        <w:pStyle w:val="BodyText"/>
        <w:spacing w:before="7"/>
        <w:rPr>
          <w:b/>
          <w:sz w:val="20"/>
          <w:lang w:val="id-ID"/>
        </w:rPr>
      </w:pPr>
      <w:r>
        <w:rPr>
          <w:lang w:val="id-ID"/>
        </w:rPr>
        <w:pict w14:anchorId="52228284">
          <v:shape id="_x0000_s1026" style="position:absolute;margin-left:85.35pt;margin-top:14.1pt;width:453.2pt;height:110.9pt;z-index:251658240;mso-wrap-distance-left:0;mso-wrap-distance-right:0;mso-position-horizontal-relative:page" filled="f" strokeweight=".48pt" type="#_x0000_t202">
            <v:textbox style="mso-next-textbox:#_x0000_s1026" inset="0,0,0,0">
              <w:txbxContent>
                <w:p w:rsidR="00383A67" w:rsidRDefault="00383A67" w14:paraId="783347E6" w14:textId="77777777">
                  <w:pPr>
                    <w:pStyle w:val="BodyText"/>
                    <w:spacing w:before="10"/>
                    <w:rPr>
                      <w:b/>
                      <w:sz w:val="23"/>
                    </w:rPr>
                  </w:pPr>
                </w:p>
                <w:p w:rsidR="00383A67" w:rsidRDefault="00164F72" w14:paraId="625A387D" w14:textId="77777777">
                  <w:pPr>
                    <w:pStyle w:val="BodyText"/>
                    <w:ind w:left="103" w:right="6766"/>
                  </w:pPr>
                  <w:r>
                    <w:t>n &lt;- total_id_makanan total_order &lt;- 0</w:t>
                  </w:r>
                </w:p>
                <w:p w:rsidR="00383A67" w:rsidRDefault="00164F72" w14:paraId="3A361004" w14:textId="77777777">
                  <w:pPr>
                    <w:pStyle w:val="BodyText"/>
                    <w:ind w:left="103"/>
                  </w:pPr>
                  <w:r>
                    <w:t>for i to n then</w:t>
                  </w:r>
                </w:p>
                <w:p w:rsidR="00383A67" w:rsidRDefault="00164F72" w14:paraId="471145EA" w14:textId="77777777">
                  <w:pPr>
                    <w:pStyle w:val="BodyText"/>
                    <w:ind w:left="1255" w:right="5461"/>
                  </w:pPr>
                  <w:r>
                    <w:t>quantity &lt;- quantity harga &lt;- makanan.harga</w:t>
                  </w:r>
                </w:p>
                <w:p w:rsidR="00383A67" w:rsidRDefault="00383A67" w14:paraId="7CB40163" w14:textId="77777777">
                  <w:pPr>
                    <w:pStyle w:val="BodyText"/>
                    <w:rPr>
                      <w:b/>
                    </w:rPr>
                  </w:pPr>
                </w:p>
                <w:p w:rsidR="00383A67" w:rsidRDefault="00164F72" w14:paraId="20A63BF0" w14:textId="77777777">
                  <w:pPr>
                    <w:pStyle w:val="BodyText"/>
                    <w:spacing w:before="1"/>
                    <w:ind w:left="103"/>
                  </w:pPr>
                  <w:r>
                    <w:t>total_order &lt;- quantity * harga</w:t>
                  </w:r>
                </w:p>
              </w:txbxContent>
            </v:textbox>
            <w10:wrap type="topAndBottom" anchorx="page"/>
          </v:shape>
        </w:pict>
      </w:r>
    </w:p>
    <w:p w:rsidRPr="00DD4038" w:rsidR="00383A67" w:rsidRDefault="00383A67" w14:paraId="268E35E4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38B63329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40D582BD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5A055424" w14:textId="77777777">
      <w:pPr>
        <w:pStyle w:val="BodyText"/>
        <w:rPr>
          <w:b/>
          <w:sz w:val="20"/>
          <w:lang w:val="id-ID"/>
        </w:rPr>
      </w:pPr>
    </w:p>
    <w:p w:rsidRPr="00DD4038" w:rsidR="00383A67" w:rsidRDefault="00383A67" w14:paraId="1979CDDC" w14:textId="77777777">
      <w:pPr>
        <w:pStyle w:val="BodyText"/>
        <w:spacing w:before="7"/>
        <w:rPr>
          <w:b/>
          <w:sz w:val="29"/>
          <w:lang w:val="id-ID"/>
        </w:rPr>
      </w:pPr>
    </w:p>
    <w:p w:rsidRPr="00DD4038" w:rsidR="00383A67" w:rsidRDefault="00164F72" w14:paraId="70DB3029" w14:textId="77777777">
      <w:pPr>
        <w:spacing w:before="90"/>
        <w:ind w:left="1062"/>
        <w:rPr>
          <w:b/>
          <w:sz w:val="24"/>
          <w:lang w:val="id-ID"/>
        </w:rPr>
      </w:pPr>
      <w:r w:rsidRPr="00DD4038">
        <w:rPr>
          <w:b/>
          <w:sz w:val="24"/>
          <w:lang w:val="id-ID"/>
        </w:rPr>
        <w:t>Jika mengacu pada basis data maka</w:t>
      </w:r>
    </w:p>
    <w:p w:rsidRPr="00DD4038" w:rsidR="00383A67" w:rsidRDefault="00164F72" w14:paraId="23D37A6D" w14:textId="77777777">
      <w:pPr>
        <w:tabs>
          <w:tab w:val="left" w:pos="2501"/>
        </w:tabs>
        <w:ind w:left="1062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Query</w:t>
      </w:r>
      <w:r w:rsidRPr="00DD4038">
        <w:rPr>
          <w:i/>
          <w:sz w:val="24"/>
          <w:lang w:val="id-ID"/>
        </w:rPr>
        <w:tab/>
      </w:r>
      <w:r w:rsidRPr="00DD4038">
        <w:rPr>
          <w:i/>
          <w:sz w:val="24"/>
          <w:lang w:val="id-ID"/>
        </w:rPr>
        <w:t>:</w:t>
      </w:r>
    </w:p>
    <w:tbl>
      <w:tblPr>
        <w:tblW w:w="0" w:type="auto"/>
        <w:tblInd w:w="81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8"/>
        <w:gridCol w:w="1228"/>
        <w:gridCol w:w="5439"/>
        <w:gridCol w:w="1588"/>
      </w:tblGrid>
      <w:tr w:rsidRPr="00DD4038" w:rsidR="00383A67" w14:paraId="7597421B" w14:textId="77777777">
        <w:trPr>
          <w:trHeight w:val="827"/>
        </w:trPr>
        <w:tc>
          <w:tcPr>
            <w:tcW w:w="1058" w:type="dxa"/>
          </w:tcPr>
          <w:p w:rsidRPr="00DD4038" w:rsidR="00383A67" w:rsidRDefault="00164F72" w14:paraId="030C5FDF" w14:textId="77777777">
            <w:pPr>
              <w:pStyle w:val="TableParagraph"/>
              <w:spacing w:line="240" w:lineRule="auto"/>
              <w:ind w:right="32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No. Query</w:t>
            </w:r>
          </w:p>
        </w:tc>
        <w:tc>
          <w:tcPr>
            <w:tcW w:w="1228" w:type="dxa"/>
          </w:tcPr>
          <w:p w:rsidRPr="00DD4038" w:rsidR="00383A67" w:rsidRDefault="00164F72" w14:paraId="0CC6B14D" w14:textId="77777777">
            <w:pPr>
              <w:pStyle w:val="TableParagraph"/>
              <w:spacing w:before="2" w:line="276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Nama Database terkait</w:t>
            </w:r>
          </w:p>
        </w:tc>
        <w:tc>
          <w:tcPr>
            <w:tcW w:w="5439" w:type="dxa"/>
          </w:tcPr>
          <w:p w:rsidRPr="00DD4038" w:rsidR="00383A67" w:rsidRDefault="00164F72" w14:paraId="3D8C8ECC" w14:textId="77777777">
            <w:pPr>
              <w:pStyle w:val="TableParagraph"/>
              <w:spacing w:line="275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Query</w:t>
            </w:r>
          </w:p>
        </w:tc>
        <w:tc>
          <w:tcPr>
            <w:tcW w:w="1588" w:type="dxa"/>
          </w:tcPr>
          <w:p w:rsidRPr="00DD4038" w:rsidR="00383A67" w:rsidRDefault="00164F72" w14:paraId="544EFEF1" w14:textId="77777777">
            <w:pPr>
              <w:pStyle w:val="TableParagraph"/>
              <w:spacing w:line="275" w:lineRule="exact"/>
              <w:ind w:left="10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Keterangan</w:t>
            </w:r>
          </w:p>
        </w:tc>
      </w:tr>
      <w:tr w:rsidRPr="00DD4038" w:rsidR="00383A67" w14:paraId="6F29681C" w14:textId="77777777">
        <w:trPr>
          <w:trHeight w:val="1656"/>
        </w:trPr>
        <w:tc>
          <w:tcPr>
            <w:tcW w:w="1058" w:type="dxa"/>
          </w:tcPr>
          <w:p w:rsidRPr="00DD4038" w:rsidR="00383A67" w:rsidRDefault="00164F72" w14:paraId="46D00EDA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Q-201</w:t>
            </w:r>
          </w:p>
        </w:tc>
        <w:tc>
          <w:tcPr>
            <w:tcW w:w="1228" w:type="dxa"/>
          </w:tcPr>
          <w:p w:rsidRPr="00DD4038" w:rsidR="00383A67" w:rsidRDefault="00164F72" w14:paraId="36D6A394" w14:textId="77777777">
            <w:pPr>
              <w:pStyle w:val="TableParagraph"/>
              <w:spacing w:line="275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5439" w:type="dxa"/>
          </w:tcPr>
          <w:p w:rsidRPr="00DD4038" w:rsidR="00383A67" w:rsidRDefault="00164F72" w14:paraId="634E2B32" w14:textId="77777777">
            <w:pPr>
              <w:pStyle w:val="TableParagraph"/>
              <w:spacing w:line="240" w:lineRule="auto"/>
              <w:ind w:left="108" w:right="241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total_id_makanan = count(id_makanan) from makanan join kios using (No_Kios) join Order using (Id_Order) group by id_makanan;</w:t>
            </w:r>
          </w:p>
        </w:tc>
        <w:tc>
          <w:tcPr>
            <w:tcW w:w="1588" w:type="dxa"/>
          </w:tcPr>
          <w:p w:rsidRPr="00DD4038" w:rsidR="00383A67" w:rsidRDefault="00164F72" w14:paraId="48DC137A" w14:textId="77777777">
            <w:pPr>
              <w:pStyle w:val="TableParagraph"/>
              <w:spacing w:line="240" w:lineRule="auto"/>
              <w:ind w:left="109" w:right="289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akukan perhitungan total harga berdasarkan</w:t>
            </w:r>
          </w:p>
          <w:p w:rsidRPr="00DD4038" w:rsidR="00383A67" w:rsidRDefault="00164F72" w14:paraId="3DE401E4" w14:textId="77777777">
            <w:pPr>
              <w:pStyle w:val="TableParagraph"/>
              <w:spacing w:line="270" w:lineRule="atLeast"/>
              <w:ind w:left="109" w:right="582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jumlah makanan</w:t>
            </w:r>
          </w:p>
        </w:tc>
      </w:tr>
    </w:tbl>
    <w:p w:rsidRPr="00DD4038" w:rsidR="00383A67" w:rsidRDefault="00383A67" w14:paraId="228BE3AC" w14:textId="77777777">
      <w:pPr>
        <w:pStyle w:val="BodyText"/>
        <w:spacing w:before="5" w:after="1"/>
        <w:rPr>
          <w:i/>
          <w:sz w:val="7"/>
          <w:lang w:val="id-ID"/>
        </w:rPr>
      </w:pPr>
    </w:p>
    <w:tbl>
      <w:tblPr>
        <w:tblW w:w="0" w:type="auto"/>
        <w:tblInd w:w="108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1801"/>
        <w:gridCol w:w="3870"/>
      </w:tblGrid>
      <w:tr w:rsidRPr="00DD4038" w:rsidR="00383A67" w14:paraId="49FF2E15" w14:textId="77777777">
        <w:trPr>
          <w:trHeight w:val="251"/>
        </w:trPr>
        <w:tc>
          <w:tcPr>
            <w:tcW w:w="3601" w:type="dxa"/>
          </w:tcPr>
          <w:p w:rsidRPr="00DD4038" w:rsidR="00383A67" w:rsidRDefault="00164F72" w14:paraId="6BAA0DBB" w14:textId="77777777">
            <w:pPr>
              <w:pStyle w:val="TableParagraph"/>
              <w:spacing w:line="232" w:lineRule="exact"/>
              <w:ind w:left="105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</w:tcPr>
          <w:p w:rsidRPr="00DD4038" w:rsidR="00383A67" w:rsidRDefault="00164F72" w14:paraId="75DDAD60" w14:textId="77777777">
            <w:pPr>
              <w:pStyle w:val="TableParagraph"/>
              <w:spacing w:line="232" w:lineRule="exact"/>
              <w:ind w:left="347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0" w:type="dxa"/>
          </w:tcPr>
          <w:p w:rsidRPr="00DD4038" w:rsidR="00383A67" w:rsidRDefault="00164F72" w14:paraId="54513230" w14:textId="77777777">
            <w:pPr>
              <w:pStyle w:val="TableParagraph"/>
              <w:spacing w:line="232" w:lineRule="exact"/>
              <w:ind w:left="1762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56 dari 58</w:t>
            </w:r>
          </w:p>
        </w:tc>
      </w:tr>
      <w:tr w:rsidRPr="00DD4038" w:rsidR="00383A67" w14:paraId="221C171E" w14:textId="77777777">
        <w:trPr>
          <w:trHeight w:val="489"/>
        </w:trPr>
        <w:tc>
          <w:tcPr>
            <w:tcW w:w="9272" w:type="dxa"/>
            <w:gridSpan w:val="3"/>
          </w:tcPr>
          <w:p w:rsidRPr="00DD4038" w:rsidR="00383A67" w:rsidRDefault="00164F72" w14:paraId="5D97C2E1" w14:textId="77777777">
            <w:pPr>
              <w:pStyle w:val="TableParagraph"/>
              <w:spacing w:before="121" w:line="180" w:lineRule="atLeast"/>
              <w:ind w:left="1826" w:right="159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383A67" w:rsidRDefault="00383A67" w14:paraId="2AAFAA86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>
          <w:footerReference w:type="default" r:id="rId45"/>
          <w:pgSz w:w="11910" w:h="16850" w:orient="portrait"/>
          <w:pgMar w:top="1140" w:right="60" w:bottom="280" w:left="640" w:header="0" w:footer="0" w:gutter="0"/>
          <w:cols w:space="720"/>
        </w:sectPr>
      </w:pPr>
    </w:p>
    <w:tbl>
      <w:tblPr>
        <w:tblW w:w="0" w:type="auto"/>
        <w:tblInd w:w="81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58"/>
        <w:gridCol w:w="1228"/>
        <w:gridCol w:w="5439"/>
        <w:gridCol w:w="1588"/>
      </w:tblGrid>
      <w:tr w:rsidRPr="00DD4038" w:rsidR="00383A67" w14:paraId="733DD2B4" w14:textId="77777777">
        <w:trPr>
          <w:trHeight w:val="2486"/>
        </w:trPr>
        <w:tc>
          <w:tcPr>
            <w:tcW w:w="1058" w:type="dxa"/>
          </w:tcPr>
          <w:p w:rsidRPr="00DD4038" w:rsidR="00383A67" w:rsidRDefault="00164F72" w14:paraId="302D9B3E" w14:textId="77777777">
            <w:pPr>
              <w:pStyle w:val="TableParagraph"/>
              <w:spacing w:line="269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lastRenderedPageBreak/>
              <w:t>Q-202</w:t>
            </w:r>
          </w:p>
        </w:tc>
        <w:tc>
          <w:tcPr>
            <w:tcW w:w="1228" w:type="dxa"/>
          </w:tcPr>
          <w:p w:rsidRPr="00DD4038" w:rsidR="00383A67" w:rsidRDefault="00164F72" w14:paraId="60A954B7" w14:textId="77777777">
            <w:pPr>
              <w:pStyle w:val="TableParagraph"/>
              <w:spacing w:line="269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5439" w:type="dxa"/>
          </w:tcPr>
          <w:p w:rsidRPr="00DD4038" w:rsidR="00383A67" w:rsidRDefault="00164F72" w14:paraId="5B23DD5A" w14:textId="77777777">
            <w:pPr>
              <w:pStyle w:val="TableParagraph"/>
              <w:spacing w:line="240" w:lineRule="auto"/>
              <w:ind w:left="108"/>
              <w:rPr>
                <w:i/>
                <w:sz w:val="24"/>
                <w:lang w:val="id-ID"/>
              </w:rPr>
            </w:pPr>
            <w:r w:rsidRPr="00DD4038">
              <w:rPr>
                <w:i/>
                <w:sz w:val="24"/>
                <w:lang w:val="id-ID"/>
              </w:rPr>
              <w:t>Insert into order values ('&amp;Id_Cus', '&amp;Id_Order', '500000')</w:t>
            </w:r>
          </w:p>
        </w:tc>
        <w:tc>
          <w:tcPr>
            <w:tcW w:w="1588" w:type="dxa"/>
          </w:tcPr>
          <w:p w:rsidRPr="00DD4038" w:rsidR="00383A67" w:rsidRDefault="00164F72" w14:paraId="09EF9C9E" w14:textId="77777777">
            <w:pPr>
              <w:pStyle w:val="TableParagraph"/>
              <w:spacing w:line="240" w:lineRule="auto"/>
              <w:ind w:left="109" w:right="21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nginput data pada table Order yang dimana apabila customer telah</w:t>
            </w:r>
          </w:p>
          <w:p w:rsidRPr="00DD4038" w:rsidR="00383A67" w:rsidRDefault="00164F72" w14:paraId="4858017C" w14:textId="77777777">
            <w:pPr>
              <w:pStyle w:val="TableParagraph"/>
              <w:spacing w:line="270" w:lineRule="atLeast"/>
              <w:ind w:left="109" w:right="396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melakukan confirm</w:t>
            </w:r>
          </w:p>
        </w:tc>
      </w:tr>
    </w:tbl>
    <w:p w:rsidRPr="00DD4038" w:rsidR="00383A67" w:rsidRDefault="00383A67" w14:paraId="25C9295F" w14:textId="77777777">
      <w:pPr>
        <w:pStyle w:val="BodyText"/>
        <w:spacing w:before="4"/>
        <w:rPr>
          <w:i/>
          <w:sz w:val="15"/>
          <w:lang w:val="id-ID"/>
        </w:rPr>
      </w:pPr>
    </w:p>
    <w:p w:rsidRPr="00DD4038" w:rsidR="00383A67" w:rsidRDefault="00164F72" w14:paraId="3144DD3B" w14:textId="77777777">
      <w:pPr>
        <w:pStyle w:val="Heading1"/>
        <w:spacing w:before="90"/>
        <w:ind w:left="1062" w:right="6096" w:firstLine="0"/>
        <w:rPr>
          <w:lang w:val="id-ID"/>
        </w:rPr>
      </w:pPr>
      <w:r w:rsidRPr="00DD4038">
        <w:rPr>
          <w:lang w:val="id-ID"/>
        </w:rPr>
        <w:t>Nama Kelas:View ReleaseOrder\</w:t>
      </w:r>
      <w:r w:rsidRPr="00DD4038">
        <w:rPr>
          <w:spacing w:val="-10"/>
          <w:lang w:val="id-ID"/>
        </w:rPr>
        <w:t xml:space="preserve"> </w:t>
      </w:r>
      <w:r w:rsidRPr="00DD4038">
        <w:rPr>
          <w:lang w:val="id-ID"/>
        </w:rPr>
        <w:t>Nama Operasi/Method : clickPesanan() Query</w:t>
      </w:r>
    </w:p>
    <w:p w:rsidRPr="00DD4038" w:rsidR="00383A67" w:rsidRDefault="00383A67" w14:paraId="39E7F15B" w14:textId="77777777">
      <w:pPr>
        <w:pStyle w:val="BodyText"/>
        <w:spacing w:before="2"/>
        <w:rPr>
          <w:b/>
          <w:lang w:val="id-ID"/>
        </w:rPr>
      </w:pPr>
    </w:p>
    <w:tbl>
      <w:tblPr>
        <w:tblW w:w="0" w:type="auto"/>
        <w:tblInd w:w="72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45"/>
        <w:gridCol w:w="1229"/>
        <w:gridCol w:w="5428"/>
        <w:gridCol w:w="1603"/>
      </w:tblGrid>
      <w:tr w:rsidRPr="00DD4038" w:rsidR="00383A67" w14:paraId="0EF4F5F2" w14:textId="77777777">
        <w:trPr>
          <w:trHeight w:val="827"/>
        </w:trPr>
        <w:tc>
          <w:tcPr>
            <w:tcW w:w="1145" w:type="dxa"/>
          </w:tcPr>
          <w:p w:rsidRPr="00DD4038" w:rsidR="00383A67" w:rsidRDefault="00164F72" w14:paraId="1223107F" w14:textId="77777777">
            <w:pPr>
              <w:pStyle w:val="TableParagraph"/>
              <w:spacing w:line="240" w:lineRule="auto"/>
              <w:ind w:left="105" w:right="410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No. Query</w:t>
            </w:r>
          </w:p>
        </w:tc>
        <w:tc>
          <w:tcPr>
            <w:tcW w:w="1229" w:type="dxa"/>
          </w:tcPr>
          <w:p w:rsidRPr="00DD4038" w:rsidR="00383A67" w:rsidRDefault="00164F72" w14:paraId="663C82D8" w14:textId="77777777">
            <w:pPr>
              <w:pStyle w:val="TableParagraph"/>
              <w:spacing w:before="2" w:line="276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Nama Database terkait</w:t>
            </w:r>
          </w:p>
        </w:tc>
        <w:tc>
          <w:tcPr>
            <w:tcW w:w="5428" w:type="dxa"/>
          </w:tcPr>
          <w:p w:rsidRPr="00DD4038" w:rsidR="00383A67" w:rsidRDefault="00164F72" w14:paraId="3A7486D7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Query</w:t>
            </w:r>
          </w:p>
        </w:tc>
        <w:tc>
          <w:tcPr>
            <w:tcW w:w="1603" w:type="dxa"/>
          </w:tcPr>
          <w:p w:rsidRPr="00DD4038" w:rsidR="00383A67" w:rsidRDefault="00164F72" w14:paraId="2365AEF0" w14:textId="77777777">
            <w:pPr>
              <w:pStyle w:val="TableParagraph"/>
              <w:spacing w:line="275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Keterangan</w:t>
            </w:r>
          </w:p>
        </w:tc>
      </w:tr>
      <w:tr w:rsidRPr="00DD4038" w:rsidR="00383A67" w14:paraId="3A0B03D1" w14:textId="77777777">
        <w:trPr>
          <w:trHeight w:val="825"/>
        </w:trPr>
        <w:tc>
          <w:tcPr>
            <w:tcW w:w="1145" w:type="dxa"/>
          </w:tcPr>
          <w:p w:rsidRPr="00DD4038" w:rsidR="00383A67" w:rsidRDefault="00164F72" w14:paraId="668C06B3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Q-301</w:t>
            </w:r>
          </w:p>
        </w:tc>
        <w:tc>
          <w:tcPr>
            <w:tcW w:w="1229" w:type="dxa"/>
          </w:tcPr>
          <w:p w:rsidRPr="00DD4038" w:rsidR="00383A67" w:rsidRDefault="00164F72" w14:paraId="24E9ED4D" w14:textId="77777777">
            <w:pPr>
              <w:pStyle w:val="TableParagraph"/>
              <w:spacing w:line="273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B_Order</w:t>
            </w:r>
          </w:p>
        </w:tc>
        <w:tc>
          <w:tcPr>
            <w:tcW w:w="5428" w:type="dxa"/>
          </w:tcPr>
          <w:p w:rsidRPr="00DD4038" w:rsidR="00383A67" w:rsidRDefault="00164F72" w14:paraId="3D416882" w14:textId="77777777">
            <w:pPr>
              <w:pStyle w:val="TableParagraph"/>
              <w:spacing w:line="273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Select Id_Order from Order;</w:t>
            </w:r>
          </w:p>
        </w:tc>
        <w:tc>
          <w:tcPr>
            <w:tcW w:w="1603" w:type="dxa"/>
          </w:tcPr>
          <w:p w:rsidRPr="00DD4038" w:rsidR="00383A67" w:rsidRDefault="00164F72" w14:paraId="11530C49" w14:textId="77777777">
            <w:pPr>
              <w:pStyle w:val="TableParagraph"/>
              <w:spacing w:line="276" w:lineRule="exact"/>
              <w:ind w:right="99"/>
              <w:rPr>
                <w:sz w:val="24"/>
                <w:lang w:val="id-ID"/>
              </w:rPr>
            </w:pPr>
            <w:r w:rsidRPr="00DD4038">
              <w:rPr>
                <w:spacing w:val="-1"/>
                <w:sz w:val="24"/>
                <w:lang w:val="id-ID"/>
              </w:rPr>
              <w:t xml:space="preserve">Mengeluarkan </w:t>
            </w:r>
            <w:r w:rsidRPr="00DD4038">
              <w:rPr>
                <w:sz w:val="24"/>
                <w:lang w:val="id-ID"/>
              </w:rPr>
              <w:t>data yang akan</w:t>
            </w:r>
            <w:r w:rsidRPr="00DD4038">
              <w:rPr>
                <w:spacing w:val="-1"/>
                <w:sz w:val="24"/>
                <w:lang w:val="id-ID"/>
              </w:rPr>
              <w:t xml:space="preserve"> </w:t>
            </w:r>
            <w:r w:rsidRPr="00DD4038">
              <w:rPr>
                <w:sz w:val="24"/>
                <w:lang w:val="id-ID"/>
              </w:rPr>
              <w:t>diolah</w:t>
            </w:r>
          </w:p>
        </w:tc>
      </w:tr>
    </w:tbl>
    <w:p w:rsidRPr="00DD4038" w:rsidR="00383A67" w:rsidRDefault="00383A67" w14:paraId="539E44B6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79BEE782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2BC46DEC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29B9CEC7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583E6C2D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6DC8E9EA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4FC2A19B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78BE8ADA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40E1BB57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2EDCD30C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6899300D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57D54181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2B3EE973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278EB6B9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383A67" w14:paraId="290497CC" w14:textId="77777777">
      <w:pPr>
        <w:pStyle w:val="BodyText"/>
        <w:rPr>
          <w:b/>
          <w:sz w:val="26"/>
          <w:lang w:val="id-ID"/>
        </w:rPr>
      </w:pPr>
    </w:p>
    <w:p w:rsidRPr="00DD4038" w:rsidR="00383A67" w:rsidRDefault="00164F72" w14:paraId="3040369E" w14:textId="77777777">
      <w:pPr>
        <w:pStyle w:val="Heading1"/>
        <w:numPr>
          <w:ilvl w:val="0"/>
          <w:numId w:val="14"/>
        </w:numPr>
        <w:tabs>
          <w:tab w:val="left" w:pos="1493"/>
          <w:tab w:val="left" w:pos="1494"/>
        </w:tabs>
        <w:spacing w:before="207"/>
        <w:ind w:left="1494" w:hanging="432"/>
        <w:rPr>
          <w:lang w:val="id-ID"/>
        </w:rPr>
      </w:pPr>
      <w:bookmarkStart w:name="_TOC_250000" w:id="47"/>
      <w:r w:rsidRPr="00DD4038">
        <w:rPr>
          <w:lang w:val="id-ID"/>
        </w:rPr>
        <w:t>Matriks Kerunutan (Requirement Traceability</w:t>
      </w:r>
      <w:r w:rsidRPr="00DD4038">
        <w:rPr>
          <w:spacing w:val="1"/>
          <w:lang w:val="id-ID"/>
        </w:rPr>
        <w:t xml:space="preserve"> </w:t>
      </w:r>
      <w:bookmarkEnd w:id="47"/>
      <w:r w:rsidRPr="00DD4038">
        <w:rPr>
          <w:lang w:val="id-ID"/>
        </w:rPr>
        <w:t>Matrix)</w:t>
      </w:r>
    </w:p>
    <w:p w:rsidRPr="00DD4038" w:rsidR="00383A67" w:rsidRDefault="00383A67" w14:paraId="2A7C0625" w14:textId="77777777">
      <w:pPr>
        <w:pStyle w:val="BodyText"/>
        <w:rPr>
          <w:b/>
          <w:lang w:val="id-ID"/>
        </w:rPr>
      </w:pPr>
    </w:p>
    <w:p w:rsidRPr="00DD4038" w:rsidR="00383A67" w:rsidRDefault="00164F72" w14:paraId="73047C80" w14:textId="77777777">
      <w:pPr>
        <w:ind w:left="1062"/>
        <w:rPr>
          <w:i/>
          <w:sz w:val="24"/>
          <w:lang w:val="id-ID"/>
        </w:rPr>
      </w:pPr>
      <w:r w:rsidRPr="00DD4038">
        <w:rPr>
          <w:i/>
          <w:sz w:val="24"/>
          <w:lang w:val="id-ID"/>
        </w:rPr>
        <w:t>Mapping requirement, use case dengan kelas-kelas terkait</w:t>
      </w:r>
    </w:p>
    <w:p w:rsidRPr="00DD4038" w:rsidR="00383A67" w:rsidRDefault="00383A67" w14:paraId="0E292A26" w14:textId="77777777">
      <w:pPr>
        <w:pStyle w:val="BodyText"/>
        <w:spacing w:before="1"/>
        <w:rPr>
          <w:i/>
          <w:lang w:val="id-ID"/>
        </w:rPr>
      </w:pPr>
    </w:p>
    <w:tbl>
      <w:tblPr>
        <w:tblW w:w="0" w:type="auto"/>
        <w:tblInd w:w="106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5"/>
        <w:gridCol w:w="2124"/>
        <w:gridCol w:w="3497"/>
      </w:tblGrid>
      <w:tr w:rsidRPr="00DD4038" w:rsidR="00383A67" w:rsidTr="5ABE64C1" w14:paraId="24DA5B83" w14:textId="77777777">
        <w:trPr>
          <w:trHeight w:val="275"/>
        </w:trPr>
        <w:tc>
          <w:tcPr>
            <w:tcW w:w="535" w:type="dxa"/>
            <w:tcMar/>
          </w:tcPr>
          <w:p w:rsidRPr="00DD4038" w:rsidR="00383A67" w:rsidRDefault="00164F72" w14:paraId="5C4299CB" w14:textId="77777777">
            <w:pPr>
              <w:pStyle w:val="TableParagraph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No</w:t>
            </w:r>
          </w:p>
        </w:tc>
        <w:tc>
          <w:tcPr>
            <w:tcW w:w="2124" w:type="dxa"/>
            <w:tcMar/>
          </w:tcPr>
          <w:p w:rsidRPr="00DD4038" w:rsidR="00383A67" w:rsidRDefault="00164F72" w14:paraId="0212DE1C" w14:textId="77777777">
            <w:pPr>
              <w:pStyle w:val="TableParagraph"/>
              <w:ind w:left="105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Requirement</w:t>
            </w:r>
          </w:p>
        </w:tc>
        <w:tc>
          <w:tcPr>
            <w:tcW w:w="3497" w:type="dxa"/>
            <w:tcMar/>
          </w:tcPr>
          <w:p w:rsidRPr="00DD4038" w:rsidR="00383A67" w:rsidRDefault="00164F72" w14:paraId="28DF9816" w14:textId="77777777">
            <w:pPr>
              <w:pStyle w:val="TableParagraph"/>
              <w:ind w:left="108"/>
              <w:rPr>
                <w:b/>
                <w:sz w:val="24"/>
                <w:lang w:val="id-ID"/>
              </w:rPr>
            </w:pPr>
            <w:r w:rsidRPr="00DD4038">
              <w:rPr>
                <w:b/>
                <w:sz w:val="24"/>
                <w:lang w:val="id-ID"/>
              </w:rPr>
              <w:t>Use Case</w:t>
            </w:r>
          </w:p>
        </w:tc>
      </w:tr>
      <w:tr w:rsidRPr="00DD4038" w:rsidR="00383A67" w:rsidTr="5ABE64C1" w14:paraId="5685B667" w14:textId="77777777">
        <w:trPr>
          <w:trHeight w:val="275"/>
        </w:trPr>
        <w:tc>
          <w:tcPr>
            <w:tcW w:w="535" w:type="dxa"/>
            <w:tcMar/>
          </w:tcPr>
          <w:p w:rsidRPr="00DD4038" w:rsidR="00383A67" w:rsidRDefault="00164F72" w14:paraId="67F58110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1</w:t>
            </w:r>
          </w:p>
        </w:tc>
        <w:tc>
          <w:tcPr>
            <w:tcW w:w="2124" w:type="dxa"/>
            <w:tcMar/>
          </w:tcPr>
          <w:p w:rsidRPr="00DD4038" w:rsidR="00383A67" w:rsidRDefault="00164F72" w14:paraId="50651FCC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R1</w:t>
            </w:r>
          </w:p>
        </w:tc>
        <w:tc>
          <w:tcPr>
            <w:tcW w:w="3497" w:type="dxa"/>
            <w:tcMar/>
          </w:tcPr>
          <w:p w:rsidRPr="00DD4038" w:rsidR="00383A67" w:rsidRDefault="00164F72" w14:paraId="5281BEE8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Registrasi</w:t>
            </w:r>
          </w:p>
        </w:tc>
      </w:tr>
      <w:tr w:rsidRPr="00DD4038" w:rsidR="00383A67" w:rsidTr="5ABE64C1" w14:paraId="55250B0A" w14:textId="77777777">
        <w:trPr>
          <w:trHeight w:val="275"/>
        </w:trPr>
        <w:tc>
          <w:tcPr>
            <w:tcW w:w="535" w:type="dxa"/>
            <w:tcMar/>
          </w:tcPr>
          <w:p w:rsidRPr="00DD4038" w:rsidR="00383A67" w:rsidRDefault="00164F72" w14:paraId="62B36B60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2</w:t>
            </w:r>
          </w:p>
        </w:tc>
        <w:tc>
          <w:tcPr>
            <w:tcW w:w="2124" w:type="dxa"/>
            <w:tcMar/>
          </w:tcPr>
          <w:p w:rsidRPr="00DD4038" w:rsidR="00383A67" w:rsidRDefault="00164F72" w14:paraId="182B398A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R2</w:t>
            </w:r>
          </w:p>
        </w:tc>
        <w:tc>
          <w:tcPr>
            <w:tcW w:w="3497" w:type="dxa"/>
            <w:tcMar/>
          </w:tcPr>
          <w:p w:rsidRPr="00DD4038" w:rsidR="00383A67" w:rsidRDefault="00164F72" w14:paraId="4D4B19AE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Log In</w:t>
            </w:r>
          </w:p>
        </w:tc>
      </w:tr>
      <w:tr w:rsidRPr="00DD4038" w:rsidR="00383A67" w:rsidTr="5ABE64C1" w14:paraId="22E32A98" w14:textId="77777777">
        <w:trPr>
          <w:trHeight w:val="278"/>
        </w:trPr>
        <w:tc>
          <w:tcPr>
            <w:tcW w:w="535" w:type="dxa"/>
            <w:tcMar/>
          </w:tcPr>
          <w:p w:rsidRPr="00DD4038" w:rsidR="00383A67" w:rsidRDefault="00164F72" w14:paraId="09256EE1" w14:textId="77777777">
            <w:pPr>
              <w:pStyle w:val="TableParagraph"/>
              <w:spacing w:before="1" w:line="257" w:lineRule="exact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3</w:t>
            </w:r>
          </w:p>
        </w:tc>
        <w:tc>
          <w:tcPr>
            <w:tcW w:w="2124" w:type="dxa"/>
            <w:tcMar/>
          </w:tcPr>
          <w:p w:rsidRPr="00DD4038" w:rsidR="00383A67" w:rsidRDefault="00164F72" w14:paraId="7C1B64F5" w14:textId="77777777">
            <w:pPr>
              <w:pStyle w:val="TableParagraph"/>
              <w:spacing w:before="1" w:line="257" w:lineRule="exact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R3</w:t>
            </w:r>
          </w:p>
        </w:tc>
        <w:tc>
          <w:tcPr>
            <w:tcW w:w="3497" w:type="dxa"/>
            <w:tcMar/>
          </w:tcPr>
          <w:p w:rsidRPr="00DD4038" w:rsidR="00383A67" w:rsidRDefault="00164F72" w14:paraId="41FD0630" w14:textId="77777777">
            <w:pPr>
              <w:pStyle w:val="TableParagraph"/>
              <w:spacing w:before="1" w:line="257" w:lineRule="exact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Customer</w:t>
            </w:r>
          </w:p>
        </w:tc>
      </w:tr>
      <w:tr w:rsidRPr="00DD4038" w:rsidR="00383A67" w:rsidTr="5ABE64C1" w14:paraId="691F9E35" w14:textId="77777777">
        <w:trPr>
          <w:trHeight w:val="275"/>
        </w:trPr>
        <w:tc>
          <w:tcPr>
            <w:tcW w:w="535" w:type="dxa"/>
            <w:tcMar/>
          </w:tcPr>
          <w:p w:rsidRPr="00DD4038" w:rsidR="00383A67" w:rsidRDefault="00164F72" w14:paraId="7FE5C3CF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4</w:t>
            </w:r>
          </w:p>
        </w:tc>
        <w:tc>
          <w:tcPr>
            <w:tcW w:w="2124" w:type="dxa"/>
            <w:tcMar/>
          </w:tcPr>
          <w:p w:rsidRPr="00DD4038" w:rsidR="00383A67" w:rsidRDefault="00164F72" w14:paraId="2C95DE0D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R4</w:t>
            </w:r>
          </w:p>
        </w:tc>
        <w:tc>
          <w:tcPr>
            <w:tcW w:w="3497" w:type="dxa"/>
            <w:tcMar/>
          </w:tcPr>
          <w:p w:rsidRPr="00DD4038" w:rsidR="00383A67" w:rsidRDefault="00164F72" w14:paraId="0C746A53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Order</w:t>
            </w:r>
          </w:p>
        </w:tc>
      </w:tr>
      <w:tr w:rsidRPr="00DD4038" w:rsidR="00383A67" w:rsidTr="5ABE64C1" w14:paraId="3B40C45A" w14:textId="77777777">
        <w:trPr>
          <w:trHeight w:val="275"/>
        </w:trPr>
        <w:tc>
          <w:tcPr>
            <w:tcW w:w="535" w:type="dxa"/>
            <w:tcMar/>
          </w:tcPr>
          <w:p w:rsidRPr="00DD4038" w:rsidR="00383A67" w:rsidRDefault="00164F72" w14:paraId="7D054FF6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5</w:t>
            </w:r>
          </w:p>
        </w:tc>
        <w:tc>
          <w:tcPr>
            <w:tcW w:w="2124" w:type="dxa"/>
            <w:tcMar/>
          </w:tcPr>
          <w:p w:rsidRPr="00DD4038" w:rsidR="00383A67" w:rsidRDefault="00164F72" w14:paraId="4FD9821C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R5</w:t>
            </w:r>
          </w:p>
        </w:tc>
        <w:tc>
          <w:tcPr>
            <w:tcW w:w="3497" w:type="dxa"/>
            <w:tcMar/>
          </w:tcPr>
          <w:p w:rsidRPr="00DD4038" w:rsidR="00383A67" w:rsidP="5ABE64C1" w:rsidRDefault="00164F72" w14:paraId="66613BD2" w14:textId="3D3D1EEF">
            <w:pPr>
              <w:pStyle w:val="TableParagraph"/>
              <w:ind w:left="108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>Status</w:t>
            </w:r>
          </w:p>
        </w:tc>
      </w:tr>
      <w:tr w:rsidRPr="00DD4038" w:rsidR="00383A67" w:rsidTr="5ABE64C1" w14:paraId="778A6E94" w14:textId="77777777">
        <w:trPr>
          <w:trHeight w:val="275"/>
        </w:trPr>
        <w:tc>
          <w:tcPr>
            <w:tcW w:w="535" w:type="dxa"/>
            <w:tcMar/>
          </w:tcPr>
          <w:p w:rsidRPr="00DD4038" w:rsidR="00383A67" w:rsidRDefault="00164F72" w14:paraId="3EB97B19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6</w:t>
            </w:r>
          </w:p>
        </w:tc>
        <w:tc>
          <w:tcPr>
            <w:tcW w:w="2124" w:type="dxa"/>
            <w:tcMar/>
          </w:tcPr>
          <w:p w:rsidRPr="00DD4038" w:rsidR="00383A67" w:rsidRDefault="00164F72" w14:paraId="6CB45615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R6</w:t>
            </w:r>
          </w:p>
        </w:tc>
        <w:tc>
          <w:tcPr>
            <w:tcW w:w="3497" w:type="dxa"/>
            <w:tcMar/>
          </w:tcPr>
          <w:p w:rsidRPr="00DD4038" w:rsidR="00383A67" w:rsidP="5ABE64C1" w:rsidRDefault="00164F72" w14:paraId="5D5741F6" w14:textId="00ACA8DE">
            <w:pPr>
              <w:pStyle w:val="TableParagraph"/>
              <w:ind w:left="0"/>
              <w:rPr>
                <w:sz w:val="24"/>
                <w:szCs w:val="24"/>
                <w:lang w:val="id-ID"/>
              </w:rPr>
            </w:pPr>
            <w:r w:rsidRPr="5ABE64C1" w:rsidR="5ABE64C1">
              <w:rPr>
                <w:sz w:val="24"/>
                <w:szCs w:val="24"/>
                <w:lang w:val="id-ID"/>
              </w:rPr>
              <w:t xml:space="preserve">  Layanan</w:t>
            </w:r>
          </w:p>
        </w:tc>
      </w:tr>
      <w:tr w:rsidRPr="00DD4038" w:rsidR="00383A67" w:rsidTr="5ABE64C1" w14:paraId="72F956A2" w14:textId="77777777">
        <w:trPr>
          <w:trHeight w:val="275"/>
        </w:trPr>
        <w:tc>
          <w:tcPr>
            <w:tcW w:w="535" w:type="dxa"/>
            <w:tcMar/>
          </w:tcPr>
          <w:p w:rsidRPr="00DD4038" w:rsidR="00383A67" w:rsidRDefault="00164F72" w14:paraId="14C11968" w14:textId="77777777">
            <w:pPr>
              <w:pStyle w:val="TableParagraph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7</w:t>
            </w:r>
          </w:p>
        </w:tc>
        <w:tc>
          <w:tcPr>
            <w:tcW w:w="2124" w:type="dxa"/>
            <w:tcMar/>
          </w:tcPr>
          <w:p w:rsidRPr="00DD4038" w:rsidR="00383A67" w:rsidRDefault="00164F72" w14:paraId="4EF86526" w14:textId="77777777">
            <w:pPr>
              <w:pStyle w:val="TableParagraph"/>
              <w:ind w:left="105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FR7</w:t>
            </w:r>
          </w:p>
        </w:tc>
        <w:tc>
          <w:tcPr>
            <w:tcW w:w="3497" w:type="dxa"/>
            <w:tcMar/>
          </w:tcPr>
          <w:p w:rsidRPr="00DD4038" w:rsidR="00383A67" w:rsidRDefault="00164F72" w14:paraId="2A4D4FC1" w14:textId="77777777">
            <w:pPr>
              <w:pStyle w:val="TableParagraph"/>
              <w:ind w:left="108"/>
              <w:rPr>
                <w:sz w:val="24"/>
                <w:lang w:val="id-ID"/>
              </w:rPr>
            </w:pPr>
            <w:r w:rsidRPr="00DD4038">
              <w:rPr>
                <w:sz w:val="24"/>
                <w:lang w:val="id-ID"/>
              </w:rPr>
              <w:t>Delivery</w:t>
            </w:r>
          </w:p>
        </w:tc>
      </w:tr>
    </w:tbl>
    <w:p w:rsidRPr="00DD4038" w:rsidR="00383A67" w:rsidRDefault="00383A67" w14:paraId="627D758B" w14:textId="77777777">
      <w:pPr>
        <w:pStyle w:val="BodyText"/>
        <w:spacing w:before="2"/>
        <w:rPr>
          <w:i/>
          <w:sz w:val="28"/>
          <w:lang w:val="id-ID"/>
        </w:rPr>
      </w:pPr>
    </w:p>
    <w:tbl>
      <w:tblPr>
        <w:tblW w:w="0" w:type="auto"/>
        <w:tblInd w:w="108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1801"/>
        <w:gridCol w:w="3870"/>
      </w:tblGrid>
      <w:tr w:rsidRPr="00DD4038" w:rsidR="00383A67" w14:paraId="260882C0" w14:textId="77777777">
        <w:trPr>
          <w:trHeight w:val="251"/>
        </w:trPr>
        <w:tc>
          <w:tcPr>
            <w:tcW w:w="3601" w:type="dxa"/>
          </w:tcPr>
          <w:p w:rsidRPr="00DD4038" w:rsidR="00383A67" w:rsidRDefault="00164F72" w14:paraId="02133688" w14:textId="77777777">
            <w:pPr>
              <w:pStyle w:val="TableParagraph"/>
              <w:spacing w:line="232" w:lineRule="exact"/>
              <w:ind w:left="105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</w:tcPr>
          <w:p w:rsidRPr="00DD4038" w:rsidR="00383A67" w:rsidRDefault="00164F72" w14:paraId="361FBB80" w14:textId="77777777">
            <w:pPr>
              <w:pStyle w:val="TableParagraph"/>
              <w:spacing w:line="232" w:lineRule="exact"/>
              <w:ind w:left="347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0" w:type="dxa"/>
          </w:tcPr>
          <w:p w:rsidRPr="00DD4038" w:rsidR="00383A67" w:rsidRDefault="00164F72" w14:paraId="7A68EAE6" w14:textId="77777777">
            <w:pPr>
              <w:pStyle w:val="TableParagraph"/>
              <w:spacing w:line="232" w:lineRule="exact"/>
              <w:ind w:left="1762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57 dari 58</w:t>
            </w:r>
          </w:p>
        </w:tc>
      </w:tr>
      <w:tr w:rsidRPr="00DD4038" w:rsidR="00383A67" w14:paraId="4722E2F2" w14:textId="77777777">
        <w:trPr>
          <w:trHeight w:val="489"/>
        </w:trPr>
        <w:tc>
          <w:tcPr>
            <w:tcW w:w="9272" w:type="dxa"/>
            <w:gridSpan w:val="3"/>
          </w:tcPr>
          <w:p w:rsidRPr="00DD4038" w:rsidR="00383A67" w:rsidRDefault="00164F72" w14:paraId="2F8CC9B5" w14:textId="77777777">
            <w:pPr>
              <w:pStyle w:val="TableParagraph"/>
              <w:spacing w:before="121" w:line="180" w:lineRule="atLeast"/>
              <w:ind w:left="1826" w:right="159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383A67" w:rsidRDefault="00383A67" w14:paraId="20692E9D" w14:textId="77777777">
      <w:pPr>
        <w:spacing w:line="180" w:lineRule="atLeast"/>
        <w:rPr>
          <w:rFonts w:ascii="Arial"/>
          <w:sz w:val="16"/>
          <w:lang w:val="id-ID"/>
        </w:rPr>
        <w:sectPr w:rsidRPr="00DD4038" w:rsidR="00383A67">
          <w:footerReference w:type="default" r:id="rId46"/>
          <w:pgSz w:w="11910" w:h="16850" w:orient="portrait"/>
          <w:pgMar w:top="1140" w:right="60" w:bottom="280" w:left="640" w:header="0" w:footer="0" w:gutter="0"/>
          <w:cols w:space="720"/>
        </w:sectPr>
      </w:pPr>
    </w:p>
    <w:p w:rsidRPr="00DD4038" w:rsidR="00383A67" w:rsidRDefault="00383A67" w14:paraId="7E2E088F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70B59BF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197EE1B6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3A5B71E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776ED5FB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72140773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56EBDFE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47B6C74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DFC53F1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242D0810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6E9B1A89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F55F9F9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0639734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77AC863F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0A70F5B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1404E244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1A68F3C4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75C6E5C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0029630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E489651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1BB63F7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CF6B999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703AE545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1E7A6BDD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5988C5E4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6F1C960A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6B4F226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56BA60AA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71B30D3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792CEB09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B41B70C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3182E16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1ACDCF5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1FA56A1D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27E49C79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853A1CE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B731921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5997D0CB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031D25D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26012BB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ABB3459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AD41ED0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76AEF24B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0921431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6F1D79D5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58D7DF02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6C9328AA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648BF2E6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67F2462E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547B50BD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19D5506F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277B69C6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495944A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966C009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5E1FB5A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39747C9E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44DD99D5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04635175" w14:textId="77777777">
      <w:pPr>
        <w:pStyle w:val="BodyText"/>
        <w:rPr>
          <w:sz w:val="20"/>
          <w:lang w:val="id-ID"/>
        </w:rPr>
      </w:pPr>
    </w:p>
    <w:p w:rsidRPr="00DD4038" w:rsidR="00383A67" w:rsidRDefault="00383A67" w14:paraId="71389725" w14:textId="77777777">
      <w:pPr>
        <w:pStyle w:val="BodyText"/>
        <w:spacing w:before="10"/>
        <w:rPr>
          <w:sz w:val="15"/>
          <w:lang w:val="id-ID"/>
        </w:rPr>
      </w:pPr>
    </w:p>
    <w:tbl>
      <w:tblPr>
        <w:tblW w:w="0" w:type="auto"/>
        <w:tblInd w:w="108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1"/>
        <w:gridCol w:w="1801"/>
        <w:gridCol w:w="3870"/>
      </w:tblGrid>
      <w:tr w:rsidRPr="00DD4038" w:rsidR="00383A67" w14:paraId="56EB06CB" w14:textId="77777777">
        <w:trPr>
          <w:trHeight w:val="251"/>
        </w:trPr>
        <w:tc>
          <w:tcPr>
            <w:tcW w:w="3601" w:type="dxa"/>
          </w:tcPr>
          <w:p w:rsidRPr="00DD4038" w:rsidR="00383A67" w:rsidRDefault="00164F72" w14:paraId="230B55A3" w14:textId="77777777">
            <w:pPr>
              <w:pStyle w:val="TableParagraph"/>
              <w:spacing w:line="232" w:lineRule="exact"/>
              <w:ind w:left="105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Prodi Teknik Informatika Tel-U</w:t>
            </w:r>
          </w:p>
        </w:tc>
        <w:tc>
          <w:tcPr>
            <w:tcW w:w="1801" w:type="dxa"/>
          </w:tcPr>
          <w:p w:rsidRPr="00DD4038" w:rsidR="00383A67" w:rsidRDefault="00164F72" w14:paraId="04E116F9" w14:textId="77777777">
            <w:pPr>
              <w:pStyle w:val="TableParagraph"/>
              <w:spacing w:line="232" w:lineRule="exact"/>
              <w:ind w:left="347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DPPL-XXX</w:t>
            </w:r>
          </w:p>
        </w:tc>
        <w:tc>
          <w:tcPr>
            <w:tcW w:w="3870" w:type="dxa"/>
          </w:tcPr>
          <w:p w:rsidRPr="00DD4038" w:rsidR="00383A67" w:rsidRDefault="00164F72" w14:paraId="4A3B103E" w14:textId="77777777">
            <w:pPr>
              <w:pStyle w:val="TableParagraph"/>
              <w:spacing w:line="232" w:lineRule="exact"/>
              <w:ind w:left="1762"/>
              <w:rPr>
                <w:rFonts w:ascii="Arial"/>
                <w:b/>
                <w:lang w:val="id-ID"/>
              </w:rPr>
            </w:pPr>
            <w:r w:rsidRPr="00DD4038">
              <w:rPr>
                <w:rFonts w:ascii="Arial"/>
                <w:b/>
                <w:lang w:val="id-ID"/>
              </w:rPr>
              <w:t>Halaman 58 dari 58</w:t>
            </w:r>
          </w:p>
        </w:tc>
      </w:tr>
      <w:tr w:rsidRPr="00DD4038" w:rsidR="00383A67" w14:paraId="24C3D400" w14:textId="77777777">
        <w:trPr>
          <w:trHeight w:val="489"/>
        </w:trPr>
        <w:tc>
          <w:tcPr>
            <w:tcW w:w="9272" w:type="dxa"/>
            <w:gridSpan w:val="3"/>
          </w:tcPr>
          <w:p w:rsidRPr="00DD4038" w:rsidR="00383A67" w:rsidRDefault="00164F72" w14:paraId="117085A5" w14:textId="77777777">
            <w:pPr>
              <w:pStyle w:val="TableParagraph"/>
              <w:spacing w:before="121" w:line="180" w:lineRule="atLeast"/>
              <w:ind w:left="1826" w:right="159" w:hanging="1666"/>
              <w:rPr>
                <w:rFonts w:ascii="Arial"/>
                <w:sz w:val="16"/>
                <w:lang w:val="id-ID"/>
              </w:rPr>
            </w:pPr>
            <w:r w:rsidRPr="00DD4038">
              <w:rPr>
                <w:rFonts w:ascii="Arial"/>
                <w:sz w:val="16"/>
                <w:lang w:val="id-ID"/>
              </w:rPr>
              <w:t>Template dokumen ini dan informasi yang dimilikinya adalah milik ProdiTeknik Informatika Tel-U dan bersifat rahasia. Dilarang me-reproduksi dokumen ini tanpa diketahui oleh ProdiTeknik Informatika Tel-U.</w:t>
            </w:r>
          </w:p>
        </w:tc>
      </w:tr>
    </w:tbl>
    <w:p w:rsidRPr="00DD4038" w:rsidR="00164F72" w:rsidRDefault="00164F72" w14:paraId="07A8BB4D" w14:textId="77777777">
      <w:pPr>
        <w:rPr>
          <w:lang w:val="id-ID"/>
        </w:rPr>
      </w:pPr>
    </w:p>
    <w:sectPr w:rsidRPr="00DD4038" w:rsidR="00164F72">
      <w:footerReference w:type="default" r:id="rId47"/>
      <w:pgSz w:w="11910" w:h="16850" w:orient="portrait"/>
      <w:pgMar w:top="1600" w:right="60" w:bottom="280" w:left="6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622" w:rsidRDefault="00953622" w14:paraId="1FCF0F1E" w14:textId="77777777">
      <w:r>
        <w:separator/>
      </w:r>
    </w:p>
  </w:endnote>
  <w:endnote w:type="continuationSeparator" w:id="0">
    <w:p w:rsidR="00953622" w:rsidRDefault="00953622" w14:paraId="091B26A4" w14:textId="77777777">
      <w:r>
        <w:continuationSeparator/>
      </w:r>
    </w:p>
  </w:endnote>
  <w:endnote w:type="continuationNotice" w:id="1">
    <w:p w:rsidR="00953622" w:rsidRDefault="00953622" w14:paraId="0D5156F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953622" w14:paraId="4EEE791E" w14:textId="77777777">
    <w:pPr>
      <w:pStyle w:val="BodyText"/>
      <w:spacing w:line="14" w:lineRule="auto"/>
      <w:rPr>
        <w:sz w:val="20"/>
      </w:rPr>
    </w:pPr>
    <w:r>
      <w:pict w14:anchorId="41F408EF">
        <v:shapetype id="_x0000_t202" coordsize="21600,21600" o:spt="202" path="m,l,21600r21600,l21600,xe">
          <v:stroke joinstyle="miter"/>
          <v:path gradientshapeok="t" o:connecttype="rect"/>
        </v:shapetype>
        <v:shape id="_x0000_s2054" style="position:absolute;margin-left:86.05pt;margin-top:756.1pt;width:464.25pt;height:38.55pt;z-index:251658240;mso-position-horizontal-relative:page;mso-position-vertical-relative:page" filled="f" stroked="f" type="#_x0000_t202">
          <v:textbox style="mso-next-textbox:#_x0000_s2054" inset="0,0,0,0">
            <w:txbxContent>
              <w:tbl>
                <w:tblPr>
                  <w:tblW w:w="0" w:type="auto"/>
                  <w:tblBorders>
                    <w:top w:val="single" w:color="000000" w:sz="4" w:space="0"/>
                    <w:left w:val="single" w:color="000000" w:sz="4" w:space="0"/>
                    <w:bottom w:val="single" w:color="000000" w:sz="4" w:space="0"/>
                    <w:right w:val="single" w:color="000000" w:sz="4" w:space="0"/>
                    <w:insideH w:val="single" w:color="000000" w:sz="4" w:space="0"/>
                    <w:insideV w:val="single" w:color="000000" w:sz="4" w:space="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3601"/>
                  <w:gridCol w:w="1801"/>
                  <w:gridCol w:w="3870"/>
                </w:tblGrid>
                <w:tr w:rsidR="00383A67" w14:paraId="7F73C983" w14:textId="77777777">
                  <w:trPr>
                    <w:trHeight w:val="251"/>
                  </w:trPr>
                  <w:tc>
                    <w:tcPr>
                      <w:tcW w:w="3601" w:type="dxa"/>
                    </w:tcPr>
                    <w:p w:rsidR="00383A67" w:rsidRDefault="00164F72" w14:paraId="03B77B2B" w14:textId="77777777">
                      <w:pPr>
                        <w:pStyle w:val="TableParagraph"/>
                        <w:spacing w:line="232" w:lineRule="exact"/>
                        <w:ind w:left="105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Prodi Teknik Informatika Tel-U</w:t>
                      </w:r>
                    </w:p>
                  </w:tc>
                  <w:tc>
                    <w:tcPr>
                      <w:tcW w:w="1801" w:type="dxa"/>
                    </w:tcPr>
                    <w:p w:rsidR="00383A67" w:rsidRDefault="00164F72" w14:paraId="30FCCFFA" w14:textId="77777777">
                      <w:pPr>
                        <w:pStyle w:val="TableParagraph"/>
                        <w:spacing w:line="232" w:lineRule="exact"/>
                        <w:ind w:left="347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DPPL-XXX</w:t>
                      </w:r>
                    </w:p>
                  </w:tc>
                  <w:tc>
                    <w:tcPr>
                      <w:tcW w:w="3870" w:type="dxa"/>
                    </w:tcPr>
                    <w:p w:rsidR="00383A67" w:rsidRDefault="00164F72" w14:paraId="6DC37BDD" w14:textId="77777777">
                      <w:pPr>
                        <w:pStyle w:val="TableParagraph"/>
                        <w:spacing w:line="232" w:lineRule="exact"/>
                        <w:ind w:left="1885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 xml:space="preserve">Halaman </w:t>
                      </w:r>
                      <w:r>
                        <w:fldChar w:fldCharType="begin"/>
                      </w:r>
                      <w:r>
                        <w:rPr>
                          <w:rFonts w:ascii="Arial"/>
                          <w:b/>
                        </w:rPr>
                        <w:instrText xml:space="preserve"> PAGE </w:instrText>
                      </w:r>
                      <w:r>
                        <w:fldChar w:fldCharType="separate"/>
                      </w:r>
                      <w:r>
                        <w:t>2</w:t>
                      </w:r>
                      <w:r>
                        <w:fldChar w:fldCharType="end"/>
                      </w:r>
                      <w:r>
                        <w:rPr>
                          <w:rFonts w:ascii="Arial"/>
                          <w:b/>
                        </w:rPr>
                        <w:t xml:space="preserve"> dari 58</w:t>
                      </w:r>
                    </w:p>
                  </w:tc>
                </w:tr>
                <w:tr w:rsidR="00383A67" w14:paraId="532B00A1" w14:textId="77777777">
                  <w:trPr>
                    <w:trHeight w:val="489"/>
                  </w:trPr>
                  <w:tc>
                    <w:tcPr>
                      <w:tcW w:w="9272" w:type="dxa"/>
                      <w:gridSpan w:val="3"/>
                    </w:tcPr>
                    <w:p w:rsidR="00383A67" w:rsidRDefault="00164F72" w14:paraId="1806AD17" w14:textId="77777777">
                      <w:pPr>
                        <w:pStyle w:val="TableParagraph"/>
                        <w:spacing w:before="121" w:line="180" w:lineRule="atLeast"/>
                        <w:ind w:left="1826" w:right="159" w:hanging="1666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z w:val="16"/>
                        </w:rPr>
                        <w:t>Template dokumen ini dan informasi yang dimilikinya adalah milik ProdiTeknik Informatika Tel-U dan bersifat rahasia. Dilarang me-reproduksi dokumen ini tanpa diketahui oleh ProdiTeknik Informatika Tel-U.</w:t>
                      </w:r>
                    </w:p>
                  </w:tc>
                </w:tr>
              </w:tbl>
              <w:p w:rsidR="00383A67" w:rsidRDefault="00383A67" w14:paraId="33C3FFF3" w14:textId="77777777">
                <w:pPr>
                  <w:pStyle w:val="BodyText"/>
                </w:pPr>
              </w:p>
            </w:txbxContent>
          </v:textbox>
          <w10:wrap anchorx="page" anchory="page"/>
        </v:shape>
      </w:pic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17D4AB02" w14:textId="77777777">
    <w:pPr>
      <w:pStyle w:val="BodyText"/>
      <w:spacing w:line="14" w:lineRule="auto"/>
      <w:rPr>
        <w:sz w:val="2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290FAAB0" w14:textId="77777777">
    <w:pPr>
      <w:pStyle w:val="BodyText"/>
      <w:spacing w:line="14" w:lineRule="auto"/>
      <w:rPr>
        <w:sz w:val="2"/>
      </w:rPr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953622" w14:paraId="6A3C862D" w14:textId="77777777">
    <w:pPr>
      <w:pStyle w:val="BodyText"/>
      <w:spacing w:line="14" w:lineRule="auto"/>
      <w:rPr>
        <w:sz w:val="20"/>
      </w:rPr>
    </w:pPr>
    <w:r>
      <w:pict w14:anchorId="2C516886">
        <v:shapetype id="_x0000_t202" coordsize="21600,21600" o:spt="202" path="m,l,21600r21600,l21600,xe">
          <v:stroke joinstyle="miter"/>
          <v:path gradientshapeok="t" o:connecttype="rect"/>
        </v:shapetype>
        <v:shape id="_x0000_s2049" style="position:absolute;margin-left:86.05pt;margin-top:756.1pt;width:464.25pt;height:38.55pt;z-index:251658245;mso-position-horizontal-relative:page;mso-position-vertical-relative:page" filled="f" stroked="f" type="#_x0000_t202">
          <v:textbox style="mso-next-textbox:#_x0000_s2049" inset="0,0,0,0">
            <w:txbxContent>
              <w:tbl>
                <w:tblPr>
                  <w:tblW w:w="0" w:type="auto"/>
                  <w:tblBorders>
                    <w:top w:val="single" w:color="000000" w:sz="4" w:space="0"/>
                    <w:left w:val="single" w:color="000000" w:sz="4" w:space="0"/>
                    <w:bottom w:val="single" w:color="000000" w:sz="4" w:space="0"/>
                    <w:right w:val="single" w:color="000000" w:sz="4" w:space="0"/>
                    <w:insideH w:val="single" w:color="000000" w:sz="4" w:space="0"/>
                    <w:insideV w:val="single" w:color="000000" w:sz="4" w:space="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3601"/>
                  <w:gridCol w:w="1801"/>
                  <w:gridCol w:w="3870"/>
                </w:tblGrid>
                <w:tr w:rsidR="00383A67" w14:paraId="62EAC37D" w14:textId="77777777">
                  <w:trPr>
                    <w:trHeight w:val="251"/>
                  </w:trPr>
                  <w:tc>
                    <w:tcPr>
                      <w:tcW w:w="3601" w:type="dxa"/>
                    </w:tcPr>
                    <w:p w:rsidR="00383A67" w:rsidRDefault="00164F72" w14:paraId="78B5C874" w14:textId="77777777">
                      <w:pPr>
                        <w:pStyle w:val="TableParagraph"/>
                        <w:spacing w:line="232" w:lineRule="exact"/>
                        <w:ind w:left="105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Prodi Teknik Informatika Tel-U</w:t>
                      </w:r>
                    </w:p>
                  </w:tc>
                  <w:tc>
                    <w:tcPr>
                      <w:tcW w:w="1801" w:type="dxa"/>
                    </w:tcPr>
                    <w:p w:rsidR="00383A67" w:rsidRDefault="00164F72" w14:paraId="70D80120" w14:textId="77777777">
                      <w:pPr>
                        <w:pStyle w:val="TableParagraph"/>
                        <w:spacing w:line="232" w:lineRule="exact"/>
                        <w:ind w:left="347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DPPL-XXX</w:t>
                      </w:r>
                    </w:p>
                  </w:tc>
                  <w:tc>
                    <w:tcPr>
                      <w:tcW w:w="3870" w:type="dxa"/>
                    </w:tcPr>
                    <w:p w:rsidR="00383A67" w:rsidRDefault="00164F72" w14:paraId="29B0138D" w14:textId="77777777">
                      <w:pPr>
                        <w:pStyle w:val="TableParagraph"/>
                        <w:spacing w:line="232" w:lineRule="exact"/>
                        <w:ind w:left="1762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 xml:space="preserve">Halaman </w:t>
                      </w:r>
                      <w:r>
                        <w:fldChar w:fldCharType="begin"/>
                      </w:r>
                      <w:r>
                        <w:rPr>
                          <w:rFonts w:ascii="Arial"/>
                          <w:b/>
                        </w:rPr>
                        <w:instrText xml:space="preserve"> PAGE </w:instrText>
                      </w:r>
                      <w:r>
                        <w:fldChar w:fldCharType="separate"/>
                      </w:r>
                      <w:r>
                        <w:t>50</w:t>
                      </w:r>
                      <w:r>
                        <w:fldChar w:fldCharType="end"/>
                      </w:r>
                      <w:r>
                        <w:rPr>
                          <w:rFonts w:ascii="Arial"/>
                          <w:b/>
                        </w:rPr>
                        <w:t xml:space="preserve"> dari 58</w:t>
                      </w:r>
                    </w:p>
                  </w:tc>
                </w:tr>
                <w:tr w:rsidR="00383A67" w14:paraId="22DD180C" w14:textId="77777777">
                  <w:trPr>
                    <w:trHeight w:val="489"/>
                  </w:trPr>
                  <w:tc>
                    <w:tcPr>
                      <w:tcW w:w="9272" w:type="dxa"/>
                      <w:gridSpan w:val="3"/>
                    </w:tcPr>
                    <w:p w:rsidR="00383A67" w:rsidRDefault="00164F72" w14:paraId="635A863F" w14:textId="77777777">
                      <w:pPr>
                        <w:pStyle w:val="TableParagraph"/>
                        <w:spacing w:before="121" w:line="180" w:lineRule="atLeast"/>
                        <w:ind w:left="1826" w:right="159" w:hanging="1666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z w:val="16"/>
                        </w:rPr>
                        <w:t>Template dokumen ini dan informasi yang dimilikinya adalah milik ProdiTeknik Informatika Tel-U dan bersifat rahasia. Dilarang me-reproduksi dokumen ini tanpa diketahui oleh ProdiTeknik Informatika Tel-U.</w:t>
                      </w:r>
                    </w:p>
                  </w:tc>
                </w:tr>
              </w:tbl>
              <w:p w:rsidR="00383A67" w:rsidRDefault="00383A67" w14:paraId="16F05330" w14:textId="77777777">
                <w:pPr>
                  <w:pStyle w:val="BodyText"/>
                </w:pPr>
              </w:p>
            </w:txbxContent>
          </v:textbox>
          <w10:wrap anchorx="page" anchory="page"/>
        </v:shape>
      </w:pic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6F3D8E30" w14:textId="77777777">
    <w:pPr>
      <w:pStyle w:val="BodyText"/>
      <w:spacing w:line="14" w:lineRule="auto"/>
      <w:rPr>
        <w:sz w:val="2"/>
      </w:rPr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2BD4B15C" w14:textId="77777777">
    <w:pPr>
      <w:pStyle w:val="BodyText"/>
      <w:spacing w:line="14" w:lineRule="auto"/>
      <w:rPr>
        <w:sz w:val="2"/>
      </w:rPr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67CD2A12" w14:textId="77777777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953622" w14:paraId="5573C22C" w14:textId="77777777">
    <w:pPr>
      <w:pStyle w:val="BodyText"/>
      <w:spacing w:line="14" w:lineRule="auto"/>
      <w:rPr>
        <w:sz w:val="20"/>
      </w:rPr>
    </w:pPr>
    <w:r>
      <w:pict w14:anchorId="4A0782A1">
        <v:shapetype id="_x0000_t202" coordsize="21600,21600" o:spt="202" path="m,l,21600r21600,l21600,xe">
          <v:stroke joinstyle="miter"/>
          <v:path gradientshapeok="t" o:connecttype="rect"/>
        </v:shapetype>
        <v:shape id="_x0000_s2053" style="position:absolute;margin-left:86.05pt;margin-top:756.1pt;width:464.25pt;height:38.55pt;z-index:251658241;mso-position-horizontal-relative:page;mso-position-vertical-relative:page" filled="f" stroked="f" type="#_x0000_t202">
          <v:textbox style="mso-next-textbox:#_x0000_s2053" inset="0,0,0,0">
            <w:txbxContent>
              <w:tbl>
                <w:tblPr>
                  <w:tblW w:w="0" w:type="auto"/>
                  <w:tblBorders>
                    <w:top w:val="single" w:color="000000" w:sz="4" w:space="0"/>
                    <w:left w:val="single" w:color="000000" w:sz="4" w:space="0"/>
                    <w:bottom w:val="single" w:color="000000" w:sz="4" w:space="0"/>
                    <w:right w:val="single" w:color="000000" w:sz="4" w:space="0"/>
                    <w:insideH w:val="single" w:color="000000" w:sz="4" w:space="0"/>
                    <w:insideV w:val="single" w:color="000000" w:sz="4" w:space="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3601"/>
                  <w:gridCol w:w="1801"/>
                  <w:gridCol w:w="3870"/>
                </w:tblGrid>
                <w:tr w:rsidR="00383A67" w14:paraId="6665CAF7" w14:textId="77777777">
                  <w:trPr>
                    <w:trHeight w:val="251"/>
                  </w:trPr>
                  <w:tc>
                    <w:tcPr>
                      <w:tcW w:w="3601" w:type="dxa"/>
                    </w:tcPr>
                    <w:p w:rsidR="00383A67" w:rsidRDefault="00164F72" w14:paraId="61D122A0" w14:textId="77777777">
                      <w:pPr>
                        <w:pStyle w:val="TableParagraph"/>
                        <w:spacing w:line="232" w:lineRule="exact"/>
                        <w:ind w:left="105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Prodi Teknik Informatika Tel-U</w:t>
                      </w:r>
                    </w:p>
                  </w:tc>
                  <w:tc>
                    <w:tcPr>
                      <w:tcW w:w="1801" w:type="dxa"/>
                    </w:tcPr>
                    <w:p w:rsidR="00383A67" w:rsidRDefault="00164F72" w14:paraId="2F2A3E73" w14:textId="77777777">
                      <w:pPr>
                        <w:pStyle w:val="TableParagraph"/>
                        <w:spacing w:line="232" w:lineRule="exact"/>
                        <w:ind w:left="347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DPPL-XXX</w:t>
                      </w:r>
                    </w:p>
                  </w:tc>
                  <w:tc>
                    <w:tcPr>
                      <w:tcW w:w="3870" w:type="dxa"/>
                    </w:tcPr>
                    <w:p w:rsidR="00383A67" w:rsidRDefault="00164F72" w14:paraId="02AA9D6B" w14:textId="77777777">
                      <w:pPr>
                        <w:pStyle w:val="TableParagraph"/>
                        <w:spacing w:line="232" w:lineRule="exact"/>
                        <w:ind w:left="1762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 xml:space="preserve">Halaman </w:t>
                      </w:r>
                      <w:r>
                        <w:fldChar w:fldCharType="begin"/>
                      </w:r>
                      <w:r>
                        <w:rPr>
                          <w:rFonts w:ascii="Arial"/>
                          <w:b/>
                        </w:rPr>
                        <w:instrText xml:space="preserve"> PAGE </w:instrText>
                      </w:r>
                      <w:r>
                        <w:fldChar w:fldCharType="separate"/>
                      </w:r>
                      <w:r>
                        <w:t>10</w:t>
                      </w:r>
                      <w:r>
                        <w:fldChar w:fldCharType="end"/>
                      </w:r>
                      <w:r>
                        <w:rPr>
                          <w:rFonts w:ascii="Arial"/>
                          <w:b/>
                        </w:rPr>
                        <w:t xml:space="preserve"> dari 58</w:t>
                      </w:r>
                    </w:p>
                  </w:tc>
                </w:tr>
                <w:tr w:rsidR="00383A67" w14:paraId="2777518F" w14:textId="77777777">
                  <w:trPr>
                    <w:trHeight w:val="489"/>
                  </w:trPr>
                  <w:tc>
                    <w:tcPr>
                      <w:tcW w:w="9272" w:type="dxa"/>
                      <w:gridSpan w:val="3"/>
                    </w:tcPr>
                    <w:p w:rsidR="00383A67" w:rsidRDefault="00164F72" w14:paraId="6A284F4E" w14:textId="77777777">
                      <w:pPr>
                        <w:pStyle w:val="TableParagraph"/>
                        <w:spacing w:before="121" w:line="180" w:lineRule="atLeast"/>
                        <w:ind w:left="1826" w:right="159" w:hanging="1666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z w:val="16"/>
                        </w:rPr>
                        <w:t>Template dokumen ini dan informasi yang dimilikinya adalah milik ProdiTeknik Informatika Tel-U dan bersifat rahasia. Dilarang me-reproduksi dokumen ini tanpa diketahui oleh ProdiTeknik Informatika Tel-U.</w:t>
                      </w:r>
                    </w:p>
                  </w:tc>
                </w:tr>
              </w:tbl>
              <w:p w:rsidR="00383A67" w:rsidRDefault="00383A67" w14:paraId="278095D8" w14:textId="77777777">
                <w:pPr>
                  <w:pStyle w:val="BodyText"/>
                </w:pP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953622" w14:paraId="241E3DCD" w14:textId="77777777">
    <w:pPr>
      <w:pStyle w:val="BodyText"/>
      <w:spacing w:line="14" w:lineRule="auto"/>
      <w:rPr>
        <w:sz w:val="20"/>
      </w:rPr>
    </w:pPr>
    <w:r>
      <w:pict w14:anchorId="1D2B311C">
        <v:shapetype id="_x0000_t202" coordsize="21600,21600" o:spt="202" path="m,l,21600r21600,l21600,xe">
          <v:stroke joinstyle="miter"/>
          <v:path gradientshapeok="t" o:connecttype="rect"/>
        </v:shapetype>
        <v:shape id="_x0000_s2052" style="position:absolute;margin-left:86.05pt;margin-top:756.1pt;width:464.25pt;height:38.55pt;z-index:251658242;mso-position-horizontal-relative:page;mso-position-vertical-relative:page" filled="f" stroked="f" type="#_x0000_t202">
          <v:textbox style="mso-next-textbox:#_x0000_s2052" inset="0,0,0,0">
            <w:txbxContent>
              <w:tbl>
                <w:tblPr>
                  <w:tblW w:w="0" w:type="auto"/>
                  <w:tblBorders>
                    <w:top w:val="single" w:color="000000" w:sz="4" w:space="0"/>
                    <w:left w:val="single" w:color="000000" w:sz="4" w:space="0"/>
                    <w:bottom w:val="single" w:color="000000" w:sz="4" w:space="0"/>
                    <w:right w:val="single" w:color="000000" w:sz="4" w:space="0"/>
                    <w:insideH w:val="single" w:color="000000" w:sz="4" w:space="0"/>
                    <w:insideV w:val="single" w:color="000000" w:sz="4" w:space="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3601"/>
                  <w:gridCol w:w="1801"/>
                  <w:gridCol w:w="3870"/>
                </w:tblGrid>
                <w:tr w:rsidR="00383A67" w14:paraId="5299BBA7" w14:textId="77777777">
                  <w:trPr>
                    <w:trHeight w:val="251"/>
                  </w:trPr>
                  <w:tc>
                    <w:tcPr>
                      <w:tcW w:w="3601" w:type="dxa"/>
                    </w:tcPr>
                    <w:p w:rsidR="00383A67" w:rsidRDefault="00164F72" w14:paraId="4C78CCA2" w14:textId="77777777">
                      <w:pPr>
                        <w:pStyle w:val="TableParagraph"/>
                        <w:spacing w:line="232" w:lineRule="exact"/>
                        <w:ind w:left="105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Prodi Teknik Informatika Tel-U</w:t>
                      </w:r>
                    </w:p>
                  </w:tc>
                  <w:tc>
                    <w:tcPr>
                      <w:tcW w:w="1801" w:type="dxa"/>
                    </w:tcPr>
                    <w:p w:rsidR="00383A67" w:rsidRDefault="00164F72" w14:paraId="514F2FCD" w14:textId="77777777">
                      <w:pPr>
                        <w:pStyle w:val="TableParagraph"/>
                        <w:spacing w:line="232" w:lineRule="exact"/>
                        <w:ind w:left="347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DPPL-XXX</w:t>
                      </w:r>
                    </w:p>
                  </w:tc>
                  <w:tc>
                    <w:tcPr>
                      <w:tcW w:w="3870" w:type="dxa"/>
                    </w:tcPr>
                    <w:p w:rsidR="00383A67" w:rsidRDefault="00164F72" w14:paraId="65E9BA37" w14:textId="77777777">
                      <w:pPr>
                        <w:pStyle w:val="TableParagraph"/>
                        <w:spacing w:line="232" w:lineRule="exact"/>
                        <w:ind w:left="1762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 xml:space="preserve">Halaman </w:t>
                      </w:r>
                      <w:r>
                        <w:fldChar w:fldCharType="begin"/>
                      </w:r>
                      <w:r>
                        <w:rPr>
                          <w:rFonts w:ascii="Arial"/>
                          <w:b/>
                        </w:rPr>
                        <w:instrText xml:space="preserve"> PAGE </w:instrText>
                      </w:r>
                      <w:r>
                        <w:fldChar w:fldCharType="separate"/>
                      </w:r>
                      <w:r>
                        <w:t>16</w:t>
                      </w:r>
                      <w:r>
                        <w:fldChar w:fldCharType="end"/>
                      </w:r>
                      <w:r>
                        <w:rPr>
                          <w:rFonts w:ascii="Arial"/>
                          <w:b/>
                        </w:rPr>
                        <w:t xml:space="preserve"> dari 58</w:t>
                      </w:r>
                    </w:p>
                  </w:tc>
                </w:tr>
                <w:tr w:rsidR="00383A67" w14:paraId="75FF5EBB" w14:textId="77777777">
                  <w:trPr>
                    <w:trHeight w:val="489"/>
                  </w:trPr>
                  <w:tc>
                    <w:tcPr>
                      <w:tcW w:w="9272" w:type="dxa"/>
                      <w:gridSpan w:val="3"/>
                    </w:tcPr>
                    <w:p w:rsidR="00383A67" w:rsidRDefault="00164F72" w14:paraId="6EC0D02E" w14:textId="77777777">
                      <w:pPr>
                        <w:pStyle w:val="TableParagraph"/>
                        <w:spacing w:before="121" w:line="180" w:lineRule="atLeast"/>
                        <w:ind w:left="1826" w:right="159" w:hanging="1666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z w:val="16"/>
                        </w:rPr>
                        <w:t>Template dokumen ini dan informasi yang dimilikinya adalah milik ProdiTeknik Informatika Tel-U dan bersifat rahasia. Dilarang me-reproduksi dokumen ini tanpa diketahui oleh ProdiTeknik Informatika Tel-U.</w:t>
                      </w:r>
                    </w:p>
                  </w:tc>
                </w:tr>
              </w:tbl>
              <w:p w:rsidR="00383A67" w:rsidRDefault="00383A67" w14:paraId="60E22D09" w14:textId="77777777">
                <w:pPr>
                  <w:pStyle w:val="BodyText"/>
                </w:pP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1E077B4C" w14:textId="77777777">
    <w:pPr>
      <w:pStyle w:val="BodyText"/>
      <w:spacing w:line="14" w:lineRule="auto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953622" w14:paraId="659B43A5" w14:textId="77777777">
    <w:pPr>
      <w:pStyle w:val="BodyText"/>
      <w:spacing w:line="14" w:lineRule="auto"/>
      <w:rPr>
        <w:sz w:val="20"/>
      </w:rPr>
    </w:pPr>
    <w:r>
      <w:pict w14:anchorId="1D07B1C0">
        <v:shapetype id="_x0000_t202" coordsize="21600,21600" o:spt="202" path="m,l,21600r21600,l21600,xe">
          <v:stroke joinstyle="miter"/>
          <v:path gradientshapeok="t" o:connecttype="rect"/>
        </v:shapetype>
        <v:shape id="_x0000_s2051" style="position:absolute;margin-left:86.05pt;margin-top:756.1pt;width:464.25pt;height:38.55pt;z-index:251658243;mso-position-horizontal-relative:page;mso-position-vertical-relative:page" filled="f" stroked="f" type="#_x0000_t202">
          <v:textbox style="mso-next-textbox:#_x0000_s2051" inset="0,0,0,0">
            <w:txbxContent>
              <w:tbl>
                <w:tblPr>
                  <w:tblW w:w="0" w:type="auto"/>
                  <w:tblBorders>
                    <w:top w:val="single" w:color="000000" w:sz="4" w:space="0"/>
                    <w:left w:val="single" w:color="000000" w:sz="4" w:space="0"/>
                    <w:bottom w:val="single" w:color="000000" w:sz="4" w:space="0"/>
                    <w:right w:val="single" w:color="000000" w:sz="4" w:space="0"/>
                    <w:insideH w:val="single" w:color="000000" w:sz="4" w:space="0"/>
                    <w:insideV w:val="single" w:color="000000" w:sz="4" w:space="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3601"/>
                  <w:gridCol w:w="1801"/>
                  <w:gridCol w:w="3870"/>
                </w:tblGrid>
                <w:tr w:rsidR="00383A67" w14:paraId="755E7FA6" w14:textId="77777777">
                  <w:trPr>
                    <w:trHeight w:val="251"/>
                  </w:trPr>
                  <w:tc>
                    <w:tcPr>
                      <w:tcW w:w="3601" w:type="dxa"/>
                    </w:tcPr>
                    <w:p w:rsidR="00383A67" w:rsidRDefault="00164F72" w14:paraId="2A6BE1EA" w14:textId="77777777">
                      <w:pPr>
                        <w:pStyle w:val="TableParagraph"/>
                        <w:spacing w:line="232" w:lineRule="exact"/>
                        <w:ind w:left="105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Prodi Teknik Informatika Tel-U</w:t>
                      </w:r>
                    </w:p>
                  </w:tc>
                  <w:tc>
                    <w:tcPr>
                      <w:tcW w:w="1801" w:type="dxa"/>
                    </w:tcPr>
                    <w:p w:rsidR="00383A67" w:rsidRDefault="00164F72" w14:paraId="07C69C9D" w14:textId="77777777">
                      <w:pPr>
                        <w:pStyle w:val="TableParagraph"/>
                        <w:spacing w:line="232" w:lineRule="exact"/>
                        <w:ind w:left="347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DPPL-XXX</w:t>
                      </w:r>
                    </w:p>
                  </w:tc>
                  <w:tc>
                    <w:tcPr>
                      <w:tcW w:w="3870" w:type="dxa"/>
                    </w:tcPr>
                    <w:p w:rsidR="00383A67" w:rsidRDefault="00164F72" w14:paraId="6972D4E7" w14:textId="77777777">
                      <w:pPr>
                        <w:pStyle w:val="TableParagraph"/>
                        <w:spacing w:line="232" w:lineRule="exact"/>
                        <w:ind w:left="1762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 xml:space="preserve">Halaman </w:t>
                      </w:r>
                      <w:r>
                        <w:fldChar w:fldCharType="begin"/>
                      </w:r>
                      <w:r>
                        <w:rPr>
                          <w:rFonts w:ascii="Arial"/>
                          <w:b/>
                        </w:rPr>
                        <w:instrText xml:space="preserve"> PAGE </w:instrText>
                      </w:r>
                      <w:r>
                        <w:fldChar w:fldCharType="separate"/>
                      </w:r>
                      <w:r>
                        <w:t>24</w:t>
                      </w:r>
                      <w:r>
                        <w:fldChar w:fldCharType="end"/>
                      </w:r>
                      <w:r>
                        <w:rPr>
                          <w:rFonts w:ascii="Arial"/>
                          <w:b/>
                        </w:rPr>
                        <w:t xml:space="preserve"> dari 58</w:t>
                      </w:r>
                    </w:p>
                  </w:tc>
                </w:tr>
                <w:tr w:rsidR="00383A67" w14:paraId="446D74A9" w14:textId="77777777">
                  <w:trPr>
                    <w:trHeight w:val="489"/>
                  </w:trPr>
                  <w:tc>
                    <w:tcPr>
                      <w:tcW w:w="9272" w:type="dxa"/>
                      <w:gridSpan w:val="3"/>
                    </w:tcPr>
                    <w:p w:rsidR="00383A67" w:rsidRDefault="00164F72" w14:paraId="45540C6C" w14:textId="77777777">
                      <w:pPr>
                        <w:pStyle w:val="TableParagraph"/>
                        <w:spacing w:before="121" w:line="180" w:lineRule="atLeast"/>
                        <w:ind w:left="1826" w:right="159" w:hanging="1666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z w:val="16"/>
                        </w:rPr>
                        <w:t>Template dokumen ini dan informasi yang dimilikinya adalah milik ProdiTeknik Informatika Tel-U dan bersifat rahasia. Dilarang me-reproduksi dokumen ini tanpa diketahui oleh ProdiTeknik Informatika Tel-U.</w:t>
                      </w:r>
                    </w:p>
                  </w:tc>
                </w:tr>
              </w:tbl>
              <w:p w:rsidR="00383A67" w:rsidRDefault="00383A67" w14:paraId="362140AD" w14:textId="77777777">
                <w:pPr>
                  <w:pStyle w:val="BodyText"/>
                </w:pPr>
              </w:p>
            </w:txbxContent>
          </v:textbox>
          <w10:wrap anchorx="page" anchory="page"/>
        </v:shape>
      </w:pic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71E4B699" w14:textId="77777777">
    <w:pPr>
      <w:pStyle w:val="BodyText"/>
      <w:spacing w:line="14" w:lineRule="auto"/>
      <w:rPr>
        <w:sz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953622" w14:paraId="5D00B3A5" w14:textId="77777777">
    <w:pPr>
      <w:pStyle w:val="BodyText"/>
      <w:spacing w:line="14" w:lineRule="auto"/>
      <w:rPr>
        <w:sz w:val="20"/>
      </w:rPr>
    </w:pPr>
    <w:r>
      <w:pict w14:anchorId="4B3ADD87">
        <v:shapetype id="_x0000_t202" coordsize="21600,21600" o:spt="202" path="m,l,21600r21600,l21600,xe">
          <v:stroke joinstyle="miter"/>
          <v:path gradientshapeok="t" o:connecttype="rect"/>
        </v:shapetype>
        <v:shape id="_x0000_s2050" style="position:absolute;margin-left:86.05pt;margin-top:756.1pt;width:464.25pt;height:38.55pt;z-index:251658244;mso-position-horizontal-relative:page;mso-position-vertical-relative:page" filled="f" stroked="f" type="#_x0000_t202">
          <v:textbox style="mso-next-textbox:#_x0000_s2050" inset="0,0,0,0">
            <w:txbxContent>
              <w:tbl>
                <w:tblPr>
                  <w:tblW w:w="0" w:type="auto"/>
                  <w:tblBorders>
                    <w:top w:val="single" w:color="000000" w:sz="4" w:space="0"/>
                    <w:left w:val="single" w:color="000000" w:sz="4" w:space="0"/>
                    <w:bottom w:val="single" w:color="000000" w:sz="4" w:space="0"/>
                    <w:right w:val="single" w:color="000000" w:sz="4" w:space="0"/>
                    <w:insideH w:val="single" w:color="000000" w:sz="4" w:space="0"/>
                    <w:insideV w:val="single" w:color="000000" w:sz="4" w:space="0"/>
                  </w:tblBorders>
                  <w:tblLayout w:type="fixed"/>
                  <w:tblCellMar>
                    <w:left w:w="0" w:type="dxa"/>
                    <w:right w:w="0" w:type="dxa"/>
                  </w:tblCellMar>
                  <w:tblLook w:val="01E0" w:firstRow="1" w:lastRow="1" w:firstColumn="1" w:lastColumn="1" w:noHBand="0" w:noVBand="0"/>
                </w:tblPr>
                <w:tblGrid>
                  <w:gridCol w:w="3601"/>
                  <w:gridCol w:w="1801"/>
                  <w:gridCol w:w="3870"/>
                </w:tblGrid>
                <w:tr w:rsidR="00383A67" w14:paraId="645C773A" w14:textId="77777777">
                  <w:trPr>
                    <w:trHeight w:val="251"/>
                  </w:trPr>
                  <w:tc>
                    <w:tcPr>
                      <w:tcW w:w="3601" w:type="dxa"/>
                    </w:tcPr>
                    <w:p w:rsidR="00383A67" w:rsidRDefault="00164F72" w14:paraId="03F13727" w14:textId="77777777">
                      <w:pPr>
                        <w:pStyle w:val="TableParagraph"/>
                        <w:spacing w:line="232" w:lineRule="exact"/>
                        <w:ind w:left="105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Prodi Teknik Informatika Tel-U</w:t>
                      </w:r>
                    </w:p>
                  </w:tc>
                  <w:tc>
                    <w:tcPr>
                      <w:tcW w:w="1801" w:type="dxa"/>
                    </w:tcPr>
                    <w:p w:rsidR="00383A67" w:rsidRDefault="00164F72" w14:paraId="57DD74F6" w14:textId="77777777">
                      <w:pPr>
                        <w:pStyle w:val="TableParagraph"/>
                        <w:spacing w:line="232" w:lineRule="exact"/>
                        <w:ind w:left="347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>DPPL-XXX</w:t>
                      </w:r>
                    </w:p>
                  </w:tc>
                  <w:tc>
                    <w:tcPr>
                      <w:tcW w:w="3870" w:type="dxa"/>
                    </w:tcPr>
                    <w:p w:rsidR="00383A67" w:rsidRDefault="00164F72" w14:paraId="65DCD822" w14:textId="77777777">
                      <w:pPr>
                        <w:pStyle w:val="TableParagraph"/>
                        <w:spacing w:line="232" w:lineRule="exact"/>
                        <w:ind w:left="1762"/>
                        <w:rPr>
                          <w:rFonts w:ascii="Arial"/>
                          <w:b/>
                        </w:rPr>
                      </w:pPr>
                      <w:r>
                        <w:rPr>
                          <w:rFonts w:ascii="Arial"/>
                          <w:b/>
                        </w:rPr>
                        <w:t xml:space="preserve">Halaman </w:t>
                      </w:r>
                      <w:r>
                        <w:fldChar w:fldCharType="begin"/>
                      </w:r>
                      <w:r>
                        <w:rPr>
                          <w:rFonts w:ascii="Arial"/>
                          <w:b/>
                        </w:rPr>
                        <w:instrText xml:space="preserve"> PAGE </w:instrText>
                      </w:r>
                      <w:r>
                        <w:fldChar w:fldCharType="separate"/>
                      </w:r>
                      <w:r>
                        <w:t>28</w:t>
                      </w:r>
                      <w:r>
                        <w:fldChar w:fldCharType="end"/>
                      </w:r>
                      <w:r>
                        <w:rPr>
                          <w:rFonts w:ascii="Arial"/>
                          <w:b/>
                        </w:rPr>
                        <w:t xml:space="preserve"> dari 58</w:t>
                      </w:r>
                    </w:p>
                  </w:tc>
                </w:tr>
                <w:tr w:rsidR="00383A67" w14:paraId="00351353" w14:textId="77777777">
                  <w:trPr>
                    <w:trHeight w:val="489"/>
                  </w:trPr>
                  <w:tc>
                    <w:tcPr>
                      <w:tcW w:w="9272" w:type="dxa"/>
                      <w:gridSpan w:val="3"/>
                    </w:tcPr>
                    <w:p w:rsidR="00383A67" w:rsidRDefault="00164F72" w14:paraId="4A56D4F8" w14:textId="77777777">
                      <w:pPr>
                        <w:pStyle w:val="TableParagraph"/>
                        <w:spacing w:before="121" w:line="180" w:lineRule="atLeast"/>
                        <w:ind w:left="1826" w:right="159" w:hanging="1666"/>
                        <w:rPr>
                          <w:rFonts w:ascii="Arial"/>
                          <w:sz w:val="16"/>
                        </w:rPr>
                      </w:pPr>
                      <w:r>
                        <w:rPr>
                          <w:rFonts w:ascii="Arial"/>
                          <w:sz w:val="16"/>
                        </w:rPr>
                        <w:t>Template dokumen ini dan informasi yang dimilikinya adalah milik ProdiTeknik Informatika Tel-U dan bersifat rahasia. Dilarang me-reproduksi dokumen ini tanpa diketahui oleh ProdiTeknik Informatika Tel-U.</w:t>
                      </w:r>
                    </w:p>
                  </w:tc>
                </w:tr>
              </w:tbl>
              <w:p w:rsidR="00383A67" w:rsidRDefault="00383A67" w14:paraId="0F3319D8" w14:textId="77777777">
                <w:pPr>
                  <w:pStyle w:val="BodyText"/>
                </w:pPr>
              </w:p>
            </w:txbxContent>
          </v:textbox>
          <w10:wrap anchorx="page" anchory="page"/>
        </v:shape>
      </w:pic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249B6235" w14:textId="77777777">
    <w:pPr>
      <w:pStyle w:val="BodyText"/>
      <w:spacing w:line="14" w:lineRule="auto"/>
      <w:rPr>
        <w:sz w:val="2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3A67" w:rsidRDefault="00383A67" w14:paraId="1703CA78" w14:textId="77777777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622" w:rsidRDefault="00953622" w14:paraId="02FB7BA5" w14:textId="77777777">
      <w:r>
        <w:separator/>
      </w:r>
    </w:p>
  </w:footnote>
  <w:footnote w:type="continuationSeparator" w:id="0">
    <w:p w:rsidR="00953622" w:rsidRDefault="00953622" w14:paraId="4AA4D7E0" w14:textId="77777777">
      <w:r>
        <w:continuationSeparator/>
      </w:r>
    </w:p>
  </w:footnote>
  <w:footnote w:type="continuationNotice" w:id="1">
    <w:p w:rsidR="00953622" w:rsidRDefault="00953622" w14:paraId="15E182CF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7485" w:rsidRDefault="001C7485" w14:paraId="05FFB426" w14:textId="3826A8A8">
    <w:pPr>
      <w:pStyle w:val="Header"/>
    </w:pPr>
  </w:p>
  <w:p w:rsidR="001C7485" w:rsidRDefault="001C7485" w14:paraId="3E2106E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76BEC"/>
    <w:multiLevelType w:val="hybridMultilevel"/>
    <w:tmpl w:val="F6CA6066"/>
    <w:lvl w:ilvl="0" w:tplc="9844CE00">
      <w:start w:val="1"/>
      <w:numFmt w:val="decimal"/>
      <w:lvlText w:val="%1."/>
      <w:lvlJc w:val="left"/>
      <w:pPr>
        <w:ind w:left="1062" w:hanging="360"/>
      </w:pPr>
      <w:rPr>
        <w:rFonts w:hint="default" w:ascii="Times New Roman" w:hAnsi="Times New Roman" w:eastAsia="Times New Roman" w:cs="Times New Roman"/>
        <w:spacing w:val="-3"/>
        <w:w w:val="99"/>
        <w:sz w:val="24"/>
        <w:szCs w:val="24"/>
        <w:lang w:val="en-US" w:eastAsia="en-US" w:bidi="en-US"/>
      </w:rPr>
    </w:lvl>
    <w:lvl w:ilvl="1" w:tplc="811ED492">
      <w:numFmt w:val="bullet"/>
      <w:lvlText w:val="•"/>
      <w:lvlJc w:val="left"/>
      <w:pPr>
        <w:ind w:left="2074" w:hanging="360"/>
      </w:pPr>
      <w:rPr>
        <w:rFonts w:hint="default"/>
        <w:lang w:val="en-US" w:eastAsia="en-US" w:bidi="en-US"/>
      </w:rPr>
    </w:lvl>
    <w:lvl w:ilvl="2" w:tplc="60C03920">
      <w:numFmt w:val="bullet"/>
      <w:lvlText w:val="•"/>
      <w:lvlJc w:val="left"/>
      <w:pPr>
        <w:ind w:left="3089" w:hanging="360"/>
      </w:pPr>
      <w:rPr>
        <w:rFonts w:hint="default"/>
        <w:lang w:val="en-US" w:eastAsia="en-US" w:bidi="en-US"/>
      </w:rPr>
    </w:lvl>
    <w:lvl w:ilvl="3" w:tplc="D520CDCE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092AD78A">
      <w:numFmt w:val="bullet"/>
      <w:lvlText w:val="•"/>
      <w:lvlJc w:val="left"/>
      <w:pPr>
        <w:ind w:left="5118" w:hanging="360"/>
      </w:pPr>
      <w:rPr>
        <w:rFonts w:hint="default"/>
        <w:lang w:val="en-US" w:eastAsia="en-US" w:bidi="en-US"/>
      </w:rPr>
    </w:lvl>
    <w:lvl w:ilvl="5" w:tplc="53CAE560">
      <w:numFmt w:val="bullet"/>
      <w:lvlText w:val="•"/>
      <w:lvlJc w:val="left"/>
      <w:pPr>
        <w:ind w:left="6133" w:hanging="360"/>
      </w:pPr>
      <w:rPr>
        <w:rFonts w:hint="default"/>
        <w:lang w:val="en-US" w:eastAsia="en-US" w:bidi="en-US"/>
      </w:rPr>
    </w:lvl>
    <w:lvl w:ilvl="6" w:tplc="363AA822">
      <w:numFmt w:val="bullet"/>
      <w:lvlText w:val="•"/>
      <w:lvlJc w:val="left"/>
      <w:pPr>
        <w:ind w:left="7147" w:hanging="360"/>
      </w:pPr>
      <w:rPr>
        <w:rFonts w:hint="default"/>
        <w:lang w:val="en-US" w:eastAsia="en-US" w:bidi="en-US"/>
      </w:rPr>
    </w:lvl>
    <w:lvl w:ilvl="7" w:tplc="BAF61A4A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  <w:lvl w:ilvl="8" w:tplc="F328E596">
      <w:numFmt w:val="bullet"/>
      <w:lvlText w:val="•"/>
      <w:lvlJc w:val="left"/>
      <w:pPr>
        <w:ind w:left="9177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5EE1970"/>
    <w:multiLevelType w:val="hybridMultilevel"/>
    <w:tmpl w:val="172E888A"/>
    <w:lvl w:ilvl="0" w:tplc="B8A4EB94">
      <w:start w:val="1"/>
      <w:numFmt w:val="decimal"/>
      <w:lvlText w:val="%1."/>
      <w:lvlJc w:val="left"/>
      <w:pPr>
        <w:ind w:left="720" w:hanging="360"/>
      </w:pPr>
    </w:lvl>
    <w:lvl w:ilvl="1" w:tplc="428E8EC2">
      <w:start w:val="1"/>
      <w:numFmt w:val="lowerLetter"/>
      <w:lvlText w:val="%2."/>
      <w:lvlJc w:val="left"/>
      <w:pPr>
        <w:ind w:left="1440" w:hanging="360"/>
      </w:pPr>
    </w:lvl>
    <w:lvl w:ilvl="2" w:tplc="1C0EBD98">
      <w:start w:val="1"/>
      <w:numFmt w:val="lowerRoman"/>
      <w:lvlText w:val="%3."/>
      <w:lvlJc w:val="right"/>
      <w:pPr>
        <w:ind w:left="2160" w:hanging="180"/>
      </w:pPr>
    </w:lvl>
    <w:lvl w:ilvl="3" w:tplc="10B6734A">
      <w:start w:val="1"/>
      <w:numFmt w:val="decimal"/>
      <w:lvlText w:val="%4."/>
      <w:lvlJc w:val="left"/>
      <w:pPr>
        <w:ind w:left="2880" w:hanging="360"/>
      </w:pPr>
    </w:lvl>
    <w:lvl w:ilvl="4" w:tplc="610EE670">
      <w:start w:val="1"/>
      <w:numFmt w:val="lowerLetter"/>
      <w:lvlText w:val="%5."/>
      <w:lvlJc w:val="left"/>
      <w:pPr>
        <w:ind w:left="3600" w:hanging="360"/>
      </w:pPr>
    </w:lvl>
    <w:lvl w:ilvl="5" w:tplc="EDBCED3E">
      <w:start w:val="1"/>
      <w:numFmt w:val="lowerRoman"/>
      <w:lvlText w:val="%6."/>
      <w:lvlJc w:val="right"/>
      <w:pPr>
        <w:ind w:left="4320" w:hanging="180"/>
      </w:pPr>
    </w:lvl>
    <w:lvl w:ilvl="6" w:tplc="109C78A0">
      <w:start w:val="1"/>
      <w:numFmt w:val="decimal"/>
      <w:lvlText w:val="%7."/>
      <w:lvlJc w:val="left"/>
      <w:pPr>
        <w:ind w:left="5040" w:hanging="360"/>
      </w:pPr>
    </w:lvl>
    <w:lvl w:ilvl="7" w:tplc="2C2C1422">
      <w:start w:val="1"/>
      <w:numFmt w:val="lowerLetter"/>
      <w:lvlText w:val="%8."/>
      <w:lvlJc w:val="left"/>
      <w:pPr>
        <w:ind w:left="5760" w:hanging="360"/>
      </w:pPr>
    </w:lvl>
    <w:lvl w:ilvl="8" w:tplc="B236511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52927"/>
    <w:multiLevelType w:val="multilevel"/>
    <w:tmpl w:val="EBB653D6"/>
    <w:lvl w:ilvl="0">
      <w:start w:val="1"/>
      <w:numFmt w:val="decimal"/>
      <w:lvlText w:val="%1."/>
      <w:lvlJc w:val="left"/>
      <w:pPr>
        <w:ind w:left="1263" w:hanging="201"/>
      </w:pPr>
      <w:rPr>
        <w:rFonts w:hint="default" w:ascii="Times New Roman" w:hAnsi="Times New Roman" w:eastAsia="Times New Roman" w:cs="Times New Roman"/>
        <w:spacing w:val="0"/>
        <w:w w:val="99"/>
        <w:sz w:val="20"/>
        <w:szCs w:val="2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61" w:hanging="600"/>
      </w:pPr>
      <w:rPr>
        <w:rFonts w:hint="default" w:ascii="Times New Roman" w:hAnsi="Times New Roman" w:eastAsia="Times New Roman" w:cs="Times New Roman"/>
        <w:spacing w:val="0"/>
        <w:w w:val="99"/>
        <w:sz w:val="20"/>
        <w:szCs w:val="20"/>
        <w:lang w:val="en-US" w:eastAsia="en-US" w:bidi="en-US"/>
      </w:rPr>
    </w:lvl>
    <w:lvl w:ilvl="2">
      <w:numFmt w:val="bullet"/>
      <w:lvlText w:val="•"/>
      <w:lvlJc w:val="left"/>
      <w:pPr>
        <w:ind w:left="2898" w:hanging="60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936" w:hanging="60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75" w:hanging="60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013" w:hanging="60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52" w:hanging="60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090" w:hanging="60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129" w:hanging="600"/>
      </w:pPr>
      <w:rPr>
        <w:rFonts w:hint="default"/>
        <w:lang w:val="en-US" w:eastAsia="en-US" w:bidi="en-US"/>
      </w:rPr>
    </w:lvl>
  </w:abstractNum>
  <w:abstractNum w:abstractNumId="3" w15:restartNumberingAfterBreak="0">
    <w:nsid w:val="0B893E31"/>
    <w:multiLevelType w:val="multilevel"/>
    <w:tmpl w:val="B672DB82"/>
    <w:lvl w:ilvl="0">
      <w:start w:val="2"/>
      <w:numFmt w:val="decimal"/>
      <w:lvlText w:val="%1"/>
      <w:lvlJc w:val="left"/>
      <w:pPr>
        <w:ind w:left="1494" w:hanging="432"/>
      </w:pPr>
      <w:rPr>
        <w:rFonts w:hint="default" w:ascii="Times New Roman" w:hAnsi="Times New Roman" w:eastAsia="Times New Roman" w:cs="Times New Roman"/>
        <w:b/>
        <w:bCs/>
        <w:spacing w:val="-2"/>
        <w:w w:val="99"/>
        <w:sz w:val="24"/>
        <w:szCs w:val="24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638" w:hanging="576"/>
      </w:pPr>
      <w:rPr>
        <w:rFonts w:hint="default" w:ascii="Times New Roman" w:hAnsi="Times New Roman" w:eastAsia="Times New Roman" w:cs="Times New Roman"/>
        <w:b/>
        <w:bCs/>
        <w:i/>
        <w:spacing w:val="-3"/>
        <w:w w:val="99"/>
        <w:sz w:val="24"/>
        <w:szCs w:val="24"/>
        <w:lang w:val="en-US" w:eastAsia="en-US" w:bidi="en-US"/>
      </w:rPr>
    </w:lvl>
    <w:lvl w:ilvl="2">
      <w:start w:val="1"/>
      <w:numFmt w:val="lowerLetter"/>
      <w:lvlText w:val="%3."/>
      <w:lvlJc w:val="left"/>
      <w:pPr>
        <w:ind w:left="1782" w:hanging="360"/>
      </w:pPr>
      <w:rPr>
        <w:rFonts w:hint="default" w:ascii="Times New Roman" w:hAnsi="Times New Roman" w:eastAsia="Times New Roman" w:cs="Times New Roman"/>
        <w:i/>
        <w:spacing w:val="-3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958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13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14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71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49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0D371CF5"/>
    <w:multiLevelType w:val="multilevel"/>
    <w:tmpl w:val="A42A61A2"/>
    <w:lvl w:ilvl="0">
      <w:start w:val="3"/>
      <w:numFmt w:val="decimal"/>
      <w:lvlText w:val="%1"/>
      <w:lvlJc w:val="left"/>
      <w:pPr>
        <w:ind w:left="1638" w:hanging="576"/>
      </w:pPr>
      <w:rPr>
        <w:rFonts w:hint="default"/>
        <w:lang w:val="en-US" w:eastAsia="en-US" w:bidi="en-US"/>
      </w:rPr>
    </w:lvl>
    <w:lvl w:ilvl="1">
      <w:start w:val="6"/>
      <w:numFmt w:val="decimal"/>
      <w:lvlText w:val="%1.%2"/>
      <w:lvlJc w:val="left"/>
      <w:pPr>
        <w:ind w:left="1062" w:hanging="576"/>
      </w:pPr>
      <w:rPr>
        <w:rFonts w:hint="default"/>
        <w:b/>
        <w:bCs/>
        <w:spacing w:val="-2"/>
        <w:w w:val="99"/>
        <w:lang w:val="en-US" w:eastAsia="en-US" w:bidi="en-US"/>
      </w:rPr>
    </w:lvl>
    <w:lvl w:ilvl="2">
      <w:numFmt w:val="bullet"/>
      <w:lvlText w:val="•"/>
      <w:lvlJc w:val="left"/>
      <w:pPr>
        <w:ind w:left="2702" w:hanging="576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765" w:hanging="576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828" w:hanging="576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91" w:hanging="576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954" w:hanging="576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017" w:hanging="576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080" w:hanging="576"/>
      </w:pPr>
      <w:rPr>
        <w:rFonts w:hint="default"/>
        <w:lang w:val="en-US" w:eastAsia="en-US" w:bidi="en-US"/>
      </w:rPr>
    </w:lvl>
  </w:abstractNum>
  <w:abstractNum w:abstractNumId="5" w15:restartNumberingAfterBreak="0">
    <w:nsid w:val="0FC371B9"/>
    <w:multiLevelType w:val="multilevel"/>
    <w:tmpl w:val="126AEDD4"/>
    <w:lvl w:ilvl="0">
      <w:start w:val="3"/>
      <w:numFmt w:val="decimal"/>
      <w:lvlText w:val="%1"/>
      <w:lvlJc w:val="left"/>
      <w:pPr>
        <w:ind w:left="1638" w:hanging="576"/>
      </w:pPr>
      <w:rPr>
        <w:rFonts w:hint="default"/>
        <w:lang w:val="en-US" w:eastAsia="en-US" w:bidi="en-US"/>
      </w:rPr>
    </w:lvl>
    <w:lvl w:ilvl="1">
      <w:start w:val="2"/>
      <w:numFmt w:val="decimal"/>
      <w:lvlText w:val="%1.%2"/>
      <w:lvlJc w:val="left"/>
      <w:pPr>
        <w:ind w:left="1638" w:hanging="576"/>
      </w:pPr>
      <w:rPr>
        <w:rFonts w:hint="default" w:ascii="Times New Roman" w:hAnsi="Times New Roman" w:eastAsia="Times New Roman" w:cs="Times New Roman"/>
        <w:b/>
        <w:bCs/>
        <w:i/>
        <w:spacing w:val="-3"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782" w:hanging="720"/>
      </w:pPr>
      <w:rPr>
        <w:rFonts w:hint="default" w:ascii="Times New Roman" w:hAnsi="Times New Roman" w:eastAsia="Times New Roman" w:cs="Times New Roman"/>
        <w:b/>
        <w:bCs/>
        <w:spacing w:val="-2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874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2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69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16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064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111" w:hanging="720"/>
      </w:pPr>
      <w:rPr>
        <w:rFonts w:hint="default"/>
        <w:lang w:val="en-US" w:eastAsia="en-US" w:bidi="en-US"/>
      </w:rPr>
    </w:lvl>
  </w:abstractNum>
  <w:abstractNum w:abstractNumId="6" w15:restartNumberingAfterBreak="0">
    <w:nsid w:val="13751AE6"/>
    <w:multiLevelType w:val="hybridMultilevel"/>
    <w:tmpl w:val="5628D7B2"/>
    <w:lvl w:ilvl="0" w:tplc="7B4EE702">
      <w:start w:val="1"/>
      <w:numFmt w:val="decimal"/>
      <w:lvlText w:val="%1."/>
      <w:lvlJc w:val="left"/>
      <w:pPr>
        <w:ind w:left="1062" w:hanging="360"/>
      </w:pPr>
      <w:rPr>
        <w:rFonts w:hint="default" w:ascii="Times New Roman" w:hAnsi="Times New Roman" w:eastAsia="Times New Roman" w:cs="Times New Roman"/>
        <w:spacing w:val="-2"/>
        <w:w w:val="99"/>
        <w:sz w:val="24"/>
        <w:szCs w:val="24"/>
        <w:lang w:val="en-US" w:eastAsia="en-US" w:bidi="en-US"/>
      </w:rPr>
    </w:lvl>
    <w:lvl w:ilvl="1" w:tplc="C4D47ECA">
      <w:numFmt w:val="bullet"/>
      <w:lvlText w:val="•"/>
      <w:lvlJc w:val="left"/>
      <w:pPr>
        <w:ind w:left="2074" w:hanging="360"/>
      </w:pPr>
      <w:rPr>
        <w:rFonts w:hint="default"/>
        <w:lang w:val="en-US" w:eastAsia="en-US" w:bidi="en-US"/>
      </w:rPr>
    </w:lvl>
    <w:lvl w:ilvl="2" w:tplc="A2529236">
      <w:numFmt w:val="bullet"/>
      <w:lvlText w:val="•"/>
      <w:lvlJc w:val="left"/>
      <w:pPr>
        <w:ind w:left="3089" w:hanging="360"/>
      </w:pPr>
      <w:rPr>
        <w:rFonts w:hint="default"/>
        <w:lang w:val="en-US" w:eastAsia="en-US" w:bidi="en-US"/>
      </w:rPr>
    </w:lvl>
    <w:lvl w:ilvl="3" w:tplc="B84A974C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DF344D28">
      <w:numFmt w:val="bullet"/>
      <w:lvlText w:val="•"/>
      <w:lvlJc w:val="left"/>
      <w:pPr>
        <w:ind w:left="5118" w:hanging="360"/>
      </w:pPr>
      <w:rPr>
        <w:rFonts w:hint="default"/>
        <w:lang w:val="en-US" w:eastAsia="en-US" w:bidi="en-US"/>
      </w:rPr>
    </w:lvl>
    <w:lvl w:ilvl="5" w:tplc="7E2A9C28">
      <w:numFmt w:val="bullet"/>
      <w:lvlText w:val="•"/>
      <w:lvlJc w:val="left"/>
      <w:pPr>
        <w:ind w:left="6133" w:hanging="360"/>
      </w:pPr>
      <w:rPr>
        <w:rFonts w:hint="default"/>
        <w:lang w:val="en-US" w:eastAsia="en-US" w:bidi="en-US"/>
      </w:rPr>
    </w:lvl>
    <w:lvl w:ilvl="6" w:tplc="2556AFDE">
      <w:numFmt w:val="bullet"/>
      <w:lvlText w:val="•"/>
      <w:lvlJc w:val="left"/>
      <w:pPr>
        <w:ind w:left="7147" w:hanging="360"/>
      </w:pPr>
      <w:rPr>
        <w:rFonts w:hint="default"/>
        <w:lang w:val="en-US" w:eastAsia="en-US" w:bidi="en-US"/>
      </w:rPr>
    </w:lvl>
    <w:lvl w:ilvl="7" w:tplc="502C40E6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  <w:lvl w:ilvl="8" w:tplc="4BD81EC6">
      <w:numFmt w:val="bullet"/>
      <w:lvlText w:val="•"/>
      <w:lvlJc w:val="left"/>
      <w:pPr>
        <w:ind w:left="9177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13F30451"/>
    <w:multiLevelType w:val="multilevel"/>
    <w:tmpl w:val="7BBC7CB8"/>
    <w:lvl w:ilvl="0">
      <w:start w:val="3"/>
      <w:numFmt w:val="decimal"/>
      <w:lvlText w:val="%1"/>
      <w:lvlJc w:val="left"/>
      <w:pPr>
        <w:ind w:left="1782" w:hanging="720"/>
      </w:pPr>
      <w:rPr>
        <w:rFonts w:hint="default"/>
        <w:lang w:val="en-US" w:eastAsia="en-US" w:bidi="en-US"/>
      </w:rPr>
    </w:lvl>
    <w:lvl w:ilvl="1">
      <w:start w:val="5"/>
      <w:numFmt w:val="decimal"/>
      <w:lvlText w:val="%1.%2"/>
      <w:lvlJc w:val="left"/>
      <w:pPr>
        <w:ind w:left="1782" w:hanging="720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782" w:hanging="720"/>
      </w:pPr>
      <w:rPr>
        <w:rFonts w:hint="default"/>
        <w:b/>
        <w:bCs/>
        <w:spacing w:val="-2"/>
        <w:w w:val="99"/>
        <w:lang w:val="en-US" w:eastAsia="en-US" w:bidi="en-US"/>
      </w:rPr>
    </w:lvl>
    <w:lvl w:ilvl="3">
      <w:numFmt w:val="bullet"/>
      <w:lvlText w:val="•"/>
      <w:lvlJc w:val="left"/>
      <w:pPr>
        <w:ind w:left="4607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550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493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435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78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321" w:hanging="720"/>
      </w:pPr>
      <w:rPr>
        <w:rFonts w:hint="default"/>
        <w:lang w:val="en-US" w:eastAsia="en-US" w:bidi="en-US"/>
      </w:rPr>
    </w:lvl>
  </w:abstractNum>
  <w:abstractNum w:abstractNumId="8" w15:restartNumberingAfterBreak="0">
    <w:nsid w:val="23B049A2"/>
    <w:multiLevelType w:val="hybridMultilevel"/>
    <w:tmpl w:val="34ACFB5C"/>
    <w:lvl w:ilvl="0" w:tplc="C482589E">
      <w:start w:val="1"/>
      <w:numFmt w:val="decimal"/>
      <w:lvlText w:val="%1."/>
      <w:lvlJc w:val="left"/>
      <w:pPr>
        <w:ind w:left="1062" w:hanging="360"/>
      </w:pPr>
      <w:rPr>
        <w:rFonts w:hint="default" w:ascii="Times New Roman" w:hAnsi="Times New Roman" w:eastAsia="Times New Roman" w:cs="Times New Roman"/>
        <w:spacing w:val="-3"/>
        <w:w w:val="99"/>
        <w:sz w:val="24"/>
        <w:szCs w:val="24"/>
        <w:lang w:val="en-US" w:eastAsia="en-US" w:bidi="en-US"/>
      </w:rPr>
    </w:lvl>
    <w:lvl w:ilvl="1" w:tplc="3A56757E">
      <w:numFmt w:val="bullet"/>
      <w:lvlText w:val="•"/>
      <w:lvlJc w:val="left"/>
      <w:pPr>
        <w:ind w:left="2074" w:hanging="360"/>
      </w:pPr>
      <w:rPr>
        <w:rFonts w:hint="default"/>
        <w:lang w:val="en-US" w:eastAsia="en-US" w:bidi="en-US"/>
      </w:rPr>
    </w:lvl>
    <w:lvl w:ilvl="2" w:tplc="CF8A9A88">
      <w:numFmt w:val="bullet"/>
      <w:lvlText w:val="•"/>
      <w:lvlJc w:val="left"/>
      <w:pPr>
        <w:ind w:left="3089" w:hanging="360"/>
      </w:pPr>
      <w:rPr>
        <w:rFonts w:hint="default"/>
        <w:lang w:val="en-US" w:eastAsia="en-US" w:bidi="en-US"/>
      </w:rPr>
    </w:lvl>
    <w:lvl w:ilvl="3" w:tplc="E902B89A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683071FA">
      <w:numFmt w:val="bullet"/>
      <w:lvlText w:val="•"/>
      <w:lvlJc w:val="left"/>
      <w:pPr>
        <w:ind w:left="5118" w:hanging="360"/>
      </w:pPr>
      <w:rPr>
        <w:rFonts w:hint="default"/>
        <w:lang w:val="en-US" w:eastAsia="en-US" w:bidi="en-US"/>
      </w:rPr>
    </w:lvl>
    <w:lvl w:ilvl="5" w:tplc="FD9AADE0">
      <w:numFmt w:val="bullet"/>
      <w:lvlText w:val="•"/>
      <w:lvlJc w:val="left"/>
      <w:pPr>
        <w:ind w:left="6133" w:hanging="360"/>
      </w:pPr>
      <w:rPr>
        <w:rFonts w:hint="default"/>
        <w:lang w:val="en-US" w:eastAsia="en-US" w:bidi="en-US"/>
      </w:rPr>
    </w:lvl>
    <w:lvl w:ilvl="6" w:tplc="F132CD34">
      <w:numFmt w:val="bullet"/>
      <w:lvlText w:val="•"/>
      <w:lvlJc w:val="left"/>
      <w:pPr>
        <w:ind w:left="7147" w:hanging="360"/>
      </w:pPr>
      <w:rPr>
        <w:rFonts w:hint="default"/>
        <w:lang w:val="en-US" w:eastAsia="en-US" w:bidi="en-US"/>
      </w:rPr>
    </w:lvl>
    <w:lvl w:ilvl="7" w:tplc="EB9EC166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  <w:lvl w:ilvl="8" w:tplc="06322FD4">
      <w:numFmt w:val="bullet"/>
      <w:lvlText w:val="•"/>
      <w:lvlJc w:val="left"/>
      <w:pPr>
        <w:ind w:left="9177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48378BD"/>
    <w:multiLevelType w:val="hybridMultilevel"/>
    <w:tmpl w:val="69545DAA"/>
    <w:lvl w:ilvl="0" w:tplc="A664D2C4">
      <w:start w:val="1"/>
      <w:numFmt w:val="decimal"/>
      <w:lvlText w:val="%1."/>
      <w:lvlJc w:val="left"/>
      <w:pPr>
        <w:ind w:left="1062" w:hanging="360"/>
      </w:pPr>
      <w:rPr>
        <w:rFonts w:hint="default" w:ascii="Times New Roman" w:hAnsi="Times New Roman" w:eastAsia="Times New Roman" w:cs="Times New Roman"/>
        <w:spacing w:val="-3"/>
        <w:w w:val="99"/>
        <w:sz w:val="24"/>
        <w:szCs w:val="24"/>
        <w:lang w:val="en-US" w:eastAsia="en-US" w:bidi="en-US"/>
      </w:rPr>
    </w:lvl>
    <w:lvl w:ilvl="1" w:tplc="41E0A80A">
      <w:numFmt w:val="bullet"/>
      <w:lvlText w:val="•"/>
      <w:lvlJc w:val="left"/>
      <w:pPr>
        <w:ind w:left="2074" w:hanging="360"/>
      </w:pPr>
      <w:rPr>
        <w:rFonts w:hint="default"/>
        <w:lang w:val="en-US" w:eastAsia="en-US" w:bidi="en-US"/>
      </w:rPr>
    </w:lvl>
    <w:lvl w:ilvl="2" w:tplc="37541208">
      <w:numFmt w:val="bullet"/>
      <w:lvlText w:val="•"/>
      <w:lvlJc w:val="left"/>
      <w:pPr>
        <w:ind w:left="3089" w:hanging="360"/>
      </w:pPr>
      <w:rPr>
        <w:rFonts w:hint="default"/>
        <w:lang w:val="en-US" w:eastAsia="en-US" w:bidi="en-US"/>
      </w:rPr>
    </w:lvl>
    <w:lvl w:ilvl="3" w:tplc="269EDF40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4600CD58">
      <w:numFmt w:val="bullet"/>
      <w:lvlText w:val="•"/>
      <w:lvlJc w:val="left"/>
      <w:pPr>
        <w:ind w:left="5118" w:hanging="360"/>
      </w:pPr>
      <w:rPr>
        <w:rFonts w:hint="default"/>
        <w:lang w:val="en-US" w:eastAsia="en-US" w:bidi="en-US"/>
      </w:rPr>
    </w:lvl>
    <w:lvl w:ilvl="5" w:tplc="55C26FAA">
      <w:numFmt w:val="bullet"/>
      <w:lvlText w:val="•"/>
      <w:lvlJc w:val="left"/>
      <w:pPr>
        <w:ind w:left="6133" w:hanging="360"/>
      </w:pPr>
      <w:rPr>
        <w:rFonts w:hint="default"/>
        <w:lang w:val="en-US" w:eastAsia="en-US" w:bidi="en-US"/>
      </w:rPr>
    </w:lvl>
    <w:lvl w:ilvl="6" w:tplc="43544AA2">
      <w:numFmt w:val="bullet"/>
      <w:lvlText w:val="•"/>
      <w:lvlJc w:val="left"/>
      <w:pPr>
        <w:ind w:left="7147" w:hanging="360"/>
      </w:pPr>
      <w:rPr>
        <w:rFonts w:hint="default"/>
        <w:lang w:val="en-US" w:eastAsia="en-US" w:bidi="en-US"/>
      </w:rPr>
    </w:lvl>
    <w:lvl w:ilvl="7" w:tplc="9468CC76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  <w:lvl w:ilvl="8" w:tplc="7CDEE36A">
      <w:numFmt w:val="bullet"/>
      <w:lvlText w:val="•"/>
      <w:lvlJc w:val="left"/>
      <w:pPr>
        <w:ind w:left="9177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26CA4AA5"/>
    <w:multiLevelType w:val="hybridMultilevel"/>
    <w:tmpl w:val="9ED25798"/>
    <w:lvl w:ilvl="0" w:tplc="FFFFFFFF">
      <w:start w:val="1"/>
      <w:numFmt w:val="decimal"/>
      <w:lvlText w:val="%1."/>
      <w:lvlJc w:val="left"/>
      <w:pPr>
        <w:ind w:left="1062" w:hanging="360"/>
      </w:pPr>
      <w:rPr>
        <w:spacing w:val="-2"/>
        <w:w w:val="99"/>
        <w:sz w:val="24"/>
        <w:szCs w:val="24"/>
        <w:lang w:val="en-US" w:eastAsia="en-US" w:bidi="en-US"/>
      </w:rPr>
    </w:lvl>
    <w:lvl w:ilvl="1" w:tplc="F1CCDA60">
      <w:numFmt w:val="bullet"/>
      <w:lvlText w:val="•"/>
      <w:lvlJc w:val="left"/>
      <w:pPr>
        <w:ind w:left="2074" w:hanging="360"/>
      </w:pPr>
      <w:rPr>
        <w:rFonts w:hint="default"/>
        <w:lang w:val="en-US" w:eastAsia="en-US" w:bidi="en-US"/>
      </w:rPr>
    </w:lvl>
    <w:lvl w:ilvl="2" w:tplc="10E0C3A6">
      <w:numFmt w:val="bullet"/>
      <w:lvlText w:val="•"/>
      <w:lvlJc w:val="left"/>
      <w:pPr>
        <w:ind w:left="3089" w:hanging="360"/>
      </w:pPr>
      <w:rPr>
        <w:rFonts w:hint="default"/>
        <w:lang w:val="en-US" w:eastAsia="en-US" w:bidi="en-US"/>
      </w:rPr>
    </w:lvl>
    <w:lvl w:ilvl="3" w:tplc="44D031FA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ACF6C5C0">
      <w:numFmt w:val="bullet"/>
      <w:lvlText w:val="•"/>
      <w:lvlJc w:val="left"/>
      <w:pPr>
        <w:ind w:left="5118" w:hanging="360"/>
      </w:pPr>
      <w:rPr>
        <w:rFonts w:hint="default"/>
        <w:lang w:val="en-US" w:eastAsia="en-US" w:bidi="en-US"/>
      </w:rPr>
    </w:lvl>
    <w:lvl w:ilvl="5" w:tplc="F39897A4">
      <w:numFmt w:val="bullet"/>
      <w:lvlText w:val="•"/>
      <w:lvlJc w:val="left"/>
      <w:pPr>
        <w:ind w:left="6133" w:hanging="360"/>
      </w:pPr>
      <w:rPr>
        <w:rFonts w:hint="default"/>
        <w:lang w:val="en-US" w:eastAsia="en-US" w:bidi="en-US"/>
      </w:rPr>
    </w:lvl>
    <w:lvl w:ilvl="6" w:tplc="E1FAC95C">
      <w:numFmt w:val="bullet"/>
      <w:lvlText w:val="•"/>
      <w:lvlJc w:val="left"/>
      <w:pPr>
        <w:ind w:left="7147" w:hanging="360"/>
      </w:pPr>
      <w:rPr>
        <w:rFonts w:hint="default"/>
        <w:lang w:val="en-US" w:eastAsia="en-US" w:bidi="en-US"/>
      </w:rPr>
    </w:lvl>
    <w:lvl w:ilvl="7" w:tplc="7BF02C48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  <w:lvl w:ilvl="8" w:tplc="470C2108">
      <w:numFmt w:val="bullet"/>
      <w:lvlText w:val="•"/>
      <w:lvlJc w:val="left"/>
      <w:pPr>
        <w:ind w:left="9177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27CD2CA4"/>
    <w:multiLevelType w:val="hybridMultilevel"/>
    <w:tmpl w:val="A1A6D9E0"/>
    <w:lvl w:ilvl="0" w:tplc="FFFFFFFF">
      <w:start w:val="1"/>
      <w:numFmt w:val="decimal"/>
      <w:lvlText w:val="%1."/>
      <w:lvlJc w:val="left"/>
      <w:pPr>
        <w:ind w:left="1782" w:hanging="360"/>
      </w:pPr>
      <w:rPr>
        <w:spacing w:val="-2"/>
        <w:w w:val="99"/>
        <w:sz w:val="24"/>
        <w:szCs w:val="24"/>
        <w:lang w:val="en-US" w:eastAsia="en-US" w:bidi="en-US"/>
      </w:rPr>
    </w:lvl>
    <w:lvl w:ilvl="1" w:tplc="911679E2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en-US"/>
      </w:rPr>
    </w:lvl>
    <w:lvl w:ilvl="2" w:tplc="4DC6F730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3" w:tplc="AC20CCCA">
      <w:numFmt w:val="bullet"/>
      <w:lvlText w:val="•"/>
      <w:lvlJc w:val="left"/>
      <w:pPr>
        <w:ind w:left="4607" w:hanging="360"/>
      </w:pPr>
      <w:rPr>
        <w:rFonts w:hint="default"/>
        <w:lang w:val="en-US" w:eastAsia="en-US" w:bidi="en-US"/>
      </w:rPr>
    </w:lvl>
    <w:lvl w:ilvl="4" w:tplc="E0D85F32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5" w:tplc="96A26144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6" w:tplc="E3F81CFC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en-US"/>
      </w:rPr>
    </w:lvl>
    <w:lvl w:ilvl="7" w:tplc="6E04027E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en-US"/>
      </w:rPr>
    </w:lvl>
    <w:lvl w:ilvl="8" w:tplc="EC8449E6">
      <w:numFmt w:val="bullet"/>
      <w:lvlText w:val="•"/>
      <w:lvlJc w:val="left"/>
      <w:pPr>
        <w:ind w:left="9321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2ADE45F5"/>
    <w:multiLevelType w:val="hybridMultilevel"/>
    <w:tmpl w:val="F5D82388"/>
    <w:lvl w:ilvl="0" w:tplc="FFFFFFFF">
      <w:start w:val="1"/>
      <w:numFmt w:val="decimal"/>
      <w:lvlText w:val="%1."/>
      <w:lvlJc w:val="left"/>
      <w:pPr>
        <w:ind w:left="1782" w:hanging="360"/>
      </w:pPr>
      <w:rPr>
        <w:spacing w:val="-3"/>
        <w:w w:val="99"/>
        <w:sz w:val="24"/>
        <w:szCs w:val="24"/>
        <w:lang w:val="en-US" w:eastAsia="en-US" w:bidi="en-US"/>
      </w:rPr>
    </w:lvl>
    <w:lvl w:ilvl="1" w:tplc="C918332E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en-US"/>
      </w:rPr>
    </w:lvl>
    <w:lvl w:ilvl="2" w:tplc="DF60074A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3" w:tplc="2338700E">
      <w:numFmt w:val="bullet"/>
      <w:lvlText w:val="•"/>
      <w:lvlJc w:val="left"/>
      <w:pPr>
        <w:ind w:left="4607" w:hanging="360"/>
      </w:pPr>
      <w:rPr>
        <w:rFonts w:hint="default"/>
        <w:lang w:val="en-US" w:eastAsia="en-US" w:bidi="en-US"/>
      </w:rPr>
    </w:lvl>
    <w:lvl w:ilvl="4" w:tplc="3F94741A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5" w:tplc="87CC2792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6" w:tplc="6576DAB0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en-US"/>
      </w:rPr>
    </w:lvl>
    <w:lvl w:ilvl="7" w:tplc="2F007496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en-US"/>
      </w:rPr>
    </w:lvl>
    <w:lvl w:ilvl="8" w:tplc="20BE896A">
      <w:numFmt w:val="bullet"/>
      <w:lvlText w:val="•"/>
      <w:lvlJc w:val="left"/>
      <w:pPr>
        <w:ind w:left="9321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2B7A138C"/>
    <w:multiLevelType w:val="multilevel"/>
    <w:tmpl w:val="1DB2907A"/>
    <w:lvl w:ilvl="0">
      <w:start w:val="2"/>
      <w:numFmt w:val="decimal"/>
      <w:lvlText w:val="%1"/>
      <w:lvlJc w:val="left"/>
      <w:pPr>
        <w:ind w:left="1462" w:hanging="401"/>
      </w:pPr>
      <w:rPr>
        <w:rFonts w:hint="default" w:ascii="Times New Roman" w:hAnsi="Times New Roman" w:eastAsia="Times New Roman" w:cs="Times New Roman"/>
        <w:w w:val="99"/>
        <w:sz w:val="20"/>
        <w:szCs w:val="20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861" w:hanging="600"/>
      </w:pPr>
      <w:rPr>
        <w:rFonts w:hint="default" w:ascii="Times New Roman" w:hAnsi="Times New Roman" w:eastAsia="Times New Roman" w:cs="Times New Roman"/>
        <w:spacing w:val="0"/>
        <w:w w:val="99"/>
        <w:sz w:val="20"/>
        <w:szCs w:val="20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2262" w:hanging="800"/>
      </w:pPr>
      <w:rPr>
        <w:rFonts w:hint="default" w:ascii="Times New Roman" w:hAnsi="Times New Roman" w:eastAsia="Times New Roman" w:cs="Times New Roman"/>
        <w:spacing w:val="0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3378" w:hanging="80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496" w:hanging="80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614" w:hanging="80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733" w:hanging="80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851" w:hanging="80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969" w:hanging="800"/>
      </w:pPr>
      <w:rPr>
        <w:rFonts w:hint="default"/>
        <w:lang w:val="en-US" w:eastAsia="en-US" w:bidi="en-US"/>
      </w:rPr>
    </w:lvl>
  </w:abstractNum>
  <w:abstractNum w:abstractNumId="14" w15:restartNumberingAfterBreak="0">
    <w:nsid w:val="2BDA1245"/>
    <w:multiLevelType w:val="hybridMultilevel"/>
    <w:tmpl w:val="05142348"/>
    <w:lvl w:ilvl="0" w:tplc="D7F0C292">
      <w:start w:val="1"/>
      <w:numFmt w:val="decimal"/>
      <w:lvlText w:val="%1."/>
      <w:lvlJc w:val="left"/>
      <w:pPr>
        <w:ind w:left="1782" w:hanging="360"/>
      </w:pPr>
      <w:rPr>
        <w:rFonts w:hint="default" w:ascii="Times New Roman" w:hAnsi="Times New Roman" w:eastAsia="Times New Roman" w:cs="Times New Roman"/>
        <w:spacing w:val="-1"/>
        <w:w w:val="100"/>
        <w:sz w:val="24"/>
        <w:szCs w:val="24"/>
        <w:lang w:val="en-US" w:eastAsia="en-US" w:bidi="en-US"/>
      </w:rPr>
    </w:lvl>
    <w:lvl w:ilvl="1" w:tplc="D362CD78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en-US"/>
      </w:rPr>
    </w:lvl>
    <w:lvl w:ilvl="2" w:tplc="F2ECF97C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3" w:tplc="A0649EC0">
      <w:numFmt w:val="bullet"/>
      <w:lvlText w:val="•"/>
      <w:lvlJc w:val="left"/>
      <w:pPr>
        <w:ind w:left="4607" w:hanging="360"/>
      </w:pPr>
      <w:rPr>
        <w:rFonts w:hint="default"/>
        <w:lang w:val="en-US" w:eastAsia="en-US" w:bidi="en-US"/>
      </w:rPr>
    </w:lvl>
    <w:lvl w:ilvl="4" w:tplc="CA2CA486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5" w:tplc="240EB54A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6" w:tplc="6D247FEE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en-US"/>
      </w:rPr>
    </w:lvl>
    <w:lvl w:ilvl="7" w:tplc="4970AD3E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en-US"/>
      </w:rPr>
    </w:lvl>
    <w:lvl w:ilvl="8" w:tplc="93686730">
      <w:numFmt w:val="bullet"/>
      <w:lvlText w:val="•"/>
      <w:lvlJc w:val="left"/>
      <w:pPr>
        <w:ind w:left="9321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2EFD4F11"/>
    <w:multiLevelType w:val="multilevel"/>
    <w:tmpl w:val="3D2AF0E6"/>
    <w:lvl w:ilvl="0">
      <w:start w:val="3"/>
      <w:numFmt w:val="decimal"/>
      <w:lvlText w:val="%1"/>
      <w:lvlJc w:val="left"/>
      <w:pPr>
        <w:ind w:left="1638" w:hanging="576"/>
      </w:pPr>
      <w:rPr>
        <w:rFonts w:hint="default"/>
        <w:lang w:val="en-US" w:eastAsia="en-US" w:bidi="en-US"/>
      </w:rPr>
    </w:lvl>
    <w:lvl w:ilvl="1">
      <w:start w:val="3"/>
      <w:numFmt w:val="decimal"/>
      <w:lvlText w:val="%1.%2"/>
      <w:lvlJc w:val="left"/>
      <w:pPr>
        <w:ind w:left="1638" w:hanging="576"/>
      </w:pPr>
      <w:rPr>
        <w:rFonts w:hint="default" w:ascii="Times New Roman" w:hAnsi="Times New Roman" w:eastAsia="Times New Roman" w:cs="Times New Roman"/>
        <w:b/>
        <w:bCs/>
        <w:spacing w:val="-2"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782" w:hanging="720"/>
      </w:pPr>
      <w:rPr>
        <w:rFonts w:hint="default" w:ascii="Times New Roman" w:hAnsi="Times New Roman" w:eastAsia="Times New Roman" w:cs="Times New Roman"/>
        <w:b/>
        <w:bCs/>
        <w:spacing w:val="-4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874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2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69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16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064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111" w:hanging="720"/>
      </w:pPr>
      <w:rPr>
        <w:rFonts w:hint="default"/>
        <w:lang w:val="en-US" w:eastAsia="en-US" w:bidi="en-US"/>
      </w:rPr>
    </w:lvl>
  </w:abstractNum>
  <w:abstractNum w:abstractNumId="16" w15:restartNumberingAfterBreak="0">
    <w:nsid w:val="36163246"/>
    <w:multiLevelType w:val="hybridMultilevel"/>
    <w:tmpl w:val="AFF60DB4"/>
    <w:lvl w:ilvl="0" w:tplc="38125566">
      <w:start w:val="1"/>
      <w:numFmt w:val="decimal"/>
      <w:lvlText w:val="%1."/>
      <w:lvlJc w:val="left"/>
      <w:pPr>
        <w:ind w:left="720" w:hanging="360"/>
      </w:pPr>
    </w:lvl>
    <w:lvl w:ilvl="1" w:tplc="8902A5BE">
      <w:start w:val="1"/>
      <w:numFmt w:val="lowerLetter"/>
      <w:lvlText w:val="%2."/>
      <w:lvlJc w:val="left"/>
      <w:pPr>
        <w:ind w:left="1440" w:hanging="360"/>
      </w:pPr>
    </w:lvl>
    <w:lvl w:ilvl="2" w:tplc="0B32C78E">
      <w:start w:val="1"/>
      <w:numFmt w:val="lowerRoman"/>
      <w:lvlText w:val="%3."/>
      <w:lvlJc w:val="right"/>
      <w:pPr>
        <w:ind w:left="2160" w:hanging="180"/>
      </w:pPr>
    </w:lvl>
    <w:lvl w:ilvl="3" w:tplc="29C61534">
      <w:start w:val="1"/>
      <w:numFmt w:val="decimal"/>
      <w:lvlText w:val="%4."/>
      <w:lvlJc w:val="left"/>
      <w:pPr>
        <w:ind w:left="2880" w:hanging="360"/>
      </w:pPr>
    </w:lvl>
    <w:lvl w:ilvl="4" w:tplc="CB12FE4A">
      <w:start w:val="1"/>
      <w:numFmt w:val="lowerLetter"/>
      <w:lvlText w:val="%5."/>
      <w:lvlJc w:val="left"/>
      <w:pPr>
        <w:ind w:left="3600" w:hanging="360"/>
      </w:pPr>
    </w:lvl>
    <w:lvl w:ilvl="5" w:tplc="19A2E404">
      <w:start w:val="1"/>
      <w:numFmt w:val="lowerRoman"/>
      <w:lvlText w:val="%6."/>
      <w:lvlJc w:val="right"/>
      <w:pPr>
        <w:ind w:left="4320" w:hanging="180"/>
      </w:pPr>
    </w:lvl>
    <w:lvl w:ilvl="6" w:tplc="0C207CD8">
      <w:start w:val="1"/>
      <w:numFmt w:val="decimal"/>
      <w:lvlText w:val="%7."/>
      <w:lvlJc w:val="left"/>
      <w:pPr>
        <w:ind w:left="5040" w:hanging="360"/>
      </w:pPr>
    </w:lvl>
    <w:lvl w:ilvl="7" w:tplc="F44484D4">
      <w:start w:val="1"/>
      <w:numFmt w:val="lowerLetter"/>
      <w:lvlText w:val="%8."/>
      <w:lvlJc w:val="left"/>
      <w:pPr>
        <w:ind w:left="5760" w:hanging="360"/>
      </w:pPr>
    </w:lvl>
    <w:lvl w:ilvl="8" w:tplc="5AE6B56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033CC3"/>
    <w:multiLevelType w:val="multilevel"/>
    <w:tmpl w:val="70BEC242"/>
    <w:lvl w:ilvl="0">
      <w:start w:val="3"/>
      <w:numFmt w:val="decimal"/>
      <w:lvlText w:val="%1"/>
      <w:lvlJc w:val="left"/>
      <w:pPr>
        <w:ind w:left="1638" w:hanging="576"/>
      </w:pPr>
      <w:rPr>
        <w:rFonts w:hint="default"/>
        <w:lang w:val="en-US" w:eastAsia="en-US" w:bidi="en-US"/>
      </w:rPr>
    </w:lvl>
    <w:lvl w:ilvl="1">
      <w:start w:val="4"/>
      <w:numFmt w:val="decimal"/>
      <w:lvlText w:val="%1.%2"/>
      <w:lvlJc w:val="left"/>
      <w:pPr>
        <w:ind w:left="1638" w:hanging="576"/>
      </w:pPr>
      <w:rPr>
        <w:rFonts w:hint="default" w:ascii="Times New Roman" w:hAnsi="Times New Roman" w:eastAsia="Times New Roman" w:cs="Times New Roman"/>
        <w:b/>
        <w:bCs/>
        <w:i/>
        <w:spacing w:val="-1"/>
        <w:w w:val="99"/>
        <w:sz w:val="24"/>
        <w:szCs w:val="24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782" w:hanging="720"/>
      </w:pPr>
      <w:rPr>
        <w:rFonts w:hint="default" w:ascii="Times New Roman" w:hAnsi="Times New Roman" w:eastAsia="Times New Roman" w:cs="Times New Roman"/>
        <w:b/>
        <w:bCs/>
        <w:spacing w:val="-4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874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2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69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16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064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111" w:hanging="720"/>
      </w:pPr>
      <w:rPr>
        <w:rFonts w:hint="default"/>
        <w:lang w:val="en-US" w:eastAsia="en-US" w:bidi="en-US"/>
      </w:rPr>
    </w:lvl>
  </w:abstractNum>
  <w:abstractNum w:abstractNumId="18" w15:restartNumberingAfterBreak="0">
    <w:nsid w:val="373119F0"/>
    <w:multiLevelType w:val="hybridMultilevel"/>
    <w:tmpl w:val="6E529784"/>
    <w:lvl w:ilvl="0" w:tplc="21E6B756">
      <w:start w:val="1"/>
      <w:numFmt w:val="decimal"/>
      <w:lvlText w:val="%1."/>
      <w:lvlJc w:val="left"/>
      <w:pPr>
        <w:ind w:left="720" w:hanging="360"/>
      </w:pPr>
    </w:lvl>
    <w:lvl w:ilvl="1" w:tplc="EC5AB906">
      <w:start w:val="1"/>
      <w:numFmt w:val="lowerLetter"/>
      <w:lvlText w:val="%2."/>
      <w:lvlJc w:val="left"/>
      <w:pPr>
        <w:ind w:left="1440" w:hanging="360"/>
      </w:pPr>
    </w:lvl>
    <w:lvl w:ilvl="2" w:tplc="B94ACC22">
      <w:start w:val="1"/>
      <w:numFmt w:val="lowerRoman"/>
      <w:lvlText w:val="%3."/>
      <w:lvlJc w:val="right"/>
      <w:pPr>
        <w:ind w:left="2160" w:hanging="180"/>
      </w:pPr>
    </w:lvl>
    <w:lvl w:ilvl="3" w:tplc="CBD0770E">
      <w:start w:val="1"/>
      <w:numFmt w:val="decimal"/>
      <w:lvlText w:val="%4."/>
      <w:lvlJc w:val="left"/>
      <w:pPr>
        <w:ind w:left="2880" w:hanging="360"/>
      </w:pPr>
    </w:lvl>
    <w:lvl w:ilvl="4" w:tplc="B596E13C">
      <w:start w:val="1"/>
      <w:numFmt w:val="lowerLetter"/>
      <w:lvlText w:val="%5."/>
      <w:lvlJc w:val="left"/>
      <w:pPr>
        <w:ind w:left="3600" w:hanging="360"/>
      </w:pPr>
    </w:lvl>
    <w:lvl w:ilvl="5" w:tplc="4CC21A26">
      <w:start w:val="1"/>
      <w:numFmt w:val="lowerRoman"/>
      <w:lvlText w:val="%6."/>
      <w:lvlJc w:val="right"/>
      <w:pPr>
        <w:ind w:left="4320" w:hanging="180"/>
      </w:pPr>
    </w:lvl>
    <w:lvl w:ilvl="6" w:tplc="9F5634A6">
      <w:start w:val="1"/>
      <w:numFmt w:val="decimal"/>
      <w:lvlText w:val="%7."/>
      <w:lvlJc w:val="left"/>
      <w:pPr>
        <w:ind w:left="5040" w:hanging="360"/>
      </w:pPr>
    </w:lvl>
    <w:lvl w:ilvl="7" w:tplc="26FAAF7A">
      <w:start w:val="1"/>
      <w:numFmt w:val="lowerLetter"/>
      <w:lvlText w:val="%8."/>
      <w:lvlJc w:val="left"/>
      <w:pPr>
        <w:ind w:left="5760" w:hanging="360"/>
      </w:pPr>
    </w:lvl>
    <w:lvl w:ilvl="8" w:tplc="717C45F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C0394D"/>
    <w:multiLevelType w:val="hybridMultilevel"/>
    <w:tmpl w:val="EDE64A4C"/>
    <w:lvl w:ilvl="0" w:tplc="A476ACC6">
      <w:start w:val="1"/>
      <w:numFmt w:val="decimal"/>
      <w:lvlText w:val="%1."/>
      <w:lvlJc w:val="left"/>
      <w:pPr>
        <w:ind w:left="1062" w:hanging="360"/>
      </w:pPr>
      <w:rPr>
        <w:rFonts w:hint="default" w:ascii="Times New Roman" w:hAnsi="Times New Roman" w:eastAsia="Times New Roman" w:cs="Times New Roman"/>
        <w:spacing w:val="-2"/>
        <w:w w:val="99"/>
        <w:sz w:val="24"/>
        <w:szCs w:val="24"/>
        <w:lang w:val="en-US" w:eastAsia="en-US" w:bidi="en-US"/>
      </w:rPr>
    </w:lvl>
    <w:lvl w:ilvl="1" w:tplc="B6B280C0">
      <w:numFmt w:val="bullet"/>
      <w:lvlText w:val="•"/>
      <w:lvlJc w:val="left"/>
      <w:pPr>
        <w:ind w:left="2074" w:hanging="360"/>
      </w:pPr>
      <w:rPr>
        <w:rFonts w:hint="default"/>
        <w:lang w:val="en-US" w:eastAsia="en-US" w:bidi="en-US"/>
      </w:rPr>
    </w:lvl>
    <w:lvl w:ilvl="2" w:tplc="AEB4B900">
      <w:numFmt w:val="bullet"/>
      <w:lvlText w:val="•"/>
      <w:lvlJc w:val="left"/>
      <w:pPr>
        <w:ind w:left="3089" w:hanging="360"/>
      </w:pPr>
      <w:rPr>
        <w:rFonts w:hint="default"/>
        <w:lang w:val="en-US" w:eastAsia="en-US" w:bidi="en-US"/>
      </w:rPr>
    </w:lvl>
    <w:lvl w:ilvl="3" w:tplc="C9844BEE">
      <w:numFmt w:val="bullet"/>
      <w:lvlText w:val="•"/>
      <w:lvlJc w:val="left"/>
      <w:pPr>
        <w:ind w:left="4103" w:hanging="360"/>
      </w:pPr>
      <w:rPr>
        <w:rFonts w:hint="default"/>
        <w:lang w:val="en-US" w:eastAsia="en-US" w:bidi="en-US"/>
      </w:rPr>
    </w:lvl>
    <w:lvl w:ilvl="4" w:tplc="71A6747C">
      <w:numFmt w:val="bullet"/>
      <w:lvlText w:val="•"/>
      <w:lvlJc w:val="left"/>
      <w:pPr>
        <w:ind w:left="5118" w:hanging="360"/>
      </w:pPr>
      <w:rPr>
        <w:rFonts w:hint="default"/>
        <w:lang w:val="en-US" w:eastAsia="en-US" w:bidi="en-US"/>
      </w:rPr>
    </w:lvl>
    <w:lvl w:ilvl="5" w:tplc="4F82BFAC">
      <w:numFmt w:val="bullet"/>
      <w:lvlText w:val="•"/>
      <w:lvlJc w:val="left"/>
      <w:pPr>
        <w:ind w:left="6133" w:hanging="360"/>
      </w:pPr>
      <w:rPr>
        <w:rFonts w:hint="default"/>
        <w:lang w:val="en-US" w:eastAsia="en-US" w:bidi="en-US"/>
      </w:rPr>
    </w:lvl>
    <w:lvl w:ilvl="6" w:tplc="C994F05C">
      <w:numFmt w:val="bullet"/>
      <w:lvlText w:val="•"/>
      <w:lvlJc w:val="left"/>
      <w:pPr>
        <w:ind w:left="7147" w:hanging="360"/>
      </w:pPr>
      <w:rPr>
        <w:rFonts w:hint="default"/>
        <w:lang w:val="en-US" w:eastAsia="en-US" w:bidi="en-US"/>
      </w:rPr>
    </w:lvl>
    <w:lvl w:ilvl="7" w:tplc="7B329132">
      <w:numFmt w:val="bullet"/>
      <w:lvlText w:val="•"/>
      <w:lvlJc w:val="left"/>
      <w:pPr>
        <w:ind w:left="8162" w:hanging="360"/>
      </w:pPr>
      <w:rPr>
        <w:rFonts w:hint="default"/>
        <w:lang w:val="en-US" w:eastAsia="en-US" w:bidi="en-US"/>
      </w:rPr>
    </w:lvl>
    <w:lvl w:ilvl="8" w:tplc="C8004B70">
      <w:numFmt w:val="bullet"/>
      <w:lvlText w:val="•"/>
      <w:lvlJc w:val="left"/>
      <w:pPr>
        <w:ind w:left="9177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3EBD299B"/>
    <w:multiLevelType w:val="hybridMultilevel"/>
    <w:tmpl w:val="C5A86F9E"/>
    <w:lvl w:ilvl="0" w:tplc="850464CC">
      <w:start w:val="1"/>
      <w:numFmt w:val="decimal"/>
      <w:lvlText w:val="%1."/>
      <w:lvlJc w:val="left"/>
      <w:pPr>
        <w:ind w:left="720" w:hanging="360"/>
      </w:pPr>
    </w:lvl>
    <w:lvl w:ilvl="1" w:tplc="6EA8AAC2">
      <w:start w:val="1"/>
      <w:numFmt w:val="lowerLetter"/>
      <w:lvlText w:val="%2."/>
      <w:lvlJc w:val="left"/>
      <w:pPr>
        <w:ind w:left="1440" w:hanging="360"/>
      </w:pPr>
    </w:lvl>
    <w:lvl w:ilvl="2" w:tplc="71FE8A06">
      <w:start w:val="1"/>
      <w:numFmt w:val="lowerRoman"/>
      <w:lvlText w:val="%3."/>
      <w:lvlJc w:val="right"/>
      <w:pPr>
        <w:ind w:left="2160" w:hanging="180"/>
      </w:pPr>
    </w:lvl>
    <w:lvl w:ilvl="3" w:tplc="953C8A2E">
      <w:start w:val="1"/>
      <w:numFmt w:val="decimal"/>
      <w:lvlText w:val="%4."/>
      <w:lvlJc w:val="left"/>
      <w:pPr>
        <w:ind w:left="2880" w:hanging="360"/>
      </w:pPr>
    </w:lvl>
    <w:lvl w:ilvl="4" w:tplc="69CC0ECC">
      <w:start w:val="1"/>
      <w:numFmt w:val="lowerLetter"/>
      <w:lvlText w:val="%5."/>
      <w:lvlJc w:val="left"/>
      <w:pPr>
        <w:ind w:left="3600" w:hanging="360"/>
      </w:pPr>
    </w:lvl>
    <w:lvl w:ilvl="5" w:tplc="1D98D3A8">
      <w:start w:val="1"/>
      <w:numFmt w:val="lowerRoman"/>
      <w:lvlText w:val="%6."/>
      <w:lvlJc w:val="right"/>
      <w:pPr>
        <w:ind w:left="4320" w:hanging="180"/>
      </w:pPr>
    </w:lvl>
    <w:lvl w:ilvl="6" w:tplc="4D1CB5EC">
      <w:start w:val="1"/>
      <w:numFmt w:val="decimal"/>
      <w:lvlText w:val="%7."/>
      <w:lvlJc w:val="left"/>
      <w:pPr>
        <w:ind w:left="5040" w:hanging="360"/>
      </w:pPr>
    </w:lvl>
    <w:lvl w:ilvl="7" w:tplc="C7F6BD7E">
      <w:start w:val="1"/>
      <w:numFmt w:val="lowerLetter"/>
      <w:lvlText w:val="%8."/>
      <w:lvlJc w:val="left"/>
      <w:pPr>
        <w:ind w:left="5760" w:hanging="360"/>
      </w:pPr>
    </w:lvl>
    <w:lvl w:ilvl="8" w:tplc="43EC11E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2F4241"/>
    <w:multiLevelType w:val="hybridMultilevel"/>
    <w:tmpl w:val="DA5A4D66"/>
    <w:lvl w:ilvl="0" w:tplc="AC48EC8E">
      <w:start w:val="1"/>
      <w:numFmt w:val="decimal"/>
      <w:lvlText w:val="%1."/>
      <w:lvlJc w:val="left"/>
      <w:pPr>
        <w:ind w:left="720" w:hanging="360"/>
      </w:pPr>
    </w:lvl>
    <w:lvl w:ilvl="1" w:tplc="BF9EA7CC">
      <w:start w:val="1"/>
      <w:numFmt w:val="lowerLetter"/>
      <w:lvlText w:val="%2."/>
      <w:lvlJc w:val="left"/>
      <w:pPr>
        <w:ind w:left="1440" w:hanging="360"/>
      </w:pPr>
    </w:lvl>
    <w:lvl w:ilvl="2" w:tplc="BB10E708">
      <w:start w:val="1"/>
      <w:numFmt w:val="lowerRoman"/>
      <w:lvlText w:val="%3."/>
      <w:lvlJc w:val="right"/>
      <w:pPr>
        <w:ind w:left="2160" w:hanging="180"/>
      </w:pPr>
    </w:lvl>
    <w:lvl w:ilvl="3" w:tplc="9BDCDFA6">
      <w:start w:val="1"/>
      <w:numFmt w:val="decimal"/>
      <w:lvlText w:val="%4."/>
      <w:lvlJc w:val="left"/>
      <w:pPr>
        <w:ind w:left="2880" w:hanging="360"/>
      </w:pPr>
    </w:lvl>
    <w:lvl w:ilvl="4" w:tplc="8F9CD5A2">
      <w:start w:val="1"/>
      <w:numFmt w:val="lowerLetter"/>
      <w:lvlText w:val="%5."/>
      <w:lvlJc w:val="left"/>
      <w:pPr>
        <w:ind w:left="3600" w:hanging="360"/>
      </w:pPr>
    </w:lvl>
    <w:lvl w:ilvl="5" w:tplc="3BC2E4B0">
      <w:start w:val="1"/>
      <w:numFmt w:val="lowerRoman"/>
      <w:lvlText w:val="%6."/>
      <w:lvlJc w:val="right"/>
      <w:pPr>
        <w:ind w:left="4320" w:hanging="180"/>
      </w:pPr>
    </w:lvl>
    <w:lvl w:ilvl="6" w:tplc="EC484544">
      <w:start w:val="1"/>
      <w:numFmt w:val="decimal"/>
      <w:lvlText w:val="%7."/>
      <w:lvlJc w:val="left"/>
      <w:pPr>
        <w:ind w:left="5040" w:hanging="360"/>
      </w:pPr>
    </w:lvl>
    <w:lvl w:ilvl="7" w:tplc="CB4CC854">
      <w:start w:val="1"/>
      <w:numFmt w:val="lowerLetter"/>
      <w:lvlText w:val="%8."/>
      <w:lvlJc w:val="left"/>
      <w:pPr>
        <w:ind w:left="5760" w:hanging="360"/>
      </w:pPr>
    </w:lvl>
    <w:lvl w:ilvl="8" w:tplc="DF3EFA1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525A1A"/>
    <w:multiLevelType w:val="hybridMultilevel"/>
    <w:tmpl w:val="C9787E5C"/>
    <w:lvl w:ilvl="0" w:tplc="237E0DB2">
      <w:start w:val="1"/>
      <w:numFmt w:val="decimal"/>
      <w:lvlText w:val="%1."/>
      <w:lvlJc w:val="left"/>
      <w:pPr>
        <w:ind w:left="1782" w:hanging="360"/>
      </w:pPr>
      <w:rPr>
        <w:rFonts w:hint="default"/>
        <w:spacing w:val="-2"/>
        <w:w w:val="99"/>
        <w:lang w:val="en-US" w:eastAsia="en-US" w:bidi="en-US"/>
      </w:rPr>
    </w:lvl>
    <w:lvl w:ilvl="1" w:tplc="E2F42668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en-US"/>
      </w:rPr>
    </w:lvl>
    <w:lvl w:ilvl="2" w:tplc="C242FDE2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3" w:tplc="866ED2D8">
      <w:numFmt w:val="bullet"/>
      <w:lvlText w:val="•"/>
      <w:lvlJc w:val="left"/>
      <w:pPr>
        <w:ind w:left="4607" w:hanging="360"/>
      </w:pPr>
      <w:rPr>
        <w:rFonts w:hint="default"/>
        <w:lang w:val="en-US" w:eastAsia="en-US" w:bidi="en-US"/>
      </w:rPr>
    </w:lvl>
    <w:lvl w:ilvl="4" w:tplc="389409BA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5" w:tplc="5E12497C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6" w:tplc="7EA60BFA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en-US"/>
      </w:rPr>
    </w:lvl>
    <w:lvl w:ilvl="7" w:tplc="C270ED74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en-US"/>
      </w:rPr>
    </w:lvl>
    <w:lvl w:ilvl="8" w:tplc="1494E850">
      <w:numFmt w:val="bullet"/>
      <w:lvlText w:val="•"/>
      <w:lvlJc w:val="left"/>
      <w:pPr>
        <w:ind w:left="9321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48965B72"/>
    <w:multiLevelType w:val="hybridMultilevel"/>
    <w:tmpl w:val="EBBE97E4"/>
    <w:lvl w:ilvl="0" w:tplc="9062A012">
      <w:start w:val="1"/>
      <w:numFmt w:val="decimal"/>
      <w:lvlText w:val="%1."/>
      <w:lvlJc w:val="left"/>
      <w:pPr>
        <w:ind w:left="720" w:hanging="360"/>
      </w:pPr>
    </w:lvl>
    <w:lvl w:ilvl="1" w:tplc="6584E676">
      <w:start w:val="1"/>
      <w:numFmt w:val="lowerLetter"/>
      <w:lvlText w:val="%2."/>
      <w:lvlJc w:val="left"/>
      <w:pPr>
        <w:ind w:left="1440" w:hanging="360"/>
      </w:pPr>
    </w:lvl>
    <w:lvl w:ilvl="2" w:tplc="E4D0B5A0">
      <w:start w:val="1"/>
      <w:numFmt w:val="lowerRoman"/>
      <w:lvlText w:val="%3."/>
      <w:lvlJc w:val="right"/>
      <w:pPr>
        <w:ind w:left="2160" w:hanging="180"/>
      </w:pPr>
    </w:lvl>
    <w:lvl w:ilvl="3" w:tplc="404E6080">
      <w:start w:val="1"/>
      <w:numFmt w:val="decimal"/>
      <w:lvlText w:val="%4."/>
      <w:lvlJc w:val="left"/>
      <w:pPr>
        <w:ind w:left="2880" w:hanging="360"/>
      </w:pPr>
    </w:lvl>
    <w:lvl w:ilvl="4" w:tplc="A6F45BF2">
      <w:start w:val="1"/>
      <w:numFmt w:val="lowerLetter"/>
      <w:lvlText w:val="%5."/>
      <w:lvlJc w:val="left"/>
      <w:pPr>
        <w:ind w:left="3600" w:hanging="360"/>
      </w:pPr>
    </w:lvl>
    <w:lvl w:ilvl="5" w:tplc="BF2CA7DA">
      <w:start w:val="1"/>
      <w:numFmt w:val="lowerRoman"/>
      <w:lvlText w:val="%6."/>
      <w:lvlJc w:val="right"/>
      <w:pPr>
        <w:ind w:left="4320" w:hanging="180"/>
      </w:pPr>
    </w:lvl>
    <w:lvl w:ilvl="6" w:tplc="F336FBA8">
      <w:start w:val="1"/>
      <w:numFmt w:val="decimal"/>
      <w:lvlText w:val="%7."/>
      <w:lvlJc w:val="left"/>
      <w:pPr>
        <w:ind w:left="5040" w:hanging="360"/>
      </w:pPr>
    </w:lvl>
    <w:lvl w:ilvl="7" w:tplc="060A16D8">
      <w:start w:val="1"/>
      <w:numFmt w:val="lowerLetter"/>
      <w:lvlText w:val="%8."/>
      <w:lvlJc w:val="left"/>
      <w:pPr>
        <w:ind w:left="5760" w:hanging="360"/>
      </w:pPr>
    </w:lvl>
    <w:lvl w:ilvl="8" w:tplc="9A00739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8940B6"/>
    <w:multiLevelType w:val="hybridMultilevel"/>
    <w:tmpl w:val="84EA9D4C"/>
    <w:lvl w:ilvl="0" w:tplc="DA184862">
      <w:start w:val="1"/>
      <w:numFmt w:val="decimal"/>
      <w:lvlText w:val="%1."/>
      <w:lvlJc w:val="left"/>
      <w:pPr>
        <w:ind w:left="720" w:hanging="360"/>
      </w:pPr>
    </w:lvl>
    <w:lvl w:ilvl="1" w:tplc="2E18A2F0">
      <w:start w:val="1"/>
      <w:numFmt w:val="lowerLetter"/>
      <w:lvlText w:val="%2."/>
      <w:lvlJc w:val="left"/>
      <w:pPr>
        <w:ind w:left="1440" w:hanging="360"/>
      </w:pPr>
    </w:lvl>
    <w:lvl w:ilvl="2" w:tplc="77321646">
      <w:start w:val="1"/>
      <w:numFmt w:val="lowerRoman"/>
      <w:lvlText w:val="%3."/>
      <w:lvlJc w:val="right"/>
      <w:pPr>
        <w:ind w:left="2160" w:hanging="180"/>
      </w:pPr>
    </w:lvl>
    <w:lvl w:ilvl="3" w:tplc="F1141BA4">
      <w:start w:val="1"/>
      <w:numFmt w:val="decimal"/>
      <w:lvlText w:val="%4."/>
      <w:lvlJc w:val="left"/>
      <w:pPr>
        <w:ind w:left="2880" w:hanging="360"/>
      </w:pPr>
    </w:lvl>
    <w:lvl w:ilvl="4" w:tplc="B4304BBC">
      <w:start w:val="1"/>
      <w:numFmt w:val="lowerLetter"/>
      <w:lvlText w:val="%5."/>
      <w:lvlJc w:val="left"/>
      <w:pPr>
        <w:ind w:left="3600" w:hanging="360"/>
      </w:pPr>
    </w:lvl>
    <w:lvl w:ilvl="5" w:tplc="EE12B750">
      <w:start w:val="1"/>
      <w:numFmt w:val="lowerRoman"/>
      <w:lvlText w:val="%6."/>
      <w:lvlJc w:val="right"/>
      <w:pPr>
        <w:ind w:left="4320" w:hanging="180"/>
      </w:pPr>
    </w:lvl>
    <w:lvl w:ilvl="6" w:tplc="F70AFAF0">
      <w:start w:val="1"/>
      <w:numFmt w:val="decimal"/>
      <w:lvlText w:val="%7."/>
      <w:lvlJc w:val="left"/>
      <w:pPr>
        <w:ind w:left="5040" w:hanging="360"/>
      </w:pPr>
    </w:lvl>
    <w:lvl w:ilvl="7" w:tplc="6C30EAFE">
      <w:start w:val="1"/>
      <w:numFmt w:val="lowerLetter"/>
      <w:lvlText w:val="%8."/>
      <w:lvlJc w:val="left"/>
      <w:pPr>
        <w:ind w:left="5760" w:hanging="360"/>
      </w:pPr>
    </w:lvl>
    <w:lvl w:ilvl="8" w:tplc="D6D428B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884899"/>
    <w:multiLevelType w:val="hybridMultilevel"/>
    <w:tmpl w:val="C29677DE"/>
    <w:lvl w:ilvl="0" w:tplc="FFFFFFFF">
      <w:start w:val="1"/>
      <w:numFmt w:val="decimal"/>
      <w:lvlText w:val="%1."/>
      <w:lvlJc w:val="left"/>
      <w:pPr>
        <w:ind w:left="1782" w:hanging="360"/>
      </w:pPr>
      <w:rPr>
        <w:spacing w:val="-3"/>
        <w:w w:val="99"/>
        <w:sz w:val="24"/>
        <w:szCs w:val="24"/>
        <w:lang w:val="en-US" w:eastAsia="en-US" w:bidi="en-US"/>
      </w:rPr>
    </w:lvl>
    <w:lvl w:ilvl="1" w:tplc="D85E347A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en-US"/>
      </w:rPr>
    </w:lvl>
    <w:lvl w:ilvl="2" w:tplc="ACF6F9F8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3" w:tplc="2196C0DC">
      <w:numFmt w:val="bullet"/>
      <w:lvlText w:val="•"/>
      <w:lvlJc w:val="left"/>
      <w:pPr>
        <w:ind w:left="4607" w:hanging="360"/>
      </w:pPr>
      <w:rPr>
        <w:rFonts w:hint="default"/>
        <w:lang w:val="en-US" w:eastAsia="en-US" w:bidi="en-US"/>
      </w:rPr>
    </w:lvl>
    <w:lvl w:ilvl="4" w:tplc="6C68651E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5" w:tplc="899CBE3E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6" w:tplc="F4C86792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en-US"/>
      </w:rPr>
    </w:lvl>
    <w:lvl w:ilvl="7" w:tplc="B0A64466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en-US"/>
      </w:rPr>
    </w:lvl>
    <w:lvl w:ilvl="8" w:tplc="75C2ED62">
      <w:numFmt w:val="bullet"/>
      <w:lvlText w:val="•"/>
      <w:lvlJc w:val="left"/>
      <w:pPr>
        <w:ind w:left="9321" w:hanging="360"/>
      </w:pPr>
      <w:rPr>
        <w:rFonts w:hint="default"/>
        <w:lang w:val="en-US" w:eastAsia="en-US" w:bidi="en-US"/>
      </w:rPr>
    </w:lvl>
  </w:abstractNum>
  <w:abstractNum w:abstractNumId="26" w15:restartNumberingAfterBreak="0">
    <w:nsid w:val="527C34A2"/>
    <w:multiLevelType w:val="hybridMultilevel"/>
    <w:tmpl w:val="DF30CFF8"/>
    <w:lvl w:ilvl="0" w:tplc="08CE3616">
      <w:start w:val="1"/>
      <w:numFmt w:val="decimal"/>
      <w:lvlText w:val="%1."/>
      <w:lvlJc w:val="left"/>
      <w:pPr>
        <w:ind w:left="1998" w:hanging="360"/>
      </w:pPr>
      <w:rPr>
        <w:rFonts w:hint="default" w:ascii="Times New Roman" w:hAnsi="Times New Roman" w:eastAsia="Times New Roman" w:cs="Times New Roman"/>
        <w:w w:val="100"/>
        <w:sz w:val="22"/>
        <w:szCs w:val="22"/>
        <w:lang w:val="en-US" w:eastAsia="en-US" w:bidi="en-US"/>
      </w:rPr>
    </w:lvl>
    <w:lvl w:ilvl="1" w:tplc="5550580C">
      <w:numFmt w:val="bullet"/>
      <w:lvlText w:val="•"/>
      <w:lvlJc w:val="left"/>
      <w:pPr>
        <w:ind w:left="2920" w:hanging="360"/>
      </w:pPr>
      <w:rPr>
        <w:rFonts w:hint="default"/>
        <w:lang w:val="en-US" w:eastAsia="en-US" w:bidi="en-US"/>
      </w:rPr>
    </w:lvl>
    <w:lvl w:ilvl="2" w:tplc="3C1A27D4">
      <w:numFmt w:val="bullet"/>
      <w:lvlText w:val="•"/>
      <w:lvlJc w:val="left"/>
      <w:pPr>
        <w:ind w:left="3841" w:hanging="360"/>
      </w:pPr>
      <w:rPr>
        <w:rFonts w:hint="default"/>
        <w:lang w:val="en-US" w:eastAsia="en-US" w:bidi="en-US"/>
      </w:rPr>
    </w:lvl>
    <w:lvl w:ilvl="3" w:tplc="4148F480">
      <w:numFmt w:val="bullet"/>
      <w:lvlText w:val="•"/>
      <w:lvlJc w:val="left"/>
      <w:pPr>
        <w:ind w:left="4761" w:hanging="360"/>
      </w:pPr>
      <w:rPr>
        <w:rFonts w:hint="default"/>
        <w:lang w:val="en-US" w:eastAsia="en-US" w:bidi="en-US"/>
      </w:rPr>
    </w:lvl>
    <w:lvl w:ilvl="4" w:tplc="5E1A84A6">
      <w:numFmt w:val="bullet"/>
      <w:lvlText w:val="•"/>
      <w:lvlJc w:val="left"/>
      <w:pPr>
        <w:ind w:left="5682" w:hanging="360"/>
      </w:pPr>
      <w:rPr>
        <w:rFonts w:hint="default"/>
        <w:lang w:val="en-US" w:eastAsia="en-US" w:bidi="en-US"/>
      </w:rPr>
    </w:lvl>
    <w:lvl w:ilvl="5" w:tplc="6EF891CA">
      <w:numFmt w:val="bullet"/>
      <w:lvlText w:val="•"/>
      <w:lvlJc w:val="left"/>
      <w:pPr>
        <w:ind w:left="6603" w:hanging="360"/>
      </w:pPr>
      <w:rPr>
        <w:rFonts w:hint="default"/>
        <w:lang w:val="en-US" w:eastAsia="en-US" w:bidi="en-US"/>
      </w:rPr>
    </w:lvl>
    <w:lvl w:ilvl="6" w:tplc="6C6A9CE8">
      <w:numFmt w:val="bullet"/>
      <w:lvlText w:val="•"/>
      <w:lvlJc w:val="left"/>
      <w:pPr>
        <w:ind w:left="7523" w:hanging="360"/>
      </w:pPr>
      <w:rPr>
        <w:rFonts w:hint="default"/>
        <w:lang w:val="en-US" w:eastAsia="en-US" w:bidi="en-US"/>
      </w:rPr>
    </w:lvl>
    <w:lvl w:ilvl="7" w:tplc="E6388D68">
      <w:numFmt w:val="bullet"/>
      <w:lvlText w:val="•"/>
      <w:lvlJc w:val="left"/>
      <w:pPr>
        <w:ind w:left="8444" w:hanging="360"/>
      </w:pPr>
      <w:rPr>
        <w:rFonts w:hint="default"/>
        <w:lang w:val="en-US" w:eastAsia="en-US" w:bidi="en-US"/>
      </w:rPr>
    </w:lvl>
    <w:lvl w:ilvl="8" w:tplc="6D220C50">
      <w:numFmt w:val="bullet"/>
      <w:lvlText w:val="•"/>
      <w:lvlJc w:val="left"/>
      <w:pPr>
        <w:ind w:left="9365" w:hanging="360"/>
      </w:pPr>
      <w:rPr>
        <w:rFonts w:hint="default"/>
        <w:lang w:val="en-US" w:eastAsia="en-US" w:bidi="en-US"/>
      </w:rPr>
    </w:lvl>
  </w:abstractNum>
  <w:abstractNum w:abstractNumId="27" w15:restartNumberingAfterBreak="0">
    <w:nsid w:val="52AF51F2"/>
    <w:multiLevelType w:val="hybridMultilevel"/>
    <w:tmpl w:val="0ED2E5E6"/>
    <w:lvl w:ilvl="0" w:tplc="4B00AF26">
      <w:start w:val="1"/>
      <w:numFmt w:val="decimal"/>
      <w:lvlText w:val="%1."/>
      <w:lvlJc w:val="left"/>
      <w:pPr>
        <w:ind w:left="720" w:hanging="360"/>
      </w:pPr>
    </w:lvl>
    <w:lvl w:ilvl="1" w:tplc="B0EE30A2">
      <w:start w:val="1"/>
      <w:numFmt w:val="lowerLetter"/>
      <w:lvlText w:val="%2."/>
      <w:lvlJc w:val="left"/>
      <w:pPr>
        <w:ind w:left="1440" w:hanging="360"/>
      </w:pPr>
    </w:lvl>
    <w:lvl w:ilvl="2" w:tplc="2BCA3802">
      <w:start w:val="1"/>
      <w:numFmt w:val="lowerRoman"/>
      <w:lvlText w:val="%3."/>
      <w:lvlJc w:val="right"/>
      <w:pPr>
        <w:ind w:left="2160" w:hanging="180"/>
      </w:pPr>
    </w:lvl>
    <w:lvl w:ilvl="3" w:tplc="328A3C86">
      <w:start w:val="1"/>
      <w:numFmt w:val="decimal"/>
      <w:lvlText w:val="%4."/>
      <w:lvlJc w:val="left"/>
      <w:pPr>
        <w:ind w:left="2880" w:hanging="360"/>
      </w:pPr>
    </w:lvl>
    <w:lvl w:ilvl="4" w:tplc="5F70B7F4">
      <w:start w:val="1"/>
      <w:numFmt w:val="lowerLetter"/>
      <w:lvlText w:val="%5."/>
      <w:lvlJc w:val="left"/>
      <w:pPr>
        <w:ind w:left="3600" w:hanging="360"/>
      </w:pPr>
    </w:lvl>
    <w:lvl w:ilvl="5" w:tplc="B5CC09D4">
      <w:start w:val="1"/>
      <w:numFmt w:val="lowerRoman"/>
      <w:lvlText w:val="%6."/>
      <w:lvlJc w:val="right"/>
      <w:pPr>
        <w:ind w:left="4320" w:hanging="180"/>
      </w:pPr>
    </w:lvl>
    <w:lvl w:ilvl="6" w:tplc="7498775A">
      <w:start w:val="1"/>
      <w:numFmt w:val="decimal"/>
      <w:lvlText w:val="%7."/>
      <w:lvlJc w:val="left"/>
      <w:pPr>
        <w:ind w:left="5040" w:hanging="360"/>
      </w:pPr>
    </w:lvl>
    <w:lvl w:ilvl="7" w:tplc="17601BA4">
      <w:start w:val="1"/>
      <w:numFmt w:val="lowerLetter"/>
      <w:lvlText w:val="%8."/>
      <w:lvlJc w:val="left"/>
      <w:pPr>
        <w:ind w:left="5760" w:hanging="360"/>
      </w:pPr>
    </w:lvl>
    <w:lvl w:ilvl="8" w:tplc="ECF2898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906B7A"/>
    <w:multiLevelType w:val="multilevel"/>
    <w:tmpl w:val="161235F6"/>
    <w:lvl w:ilvl="0">
      <w:start w:val="3"/>
      <w:numFmt w:val="decimal"/>
      <w:lvlText w:val="%1"/>
      <w:lvlJc w:val="left"/>
      <w:pPr>
        <w:ind w:left="1638" w:hanging="576"/>
      </w:pPr>
      <w:rPr>
        <w:rFonts w:hint="default"/>
        <w:lang w:val="en-US" w:eastAsia="en-US" w:bidi="en-US"/>
      </w:rPr>
    </w:lvl>
    <w:lvl w:ilvl="1">
      <w:start w:val="5"/>
      <w:numFmt w:val="decimal"/>
      <w:lvlText w:val="%1.%2"/>
      <w:lvlJc w:val="left"/>
      <w:pPr>
        <w:ind w:left="1638" w:hanging="576"/>
      </w:pPr>
      <w:rPr>
        <w:rFonts w:hint="default" w:ascii="Times New Roman" w:hAnsi="Times New Roman" w:eastAsia="Times New Roman" w:cs="Times New Roman"/>
        <w:b/>
        <w:bCs/>
        <w:i/>
        <w:spacing w:val="-2"/>
        <w:w w:val="99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2" w:hanging="360"/>
      </w:pPr>
      <w:rPr>
        <w:rFonts w:hint="default" w:ascii="Symbol" w:hAnsi="Symbol" w:eastAsia="Symbol" w:cs="Symbol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874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969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016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064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111" w:hanging="360"/>
      </w:pPr>
      <w:rPr>
        <w:rFonts w:hint="default"/>
        <w:lang w:val="en-US" w:eastAsia="en-US" w:bidi="en-US"/>
      </w:rPr>
    </w:lvl>
  </w:abstractNum>
  <w:abstractNum w:abstractNumId="29" w15:restartNumberingAfterBreak="0">
    <w:nsid w:val="54FB6850"/>
    <w:multiLevelType w:val="hybridMultilevel"/>
    <w:tmpl w:val="172EC47C"/>
    <w:lvl w:ilvl="0" w:tplc="7CF8CCD2">
      <w:start w:val="1"/>
      <w:numFmt w:val="decimal"/>
      <w:lvlText w:val="%1."/>
      <w:lvlJc w:val="left"/>
      <w:pPr>
        <w:ind w:left="720" w:hanging="360"/>
      </w:pPr>
    </w:lvl>
    <w:lvl w:ilvl="1" w:tplc="235A9044">
      <w:start w:val="1"/>
      <w:numFmt w:val="lowerLetter"/>
      <w:lvlText w:val="%2."/>
      <w:lvlJc w:val="left"/>
      <w:pPr>
        <w:ind w:left="1440" w:hanging="360"/>
      </w:pPr>
    </w:lvl>
    <w:lvl w:ilvl="2" w:tplc="2718494A">
      <w:start w:val="1"/>
      <w:numFmt w:val="lowerRoman"/>
      <w:lvlText w:val="%3."/>
      <w:lvlJc w:val="right"/>
      <w:pPr>
        <w:ind w:left="2160" w:hanging="180"/>
      </w:pPr>
    </w:lvl>
    <w:lvl w:ilvl="3" w:tplc="F5FEB8CA">
      <w:start w:val="1"/>
      <w:numFmt w:val="decimal"/>
      <w:lvlText w:val="%4."/>
      <w:lvlJc w:val="left"/>
      <w:pPr>
        <w:ind w:left="2880" w:hanging="360"/>
      </w:pPr>
    </w:lvl>
    <w:lvl w:ilvl="4" w:tplc="A5E23DA0">
      <w:start w:val="1"/>
      <w:numFmt w:val="lowerLetter"/>
      <w:lvlText w:val="%5."/>
      <w:lvlJc w:val="left"/>
      <w:pPr>
        <w:ind w:left="3600" w:hanging="360"/>
      </w:pPr>
    </w:lvl>
    <w:lvl w:ilvl="5" w:tplc="A78C2F68">
      <w:start w:val="1"/>
      <w:numFmt w:val="lowerRoman"/>
      <w:lvlText w:val="%6."/>
      <w:lvlJc w:val="right"/>
      <w:pPr>
        <w:ind w:left="4320" w:hanging="180"/>
      </w:pPr>
    </w:lvl>
    <w:lvl w:ilvl="6" w:tplc="35C643CE">
      <w:start w:val="1"/>
      <w:numFmt w:val="decimal"/>
      <w:lvlText w:val="%7."/>
      <w:lvlJc w:val="left"/>
      <w:pPr>
        <w:ind w:left="5040" w:hanging="360"/>
      </w:pPr>
    </w:lvl>
    <w:lvl w:ilvl="7" w:tplc="9A66B59A">
      <w:start w:val="1"/>
      <w:numFmt w:val="lowerLetter"/>
      <w:lvlText w:val="%8."/>
      <w:lvlJc w:val="left"/>
      <w:pPr>
        <w:ind w:left="5760" w:hanging="360"/>
      </w:pPr>
    </w:lvl>
    <w:lvl w:ilvl="8" w:tplc="842C140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F2770B"/>
    <w:multiLevelType w:val="hybridMultilevel"/>
    <w:tmpl w:val="5A8064B2"/>
    <w:lvl w:ilvl="0" w:tplc="6456BD02">
      <w:start w:val="1"/>
      <w:numFmt w:val="decimal"/>
      <w:lvlText w:val="%1."/>
      <w:lvlJc w:val="left"/>
      <w:pPr>
        <w:ind w:left="720" w:hanging="360"/>
      </w:pPr>
    </w:lvl>
    <w:lvl w:ilvl="1" w:tplc="890AB778">
      <w:start w:val="1"/>
      <w:numFmt w:val="lowerLetter"/>
      <w:lvlText w:val="%2."/>
      <w:lvlJc w:val="left"/>
      <w:pPr>
        <w:ind w:left="1440" w:hanging="360"/>
      </w:pPr>
    </w:lvl>
    <w:lvl w:ilvl="2" w:tplc="0E3C72A2">
      <w:start w:val="1"/>
      <w:numFmt w:val="lowerRoman"/>
      <w:lvlText w:val="%3."/>
      <w:lvlJc w:val="right"/>
      <w:pPr>
        <w:ind w:left="2160" w:hanging="180"/>
      </w:pPr>
    </w:lvl>
    <w:lvl w:ilvl="3" w:tplc="486000C8">
      <w:start w:val="1"/>
      <w:numFmt w:val="decimal"/>
      <w:lvlText w:val="%4."/>
      <w:lvlJc w:val="left"/>
      <w:pPr>
        <w:ind w:left="2880" w:hanging="360"/>
      </w:pPr>
    </w:lvl>
    <w:lvl w:ilvl="4" w:tplc="4CBEA9D4">
      <w:start w:val="1"/>
      <w:numFmt w:val="lowerLetter"/>
      <w:lvlText w:val="%5."/>
      <w:lvlJc w:val="left"/>
      <w:pPr>
        <w:ind w:left="3600" w:hanging="360"/>
      </w:pPr>
    </w:lvl>
    <w:lvl w:ilvl="5" w:tplc="BF0A7A0A">
      <w:start w:val="1"/>
      <w:numFmt w:val="lowerRoman"/>
      <w:lvlText w:val="%6."/>
      <w:lvlJc w:val="right"/>
      <w:pPr>
        <w:ind w:left="4320" w:hanging="180"/>
      </w:pPr>
    </w:lvl>
    <w:lvl w:ilvl="6" w:tplc="776A9332">
      <w:start w:val="1"/>
      <w:numFmt w:val="decimal"/>
      <w:lvlText w:val="%7."/>
      <w:lvlJc w:val="left"/>
      <w:pPr>
        <w:ind w:left="5040" w:hanging="360"/>
      </w:pPr>
    </w:lvl>
    <w:lvl w:ilvl="7" w:tplc="514C6840">
      <w:start w:val="1"/>
      <w:numFmt w:val="lowerLetter"/>
      <w:lvlText w:val="%8."/>
      <w:lvlJc w:val="left"/>
      <w:pPr>
        <w:ind w:left="5760" w:hanging="360"/>
      </w:pPr>
    </w:lvl>
    <w:lvl w:ilvl="8" w:tplc="D37CF1C4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344D9E"/>
    <w:multiLevelType w:val="hybridMultilevel"/>
    <w:tmpl w:val="D7C2B704"/>
    <w:lvl w:ilvl="0" w:tplc="822676D8">
      <w:start w:val="1"/>
      <w:numFmt w:val="decimal"/>
      <w:lvlText w:val="%1."/>
      <w:lvlJc w:val="left"/>
      <w:pPr>
        <w:ind w:left="720" w:hanging="360"/>
      </w:pPr>
    </w:lvl>
    <w:lvl w:ilvl="1" w:tplc="C0C6EB7C">
      <w:start w:val="1"/>
      <w:numFmt w:val="lowerLetter"/>
      <w:lvlText w:val="%2."/>
      <w:lvlJc w:val="left"/>
      <w:pPr>
        <w:ind w:left="1440" w:hanging="360"/>
      </w:pPr>
    </w:lvl>
    <w:lvl w:ilvl="2" w:tplc="76A88AAE">
      <w:start w:val="1"/>
      <w:numFmt w:val="lowerRoman"/>
      <w:lvlText w:val="%3."/>
      <w:lvlJc w:val="right"/>
      <w:pPr>
        <w:ind w:left="2160" w:hanging="180"/>
      </w:pPr>
    </w:lvl>
    <w:lvl w:ilvl="3" w:tplc="CE00756C">
      <w:start w:val="1"/>
      <w:numFmt w:val="decimal"/>
      <w:lvlText w:val="%4."/>
      <w:lvlJc w:val="left"/>
      <w:pPr>
        <w:ind w:left="2880" w:hanging="360"/>
      </w:pPr>
    </w:lvl>
    <w:lvl w:ilvl="4" w:tplc="140A2ED0">
      <w:start w:val="1"/>
      <w:numFmt w:val="lowerLetter"/>
      <w:lvlText w:val="%5."/>
      <w:lvlJc w:val="left"/>
      <w:pPr>
        <w:ind w:left="3600" w:hanging="360"/>
      </w:pPr>
    </w:lvl>
    <w:lvl w:ilvl="5" w:tplc="28A243C6">
      <w:start w:val="1"/>
      <w:numFmt w:val="lowerRoman"/>
      <w:lvlText w:val="%6."/>
      <w:lvlJc w:val="right"/>
      <w:pPr>
        <w:ind w:left="4320" w:hanging="180"/>
      </w:pPr>
    </w:lvl>
    <w:lvl w:ilvl="6" w:tplc="82E4E590">
      <w:start w:val="1"/>
      <w:numFmt w:val="decimal"/>
      <w:lvlText w:val="%7."/>
      <w:lvlJc w:val="left"/>
      <w:pPr>
        <w:ind w:left="5040" w:hanging="360"/>
      </w:pPr>
    </w:lvl>
    <w:lvl w:ilvl="7" w:tplc="819A59C0">
      <w:start w:val="1"/>
      <w:numFmt w:val="lowerLetter"/>
      <w:lvlText w:val="%8."/>
      <w:lvlJc w:val="left"/>
      <w:pPr>
        <w:ind w:left="5760" w:hanging="360"/>
      </w:pPr>
    </w:lvl>
    <w:lvl w:ilvl="8" w:tplc="9610813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444485"/>
    <w:multiLevelType w:val="multilevel"/>
    <w:tmpl w:val="AA306EE4"/>
    <w:lvl w:ilvl="0">
      <w:start w:val="1"/>
      <w:numFmt w:val="decimal"/>
      <w:lvlText w:val="%1."/>
      <w:lvlJc w:val="left"/>
      <w:pPr>
        <w:ind w:left="1302" w:hanging="240"/>
      </w:pPr>
      <w:rPr>
        <w:rFonts w:hint="default" w:ascii="Times New Roman" w:hAnsi="Times New Roman" w:eastAsia="Times New Roman" w:cs="Times New Roman"/>
        <w:b/>
        <w:bCs/>
        <w:spacing w:val="-3"/>
        <w:w w:val="99"/>
        <w:sz w:val="24"/>
        <w:szCs w:val="24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638" w:hanging="576"/>
      </w:pPr>
      <w:rPr>
        <w:rFonts w:hint="default" w:ascii="Arial" w:hAnsi="Arial" w:eastAsia="Arial" w:cs="Arial"/>
        <w:b/>
        <w:bCs/>
        <w:i/>
        <w:spacing w:val="-3"/>
        <w:w w:val="99"/>
        <w:sz w:val="24"/>
        <w:szCs w:val="24"/>
        <w:lang w:val="en-US" w:eastAsia="en-US" w:bidi="en-US"/>
      </w:rPr>
    </w:lvl>
    <w:lvl w:ilvl="2">
      <w:numFmt w:val="bullet"/>
      <w:lvlText w:val="-"/>
      <w:lvlJc w:val="left"/>
      <w:pPr>
        <w:ind w:left="1782" w:hanging="360"/>
      </w:pPr>
      <w:rPr>
        <w:rFonts w:hint="default" w:ascii="Times New Roman" w:hAnsi="Times New Roman" w:eastAsia="Times New Roman" w:cs="Times New Roman"/>
        <w:w w:val="100"/>
        <w:sz w:val="22"/>
        <w:szCs w:val="22"/>
        <w:lang w:val="en-US" w:eastAsia="en-US" w:bidi="en-US"/>
      </w:rPr>
    </w:lvl>
    <w:lvl w:ilvl="3">
      <w:numFmt w:val="bullet"/>
      <w:lvlText w:val="•"/>
      <w:lvlJc w:val="left"/>
      <w:pPr>
        <w:ind w:left="2958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13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14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71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849" w:hanging="360"/>
      </w:pPr>
      <w:rPr>
        <w:rFonts w:hint="default"/>
        <w:lang w:val="en-US" w:eastAsia="en-US" w:bidi="en-US"/>
      </w:rPr>
    </w:lvl>
  </w:abstractNum>
  <w:abstractNum w:abstractNumId="33" w15:restartNumberingAfterBreak="0">
    <w:nsid w:val="70595168"/>
    <w:multiLevelType w:val="hybridMultilevel"/>
    <w:tmpl w:val="9A66E1F2"/>
    <w:lvl w:ilvl="0" w:tplc="8FB832B4">
      <w:start w:val="1"/>
      <w:numFmt w:val="decimal"/>
      <w:lvlText w:val="%1."/>
      <w:lvlJc w:val="left"/>
      <w:pPr>
        <w:ind w:left="1782" w:hanging="360"/>
      </w:pPr>
      <w:rPr>
        <w:rFonts w:hint="default" w:ascii="Times New Roman" w:hAnsi="Times New Roman" w:eastAsia="Times New Roman" w:cs="Times New Roman"/>
        <w:spacing w:val="-2"/>
        <w:w w:val="99"/>
        <w:sz w:val="24"/>
        <w:szCs w:val="24"/>
        <w:lang w:val="en-US" w:eastAsia="en-US" w:bidi="en-US"/>
      </w:rPr>
    </w:lvl>
    <w:lvl w:ilvl="1" w:tplc="6BF64648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en-US"/>
      </w:rPr>
    </w:lvl>
    <w:lvl w:ilvl="2" w:tplc="AF6C5206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3" w:tplc="41D4B50C">
      <w:numFmt w:val="bullet"/>
      <w:lvlText w:val="•"/>
      <w:lvlJc w:val="left"/>
      <w:pPr>
        <w:ind w:left="4607" w:hanging="360"/>
      </w:pPr>
      <w:rPr>
        <w:rFonts w:hint="default"/>
        <w:lang w:val="en-US" w:eastAsia="en-US" w:bidi="en-US"/>
      </w:rPr>
    </w:lvl>
    <w:lvl w:ilvl="4" w:tplc="400A183C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5" w:tplc="24B24A5E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6" w:tplc="844271F8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en-US"/>
      </w:rPr>
    </w:lvl>
    <w:lvl w:ilvl="7" w:tplc="BA8AECE4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en-US"/>
      </w:rPr>
    </w:lvl>
    <w:lvl w:ilvl="8" w:tplc="8D509F66">
      <w:numFmt w:val="bullet"/>
      <w:lvlText w:val="•"/>
      <w:lvlJc w:val="left"/>
      <w:pPr>
        <w:ind w:left="9321" w:hanging="360"/>
      </w:pPr>
      <w:rPr>
        <w:rFonts w:hint="default"/>
        <w:lang w:val="en-US" w:eastAsia="en-US" w:bidi="en-US"/>
      </w:rPr>
    </w:lvl>
  </w:abstractNum>
  <w:abstractNum w:abstractNumId="34" w15:restartNumberingAfterBreak="0">
    <w:nsid w:val="74DE37D9"/>
    <w:multiLevelType w:val="hybridMultilevel"/>
    <w:tmpl w:val="69E274E2"/>
    <w:lvl w:ilvl="0" w:tplc="6A7ED1BE">
      <w:start w:val="1"/>
      <w:numFmt w:val="decimal"/>
      <w:lvlText w:val="%1."/>
      <w:lvlJc w:val="left"/>
      <w:pPr>
        <w:ind w:left="720" w:hanging="360"/>
      </w:pPr>
    </w:lvl>
    <w:lvl w:ilvl="1" w:tplc="058C2A24">
      <w:start w:val="1"/>
      <w:numFmt w:val="lowerLetter"/>
      <w:lvlText w:val="%2."/>
      <w:lvlJc w:val="left"/>
      <w:pPr>
        <w:ind w:left="1440" w:hanging="360"/>
      </w:pPr>
    </w:lvl>
    <w:lvl w:ilvl="2" w:tplc="33BAC2CC">
      <w:start w:val="1"/>
      <w:numFmt w:val="lowerRoman"/>
      <w:lvlText w:val="%3."/>
      <w:lvlJc w:val="right"/>
      <w:pPr>
        <w:ind w:left="2160" w:hanging="180"/>
      </w:pPr>
    </w:lvl>
    <w:lvl w:ilvl="3" w:tplc="9060357C">
      <w:start w:val="1"/>
      <w:numFmt w:val="decimal"/>
      <w:lvlText w:val="%4."/>
      <w:lvlJc w:val="left"/>
      <w:pPr>
        <w:ind w:left="2880" w:hanging="360"/>
      </w:pPr>
    </w:lvl>
    <w:lvl w:ilvl="4" w:tplc="53C40F20">
      <w:start w:val="1"/>
      <w:numFmt w:val="lowerLetter"/>
      <w:lvlText w:val="%5."/>
      <w:lvlJc w:val="left"/>
      <w:pPr>
        <w:ind w:left="3600" w:hanging="360"/>
      </w:pPr>
    </w:lvl>
    <w:lvl w:ilvl="5" w:tplc="BBBCB074">
      <w:start w:val="1"/>
      <w:numFmt w:val="lowerRoman"/>
      <w:lvlText w:val="%6."/>
      <w:lvlJc w:val="right"/>
      <w:pPr>
        <w:ind w:left="4320" w:hanging="180"/>
      </w:pPr>
    </w:lvl>
    <w:lvl w:ilvl="6" w:tplc="D71CC898">
      <w:start w:val="1"/>
      <w:numFmt w:val="decimal"/>
      <w:lvlText w:val="%7."/>
      <w:lvlJc w:val="left"/>
      <w:pPr>
        <w:ind w:left="5040" w:hanging="360"/>
      </w:pPr>
    </w:lvl>
    <w:lvl w:ilvl="7" w:tplc="F27871B4">
      <w:start w:val="1"/>
      <w:numFmt w:val="lowerLetter"/>
      <w:lvlText w:val="%8."/>
      <w:lvlJc w:val="left"/>
      <w:pPr>
        <w:ind w:left="5760" w:hanging="360"/>
      </w:pPr>
    </w:lvl>
    <w:lvl w:ilvl="8" w:tplc="873C6AF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682FF3"/>
    <w:multiLevelType w:val="hybridMultilevel"/>
    <w:tmpl w:val="6B58AF70"/>
    <w:lvl w:ilvl="0" w:tplc="E1D0929C">
      <w:start w:val="1"/>
      <w:numFmt w:val="decimal"/>
      <w:lvlText w:val="%1."/>
      <w:lvlJc w:val="left"/>
      <w:pPr>
        <w:ind w:left="1782" w:hanging="360"/>
      </w:pPr>
      <w:rPr>
        <w:rFonts w:hint="default" w:ascii="Times New Roman" w:hAnsi="Times New Roman" w:eastAsia="Times New Roman" w:cs="Times New Roman"/>
        <w:spacing w:val="-5"/>
        <w:w w:val="99"/>
        <w:sz w:val="24"/>
        <w:szCs w:val="24"/>
        <w:lang w:val="en-US" w:eastAsia="en-US" w:bidi="en-US"/>
      </w:rPr>
    </w:lvl>
    <w:lvl w:ilvl="1" w:tplc="E4A0749C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en-US"/>
      </w:rPr>
    </w:lvl>
    <w:lvl w:ilvl="2" w:tplc="F9525F6E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3" w:tplc="53927050">
      <w:numFmt w:val="bullet"/>
      <w:lvlText w:val="•"/>
      <w:lvlJc w:val="left"/>
      <w:pPr>
        <w:ind w:left="4607" w:hanging="360"/>
      </w:pPr>
      <w:rPr>
        <w:rFonts w:hint="default"/>
        <w:lang w:val="en-US" w:eastAsia="en-US" w:bidi="en-US"/>
      </w:rPr>
    </w:lvl>
    <w:lvl w:ilvl="4" w:tplc="076AA9C6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5" w:tplc="C2388054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6" w:tplc="A80A2A0C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en-US"/>
      </w:rPr>
    </w:lvl>
    <w:lvl w:ilvl="7" w:tplc="8410D1BA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en-US"/>
      </w:rPr>
    </w:lvl>
    <w:lvl w:ilvl="8" w:tplc="8D186E92">
      <w:numFmt w:val="bullet"/>
      <w:lvlText w:val="•"/>
      <w:lvlJc w:val="left"/>
      <w:pPr>
        <w:ind w:left="9321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7B5670F3"/>
    <w:multiLevelType w:val="multilevel"/>
    <w:tmpl w:val="BB322570"/>
    <w:lvl w:ilvl="0">
      <w:start w:val="3"/>
      <w:numFmt w:val="decimal"/>
      <w:lvlText w:val="%1"/>
      <w:lvlJc w:val="left"/>
      <w:pPr>
        <w:ind w:left="1782" w:hanging="720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782" w:hanging="720"/>
      </w:pPr>
      <w:rPr>
        <w:rFonts w:hint="default"/>
        <w:lang w:val="en-US" w:eastAsia="en-US" w:bidi="en-US"/>
      </w:rPr>
    </w:lvl>
    <w:lvl w:ilvl="2">
      <w:start w:val="1"/>
      <w:numFmt w:val="decimal"/>
      <w:lvlText w:val="%1.%2.%3"/>
      <w:lvlJc w:val="left"/>
      <w:pPr>
        <w:ind w:left="1782" w:hanging="720"/>
      </w:pPr>
      <w:rPr>
        <w:rFonts w:hint="default" w:ascii="Times New Roman" w:hAnsi="Times New Roman" w:eastAsia="Times New Roman" w:cs="Times New Roman"/>
        <w:b/>
        <w:bCs/>
        <w:spacing w:val="-2"/>
        <w:w w:val="99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4607" w:hanging="72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550" w:hanging="72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493" w:hanging="72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435" w:hanging="72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78" w:hanging="72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321" w:hanging="720"/>
      </w:pPr>
      <w:rPr>
        <w:rFonts w:hint="default"/>
        <w:lang w:val="en-US" w:eastAsia="en-US" w:bidi="en-US"/>
      </w:rPr>
    </w:lvl>
  </w:abstractNum>
  <w:abstractNum w:abstractNumId="37" w15:restartNumberingAfterBreak="0">
    <w:nsid w:val="7D3B0399"/>
    <w:multiLevelType w:val="hybridMultilevel"/>
    <w:tmpl w:val="520C1E8C"/>
    <w:lvl w:ilvl="0" w:tplc="3B4AD9BA">
      <w:start w:val="1"/>
      <w:numFmt w:val="lowerLetter"/>
      <w:lvlText w:val="%1."/>
      <w:lvlJc w:val="left"/>
      <w:pPr>
        <w:ind w:left="1782" w:hanging="360"/>
      </w:pPr>
      <w:rPr>
        <w:rFonts w:hint="default" w:ascii="Times New Roman" w:hAnsi="Times New Roman" w:eastAsia="Times New Roman" w:cs="Times New Roman"/>
        <w:w w:val="99"/>
        <w:sz w:val="20"/>
        <w:szCs w:val="20"/>
        <w:lang w:val="en-US" w:eastAsia="en-US" w:bidi="en-US"/>
      </w:rPr>
    </w:lvl>
    <w:lvl w:ilvl="1" w:tplc="75F24702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en-US"/>
      </w:rPr>
    </w:lvl>
    <w:lvl w:ilvl="2" w:tplc="A112B11C">
      <w:numFmt w:val="bullet"/>
      <w:lvlText w:val="•"/>
      <w:lvlJc w:val="left"/>
      <w:pPr>
        <w:ind w:left="3665" w:hanging="360"/>
      </w:pPr>
      <w:rPr>
        <w:rFonts w:hint="default"/>
        <w:lang w:val="en-US" w:eastAsia="en-US" w:bidi="en-US"/>
      </w:rPr>
    </w:lvl>
    <w:lvl w:ilvl="3" w:tplc="06984B72">
      <w:numFmt w:val="bullet"/>
      <w:lvlText w:val="•"/>
      <w:lvlJc w:val="left"/>
      <w:pPr>
        <w:ind w:left="4607" w:hanging="360"/>
      </w:pPr>
      <w:rPr>
        <w:rFonts w:hint="default"/>
        <w:lang w:val="en-US" w:eastAsia="en-US" w:bidi="en-US"/>
      </w:rPr>
    </w:lvl>
    <w:lvl w:ilvl="4" w:tplc="A7A86778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5" w:tplc="DE52862C">
      <w:numFmt w:val="bullet"/>
      <w:lvlText w:val="•"/>
      <w:lvlJc w:val="left"/>
      <w:pPr>
        <w:ind w:left="6493" w:hanging="360"/>
      </w:pPr>
      <w:rPr>
        <w:rFonts w:hint="default"/>
        <w:lang w:val="en-US" w:eastAsia="en-US" w:bidi="en-US"/>
      </w:rPr>
    </w:lvl>
    <w:lvl w:ilvl="6" w:tplc="CF6AA77A">
      <w:numFmt w:val="bullet"/>
      <w:lvlText w:val="•"/>
      <w:lvlJc w:val="left"/>
      <w:pPr>
        <w:ind w:left="7435" w:hanging="360"/>
      </w:pPr>
      <w:rPr>
        <w:rFonts w:hint="default"/>
        <w:lang w:val="en-US" w:eastAsia="en-US" w:bidi="en-US"/>
      </w:rPr>
    </w:lvl>
    <w:lvl w:ilvl="7" w:tplc="A2A4F2D8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en-US"/>
      </w:rPr>
    </w:lvl>
    <w:lvl w:ilvl="8" w:tplc="F49A5378">
      <w:numFmt w:val="bullet"/>
      <w:lvlText w:val="•"/>
      <w:lvlJc w:val="left"/>
      <w:pPr>
        <w:ind w:left="9321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7F937D09"/>
    <w:multiLevelType w:val="hybridMultilevel"/>
    <w:tmpl w:val="263C3248"/>
    <w:lvl w:ilvl="0" w:tplc="599C0EF6">
      <w:start w:val="1"/>
      <w:numFmt w:val="decimal"/>
      <w:lvlText w:val="%1."/>
      <w:lvlJc w:val="left"/>
      <w:pPr>
        <w:ind w:left="720" w:hanging="360"/>
      </w:pPr>
    </w:lvl>
    <w:lvl w:ilvl="1" w:tplc="37F080D8">
      <w:start w:val="1"/>
      <w:numFmt w:val="lowerLetter"/>
      <w:lvlText w:val="%2."/>
      <w:lvlJc w:val="left"/>
      <w:pPr>
        <w:ind w:left="1440" w:hanging="360"/>
      </w:pPr>
    </w:lvl>
    <w:lvl w:ilvl="2" w:tplc="83FCFFD8">
      <w:start w:val="1"/>
      <w:numFmt w:val="lowerRoman"/>
      <w:lvlText w:val="%3."/>
      <w:lvlJc w:val="right"/>
      <w:pPr>
        <w:ind w:left="2160" w:hanging="180"/>
      </w:pPr>
    </w:lvl>
    <w:lvl w:ilvl="3" w:tplc="C2F857AC">
      <w:start w:val="1"/>
      <w:numFmt w:val="decimal"/>
      <w:lvlText w:val="%4."/>
      <w:lvlJc w:val="left"/>
      <w:pPr>
        <w:ind w:left="2880" w:hanging="360"/>
      </w:pPr>
    </w:lvl>
    <w:lvl w:ilvl="4" w:tplc="CFA45436">
      <w:start w:val="1"/>
      <w:numFmt w:val="lowerLetter"/>
      <w:lvlText w:val="%5."/>
      <w:lvlJc w:val="left"/>
      <w:pPr>
        <w:ind w:left="3600" w:hanging="360"/>
      </w:pPr>
    </w:lvl>
    <w:lvl w:ilvl="5" w:tplc="31CAA0B6">
      <w:start w:val="1"/>
      <w:numFmt w:val="lowerRoman"/>
      <w:lvlText w:val="%6."/>
      <w:lvlJc w:val="right"/>
      <w:pPr>
        <w:ind w:left="4320" w:hanging="180"/>
      </w:pPr>
    </w:lvl>
    <w:lvl w:ilvl="6" w:tplc="0A969C9E">
      <w:start w:val="1"/>
      <w:numFmt w:val="decimal"/>
      <w:lvlText w:val="%7."/>
      <w:lvlJc w:val="left"/>
      <w:pPr>
        <w:ind w:left="5040" w:hanging="360"/>
      </w:pPr>
    </w:lvl>
    <w:lvl w:ilvl="7" w:tplc="D75C890A">
      <w:start w:val="1"/>
      <w:numFmt w:val="lowerLetter"/>
      <w:lvlText w:val="%8."/>
      <w:lvlJc w:val="left"/>
      <w:pPr>
        <w:ind w:left="5760" w:hanging="360"/>
      </w:pPr>
    </w:lvl>
    <w:lvl w:ilvl="8" w:tplc="DE36629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0"/>
  </w:num>
  <w:num w:numId="3">
    <w:abstractNumId w:val="38"/>
  </w:num>
  <w:num w:numId="4">
    <w:abstractNumId w:val="27"/>
  </w:num>
  <w:num w:numId="5">
    <w:abstractNumId w:val="23"/>
  </w:num>
  <w:num w:numId="6">
    <w:abstractNumId w:val="31"/>
  </w:num>
  <w:num w:numId="7">
    <w:abstractNumId w:val="29"/>
  </w:num>
  <w:num w:numId="8">
    <w:abstractNumId w:val="24"/>
  </w:num>
  <w:num w:numId="9">
    <w:abstractNumId w:val="21"/>
  </w:num>
  <w:num w:numId="10">
    <w:abstractNumId w:val="16"/>
  </w:num>
  <w:num w:numId="11">
    <w:abstractNumId w:val="18"/>
  </w:num>
  <w:num w:numId="12">
    <w:abstractNumId w:val="1"/>
  </w:num>
  <w:num w:numId="13">
    <w:abstractNumId w:val="30"/>
  </w:num>
  <w:num w:numId="14">
    <w:abstractNumId w:val="4"/>
  </w:num>
  <w:num w:numId="15">
    <w:abstractNumId w:val="7"/>
  </w:num>
  <w:num w:numId="16">
    <w:abstractNumId w:val="28"/>
  </w:num>
  <w:num w:numId="17">
    <w:abstractNumId w:val="17"/>
  </w:num>
  <w:num w:numId="18">
    <w:abstractNumId w:val="15"/>
  </w:num>
  <w:num w:numId="19">
    <w:abstractNumId w:val="5"/>
  </w:num>
  <w:num w:numId="20">
    <w:abstractNumId w:val="0"/>
  </w:num>
  <w:num w:numId="21">
    <w:abstractNumId w:val="10"/>
  </w:num>
  <w:num w:numId="22">
    <w:abstractNumId w:val="22"/>
  </w:num>
  <w:num w:numId="23">
    <w:abstractNumId w:val="35"/>
  </w:num>
  <w:num w:numId="24">
    <w:abstractNumId w:val="11"/>
  </w:num>
  <w:num w:numId="25">
    <w:abstractNumId w:val="14"/>
  </w:num>
  <w:num w:numId="26">
    <w:abstractNumId w:val="6"/>
  </w:num>
  <w:num w:numId="27">
    <w:abstractNumId w:val="33"/>
  </w:num>
  <w:num w:numId="28">
    <w:abstractNumId w:val="19"/>
  </w:num>
  <w:num w:numId="29">
    <w:abstractNumId w:val="25"/>
  </w:num>
  <w:num w:numId="30">
    <w:abstractNumId w:val="8"/>
  </w:num>
  <w:num w:numId="31">
    <w:abstractNumId w:val="12"/>
  </w:num>
  <w:num w:numId="32">
    <w:abstractNumId w:val="9"/>
  </w:num>
  <w:num w:numId="33">
    <w:abstractNumId w:val="36"/>
  </w:num>
  <w:num w:numId="34">
    <w:abstractNumId w:val="3"/>
  </w:num>
  <w:num w:numId="35">
    <w:abstractNumId w:val="37"/>
  </w:num>
  <w:num w:numId="36">
    <w:abstractNumId w:val="26"/>
  </w:num>
  <w:num w:numId="37">
    <w:abstractNumId w:val="32"/>
  </w:num>
  <w:num w:numId="38">
    <w:abstractNumId w:val="13"/>
  </w:num>
  <w:num w:numId="39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93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jQyMTA0MrK0MLFU0lEKTi0uzszPAykwqQUAJjp9WywAAAA="/>
  </w:docVars>
  <w:rsids>
    <w:rsidRoot w:val="00383A67"/>
    <w:rsid w:val="00042755"/>
    <w:rsid w:val="000503EA"/>
    <w:rsid w:val="00061451"/>
    <w:rsid w:val="000756D0"/>
    <w:rsid w:val="00087562"/>
    <w:rsid w:val="000950DE"/>
    <w:rsid w:val="000C172B"/>
    <w:rsid w:val="000C3F1D"/>
    <w:rsid w:val="00102F81"/>
    <w:rsid w:val="001057FE"/>
    <w:rsid w:val="00113019"/>
    <w:rsid w:val="00162309"/>
    <w:rsid w:val="00164F72"/>
    <w:rsid w:val="001671D1"/>
    <w:rsid w:val="001861BE"/>
    <w:rsid w:val="001A634D"/>
    <w:rsid w:val="001C270C"/>
    <w:rsid w:val="001C7485"/>
    <w:rsid w:val="00215AF4"/>
    <w:rsid w:val="00244E1E"/>
    <w:rsid w:val="002C31D7"/>
    <w:rsid w:val="002F1CEA"/>
    <w:rsid w:val="003012B7"/>
    <w:rsid w:val="00335F69"/>
    <w:rsid w:val="00356EAC"/>
    <w:rsid w:val="00383A67"/>
    <w:rsid w:val="003952C7"/>
    <w:rsid w:val="003C6675"/>
    <w:rsid w:val="003D2506"/>
    <w:rsid w:val="00432C0C"/>
    <w:rsid w:val="004E33AE"/>
    <w:rsid w:val="004F6F30"/>
    <w:rsid w:val="0052601C"/>
    <w:rsid w:val="005270EB"/>
    <w:rsid w:val="00587F0A"/>
    <w:rsid w:val="005B03E1"/>
    <w:rsid w:val="005B4820"/>
    <w:rsid w:val="005D6488"/>
    <w:rsid w:val="005D6D6B"/>
    <w:rsid w:val="005E444C"/>
    <w:rsid w:val="005E5328"/>
    <w:rsid w:val="005F6E38"/>
    <w:rsid w:val="006015C2"/>
    <w:rsid w:val="006158FE"/>
    <w:rsid w:val="00631780"/>
    <w:rsid w:val="00666F46"/>
    <w:rsid w:val="006769FF"/>
    <w:rsid w:val="00683C29"/>
    <w:rsid w:val="00695C3E"/>
    <w:rsid w:val="006D27F0"/>
    <w:rsid w:val="006F3546"/>
    <w:rsid w:val="00714D7C"/>
    <w:rsid w:val="007351E4"/>
    <w:rsid w:val="00735BE9"/>
    <w:rsid w:val="00747A22"/>
    <w:rsid w:val="00774CA1"/>
    <w:rsid w:val="0079527A"/>
    <w:rsid w:val="007C75C2"/>
    <w:rsid w:val="007F1CD4"/>
    <w:rsid w:val="00860692"/>
    <w:rsid w:val="00890704"/>
    <w:rsid w:val="008B7F5A"/>
    <w:rsid w:val="008D6F82"/>
    <w:rsid w:val="008F72DA"/>
    <w:rsid w:val="00914BA4"/>
    <w:rsid w:val="0093468A"/>
    <w:rsid w:val="00934BFF"/>
    <w:rsid w:val="00953622"/>
    <w:rsid w:val="0096209D"/>
    <w:rsid w:val="00982370"/>
    <w:rsid w:val="009855B6"/>
    <w:rsid w:val="009F130B"/>
    <w:rsid w:val="00A0715B"/>
    <w:rsid w:val="00A53515"/>
    <w:rsid w:val="00AA22BF"/>
    <w:rsid w:val="00AB0412"/>
    <w:rsid w:val="00B372C4"/>
    <w:rsid w:val="00B70135"/>
    <w:rsid w:val="00B74FF2"/>
    <w:rsid w:val="00B76266"/>
    <w:rsid w:val="00B80409"/>
    <w:rsid w:val="00B9278F"/>
    <w:rsid w:val="00BA425D"/>
    <w:rsid w:val="00BB5041"/>
    <w:rsid w:val="00C179B5"/>
    <w:rsid w:val="00C31A8F"/>
    <w:rsid w:val="00C56C9B"/>
    <w:rsid w:val="00C95567"/>
    <w:rsid w:val="00CB45E5"/>
    <w:rsid w:val="00CC1460"/>
    <w:rsid w:val="00D3272A"/>
    <w:rsid w:val="00D64C92"/>
    <w:rsid w:val="00D67C37"/>
    <w:rsid w:val="00D70B16"/>
    <w:rsid w:val="00D77394"/>
    <w:rsid w:val="00D9494C"/>
    <w:rsid w:val="00DB1751"/>
    <w:rsid w:val="00DD1419"/>
    <w:rsid w:val="00DD4038"/>
    <w:rsid w:val="00E134B3"/>
    <w:rsid w:val="00E231AF"/>
    <w:rsid w:val="00E63671"/>
    <w:rsid w:val="00E978C0"/>
    <w:rsid w:val="00EC7075"/>
    <w:rsid w:val="00EE2B5B"/>
    <w:rsid w:val="00EF14EC"/>
    <w:rsid w:val="00EF2395"/>
    <w:rsid w:val="00F169A2"/>
    <w:rsid w:val="00F346EF"/>
    <w:rsid w:val="00F632A1"/>
    <w:rsid w:val="00FC52A4"/>
    <w:rsid w:val="00FD3952"/>
    <w:rsid w:val="023DE66C"/>
    <w:rsid w:val="0A203D34"/>
    <w:rsid w:val="1E957227"/>
    <w:rsid w:val="2B5C3DE7"/>
    <w:rsid w:val="3E1CFB58"/>
    <w:rsid w:val="4CE97726"/>
    <w:rsid w:val="53F01C3E"/>
    <w:rsid w:val="5ABE64C1"/>
    <w:rsid w:val="6A95E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45C0A1D2"/>
  <w15:docId w15:val="{5D2A449F-D5BF-4563-AEFA-497479E54D0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1" w:semiHidden="1" w:unhideWhenUsed="1" w:qFormat="1"/>
    <w:lsdException w:name="toc 4" w:uiPriority="1" w:semiHidden="1" w:unhideWhenUsed="1" w:qFormat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Pr>
      <w:rFonts w:ascii="Times New Roman" w:hAnsi="Times New Roman" w:eastAsia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782" w:hanging="7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638" w:hanging="576"/>
      <w:outlineLvl w:val="1"/>
    </w:pPr>
    <w:rPr>
      <w:b/>
      <w:bCs/>
      <w:i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ind w:left="1462" w:right="17" w:hanging="400"/>
    </w:pPr>
    <w:rPr>
      <w:sz w:val="20"/>
      <w:szCs w:val="20"/>
    </w:rPr>
  </w:style>
  <w:style w:type="paragraph" w:styleId="TOC2">
    <w:name w:val="toc 2"/>
    <w:basedOn w:val="Normal"/>
    <w:uiPriority w:val="39"/>
    <w:qFormat/>
    <w:pPr>
      <w:ind w:left="1861" w:hanging="600"/>
    </w:pPr>
    <w:rPr>
      <w:sz w:val="20"/>
      <w:szCs w:val="20"/>
    </w:rPr>
  </w:style>
  <w:style w:type="paragraph" w:styleId="TOC3">
    <w:name w:val="toc 3"/>
    <w:basedOn w:val="Normal"/>
    <w:uiPriority w:val="1"/>
    <w:qFormat/>
    <w:pPr>
      <w:ind w:left="2262" w:hanging="800"/>
    </w:pPr>
    <w:rPr>
      <w:sz w:val="20"/>
      <w:szCs w:val="20"/>
    </w:rPr>
  </w:style>
  <w:style w:type="paragraph" w:styleId="TOC4">
    <w:name w:val="toc 4"/>
    <w:basedOn w:val="Normal"/>
    <w:uiPriority w:val="1"/>
    <w:qFormat/>
    <w:pPr>
      <w:ind w:left="1462"/>
    </w:pPr>
    <w:rPr>
      <w:b/>
      <w:bCs/>
      <w:i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782" w:hanging="720"/>
    </w:pPr>
  </w:style>
  <w:style w:type="paragraph" w:styleId="TableParagraph" w:customStyle="1">
    <w:name w:val="Table Paragraph"/>
    <w:basedOn w:val="Normal"/>
    <w:uiPriority w:val="1"/>
    <w:qFormat/>
    <w:pPr>
      <w:spacing w:line="256" w:lineRule="exact"/>
      <w:ind w:left="107"/>
    </w:pPr>
  </w:style>
  <w:style w:type="paragraph" w:styleId="TOCHeading">
    <w:name w:val="TOC Heading"/>
    <w:basedOn w:val="Heading1"/>
    <w:next w:val="Normal"/>
    <w:uiPriority w:val="39"/>
    <w:unhideWhenUsed/>
    <w:qFormat/>
    <w:rsid w:val="00DD4038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  <w:sz w:val="32"/>
      <w:szCs w:val="32"/>
      <w:lang w:bidi="ar-SA"/>
    </w:rPr>
  </w:style>
  <w:style w:type="character" w:styleId="Hyperlink">
    <w:name w:val="Hyperlink"/>
    <w:basedOn w:val="DefaultParagraphFont"/>
    <w:uiPriority w:val="99"/>
    <w:unhideWhenUsed/>
    <w:rsid w:val="00DD403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69A2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F169A2"/>
    <w:rPr>
      <w:rFonts w:ascii="Times New Roman" w:hAnsi="Times New Roman" w:eastAsia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169A2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F169A2"/>
    <w:rPr>
      <w:rFonts w:ascii="Times New Roman" w:hAnsi="Times New Roman" w:eastAsia="Times New Roman" w:cs="Times New Roman"/>
      <w:lang w:bidi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2.xml" Id="rId13" /><Relationship Type="http://schemas.openxmlformats.org/officeDocument/2006/relationships/image" Target="media/image8.jpg" Id="rId18" /><Relationship Type="http://schemas.openxmlformats.org/officeDocument/2006/relationships/footer" Target="footer5.xml" Id="rId26" /><Relationship Type="http://schemas.openxmlformats.org/officeDocument/2006/relationships/footer" Target="footer9.xml" Id="rId39" /><Relationship Type="http://schemas.openxmlformats.org/officeDocument/2006/relationships/styles" Target="styles.xml" Id="rId3" /><Relationship Type="http://schemas.openxmlformats.org/officeDocument/2006/relationships/image" Target="media/image10.jpg" Id="rId21" /><Relationship Type="http://schemas.openxmlformats.org/officeDocument/2006/relationships/image" Target="media/image19.png" Id="rId34" /><Relationship Type="http://schemas.openxmlformats.org/officeDocument/2006/relationships/footer" Target="footer12.xml" Id="rId42" /><Relationship Type="http://schemas.openxmlformats.org/officeDocument/2006/relationships/footer" Target="footer15.xml" Id="rId47" /><Relationship Type="http://schemas.openxmlformats.org/officeDocument/2006/relationships/endnotes" Target="endnotes.xml" Id="rId7" /><Relationship Type="http://schemas.openxmlformats.org/officeDocument/2006/relationships/image" Target="media/image7.jpg" Id="rId17" /><Relationship Type="http://schemas.openxmlformats.org/officeDocument/2006/relationships/image" Target="media/image13.jpeg" Id="rId25" /><Relationship Type="http://schemas.openxmlformats.org/officeDocument/2006/relationships/image" Target="media/image18.png" Id="rId33" /><Relationship Type="http://schemas.openxmlformats.org/officeDocument/2006/relationships/footer" Target="footer8.xml" Id="rId38" /><Relationship Type="http://schemas.openxmlformats.org/officeDocument/2006/relationships/footer" Target="footer14.xml" Id="rId46" /><Relationship Type="http://schemas.openxmlformats.org/officeDocument/2006/relationships/numbering" Target="numbering.xml" Id="rId2" /><Relationship Type="http://schemas.openxmlformats.org/officeDocument/2006/relationships/image" Target="media/image6.jpg" Id="rId16" /><Relationship Type="http://schemas.openxmlformats.org/officeDocument/2006/relationships/image" Target="media/image9.jpg" Id="rId20" /><Relationship Type="http://schemas.openxmlformats.org/officeDocument/2006/relationships/image" Target="media/image16.png" Id="rId29" /><Relationship Type="http://schemas.openxmlformats.org/officeDocument/2006/relationships/footer" Target="footer11.xml" Id="rId41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2.png" Id="rId11" /><Relationship Type="http://schemas.openxmlformats.org/officeDocument/2006/relationships/footer" Target="footer4.xml" Id="rId24" /><Relationship Type="http://schemas.openxmlformats.org/officeDocument/2006/relationships/footer" Target="footer7.xml" Id="rId32" /><Relationship Type="http://schemas.openxmlformats.org/officeDocument/2006/relationships/image" Target="media/image22.png" Id="rId37" /><Relationship Type="http://schemas.openxmlformats.org/officeDocument/2006/relationships/footer" Target="footer10.xml" Id="rId40" /><Relationship Type="http://schemas.openxmlformats.org/officeDocument/2006/relationships/footer" Target="footer13.xml" Id="rId45" /><Relationship Type="http://schemas.openxmlformats.org/officeDocument/2006/relationships/webSettings" Target="webSettings.xml" Id="rId5" /><Relationship Type="http://schemas.openxmlformats.org/officeDocument/2006/relationships/image" Target="media/image5.jpg" Id="rId15" /><Relationship Type="http://schemas.openxmlformats.org/officeDocument/2006/relationships/image" Target="media/image12.jpg" Id="rId23" /><Relationship Type="http://schemas.openxmlformats.org/officeDocument/2006/relationships/image" Target="media/image15.png" Id="rId28" /><Relationship Type="http://schemas.openxmlformats.org/officeDocument/2006/relationships/image" Target="media/image21.png" Id="rId36" /><Relationship Type="http://schemas.openxmlformats.org/officeDocument/2006/relationships/theme" Target="theme/theme1.xml" Id="rId49" /><Relationship Type="http://schemas.openxmlformats.org/officeDocument/2006/relationships/footer" Target="footer1.xml" Id="rId10" /><Relationship Type="http://schemas.openxmlformats.org/officeDocument/2006/relationships/footer" Target="footer3.xml" Id="rId19" /><Relationship Type="http://schemas.openxmlformats.org/officeDocument/2006/relationships/image" Target="media/image17.jpeg" Id="rId31" /><Relationship Type="http://schemas.openxmlformats.org/officeDocument/2006/relationships/image" Target="media/image24.png" Id="rId44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image" Target="media/image4.jpg" Id="rId14" /><Relationship Type="http://schemas.openxmlformats.org/officeDocument/2006/relationships/image" Target="media/image11.jpg" Id="rId22" /><Relationship Type="http://schemas.openxmlformats.org/officeDocument/2006/relationships/image" Target="media/image14.jpg" Id="rId27" /><Relationship Type="http://schemas.openxmlformats.org/officeDocument/2006/relationships/footer" Target="footer6.xml" Id="rId30" /><Relationship Type="http://schemas.openxmlformats.org/officeDocument/2006/relationships/image" Target="media/image20.png" Id="rId35" /><Relationship Type="http://schemas.openxmlformats.org/officeDocument/2006/relationships/image" Target="media/image23.jpeg" Id="rId43" /><Relationship Type="http://schemas.openxmlformats.org/officeDocument/2006/relationships/fontTable" Target="fontTable.xml" Id="rId48" /><Relationship Type="http://schemas.openxmlformats.org/officeDocument/2006/relationships/image" Target="media/image1.jpg" Id="rId8" /><Relationship Type="http://schemas.openxmlformats.org/officeDocument/2006/relationships/glossaryDocument" Target="/word/glossary/document.xml" Id="Rec7f18ad5dbf4d74" /><Relationship Type="http://schemas.openxmlformats.org/officeDocument/2006/relationships/image" Target="/media/imageb.png" Id="Rd400f58bdf574608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a6341-8e66-4179-89d7-d022f6238304}"/>
      </w:docPartPr>
      <w:docPartBody>
        <w:p w14:paraId="2CD1120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C643C-6AE5-4791-B70A-A44FE359A52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PESIFIKASI KEBUTUHAN PERANGKAT LUNAK</dc:title>
  <dc:creator>STAF IF</dc:creator>
  <lastModifiedBy>Guest User</lastModifiedBy>
  <revision>75</revision>
  <dcterms:created xsi:type="dcterms:W3CDTF">2019-04-21T14:51:00.0000000Z</dcterms:created>
  <dcterms:modified xsi:type="dcterms:W3CDTF">2019-04-22T03:44:49.06946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1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4-21T00:00:00Z</vt:filetime>
  </property>
</Properties>
</file>